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0666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>LOCUS       Suaeda-glauca           474330 bp    DNA     circular     29-SEP-2020</w:t>
      </w:r>
    </w:p>
    <w:p w14:paraId="6CA222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>DEFINITION  Suaeda-glauca mitochondrion</w:t>
      </w:r>
    </w:p>
    <w:p w14:paraId="230CE8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>ACCESSION   Suaeda-glauca</w:t>
      </w:r>
    </w:p>
    <w:p w14:paraId="413229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>SOURCE      mitochondrion Suaeda-glauca</w:t>
      </w:r>
    </w:p>
    <w:p w14:paraId="3C7118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ORGANISM  Suaeda-glauca</w:t>
      </w:r>
    </w:p>
    <w:p w14:paraId="59B996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Suaeda-glauca;</w:t>
      </w:r>
    </w:p>
    <w:p w14:paraId="3FD419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>REFERENCE   1  (bases 1 to 474330)</w:t>
      </w:r>
    </w:p>
    <w:p w14:paraId="46E4C3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AUTHORS   Tillich,M., Lehwark,P., Pellizzer,T., Ulbricht-Jones, E.S.,</w:t>
      </w:r>
    </w:p>
    <w:p w14:paraId="5137CB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Fischer, A., Bock, R. and Greiner,S.</w:t>
      </w:r>
    </w:p>
    <w:p w14:paraId="6478E4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TITLE     GeSeq - versatile and accurate annotation of organelle genomes</w:t>
      </w:r>
    </w:p>
    <w:p w14:paraId="0CEC1D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JOURNAL   Nucleic Acids Res. 45 (W1), W6-W11 (2017)</w:t>
      </w:r>
    </w:p>
    <w:p w14:paraId="59346E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PUBMED   28486635</w:t>
      </w:r>
    </w:p>
    <w:p w14:paraId="4B7185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>COMMENT     GeSeq Version 1.84</w:t>
      </w:r>
    </w:p>
    <w:p w14:paraId="5D0A7C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Job           GeSeqJob-20200902-174912</w:t>
      </w:r>
    </w:p>
    <w:p w14:paraId="7659CA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Subjob        Suaeda-salsa</w:t>
      </w:r>
    </w:p>
    <w:p w14:paraId="6DCD90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Creator       anonymous</w:t>
      </w:r>
    </w:p>
    <w:p w14:paraId="022590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Program       BLAT v36x7</w:t>
      </w:r>
    </w:p>
    <w:p w14:paraId="762901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     blatxcutoff=25                 blatncutoff=85</w:t>
      </w:r>
    </w:p>
    <w:p w14:paraId="1E1BC2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     blatxmaxintron=750000          blatnmaxintron=0</w:t>
      </w:r>
    </w:p>
    <w:p w14:paraId="29FF80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     annotate_ir=false              shortmatches=false</w:t>
      </w:r>
    </w:p>
    <w:p w14:paraId="49EB0C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     mpimpchlororefset=false</w:t>
      </w:r>
    </w:p>
    <w:p w14:paraId="594994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     ncbirefs=NC_017855.1, NC_037304.1, NC_020455.1,</w:t>
      </w:r>
    </w:p>
    <w:p w14:paraId="76C890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     NC_029317.1, NC_035618.1, NC_008285.1, NC_041093.1,</w:t>
      </w:r>
    </w:p>
    <w:p w14:paraId="075581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     NC_006581.1</w:t>
      </w:r>
    </w:p>
    <w:p w14:paraId="7652A1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Program       HMMER 3.3.1 disabled</w:t>
      </w:r>
    </w:p>
    <w:p w14:paraId="5B082F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Program       ARAGORN v1.2.38</w:t>
      </w:r>
    </w:p>
    <w:p w14:paraId="640155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     gcode=gcchloroph               maxintronlen=3000</w:t>
      </w:r>
    </w:p>
    <w:p w14:paraId="222A57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     intronoverlap=true             fixintron=true</w:t>
      </w:r>
    </w:p>
    <w:p w14:paraId="4D7DFE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     lowscoring=false               circular=true</w:t>
      </w:r>
    </w:p>
    <w:p w14:paraId="75AC22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Program       ARWEN v1.2.3 disabled</w:t>
      </w:r>
    </w:p>
    <w:p w14:paraId="67BC11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Program       MFannot v1.34 disabled</w:t>
      </w:r>
    </w:p>
    <w:p w14:paraId="34F2B2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Program       Chloë v0.1.0 disabled</w:t>
      </w:r>
    </w:p>
    <w:p w14:paraId="5DAE9F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Program       tRNAscan-SE v1.3.1 disabled</w:t>
      </w:r>
    </w:p>
    <w:p w14:paraId="0F3314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Program       tRNAscan-SE v2.0.6 disabled</w:t>
      </w:r>
    </w:p>
    <w:p w14:paraId="359B53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Program       RNA Editing disabled</w:t>
      </w:r>
    </w:p>
    <w:p w14:paraId="22EAC6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Submitted     29 Sep 2020 09:49:18 GMT</w:t>
      </w:r>
    </w:p>
    <w:p w14:paraId="23D96C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Started       29 Sep 2020 09:49:34 GMT</w:t>
      </w:r>
    </w:p>
    <w:p w14:paraId="672291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Finished      29 Sep 2020 09:49:39 GMT</w:t>
      </w:r>
    </w:p>
    <w:p w14:paraId="3421BE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>FEATURES             Location/Qualifiers</w:t>
      </w:r>
    </w:p>
    <w:p w14:paraId="0D9C37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source          1..474330</w:t>
      </w:r>
    </w:p>
    <w:p w14:paraId="3D074F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organism="Suaeda-glauca"</w:t>
      </w:r>
    </w:p>
    <w:p w14:paraId="5C773C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organelle="mitochondrion"</w:t>
      </w:r>
    </w:p>
    <w:p w14:paraId="6566A7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mol_type="genomic DNA"</w:t>
      </w:r>
    </w:p>
    <w:p w14:paraId="2E2663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24025..25594)</w:t>
      </w:r>
    </w:p>
    <w:p w14:paraId="11BE16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                /gene="cox1"</w:t>
      </w:r>
    </w:p>
    <w:p w14:paraId="446AD1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cox1_NC_041093.1, position 1 - 1570, psl</w:t>
      </w:r>
    </w:p>
    <w:p w14:paraId="50FDB9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8.3, coverage 99.68%, match 97.97%"</w:t>
      </w:r>
    </w:p>
    <w:p w14:paraId="30AFE1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6677B3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complement(24025..25594)</w:t>
      </w:r>
    </w:p>
    <w:p w14:paraId="1931BA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ox1"</w:t>
      </w:r>
    </w:p>
    <w:p w14:paraId="23D7B8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25D8FC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26893..26966)</w:t>
      </w:r>
    </w:p>
    <w:p w14:paraId="10548E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M-CAU "</w:t>
      </w:r>
    </w:p>
    <w:p w14:paraId="16EEDE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N_hit trnfM-CAU_NC_006581.1, position 1 - 74,</w:t>
      </w:r>
    </w:p>
    <w:p w14:paraId="64CEE5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91.9, coverage 100.00%, match 91.89%; blatN_hit</w:t>
      </w:r>
    </w:p>
    <w:p w14:paraId="704748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fM-CAT_NC_020455.1, position 1 - 74, psl score 93.3,</w:t>
      </w:r>
    </w:p>
    <w:p w14:paraId="79AE76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93.24%; blatN_hit</w:t>
      </w:r>
    </w:p>
    <w:p w14:paraId="350187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M-CAU_NC_035618.1, position 1 - 74, psl score 100.0,</w:t>
      </w:r>
    </w:p>
    <w:p w14:paraId="16B6BA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blatN_hit</w:t>
      </w:r>
    </w:p>
    <w:p w14:paraId="7B2415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M_NC_041093.1, position 1 - 74, psl score 100.0,</w:t>
      </w:r>
    </w:p>
    <w:p w14:paraId="324D3E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merged"</w:t>
      </w:r>
    </w:p>
    <w:p w14:paraId="58556F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60A910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complement(26893..26966)</w:t>
      </w:r>
    </w:p>
    <w:p w14:paraId="50DFF0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M-CAU "</w:t>
      </w:r>
    </w:p>
    <w:p w14:paraId="3A2625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64773D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36034..36106)</w:t>
      </w:r>
    </w:p>
    <w:p w14:paraId="4D846B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K-UUU"</w:t>
      </w:r>
    </w:p>
    <w:p w14:paraId="6C0B03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annotated by ARAGORN v1.2.38, score: 122.7;</w:t>
      </w:r>
    </w:p>
    <w:p w14:paraId="7D8F27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blatN_hit trnK-TTT_NC_020455.1, position 1 - 73, psl</w:t>
      </w:r>
    </w:p>
    <w:p w14:paraId="77DF5E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100.0, coverage 100.00%, match 100.00%; blatN_hit</w:t>
      </w:r>
    </w:p>
    <w:p w14:paraId="4F36CE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K-UUU_NC_037304.1, position 1 - 73, psl score 100.0,</w:t>
      </w:r>
    </w:p>
    <w:p w14:paraId="04922A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blatN_hit</w:t>
      </w:r>
    </w:p>
    <w:p w14:paraId="7686F9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K_NC_041093.1, position 1 - 73, psl score 100.0,</w:t>
      </w:r>
    </w:p>
    <w:p w14:paraId="331BD7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merged"</w:t>
      </w:r>
    </w:p>
    <w:p w14:paraId="4E2896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, blatN; merged"</w:t>
      </w:r>
    </w:p>
    <w:p w14:paraId="061852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complement(36034..36106)</w:t>
      </w:r>
    </w:p>
    <w:p w14:paraId="6E1305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K-UUU "</w:t>
      </w:r>
    </w:p>
    <w:p w14:paraId="6AD8AF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, blatN; merged"</w:t>
      </w:r>
    </w:p>
    <w:p w14:paraId="15E486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7B0503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47317..48683</w:t>
      </w:r>
    </w:p>
    <w:p w14:paraId="0A5A5B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rnL"</w:t>
      </w:r>
    </w:p>
    <w:p w14:paraId="478698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N_hit rrnL_NC_035618.1, position 1988 - 3354,</w:t>
      </w:r>
    </w:p>
    <w:p w14:paraId="118F80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100.0, coverage 40.76%, match 40.76%"</w:t>
      </w:r>
    </w:p>
    <w:p w14:paraId="493128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7DE7C6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rRNA            47317..48683</w:t>
      </w:r>
    </w:p>
    <w:p w14:paraId="3FB895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rnL"</w:t>
      </w:r>
    </w:p>
    <w:p w14:paraId="273E6D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20F7F4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49061..49134</w:t>
      </w:r>
    </w:p>
    <w:p w14:paraId="6375CF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                /gene="trnM-CAU"</w:t>
      </w:r>
    </w:p>
    <w:p w14:paraId="39AE17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N_hit trnfM-CAU_NC_006581.1, position 1 - 74,</w:t>
      </w:r>
    </w:p>
    <w:p w14:paraId="66CF98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91.9, coverage 100.00%, match 91.89%; blatN_hit</w:t>
      </w:r>
    </w:p>
    <w:p w14:paraId="452C60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fM-CAT_NC_020455.1, position 1 - 74, psl score 93.3,</w:t>
      </w:r>
    </w:p>
    <w:p w14:paraId="528771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93.24%; blatN_hit</w:t>
      </w:r>
    </w:p>
    <w:p w14:paraId="312D26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M-CAU_NC_035618.1, position 1 - 74, psl score 100.0,</w:t>
      </w:r>
    </w:p>
    <w:p w14:paraId="2C37F2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blatN_hit</w:t>
      </w:r>
    </w:p>
    <w:p w14:paraId="796B77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M_NC_041093.1, position 1 - 74, psl score 100.0,</w:t>
      </w:r>
    </w:p>
    <w:p w14:paraId="2AE748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merged"</w:t>
      </w:r>
    </w:p>
    <w:p w14:paraId="05CE9E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62A362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49061..49134</w:t>
      </w:r>
    </w:p>
    <w:p w14:paraId="30F846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M-CAU"</w:t>
      </w:r>
    </w:p>
    <w:p w14:paraId="3FAFFE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5DB04A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49312..54991</w:t>
      </w:r>
    </w:p>
    <w:p w14:paraId="4F1D43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30B665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nad7_NC_041093.1, position 1 - 1092, psl</w:t>
      </w:r>
    </w:p>
    <w:p w14:paraId="606C25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7.0, coverage 100.00%, match 100.00%"</w:t>
      </w:r>
    </w:p>
    <w:p w14:paraId="2FE9F9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3E0540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join(49312..49361,50286..50354,51282..51747,52825..53068,</w:t>
      </w:r>
    </w:p>
    <w:p w14:paraId="6A78AB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54729..54991)</w:t>
      </w:r>
    </w:p>
    <w:p w14:paraId="325E75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6CCF44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66789D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NGEVVERAEPHIGLLHRGTEKLIEYKTYLQALPYFDRLDYVSM</w:t>
      </w:r>
    </w:p>
    <w:p w14:paraId="3C4838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MAQEHAHSSAVERLLNCEVPLRAQYIRVLFREITRISNHSLALTTHAMDVGALTPFLW</w:t>
      </w:r>
    </w:p>
    <w:p w14:paraId="39AC3C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AFEEREKLLEFYERVPGARMHASFIRPGGVAQDLPLGLCRDIDSSTQQFASRIDELEE</w:t>
      </w:r>
    </w:p>
    <w:p w14:paraId="1F869A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MSTGNRIWKQRLVDIGTVTAQQAKDWGFSGVMLRGPGVCWDLRRAAPYDVYDQLDFDV</w:t>
      </w:r>
    </w:p>
    <w:p w14:paraId="09CECF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VGTRGDRYDRYCIRIEEMRQSVRIIVQCLNQMPSGMIKADDRKLCPPSRYRMKLSME</w:t>
      </w:r>
    </w:p>
    <w:p w14:paraId="5DF022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SIHHFEPYTEGFSVPAPSTYTAVEAPKGEFGVFLVSNGSNRPYRRKIRAPGSAHSQG</w:t>
      </w:r>
    </w:p>
    <w:p w14:paraId="6079F0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LDSMSKHHMPADVVTIIGTQDIVSGEVDR"</w:t>
      </w:r>
    </w:p>
    <w:p w14:paraId="411647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49312..49361</w:t>
      </w:r>
    </w:p>
    <w:p w14:paraId="0ED215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2C9C51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03FC67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1</w:t>
      </w:r>
    </w:p>
    <w:p w14:paraId="050FA4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intron          49362..50285</w:t>
      </w:r>
    </w:p>
    <w:p w14:paraId="4429C3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113F76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4AA0A0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1</w:t>
      </w:r>
    </w:p>
    <w:p w14:paraId="0F3259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50286..50354</w:t>
      </w:r>
    </w:p>
    <w:p w14:paraId="19A81C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616A24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400C3C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2</w:t>
      </w:r>
    </w:p>
    <w:p w14:paraId="3081CE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intron          50355..51281</w:t>
      </w:r>
    </w:p>
    <w:p w14:paraId="7ECDDB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3A5D10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1F588E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                /number=2</w:t>
      </w:r>
    </w:p>
    <w:p w14:paraId="23698F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51282..51747</w:t>
      </w:r>
    </w:p>
    <w:p w14:paraId="23BBB7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738CB5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782B23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3</w:t>
      </w:r>
    </w:p>
    <w:p w14:paraId="29FCE0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intron          51748..52824</w:t>
      </w:r>
    </w:p>
    <w:p w14:paraId="654EBE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18E337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5FD780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3</w:t>
      </w:r>
    </w:p>
    <w:p w14:paraId="6964E6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52825..53068</w:t>
      </w:r>
    </w:p>
    <w:p w14:paraId="5EF521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7D16E0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71A4A4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4</w:t>
      </w:r>
    </w:p>
    <w:p w14:paraId="5457F7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intron          53069..54728</w:t>
      </w:r>
    </w:p>
    <w:p w14:paraId="4DB28C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55D386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2EDCCD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4</w:t>
      </w:r>
    </w:p>
    <w:p w14:paraId="67BF97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54729..54991</w:t>
      </w:r>
    </w:p>
    <w:p w14:paraId="3C2A53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3EBF76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522E1E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5</w:t>
      </w:r>
    </w:p>
    <w:p w14:paraId="4E62EF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89202..89945)</w:t>
      </w:r>
    </w:p>
    <w:p w14:paraId="447CC5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cmC"</w:t>
      </w:r>
    </w:p>
    <w:p w14:paraId="01C279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ccmC_NC_035618.1, position 1 - 744, psl</w:t>
      </w:r>
    </w:p>
    <w:p w14:paraId="1CAFB0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8.8, coverage 100.00%, match 98.79%"</w:t>
      </w:r>
    </w:p>
    <w:p w14:paraId="1B097F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567083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complement(89202..89945)</w:t>
      </w:r>
    </w:p>
    <w:p w14:paraId="356D94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cmC"</w:t>
      </w:r>
    </w:p>
    <w:p w14:paraId="47EF98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4DA768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SKTRNYAQILIGSWLFLTAMAIHLSLWVAPLDFQQGGNSRILY</w:t>
      </w:r>
    </w:p>
    <w:p w14:paraId="2A7060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VHVPVARMSILVYIVTAINTFLFLLTKHPLFLRSSGTGTEMGAFSTLFTLVTGGFRGR</w:t>
      </w:r>
    </w:p>
    <w:p w14:paraId="3432EE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MWGTFWVWDARLTSVFISFLIYLGALCFQKLPVEPAPISIRAGPIDIPIIKFSVNWW</w:t>
      </w:r>
    </w:p>
    <w:p w14:paraId="20F998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NTSHQPGSISRSGTSIHVPMLIPILSNFANFLFSTRIFFVLETRLPIPSFLESPLTEE</w:t>
      </w:r>
    </w:p>
    <w:p w14:paraId="2258F3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IEAREGILKPSSLA*SFCIHGRML*ARNL"</w:t>
      </w:r>
    </w:p>
    <w:p w14:paraId="496F0E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90378..90974)</w:t>
      </w:r>
    </w:p>
    <w:p w14:paraId="4485A9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atp4"</w:t>
      </w:r>
    </w:p>
    <w:p w14:paraId="56CCE5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atp4_NC_035618.1, position 1 - 597, psl</w:t>
      </w:r>
    </w:p>
    <w:p w14:paraId="0D9475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7.9, coverage 100.00%, match 97.82%"</w:t>
      </w:r>
    </w:p>
    <w:p w14:paraId="1374D3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03D2B2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complement(90378..90974)</w:t>
      </w:r>
    </w:p>
    <w:p w14:paraId="450987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atp4"</w:t>
      </w:r>
    </w:p>
    <w:p w14:paraId="199060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52C11B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RKSSTKMQARKMLFAAILSICASSSKKISIYNEEMIVARCFIG</w:t>
      </w:r>
    </w:p>
    <w:p w14:paraId="554BBC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FIIFSRKSLGNTFKVTLDERIQAIQEESQQFPNPNEVVPPESNEQQRLLRVSLRICGT</w:t>
      </w:r>
    </w:p>
    <w:p w14:paraId="5580F7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                VVESLPMARCAPKCEKTVQALLCRNLNVKSATLPNATSSRRTRLQDDLVTGFHFSVSE</w:t>
      </w:r>
    </w:p>
    <w:p w14:paraId="4FA3E2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RFFPGSTLKASIVELVREGLAVLRMVRVGGSLKNKEDK"</w:t>
      </w:r>
    </w:p>
    <w:p w14:paraId="5D243D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91148..91450)</w:t>
      </w:r>
    </w:p>
    <w:p w14:paraId="524EBE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4L"</w:t>
      </w:r>
    </w:p>
    <w:p w14:paraId="31E977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nad4L-1_NC_020455.1, position 1 - 303,</w:t>
      </w:r>
    </w:p>
    <w:p w14:paraId="6497B7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94.8, coverage 100.00%, match 94.72%; blatX_hit</w:t>
      </w:r>
    </w:p>
    <w:p w14:paraId="2B54D8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nad4L-2_NC_020455.1, position 1 - 303, psl score 94.8,</w:t>
      </w:r>
    </w:p>
    <w:p w14:paraId="70F68B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94.72%; merged"</w:t>
      </w:r>
    </w:p>
    <w:p w14:paraId="3D41FF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27E10F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complement(91148..91450)</w:t>
      </w:r>
    </w:p>
    <w:p w14:paraId="001898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4L"</w:t>
      </w:r>
    </w:p>
    <w:p w14:paraId="4AAB5E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2B6170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TDSIKYFTFSMIIFISGIRGILLNRRNILIMSMSIESMLLAVNS</w:t>
      </w:r>
    </w:p>
    <w:p w14:paraId="542256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NFLVFSVSSDDMMGQSFALLVPTVAAAESAIGLAIFVITFRVRGTIAVESINSIQG"</w:t>
      </w:r>
    </w:p>
    <w:p w14:paraId="4461C9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92951..96489)</w:t>
      </w:r>
    </w:p>
    <w:p w14:paraId="767C5F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ox2"</w:t>
      </w:r>
    </w:p>
    <w:p w14:paraId="1C6706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cox2-1_NC_008285.1, position 1 - 783,</w:t>
      </w:r>
    </w:p>
    <w:p w14:paraId="377299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91.6, coverage 100.00%, match 94.89%"</w:t>
      </w:r>
    </w:p>
    <w:p w14:paraId="427794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008013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complement(join(92951..93033,94338..94655,96108..96489))</w:t>
      </w:r>
    </w:p>
    <w:p w14:paraId="4C8944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ox2"</w:t>
      </w:r>
    </w:p>
    <w:p w14:paraId="49125D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60A403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IVREWLFFTIAPCDAAEPWQLGFQDAATPMMQGIIDLHHDIFF</w:t>
      </w:r>
    </w:p>
    <w:p w14:paraId="0F28AF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FLILILVFVSWILVRALWHFHYKKNPIPQRIVHGTTIEIIRTIFPSIILMFIAIPSFA</w:t>
      </w:r>
    </w:p>
    <w:p w14:paraId="26D18C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LLYSMDEVVVDPAITIKAIGHQWYRTYEYSDYNSSDEQSLTFDSYTIPEDDPELGQSR</w:t>
      </w:r>
    </w:p>
    <w:p w14:paraId="500121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LLEVDNRVVVPAKTHIRIIVTSADVLHSWAVPSSGVKCDAVPGRLNQTSILVQREGVY</w:t>
      </w:r>
    </w:p>
    <w:p w14:paraId="567D3A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YGQCSEICGTNHAFMPIVVEAVSRKDYGSRVSNQLIP*TGEA"</w:t>
      </w:r>
    </w:p>
    <w:p w14:paraId="1D2927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complement(92951..93033)</w:t>
      </w:r>
    </w:p>
    <w:p w14:paraId="4ED62E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ox2"</w:t>
      </w:r>
    </w:p>
    <w:p w14:paraId="09BF3F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08FE49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3</w:t>
      </w:r>
    </w:p>
    <w:p w14:paraId="1E4ED5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intron          complement(93034..94337)</w:t>
      </w:r>
    </w:p>
    <w:p w14:paraId="516386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ox2"</w:t>
      </w:r>
    </w:p>
    <w:p w14:paraId="722A9A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676DC3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2</w:t>
      </w:r>
    </w:p>
    <w:p w14:paraId="78F3DA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94338..96489)</w:t>
      </w:r>
    </w:p>
    <w:p w14:paraId="3E1BF2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ox2"</w:t>
      </w:r>
    </w:p>
    <w:p w14:paraId="513246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cox2-2_NC_008285.1, position 1 - 700,</w:t>
      </w:r>
    </w:p>
    <w:p w14:paraId="10D6ED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91.9, coverage 52.91%, match 50.34%"</w:t>
      </w:r>
    </w:p>
    <w:p w14:paraId="2055A8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11281F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complement(join(94338..94655,96108..96489))</w:t>
      </w:r>
    </w:p>
    <w:p w14:paraId="4B484C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ox2"</w:t>
      </w:r>
    </w:p>
    <w:p w14:paraId="2FAA39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307101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intron          complement(94656..96107)</w:t>
      </w:r>
    </w:p>
    <w:p w14:paraId="7A4D67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                /gene="cox2"</w:t>
      </w:r>
    </w:p>
    <w:p w14:paraId="0687C3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216BD1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1</w:t>
      </w:r>
    </w:p>
    <w:p w14:paraId="4050A7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complement(96108..96489)</w:t>
      </w:r>
    </w:p>
    <w:p w14:paraId="713082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ox2"</w:t>
      </w:r>
    </w:p>
    <w:p w14:paraId="6D1AD1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38D0DB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1</w:t>
      </w:r>
    </w:p>
    <w:p w14:paraId="3F76D4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104009..104080</w:t>
      </w:r>
    </w:p>
    <w:p w14:paraId="4CC9C8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G-GCC "</w:t>
      </w:r>
    </w:p>
    <w:p w14:paraId="7429B6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N_hit trnG-GCC_NC_035618.1, position 1 - 72,</w:t>
      </w:r>
    </w:p>
    <w:p w14:paraId="7F5849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100.0, coverage 100.00%, match 100.00%;</w:t>
      </w:r>
    </w:p>
    <w:p w14:paraId="7913DB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blatN_hit trnG_NC_041093.1, position 1 - 72, psl score</w:t>
      </w:r>
    </w:p>
    <w:p w14:paraId="09EA90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100.0, coverage 100.00%, match 100.00%; merged"</w:t>
      </w:r>
    </w:p>
    <w:p w14:paraId="06AC31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16E959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104009..104082</w:t>
      </w:r>
    </w:p>
    <w:p w14:paraId="1114F4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G-GCC"</w:t>
      </w:r>
    </w:p>
    <w:p w14:paraId="6C0273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351EEF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106098..106169</w:t>
      </w:r>
    </w:p>
    <w:p w14:paraId="7EC3CF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Q-UUG "</w:t>
      </w:r>
    </w:p>
    <w:p w14:paraId="38E94A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annotated by ARAGORN v1.2.38, score: 117.2;</w:t>
      </w:r>
    </w:p>
    <w:p w14:paraId="68E79A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blatN_hit trnQ-TTG_NC_020455.1, position 1 - 72, psl</w:t>
      </w:r>
    </w:p>
    <w:p w14:paraId="183130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100.0, coverage 100.00%, match 100.00%; blatN_hit</w:t>
      </w:r>
    </w:p>
    <w:p w14:paraId="320B5F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Q_NC_041093.1, position 1 - 72, psl score 100.0,</w:t>
      </w:r>
    </w:p>
    <w:p w14:paraId="7952A9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merged"</w:t>
      </w:r>
    </w:p>
    <w:p w14:paraId="73488E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, blatN; merged"</w:t>
      </w:r>
    </w:p>
    <w:p w14:paraId="418C3E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106098..106169</w:t>
      </w:r>
    </w:p>
    <w:p w14:paraId="3C5493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Q-UUG "</w:t>
      </w:r>
    </w:p>
    <w:p w14:paraId="13B33E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, blatN; merged"</w:t>
      </w:r>
    </w:p>
    <w:p w14:paraId="5E6054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114386..114458)</w:t>
      </w:r>
    </w:p>
    <w:p w14:paraId="3096EC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M-CAU"</w:t>
      </w:r>
    </w:p>
    <w:p w14:paraId="290071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annotated by ARAGORN v1.2.38, score: 114.9;</w:t>
      </w:r>
    </w:p>
    <w:p w14:paraId="10FF7D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blatN_hit trnM-CAT_NC_008285.1, position 1 - 73, psl</w:t>
      </w:r>
    </w:p>
    <w:p w14:paraId="348585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8.7, coverage 100.00%, match 98.63%; blatN_hit</w:t>
      </w:r>
    </w:p>
    <w:p w14:paraId="016CEF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M-CAU_NC_035618.1, position 1 - 73, psl score 100.0,</w:t>
      </w:r>
    </w:p>
    <w:p w14:paraId="4B3B9C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blatN_hit</w:t>
      </w:r>
    </w:p>
    <w:p w14:paraId="48E8F3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M_NC_041093.1, position 1 - 73, psl score 100.0,</w:t>
      </w:r>
    </w:p>
    <w:p w14:paraId="2BC793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merged"</w:t>
      </w:r>
    </w:p>
    <w:p w14:paraId="2266B5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, blatN; merged"</w:t>
      </w:r>
    </w:p>
    <w:p w14:paraId="59502B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complement(114386..114458)</w:t>
      </w:r>
    </w:p>
    <w:p w14:paraId="739B23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M-CAU "</w:t>
      </w:r>
    </w:p>
    <w:p w14:paraId="21AB45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, blatN; merged"</w:t>
      </w:r>
    </w:p>
    <w:p w14:paraId="4285A5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115364..115435)</w:t>
      </w:r>
    </w:p>
    <w:p w14:paraId="1C1E56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E-UUC "</w:t>
      </w:r>
    </w:p>
    <w:p w14:paraId="52E7BF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annotated by ARAGORN v1.2.38, score: 112.6;</w:t>
      </w:r>
    </w:p>
    <w:p w14:paraId="1FB0AB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                blatN_hit trnE-UUC_NC_037304.1, position 1 - 72, psl</w:t>
      </w:r>
    </w:p>
    <w:p w14:paraId="57B350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8.7, coverage 100.00%, match 98.61%; blatN_hit</w:t>
      </w:r>
    </w:p>
    <w:p w14:paraId="151B12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E_NC_041093.1, position 1 - 72, psl score 100.0,</w:t>
      </w:r>
    </w:p>
    <w:p w14:paraId="4A9146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merged"</w:t>
      </w:r>
    </w:p>
    <w:p w14:paraId="425545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, blatN; merged"</w:t>
      </w:r>
    </w:p>
    <w:p w14:paraId="5C52F1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complement(115364..115435)</w:t>
      </w:r>
    </w:p>
    <w:p w14:paraId="7503D6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E-UUC "</w:t>
      </w:r>
    </w:p>
    <w:p w14:paraId="2F4813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, blatN; merged"</w:t>
      </w:r>
    </w:p>
    <w:p w14:paraId="7B17BE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117114..117187</w:t>
      </w:r>
    </w:p>
    <w:p w14:paraId="58F1CB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H-GUG "</w:t>
      </w:r>
    </w:p>
    <w:p w14:paraId="4F13B8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N_hit trnH-GTG_NC_008285.1, position 1 - 74,</w:t>
      </w:r>
    </w:p>
    <w:p w14:paraId="429CE1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97.3, coverage 100.00%, match 97.30%; blatN_hit</w:t>
      </w:r>
    </w:p>
    <w:p w14:paraId="1771AC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H-GUG_NC_035618.1, position 1 - 74, psl score 100.0,</w:t>
      </w:r>
    </w:p>
    <w:p w14:paraId="7EF468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blatN_hit</w:t>
      </w:r>
    </w:p>
    <w:p w14:paraId="0159A5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H_NC_041093.1, position 1 - 74, psl score 100.0,</w:t>
      </w:r>
    </w:p>
    <w:p w14:paraId="672E35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merged"</w:t>
      </w:r>
    </w:p>
    <w:p w14:paraId="72C0A2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632A86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117114..117187</w:t>
      </w:r>
    </w:p>
    <w:p w14:paraId="717D4C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 trnH-GUG "</w:t>
      </w:r>
    </w:p>
    <w:p w14:paraId="6EE21B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7343BE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137889..138085</w:t>
      </w:r>
    </w:p>
    <w:p w14:paraId="08E695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V-AAC"</w:t>
      </w:r>
    </w:p>
    <w:p w14:paraId="10FCCA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annotated by ARAGORN v1.2.38, score: 102.5"</w:t>
      </w:r>
    </w:p>
    <w:p w14:paraId="4CFF04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6E6182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join(137889..137922,138028..138085)</w:t>
      </w:r>
    </w:p>
    <w:p w14:paraId="2DE5FA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V-AAC"</w:t>
      </w:r>
    </w:p>
    <w:p w14:paraId="6AD186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032FDA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137889..137922</w:t>
      </w:r>
    </w:p>
    <w:p w14:paraId="5DE9B0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V-AAC"</w:t>
      </w:r>
    </w:p>
    <w:p w14:paraId="692624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7761A3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1</w:t>
      </w:r>
    </w:p>
    <w:p w14:paraId="77CC53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intron          137923..138027</w:t>
      </w:r>
    </w:p>
    <w:p w14:paraId="74BCA7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V-AAC"</w:t>
      </w:r>
    </w:p>
    <w:p w14:paraId="046381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787D9B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1</w:t>
      </w:r>
    </w:p>
    <w:p w14:paraId="05BF7A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138028..138085</w:t>
      </w:r>
    </w:p>
    <w:p w14:paraId="1DCBC1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V-AAC"</w:t>
      </w:r>
    </w:p>
    <w:p w14:paraId="2CBD5B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777938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2</w:t>
      </w:r>
    </w:p>
    <w:p w14:paraId="006CCD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138012..138085</w:t>
      </w:r>
    </w:p>
    <w:p w14:paraId="69144E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N-GUU"</w:t>
      </w:r>
    </w:p>
    <w:p w14:paraId="4B270F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annotated by ARAGORN v1.2.38, score: 119.0"</w:t>
      </w:r>
    </w:p>
    <w:p w14:paraId="347E6A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70B9FE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138012..138085</w:t>
      </w:r>
    </w:p>
    <w:p w14:paraId="2A5BD9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                /gene="trnN-GUU"</w:t>
      </w:r>
    </w:p>
    <w:p w14:paraId="20A1E4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7DC5A9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2300B2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138859..138941</w:t>
      </w:r>
    </w:p>
    <w:p w14:paraId="6CDC23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Y-GUA"</w:t>
      </w:r>
    </w:p>
    <w:p w14:paraId="54529D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N_hit trnY-GTA_NC_020455.1, position 1 - 83,</w:t>
      </w:r>
    </w:p>
    <w:p w14:paraId="007C09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98.8, coverage 100.00%, match 98.80%; blatN_hit</w:t>
      </w:r>
    </w:p>
    <w:p w14:paraId="317F99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Y-GUA_NC_035618.1, position 1 - 83, psl score 98.8,</w:t>
      </w:r>
    </w:p>
    <w:p w14:paraId="0736CB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98.80%; blatN_hit</w:t>
      </w:r>
    </w:p>
    <w:p w14:paraId="5C3084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Y_NC_041093.1, position 1 - 83, psl score 98.8,</w:t>
      </w:r>
    </w:p>
    <w:p w14:paraId="4C5EB4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98.80%; merged"</w:t>
      </w:r>
    </w:p>
    <w:p w14:paraId="6839DE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0F1C8D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138859..138941</w:t>
      </w:r>
    </w:p>
    <w:p w14:paraId="55631C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Y-GUA "</w:t>
      </w:r>
    </w:p>
    <w:p w14:paraId="565699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535760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139460..143951</w:t>
      </w:r>
    </w:p>
    <w:p w14:paraId="5A0BF7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2"</w:t>
      </w:r>
    </w:p>
    <w:p w14:paraId="182F99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nad2_NC_041093.1, position 1 - 915, psl</w:t>
      </w:r>
    </w:p>
    <w:p w14:paraId="7530A9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6.8, coverage 100.00%, match 99.67%"</w:t>
      </w:r>
    </w:p>
    <w:p w14:paraId="66E971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24ADF2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join(139460..139613,141717..142289,143764..143951)</w:t>
      </w:r>
    </w:p>
    <w:p w14:paraId="403313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2"</w:t>
      </w:r>
    </w:p>
    <w:p w14:paraId="02926D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468982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IYGSTGATHFDQLAKILTGYEITGVRSSGIFMGILFIAVGSLF</w:t>
      </w:r>
    </w:p>
    <w:p w14:paraId="2467AA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KITAVPFHMWAPDIYEGSPTPVTAFFSIAPKISISANILRVFIYGSYGATLQQIFFFC</w:t>
      </w:r>
    </w:p>
    <w:p w14:paraId="3809A3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IASMILGALAAMAQTKVKRLLAHSSIGHVGYIRTGFSCGTIEGIQSLLIGLFIYASM</w:t>
      </w:r>
    </w:p>
    <w:p w14:paraId="64CA9F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IDAFAIVSALRQTRVKYIADLGALAKTNPISAITFSITMFSYAGIPPLAGFCSKFYL</w:t>
      </w:r>
    </w:p>
    <w:p w14:paraId="4C5147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FFAALGCGAYFLAPVGVVTSVIGCFYYIRLVKRMFFDTPRTWILYEPMDRDKSLLLAM</w:t>
      </w:r>
    </w:p>
    <w:p w14:paraId="652AE5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SSFITSSFPYPSPLFSVTHQMALSLYL"</w:t>
      </w:r>
    </w:p>
    <w:p w14:paraId="39B3DE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139460..139613</w:t>
      </w:r>
    </w:p>
    <w:p w14:paraId="4459B4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2"</w:t>
      </w:r>
    </w:p>
    <w:p w14:paraId="405BF8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2366EF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1</w:t>
      </w:r>
    </w:p>
    <w:p w14:paraId="3F1144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intron          139614..141716</w:t>
      </w:r>
    </w:p>
    <w:p w14:paraId="148862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2"</w:t>
      </w:r>
    </w:p>
    <w:p w14:paraId="4F4725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776C6F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1</w:t>
      </w:r>
    </w:p>
    <w:p w14:paraId="15FF43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141717..142289</w:t>
      </w:r>
    </w:p>
    <w:p w14:paraId="7CD799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2"</w:t>
      </w:r>
    </w:p>
    <w:p w14:paraId="761C77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3D303B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2</w:t>
      </w:r>
    </w:p>
    <w:p w14:paraId="7E5ADC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intron          142290..143763</w:t>
      </w:r>
    </w:p>
    <w:p w14:paraId="7ECED7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2"</w:t>
      </w:r>
    </w:p>
    <w:p w14:paraId="6030AF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46D5AC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                /number=2</w:t>
      </w:r>
    </w:p>
    <w:p w14:paraId="0E3B56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143764..143951</w:t>
      </w:r>
    </w:p>
    <w:p w14:paraId="158373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2"</w:t>
      </w:r>
    </w:p>
    <w:p w14:paraId="6F0163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234545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3</w:t>
      </w:r>
    </w:p>
    <w:p w14:paraId="337CAF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144297..144875</w:t>
      </w:r>
    </w:p>
    <w:p w14:paraId="516EA2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9"</w:t>
      </w:r>
    </w:p>
    <w:p w14:paraId="1C6E34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nad9_NC_041093.1, position 1 - 579, psl</w:t>
      </w:r>
    </w:p>
    <w:p w14:paraId="4ADED0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9.2, coverage 100.00%, match 99.14%"</w:t>
      </w:r>
    </w:p>
    <w:p w14:paraId="60DF9B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7D6A9E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144297..144875</w:t>
      </w:r>
    </w:p>
    <w:p w14:paraId="7E53AB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9"</w:t>
      </w:r>
    </w:p>
    <w:p w14:paraId="6AD9C0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3ECCE7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DNQFIFKYSWETLPKKWVKKIEKSEHGNRSDTNTDYPFQLLCF</w:t>
      </w:r>
    </w:p>
    <w:p w14:paraId="55CC7C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LKLHTYTRFQVLIDICGVDYPSRKRRFEVVYNLLSTRYNSRIRVQTSADEVTRISPVV</w:t>
      </w:r>
    </w:p>
    <w:p w14:paraId="20DC1F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LFPSAGRWEREVWDMFGVSSINHPDLRRILTDYGFEGHPLRKDFPLSGYVEVRYDDP</w:t>
      </w:r>
    </w:p>
    <w:p w14:paraId="379E70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EKRVVSEPIEMTQEFRYFDFASPWEQRNGNEG"</w:t>
      </w:r>
    </w:p>
    <w:p w14:paraId="544D25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145614..145687</w:t>
      </w:r>
    </w:p>
    <w:p w14:paraId="2EA28A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W-CCA "</w:t>
      </w:r>
    </w:p>
    <w:p w14:paraId="2CAE66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annotated by ARAGORN v1.2.38, score: 118.2;</w:t>
      </w:r>
    </w:p>
    <w:p w14:paraId="398F3B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blatN_hit trnW_NC_041093.1, position 1 - 74, psl score</w:t>
      </w:r>
    </w:p>
    <w:p w14:paraId="46D837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98.7, coverage 100.00%, match 98.65%; blatN_hit</w:t>
      </w:r>
    </w:p>
    <w:p w14:paraId="6FDB35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W-CCA_NC_037304.1, position 1 - 74, psl score 100.0,</w:t>
      </w:r>
    </w:p>
    <w:p w14:paraId="47A4BA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merged"</w:t>
      </w:r>
    </w:p>
    <w:p w14:paraId="158916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, blatN; merged"</w:t>
      </w:r>
    </w:p>
    <w:p w14:paraId="471E74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145614..145687</w:t>
      </w:r>
    </w:p>
    <w:p w14:paraId="765D36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W-CCA "</w:t>
      </w:r>
    </w:p>
    <w:p w14:paraId="710F01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, blatN; merged"</w:t>
      </w:r>
    </w:p>
    <w:p w14:paraId="67B941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176179..177699</w:t>
      </w:r>
    </w:p>
    <w:p w14:paraId="4924C9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atp1"</w:t>
      </w:r>
    </w:p>
    <w:p w14:paraId="234EFC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atp1_NC_035618.1, position 1 - 1521, psl</w:t>
      </w:r>
    </w:p>
    <w:p w14:paraId="283FB8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7.7, coverage 100.00%, match 97.70%"</w:t>
      </w:r>
    </w:p>
    <w:p w14:paraId="2F9545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0CA226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176179..177699</w:t>
      </w:r>
    </w:p>
    <w:p w14:paraId="439B97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atp1"</w:t>
      </w:r>
    </w:p>
    <w:p w14:paraId="431942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3B2BE4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EFSPRAAELTTLLESRITNFYTNFQVDEIGRVVSVGDGIARVY</w:t>
      </w:r>
    </w:p>
    <w:p w14:paraId="1DE95D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GLNEIQAGEMVEFASGVKGIALNLENENVGIVVFGSDTAIKEGDLVKRTGSIVDVPAG</w:t>
      </w:r>
    </w:p>
    <w:p w14:paraId="1CB722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KAMLGRVVDALGVPIDGRGALSDHERRRVEVKAPGIIERKSVHEPMQTGLKAVDSLVP</w:t>
      </w:r>
    </w:p>
    <w:p w14:paraId="38A3E9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IGRGQRELIIGDRQTGKTAIAIDTILNQKQLNSKATSESETLYCVYVAVGQKRSTVAQ</w:t>
      </w:r>
    </w:p>
    <w:p w14:paraId="03356A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LVQILSEANALEYSILVAATASDPAPLQFLAPYSGCAMGEYFRDNAMHALIIYDDLSK</w:t>
      </w:r>
    </w:p>
    <w:p w14:paraId="3338BE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QAVAYRQMSLLLRRPPGREAFPGDVFYLHSRLLERAAKRSDQTGAGSLTALPVIETQA</w:t>
      </w:r>
    </w:p>
    <w:p w14:paraId="22EC9F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GDVSAYIPTNVISITDGQICLETELFYRGIRPAINVGLSVSRVGSAAQLKAMKQVCGS</w:t>
      </w:r>
    </w:p>
    <w:p w14:paraId="6ABD4E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KLELAQYREVAAFAQFGSDLDAATQALLNRGARLTEVLKQPQYAPLPIEKQILVIYA</w:t>
      </w:r>
    </w:p>
    <w:p w14:paraId="7B75A7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                AVNGFCDRMPLDKISQYEKTIPNSVKPELLQSLKGGLTHEKKMELDAFLKECAITE"</w:t>
      </w:r>
    </w:p>
    <w:p w14:paraId="6BB8E9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184681..184760</w:t>
      </w:r>
    </w:p>
    <w:p w14:paraId="2FE84D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6"</w:t>
      </w:r>
    </w:p>
    <w:p w14:paraId="7DE4FF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nad6_NC_041093.1, position 227 - 306,</w:t>
      </w:r>
    </w:p>
    <w:p w14:paraId="55202C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91.3, coverage 12.94%, match 11.81%"</w:t>
      </w:r>
    </w:p>
    <w:p w14:paraId="4E4638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76FA06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184681..184760</w:t>
      </w:r>
    </w:p>
    <w:p w14:paraId="70D027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6"</w:t>
      </w:r>
    </w:p>
    <w:p w14:paraId="7C9621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268397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191903..192229)</w:t>
      </w:r>
    </w:p>
    <w:p w14:paraId="2160DF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1"</w:t>
      </w:r>
    </w:p>
    <w:p w14:paraId="1C760F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nad1_NC_041093.1, position 1 - 327, psl</w:t>
      </w:r>
    </w:p>
    <w:p w14:paraId="7845B6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9.7, coverage 100.00%, match 99.69%"</w:t>
      </w:r>
    </w:p>
    <w:p w14:paraId="257055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61920C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complement(191903..192229)</w:t>
      </w:r>
    </w:p>
    <w:p w14:paraId="3B0121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1"</w:t>
      </w:r>
    </w:p>
    <w:p w14:paraId="357BC5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685AEA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AFVQRRKGPDVVGSFGLLQPLADGSKLILKEPISPSSANFSLF</w:t>
      </w:r>
    </w:p>
    <w:p w14:paraId="02D269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RMAPVTTFMLSLVARAVVPFDYGMVLSDPNIGLLYLFAISSLGVYGIIIAGWSSNYRG</w:t>
      </w:r>
    </w:p>
    <w:p w14:paraId="5D3230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RPFGRL"</w:t>
      </w:r>
    </w:p>
    <w:p w14:paraId="696919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201390..201461)</w:t>
      </w:r>
    </w:p>
    <w:p w14:paraId="7FFFFF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V-GAC "</w:t>
      </w:r>
    </w:p>
    <w:p w14:paraId="1AFB7F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annotated by ARAGORN v1.2.38, score: 113.4;</w:t>
      </w:r>
    </w:p>
    <w:p w14:paraId="3D48730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blatN_hit trnV_NC_029317.1, position 1 - 72, psl score</w:t>
      </w:r>
    </w:p>
    <w:p w14:paraId="1F7262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100.0, coverage 100.00%, match 100.00%; merged"</w:t>
      </w:r>
    </w:p>
    <w:p w14:paraId="023341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, blatN; merged"</w:t>
      </w:r>
    </w:p>
    <w:p w14:paraId="0375F6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complement(201390..201461)</w:t>
      </w:r>
    </w:p>
    <w:p w14:paraId="5F88C8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V-GAC "</w:t>
      </w:r>
    </w:p>
    <w:p w14:paraId="1D7514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, blatN; merged"</w:t>
      </w:r>
    </w:p>
    <w:p w14:paraId="2FACB8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207705..208615</w:t>
      </w:r>
    </w:p>
    <w:p w14:paraId="101E67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A-UGC"</w:t>
      </w:r>
    </w:p>
    <w:p w14:paraId="79652A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annotated by ARAGORN v1.2.38, score: 111.0"</w:t>
      </w:r>
    </w:p>
    <w:p w14:paraId="3912DE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23DF40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join(207705..207741,208580..208615)</w:t>
      </w:r>
    </w:p>
    <w:p w14:paraId="46C872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A-UGC"</w:t>
      </w:r>
    </w:p>
    <w:p w14:paraId="12CBF1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34F5FB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207705..207741</w:t>
      </w:r>
    </w:p>
    <w:p w14:paraId="5BBD80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A-UGC"</w:t>
      </w:r>
    </w:p>
    <w:p w14:paraId="100951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507771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1</w:t>
      </w:r>
    </w:p>
    <w:p w14:paraId="1142BA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intron          207742..208579</w:t>
      </w:r>
    </w:p>
    <w:p w14:paraId="4803CD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A-UGC"</w:t>
      </w:r>
    </w:p>
    <w:p w14:paraId="54F2F2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074527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1</w:t>
      </w:r>
    </w:p>
    <w:p w14:paraId="031471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exon            208580..208615</w:t>
      </w:r>
    </w:p>
    <w:p w14:paraId="425B1A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A-UGC"</w:t>
      </w:r>
    </w:p>
    <w:p w14:paraId="3C09E5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62A368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2</w:t>
      </w:r>
    </w:p>
    <w:p w14:paraId="31EFA9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212367..212441</w:t>
      </w:r>
    </w:p>
    <w:p w14:paraId="52593F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R-ACG"</w:t>
      </w:r>
    </w:p>
    <w:p w14:paraId="44F557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annotated by ARAGORN v1.2.38, score: 115.9"</w:t>
      </w:r>
    </w:p>
    <w:p w14:paraId="13291B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2B1DD6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212367..212441</w:t>
      </w:r>
    </w:p>
    <w:p w14:paraId="32A7C8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R-ACG"</w:t>
      </w:r>
    </w:p>
    <w:p w14:paraId="69C270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636FF2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213052..213125)</w:t>
      </w:r>
    </w:p>
    <w:p w14:paraId="58BF7E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N-GUU"</w:t>
      </w:r>
    </w:p>
    <w:p w14:paraId="4560C4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annotated by ARAGORN v1.2.38, score: 120.5"</w:t>
      </w:r>
    </w:p>
    <w:p w14:paraId="2C6709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07DDB0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complement(213052..213125)</w:t>
      </w:r>
    </w:p>
    <w:p w14:paraId="5EC85E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N-GUU"</w:t>
      </w:r>
    </w:p>
    <w:p w14:paraId="47D03D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1AD181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 /annotator="blatN"</w:t>
      </w:r>
    </w:p>
    <w:p w14:paraId="72564C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222793..224160</w:t>
      </w:r>
    </w:p>
    <w:p w14:paraId="73AEB1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rn26"</w:t>
      </w:r>
    </w:p>
    <w:p w14:paraId="0FD5E4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N_hit rrn26_NC_041093.1, position 1972 - 3339,</w:t>
      </w:r>
    </w:p>
    <w:p w14:paraId="1B9F1A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100.0, coverage 40.97%, match 40.97%"</w:t>
      </w:r>
    </w:p>
    <w:p w14:paraId="41D48B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11FAB9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rRNA            222793..224160</w:t>
      </w:r>
    </w:p>
    <w:p w14:paraId="5AA39C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rn26"</w:t>
      </w:r>
    </w:p>
    <w:p w14:paraId="51B14F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1A3689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224537..224610</w:t>
      </w:r>
    </w:p>
    <w:p w14:paraId="393471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M-CAU "</w:t>
      </w:r>
    </w:p>
    <w:p w14:paraId="2BE74A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N_hit trnfM-CAU_NC_006581.1, position 1 - 74,</w:t>
      </w:r>
    </w:p>
    <w:p w14:paraId="632F76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91.9, coverage 100.00%, match 91.89%; blatN_hit</w:t>
      </w:r>
    </w:p>
    <w:p w14:paraId="2ED53B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fM-CAT_NC_020455.1, position 1 - 74, psl score 93.3,</w:t>
      </w:r>
    </w:p>
    <w:p w14:paraId="4564A5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93.24%; blatN_hit</w:t>
      </w:r>
    </w:p>
    <w:p w14:paraId="413B8F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M-CAU_NC_035618.1, position 1 - 74, psl score 100.0,</w:t>
      </w:r>
    </w:p>
    <w:p w14:paraId="2505FC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blatN_hit</w:t>
      </w:r>
    </w:p>
    <w:p w14:paraId="71B7BF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M_NC_041093.1, position 1 - 74, psl score 100.0,</w:t>
      </w:r>
    </w:p>
    <w:p w14:paraId="313807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merged"</w:t>
      </w:r>
    </w:p>
    <w:p w14:paraId="4D7DDA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703B5C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224537..224610</w:t>
      </w:r>
    </w:p>
    <w:p w14:paraId="3049BD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M-CAU "</w:t>
      </w:r>
    </w:p>
    <w:p w14:paraId="180AA4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6B4433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224788..230467</w:t>
      </w:r>
    </w:p>
    <w:p w14:paraId="328AF2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179691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nad7_NC_041093.1, position 1 - 1092, psl</w:t>
      </w:r>
    </w:p>
    <w:p w14:paraId="064815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                score 97.0, coverage 100.00%, match 100.00%"</w:t>
      </w:r>
    </w:p>
    <w:p w14:paraId="1672ED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5211E9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join(224788..224837,225762..225830,226758..227223,</w:t>
      </w:r>
    </w:p>
    <w:p w14:paraId="142BB1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228301..228544,230205..230467)</w:t>
      </w:r>
    </w:p>
    <w:p w14:paraId="6B4FE2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72BFA5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3D3A69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NGEVVERAEPHIGLLHRGTEKLIEYKTYLQALPYFDRLDYVSM</w:t>
      </w:r>
    </w:p>
    <w:p w14:paraId="04DF7C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MAQEHAHSSAVERLLNCEVPLRAQYIRVLFREITRISNHSLALTTHAMDVGALTPFLW</w:t>
      </w:r>
    </w:p>
    <w:p w14:paraId="0CCACE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AFEEREKLLEFYERVPGARMHASFIRPGGVAQDLPLGLCRDIDSSTQQFASRIDELEE</w:t>
      </w:r>
    </w:p>
    <w:p w14:paraId="5B65AC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MSTGNRIWKQRLVDIGTVTAQQAKDWGFSGVMLRGPGVCWDLRRAAPYDVYDQLDFDV</w:t>
      </w:r>
    </w:p>
    <w:p w14:paraId="669236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VGTRGDRYDRYCIRIEEMRQSVRIIVQCLNQMPSGMIKADDRKLCPPSRYRMKLSME</w:t>
      </w:r>
    </w:p>
    <w:p w14:paraId="123897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SIHHFEPYTEGFSVPAPSTYTAVEAPKGEFGVFLVSNGSNRPYRRKIRAPGSAHSQG</w:t>
      </w:r>
    </w:p>
    <w:p w14:paraId="20118B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LDSMSKHHMPADVVTIIGTQDIVSGEVDR"</w:t>
      </w:r>
    </w:p>
    <w:p w14:paraId="5C315E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224788..224837</w:t>
      </w:r>
    </w:p>
    <w:p w14:paraId="6CF60F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36C456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252FF5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1</w:t>
      </w:r>
    </w:p>
    <w:p w14:paraId="3BE1AA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intron          224838..225761</w:t>
      </w:r>
    </w:p>
    <w:p w14:paraId="5B49F3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3F0AE6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203B4A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1</w:t>
      </w:r>
    </w:p>
    <w:p w14:paraId="1DA8A8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225762..225830</w:t>
      </w:r>
    </w:p>
    <w:p w14:paraId="6A4F01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73FE1F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771703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2</w:t>
      </w:r>
    </w:p>
    <w:p w14:paraId="48DBA0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intron          225831..226757</w:t>
      </w:r>
    </w:p>
    <w:p w14:paraId="2CB949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5B564B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189F8E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2</w:t>
      </w:r>
    </w:p>
    <w:p w14:paraId="3C1EC4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226758..227223</w:t>
      </w:r>
    </w:p>
    <w:p w14:paraId="0367D5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41786B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43B269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3</w:t>
      </w:r>
    </w:p>
    <w:p w14:paraId="2E85C9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intron          227224..228300</w:t>
      </w:r>
    </w:p>
    <w:p w14:paraId="5D8E80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3EEB00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588F78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3</w:t>
      </w:r>
    </w:p>
    <w:p w14:paraId="12FBE4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228301..228544</w:t>
      </w:r>
    </w:p>
    <w:p w14:paraId="648770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3AEA97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54D054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4</w:t>
      </w:r>
    </w:p>
    <w:p w14:paraId="57351F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intron          228545..230204</w:t>
      </w:r>
    </w:p>
    <w:p w14:paraId="2C0B6A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4CFF03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6E2FBA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                /number=4</w:t>
      </w:r>
    </w:p>
    <w:p w14:paraId="37FFA8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230205..230467</w:t>
      </w:r>
    </w:p>
    <w:p w14:paraId="65E8A0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7"</w:t>
      </w:r>
    </w:p>
    <w:p w14:paraId="286481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32BCF6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5</w:t>
      </w:r>
    </w:p>
    <w:p w14:paraId="163E65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 /annotator="blatX"</w:t>
      </w:r>
    </w:p>
    <w:p w14:paraId="72C547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257081..257168</w:t>
      </w:r>
    </w:p>
    <w:p w14:paraId="154C82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 trnS-GCU"</w:t>
      </w:r>
    </w:p>
    <w:p w14:paraId="333EFC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N_hit trnS-GCT_NC_008285.1, position 1 - 88,</w:t>
      </w:r>
    </w:p>
    <w:p w14:paraId="12677F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97.8, coverage 100.00%, match 97.73%; blatN_hit</w:t>
      </w:r>
    </w:p>
    <w:p w14:paraId="2782D7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S-GCU_NC_017855.1, position 1 - 88, psl score 100.0,</w:t>
      </w:r>
    </w:p>
    <w:p w14:paraId="619968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blatN_hit</w:t>
      </w:r>
    </w:p>
    <w:p w14:paraId="554466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S_NC_041093.1, position 1 - 88, psl score 100.0,</w:t>
      </w:r>
    </w:p>
    <w:p w14:paraId="3C11FD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merged"</w:t>
      </w:r>
    </w:p>
    <w:p w14:paraId="193A20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65FA29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257081..257168</w:t>
      </w:r>
    </w:p>
    <w:p w14:paraId="4915CB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S-GCU "</w:t>
      </w:r>
    </w:p>
    <w:p w14:paraId="6438E7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7628D7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257544..257617</w:t>
      </w:r>
    </w:p>
    <w:p w14:paraId="17E646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F-GAA "</w:t>
      </w:r>
    </w:p>
    <w:p w14:paraId="783759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annotated by ARAGORN v1.2.38, score: 114.5;</w:t>
      </w:r>
    </w:p>
    <w:p w14:paraId="7E81B4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blatN_hit trnF-GAA_NC_035618.1, position 1 - 74, psl</w:t>
      </w:r>
    </w:p>
    <w:p w14:paraId="50E591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8.7, coverage 100.00%, match 98.65%; blatN_hit</w:t>
      </w:r>
    </w:p>
    <w:p w14:paraId="11FB2F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F_NC_041093.1, position 1 - 74, psl score 98.7,</w:t>
      </w:r>
    </w:p>
    <w:p w14:paraId="6C59A0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98.65%; merged"</w:t>
      </w:r>
    </w:p>
    <w:p w14:paraId="45819D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, blatN; merged"</w:t>
      </w:r>
    </w:p>
    <w:p w14:paraId="1882C7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257544..257617</w:t>
      </w:r>
    </w:p>
    <w:p w14:paraId="6C3801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F-GAA "</w:t>
      </w:r>
    </w:p>
    <w:p w14:paraId="3B8D3A0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, blatN; merged"</w:t>
      </w:r>
    </w:p>
    <w:p w14:paraId="33F8AE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257699..257773</w:t>
      </w:r>
    </w:p>
    <w:p w14:paraId="664F5E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P-UGG "</w:t>
      </w:r>
    </w:p>
    <w:p w14:paraId="0DF2E1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annotated by ARAGORN v1.2.38, score: 120.7;</w:t>
      </w:r>
    </w:p>
    <w:p w14:paraId="39D192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blatN_hit trnF-UGG_NC_029317.1, position 1 - 75, psl</w:t>
      </w:r>
    </w:p>
    <w:p w14:paraId="37F386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100.0, coverage 100.00%, match 100.00%; blatN_hit</w:t>
      </w:r>
    </w:p>
    <w:p w14:paraId="146C7C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P-TGG_NC_020455.1, position 1 - 75, psl score 100.0,</w:t>
      </w:r>
    </w:p>
    <w:p w14:paraId="20E561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blatN_hit</w:t>
      </w:r>
    </w:p>
    <w:p w14:paraId="1AD890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P-UGG_NC_037304.1, position 1 - 75, psl score 100.0,</w:t>
      </w:r>
    </w:p>
    <w:p w14:paraId="0129BE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blatN_hit</w:t>
      </w:r>
    </w:p>
    <w:p w14:paraId="397950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P_NC_041093.1, position 1 - 75, psl score 100.0,</w:t>
      </w:r>
    </w:p>
    <w:p w14:paraId="7E1ABF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merged"</w:t>
      </w:r>
    </w:p>
    <w:p w14:paraId="63436E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, blatN; merged"</w:t>
      </w:r>
    </w:p>
    <w:p w14:paraId="2CF5E3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257699..257773</w:t>
      </w:r>
    </w:p>
    <w:p w14:paraId="7020E2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P-UGG "</w:t>
      </w:r>
    </w:p>
    <w:p w14:paraId="389454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, blatN; merged"</w:t>
      </w:r>
    </w:p>
    <w:p w14:paraId="2D87A0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gene            complement(270665..271385)</w:t>
      </w:r>
    </w:p>
    <w:p w14:paraId="472E23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atp6"</w:t>
      </w:r>
    </w:p>
    <w:p w14:paraId="502682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atp6-1_NC_020455.1, position 1 - 712,</w:t>
      </w:r>
    </w:p>
    <w:p w14:paraId="705B56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93.9, coverage 100.14%, match 94.17%; blatX_hit</w:t>
      </w:r>
    </w:p>
    <w:p w14:paraId="7B133C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atp6-2_NC_020455.1, position 1 - 712, psl score 93.9,</w:t>
      </w:r>
    </w:p>
    <w:p w14:paraId="2C0120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14%, match 94.17%; merged"</w:t>
      </w:r>
    </w:p>
    <w:p w14:paraId="424E43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4F6FB6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complement(270665..271385)</w:t>
      </w:r>
    </w:p>
    <w:p w14:paraId="0BCA3E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atp6"</w:t>
      </w:r>
    </w:p>
    <w:p w14:paraId="68D067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1E2DAC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272256..273961</w:t>
      </w:r>
    </w:p>
    <w:p w14:paraId="593616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ps3"</w:t>
      </w:r>
    </w:p>
    <w:p w14:paraId="0AF9B6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rps3_NC_035618.1, position 1 - 1682, psl</w:t>
      </w:r>
    </w:p>
    <w:p w14:paraId="28D2F1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4.7, coverage 101.37%, match 93.35%"</w:t>
      </w:r>
    </w:p>
    <w:p w14:paraId="3F7933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27CB4E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272256..273961</w:t>
      </w:r>
    </w:p>
    <w:p w14:paraId="3D884D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ps3"</w:t>
      </w:r>
    </w:p>
    <w:p w14:paraId="310373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6C8536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273838..274008</w:t>
      </w:r>
    </w:p>
    <w:p w14:paraId="4D7E4B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pl16"</w:t>
      </w:r>
    </w:p>
    <w:p w14:paraId="011BA9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rpl16_NC_037304.1, position 1 - 171, psl</w:t>
      </w:r>
    </w:p>
    <w:p w14:paraId="1D334C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85.4, coverage 31.67%, match 27.04%"</w:t>
      </w:r>
    </w:p>
    <w:p w14:paraId="5405B1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796446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273838..274008</w:t>
      </w:r>
    </w:p>
    <w:p w14:paraId="16E5D1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pl16"</w:t>
      </w:r>
    </w:p>
    <w:p w14:paraId="09A772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77D29D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282347..282703</w:t>
      </w:r>
    </w:p>
    <w:p w14:paraId="65EF44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3"</w:t>
      </w:r>
    </w:p>
    <w:p w14:paraId="273063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nad3_NC_035618.1, position 1 - 357, psl</w:t>
      </w:r>
    </w:p>
    <w:p w14:paraId="065A11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9.2, coverage 100.00%, match 99.16%"</w:t>
      </w:r>
    </w:p>
    <w:p w14:paraId="484C75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38573E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282347..282703</w:t>
      </w:r>
    </w:p>
    <w:p w14:paraId="05F576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3"</w:t>
      </w:r>
    </w:p>
    <w:p w14:paraId="34E077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224FB1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SEFAPICIYLVISLLVSLIPLGIPFPFSSNTSTYPEKLSAYEC</w:t>
      </w:r>
    </w:p>
    <w:p w14:paraId="6651CF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GFDPFGDARSRFDIRFYLVSILFIILDPEVTFFFPWAVPLNKIDPFGFWSMMAFLLIL</w:t>
      </w:r>
    </w:p>
    <w:p w14:paraId="6B9658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IGFLYEWKRGASDRE"</w:t>
      </w:r>
    </w:p>
    <w:p w14:paraId="01BDF1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282765..283138</w:t>
      </w:r>
    </w:p>
    <w:p w14:paraId="6EDCF2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ps12"</w:t>
      </w:r>
    </w:p>
    <w:p w14:paraId="2D631D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rps12_NC_041093.1, position 1 - 374, psl</w:t>
      </w:r>
    </w:p>
    <w:p w14:paraId="4E62E7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8.4, coverage 98.94%, match 97.35%"</w:t>
      </w:r>
    </w:p>
    <w:p w14:paraId="434C24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5B15E4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282765..283138</w:t>
      </w:r>
    </w:p>
    <w:p w14:paraId="71DFE4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ps12"</w:t>
      </w:r>
    </w:p>
    <w:p w14:paraId="35518F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                /annotator="blatX"</w:t>
      </w:r>
    </w:p>
    <w:p w14:paraId="14F2A4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3BAE2E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294724..294800</w:t>
      </w:r>
    </w:p>
    <w:p w14:paraId="24314D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L-CAA"</w:t>
      </w:r>
    </w:p>
    <w:p w14:paraId="1280AC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N_hit trnL-CAA_NC_035618.1, position 1 - 77,</w:t>
      </w:r>
    </w:p>
    <w:p w14:paraId="6D5EA8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100.0, coverage 97.47%, match 97.47%"</w:t>
      </w:r>
    </w:p>
    <w:p w14:paraId="63739F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65C193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294724..294800</w:t>
      </w:r>
    </w:p>
    <w:p w14:paraId="4E52E5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L-CAA"</w:t>
      </w:r>
    </w:p>
    <w:p w14:paraId="5D28D9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032107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302234..304522</w:t>
      </w:r>
    </w:p>
    <w:p w14:paraId="252DF1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5"</w:t>
      </w:r>
    </w:p>
    <w:p w14:paraId="6E9938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nad5_NC_041093.1, position 1 - 1452, psl</w:t>
      </w:r>
    </w:p>
    <w:p w14:paraId="070EA6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8.0, coverage 100.00%, match 99.52%"</w:t>
      </w:r>
    </w:p>
    <w:p w14:paraId="58141E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16E9ED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join(302234..302464,303302..304522)</w:t>
      </w:r>
    </w:p>
    <w:p w14:paraId="2737DE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5"</w:t>
      </w:r>
    </w:p>
    <w:p w14:paraId="256063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7DC839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YLLIVFLPLLGSSVAGFFGRFLGSEGTAIVTTTCVSFSSIFSL</w:t>
      </w:r>
    </w:p>
    <w:p w14:paraId="0547C4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IAFYEVAPGASACYLRIAPWISSEMFDASWGFFFDSPTVVMLIVVTFISSLVHLYSIS</w:t>
      </w:r>
    </w:p>
    <w:p w14:paraId="2D4494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YMSEDPHSPRFMCYLSILTFFMPMLVTGDNSLQLFLGWEGVGLASYLLIHFWFTRLQA</w:t>
      </w:r>
    </w:p>
    <w:p w14:paraId="3B0A69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DKAAIKAMLVNRVGDFGLALGISGCFTLFQTVDFSTIFACASAPRNSWIFCNMRLNAI</w:t>
      </w:r>
    </w:p>
    <w:p w14:paraId="198BB8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LICILLFIGAVGKSAQIGSHTWSPDAMEGPTPVSALIHAATMVTAGVFMIARCSPLF</w:t>
      </w:r>
    </w:p>
    <w:p w14:paraId="203493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EYPPTALIVITFAGAMTSFLAATTGILQNDLKRVIAYSTCSQLGYMIFACGISNYSVS</w:t>
      </w:r>
    </w:p>
    <w:p w14:paraId="1C18F1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VFHLMNHAFFKALLFLSAGSVIHAMSDEQDMRKMGGLASSFPFTYAMMLMGSLSLIGF</w:t>
      </w:r>
    </w:p>
    <w:p w14:paraId="03FE5D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FLTGFYSKDVILELAYTKYTISGNFAFWLGSVSVLFTSYYSFRLLFLTFLVPTNSFG</w:t>
      </w:r>
    </w:p>
    <w:p w14:paraId="5046F4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RDILRCHDAPIPMAIPLILLAFGSLFVGYLAKV"</w:t>
      </w:r>
    </w:p>
    <w:p w14:paraId="4D23AF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302234..302464</w:t>
      </w:r>
    </w:p>
    <w:p w14:paraId="6D0491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5"</w:t>
      </w:r>
    </w:p>
    <w:p w14:paraId="633EF2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00DF71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1</w:t>
      </w:r>
    </w:p>
    <w:p w14:paraId="16FF67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intron          302465..303301</w:t>
      </w:r>
    </w:p>
    <w:p w14:paraId="5F20DA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5"</w:t>
      </w:r>
    </w:p>
    <w:p w14:paraId="0A6B4D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5179FC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1</w:t>
      </w:r>
    </w:p>
    <w:p w14:paraId="4FE5C3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303302..304522</w:t>
      </w:r>
    </w:p>
    <w:p w14:paraId="3C979D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nad5"</w:t>
      </w:r>
    </w:p>
    <w:p w14:paraId="1F7486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545AE7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2</w:t>
      </w:r>
    </w:p>
    <w:p w14:paraId="3E804F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5B8924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310034..310107</w:t>
      </w:r>
    </w:p>
    <w:p w14:paraId="3751E3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F-GAA"</w:t>
      </w:r>
    </w:p>
    <w:p w14:paraId="5B7F9B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annotated by ARAGORN v1.2.38, score: 116.2"</w:t>
      </w:r>
    </w:p>
    <w:p w14:paraId="49777F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085C4C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tRNA            310034..310107</w:t>
      </w:r>
    </w:p>
    <w:p w14:paraId="57EBB6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F-GAA"</w:t>
      </w:r>
    </w:p>
    <w:p w14:paraId="08B9B7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57CF84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317813..317899</w:t>
      </w:r>
    </w:p>
    <w:p w14:paraId="4F1586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S-UGU"</w:t>
      </w:r>
    </w:p>
    <w:p w14:paraId="07D7B3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N_hit trnS-UGU_NC_029317.1, position 1 - 87,</w:t>
      </w:r>
    </w:p>
    <w:p w14:paraId="791B89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96.6, coverage 100.00%, match 96.55%; blatN_hit</w:t>
      </w:r>
    </w:p>
    <w:p w14:paraId="3084AA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S-TGA_NC_008285.1, position 1 - 87, psl score 97.8,</w:t>
      </w:r>
    </w:p>
    <w:p w14:paraId="6C9526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97.70%; blatN_hit</w:t>
      </w:r>
    </w:p>
    <w:p w14:paraId="30E6C9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S-UGA_NC_035618.1, position 1 - 87, psl score 100.0,</w:t>
      </w:r>
    </w:p>
    <w:p w14:paraId="20D745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blatN_hit</w:t>
      </w:r>
    </w:p>
    <w:p w14:paraId="7D87F1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S_NC_041093.1, position 1 - 87, psl score 100.0,</w:t>
      </w:r>
    </w:p>
    <w:p w14:paraId="633F18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merged"</w:t>
      </w:r>
    </w:p>
    <w:p w14:paraId="06891D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553805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317813..317899</w:t>
      </w:r>
    </w:p>
    <w:p w14:paraId="6149FA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S-UGU"</w:t>
      </w:r>
    </w:p>
    <w:p w14:paraId="6E0C66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6CBF59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329351..329797)</w:t>
      </w:r>
    </w:p>
    <w:p w14:paraId="03D180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ps7"</w:t>
      </w:r>
    </w:p>
    <w:p w14:paraId="174B75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rps7_NC_035618.1, position 1 - 447, psl</w:t>
      </w:r>
    </w:p>
    <w:p w14:paraId="44F285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8.5, coverage 100.00%, match 98.43%"</w:t>
      </w:r>
    </w:p>
    <w:p w14:paraId="26FD0A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548097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complement(329351..329797)</w:t>
      </w:r>
    </w:p>
    <w:p w14:paraId="643EAC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ps7"</w:t>
      </w:r>
    </w:p>
    <w:p w14:paraId="537564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59935D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GGLDSEQKQLIKKLVNFRMKEGKRTKVRAIFYQTFHRPARTEG</w:t>
      </w:r>
    </w:p>
    <w:p w14:paraId="058986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DVIKLMVDAVENIKPICKVEKVRVAGTIYDVPGIVARDRQQTLAIRWILEAAFKRRIS</w:t>
      </w:r>
    </w:p>
    <w:p w14:paraId="080C1D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HRISLEKCSFDEILDAYRKRGISRKKRENLHGLASANRSFAHFRWW"</w:t>
      </w:r>
    </w:p>
    <w:p w14:paraId="53CFF6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6C1EDB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330082..332049)</w:t>
      </w:r>
    </w:p>
    <w:p w14:paraId="76E0B0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matR "</w:t>
      </w:r>
    </w:p>
    <w:p w14:paraId="24CE23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matR_NC_035618.1, position 1 - 1968, psl</w:t>
      </w:r>
    </w:p>
    <w:p w14:paraId="1325BA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7.9, coverage 100.00%, match 97.87%; blatX_hit</w:t>
      </w:r>
    </w:p>
    <w:p w14:paraId="2980A9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mat-r_NC_041093.1, position 1 - 1968, psl score 98.1,</w:t>
      </w:r>
    </w:p>
    <w:p w14:paraId="47FC35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98.02%; merged"</w:t>
      </w:r>
    </w:p>
    <w:p w14:paraId="318B8C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51A3DD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complement(330082..332049)</w:t>
      </w:r>
    </w:p>
    <w:p w14:paraId="166D78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matR "</w:t>
      </w:r>
    </w:p>
    <w:p w14:paraId="00C372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651A25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KEAIRMVPESIYDPEFPDTSHFRSGRGCHSALRRIKEEWGTSR</w:t>
      </w:r>
    </w:p>
    <w:p w14:paraId="372EFF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WFLEFDIRKCFHTIDRHRLTPIFKEEIDDPKFFYSIHQVFSAGRLVGGEKGPYSVPHS</w:t>
      </w:r>
    </w:p>
    <w:p w14:paraId="20FF1D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VLLSALPGNIYLHKLDQEIGRIQQKYEIPIVQRIRSVLLKTSRIDDQENSGEEESFNA</w:t>
      </w:r>
    </w:p>
    <w:p w14:paraId="76125F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QDNRAIIVDRVKSIQRKAAFHSLVSSWHTLPASTPRLGGDQKRPFVFPPSSALAAFL</w:t>
      </w:r>
    </w:p>
    <w:p w14:paraId="39EB06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NKPSSLLFAAFLIEAAGLTPKAEFYGRECCNNNWDMRDLLKYCKRKGPLIELGEAARL</w:t>
      </w:r>
    </w:p>
    <w:p w14:paraId="08705D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                VLRSEKGLARKLAPFKTHYLIRICYARYADDLLLGIVGAVELLIEIQKRIAHFLQSGL</w:t>
      </w:r>
    </w:p>
    <w:p w14:paraId="59CD78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NLWAGSAGSTTIAARSTVEFLGTVIREVPPKTTPIQFLRELEKRLRVKHRIHITACHL</w:t>
      </w:r>
    </w:p>
    <w:p w14:paraId="3A9B17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RSAIHSKFRNLGNSIPIKQLTKGMSKTGSLPDAVQLAESLSTARVRSPQVSVLWETVK</w:t>
      </w:r>
    </w:p>
    <w:p w14:paraId="6ADBD2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HIRQGSRGISLLHSSGQSKVPSDVQQAVSRSGMNAQKFSLYTLAGRKAAGEGGGHWSR</w:t>
      </w:r>
    </w:p>
    <w:p w14:paraId="0E300D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ISCEFPIQIEAPIKKILRRLRDRGLISRRRPWPIHVACLTNVSDGDIVNWSAGIAIS</w:t>
      </w:r>
    </w:p>
    <w:p w14:paraId="647554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LSYYRCRDNLYQVRTIVDYQIRWSAIFTPAHKHKSSARNIIPKYSKDLNIVNQEGGK</w:t>
      </w:r>
    </w:p>
    <w:p w14:paraId="042764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LAEFPNSIELGKLGAGQDPNNKEHSTTSLV"</w:t>
      </w:r>
    </w:p>
    <w:p w14:paraId="765978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338995..339615</w:t>
      </w:r>
    </w:p>
    <w:p w14:paraId="618004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cmB"</w:t>
      </w:r>
    </w:p>
    <w:p w14:paraId="073D0A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ccmB_NC_041093.1, position 1 - 621, psl</w:t>
      </w:r>
    </w:p>
    <w:p w14:paraId="4BCB44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9.6, coverage 100.00%, match 99.52%"</w:t>
      </w:r>
    </w:p>
    <w:p w14:paraId="50053F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747380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338995..339615</w:t>
      </w:r>
    </w:p>
    <w:p w14:paraId="0E15C1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cmB"</w:t>
      </w:r>
    </w:p>
    <w:p w14:paraId="73A4E1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175B10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RRLFFKLYHKQIFFSTPITSFSPFLSYIVVTPLMLGFEKDFSC</w:t>
      </w:r>
    </w:p>
    <w:p w14:paraId="1BA661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HFHLGPIRIPLLFPFPPAPFLRNEKEDGTLELYYLSAYCLPKILLLQLVGHRVIQISR</w:t>
      </w:r>
    </w:p>
    <w:p w14:paraId="58F50F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VFCSFPMLQLLYQFGQSGMDRLNILLGSLVLTLLCGIHSRLALGITSSSGWNSSQNLT</w:t>
      </w:r>
    </w:p>
    <w:p w14:paraId="4C515D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SPTSLPSTVSRTSIETEWFHVLSSIGYFSSFVSLFPISVSISSQD"</w:t>
      </w:r>
    </w:p>
    <w:p w14:paraId="688061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344470..345651)</w:t>
      </w:r>
    </w:p>
    <w:p w14:paraId="202701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ob"</w:t>
      </w:r>
    </w:p>
    <w:p w14:paraId="138454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cob_NC_041093.1, position 1 - 1182, psl</w:t>
      </w:r>
    </w:p>
    <w:p w14:paraId="569FFE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8.6, coverage 100.00%, match 98.56%"</w:t>
      </w:r>
    </w:p>
    <w:p w14:paraId="52F62E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49631A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complement(344470..345651)</w:t>
      </w:r>
    </w:p>
    <w:p w14:paraId="7A0241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ob"</w:t>
      </w:r>
    </w:p>
    <w:p w14:paraId="43A8D3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3EC5E5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SIRNQRFSVLKQPIFSTLNQHLIDYPTPSNISYWWGFGSLAGI</w:t>
      </w:r>
    </w:p>
    <w:p w14:paraId="48F60B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LVIQIVTGVFLAMHYTPHVDLAFNSVEHIMRDVEGGWLLRYMHANGASMFLIVVHLH</w:t>
      </w:r>
    </w:p>
    <w:p w14:paraId="221876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IFRGLYHASYSSPREFVWCLGVVIFLLMIVTAFIGYVLPWGQMSFWGATVITSLASAI</w:t>
      </w:r>
    </w:p>
    <w:p w14:paraId="1F7A5D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VVGDSIVTWLWGGFSVDNATLNRFFSLHHLLPFLLVGASLLHLAALHQYGSNNPLGV</w:t>
      </w:r>
    </w:p>
    <w:p w14:paraId="3457AC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HSEMDKIAFYPYFYVKDLVGWVAFAIFFSFWIFYAPNVLGHPDNYIPANPMPTPPHIV</w:t>
      </w:r>
    </w:p>
    <w:p w14:paraId="22750A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EWYFLPIYAILRSIPDKSGGVAAIAPVFICLLALPFFKSMYVRSSSFRPIYQGLFWL</w:t>
      </w:r>
    </w:p>
    <w:p w14:paraId="7F32B7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LLADCLLLGWIGCQPVEPPFVTIGQIPSFLFFLFFAITPILGRVGRRIPNSYTDETYN</w:t>
      </w:r>
    </w:p>
    <w:p w14:paraId="57A3F6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"</w:t>
      </w:r>
    </w:p>
    <w:p w14:paraId="482197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348273..348827)</w:t>
      </w:r>
    </w:p>
    <w:p w14:paraId="4BC75F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pl5"</w:t>
      </w:r>
    </w:p>
    <w:p w14:paraId="3A9D93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rpl5_NC_041093.1, position 1 - 555, psl</w:t>
      </w:r>
    </w:p>
    <w:p w14:paraId="4A394E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9.0, coverage 100.00%, match 98.92%"</w:t>
      </w:r>
    </w:p>
    <w:p w14:paraId="137F3E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138F13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complement(348273..348827)</w:t>
      </w:r>
    </w:p>
    <w:p w14:paraId="72E3F1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pl5"</w:t>
      </w:r>
    </w:p>
    <w:p w14:paraId="2DC5B8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154847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FPLHFHYEDVSRQDPLLKPNHANVMDVPGLCEIRVVPKAAPSS</w:t>
      </w:r>
    </w:p>
    <w:p w14:paraId="10F9A1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                FIIKNGKLAMEIPCGQKLIRTRRGSIGKSFRSNPFLGSNKDKGYVNDLARQSTLRGHG</w:t>
      </w:r>
    </w:p>
    <w:p w14:paraId="53A94E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MFHFLVRISTVMSLLDSLVEIRENSIQLSMETEFCEFSPELEDHFEIFEHIRGFNVTI</w:t>
      </w:r>
    </w:p>
    <w:p w14:paraId="214400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VTSANTQDETLLPWSGFLQKDEGQ"</w:t>
      </w:r>
    </w:p>
    <w:p w14:paraId="48D51F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gene            complement(385116..385477)</w:t>
      </w:r>
    </w:p>
    <w:p w14:paraId="332161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sdh4"</w:t>
      </w:r>
    </w:p>
    <w:p w14:paraId="22ACB5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sdh4_NC_029317.1, position 1 - 385, psl</w:t>
      </w:r>
    </w:p>
    <w:p w14:paraId="56A910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3.3, coverage 91.41%, match 84.34%"</w:t>
      </w:r>
    </w:p>
    <w:p w14:paraId="2EE710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717ED9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complement(385116..385477)</w:t>
      </w:r>
    </w:p>
    <w:p w14:paraId="2A5CC7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sdh4"</w:t>
      </w:r>
    </w:p>
    <w:p w14:paraId="446F33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790E22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385405..386202)</w:t>
      </w:r>
    </w:p>
    <w:p w14:paraId="2E3FF3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ox3"</w:t>
      </w:r>
    </w:p>
    <w:p w14:paraId="666C5E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cox3_NC_035618.1, position 1 - 798, psl</w:t>
      </w:r>
    </w:p>
    <w:p w14:paraId="6678AD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8.5, coverage 100.00%, match 98.50%"</w:t>
      </w:r>
    </w:p>
    <w:p w14:paraId="3EAB7A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538275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complement(385405..386202)</w:t>
      </w:r>
    </w:p>
    <w:p w14:paraId="4ECFE0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ox3"</w:t>
      </w:r>
    </w:p>
    <w:p w14:paraId="17E4D5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40CE87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IESQRHSFHLVDPSPWPISGSLGALATTVGGVMYMHSFQGGAT</w:t>
      </w:r>
    </w:p>
    <w:p w14:paraId="4E35E3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LLSLGLLFILYTMFVWWRDVLRESTLEGHHTKVVQLGLRYGFILFIVSEVMFFFAFFW</w:t>
      </w:r>
    </w:p>
    <w:p w14:paraId="0466D3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AFSHSSLAPAVEIGGIWPPKGIWVLDPWEIPFLNTLILLSSGAAVTWAHHAILAGKQK</w:t>
      </w:r>
    </w:p>
    <w:p w14:paraId="77CD33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RAVYALVATVLLALVFTGFQGMEYYEAPFTISDSIYGSTFFLATGFHGFHVIIGTLFL</w:t>
      </w:r>
    </w:p>
    <w:p w14:paraId="162FAA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IICGIRQYFGHLTKEHHVGFEAAAWYWHFVDVVWLFLFVSIYWWGGI"</w:t>
      </w:r>
    </w:p>
    <w:p w14:paraId="3DB808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387161..387640)</w:t>
      </w:r>
    </w:p>
    <w:p w14:paraId="583B94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atp8"</w:t>
      </w:r>
    </w:p>
    <w:p w14:paraId="00C9B1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atp8_NC_035618.1, position 1 - 480, psl</w:t>
      </w:r>
    </w:p>
    <w:p w14:paraId="54B235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7.5, coverage 100.00%, match 97.50%"</w:t>
      </w:r>
    </w:p>
    <w:p w14:paraId="53AEFE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7B71E2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complement(387161..387640)</w:t>
      </w:r>
    </w:p>
    <w:p w14:paraId="5B10F4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atp8"</w:t>
      </w:r>
    </w:p>
    <w:p w14:paraId="348F88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017831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PQLDQFTYFTQFFWSCLFFFTFYILICNDRDGVLGISRILKLR</w:t>
      </w:r>
    </w:p>
    <w:p w14:paraId="7B0230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NQLLSHRGNKIQSKDPKSLEDILRKGFHTGVSYMYSSLFEVSQWCEAADLFGKRKKIT</w:t>
      </w:r>
    </w:p>
    <w:p w14:paraId="1E1C08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LIPCFGEISGSRGMERNIFYLISKSSYSTSSNPGWVITCKNDIMLIHVLHGQGSFKI"</w:t>
      </w:r>
    </w:p>
    <w:p w14:paraId="3471C8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397370..397601)</w:t>
      </w:r>
    </w:p>
    <w:p w14:paraId="0C357F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atp9"</w:t>
      </w:r>
    </w:p>
    <w:p w14:paraId="7B66E1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atp9_NC_041093.1, position 1 - 232, psl</w:t>
      </w:r>
    </w:p>
    <w:p w14:paraId="34F8EC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5.3, coverage 99.15%, match 94.44%"</w:t>
      </w:r>
    </w:p>
    <w:p w14:paraId="4C987D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11125C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complement(397370..397601)</w:t>
      </w:r>
    </w:p>
    <w:p w14:paraId="086166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atp9"</w:t>
      </w:r>
    </w:p>
    <w:p w14:paraId="1BB5E7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2C8BEB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406939..408224</w:t>
      </w:r>
    </w:p>
    <w:p w14:paraId="0EE43F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                /gene="rrnS"</w:t>
      </w:r>
    </w:p>
    <w:p w14:paraId="655481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N_hit rrnS_NC_035618.1, position 1 - 1277, psl</w:t>
      </w:r>
    </w:p>
    <w:p w14:paraId="7604CE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8.5, coverage 67.05%, match 66.01%"</w:t>
      </w:r>
    </w:p>
    <w:p w14:paraId="31635E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4C1F42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rRNA            406939..408224</w:t>
      </w:r>
    </w:p>
    <w:p w14:paraId="664518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rnS"</w:t>
      </w:r>
    </w:p>
    <w:p w14:paraId="03CB02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1E32AE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196D41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409155..409273</w:t>
      </w:r>
    </w:p>
    <w:p w14:paraId="0F82BD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rn5"</w:t>
      </w:r>
    </w:p>
    <w:p w14:paraId="25B08C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N_hit rrn5_NC_041093.1, position 1 - 119, psl</w:t>
      </w:r>
    </w:p>
    <w:p w14:paraId="00FD41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core 99.2, coverage 100.00%, match 99.16%"</w:t>
      </w:r>
    </w:p>
    <w:p w14:paraId="0EB599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67C3B8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rRNA            409155..409273</w:t>
      </w:r>
    </w:p>
    <w:p w14:paraId="5A92DC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rn5"</w:t>
      </w:r>
    </w:p>
    <w:p w14:paraId="4F3148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30B96A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413377..413473)</w:t>
      </w:r>
    </w:p>
    <w:p w14:paraId="5427F3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pl2"</w:t>
      </w:r>
    </w:p>
    <w:p w14:paraId="1BC404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rpl2_NC_029317.1, position 922 - 1032,</w:t>
      </w:r>
    </w:p>
    <w:p w14:paraId="49F86B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89.7, coverage 9.40%, match 8.43%"</w:t>
      </w:r>
    </w:p>
    <w:p w14:paraId="5A32E8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6E10EE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complement(413377..413473)</w:t>
      </w:r>
    </w:p>
    <w:p w14:paraId="1A8C07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pl2"</w:t>
      </w:r>
    </w:p>
    <w:p w14:paraId="08FE58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20A529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428814..431067)</w:t>
      </w:r>
    </w:p>
    <w:p w14:paraId="7B3D90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cmFc"</w:t>
      </w:r>
    </w:p>
    <w:p w14:paraId="03CCC6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ccmFc_NC_041093.1, position 1 - 1338,</w:t>
      </w:r>
    </w:p>
    <w:p w14:paraId="61E50C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97.1, coverage 100.00%, match 98.65%"</w:t>
      </w:r>
    </w:p>
    <w:p w14:paraId="2B2EBF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3B8159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complement(join(428814..429383,430300..431067))</w:t>
      </w:r>
    </w:p>
    <w:p w14:paraId="6C6162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cmFc"</w:t>
      </w:r>
    </w:p>
    <w:p w14:paraId="6F0051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7A54F6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VQLHNFFFFITSVVVPCGTAAPVLLKWFVSRDVPTGAPFSNGT</w:t>
      </w:r>
    </w:p>
    <w:p w14:paraId="287BA6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LIPILIPSFLLLVYLHSRKFIRSMDGVKSGVLVRASCPILLPDIIGRSSSETRARNAL</w:t>
      </w:r>
    </w:p>
    <w:p w14:paraId="2AA1D6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FRFVPILHFLLLEFKGDFPYLESFCGVLRLLFFRTFFSLPRDRSAKRERARRRKGQTL</w:t>
      </w:r>
    </w:p>
    <w:p w14:paraId="1DA8E6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RPNGNEQRRNEKRKCPGRPHLERRVEGVGPVAFPAPPSSGGACMGGVLPEIGLEAPAL</w:t>
      </w:r>
    </w:p>
    <w:p w14:paraId="73980D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TSRQLMAVGRDYYQKVNMKMNISHGGVCIFMLGVLLSMVRLRSTNTKKIQFTQRLPL</w:t>
      </w:r>
    </w:p>
    <w:p w14:paraId="2B409A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GSELHMGKERCCLRGLDHLHGPTFHSICGNLMIYKPSLTNDRLIFEHDESLRADLLSI</w:t>
      </w:r>
    </w:p>
    <w:p w14:paraId="68835D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HFWASYENGKLEHFLHRWMKNREHPNFWLSMFPEKRYFRETTSTTEVAIHTNPFTDLY</w:t>
      </w:r>
    </w:p>
    <w:p w14:paraId="129A1E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ASIGTGSSRTGGWYTTIMKLPFLFLIRIGFLLASLGGSRSLLRQLQKDKLGWN"</w:t>
      </w:r>
    </w:p>
    <w:p w14:paraId="3D9F52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complement(428814..429383)</w:t>
      </w:r>
    </w:p>
    <w:p w14:paraId="242F3A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cmFc"</w:t>
      </w:r>
    </w:p>
    <w:p w14:paraId="42DD5E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416F6D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2</w:t>
      </w:r>
    </w:p>
    <w:p w14:paraId="6AC1E2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intron          complement(429384..430299)</w:t>
      </w:r>
    </w:p>
    <w:p w14:paraId="2B113D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cmFc"</w:t>
      </w:r>
    </w:p>
    <w:p w14:paraId="4F6729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43ABF8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1</w:t>
      </w:r>
    </w:p>
    <w:p w14:paraId="376A68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complement(430300..431067)</w:t>
      </w:r>
    </w:p>
    <w:p w14:paraId="083305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cmFc"</w:t>
      </w:r>
    </w:p>
    <w:p w14:paraId="285711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2F476D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1</w:t>
      </w:r>
    </w:p>
    <w:p w14:paraId="622DDC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1464FD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439401..441035)</w:t>
      </w:r>
    </w:p>
    <w:p w14:paraId="016F04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cmFn"</w:t>
      </w:r>
    </w:p>
    <w:p w14:paraId="1B1DEE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X_hit ccmFn_NC_041093.1, position 1 - 1740,</w:t>
      </w:r>
    </w:p>
    <w:p w14:paraId="66626A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97.8, coverage 93.97%, match 91.90%"</w:t>
      </w:r>
    </w:p>
    <w:p w14:paraId="688AAC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2AF584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CDS             complement(439401..441035)</w:t>
      </w:r>
    </w:p>
    <w:p w14:paraId="27E9BA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ccmFn"</w:t>
      </w:r>
    </w:p>
    <w:p w14:paraId="4C995F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X"</w:t>
      </w:r>
    </w:p>
    <w:p w14:paraId="32F40F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translation="MSIYELFHYSLVPGLFIAFTYNKKQPPAFGAAPAFWSILLSFLG</w:t>
      </w:r>
    </w:p>
    <w:p w14:paraId="57F503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LLFCHIPNNLSNYNVLTANAPFFYQISGTWSNHEGSILLWCRILSFYGFLLCYRGRPQ</w:t>
      </w:r>
    </w:p>
    <w:p w14:paraId="6D8523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HNVSKRGGHRESLLFSFVLNFVKNSILSLPRYEQKSRVLHEPQLYTLFVLRTLVDSE</w:t>
      </w:r>
    </w:p>
    <w:p w14:paraId="27B9BA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LCSREGKRTHPLLHLARDDKERASSIDEQRIDGALGIAFFFFLFLSASSDPFVRNFFV</w:t>
      </w:r>
    </w:p>
    <w:p w14:paraId="1B3364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RTEPLAESNPVPQDPILAIHPPCIYAGDVASAMGFGLCRSKMMNGIVALHSPPMRKDA</w:t>
      </w:r>
    </w:p>
    <w:p w14:paraId="1D9564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AEKNGTLLCSAGCGGSRITSGLFALQFKHVGAKCYPALLLRSKRSLLMLLRRRFFAFS</w:t>
      </w:r>
    </w:p>
    <w:p w14:paraId="074482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LWTRALVDTGRGRAKRFFRNGKKKTTTLPLCWTAGANTVVSDQDQEPIRIWILTCRC</w:t>
      </w:r>
    </w:p>
    <w:p w14:paraId="6A5C2F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FLTVGILPGSWWAHHELGRGGWWFRDPVENASFMPRVLATACIHSVILPLLHSWTLLL</w:t>
      </w:r>
    </w:p>
    <w:p w14:paraId="6DA465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NIVTFLCCVLGTFSIRSGLLAPVHSFATDDTRGIFLWRFFLLMTGISILLFSQMKQQA</w:t>
      </w:r>
    </w:p>
    <w:p w14:paraId="56C6BA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SVRRTYKKEMVVARSTLVHLRHLARARPRPLMLWKN"</w:t>
      </w:r>
    </w:p>
    <w:p w14:paraId="20FC4B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452694..452766)</w:t>
      </w:r>
    </w:p>
    <w:p w14:paraId="09E6F1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C-GCA "</w:t>
      </w:r>
    </w:p>
    <w:p w14:paraId="7BD0CD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N_hit trnC-GCA_NC_035618.1, position 1 - 73,</w:t>
      </w:r>
    </w:p>
    <w:p w14:paraId="147839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100.0, coverage 100.00%, match 100.00%;</w:t>
      </w:r>
    </w:p>
    <w:p w14:paraId="633D76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blatN_hit trnC_NC_041093.1, position 1 - 73, psl score</w:t>
      </w:r>
    </w:p>
    <w:p w14:paraId="48049F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100.0, coverage 100.00%, match 100.00%; merged"</w:t>
      </w:r>
    </w:p>
    <w:p w14:paraId="745E13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582D1F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complement(452694..452766)</w:t>
      </w:r>
    </w:p>
    <w:p w14:paraId="562390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C-GCA "</w:t>
      </w:r>
    </w:p>
    <w:p w14:paraId="2D7C80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1C6855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454737..454810)</w:t>
      </w:r>
    </w:p>
    <w:p w14:paraId="69B0B0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f-CAU "</w:t>
      </w:r>
    </w:p>
    <w:p w14:paraId="3A710C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N_hit trnfM-CAU_NC_006581.1, position 1 - 74,</w:t>
      </w:r>
    </w:p>
    <w:p w14:paraId="1DE917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91.9, coverage 100.00%, match 91.89%; blatN_hit</w:t>
      </w:r>
    </w:p>
    <w:p w14:paraId="1231F1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fM-CAT_NC_020455.1, position 1 - 74, psl score 93.3,</w:t>
      </w:r>
    </w:p>
    <w:p w14:paraId="2116F7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93.24%; blatN_hit</w:t>
      </w:r>
    </w:p>
    <w:p w14:paraId="0920FC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M-CAU_NC_035618.1, position 1 - 74, psl score 100.0,</w:t>
      </w:r>
    </w:p>
    <w:p w14:paraId="518889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                coverage 100.00%, match 100.00%; blatN_hit</w:t>
      </w:r>
    </w:p>
    <w:p w14:paraId="7E0631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trnM_NC_041093.1, position 1 - 74, psl score 100.0,</w:t>
      </w:r>
    </w:p>
    <w:p w14:paraId="4E982A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coverage 100.00%, match 100.00%; merged"</w:t>
      </w:r>
    </w:p>
    <w:p w14:paraId="3EA5B3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75D694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complement(454737..454810)</w:t>
      </w:r>
    </w:p>
    <w:p w14:paraId="441232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f-CAU "</w:t>
      </w:r>
    </w:p>
    <w:p w14:paraId="0919AC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38FD56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455188..456554)</w:t>
      </w:r>
    </w:p>
    <w:p w14:paraId="69DF8B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rnL"</w:t>
      </w:r>
    </w:p>
    <w:p w14:paraId="3FEE42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blatN_hit rrnL_NC_035618.1, position 1988 - 3354,</w:t>
      </w:r>
    </w:p>
    <w:p w14:paraId="327785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psl score 100.0, coverage 40.76%, match 40.76%"</w:t>
      </w:r>
    </w:p>
    <w:p w14:paraId="2E589F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18F632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rRNA            complement(455188..456554)</w:t>
      </w:r>
    </w:p>
    <w:p w14:paraId="380B25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rrnL"</w:t>
      </w:r>
    </w:p>
    <w:p w14:paraId="1E9758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blatN"</w:t>
      </w:r>
    </w:p>
    <w:p w14:paraId="2F2A14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466222..466295</w:t>
      </w:r>
    </w:p>
    <w:p w14:paraId="7C5752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N-GUU"</w:t>
      </w:r>
    </w:p>
    <w:p w14:paraId="3D0FAE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annotated by ARAGORN v1.2.38, score: 120.5"</w:t>
      </w:r>
    </w:p>
    <w:p w14:paraId="1DAE06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383D72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466222..466295</w:t>
      </w:r>
    </w:p>
    <w:p w14:paraId="286877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N-GUU"</w:t>
      </w:r>
    </w:p>
    <w:p w14:paraId="4AAF3A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3F624B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466906..466980)</w:t>
      </w:r>
    </w:p>
    <w:p w14:paraId="38FA6B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R-ACG"</w:t>
      </w:r>
    </w:p>
    <w:p w14:paraId="7A0DD9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annotated by ARAGORN v1.2.38, score: 115.9"</w:t>
      </w:r>
    </w:p>
    <w:p w14:paraId="005BD3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5DBB09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complement(466906..466980)</w:t>
      </w:r>
    </w:p>
    <w:p w14:paraId="6B741D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R-ACG"</w:t>
      </w:r>
    </w:p>
    <w:p w14:paraId="60979F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33C351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gene            complement(470732..471641)</w:t>
      </w:r>
    </w:p>
    <w:p w14:paraId="672228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A-UGC"</w:t>
      </w:r>
    </w:p>
    <w:p w14:paraId="247D71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info="annotated by ARAGORN v1.2.38, score: 111.0"</w:t>
      </w:r>
    </w:p>
    <w:p w14:paraId="7B853E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41C0E4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tRNA            complement(join(470732..470767,471605..471641))</w:t>
      </w:r>
    </w:p>
    <w:p w14:paraId="20197A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A-UGC"</w:t>
      </w:r>
    </w:p>
    <w:p w14:paraId="0C854B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70C037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exon            complement(470732..470767)</w:t>
      </w:r>
    </w:p>
    <w:p w14:paraId="191430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A-UGC"</w:t>
      </w:r>
    </w:p>
    <w:p w14:paraId="369C06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1ABB22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2</w:t>
      </w:r>
    </w:p>
    <w:p w14:paraId="1822B3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intron          complement(470768..471604)</w:t>
      </w:r>
    </w:p>
    <w:p w14:paraId="063B4B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A-UGC"</w:t>
      </w:r>
    </w:p>
    <w:p w14:paraId="2BC358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001C91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1</w:t>
      </w:r>
    </w:p>
    <w:p w14:paraId="6312FC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exon            complement(471605..471641)</w:t>
      </w:r>
    </w:p>
    <w:p w14:paraId="6A70AB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gene="trnA-UGC"</w:t>
      </w:r>
    </w:p>
    <w:p w14:paraId="7F5F38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annotator="ARAGORN"</w:t>
      </w:r>
    </w:p>
    <w:p w14:paraId="03163F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             /number=1</w:t>
      </w:r>
    </w:p>
    <w:p w14:paraId="078FB0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ORIGIN     </w:t>
      </w:r>
    </w:p>
    <w:p w14:paraId="2E6966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 1 TTCCTTAAGG TCTCCGGCTA AGCTGACTTC CAGCGGTAGC GAAATAGGAC TGCTTAAGCT</w:t>
      </w:r>
    </w:p>
    <w:p w14:paraId="1C8AAE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 61 AAAGGAACTG TTTTCTTTAT TGACTTTGTG AATCCAATAG AATAGATAAT CTAAGGTAAT</w:t>
      </w:r>
    </w:p>
    <w:p w14:paraId="0F623D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121 CCGAGGATAA GTTTGATCTA TTGTAAGGGG CGAAGAGACA AGCATCGAGA ATTTCTGCGA</w:t>
      </w:r>
    </w:p>
    <w:p w14:paraId="46DDE2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181 AGAGGAGAAG AGACAAGTCT AGTATAGACG CCGGAAAGAA GAGCCAAGTA ACGTTGATAG</w:t>
      </w:r>
    </w:p>
    <w:p w14:paraId="494C00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241 ACGAAGGGGC GAAGAGCTGA TTAAATAAAG GCTAAGGAAG AAGAGTCCTA ACACCTGCTA</w:t>
      </w:r>
    </w:p>
    <w:p w14:paraId="03ADFF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301 AAAAGAATAT GGATTCCCCC TACAGGGCGC CGTCCTTGGC AACGCAGCAG ACAGTTCCTT</w:t>
      </w:r>
    </w:p>
    <w:p w14:paraId="451C9D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361 TAGTGCATTA GACCTGGTCG ACCGGAGGTG CTTTCAGGAG TCTGAGTTCC AGGAATAATG</w:t>
      </w:r>
    </w:p>
    <w:p w14:paraId="75CD9D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421 AATAAAAGAC AAGACTGCCG ATTCCCCTTT AAGTAAGCCA CTCTAGTTTC AGTTTTCACT</w:t>
      </w:r>
    </w:p>
    <w:p w14:paraId="6C25D1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481 TTAACAGTTT GTAGTTCAAA TTCTCTAGGA CGCCTTAAAA GAAAAAGACC ACCCATGCGA</w:t>
      </w:r>
    </w:p>
    <w:p w14:paraId="01D89B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541 GTATAATAAG ACGCCCTTCC AGGGCCTAAC CTTCTGGCTA AAGTTAAAGA ATCTGATCCA</w:t>
      </w:r>
    </w:p>
    <w:p w14:paraId="6DE0B9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601 AAACTAGTCT TTTCTCTTCT TCTGAGGTGG AATAGGGAAC TCTTGACATC TTCTCTCTTT</w:t>
      </w:r>
    </w:p>
    <w:p w14:paraId="613223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661 CTTCTGGGGT CTTAGGACCC ATATCAAGGC TTAGGCTTCC ACAGGAGTCT CTATAGGTTT</w:t>
      </w:r>
    </w:p>
    <w:p w14:paraId="5B7D7D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721 ACAATTGCGC ATTTGGTATC GTTCAAGCAG CTAATGTAAG CCCGAGACAA ACAGTTGATG</w:t>
      </w:r>
    </w:p>
    <w:p w14:paraId="78426C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781 AGACACCATG TTTAGATTAG AAGAGTATAT TGGAATTGTA TAGAAGTGGA GCTTTTTCAC</w:t>
      </w:r>
    </w:p>
    <w:p w14:paraId="2745C4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841 TTAAAGAAAG GTTTCTCTTA CTAATGTCAG CTTCCCCCGC CCGCGCAAGA GGTATAATTG</w:t>
      </w:r>
    </w:p>
    <w:p w14:paraId="3A9019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901 ATAATATGTC GAGTCTATCC CATTATTTAT CTTCCCTTCG GCACTAGGAT CAGTGAGAAA</w:t>
      </w:r>
    </w:p>
    <w:p w14:paraId="4531E3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 961 AGCCCCAGCT TCTGTATATA AAGAATCAAT CCTGTTCTTA CCAGTCCTGT GTTTGTTTCA</w:t>
      </w:r>
    </w:p>
    <w:p w14:paraId="25E93A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1021 AAGCAGCAAA AAAAGAATGA GTATTGCCAT TCCCTAATTG AAACCAATCC ACCCGGCGTC</w:t>
      </w:r>
    </w:p>
    <w:p w14:paraId="7F8603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1081 TATACTAGAC GCTACTGACT CTAAAGATAC TGAGCCCTAC TTAGTTATTC AGCTCTTCGC</w:t>
      </w:r>
    </w:p>
    <w:p w14:paraId="533637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1141 TTAAAAGTCT ATCAACTGGG TTCTTCAATA CCTTCGTCTA TCGACGTTAT TCAGGTCTAA</w:t>
      </w:r>
    </w:p>
    <w:p w14:paraId="61FC71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1201 AGCCTCTGGG TCTAACGACC TTTCACTTCA GTCTTCGCAT AAAAAATCAT AAGAGAATCA</w:t>
      </w:r>
    </w:p>
    <w:p w14:paraId="2C8934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1261 ACGTACGTAG ACTTAGCTTC ATAATGCCTA ACGGCGAAGG GAAGGTAGAC ACAAGCCGAA</w:t>
      </w:r>
    </w:p>
    <w:p w14:paraId="26C0F7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1321 GGCGCAGTAT CTACTTATGG TTGGTTCATA TTCTACTTTC TTTCATAAAA TCGAATCGAC</w:t>
      </w:r>
    </w:p>
    <w:p w14:paraId="53D4ED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1381 AAAGAATGAT TTACGAACAG AAAATCGTAA ATTAGAAATC AATTAGTGTT AGAAGAATGA</w:t>
      </w:r>
    </w:p>
    <w:p w14:paraId="2A9AAD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1441 TATACTTACT CTGTTATGTT CGAAGCCTTC CAACAGTATG TTTTCCCTTT TCTTTTTGGA</w:t>
      </w:r>
    </w:p>
    <w:p w14:paraId="0B0F8F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1501 AAAGAGTACA GCCTTTTGTT TCTATTTGCC TTATTTCCTG GTTGGAAAAC CCGACCGGTG</w:t>
      </w:r>
    </w:p>
    <w:p w14:paraId="6F03ED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1561 ATTTCTGACA AGTCTTTCTT CATTTCTCGA GAGAGCAGAG CAGTCAAAGA ATGAACCAAA</w:t>
      </w:r>
    </w:p>
    <w:p w14:paraId="04C933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1621 TGATTGTAAA ACTCAAAATC CTGTATTCCC TTTTTCAAGA CGCAGCAACA CCTATGATGC</w:t>
      </w:r>
    </w:p>
    <w:p w14:paraId="35DB6E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1681 AAGGAATAAT AGACTTACAT CATGATATCT TTTTCTTCCT CATTCTGATT TTGGTTTTCG</w:t>
      </w:r>
    </w:p>
    <w:p w14:paraId="3E1DF6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1741 TATCATGGAT CTTGGTTCGC GCTTTATGGC ATTTCCACTA TAACAAAAAT ATTACTAAGT</w:t>
      </w:r>
    </w:p>
    <w:p w14:paraId="1E793F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1801 TGGCGATTAA ATTTGCTATC CTCGTGTTCG TAGTTCTGAC TTCTCCGGTG ACTGTAGCTA</w:t>
      </w:r>
    </w:p>
    <w:p w14:paraId="2C865C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1861 ATGCTTCTAG TTCCGAGGAG GCAGGCTTAC CTATTATGCC CTCGTCGCCG GTTCCGTCTA</w:t>
      </w:r>
    </w:p>
    <w:p w14:paraId="3993D7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1921 TCTCAGAAAT GAGTGAAAAC TGGATTGAAA GGACGTATGG AGGCCAAGAG GAAGCATCTT</w:t>
      </w:r>
    </w:p>
    <w:p w14:paraId="77B0BC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1981 CTTCGGCTCC ACAAGCGGTC CCACAAGGGG TCAATGAAGA GCCCCCCCAA TTCGAAGTAG</w:t>
      </w:r>
    </w:p>
    <w:p w14:paraId="52308E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2041 AGCATTATTT ATTGAATGAT GAGATTAGAC GAGAGCAATT GTTTAATAGG CTACGCCTAC</w:t>
      </w:r>
    </w:p>
    <w:p w14:paraId="2BCEF1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2101 AGTCTTTGGT GCATCCGGAT CTTGACATCG AGAATCTATT GTATTATCAA GTGGCGCTCG</w:t>
      </w:r>
    </w:p>
    <w:p w14:paraId="3D17FA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2161 AGAAAAAGAT AGAACGCTGT CTTATTCTGG ACGGCATTCC GTCTCAAAAG ATTCTAAATG</w:t>
      </w:r>
    </w:p>
    <w:p w14:paraId="5BE7C6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2221 AATTAGCCTC CTTAAGGGGG ATTCTTTTTT CTCCTCGGGG TACTCCCCTA AAAGTGTCCA</w:t>
      </w:r>
    </w:p>
    <w:p w14:paraId="65BEF1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2281 CTTTGGCTCG CTATCTGCGA GAAATGGAAC AAAATGGAAT GCGTCAAGGC ATTCTTTACG</w:t>
      </w:r>
    </w:p>
    <w:p w14:paraId="694B92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2341 GTCGGGTTTG GAAAGCCATT CGGGAGTATG ATTTATTCAT TCATAGGTAA CTAAATCCAA</w:t>
      </w:r>
    </w:p>
    <w:p w14:paraId="133D72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2401 CCCCGCAAAG GATTGTTCAT GGAACTACTA TCGAGATTAT TCGGACCAGA TTTTCCAGTA</w:t>
      </w:r>
    </w:p>
    <w:p w14:paraId="375CCC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2461 TCATCCTTAT GTTCATTGCT ATACCCGAAA CGTACAAAAT AGAGTAAATA TGGTAAAAAC</w:t>
      </w:r>
    </w:p>
    <w:p w14:paraId="7E2F1C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2521 AAATGTAGTA GAGGTTGCAA AACTAGCTTA TCCGAGAATA GGGTTAGGGT TTTCTCCGCT</w:t>
      </w:r>
    </w:p>
    <w:p w14:paraId="706945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2581 TCTCCCGAAA TGTGACCCTC CTGTACGACA AAACGTTGTA AGCCCGTTTC CCTTCCGGCG</w:t>
      </w:r>
    </w:p>
    <w:p w14:paraId="118C7B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2641 TCTATACGCT ATTTGTCTCT TCGATACTGA GTCGTAAAAC GACGTTATTC AGCTCTGCCG</w:t>
      </w:r>
    </w:p>
    <w:p w14:paraId="555825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2701 CTTCTGCGTC TCGTAGAGAC GCTGCGTCAT CGTGATGAGG CAACAAAGCG AATAAATAAG</w:t>
      </w:r>
    </w:p>
    <w:p w14:paraId="31A123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2761 TATAAAAAGA AGATAGGAAT CAGACACGAG GTTGTTTTTT CCAGCTATGA AAAATCCATG</w:t>
      </w:r>
    </w:p>
    <w:p w14:paraId="0DDB38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2821 CCTTCTAAAG TAAGGTCTTA TTGTCGTAAT GCAGCCCTTC CCCTTGCTCC TTGGAAAAAT</w:t>
      </w:r>
    </w:p>
    <w:p w14:paraId="2E06A7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2881 GAAAGCATCT CTGATCGTTC GTTCCCCAGA GAGTGGGTCG TCCTTTGAAA AGACCATGTT</w:t>
      </w:r>
    </w:p>
    <w:p w14:paraId="5057D0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2941 GGCGGCCCGG AACTCTCCGG TTGCCATCCA TTCCTCACAC TCTTTAGGCT TCTTCCCCCG</w:t>
      </w:r>
    </w:p>
    <w:p w14:paraId="53E3C2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3001 ACGCATATAC TATACTATAC TTGTCTCTTC GCCCCCGCCG TCTCTACTAT TACTATACGT</w:t>
      </w:r>
    </w:p>
    <w:p w14:paraId="63A9D8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3061 CGATCTTTGA ACCATGGATT AAATATAGTT AGTAGAAATG GAACCTCGAA TGCAAGTTCT</w:t>
      </w:r>
    </w:p>
    <w:p w14:paraId="05D281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3121 GAGGGAGAAG ACAGGAAGGA AGAGCTAAAC GGAAGCACTT TTTTTATTCC CCTTCTCTAA</w:t>
      </w:r>
    </w:p>
    <w:p w14:paraId="77B851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3181 GGTAGTTTAC TTACTTAGTG CTTGAAAAGC ATTAAGGAGT GGAATTATTG AGAAAGAATA</w:t>
      </w:r>
    </w:p>
    <w:p w14:paraId="750C27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3241 GAAGGACTAG ACTAGTGACA GAGAGGGGAA GATTTCATTT AGGCGGTAGA CTCAAATCCC</w:t>
      </w:r>
    </w:p>
    <w:p w14:paraId="6E4B26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3301 TCTTCGCCCC AACAAGCAAC GGATAAGCTA ACGCGAAATC CGTTGCGCGT TAGTCACGCG</w:t>
      </w:r>
    </w:p>
    <w:p w14:paraId="541E80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3361 CAGCCGGCTT TCTTGTTCTA TCGGCTCAGC TCTATCGAAC CTTACCTTGA AAACAGATAA</w:t>
      </w:r>
    </w:p>
    <w:p w14:paraId="313803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3421 GGAACTCTTA AAGAGAAGAT GACTCCTCTT ATTTATTCAC GGGATTCTTT CATGTTGATG</w:t>
      </w:r>
    </w:p>
    <w:p w14:paraId="4CE6C1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3481 TTGATGAGGC TAGTTGGAGT TTTGGACAAC ATTTGCTATA TCCCGAAGGC CCTTCAAACC</w:t>
      </w:r>
    </w:p>
    <w:p w14:paraId="4B93C7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3541 TTGCTCAAAT AGGGAAGACC TATTATTTAT CCACAGTGTG ACCATAATTC TTACACCCCT</w:t>
      </w:r>
    </w:p>
    <w:p w14:paraId="7F6A88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3601 CACAGAGAAC TGGCCTCCAT TCAAACTTGA CCTCTTGATC AACCACCACC CCATGTTCAT</w:t>
      </w:r>
    </w:p>
    <w:p w14:paraId="35072E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3661 TTAGGAAAGA GATAAAGTAA GGGAGAGGAC TCTGAATTGG CACATCAATC AGCACCCTCG</w:t>
      </w:r>
    </w:p>
    <w:p w14:paraId="6F9C15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3721 CGTATTGAAG CTTATCCTTC TCATCCGTTG CACGATCTAG CTTAATAAAC GAACGAATCC</w:t>
      </w:r>
    </w:p>
    <w:p w14:paraId="51DF15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3781 GTCCCAACAA GCTAGCAATC TTAGTCAGAG CTCTCTGTCC CCAATATTGG CGGAAATTGA</w:t>
      </w:r>
    </w:p>
    <w:p w14:paraId="764571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3841 ACCCAGCATG AGTAATCCCA TCCTTCGATA AATCAAGATC AACAGACCAG GATTTCATTA</w:t>
      </w:r>
    </w:p>
    <w:p w14:paraId="6111CE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3901 TAACAGGGTT GGAGTCAAAC ATGGACATGC CAACAGACAA GACCTTATCC TTGCTATCAA</w:t>
      </w:r>
    </w:p>
    <w:p w14:paraId="0339C0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3961 CAGAATCAAA ACGCACAATG TAAATACCCT TACCCATGGC ATGGATGCCA CCTTCGAGAT</w:t>
      </w:r>
    </w:p>
    <w:p w14:paraId="59890B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4021 ACCCCATTTG CCCCGCATCC TCTTTGCAAA ACCAGCAAAC ACCTCAAGGG GAGGAGAAGC</w:t>
      </w:r>
    </w:p>
    <w:p w14:paraId="798F40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4081 ACCCAAAATT GAACACACCA GAGCCGAATT CCAGTAATAA ACTTCCTCCG CAATATCATC</w:t>
      </w:r>
    </w:p>
    <w:p w14:paraId="07AC73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4141 AAACATAATA CGAACAGAAG GAACAGTAGG TGGAGTGCTG GCCACCACAG CAGGACTCGG</w:t>
      </w:r>
    </w:p>
    <w:p w14:paraId="7DC8C5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4201 CCGCGGCTGA GAAGATCCAG CCCCACCCTA CTTCAGGACA CACAACCACT CCGACAATTG</w:t>
      </w:r>
    </w:p>
    <w:p w14:paraId="1A5A02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4261 ACGCCGAGAC GACAATTGAG CAGACAACAC CCTCTCCGAT TGCGCAGGGG ACAAGATATT</w:t>
      </w:r>
    </w:p>
    <w:p w14:paraId="0A1FA4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4321 TTCATCCAGG TCTGAATCAG TCAAATCCAG CTCCGGAACA GTCTCAATCA CCGGTTTACC</w:t>
      </w:r>
    </w:p>
    <w:p w14:paraId="7AFB4E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4381 CTTCTCAGAG CCCCGGCACT CAACCGGCGC TTCACTCGAA ACAGACAGAA GCAGTAGCCC</w:t>
      </w:r>
    </w:p>
    <w:p w14:paraId="16078B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4441 GTACGTCCCG TCGCCTATAC TAGGCTTGTC TCTTCGAGCG TAGTGGTTAC TATGGTGGTC</w:t>
      </w:r>
    </w:p>
    <w:p w14:paraId="3A9223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4501 ATAGTGATGT CTACAAGCAT CGAGGTTCTA ACCTGTACTA CTACGATGTG AACTCTCTCT</w:t>
      </w:r>
    </w:p>
    <w:p w14:paraId="137186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4561 ACCCTCATGT AATGAAAGAA GGAGATATGC CGTGTGGGAC CTCTGTGTGG CATTCTTATC</w:t>
      </w:r>
    </w:p>
    <w:p w14:paraId="055376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4621 TGGGTGGTAA GGATATTGAT ACTCTGTTTG GGTTTATTGA GGCATATGTG GTATGTCCTA</w:t>
      </w:r>
    </w:p>
    <w:p w14:paraId="6E04D5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4681 AAGATATTTT TAAACCTGGG TAAGGATAAT ATTATGATTT TTCCTACAGG TAAGTGGGTT</w:t>
      </w:r>
    </w:p>
    <w:p w14:paraId="4A7BC2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4741 GGTGTTTACT TTAGCGAAGA GTTCAAATAT GCTGTAAAGT TAGGGTACAG TGTGGTGCCG</w:t>
      </w:r>
    </w:p>
    <w:p w14:paraId="08E88D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4801 CTCTCTGGCT ACCTCTTCGA GAGGAAGGAA AGCCCTTTCA AGTCTTATGT TAGCTCGAGT</w:t>
      </w:r>
    </w:p>
    <w:p w14:paraId="5C8BAC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4861 CGGTTACTGG CTAAGAAAGA AGGTAATGAT GCATTGTCCT TTGTGTATAA GATCCTTATT</w:t>
      </w:r>
    </w:p>
    <w:p w14:paraId="7575AA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4921 CATTCTCTAT ACGGAAGGTT TGGGATCAAT CCGAGCAGTA CTTTTACTGA GATTTGCGAC</w:t>
      </w:r>
    </w:p>
    <w:p w14:paraId="3E296F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4981 CAGGATCGCT ATCTGAAACT GATGAAACTT AAATCATTTA TCGACTCTCA ACCTCTTAGA</w:t>
      </w:r>
    </w:p>
    <w:p w14:paraId="569717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5041 AAAGACCTCT TCATGGTATC CTATCATAGC AACGTAGGTG ATGATATCAG TAATTGGGAG</w:t>
      </w:r>
    </w:p>
    <w:p w14:paraId="7D5EFD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5101 CCACCTAAGA ACTCTGCTGT TCATCTATCT GCGGCTATTA CCGCTTATTC AAGAATGCAC</w:t>
      </w:r>
    </w:p>
    <w:p w14:paraId="40374B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5161 ATGTATCCTT TCATTTCAAG AGAAGACTGC TACTACACGG ACACAGACTC CGTGGTGCTA</w:t>
      </w:r>
    </w:p>
    <w:p w14:paraId="245F77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5221 GGTAATCCTC TTCCTGACTC TGCAGTCTCT TCATCCGCAT TAGGCTTGTT TAAGTTAGAA</w:t>
      </w:r>
    </w:p>
    <w:p w14:paraId="7D757E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5281 GACGATATTG AAGTTGGTAT CTTTTTAGCA GCCAAAGCCT ATACATACCG AGATGGGAAT</w:t>
      </w:r>
    </w:p>
    <w:p w14:paraId="1F7ADA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5341 AGTGTAACAA AGTTCAAGGG CCCAGCGAAA GATCATGTGA GTCCTGAATG GTTTGAAAAG</w:t>
      </w:r>
    </w:p>
    <w:p w14:paraId="470D6B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5401 CAGTTGGCCT AGGCGTAAGA TTCGGGTAAA GGTGGATAAG AAATTCCGCA TAAATTGGGA</w:t>
      </w:r>
    </w:p>
    <w:p w14:paraId="68F1B5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5461 AGAGCTAGCT GTCTGTAGGA AAGAGACCTA TTTCAATCTG GGTATTAAGC CTAGCACGAA</w:t>
      </w:r>
    </w:p>
    <w:p w14:paraId="1BC89E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5521 GAGGATTACT GAAGATGATG ATTCAACCAC TCCTTATGAT ATTGAAGAAC GCGCTCCGCC</w:t>
      </w:r>
    </w:p>
    <w:p w14:paraId="7A8151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5581 AACAATATGT ATAGACTAAA GCGGCCTCAA GCGCTATTAG ATAGTATAGT AGCACTCCAA</w:t>
      </w:r>
    </w:p>
    <w:p w14:paraId="4E112D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5641 AAAGATAAGG AGAATATGGG TCAAGAGTAC GAGGATCTTA AGAAGATGTT GTTAAAAACG</w:t>
      </w:r>
    </w:p>
    <w:p w14:paraId="040ABC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5701 AAAGAAAAGG GCAAAGCAAC TGATTGGAAG AAGAAAGATG AGATAGAGAG AACTGAAGAA</w:t>
      </w:r>
    </w:p>
    <w:p w14:paraId="2AE2B5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5761 ATGAGTCAAT TAGAGAAAGA TGAAGGGGAG GGTACTAAGA GTGATTATGA GAAGCCGGAT</w:t>
      </w:r>
    </w:p>
    <w:p w14:paraId="56528E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5821 ACCTAAGATA TAAAGACCTT TTTAGCATAG AGAGCTTTTA TCACCCACTT TAAGAGAATC</w:t>
      </w:r>
    </w:p>
    <w:p w14:paraId="38249B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5881 CCTTAAGAGG TGTCCCAAAC TCTCTAAAGA AGGCAGGATT GGAGCCTTAT AGACACCAAC</w:t>
      </w:r>
    </w:p>
    <w:p w14:paraId="6F6A96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5941 CAAACCTGCT AATGCCCCCC AAAGAGACTT CCTGTCTTCA ACAGTATGAA GACCATAACA</w:t>
      </w:r>
    </w:p>
    <w:p w14:paraId="671AF0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6001 GAAGGTTAGA AAGTTGTGCC TTTGAGAATC CCTATGGGTC ACAGAACAGT GCAAGAATTG</w:t>
      </w:r>
    </w:p>
    <w:p w14:paraId="0F92E5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6061 ATCCATACAA TGCAAAAGCT GAACATCAAC ACAAACTGGA TCCCACCCCA CCCATATCCT</w:t>
      </w:r>
    </w:p>
    <w:p w14:paraId="1179FF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6121 CCCTCTAGGA GAATGGGAGT AATTATCCAA CCAACACCAG GTTCTAGGCA ACAGAACTTT</w:t>
      </w:r>
    </w:p>
    <w:p w14:paraId="1055CD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6181 CTTTTGATTT ATATTCTTAA CTCTAGTCTC AAACAACAAA TGGAGTAAAT GAGTAGCAAG</w:t>
      </w:r>
    </w:p>
    <w:p w14:paraId="46B9BC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6241 AAACTTCTTA ACCAACTTTA TTTTAGGGTC ACTATTAAGA CCCTTAATAT TCCCAGAAAT</w:t>
      </w:r>
    </w:p>
    <w:p w14:paraId="5E8B31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6301 TCATCAGGTA AAATAAGGGT TGGATATCCC TTCCCCAATG ACATCCAGTC TATCTGCAAT</w:t>
      </w:r>
    </w:p>
    <w:p w14:paraId="1CFF58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6361 ATGCCCCACT TCACCACTGT CATCATCTAA AATAGAAAAA GGGTTGAAGT AGTAGGATCC</w:t>
      </w:r>
    </w:p>
    <w:p w14:paraId="0AF22B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6421 ACAGGATGCT TAGTGGTACC CCTACTCTTT CTAGTAACCA ATTTCCACCC TGCCTCTTCA</w:t>
      </w:r>
    </w:p>
    <w:p w14:paraId="076C0B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6481 GTGTTAACAG TTGCCTGAGC TACCTGATTG GCAGGAGTTT GAGTAACAGG AGGAGCATAA</w:t>
      </w:r>
    </w:p>
    <w:p w14:paraId="56FBD7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6541 GATGGCTCAG CCACACCCTC CTTCATTTGC TCAGTCTCCT GCTGCAGGAA CCCAGACCTT</w:t>
      </w:r>
    </w:p>
    <w:p w14:paraId="168194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6601 TTTCACTTCT TTCTTAGGCT TAGGTTTATC ACAATTATCC CCCACTTTAT TACACCTTTC</w:t>
      </w:r>
    </w:p>
    <w:p w14:paraId="04204A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6661 ACAGAAAGAG GGAGTCCAAT CATAGGAAAC ATCCTGCTGA AAAAGGACCC CATTACTATC</w:t>
      </w:r>
    </w:p>
    <w:p w14:paraId="65D959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6721 CTCCAACCCG ACATGATCAG GCAATTTGTT GGTAATATCC ATAGTGATCG TAGGAGCCTA</w:t>
      </w:r>
    </w:p>
    <w:p w14:paraId="5E5789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6781 GCAAATGAGA CTCGAAGTTG CTTAGAGGTA CATGAATAAG CAAACAAAGG GACTCCAAGC</w:t>
      </w:r>
    </w:p>
    <w:p w14:paraId="5F35A2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6841 AGGCTACCAA TTCTGCTAAG TGAATCAGCA CTCCAACAGT TCAAAGGCGG ATTTGGCAAC</w:t>
      </w:r>
    </w:p>
    <w:p w14:paraId="27A3AE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6901 CTAACCCACA GTGGTATGAC TTTCAAAACC TCCTCATTGA AATGGAAGGT ATGAGTCCAT</w:t>
      </w:r>
    </w:p>
    <w:p w14:paraId="4D6AF6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6961 GGTTTAACAA CAACAGGCTT TCCATAAAAA GGGTGAGGTC CAGAAAAGAC AATTTTCTTT</w:t>
      </w:r>
    </w:p>
    <w:p w14:paraId="1B7184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7021 CTATCTGAAA TAGACTTAAA TTGCAGAATG AAATAACCAG CCTCATGCAA GTAGATACTA</w:t>
      </w:r>
    </w:p>
    <w:p w14:paraId="6CE35F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7081 GGAGAACTTA CATTATTCCA GGCATTAGCA ACTTCACGCT TAACTGCAGT GATCGTAGGA</w:t>
      </w:r>
    </w:p>
    <w:p w14:paraId="69E5EC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7141 TTTGAACCAA CAACATAGAA GACCATAGCA GCCTCCCACT TTTCCCTTTG TCCTCTTTCT</w:t>
      </w:r>
    </w:p>
    <w:p w14:paraId="34B5E0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7201 GCAATTGCCT TTTTCCCATC CTTAAGCAGG AGAGCCACAA AAGATAGAGA AGCCCCCTTC</w:t>
      </w:r>
    </w:p>
    <w:p w14:paraId="408388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7261 GCAGCATGAG AAGGCCCCTT AGCAACATTA ACCCATGGTT GGTTCAGATT GTCCATTGCT</w:t>
      </w:r>
    </w:p>
    <w:p w14:paraId="112873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7321 AGATCCCAAA TTCGCCGATT GAACACGCTC ATTTCCCAAA TCAAGTCTTC GACCAACTGC</w:t>
      </w:r>
    </w:p>
    <w:p w14:paraId="57E468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7381 ACCGGAAACA GAGTCTGTGA CAGGTGGTAA CACTGTTACA TTCGAAGGAG GACGAATAGT</w:t>
      </w:r>
    </w:p>
    <w:p w14:paraId="707B26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7441 CGAAGAAGAC AAGGTCGGAG AAGTAGGAAC TTGAGGAAGG CCCAAAGACC TACTAAATTG</w:t>
      </w:r>
    </w:p>
    <w:p w14:paraId="3F83FA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7501 CACCATAACA TCCTGCATCT GCACCGTAAC CAAACCAGCT GAAGGGTGAA CTAAAGACGG</w:t>
      </w:r>
    </w:p>
    <w:p w14:paraId="45240D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7561 AGGAGGCTGT ACCAACACCT CATCAGTCCC GGAAACAGGT ACTCCTACCG AACCCTCAGC</w:t>
      </w:r>
    </w:p>
    <w:p w14:paraId="132FF7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 7621 CACCAGAGAT GATACCGAAG AACTCGCAGC ATTATCAGAG ATCGTAGATT TCTTGTTCTT</w:t>
      </w:r>
    </w:p>
    <w:p w14:paraId="3227B2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7681 CGCCATCAAT GGTGAAGTGC GCACGATAGT AAATCGCCCT AAACGTGCGC CTCTACCTTG</w:t>
      </w:r>
    </w:p>
    <w:p w14:paraId="380272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7741 AGAGAGAAGA AAGATGTGTG ATTTGGACGA AATTGTTGGA CAACCGACGC ATAGTTTCTT</w:t>
      </w:r>
    </w:p>
    <w:p w14:paraId="50F656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7801 TCTATATTAC TTCAACCTTA CCTTTCTTTT TATCAGAAAG ACTTATAATG CAAGCTTTTC</w:t>
      </w:r>
    </w:p>
    <w:p w14:paraId="156ADF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7861 CTTAGAAAGT TTTCTCATAC CTTTCATTCT ATGAGATATA GATAAGGTTC ATTCGTTATC</w:t>
      </w:r>
    </w:p>
    <w:p w14:paraId="401CD7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7921 TAAATTTGGA GAAATATCAC TTCTTTCAGA ACGGGTCGAG CGACTCCGTT AATTCGTTCT</w:t>
      </w:r>
    </w:p>
    <w:p w14:paraId="2D84D6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7981 TGCTTACTCG CTCGGGCAGG GGACGGTCTC GTATATAAGG ATCACGGTTG CATTTAGGAG</w:t>
      </w:r>
    </w:p>
    <w:p w14:paraId="5C143D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8041 TGATCTTTCT CGTCATCCCT CTCATATCGA TCCATTGTCT AAGGATTAGA GGATAGTCAA</w:t>
      </w:r>
    </w:p>
    <w:p w14:paraId="0F950C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8101 GGTCTAACCT TGTAAGGCTG GATAAAGAGG TAGCCCTCCC TATTCTTTAC TATGTCTTAA</w:t>
      </w:r>
    </w:p>
    <w:p w14:paraId="640A17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8161 GCCTCGCAAC CCTTTCCTTT GTATCGGACC TTTACCGCTT TCTATGTACC CAGTCAACGA</w:t>
      </w:r>
    </w:p>
    <w:p w14:paraId="7243A0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8221 ACCTCGAAAT CTAGTATAAA TATAAATAAA ATATTAGGTT AGGAAAGAAA TCATTAGATT</w:t>
      </w:r>
    </w:p>
    <w:p w14:paraId="277BE4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8281 AGGTGGAATA CTTTTTAACC CAGTCAAAAC TTTATTTTCC TCGATCGAGT TTAGTAGAGG</w:t>
      </w:r>
    </w:p>
    <w:p w14:paraId="56F65C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8341 AAGGGAGATA GGAAATAGGA ATGTTAACCA CATTTTAATC CAATTGTGGT ATGGTATAAA</w:t>
      </w:r>
    </w:p>
    <w:p w14:paraId="443BD2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8401 GTATACTCCG ATATAACTAA CAATTCTTCC CTTGATATAG GGATTAAGAG GAACAAGAAG</w:t>
      </w:r>
    </w:p>
    <w:p w14:paraId="45F4B3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8461 ATTTTTGATG GAACTTGTAA ACACCCTGAT GGACTTTTTA GAGACAGAAT CTTCCTTGTA</w:t>
      </w:r>
    </w:p>
    <w:p w14:paraId="57A488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8521 CTGTGTAGAT GTAATGACAG GATGAAAACC TGTTTGATTG GATAGTGTGT GTGTTCTGTT</w:t>
      </w:r>
    </w:p>
    <w:p w14:paraId="5E0A6D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8581 GGTGCTATGC TTAGACGAAT TAAGCCTATT CCAAACCCAT CTCGACCATG GAACATTAGT</w:t>
      </w:r>
    </w:p>
    <w:p w14:paraId="51190C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8641 ATTCACACCT CTAATTTGTA GCCACTACTA ACCGAGTAGA GCCCTCTTGG ATTAGCCATC</w:t>
      </w:r>
    </w:p>
    <w:p w14:paraId="490205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8701 CAAGAGTTAC CTCTATACCC AGTCGTAAAT CTTACCTTGA GAGCGCATAT GGCCCTCCAT</w:t>
      </w:r>
    </w:p>
    <w:p w14:paraId="6D9759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8761 CCAATACCAG CTTGCAGAAA TGGGAGGAGA ATAACTCCAC CAATCGCTCC CTTTCATATA</w:t>
      </w:r>
    </w:p>
    <w:p w14:paraId="6246E1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8821 AACATGGTCG ACCCATTTCA CCCACAGGCA GTCAGCCTTG GTAGCCACAT TCCACACATA</w:t>
      </w:r>
    </w:p>
    <w:p w14:paraId="5436BD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8881 CTTACCCATT GAAGCATAAT TCCAGTCAAT AACATCATGA ACACCTAAAC GAGAAGATTC</w:t>
      </w:r>
    </w:p>
    <w:p w14:paraId="5309DD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8941 CTAGCTACTG AGGTATGTAA TCGCTTAAGC GAAGCTTGAG GAAGAGGGAT CTCGAATCAA</w:t>
      </w:r>
    </w:p>
    <w:p w14:paraId="3C9410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9001 TAAATTCCTG GGTTGTTGTC TTAAAGAAAG CTTTTAGTGC GCGTTGCATG CTTTGTATTT</w:t>
      </w:r>
    </w:p>
    <w:p w14:paraId="1741A1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9061 GTAATAGTAC GAACTAACTA TAGTTAGTAA GGTTACGGGG CATTCCACTG AAGAAGTACG</w:t>
      </w:r>
    </w:p>
    <w:p w14:paraId="4BCB61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9121 GCATCGGTTC TTGCGAATTA ATCTGCTGTT GGAAGAAAGC TAACACTAGA ATATAAGGGC</w:t>
      </w:r>
    </w:p>
    <w:p w14:paraId="546B7B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9181 TCGATCCCAG ACTTAATAGC ATTCAACGAA ATAGAGGTTA GCGAAGAGGG AAGGGAAGAG</w:t>
      </w:r>
    </w:p>
    <w:p w14:paraId="3A6901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9241 AGAAAACAAA TGCTTCGGCT AGCGAAGTGA GTGAGCGCGG GTAGGCAACG AAATTCACTG</w:t>
      </w:r>
    </w:p>
    <w:p w14:paraId="696937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9301 ATCTTTCTGA AAACGAGGTC CTTCCTATTA CCATACTCTT TCAAGTTTTA AGGTAAACTA</w:t>
      </w:r>
    </w:p>
    <w:p w14:paraId="0488AE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9361 CCTTAAGCTG CGAAGCAGTA TAATATACTA CATACCTGCT AAAAGCAGCG AGCACGACTC</w:t>
      </w:r>
    </w:p>
    <w:p w14:paraId="0AA8A8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9421 CCTTTCTTAT TAGATAAGGT TGCTTACTTG GAGATTGGTG AATCAGGACT TCGATCTGAA</w:t>
      </w:r>
    </w:p>
    <w:p w14:paraId="036759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9481 GCTGGACTCG CTTATGAGAT ATCCTCTGAG ATGGAGGTTC CGTTTGATAG AAAAGGAATT</w:t>
      </w:r>
    </w:p>
    <w:p w14:paraId="2ED25C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9541 TGAATTGGAC ACTAACTGAA ACTGAATCTT TCCTGAGTGA ATAACTGGTT GGGTCTTTTA</w:t>
      </w:r>
    </w:p>
    <w:p w14:paraId="572B69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9601 TGCCCTAATC TTTTTGAGGG TAATTTTGAG TACGTGTTGA AGGGGCAAAT GCTCTGCAAG</w:t>
      </w:r>
    </w:p>
    <w:p w14:paraId="378AE0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9661 AATTTCAGTC CTCCAAAATA AAATGCACTT TTATTACTTG GCTCACTATT CTGGACAGAC</w:t>
      </w:r>
    </w:p>
    <w:p w14:paraId="65C4BB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9721 TTGCAACCTG TGATAGATTG CAGAAGTTTG GGATAGTGTG TGATCAGTTG TGTGTGCTGT</w:t>
      </w:r>
    </w:p>
    <w:p w14:paraId="4768B6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9781 GTGGCAATGT AGATGAAACC AGAGATCATC TTTTCTTTGT TTGTGAATTC TCATATGAAA</w:t>
      </w:r>
    </w:p>
    <w:p w14:paraId="173D81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9841 TCTGGAGCTC TCTTTTGTGT TGGTTAGGAA TGAAGAGGAC TGCAGGGGAT TGGCAGGGTG</w:t>
      </w:r>
    </w:p>
    <w:p w14:paraId="2DA4A7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9901 TTCTGCAATC TGCTCACTGT CAATCCAACT CATCAGCAAG CTGTATTTTC AGAATGCGCA</w:t>
      </w:r>
    </w:p>
    <w:p w14:paraId="20C681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 9961 TTTCAATTGC AGTTTACTTC ATTTGGAGGG AGAGGAATGC TAGGAAGTTC CAGCAAGTTG</w:t>
      </w:r>
    </w:p>
    <w:p w14:paraId="7A62C2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0021 AAATGAAATG AAGCCTGATG AGATTGTGAG AAAGATCAAA ACTCTTATTT ACTCAAGGTG</w:t>
      </w:r>
    </w:p>
    <w:p w14:paraId="39BB29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0081 TTTTCAAGTT AGGAAATTAG CTTGTAAAGT ACCTTAGATG ATGTCTTCTG TGTTTTGGCC</w:t>
      </w:r>
    </w:p>
    <w:p w14:paraId="5C2806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0141 TGTTTTGTGC CTCTTGTTAC TGGTTGTTTG TATAACCTTA ATTGGTTATC AAAGAAGAGA</w:t>
      </w:r>
    </w:p>
    <w:p w14:paraId="0697FE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0201 CAACTGCCTT CAGGAAGCTA CTTTCCCTTC GGTAGTAGCT CTATCTGCTC TTTAGTCGTA</w:t>
      </w:r>
    </w:p>
    <w:p w14:paraId="1011B6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10261 GCAGTTAGGG TAGCGGCTCT TGCTAGTTCA ATCTGTTAGT AGCTCGGTTA GTAGCTTCAG</w:t>
      </w:r>
    </w:p>
    <w:p w14:paraId="129F61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0321 TTAGAGCTCT CCTTTTAGTC GACCCTCTCC CTTCGGTTAG AGCTGTCTGT TAGTTCCGAT</w:t>
      </w:r>
    </w:p>
    <w:p w14:paraId="07786C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0381 CCTCTCTTTC CGGCTTAGCC TACCGCTCCG TGGGCTTCTA TCCCCCTGGT AGTCTTAAAA</w:t>
      </w:r>
    </w:p>
    <w:p w14:paraId="31E1F2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0441 GGATCTCTCA AGAGTGAAAA TCTCTCTCCC CTTCTTCTGG CATCACAGCC TATTCTATTC</w:t>
      </w:r>
    </w:p>
    <w:p w14:paraId="44275D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0501 TCTACTCTCT ACCAGCTTCT GAAAAAAGTT CTACTGCCAA GCTAGTGGGA TCGATCTCTT</w:t>
      </w:r>
    </w:p>
    <w:p w14:paraId="353B71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0561 CTACTATTGT CTTTCCTTTT CATCTTGATA ACCTTACCCC GGAACAAATT CACCTTCCCT</w:t>
      </w:r>
    </w:p>
    <w:p w14:paraId="447114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0621 GCTCCCGACA TGACTGACTG GGCGAGGAAG AACAGCGGAG GCAACCTCCA CTCGGATCAA</w:t>
      </w:r>
    </w:p>
    <w:p w14:paraId="41296D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0681 CTACCTTTAC TTTAGAGATG GGAAAGGAGT CAGAACTGAT AGCCATTTCC CCGTCGCCTA</w:t>
      </w:r>
    </w:p>
    <w:p w14:paraId="6D6C8A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0741 TACTAGGCTT GATCTTCGAA CCTGAGCCAG GCGAGGATGA AATTCATCCC TTTAGAATAC</w:t>
      </w:r>
    </w:p>
    <w:p w14:paraId="7815AD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0801 CCTACCCACC AACCAAGAAA ACGACTGCGC GTGACGTGAG CGCAACTAAG AAAGCGGTAG</w:t>
      </w:r>
    </w:p>
    <w:p w14:paraId="72B91D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0861 CTCATCCGTT GCTTGTTTGA TAACTCGTAG GACTTAAATA ACGGGGTACA TTGAAAGACC</w:t>
      </w:r>
    </w:p>
    <w:p w14:paraId="42C033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0921 GGATCGAGGG GACACTGAAG ACTTTTATGC TTACCGGTAA TCGTCTTTTA GCGTAGACCA</w:t>
      </w:r>
    </w:p>
    <w:p w14:paraId="627BDF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0981 ACCCAACCCT TTCTTTAGTT TATATTGGAT TGAATTAGCA AAGTAGCTTG CTTCCCGGGT</w:t>
      </w:r>
    </w:p>
    <w:p w14:paraId="4538CC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1041 GTCGGTATAG GTAGGGCAGC TCATAGAAAG AAAAAAGTTC TTTGCGGTAA GCGTTATTAG</w:t>
      </w:r>
    </w:p>
    <w:p w14:paraId="2F10A0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1101 CTTACGCTTC CTCTCCTCTT CTTGGCCTTT AGTCCACTTT GTTCTCTCAG TCCGTCAACT</w:t>
      </w:r>
    </w:p>
    <w:p w14:paraId="2BE27E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1161 CGTAAAAATA GAACAGTTCC AGCTGGTTGC CCCTACTCCC ATAAAGTTGG AAACACGTTC</w:t>
      </w:r>
    </w:p>
    <w:p w14:paraId="2B0FFD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1221 AGCTCTTTAC GATCCAAGAG AATGTTTCTG TTCCCTTATC CGCGATTCTG GTTCTCGATC</w:t>
      </w:r>
    </w:p>
    <w:p w14:paraId="1F8D95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1281 GAAGGCCGGG CATTGGTTTG CTTTTAGGAG AATAAAACTC TGTAACTAAA TGAAACTAGA</w:t>
      </w:r>
    </w:p>
    <w:p w14:paraId="15A8CF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1341 TGAACTTTGC GATATCGATT CTGCGAGTAC TAGACTTAGG ATTACAGAAG CCACTAAGAC</w:t>
      </w:r>
    </w:p>
    <w:p w14:paraId="082B82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1401 AGAAGCGGCT TTCATTATAT TACTAGGAGC GAAATTGAGG GATCATAGAA TTCCTGTTTA</w:t>
      </w:r>
    </w:p>
    <w:p w14:paraId="084722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1461 GAAGAGTCTT CTCTGACCTT CTTATTGATT GGTTCCCCGC AGTCGCAAGG GCTGCTGACA</w:t>
      </w:r>
    </w:p>
    <w:p w14:paraId="2C069B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1521 TGATGCTCGC TACAAACCTG ATCTATAAAG AAAGGTATCT TTAACGAGCT AACTCTCTTC</w:t>
      </w:r>
    </w:p>
    <w:p w14:paraId="149A84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1581 ATCTCGTTCC TATTCAAAGC CAGCTTGTCC GCCGGGCAAC AGTCTGGCCT TCTTCTTTGC</w:t>
      </w:r>
    </w:p>
    <w:p w14:paraId="06CFD7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1641 TCTTCAATCG ATGCGCTTGT CCATAGAACG AGCTCTGCTA AGCGACTAGC TGCCTTCTTT</w:t>
      </w:r>
    </w:p>
    <w:p w14:paraId="6E8749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1701 CCTAAGTCCG TAGCTCAAGT TTACCTTAGC AAACCTTACT TAGCTAGCGC TACCTTTAGC</w:t>
      </w:r>
    </w:p>
    <w:p w14:paraId="571EB7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1761 AAGCAAGTGA GTTACAAACT CTTTATCCTG ATATATCTCT TCGGGTTTTT CCGAAAAGTC</w:t>
      </w:r>
    </w:p>
    <w:p w14:paraId="5079BD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1821 TTTGTTTTCG TTTCTTATTA TCTGACTCCC GTTTGTTTGT TTAACTCAAC ACCAGCACCC</w:t>
      </w:r>
    </w:p>
    <w:p w14:paraId="6971F8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1881 GGCTTTCCTT ACTTGTCTGG AAGTACAAGA AGGTTGGTAG CTTTGTTAGG ACTTAGGTGT</w:t>
      </w:r>
    </w:p>
    <w:p w14:paraId="54550B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1941 TTTAAAGATG AGAAGACTGA TTATTAGTTC TATATACATA ACTCGAGGTT ACGAGCTCTG</w:t>
      </w:r>
    </w:p>
    <w:p w14:paraId="5D93D3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2001 CTTACTTAGC CGCTCACTCG AACTGTAGTT CTCGTTTTCT TGTCCTATCT TGTGAAACTT</w:t>
      </w:r>
    </w:p>
    <w:p w14:paraId="0B31EA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2061 TTCCATTTCA TTTCGAGTTA ACTGCATGGG ATCAGCTCAC ACGAGCAGAG ATCCCCTCTT</w:t>
      </w:r>
    </w:p>
    <w:p w14:paraId="14FBD2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2121 TCTTTTTACC TCATTCACTA CGGGGAATTT GACCCCTTCT TCCGAACCTC AATCTTCTTC</w:t>
      </w:r>
    </w:p>
    <w:p w14:paraId="1BB472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2181 CTCCAAAGCT TTCTCCGGCT GTACCGACAA AAGAATCCTA TCATTGGACT CTTCTTGTAT</w:t>
      </w:r>
    </w:p>
    <w:p w14:paraId="748E79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2241 AGGACCTGTA TAAGCTTGAA TTTCTGACTT TATAGGACTT AAACCTCTAA GTTGGTATGC</w:t>
      </w:r>
    </w:p>
    <w:p w14:paraId="18D815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2301 AGTTGAAGGA AAAGCGCAGC CGCGGAAGTG TCAAGGGGAG ACGAAGTCTC AAATACCAGA</w:t>
      </w:r>
    </w:p>
    <w:p w14:paraId="34B69A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2361 GCAAGTGAAT AGCGGGCAAA GGGAAGAGAA GCGGAGCGCG AGCACTCGTT ACTAAGTAAA</w:t>
      </w:r>
    </w:p>
    <w:p w14:paraId="5C63EE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2421 TGAATCACGG TAGATAGAAA GTGGAGTGGG CCATGCATGA TGAGGAAGCC TGGTATGAGC</w:t>
      </w:r>
    </w:p>
    <w:p w14:paraId="00B0D1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2481 AAAGGCAGAA AAGAACACTG ACAAAGAAGG TAGACAACTG AACTTGTCGA TGGAAGGGGG</w:t>
      </w:r>
    </w:p>
    <w:p w14:paraId="1A51AA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2541 TTCCATTCAT TGCTCTTTCT ATCGGTATGC TGAAACCACA CATCAGAAAG TCAGGGTCCG</w:t>
      </w:r>
    </w:p>
    <w:p w14:paraId="49F3DB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2601 TGGGCTGATC TTCCTCTTCG CCGACACCCA AACGGTACAA TTTCCCTAAC AACATATATA</w:t>
      </w:r>
    </w:p>
    <w:p w14:paraId="2B4AF5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2661 TCACAAACGC CGGGGTGTAC TTTTCCTTAA TGCAAGCACT AAGCAAGTCA ACTACCTTCA</w:t>
      </w:r>
    </w:p>
    <w:p w14:paraId="75BBF2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2721 CGGGTAAGGA TCGTCTGTGC TATAGTTTCA TGAAAGTCGA TATTCTACTT GACTTAAAGG</w:t>
      </w:r>
    </w:p>
    <w:p w14:paraId="46477A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2781 AGATTCGTTG GCGAAAGCTA GTCTCCTAAA CGAAGCTTTG GGAACTGACG GATTCCTAGC</w:t>
      </w:r>
    </w:p>
    <w:p w14:paraId="3F3910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2841 TTCACTCTGT TAGGCTGGAT TACTGGCTAG CGATTGAAGT GGTACAAAAG AGCTTGATAG</w:t>
      </w:r>
    </w:p>
    <w:p w14:paraId="0B34B1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12901 ATCATTCTTT CTTCTCATTC ATTCTACTTC AACCACCCTA CAGTAGCTAG TTGGGGTCCC</w:t>
      </w:r>
    </w:p>
    <w:p w14:paraId="7F9890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2961 TGTAAATGGC TTTCCCCCTT ATTCTCTGCT TGAACAGCGG CCATAGAAAG GAACTGAAGT</w:t>
      </w:r>
    </w:p>
    <w:p w14:paraId="1AF7EB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3021 GGATGGATCC TATCTTCGGT TATCACTTGA GAGATTGAAT CTCTTCTGTC CTATCTTGTA</w:t>
      </w:r>
    </w:p>
    <w:p w14:paraId="341938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3081 TAACCCGACA GGAACAACCT AACTCAGGGA TTTCAGTTGA GAAACTACCA GAGTCATATC</w:t>
      </w:r>
    </w:p>
    <w:p w14:paraId="469C02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3141 TAGCTTTCAA AGAAGAAGCT TACAGGGGTT ATCCCAATTT CAGTTAGGGA AGGAAGGCAA</w:t>
      </w:r>
    </w:p>
    <w:p w14:paraId="6A0650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3201 AGATAGCTAA TAGCAGCTCA GTTCATATTG GCCCGGACTT ATTCAACAAC CAGCACAGGA</w:t>
      </w:r>
    </w:p>
    <w:p w14:paraId="0F4B6B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3261 CCGCTAGTTC CCTTTAGTCT CTTTCTAAGA AGGACAACTA CCTTTTCTTA TCAATTAGTC</w:t>
      </w:r>
    </w:p>
    <w:p w14:paraId="5B59E4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3321 GATCACTGAC GTAACTGTCC GTTAGTCTAT CTATCTGTTT GTCCAAGAAG TCTATTATCT</w:t>
      </w:r>
    </w:p>
    <w:p w14:paraId="229AF5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3381 CTTTATAAAG GACACGGCTT ATTTACTTTT CCCTCAAAGA AGTTCGCTAC AAGGTCAAGG</w:t>
      </w:r>
    </w:p>
    <w:p w14:paraId="2DC3DD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3441 AAACAGGCTT GCTTAGCTTC CTCAGGGCCG TTTAATGAAG TCCTTCCTGG TGAGGCGAAG</w:t>
      </w:r>
    </w:p>
    <w:p w14:paraId="4E0FCD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3501 CTCCAAATAA CGTTGATAGA CGCCGGAAAG GCAAGTCAGT TATTACGCTT AGGGGCGCAG</w:t>
      </w:r>
    </w:p>
    <w:p w14:paraId="4F4A2D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3561 AGCTTCATAA CGTCGTCTTA CGACTCAGTT TCAAAGACTG GAGCAACTAA GATAGACACA</w:t>
      </w:r>
    </w:p>
    <w:p w14:paraId="6BB383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3621 GAAAGAAGCC CGGGAAGAGA AGAAGAAAGG GAAGATAGAC GCCGGGGTTT TTCGATCAAT</w:t>
      </w:r>
    </w:p>
    <w:p w14:paraId="60C56D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3681 GCCGAATAAC CCTACCCTAT TCTATTAGCT TAGTTTCCCA GTAACCTTTT TGACCTAGGT</w:t>
      </w:r>
    </w:p>
    <w:p w14:paraId="110961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3741 TTCCTCAAAA TCCAATCTAT TGCAGACTCG TCGGTTTTAG GACGCCTCAC CACTAAACAC</w:t>
      </w:r>
    </w:p>
    <w:p w14:paraId="2FFA58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3801 CAGCTTCACT GGTCAGTTTC CCACGCCCCA CATAGGGAGT CAAAAAGCCC CTTTTCGAGG</w:t>
      </w:r>
    </w:p>
    <w:p w14:paraId="321C75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3861 CTCTGCTTTC TGGTTCTTTC TTATGCCGAA AAGAGCTCTT TCATTGAGAA GTTGGTACTG</w:t>
      </w:r>
    </w:p>
    <w:p w14:paraId="08C8EC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3921 GAGCTGAAAG AATTTCTTTA GTGGACCCCG CAGCTAAGCT AAGAGCTAAG GCAGTTGCAG</w:t>
      </w:r>
    </w:p>
    <w:p w14:paraId="1F2DCB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3981 AAGAGCTTCT TTCATAATCA GATCAAGGAA TTGGGACAAC CCCAGCCTCT GAAGCTAATG</w:t>
      </w:r>
    </w:p>
    <w:p w14:paraId="3AD274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4041 CCATAAGAGT TTAATTGCTT AAAAGACAGC CAGGAGTTAT TATATCAGCA AGGACTTGCT</w:t>
      </w:r>
    </w:p>
    <w:p w14:paraId="36DBA5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4101 TTGCTCACCG GCCAAGGGAA AGACTAGTTC AGGTCCGGCC AATGCCTTTC TTCCCGACTG</w:t>
      </w:r>
    </w:p>
    <w:p w14:paraId="237A21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4161 CTTAGATGCC GAAAAGACTT GTTTTGCTGT GCTATATATG GAGGAGAAAT CAACATAACA</w:t>
      </w:r>
    </w:p>
    <w:p w14:paraId="1F6653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4221 TATAGAAAGG CCAAACCTAC CCATAAGGTT ACCAACGGGC AATGAGAAAC CCTATACTCA</w:t>
      </w:r>
    </w:p>
    <w:p w14:paraId="339771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4281 AAGTCTACTT TTTCCGTAAA AGTTCTGTCT TTGCTTTGAC TCCTTGAAGA CCTTTCTTTT</w:t>
      </w:r>
    </w:p>
    <w:p w14:paraId="53FBF0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4341 AGATAGAAAG ATTCCCCTGG TCCGGTGATC CAGTCACCCG GAGCGGAGAA TTGTTTGCAC</w:t>
      </w:r>
    </w:p>
    <w:p w14:paraId="033D2A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4401 TAAGTAAGAT ACTTACGATT ACGCGAACTC ACCTTAAGGT ACCATCTTGT AAGTCTCATA</w:t>
      </w:r>
    </w:p>
    <w:p w14:paraId="5CA2F3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4461 CAATAGGAAT GTTTGGGCAA AGACCTATTG GTTGCTGATT CCCTACGGGC TAAATCCCAA</w:t>
      </w:r>
    </w:p>
    <w:p w14:paraId="7258AF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4521 CCTAAATCTA TCTTAAGGGT AAGCCTTAAC TAGTTCTTCC TCTTATGTAA GATAGATTTC</w:t>
      </w:r>
    </w:p>
    <w:p w14:paraId="4F5F94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4581 TCTACCATAA GAGGAAGAAC AAGTAATGAC TATATATACT GGAACAAATG GTTATCTTGA</w:t>
      </w:r>
    </w:p>
    <w:p w14:paraId="20E1AB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4641 TTCATTAGAA CTTGAGCAAG TAAGGAAATT TCTTGTTGAA TTACGTACTT ATGTCAAAAC</w:t>
      </w:r>
    </w:p>
    <w:p w14:paraId="0C7D58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4701 GAATAAACCG GCGTTCCAAG AAATTTTATC TTCTACCAAA ACATTTACTG AGGAAGCGGA</w:t>
      </w:r>
    </w:p>
    <w:p w14:paraId="3FB5D1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4761 AACCCTTTTA AAAGAAGCTA TTCAAGAACA GATGGAACGC TTTCTACTTC AAGAGCAAGT</w:t>
      </w:r>
    </w:p>
    <w:p w14:paraId="3D3599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4821 ATAAATAAAT CGATCCGTCT ACCAGACTGC CCTGGAATAG GTTAATCGCT GGAGACAAGA</w:t>
      </w:r>
    </w:p>
    <w:p w14:paraId="4C512D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4881 ACGAGCGAAT ATAGTTTCGA GAGCATGCCT TACTCTAACT CTAATAGGGG GCGTAGAGTT</w:t>
      </w:r>
    </w:p>
    <w:p w14:paraId="613C78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4941 TCTAAGTGAA GGCAAACACA ACTATATATG TAATATCTTA GCTGTCAGCA AGGCAGGTCC</w:t>
      </w:r>
    </w:p>
    <w:p w14:paraId="67E474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5001 GCTAGAAAGC CTACCGGCCA GAAAGTCCTT AAGAACGAGA AAGCCAACTA AAAGGCTATT</w:t>
      </w:r>
    </w:p>
    <w:p w14:paraId="424D34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5061 CCATAACCGA TTCTTGTTGC CGAGTCTAGG AGGAAGTAAT AATGACCAAT AAATATTCCA</w:t>
      </w:r>
    </w:p>
    <w:p w14:paraId="26F3B1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5121 AAGTGGAGAG ACATTACATT AGTGGAAGAA GAGGCTTCTT CTCTAATTAC CTTAAACCAT</w:t>
      </w:r>
    </w:p>
    <w:p w14:paraId="6DE0DF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5181 CTAATGAACT TATATCCCGA CCGGGTAGTA TACACTCCGT CCTTAGTATA ATGCCATACA</w:t>
      </w:r>
    </w:p>
    <w:p w14:paraId="66F35D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5241 AGGATGTCCC TTCTTGGGTT TTCACTCAAA GGAATGGCCA ATATATTATC AGCTTCAAAG</w:t>
      </w:r>
    </w:p>
    <w:p w14:paraId="2158BD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5301 TCCAAGAAAG CTTGTTTGAC TTTACCTTCA TCCCACATAC CACATGACCA ATCTATTAAG</w:t>
      </w:r>
    </w:p>
    <w:p w14:paraId="646F36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5361 TCCGAAACCT TCATGTTGAT ATCTTGTTCT CTTCTGGGAG AAATTACCTT CACTTCAAAG</w:t>
      </w:r>
    </w:p>
    <w:p w14:paraId="198EBA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5421 TTGGAGCATT TGGTAGCCAC TTATCCTTCC ATACAAAAAT GCTAGAGCCA TCCCCTACTC</w:t>
      </w:r>
    </w:p>
    <w:p w14:paraId="13A29E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5481 TCCACCTCGA CCCTTCACAA ATAACCCATT TTGCTCCATG CAAACTCCTC CAAGTGTAGC</w:t>
      </w:r>
    </w:p>
    <w:p w14:paraId="60A676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15541 TAGGATTATA ACCAATAGTA GCATCCAACA CAAAACTCCT CGGAAAATAA CGAGCCTTTA</w:t>
      </w:r>
    </w:p>
    <w:p w14:paraId="6D0ABD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5601 AGACAAGTGA TGAAAGCGTA TCTGGCATAT GGATCAACCT CCAAACTTGC GGAGCCTCGT</w:t>
      </w:r>
    </w:p>
    <w:p w14:paraId="5022A0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5661 TAAATGACTC CAAGTGTCGA AACCCGATTC CACCTTCCGA TTTCGGCTTA CATATTTTCG</w:t>
      </w:r>
    </w:p>
    <w:p w14:paraId="5B751B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5721 CCCAAGATGC CCAATGAATT TGTCTCTCCT CATTTTTTGA ACCCCACCAA AACCGAGCGA</w:t>
      </w:r>
    </w:p>
    <w:p w14:paraId="36A93F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5781 TCATAGACTG GATATCACCG CAAAGGGTTG CAGGAAGTTT GAAGATGCTC ATTATATAGG</w:t>
      </w:r>
    </w:p>
    <w:p w14:paraId="15FF49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5841 TAGGAATAGA TTGGGCGACG GCCTTAATGA GAACCTCCCT ACCCGCAAAT GGCAACAACT</w:t>
      </w:r>
    </w:p>
    <w:p w14:paraId="7DB34F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5901 TATCTTTCCA TCCCTTTAGC TTCTTCCGTA TCCTTTCCTT GACCAAATGG AAGACCATCT</w:t>
      </w:r>
    </w:p>
    <w:p w14:paraId="62ED5F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5961 TTTTAGAATG ACCCACTTAA AGTAGGGGAA ATAAAGAGGC TGGCCAAGTT ACACTCAGTT</w:t>
      </w:r>
    </w:p>
    <w:p w14:paraId="477F06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6021 GATGTGGTTG GCATTGTAGA AACCAAGGTA AAGCAGCATA ATGTTGCTAA AGTTCAAAAG</w:t>
      </w:r>
    </w:p>
    <w:p w14:paraId="6F1A7D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6081 AAATTTGGTG TTGCTTGGGA ATGGTGTACT AACTATGAGT GCTCTCATAG AGGTAGAGTT</w:t>
      </w:r>
    </w:p>
    <w:p w14:paraId="665401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6141 TGGTTGGGTT GGAATTCTGA TAAGGTTGAG GTTAAGATTC TGCAGGTGCA TGAGCAATTC</w:t>
      </w:r>
    </w:p>
    <w:p w14:paraId="3FDCD3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6201 ATTCATTGTA CTCTGCGGGC TCATTTTTCT CAGGAAATTA TACACTGTTC CATTGTGTAT</w:t>
      </w:r>
    </w:p>
    <w:p w14:paraId="15AD7C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6261 GGTCTTAATA CTATTGAGCA AAGAAGGGCT ATGTGGCAGG CTTTGGGGGC TATTACTTGT</w:t>
      </w:r>
    </w:p>
    <w:p w14:paraId="3B92F8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6321 GCTGGTCCCT GGGTGCTGGT GGGGGATTTC AATGCTGTTC TTTCTTGTGA GGATAGATGT</w:t>
      </w:r>
    </w:p>
    <w:p w14:paraId="104A2E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6381 AATGGTGCAC CTGTTTCTGA TGCTGAGACC AGGGACTTCA ATGACTTTCT TAGTGCCATG</w:t>
      </w:r>
    </w:p>
    <w:p w14:paraId="08E6C5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6441 GAGTTGGCTG AGATCAGGAG TACTGGTGCT TTCTATTCAT GGAGCAATAA AGGGGAGGGA</w:t>
      </w:r>
    </w:p>
    <w:p w14:paraId="182F15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6501 GAGGACCTAT TTTCCACTTT CCCTTCCAGA AAGATTTTCA GGGTGACACC CGTCACTATA</w:t>
      </w:r>
    </w:p>
    <w:p w14:paraId="614A1B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6561 GCTGATTCAT ACTTATCACC ATTGGGGCGT ACCATACTGA GAATGCGTGA ATATACATTG</w:t>
      </w:r>
    </w:p>
    <w:p w14:paraId="731D5E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6621 CCCTTTGGAA TGAATTTCCC TTCTTCGTAG GTCAAAGGGA TTGCGCTTCC AAGCGTAAAT</w:t>
      </w:r>
    </w:p>
    <w:p w14:paraId="48B9C9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6681 CCAATCTCGT CACCGTATGA GACCTTCATA TTCACAATGA TTGTGAATTT AGCGTAAGAT</w:t>
      </w:r>
    </w:p>
    <w:p w14:paraId="1A70A0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6741 TGAACGCCCA TGGAAGGAGA AGCATACAGT AAAAGGGGGT CCATAACACA AATACAGATA</w:t>
      </w:r>
    </w:p>
    <w:p w14:paraId="6DD6BD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6801 AACTCAAAGA AAGAAAAAGT AGGGAAAGGA TCACGGAAAG AATGAGAACA GACTATTAGT</w:t>
      </w:r>
    </w:p>
    <w:p w14:paraId="62228C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6861 CCCGGATGGG GATGTCGAAC CACGGATTTC TCTATCCGTG TCATCAACAA CGACAAAGAA</w:t>
      </w:r>
    </w:p>
    <w:p w14:paraId="626992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6921 GATTTTTGCC GCTGTTGGAA GCCCCTAGGT ATAAGTGGAC TCATTTAATG ATGTAAACAA</w:t>
      </w:r>
    </w:p>
    <w:p w14:paraId="0722B9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6981 TACAGGCCGT TGAGCCGGCT AGAAAACATC TCCCATTTCT TCTTATGATC TTCCCATTTC</w:t>
      </w:r>
    </w:p>
    <w:p w14:paraId="5A234C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7041 ATATCCTTTG AGCCACTGCT AGGATCCTCA CAGCATACAA GGCGGGTATA CCCGACCGAA</w:t>
      </w:r>
    </w:p>
    <w:p w14:paraId="1749C7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7101 GTAGTACGTT TTAAAACGAG AGACGTTGGC ACTCCACACT TTTTATCTCT TTGTCTTTTT</w:t>
      </w:r>
    </w:p>
    <w:p w14:paraId="04682F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7161 TTATGGTTTC AGGTAAAATA AAGGGAAATA ACCGGTCTAT ATTCTCTTCT GTAAGAACCT</w:t>
      </w:r>
    </w:p>
    <w:p w14:paraId="2BF1240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7221 TATCAGGGAA CTGTTTTTCA TCCAAGCCAA GATTCTTTTG ATCATTACCA CGATCTTTAG</w:t>
      </w:r>
    </w:p>
    <w:p w14:paraId="5D00AE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7281 CGAGTCTAAT GAGATTTTCA TAGATAAAAG AATTAATGAA TCGAAGGGGT GGACCCAGAT</w:t>
      </w:r>
    </w:p>
    <w:p w14:paraId="7E44DB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7341 CTTTCAATAC TTCCAGGCAG GAGCACGGTA AGAACCCGCT ATAAAAGGCA TTACTAATGA</w:t>
      </w:r>
    </w:p>
    <w:p w14:paraId="32A95A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7401 AATTATCATG TACGGTGTAA ATCGGTGCTC TTATCTCAAT CATTTGTGAA ATGACCTTCA</w:t>
      </w:r>
    </w:p>
    <w:p w14:paraId="25FAB8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7461 TGGCTATTAA AGCATCCTTT TGATGGATGA AATTTACGAA AGTAGAGACT TAAGTCTTCT</w:t>
      </w:r>
    </w:p>
    <w:p w14:paraId="1E7B85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7521 TACGATCTCG CTTACCTTTG GAAGAGAGTC TAAGAGTCAC CTTACGTTTC TTCCTTCTCA</w:t>
      </w:r>
    </w:p>
    <w:p w14:paraId="03CB00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7581 CTTTGTCATA AACCCAAATG ATATGGGAGT CCATGACCAT AGAATTCTGG GAGGTGCAAA</w:t>
      </w:r>
    </w:p>
    <w:p w14:paraId="1DD160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7641 AGAACGGTGT GACGTAGAGA ACAGAGCTCT CACAGGTTTA AGCAAACCAG CCTACAAGGC</w:t>
      </w:r>
    </w:p>
    <w:p w14:paraId="0466B5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7701 GGATCAAACG GATCAAATTC AGTGTTCTTT CTCTTCTTCT GCAAATTGTT TATCTGATCT</w:t>
      </w:r>
    </w:p>
    <w:p w14:paraId="734D83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7761 TCTCGTTATT TTGCTGTTTG TTCATTTTTT GGTGATTGCT GAATTTCTGC AAAATTATGG</w:t>
      </w:r>
    </w:p>
    <w:p w14:paraId="7FC378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7821 CTGTTGGAAA TGATCAATCT CAGTTTACTA CAACTTTGAA TCAAGATCCT TCAAGTGTTT</w:t>
      </w:r>
    </w:p>
    <w:p w14:paraId="08EF98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7881 ACTATATTCA TCCATCAGAT TCTTTGGCTC AACAAGTAGT TTCTGTCAAA TTGAATGGTG</w:t>
      </w:r>
    </w:p>
    <w:p w14:paraId="6AC6F5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7941 AAGGCTACGG TGACTGGAAA CCTTCTATGC TGATTACCTT ATCAGCTAAG AACAAGGTTT</w:t>
      </w:r>
    </w:p>
    <w:p w14:paraId="6DD36B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8001 CATTTGTGGA TGGTTCTTTT CTTTGCAAGT TCCTACAGTT GGATCTGATG AGTATAAGGC</w:t>
      </w:r>
    </w:p>
    <w:p w14:paraId="62D72C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8061 ATGGAAGAGG TGTAATGATC TGGTTATTTC CTGGATCCAT GCAAATCTTG ATGTTACAAT</w:t>
      </w:r>
    </w:p>
    <w:p w14:paraId="73D539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8121 CAAGAGAAGT GTTCTGTGTC TTCCAACTGC AAGGGAGTTA TGGAAGGATC TGGAAGAAAG</w:t>
      </w:r>
    </w:p>
    <w:p w14:paraId="561AFF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18181 ATTTGGTGTG GCTTCAATGG CACAAATCTA CTCCTTGGAG CAGAAACTGA ATGAAATCAA</w:t>
      </w:r>
    </w:p>
    <w:p w14:paraId="64BA4F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8241 GCAAGGAACT AAGTCAGTAG CTGAGTTCTA CACTGAGATG AAGACAATCT GGGATGAAAT</w:t>
      </w:r>
    </w:p>
    <w:p w14:paraId="5A77C3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8301 GCATGATGTA AGTCCATTTC CATACTGCAC ATGTAATTCT TGTACCTGCA ATTTGACTAA</w:t>
      </w:r>
    </w:p>
    <w:p w14:paraId="3F94B3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8361 GAGGATTTAT GAGAGGGAGC AAACTCATAG AGTTCTGCAG TTCATGATGA AACTGCATGA</w:t>
      </w:r>
    </w:p>
    <w:p w14:paraId="46BE2F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8421 TCAGTTTTCT ACTATCAGAG GAAATGTTCT AATGATGGAG TCCTTGCCTA AGATTACTGA</w:t>
      </w:r>
    </w:p>
    <w:p w14:paraId="093B61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8481 AGTCTATAGG CTGTTTGCTC AAGAAGAGAG GCACAAGGAA ATCATACAAG AATGTTCACA</w:t>
      </w:r>
    </w:p>
    <w:p w14:paraId="46116E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8541 GACTGAATCA TTGGCTTTTG CAGCAAAAAA GAGGTTTGCA GAATCTGATT CAAGGAATTA</w:t>
      </w:r>
    </w:p>
    <w:p w14:paraId="25D9D9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8601 CAGGCCATCT CAGGGATTTA AGGGTGGGTG GTTATGGTGG ACAGAATTCT AATCAAAGGT</w:t>
      </w:r>
    </w:p>
    <w:p w14:paraId="317849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8661 TTACTGGAAC TGGAACACAA AATGTCTCAC AGAAACAACA ATTCTCAGGG AACAAAAGAG</w:t>
      </w:r>
    </w:p>
    <w:p w14:paraId="6EA4BD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8721 CTGGTTCATA TTATTTTTGC ACACATTGCA AAATTCCAGG GCATAGTATT GAGAGGTGTT</w:t>
      </w:r>
    </w:p>
    <w:p w14:paraId="4105A8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8781 ATAAGTTGAA TGGATTCCCA CCTGGATTCA AAGGATTCAA GGACAAGAGA GTTGCAGCTG</w:t>
      </w:r>
    </w:p>
    <w:p w14:paraId="112291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8841 TGGCTCATGA TGGAGATTCT GACCATTCTT CTGAAAGGAA CAATATCCAT ATTTCTGAGA</w:t>
      </w:r>
    </w:p>
    <w:p w14:paraId="762E65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8901 AGATTACTCC AGAACAGTTG AATCAGTTGA TGAGTCTTTT GCAGAAGCAA AACCAGCAAG</w:t>
      </w:r>
    </w:p>
    <w:p w14:paraId="6CEDA1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8961 AAGCAAATGA AGGTGTGAGT CTTTCTCAAT CTGAAGATAC TACAGGACAT GCCATGATGG</w:t>
      </w:r>
    </w:p>
    <w:p w14:paraId="736175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9021 CAGGTAAATT CTGCTTTGTA ACTTGTTTCA ATTCACACTG GTGCTGGAAC AGCATGTCTT</w:t>
      </w:r>
    </w:p>
    <w:p w14:paraId="7CE738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9081 TCTGATGTTG AGGAGGCCAA GCTTTGGCAT TTGTTGGAGA CAGGCAGGGC TTTATACTTT</w:t>
      </w:r>
    </w:p>
    <w:p w14:paraId="4D79F7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9141 CATTCTAAGG TGCCTGAAAG GTTTTGGGGA GATTGTGTTC TAACTAGTGC CTATCTGATC</w:t>
      </w:r>
    </w:p>
    <w:p w14:paraId="5B2033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9201 AATAGAATGC CACCGAGGTC AATTGGTTAT CAAACCTCCT TATTACAGAT TGTTTCAAAA</w:t>
      </w:r>
    </w:p>
    <w:p w14:paraId="7D671B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9261 ACAGGCTTCA TTAGATCACC TAAAAGTGTT TGGGTGCTTG TGTTATATAT CCACAAGTAG</w:t>
      </w:r>
    </w:p>
    <w:p w14:paraId="779A48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9321 AGTACACAGG ACCAAATTTG ATCCTAGAGG CACTGCTGGA GTTTTTATTG GGTATTCTGT</w:t>
      </w:r>
    </w:p>
    <w:p w14:paraId="74DC05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9381 TACCCAAAAG GGGGTATAAG GTGCTTAACT TGGAACAGAA CAAGGTGGTG GTCACAAGAG</w:t>
      </w:r>
    </w:p>
    <w:p w14:paraId="37CB15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9441 ATGTCATATT TTATGAAAGG CACTTACCAT ACCAATATTC TGTGCAACAA GGTTCTCCTC</w:t>
      </w:r>
    </w:p>
    <w:p w14:paraId="04FE02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9501 AGCCTGTTAG TTCTGAGATT TTTCAACCCC TACATACTTT GTCCTTTTTT GATTCACCTC</w:t>
      </w:r>
    </w:p>
    <w:p w14:paraId="1FB93B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9561 TCTCTTCTAC ATCTCAGACC ACACAGCCTG TAACCGGTCC AGATCAATCA GATTTCCTAG</w:t>
      </w:r>
    </w:p>
    <w:p w14:paraId="201C49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9621 TACCACATGA GTCAGAAACT TCTTCCCCAT TATCTAATAA CACTGATTCA GCTTCTGCAG</w:t>
      </w:r>
    </w:p>
    <w:p w14:paraId="784642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9681 TCACACCTGA CACACTTGTA GACATTAGTA CTACAATTCC CATTACAGCA GAAAGTTCTT</w:t>
      </w:r>
    </w:p>
    <w:p w14:paraId="3A7732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9741 CTGCTGCAGT ACCTATCAGG AAAGATTCTA GGACTTCAGC TCCTCCTGCT TATCTGAAAG</w:t>
      </w:r>
    </w:p>
    <w:p w14:paraId="09DFA0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9801 ACTACTATTG TCATGCTGTA GATTCAGGAG CAGGTCATTG GTGTAACATG GCATCCTTTT</w:t>
      </w:r>
    </w:p>
    <w:p w14:paraId="63236B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9861 ATAGCTTTCC TTCTGTCCTC GGCTCTTTCT TCGGGGCTTG CGAGAGAGCT TTGACCACTG</w:t>
      </w:r>
    </w:p>
    <w:p w14:paraId="60E8B3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9921 CCTTTCTCCT TTCCGGTTTC AGGAGAAAGA CGTAGGAGGT CGTACATAGA AATGATGGCA</w:t>
      </w:r>
    </w:p>
    <w:p w14:paraId="5A47D6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19981 GGGATAGAAT TGAGTCACCA GGTCATAGTC GAACGATTCG TTCAGACTAG GTGGATTGCT</w:t>
      </w:r>
    </w:p>
    <w:p w14:paraId="10FC20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0041 CCCTCTGGCG AGCTCTTTTC TTTTGTAGCT CCCCGCTGTT CTAGTAAGTG TATAACTCCT</w:t>
      </w:r>
    </w:p>
    <w:p w14:paraId="336FE7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0101 ATTAATGAAG CGCGCAGCAC TCCGCGATCT CAGGGCTTGG AAGACCCTTC GCCAAAGGGC</w:t>
      </w:r>
    </w:p>
    <w:p w14:paraId="671EE4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0161 GTCGTTGCTA CTTTTTGCGT GACTACTGAT AGTGATGACC TACTTCACTC CCCACCTTCT</w:t>
      </w:r>
    </w:p>
    <w:p w14:paraId="272FD1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0221 TACATCCGGC ATTCTTGGGG ATTTCACTTC GGCATTCCCC CCTGTCTTCG TACCCGAGTG</w:t>
      </w:r>
    </w:p>
    <w:p w14:paraId="7096F3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0281 GTGAATTTCA AATTGCTGGT ATGCTTCGAT CATCCAATTC GCGTATGATA AGAAATGATA</w:t>
      </w:r>
    </w:p>
    <w:p w14:paraId="69F64E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0341 AATTCATGTA TAGGCTATCG TAGATCGGCC TTTGCCAGGA AGTCCCATAA ACCCTCGGAG</w:t>
      </w:r>
    </w:p>
    <w:p w14:paraId="293CC0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0401 GTAAAAAGAC ACCAGGAAGA ACTGCCGCTC GCCACGTTCC CTCTAAGAGT GAAAGGCAGA</w:t>
      </w:r>
    </w:p>
    <w:p w14:paraId="1AB62D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0461 GAGTTATGGT CTCTCTTCTT GCGCATAGGA CTTCTTTCTT TCATAGCCAG ATAGATGGCA</w:t>
      </w:r>
    </w:p>
    <w:p w14:paraId="5A038C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0521 CATTCCCAAC TCTGATTAAG AAGGAATTTC TTCCCCGAGC AGGCTCGTAG GCAATTCAAA</w:t>
      </w:r>
    </w:p>
    <w:p w14:paraId="554278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0581 CATTTGGACT CCTGCGTATC CCTTTAAAAA GAAGGAAGCT ACACCTAAGG AAGCTCTTCT</w:t>
      </w:r>
    </w:p>
    <w:p w14:paraId="720472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0641 TCTCAGGGCC TAAGGGGCAA AGGGAGATTC GGGCTTCAAT CGGCTTTGAA CCGGCCTAGG</w:t>
      </w:r>
    </w:p>
    <w:p w14:paraId="2FAF21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0701 TAGTTCCCAT CGTACCATCC TTATCTGCTT ATCAGGAGCA GGCAGCGCAT CTGGTTGTTC</w:t>
      </w:r>
    </w:p>
    <w:p w14:paraId="6CAB95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0761 CTTTCTTTTT ACCCCTACTC TAGCATTTCC CGCTGGAAAG ACTTTCATTG AGCCAAGCAG</w:t>
      </w:r>
    </w:p>
    <w:p w14:paraId="0D9458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20821 ATTGCGATAG AGAAGGTGAA GCTCCAATTA GCTTTTCCTC TTTATTGTAG TTACCTATCT</w:t>
      </w:r>
    </w:p>
    <w:p w14:paraId="0F0B55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0881 CTTGCTTTCA ATGCTGCTAT AACACCAGCA GACCCCCACC CTTTAGACAA TAACAACTTC</w:t>
      </w:r>
    </w:p>
    <w:p w14:paraId="40DE50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0941 AGTGCTCTGG TCTACTATTC TATCTATTTA GCTACTTCCT TTTCTTCTAC TAGGCACAGA</w:t>
      </w:r>
    </w:p>
    <w:p w14:paraId="2BD179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1001 GCTGACTTTC TTCTCAGCAA TTTTAGTATT ATTCTTCTCT TCTCTCCTTC TCTCATCAAA</w:t>
      </w:r>
    </w:p>
    <w:p w14:paraId="1E3D00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1061 CCTTCCCAGC CTTGAGATAG TCTTTTCTCC ACAGGTTCAT TCAACAAGTG ATACAGTCCA</w:t>
      </w:r>
    </w:p>
    <w:p w14:paraId="255B74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1121 TGTTTGGCTT GTCCAATTCC TTTCATTTTG TTTGAAAGTG ACTCCTGAAT GATGCATATG</w:t>
      </w:r>
    </w:p>
    <w:p w14:paraId="407EF8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1181 TCAGCATGGA AAGTCACCTT GCAGTTCTCA TGTTTCATCA ACTTACTCAC AGATAACAAA</w:t>
      </w:r>
    </w:p>
    <w:p w14:paraId="61FDE2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1241 TTGAGTCTAA ACTCTGGCAC ATACAAGACA TTTTTAAACT TCAGATTGTT CTTTAACACT</w:t>
      </w:r>
    </w:p>
    <w:p w14:paraId="63F8B6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1301 ACATTCCCAA CATGAGTGAA ATCAACAGCT TTTCCATTTG GCTTGTTTGC CTAAGTCTAC</w:t>
      </w:r>
    </w:p>
    <w:p w14:paraId="57823D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1361 GAACCTTCGC ATATACTATA CTCTTATTTC TCCCCTGTGC CTAACGGCCC AGTCTACGAA</w:t>
      </w:r>
    </w:p>
    <w:p w14:paraId="3A8B19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1421 CCTGAGTCTC ACAACGTTAT TCAGCTCTAC TTAACTTAGT CTATCAACTC AGTCTTCGAA</w:t>
      </w:r>
    </w:p>
    <w:p w14:paraId="055681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1481 CCATAGATTG TCAGCTTTCT TAGCTATGTC CCAAAGCAGC TTAGCAATGG CAGCTTTGTT</w:t>
      </w:r>
    </w:p>
    <w:p w14:paraId="62B8C5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1541 CCAATCAGCT AATTTAACCA CATTCCAACC TCCACAAACC TTTGGCAAGC AAATTGGATC</w:t>
      </w:r>
    </w:p>
    <w:p w14:paraId="658FC7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1601 CCAAGCCACT AAAGCTTTCC TAGAAGATTG AGCCTTACCA GTCCATAGAA ACACCCTACA</w:t>
      </w:r>
    </w:p>
    <w:p w14:paraId="57DD0F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1661 ATGCATCTCA ATTTCTTTAA GGATCTTCTT AGGCAGTACA CAAATTGGAG CCCAGTAGGT</w:t>
      </w:r>
    </w:p>
    <w:p w14:paraId="56ABE6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1721 TTGCATACCA AAAAGCACCC CTTTGATCAA CCTCCACATC CCAGCAGCTA TCAATAATAG</w:t>
      </w:r>
    </w:p>
    <w:p w14:paraId="1BA564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1781 ATTGAAACTC AGAGTGATCA GCTAAGATGT TAAGGAAACG AAAGGGCCTG CCCCCACCCT</w:t>
      </w:r>
    </w:p>
    <w:p w14:paraId="330E66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1841 GAACAGTGGT GATACAAGAG AAAAATAGAG GCGTATGATC TGAAATATTT GGCATTAGAT</w:t>
      </w:r>
    </w:p>
    <w:p w14:paraId="4A89FB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1901 AATCAGCAGC TACATGAGCA AGATTCTGCA TCCAAATTGA ATTCCCAAAT CCTCTATCTA</w:t>
      </w:r>
    </w:p>
    <w:p w14:paraId="2A7E2B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1961 TTCTGCAACT CTCCCCAGGC CATTTCCCTT ATTAGTCCAA GAGTAATGAC TGCCAATACT</w:t>
      </w:r>
    </w:p>
    <w:p w14:paraId="455312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2021 TCTAAGTTCA TAAAGGCCAC AGTTATCCAA ACAAGCCTGA TAATCTGCAG TCTCATACAC</w:t>
      </w:r>
    </w:p>
    <w:p w14:paraId="1EF34E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2081 TGACACCTCA GAACCATTAA TCCTATCATC AGAGTATAGG ACTGCATTGA AATCACCAGC</w:t>
      </w:r>
    </w:p>
    <w:p w14:paraId="7725B4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2141 AGTAAGCCAA CACTCACCTT GACATGAAGG AGCAATAATC TCCAACTGGC TCCATAACCC</w:t>
      </w:r>
    </w:p>
    <w:p w14:paraId="7C97E1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2201 TCTTCTATCC TCCACTGTGT GCAAACCATA GACAACAGTC AGAAATGATG AAAACTTCCC</w:t>
      </w:r>
    </w:p>
    <w:p w14:paraId="69C59C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2261 ATTATGCAGG CTGACATAGC AGTGAATAAA TTGCTCATGG ACCTGAAGAA TATCAAGATG</w:t>
      </w:r>
    </w:p>
    <w:p w14:paraId="5D0528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2321 GACCTCAGAA CAGAATGCTT CCAACCAACC CAAATTCTTC CTCTAGGAGA ATGGACATAA</w:t>
      </w:r>
    </w:p>
    <w:p w14:paraId="29E2A7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2381 TTATGGCACC AGCTCCAATG AGGACCAAAC CTTTTAATGG CTTTATTCTT ATTATGAATT</w:t>
      </w:r>
    </w:p>
    <w:p w14:paraId="773FD3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2441 TTGATTCTGG TTTCTAGAAG ACCAACCACA TTGATCTTTT TATTAGTCAA CAACTTCTTA</w:t>
      </w:r>
    </w:p>
    <w:p w14:paraId="669FE4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2501 ACCTCAACTT GTTTTGTTTA ATAGGGTCGT TGAGCCCCCT TACATTCCAA GTGAGTCAAC</w:t>
      </w:r>
    </w:p>
    <w:p w14:paraId="1F15A6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2561 TCATCAGGAC AGATAGGGAC TTTGAACCCC ACCACCAGGA TCAGGCTCAT CCGCAATAGG</w:t>
      </w:r>
    </w:p>
    <w:p w14:paraId="1C8F56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2621 ATCCTCCTCC AATAAAACTT GATAAGCATT AGACATAGAA GCACTCCCAA AGAGAGGCCT</w:t>
      </w:r>
    </w:p>
    <w:p w14:paraId="41E9CA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2681 CTTACCCTTA TCTCTTGTTC TCCTGGACAC CACTTTCCAA CCCCCATCAT CATCTGAAGT</w:t>
      </w:r>
    </w:p>
    <w:p w14:paraId="411B94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2741 TACCTGAGGC TGAGGTTGTA TAGGAGTCTC TTTCACAATA GGTTGAGGTT GAGCAATCAC</w:t>
      </w:r>
    </w:p>
    <w:p w14:paraId="5A1D1C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2801 AACAGGAATC TGCTCAGCAC CTTTACCCCC TTGATTACCA TTCGCCTTTT GCTGAACATT</w:t>
      </w:r>
    </w:p>
    <w:p w14:paraId="29ECEC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2861 CTTAGGCACC CATTTCCTGG CCACCTGAGG TTTTGCCTGC TGAGTCTTAC CCTGCACCTT</w:t>
      </w:r>
    </w:p>
    <w:p w14:paraId="012B4A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2921 CTTCTTAATG TCACAATTGT GACCCACAAC ATTACAAACT TTGCAAAAAG GAGGGACTAC</w:t>
      </w:r>
    </w:p>
    <w:p w14:paraId="74D74B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2981 TCTACTGAGT CTTTCTAAGA GAACTACGTT TGGCTTCCGC TGATGTTAGG GTCAATATTC</w:t>
      </w:r>
    </w:p>
    <w:p w14:paraId="02775B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3041 TAGATCTGCA TCCCTAACTA TATATAGTTT TTTCGTCTGA AGGAATTGTT AGAGTGTTAA</w:t>
      </w:r>
    </w:p>
    <w:p w14:paraId="380848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3101 AAGTTGCAGA ATGGAACCCC ATCAATGCAT TTAATTGTTT ACAGTCACTT TATCTCTCTA</w:t>
      </w:r>
    </w:p>
    <w:p w14:paraId="30D1DE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3161 GGGTTTATGG TGCACGTTTA GGGCTGCTAT CGTGCTCCAT CCGTAATAGA TGGTGAGGAA</w:t>
      </w:r>
    </w:p>
    <w:p w14:paraId="7E60CE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3221 GAAGAAGGCT GCGGCTAACA AAGAGCAAAC AACTCCCAAT GAACACTCTA CCCATTCTCA</w:t>
      </w:r>
    </w:p>
    <w:p w14:paraId="62EC95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3281 ATAAGAAAAA AATCCAGAGA TGAACCCACA GACAGGAAAC AATAGAACAC CCTCAAACTC</w:t>
      </w:r>
    </w:p>
    <w:p w14:paraId="292995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3341 TAACCCTGAA ATGGCATCTG AGGAATTGGT TGACTCTCCC CTTGTACATC CAAGTCCTGG</w:t>
      </w:r>
    </w:p>
    <w:p w14:paraId="3B555A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3401 GATGGTACCT GCTGGTGTGC ATGCTGCAAT TTTGGCTTTG AATCAGGCTT TGGGTCTGAA</w:t>
      </w:r>
    </w:p>
    <w:p w14:paraId="548732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23461 TGTGGGTAGT TCAGGAGGGT CAGGAACAGT AACCAATGGA ACAGCGCCTG CGACTGTTCA</w:t>
      </w:r>
    </w:p>
    <w:p w14:paraId="61A615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3521 TCCACCTGCT ATGGATTCAA ATGTGGGCTC AAATGAAACG GCGGCTAGAA GATTAAAGGA</w:t>
      </w:r>
    </w:p>
    <w:p w14:paraId="3B8D04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3581 TTTGAATGAG GATATAGCAA GGGCAAATGT GGGTCATGAA GACAAGAACT GTGGCTCAGA</w:t>
      </w:r>
    </w:p>
    <w:p w14:paraId="2C0277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3641 GAAGTACTAC TAGGCCTGGT AATCCTTTCC AAGTCCTTAA TGGGGACTTT GGGGAAGATG</w:t>
      </w:r>
    </w:p>
    <w:p w14:paraId="75A3B2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3701 GTGTTGAGAT TATTGATGAA ACAGATGAGC TTATGGATAC TGACACAGGC CAGGATGATA</w:t>
      </w:r>
    </w:p>
    <w:p w14:paraId="2402A8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3761 CTGGTGGTGC CTCACACCCT CACCAAACTG TTTAAATGAA GGTTCCTATA GCTGCAACCT</w:t>
      </w:r>
    </w:p>
    <w:p w14:paraId="150F6F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3821 ATCTCATATT GGGGAGAAAT GTACCGCTCT CGATCAAAGT CAAAATATCA TAAAAGAAGT</w:t>
      </w:r>
    </w:p>
    <w:p w14:paraId="0C4437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3881 CAAAAAGAAA AGGTGTTAAT ACATTCTATA ACCCCCCATA CAGCGTTCTC GCTAACTAGA</w:t>
      </w:r>
    </w:p>
    <w:p w14:paraId="3012E4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3941 GAAGAAAATA GAAGAGTTAT GTTCTGTTAT GTTAGGTGTA GATACTCTAC TTGTCTCTAT</w:t>
      </w:r>
    </w:p>
    <w:p w14:paraId="5FCC2E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4001 CGAGCCTTCG TCTCTTTCAT TAGATTTGCG TCTCCTTAAT AGCTGGAAGT TCTCCAAAAG</w:t>
      </w:r>
    </w:p>
    <w:p w14:paraId="370F22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4061 TGTGAAAAGC TGGAGGACTT TGTACCATCC ATTCCAGTGT AGTTGAATTC TCTTCAACAG</w:t>
      </w:r>
    </w:p>
    <w:p w14:paraId="5ABCC5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4121 CCCAAGGACT TGGAGCACAT CTTTTTTTCT TTCCACTGCT TAAAGTGATT GTTACGACCA</w:t>
      </w:r>
    </w:p>
    <w:p w14:paraId="16DE93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4181 CGAAGAAACA ACAAATCCCA ACTACAGAGA TATAAGAGCC AAAACTGCTA AGGGCATTCC</w:t>
      </w:r>
    </w:p>
    <w:p w14:paraId="73CB85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4241 ATCCTGCGTA AGCATCTGGA TAATCGGGAA TGCGACGTGG CATACCCGAA AGCCCTAAAA</w:t>
      </w:r>
    </w:p>
    <w:p w14:paraId="61D45B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4301 AATGCATGGG GAAGAAGGTA AGATTAACGC CGAAAAACGT GATCCAAAAA TGGATTTGAC</w:t>
      </w:r>
    </w:p>
    <w:p w14:paraId="2AC417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4361 CTAAAGTTTC AGGGTATGTT CGACCAAAGA TTTTCCCCAC CCAATAGTAA AATCCTGCAA</w:t>
      </w:r>
    </w:p>
    <w:p w14:paraId="3FD0E3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4421 ATAGAGCAAA AACGGCTCCC ATAGAAAGTA CATAATGGAA ATGTGCAACC ACATAATAAG</w:t>
      </w:r>
    </w:p>
    <w:p w14:paraId="4BA4D3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4481 TGTCATGTAG AGCAATGTCT AGCCCAGAAT TGGCCAGGAC TATTCCAGTG AGTCCCCCTA</w:t>
      </w:r>
    </w:p>
    <w:p w14:paraId="0D484B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4541 CGGTGAATAA AAAGATGAAC CCTACAGCAA ATAACATGGG TGTTTTGTAT TGTATAGAAC</w:t>
      </w:r>
    </w:p>
    <w:p w14:paraId="29783D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4601 CCCCCCACAT GGTAGCGATC CAACTAAAGA TTTTAATTCC AGTGGGGACC GCTATGATCA</w:t>
      </w:r>
    </w:p>
    <w:p w14:paraId="04E526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4661 TGGTAGCTGC GGTGAAGTAA GCACGGGTAT CAACGTCTAA GCCCACAGTA AACATATGAT</w:t>
      </w:r>
    </w:p>
    <w:p w14:paraId="6614D1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4721 GAGCCCAAAC AAGAAATCCC AGAACACCTA TACTGATCAT GGCATAAACC ATGCCTAGAT</w:t>
      </w:r>
    </w:p>
    <w:p w14:paraId="47B550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4781 ACCCGAAGAC CGGTTTTCCG GAAAAAGTAG AAACGATATG ACTTATGATA CCGAATCCAG</w:t>
      </w:r>
    </w:p>
    <w:p w14:paraId="11D559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4841 GCAAAATGAG AATATAGACC TCTGGATGCC CGAAAAACCA AAAAAGATGC TGATATAATA</w:t>
      </w:r>
    </w:p>
    <w:p w14:paraId="40CB2C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4901 TGGGGTCTCC CCCCCCAGCG GGATCAAAAA AGGTTGTATT AAAGTTTCGA TCGGTTAATA</w:t>
      </w:r>
    </w:p>
    <w:p w14:paraId="4D65CF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4961 ACATGGTAAT TGCCCCCGCC AGTACCGGAA GTGATAATAA AAGTAGGAAT GCTGTTACTA</w:t>
      </w:r>
    </w:p>
    <w:p w14:paraId="55DA41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5021 GAACGGACCA CACAAATAAG GGTAATCTAT GCATAGTCAT TCCAGGTCCA CGCATGTTGA</w:t>
      </w:r>
    </w:p>
    <w:p w14:paraId="311C37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5081 AGATAGTTGT TATAAAATTG ATAGAACCTA AAATGGATGA AACACCGGAT AGATGAAGAC</w:t>
      </w:r>
    </w:p>
    <w:p w14:paraId="229019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5141 TAAAAATGGC TAAATCAACT GCTCCTCCAG AATGGCTGGT AATACCACTT AAGGGCGGAT</w:t>
      </w:r>
    </w:p>
    <w:p w14:paraId="0D2E10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5201 AGACCGTCCA CCCAGTCCCG CTACCCACTT CTACTAAGGC TGAGCTTAAT AGGAGCAAGA</w:t>
      </w:r>
    </w:p>
    <w:p w14:paraId="3B4CF3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5261 GACTCGGGGG TAACAACCAG AATGAAATAT TATTTAATCG TGGAAATGCC ATGTCAGGTG</w:t>
      </w:r>
    </w:p>
    <w:p w14:paraId="12272C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5321 CACCTATCAG AATTGGAACA AACCAATTAC CAAATCCACC TATCATCGCA GGCATAACCA</w:t>
      </w:r>
    </w:p>
    <w:p w14:paraId="03EF8F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5381 TAAAAAAGAT CATTAAAAAA GCGTGAGCCG TTATTAAAAC ATTATAAAGT TGATGATTTC</w:t>
      </w:r>
    </w:p>
    <w:p w14:paraId="1873C7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5441 CACCAAGAAT TTGGTCGCCG GGTCGTGCTA ATTCCATACG AATCAGTACT GAAAAGCATG</w:t>
      </w:r>
    </w:p>
    <w:p w14:paraId="2CCBD7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5501 TGCCCATCAC TCCAGCAATG GCACCGAAGA TGAAATAGAG AGTCCCTATA TCCTTGTGGT</w:t>
      </w:r>
    </w:p>
    <w:p w14:paraId="231DEC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5561 TAGTAGAAAA AAGCCATCGA ACCAGATTTG TCATAAAATA AATGGATATT TTTTCCTTTA</w:t>
      </w:r>
    </w:p>
    <w:p w14:paraId="4E05DB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5621 CTGTTCGGAC AGACACATCG GAAACTGGCC TATCCCGAAG ATACTTGGAA AGCGTCCCGG</w:t>
      </w:r>
    </w:p>
    <w:p w14:paraId="51D540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5681 TGTCCTCTGA ACTGAGTTTT CCTTTGTTTG ATGTGAGTGA AGTTTTGCCC CACAAACAAT</w:t>
      </w:r>
    </w:p>
    <w:p w14:paraId="7D1141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5741 GGGAATGAGA TTGTGTCATT TAGCACACTG ACCCGTACAC GCCCTGACCC ACCAAAAAAT</w:t>
      </w:r>
    </w:p>
    <w:p w14:paraId="1A0084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5801 CGATGAATTC ACACGCTTGG ACACACAGCC AGGCGTGATT CCCATTGAGA GCCATGTCGA</w:t>
      </w:r>
    </w:p>
    <w:p w14:paraId="20E8C7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5861 ACACATCGTA TCGGCCGATT GCTGGAGCCT CCACCGGGCT CTCAGTAACC GCGTTTACAA</w:t>
      </w:r>
    </w:p>
    <w:p w14:paraId="1D3C08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5921 GGTCAGACAC GGTCCATCCC GGGGGCACCT CCTTACCGCG GCTCCGTATT AGATTCTCTA</w:t>
      </w:r>
    </w:p>
    <w:p w14:paraId="2320AF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5981 ATTGCGAGGA AGCCTCGGTG AAGGAGATTG GAAATTCTAA ACGCGGAAGA CGCTGTGGGC</w:t>
      </w:r>
    </w:p>
    <w:p w14:paraId="37FFC7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6041 CTCTGCCTCT CATATCTCAC ATTCTATTCT TTTTCGTCCC TCCAGACAGC TTAACCTTAA</w:t>
      </w:r>
    </w:p>
    <w:p w14:paraId="6A89E3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26101 CTCCGTCGAG CCTCTAGAAA TGGTGGTGAA AGCAGATACT TGAAAAGATG GTTGGTTGTT</w:t>
      </w:r>
    </w:p>
    <w:p w14:paraId="46E73F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6161 GACCAACAAA AGCGAATGAA TCCCCAACCA ACTATGGGCA TTTTCGGGGA GTAGCCCGTT</w:t>
      </w:r>
    </w:p>
    <w:p w14:paraId="3087FF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6221 TCCCATTACT CAATAGAGCA ATTCCTCGCA CATAATTAAG GGAGCCATTG AAAGGTGACT</w:t>
      </w:r>
    </w:p>
    <w:p w14:paraId="6C66A0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6281 AAAACACCAG AAACGGCGAC TACCCGAGCT AATGATAGAG GCAAGAACAC TTTCCGGCCA</w:t>
      </w:r>
    </w:p>
    <w:p w14:paraId="383B4A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6341 AGTCCCATTA ATTGATCATA ACGATATCGT GGAAATGCTG CACGGACCCA TATATATAGA</w:t>
      </w:r>
    </w:p>
    <w:p w14:paraId="55B35C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6401 AAGAGAAAGA GAATCACCTT TATACTAAAC CAGATCGAGC CCGGGATCCT CTTGGAAATG</w:t>
      </w:r>
    </w:p>
    <w:p w14:paraId="5CF2280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6461 GGAAGATCTA GGATAGGCGG CCAACCTCCT GGAGAAAGCG ATGTGCATAG ACCAGGTGAG</w:t>
      </w:r>
    </w:p>
    <w:p w14:paraId="50F72F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6521 TAAGGATGCA GCTCCGTGGA CCGCTCGTCG GGCCTGATAG GTGGTGGTAT CACACCCTTC</w:t>
      </w:r>
    </w:p>
    <w:p w14:paraId="35DC6A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6581 TCAAAGGAAC CGTACGTGAC ACTCTCGCGT CATACGGCTC CGTCCCGGAA TAAGGACCCC</w:t>
      </w:r>
    </w:p>
    <w:p w14:paraId="63EA44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6641 TCTTTCCTTT GACCAAGGGG TTCTCGAACC AACCTGTCTT CCGCCACATA GTATATATTA</w:t>
      </w:r>
    </w:p>
    <w:p w14:paraId="2D4E5D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6701 AGCTTTTCAA CCCCGACGCA TATACTATAC TAAGGTCTTT GAACCGACGC ATATTATCGC</w:t>
      </w:r>
    </w:p>
    <w:p w14:paraId="326352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6761 TCTTCAAATC TGAGTCTTAC GCCTCAGCCT TAAGCCTCTG AGTCTATAAA CTCAGTCTTT</w:t>
      </w:r>
    </w:p>
    <w:p w14:paraId="2760D6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6821 GAACCCGCGT CTATCAACTT GGTTCGAAGA CCTTAGCTAA GCATTTCTTT CAAAATGAAA</w:t>
      </w:r>
    </w:p>
    <w:p w14:paraId="49217D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6881 AAAACACTTC TTAGGCGGGG GCAGGATTCG AACCTGCAAT CTTCAGGGCA TGAGCCTAAT</w:t>
      </w:r>
    </w:p>
    <w:p w14:paraId="24D429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6941 GAGTTTTCCA ATTACTCTAC CCCGCTTCTT CCCCCCGTCC GACTTGCATG TGTTAAGCAT</w:t>
      </w:r>
    </w:p>
    <w:p w14:paraId="7A496B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7001 ATAGCTAGCG TTCCTTCTGA GCCAGGATCA AACTCTTCTT TTGACTATGA TTGGGTCCTG</w:t>
      </w:r>
    </w:p>
    <w:p w14:paraId="6DB45A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7061 CAGTGGTAGA ACCTCGTGAA CCGGGCGTAC TACTTCCCAA CCTTGATTCT CTTATGATTT</w:t>
      </w:r>
    </w:p>
    <w:p w14:paraId="3AF684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7121 TTTATACTAA ATAGAATAGA ATTCTCATCC GATCGTCCCA GCTTCCGAAA ATGCATGGAA</w:t>
      </w:r>
    </w:p>
    <w:p w14:paraId="1E530C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7181 CAACCTTTCT TCTTAGCTGT TATCAAATCT TTCTTCTTAG CTGTTGAAGG GCTTAATCCG</w:t>
      </w:r>
    </w:p>
    <w:p w14:paraId="73095B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7241 AGAAACATCA ATCTTTATTG ACTAGACGGA CTAGTTTGAT TCGAGAGTTC GTATCTCCAA</w:t>
      </w:r>
    </w:p>
    <w:p w14:paraId="4910A0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7301 AACTAGCTGG GTAGCCTTTC TTTCCAAGGT CACCTTGATT CTCTTATGAT ATTGAAGAAG</w:t>
      </w:r>
    </w:p>
    <w:p w14:paraId="1DF1BA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7361 AAAAGACAGC TTCTTCCGAT CTTTCTATTC TTCATACTAC TTAGCTTTCT ACCTTTTTTA</w:t>
      </w:r>
    </w:p>
    <w:p w14:paraId="5D8A12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7421 CCGGTAAAAC GCAAAAATGC AGATTTTAGA TCCAATCGTA GTACGGAAAT TGACTTCCTA</w:t>
      </w:r>
    </w:p>
    <w:p w14:paraId="14E68C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7481 TCAAAAATAC CGGGAAAACG GAAAAAGAAG AATTTGAAAT CCCGCCTCCG AGCGGAAATT</w:t>
      </w:r>
    </w:p>
    <w:p w14:paraId="6B989A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7541 GACTTCCTAC CTTTTTTACC GGTAAAACGG AAACGGACTA GTTTTCTGAT GCCATCTCCG</w:t>
      </w:r>
    </w:p>
    <w:p w14:paraId="585AED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7601 AGCGGAAAAG GACTTGCAGC CAAAAATACC GAGAAAACGG AAAAAGAAGA ATTTGAGATG</w:t>
      </w:r>
    </w:p>
    <w:p w14:paraId="33495B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7661 ATATAACGCT GAATCTGATT CTGTCTTCTA ATCCTATGAG GAAACATAGT ATGCTACCAC</w:t>
      </w:r>
    </w:p>
    <w:p w14:paraId="204CA3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7721 TTGTCTTTGT TGTTGAGTCG GTTTCTTTTG CTCAAACATA TTCTGTAGAG GAATCGGAGA</w:t>
      </w:r>
    </w:p>
    <w:p w14:paraId="3734BC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7781 ATGTTTCCGA ATCGGCTGTG TTCCTTCTAC TGATTTCATA GCTGGGATGG GTAGGCTTTT</w:t>
      </w:r>
    </w:p>
    <w:p w14:paraId="7D2D69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7841 CATTTTCATT TGAATAAGAT CCAATCTCTA AGACTAAGAT AAGTAAGATA CCACATCACA</w:t>
      </w:r>
    </w:p>
    <w:p w14:paraId="524787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7901 TCTTTTGACG TTCGTAGATA GCAAAAAAAA AGATAGAGGA ATCCTAGACT CTTATCGGCT</w:t>
      </w:r>
    </w:p>
    <w:p w14:paraId="1D25C7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7961 TTTCAAGCAA GCGCGATAGC TAAATCCAGC AAGTCATAAA AGAAAAACGG ATATAAGAGA</w:t>
      </w:r>
    </w:p>
    <w:p w14:paraId="4D5E05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8021 AAGGCAACGA ACGCATAAGC ACACGAGTAC TTAGTTGGGT TGGATGCTTC TTTACGGCTC</w:t>
      </w:r>
    </w:p>
    <w:p w14:paraId="2B028A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8081 TATAGTAAGC TCCAGCTATG GATAGTTCGA GGAAGCCCCT ATCCGATACC ATTAAAGGCA</w:t>
      </w:r>
    </w:p>
    <w:p w14:paraId="1B76E6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8141 GAAATCGTGA ATAACTAATA CGAACAGCGG CAGAATAGAA GCCGAAAGCC AGAGCTGACT</w:t>
      </w:r>
    </w:p>
    <w:p w14:paraId="3B7D09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8201 TTCACGAATA AGTAAGGTTA CCTGTGTTCT TCACGGCTAA CTGATGATCA CCTAGGGGCA</w:t>
      </w:r>
    </w:p>
    <w:p w14:paraId="46E4BD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8261 CGATTGCTCT TTCACGTTCG CACTTTCAGG AAGAGAATCC CAACTTTCTC AAAAAACGGG</w:t>
      </w:r>
    </w:p>
    <w:p w14:paraId="50437F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8321 CATTTTCGGG GACTAGCCAA AGAAAAAGAG AAGAAATACG TTCGCTCGAG CAAATGCGCT</w:t>
      </w:r>
    </w:p>
    <w:p w14:paraId="4870AC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8381 CACTTACAAG CCTTTATGCT CGGTGTTGGT ATGCTCTATA GTCAATACAC TCGCCCAAGG</w:t>
      </w:r>
    </w:p>
    <w:p w14:paraId="25971F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8441 CCATGCACGC TATCAGCTCG ATCAAACAAT GAAAGGCAAG GAGAATTTTG GCCACTAACA</w:t>
      </w:r>
    </w:p>
    <w:p w14:paraId="319284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8501 CTAAAAGGAG AGAAAAAGGT TCGAAGACTG AGGCGATAGA CTCAGCGGCG CGGTGAGCCG</w:t>
      </w:r>
    </w:p>
    <w:p w14:paraId="5CE242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8561 ATAGGCTCAG TTTCGAAGAC TGTTGTTAGG GCCGTTAGGC TAAATAACTT GGGGTAAAAA</w:t>
      </w:r>
    </w:p>
    <w:p w14:paraId="6F160C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8621 CCAGACACAA GAGCATTAGG GCTGCTGAAT GACTGAGATA GACTCGGTTA TAAGTTAAGG</w:t>
      </w:r>
    </w:p>
    <w:p w14:paraId="3BDF73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8681 GCGGCTGGGT CGTTAGACAC AGTTTCGAAG ACTGTTGTAG AGTTGATAGA CTCAGTTTAG</w:t>
      </w:r>
    </w:p>
    <w:p w14:paraId="064E52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28741 TAGAACAACG CTGAGCCGAT AGGCGAAGAT TCAAAGACTG AAGTAGCGTT GATAGACTCA</w:t>
      </w:r>
    </w:p>
    <w:p w14:paraId="05B943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8801 GTAGCGAAGC TTCAGTAGCG TTGATAGACG CAGGTCTGAA GAACCAAGTC TAGTAGAGAC</w:t>
      </w:r>
    </w:p>
    <w:p w14:paraId="2F67D6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8861 GCCGGGGCGG AGCCCCAAGT TGGTAAAAAC GCCGGATCGA AGACCGACGT ATAGTATAGA</w:t>
      </w:r>
    </w:p>
    <w:p w14:paraId="3D9F41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8921 CGGCGGGAAC GAAGACCCAA GTTGATAGAC GATGGGGGCG AAGAGCTTTT TTTCTTTTAG</w:t>
      </w:r>
    </w:p>
    <w:p w14:paraId="21A6A0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8981 AAGGAATCTT ACTCTCAGAT TCAGGCATTT GCCCGTTGGG TTGACTACCC TTGCTACCCA</w:t>
      </w:r>
    </w:p>
    <w:p w14:paraId="1070B9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9041 TAATACGGGC GTTTTGACGC ACCAGACATT CAATCTTTTC GATCAGAGAA GCACATCTTA</w:t>
      </w:r>
    </w:p>
    <w:p w14:paraId="4F7A7A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9101 CGCTAGTTTC AACACTGAAT AAACTACTTA ACACATGGAT TAATATCCAT TCCAGCGTAT</w:t>
      </w:r>
    </w:p>
    <w:p w14:paraId="28BC7E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9161 GAGTTCCAAA ACAAGAGAGA AGTTTCAGCT CCTCCTCTGT TAGAAGATTC CTATAAACCT</w:t>
      </w:r>
    </w:p>
    <w:p w14:paraId="624B7B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9221 GGGTTCTTCA GCTATATGAG TTTTAGAATA AGGAACCTTC TTAACCCTAG AAAGGTTATC</w:t>
      </w:r>
    </w:p>
    <w:p w14:paraId="04C474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9281 CCAAGTTTTC TGGAATTTGA ACTTCCCTGT CAGGAAATCC TGAGCACTCG GTAAATGACT</w:t>
      </w:r>
    </w:p>
    <w:p w14:paraId="7FB1B2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9341 GTTCATGAAC AACTTCATCA ACTCAGGTTG AGTATGATAG ATGCTCTCCT CGTTGTAGGA</w:t>
      </w:r>
    </w:p>
    <w:p w14:paraId="5F1B10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9401 CATGGTCAGG CTTTCAATCT TATGTTGGAG CTCTCTTTTT TCTTTATAGC TAAGCTTCTT</w:t>
      </w:r>
    </w:p>
    <w:p w14:paraId="2C6548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9461 TTTTTTACCG TCTTCCAACA TTTGAAAGAC TCTTTCCTTA AATTCTTCTT TCATTTTGAA</w:t>
      </w:r>
    </w:p>
    <w:p w14:paraId="4493F4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9521 TTCATAGAAT TCTTTTTGTT TGAAAATCTC TTGGATACGA CTTTCCTCGT CCAAAGAAAC</w:t>
      </w:r>
    </w:p>
    <w:p w14:paraId="7B1167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9581 TTCATCAGAA GAGAAAACAT CACAAAGTAA TAGGTCTTCG AAGACCTTGG TCCAAAATTC</w:t>
      </w:r>
    </w:p>
    <w:p w14:paraId="65C8E8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9641 CACTAAGGCC GCTCGTGCAG AAGGATTAAT TGATTTCGAT TCCACGAAGT GGGGAATCCA</w:t>
      </w:r>
    </w:p>
    <w:p w14:paraId="679281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9701 ACTAAGATTG AAAAGTGGAT TTTTTGGTGT TTTTACCATC CTATTCTTTC TATTTTCACA</w:t>
      </w:r>
    </w:p>
    <w:p w14:paraId="7A7FBB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9761 TGAAGCAAAA AGTGGGTGTT TTTCCCGAGA CTTCCGTATG GGTGTCTCTA CCCAGGACTA</w:t>
      </w:r>
    </w:p>
    <w:p w14:paraId="113FBB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9821 GACAGGTATC TTAGATTGGA TTCATAGATA CAAGCTAACT ACCGTTTATA GGTTGATTTT</w:t>
      </w:r>
    </w:p>
    <w:p w14:paraId="54F7C7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9881 CTGTAAGAAT ATAAGCCTGT GTTGGTTTTA ACACCAGTCA TGAGTGGTTC TCGGCAAAGA</w:t>
      </w:r>
    </w:p>
    <w:p w14:paraId="409E01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29941 AGCTCATCAA CTGCGGAACA TCGAACTGGT GCCAGGATTC GCTGGATATT GCTCAAATTA</w:t>
      </w:r>
    </w:p>
    <w:p w14:paraId="089BD4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0001 GAAAGAGCCC ATATCCTATC CTAGTCCTTA GCATATACTA GACTAAGCTC TTCGAACCGA</w:t>
      </w:r>
    </w:p>
    <w:p w14:paraId="5D24A4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0061 CGCATATACT ATAGATTGGA TTCTTACATG AATAAGGTAA ATCTGGTAAA ATCCTATCAA</w:t>
      </w:r>
    </w:p>
    <w:p w14:paraId="61CCEE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0121 ACGAGAGGAT TACCTTATCT TATCTATTCT ATTTGATCGG TCTAATCTAT CAAACTGTGG</w:t>
      </w:r>
    </w:p>
    <w:p w14:paraId="0DD698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0181 GTCGAAGAGC TGAGCTGAGT TGCAAGACTC AGATTCTCAG ACTGGGTAAT ATCGGTAGAC</w:t>
      </w:r>
    </w:p>
    <w:p w14:paraId="7CB4F1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0241 ACAGGAAAGA AGACCGACGT TATAGACGGC GGGGAAGAAG AGTCAAAACT GAGACTAAGA</w:t>
      </w:r>
    </w:p>
    <w:p w14:paraId="449206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0301 GGGGCGTAGC GAGTCGCTTA TTAGAAGCTT AAGGAATGAC TGATGTTTTC CTGTGATCCA</w:t>
      </w:r>
    </w:p>
    <w:p w14:paraId="310B77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0361 GCTGTATTAT TAATGGATAT AATAATCGAA TTTTCGTATG GGAAAAGTAC ATCACTTCGA</w:t>
      </w:r>
    </w:p>
    <w:p w14:paraId="1FE12A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0421 TTATCACAAT AAAGAGGGGT TGGTGTGGAA AGAACCACCC CTTAATCCAA TATAAATCTC</w:t>
      </w:r>
    </w:p>
    <w:p w14:paraId="1C3947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0481 CGAAATTAGT CAAATAGCAT GACATTCCGC TTCAGCACTA GAACGGCTGA TAGATTTCCT</w:t>
      </w:r>
    </w:p>
    <w:p w14:paraId="5C7DAA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0541 CCTTCTTACT TTTCTACGAA ATGAGATAAA GGACGAAGAG AGCAGAGATT AAAAAGAGCG</w:t>
      </w:r>
    </w:p>
    <w:p w14:paraId="5C0007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0601 TGAAGAGAGA GCGGTTAGCG AAGAAGATGA TTTCCTCCCA TCCATCCCCC TCTAGAAGAG</w:t>
      </w:r>
    </w:p>
    <w:p w14:paraId="083101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0661 AGAGGAAAGG GAAAAGATAG TGAGACTAAT GGGGCTCGGG ATGCACCGTG GACTGAGATT</w:t>
      </w:r>
    </w:p>
    <w:p w14:paraId="5B033D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0721 GTAACTAAAC CGACTCAAAG AACGAATACC TATGACTGAA CTGGTCACTT GACTGCGGAT</w:t>
      </w:r>
    </w:p>
    <w:p w14:paraId="26592E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0781 GTTGACTGTC TTGAAAGACT AGGTCATCGC CCATACTTAT CTTATTGGTT TTCACACTAC</w:t>
      </w:r>
    </w:p>
    <w:p w14:paraId="466580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0841 TCTGCTATCA GAATAGGGCG ATAGGTATTA AACCGAAACC CTAACCTGAA CTGCTAACGG</w:t>
      </w:r>
    </w:p>
    <w:p w14:paraId="3EFA16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0901 CTTCTTCTCT TGTTAGAGGA AGCCCTAGAA AAAAGTCTTT TTTATGTTAC ACGTAGCAAC</w:t>
      </w:r>
    </w:p>
    <w:p w14:paraId="1B2AC9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0961 TCTTCTTGTT CAATCCTGAC ATCCGCTCTC AGGAACGACG AGAGAGTGAC TAAGCCAAAG</w:t>
      </w:r>
    </w:p>
    <w:p w14:paraId="53907C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1021 CGCGGGACTT CACTTTATTC TATGCTAATA GTCGGTACAA CTCTTCTTTC CTCCGAAGAC</w:t>
      </w:r>
    </w:p>
    <w:p w14:paraId="6911D0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1081 CCCTCTCCCA ACGAAGGCAA GTGCCACTCC TAGCGCTAAG CATAGAAAGC TCTCACGCGC</w:t>
      </w:r>
    </w:p>
    <w:p w14:paraId="6B6625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1141 GCAATAGACT CTATCAGACT AGGAATATCT TACCATTCCC TAACCCAAAG AGGTTAATCG</w:t>
      </w:r>
    </w:p>
    <w:p w14:paraId="48A98B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1201 ATGCAACTGC ACTCTGTCTT TCAAGGTATG TAGTCGCTTA CTTGATAGAG TAAGATAGTG</w:t>
      </w:r>
    </w:p>
    <w:p w14:paraId="2B5D0E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1261 TACTTGCTTA GTGCTTGTAT TAAGGTAGGA TGTCTTCAAT TTAATCAGCA GCCAAGGCGA</w:t>
      </w:r>
    </w:p>
    <w:p w14:paraId="2C030F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1321 AGAGAGAGTC CTACCATCAC GAGGGATTCG AGATATGATA TAAAGAGATA GCAAGCCGGA</w:t>
      </w:r>
    </w:p>
    <w:p w14:paraId="0C7201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31381 AGGACGACGG GAGATGATCG TTCGGACAGG AGATGTGGAC GAGTTTTAGC CTAGCTCCAA</w:t>
      </w:r>
    </w:p>
    <w:p w14:paraId="0CA644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1441 GAAGAAGGTA CCGGGACCTC ATTGAGCACA AGATTTGAGC GGTTAATGGA GAGCACCAAA</w:t>
      </w:r>
    </w:p>
    <w:p w14:paraId="619CA7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1501 CTCATGCGTT GGCTTTGGGG CGAGGATCAA GGAGGCCGGA TTTACCTTTA TGAACCTCAG</w:t>
      </w:r>
    </w:p>
    <w:p w14:paraId="51D67E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1561 CGTGAAGTGG TCGGGTTCAC TCCTCCTATT GCCTTTACCC AGCGGCAAGA CGCTCGCGTT</w:t>
      </w:r>
    </w:p>
    <w:p w14:paraId="2CCAB5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1621 TTGTCGGAAA GGGAATGCTT CTTCCCCTCT ACTGTGCGGG TGCTAAGACT AGGCGAAGAA</w:t>
      </w:r>
    </w:p>
    <w:p w14:paraId="77A45F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1681 TTAAATGAAT CAGTTCGCTT GACCAACCCG AGCCTCTAGT TCTTCTGATT TTGCTAACAT</w:t>
      </w:r>
    </w:p>
    <w:p w14:paraId="77F589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1741 CCTTCGATGA CAGGCCGACC GAAGGAAAAC GCACCGGGAT CCGGAAATTC CCTATGAAGC</w:t>
      </w:r>
    </w:p>
    <w:p w14:paraId="219BFC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1801 TCCCTGACAA GCCCTTCAAT CCATCTTCAT CTTGGCTGGC AGCCTAGATA GATTGAGCCC</w:t>
      </w:r>
    </w:p>
    <w:p w14:paraId="783F32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1861 TGGGACTGAT CTTCCCGTTG GCTTTGCTAC AGCAGTACTC ACAGTGTAAG GTCAGCGGGT</w:t>
      </w:r>
    </w:p>
    <w:p w14:paraId="2B8118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1921 GGCATAGCGA AATTCCTCAC CGAGATGACT GGACAACCTC TCGACCGGAT CGTCCCAGCA</w:t>
      </w:r>
    </w:p>
    <w:p w14:paraId="128412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1981 GAGCGATTCA AAGCGTCTTT GGAGCGAATT CCTTTGAAGT AGGAAGTAGT TAGTGCTCTA</w:t>
      </w:r>
    </w:p>
    <w:p w14:paraId="6FCD1E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2041 ATTGAGCGAG CCGTGGATCA TAAATGATGA GCGTAGCTTA ATTTAGCTGA TCTCACACCG</w:t>
      </w:r>
    </w:p>
    <w:p w14:paraId="2B1A38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2101 AACTATAAAT AAATATGTGA GTGGCTCTTT ATAGAGACTT AGCCCAATGG CTACCACCGG</w:t>
      </w:r>
    </w:p>
    <w:p w14:paraId="27E81E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2161 AAGTGCGCTA AGTTAGTCAC AGGGAAATCT CCAAGTTCTT TCTAACCTCC GACTCTATAA</w:t>
      </w:r>
    </w:p>
    <w:p w14:paraId="0EDE97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2221 ACTTGGATGG CTTGCTTGCT TGTTTAGCTT GCCCCCTCTT TGAATGTGTA CAGTTCGAGC</w:t>
      </w:r>
    </w:p>
    <w:p w14:paraId="0C5D96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2281 AAGCAAATGG CTAGCAGGGC CGAGGAACCA CAATGAAGGG GACGACAGAA GTTCCACAAG</w:t>
      </w:r>
    </w:p>
    <w:p w14:paraId="7D605F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2341 AATATGACCA GAGATATATG TTCTTCTTCG TGCATGCAGG TCTGGTTCCT GAGAAAACAG</w:t>
      </w:r>
    </w:p>
    <w:p w14:paraId="754599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2401 ATATCTATTA GCGAGTTTCG CCGTACAATA TATAACCCGG GACTGGCTGA AATTAATGAA</w:t>
      </w:r>
    </w:p>
    <w:p w14:paraId="0A1D79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2461 TTACCACGGT TGCCGCCGGC TAATAGGGCG AGCAGCGTAA TGGAGTCCCC GGGACGGACG</w:t>
      </w:r>
    </w:p>
    <w:p w14:paraId="27C21C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2521 ACGTGAGTGA GAGCCCAGAC CATAGCGGCT TTAGAGACTT CTCTCTCGGC TTTAACGACG</w:t>
      </w:r>
    </w:p>
    <w:p w14:paraId="5CCAD7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2581 ACGAAAACGT TCTCCGAGAG GCTTTCCTTT CTGCTTTACT GTGGTTTACC CATAACCATC</w:t>
      </w:r>
    </w:p>
    <w:p w14:paraId="6CB079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2641 AGCGGAAAGG GTTACGGAAG AGGCCAAACC AACCCAGGTG CATCACAAGT AGATACGGTT</w:t>
      </w:r>
    </w:p>
    <w:p w14:paraId="493DBF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2701 GGAGCAGCAG ATCCTATAGA AAGAAAGACA AAGCCCGAGG CAGATCCAGA CGCGTACCCA</w:t>
      </w:r>
    </w:p>
    <w:p w14:paraId="60EB98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2761 GGCGGCGCAG GCGTTATCGG GAATTGAGAC AACCCGAAGA GGGACCGTTC GCCATAATCT</w:t>
      </w:r>
    </w:p>
    <w:p w14:paraId="49503E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2821 TATTACGTAT ATCAACAAAG AGATGCGTGC AAAGCGTCCC GTCTCTCGGT TTCGTGTTGG</w:t>
      </w:r>
    </w:p>
    <w:p w14:paraId="26737C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2881 ACAGCACGAA TACGCTGGAT CAGGCACCCT AGCCGATCAA AAGTCTGATT TGATGAAATC</w:t>
      </w:r>
    </w:p>
    <w:p w14:paraId="377165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2941 CTTCGAAGAC AGACTATTCA GCCCGAACAA CAACAACAAA CTGCGCAGAG AGCTGGGAGA</w:t>
      </w:r>
    </w:p>
    <w:p w14:paraId="1450EF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3001 AATGCGGGGG TCCAGGTAAG ACGACCCAAG GAGATAACCG ACGGCCTGCC TCCGGAAAGC</w:t>
      </w:r>
    </w:p>
    <w:p w14:paraId="000278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3061 TGCTGGTTAT ATAGAGTGAT TGAACCCAGT TAGAGTCGGG GTGAGGTCTT GTCAGAGCCT</w:t>
      </w:r>
    </w:p>
    <w:p w14:paraId="79E3C0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3121 TCCCCACCTT TAGCCCTTTC CACACCCAAC GCCCTCCATT ACATAAAGCA TTCTTGACAT</w:t>
      </w:r>
    </w:p>
    <w:p w14:paraId="315DD9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3181 CCAGCGGATA CATAGGCAAT TTTATAGCGG CAGCAACAGC AATAAGGGTT CGAACTGAAC</w:t>
      </w:r>
    </w:p>
    <w:p w14:paraId="787799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3241 TTTGCTACTG GTGCTAAGGT TTCCTCATAA TAAAGCCAAT ACTCTTGAGT GAGTGTACCC</w:t>
      </w:r>
    </w:p>
    <w:p w14:paraId="1F4117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3301 CTGAGCCACC AACCTGGCTT TGTATCTATC AATGGACCCA TCTGCTTTGG TTTTGACTTT</w:t>
      </w:r>
    </w:p>
    <w:p w14:paraId="1F2240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3361 GAAAACCCAT CGACATCCTT TGCTTCCCGG AACGAAAGGA CTCGCCCTAT AGAATGAATA</w:t>
      </w:r>
    </w:p>
    <w:p w14:paraId="001EFD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3421 AGGAGAGGAG GCGATAACTA TGGTTGTCTA TAGGAATCCG TGTGTCGGCT AGCACTTCGG</w:t>
      </w:r>
    </w:p>
    <w:p w14:paraId="3FFF79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3481 GAGTCCCAGC TTTTTTGATC GAAAGCCTCA TCCTTTATAT CTTTAATGCA CGGGTCCTTT</w:t>
      </w:r>
    </w:p>
    <w:p w14:paraId="46EFD8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3541 CGATTGAGTG CAAGATGGTA GCGATCATTT CTACCGCTTC ACAGGCTCAG GCAAAGAACG</w:t>
      </w:r>
    </w:p>
    <w:p w14:paraId="7A62F5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3601 GCGCCAATCC AATAGTAAGG CACCAGGCTC ACAAGAGTCG GGGACAGAGC GAGGGAGGTC</w:t>
      </w:r>
    </w:p>
    <w:p w14:paraId="41603A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3661 CTCTTTAAAA TATAGGAAAT TTAAGCTATG GCTAGAATCT AAACTTCTTT ACTAGCTTCT</w:t>
      </w:r>
    </w:p>
    <w:p w14:paraId="23A8C3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3721 AGTTCTTGTC TTTTAGGAGG AGCGGGAAGC TTTTTAAAGA AAACAAGCCT GTCTTTTTCA</w:t>
      </w:r>
    </w:p>
    <w:p w14:paraId="1C6032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3781 CCCTTACTAA AAAAGCTAAT TTGGACTATG TCATGAAAAT GCTCTTGAAA ACTTTAGAAT</w:t>
      </w:r>
    </w:p>
    <w:p w14:paraId="316C29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3841 TCTAAAAGAA AGAAACTGAT CAAAATCAGA AACGCGAGCG GGACTCCGTC AGAGAATGAA</w:t>
      </w:r>
    </w:p>
    <w:p w14:paraId="1D7D66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3901 AAAGCGAAGT GTTGGGAGGA ACTGTATCAG CTTGACACAT CGACAGGTAG TCGTAGTCAG</w:t>
      </w:r>
    </w:p>
    <w:p w14:paraId="6EC1EB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3961 GTGAGCATTA TTTAGTAGCT TCTGTTTAGC TAAGGGATTA GTGGAACTTC TTTTTAGAGT</w:t>
      </w:r>
    </w:p>
    <w:p w14:paraId="206CC1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34021 GATTATTGGA TGGTATGTTT ATGACCAGTT TCAGGATTTA TTTTGTAATT AACAGAATCA</w:t>
      </w:r>
    </w:p>
    <w:p w14:paraId="073E1A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4081 AGCTCAGATA AAAGAGGAGA AGATGAAGAG TGACTGTCAG CAAGTAGCAG AGACATCCAC</w:t>
      </w:r>
    </w:p>
    <w:p w14:paraId="747C22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4141 GGATCCAACT GGGTTAGGCC GATAATTTGT GTCGAAACTT GGGCTCTAAG AATAAGATAT</w:t>
      </w:r>
    </w:p>
    <w:p w14:paraId="5939C9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4201 AGGAGATGAA AGGAGCTCTG CGCTAGAACA GTTAAAAGAT GTTGCAGGAG AACCTGCAGG</w:t>
      </w:r>
    </w:p>
    <w:p w14:paraId="18E800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4261 TCAAGATAAT AAGGAGGTTG CACGTTGGTT GGATATATTT CATGCAAACG AAGAAATAGG</w:t>
      </w:r>
    </w:p>
    <w:p w14:paraId="175E21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4321 CCTCATTCGG GAAATGGGTT TTTTCTTTAC CACCAAATGG TTGGCAGTGA TACGAGATTC</w:t>
      </w:r>
    </w:p>
    <w:p w14:paraId="112A3B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4381 AGTCAGTTTC ATCGGGTGCT TGTCCCAGAT AAGGTATTGA ACCATAAAAG GAAGGCTTGG</w:t>
      </w:r>
    </w:p>
    <w:p w14:paraId="1C26F9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4441 GAAGGTAAGC TTATGGGGAA AGCTTATCTC TATACTTTCA GCAACTGAAC GGTTGATGCT</w:t>
      </w:r>
    </w:p>
    <w:p w14:paraId="1E4220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4501 TTGGCTGAAC GCCTACGTCA GCTATGGAAG ATGAATGATT ACTTTATCTT AATGGAACTC</w:t>
      </w:r>
    </w:p>
    <w:p w14:paraId="69ED3C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4561 CTTAAATCTA GTTGTAAGGC TGGTATAACT TACACATACC AGACTACCGA AATAGAAAGC</w:t>
      </w:r>
    </w:p>
    <w:p w14:paraId="4D40AE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4621 AGATCTGGAT GGGGGCCCTT GAGAATAGAG CAGCATTTTC TTTTATTTCT TTGTCAAATA</w:t>
      </w:r>
    </w:p>
    <w:p w14:paraId="4564DE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4681 AAGTGCAATG GAGAAAAAAT GGATCTCTAG AGACGGTTGT GCTTTCCAGG GCCCTGGTTT</w:t>
      </w:r>
    </w:p>
    <w:p w14:paraId="49BFD0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4741 GGATTCATTC GTCTTCTCGG TCTTCCGTGG GAGCAAGATT CAATCTTTGC AATAGTTTCC</w:t>
      </w:r>
    </w:p>
    <w:p w14:paraId="5EA881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4801 ATTATAACAA AAGAGAAAGG GAGACCAATC AAGCTTGACA CCTCCCCCAT GACTACGGTT</w:t>
      </w:r>
    </w:p>
    <w:p w14:paraId="0180F5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4861 TGCCCGGAAC CTACTGAGAC CGGATCATGA GCTACTAGAG TTCGAAAAGC ATGTCTTTAC</w:t>
      </w:r>
    </w:p>
    <w:p w14:paraId="4B5C88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4921 AACACAGCGC CTATAAGACT GCTGATTTGC TGAATTTCTG CTCTTCTCTG TTTAGGGGGA</w:t>
      </w:r>
    </w:p>
    <w:p w14:paraId="37F5C3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4981 ATTTGATAGG ATAGAGATCG GTCTTATAAG ATTGCCTTTA GCCACCCCTG ACGCTAGCCT</w:t>
      </w:r>
    </w:p>
    <w:p w14:paraId="6A4C78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5041 AATTGAAACG GTGTTGGAGC AAAAAGGACG ATTTATCCCC ACGGTGCGGT AGACTGCTCC</w:t>
      </w:r>
    </w:p>
    <w:p w14:paraId="12C9BF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5101 ATTGATAAGA ACTGCCTTCC TCCGATGTGA TTCTAGAGGA TGAACTTGCG TTGGAATTCT</w:t>
      </w:r>
    </w:p>
    <w:p w14:paraId="60B414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5161 ATTATATAAT AAGAAATTTG AGAGAATCTC CGTCTTTGAT TCCGTAGAGA ACCGTCTTTG</w:t>
      </w:r>
    </w:p>
    <w:p w14:paraId="77906D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5221 TCTCTCCGCT CGAGTAGGTG CTTTGGTTGA CTTTGATTCA TCAAGGGTCC AATCCCAGAG</w:t>
      </w:r>
    </w:p>
    <w:p w14:paraId="7ABBEE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5281 CTTCCGTCAA GTGGGCTTGC CCCGCCCGAA AGTGGGTTAC ATGGGGCTGG TGAGACATAG</w:t>
      </w:r>
    </w:p>
    <w:p w14:paraId="16B455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5341 TAGTCACAAA GTCTCCTTAG GGAACTGGTT GAATGCAAGA AGTTCATCCG AAACCCTCCT</w:t>
      </w:r>
    </w:p>
    <w:p w14:paraId="1F5248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5401 AGTTGAGGAG CAAAAGTCTA TCGGCGGTGT ACTAGAATAG AAAGGTGCAC TATAGAAGAA</w:t>
      </w:r>
    </w:p>
    <w:p w14:paraId="32ADC4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5461 GAGAGAAGGG AAGACTCTGA GTGTACGAAA AGAGCTTAAA GCACTTACTC AAATTTGGAA</w:t>
      </w:r>
    </w:p>
    <w:p w14:paraId="4F6340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5521 GTTCTGACTG ACCGGCCAGA AGGAATCAAC GAATGTGCTT AAAACAGTCT CGGCGAAAGC</w:t>
      </w:r>
    </w:p>
    <w:p w14:paraId="2D9CA4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5581 CGCAAAGGAT ACTCCACTTT CCTACTAAAT CTCTCCTTAT TTTGGTTACA TACCTCCTGC</w:t>
      </w:r>
    </w:p>
    <w:p w14:paraId="6D5F15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5641 ATGTACTGAC TTCTTCATTT CCCTCCCCAC CTACTTCCTG GTGGCTACCA TCTCCCATCT</w:t>
      </w:r>
    </w:p>
    <w:p w14:paraId="73CD2F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5701 CGCTCTAGAA TAGAAAGGGG GGAATAATAC CTGGGACTAT CAAACAAAGG TCCCACAGCG</w:t>
      </w:r>
    </w:p>
    <w:p w14:paraId="21AFD0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5761 CCGACAACAG CCTAACCGGA ATTCTATCGT GCCATTTTCT CCTTTCCGGG TGGGCAAACA</w:t>
      </w:r>
    </w:p>
    <w:p w14:paraId="70E8F4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5821 ACTAATGTAT TGATCAGGAC TAAAACAAAA CAAATTACAT TGGCATGATC GTTGCTTAAA</w:t>
      </w:r>
    </w:p>
    <w:p w14:paraId="340431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5881 ACGCGGTTTC CTTGTTATCA TGTGTACCCG ACCCTTAAGT GTGAAAAGCT GTTTCCTCCC</w:t>
      </w:r>
    </w:p>
    <w:p w14:paraId="1FDE15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5941 GCGACAAAGA ATATATAAAA GAAAGGCCAA AGAGTGATCT TTGAACGCTA CTACGCATCC</w:t>
      </w:r>
    </w:p>
    <w:p w14:paraId="25F776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6001 TTACTAATCC TTACTAATAG TATAGGGTAG GTTTGGGTAT AGCAGGACTT GAACCTGCGA</w:t>
      </w:r>
    </w:p>
    <w:p w14:paraId="219C00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6061 CCATTAGGTT AAAAGCCCAA TGCTCTACCA ACTGAGCTAT ACACCCCCAA AAAGATATAG</w:t>
      </w:r>
    </w:p>
    <w:p w14:paraId="78DD69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6121 TAGTAAATAA GGATTGGTGC GGAAAAGAAA AGAGGGCGGC CCCTCTTCTT CTCATCATAT</w:t>
      </w:r>
    </w:p>
    <w:p w14:paraId="6136A3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6181 TAAAGGGGCG CGGCTCTGTA TGAGGCTCGT ACTGCAGAGC AAGCGAAGAA AACGTAAGGG</w:t>
      </w:r>
    </w:p>
    <w:p w14:paraId="082211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6241 CGCGCGTTAG CTAGGCCGTT TTCTTGCAGG AGTGCTAACG CGCCCCTTAT TGAAAACTCA</w:t>
      </w:r>
    </w:p>
    <w:p w14:paraId="1DFE16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6301 AGGAAAGCCT TGATCGATAT GAGAAACATG CGCTCAAGCA CCCAACCTAT ACAAGGGGCT</w:t>
      </w:r>
    </w:p>
    <w:p w14:paraId="37B040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6361 TGGGCTCGAA AGCCGGCCTT ACTCAACAAG CACCTTTATT AGTAAGGTTG CTTGTTTCCA</w:t>
      </w:r>
    </w:p>
    <w:p w14:paraId="7FA458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6421 CTCATTGAAG ATTCTATCTA CAAAAGAAGG TCAACGGGGG ATACTAAAGT CGCTCTCACT</w:t>
      </w:r>
    </w:p>
    <w:p w14:paraId="5EECF4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6481 GACACCATCT ACGAGAAGGT GAGGTCGTCT TTCTTTCCAG CCGCCATATG GTTCTCGCCT</w:t>
      </w:r>
    </w:p>
    <w:p w14:paraId="436E67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6541 TAAAGCCTTA AAGACGGAGA AGGGGAGGAG CTGTTATCTA TGTAATTACG GTCTTTGTCG</w:t>
      </w:r>
    </w:p>
    <w:p w14:paraId="7D72DB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6601 GCCGTTGTTC CGGTCGAGCA CTCTCTTTTC TTTGTCCAAT TCCGTCTTAC CAGACAAGAC</w:t>
      </w:r>
    </w:p>
    <w:p w14:paraId="3A50DA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36661 TGACTTCTGA CCAACCCGCG AAGGGTTGTG AAGTTGGACC AGGTACGAAG AATGAATCTA</w:t>
      </w:r>
    </w:p>
    <w:p w14:paraId="4AD07F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6721 TATCTGTGCG CGGAAGTTGC TGGCCGGCGG CCGCTCAACT GTTCGAGCGC AATGCAGTGG</w:t>
      </w:r>
    </w:p>
    <w:p w14:paraId="3BB132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6781 TAGTTGGTTC CACAGCATGC TCCTCGCTGC CCTATGGAGT AATAAGGAAG GGGAGGGGCA</w:t>
      </w:r>
    </w:p>
    <w:p w14:paraId="17EFE2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6841 AGACTCTCTT TCTCAAAGGC TCTGTTCATG CTAGCCCCCA AAGAGTCACT CGTTTTCCAC</w:t>
      </w:r>
    </w:p>
    <w:p w14:paraId="68D86D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6901 TATCTCTCAT CTGGCATCTC AGTGCAGTCC TACAGCTCAT AGCCTATCTT ACCACAACAA</w:t>
      </w:r>
    </w:p>
    <w:p w14:paraId="51ECBE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6961 AAAGATTGTA GGTAGGCCCT CATATTCGAA GCGCTTCCAG AAGGCATTGC TTCCTTCACC</w:t>
      </w:r>
    </w:p>
    <w:p w14:paraId="02591F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7021 AATCATAACA CCCGGTAAGA TGGGCTTCTG CAGATCTAAT TCATTACATA CCTTGGCAAA</w:t>
      </w:r>
    </w:p>
    <w:p w14:paraId="301ECC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7081 GAAACCACGG CAGATCAGTG ATTATCTCAT GGGGGAGACG AAAAGCTATG TGAAGTAAAA</w:t>
      </w:r>
    </w:p>
    <w:p w14:paraId="288654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7141 GAAAGAGGAA AGGGTCGCCG ACTGCTACTA AGAACCTAAA ATAACTTTTC AAAATGTGGA</w:t>
      </w:r>
    </w:p>
    <w:p w14:paraId="446D64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7201 TTCTAAAACC ACTTGTGTAG GTCGGGGTTG AGAATTGGGA GTGGCAAAAT CCACGAAATA</w:t>
      </w:r>
    </w:p>
    <w:p w14:paraId="33A7D3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7261 TAGCTGACCC TCTTTTCGCA ACAAGGTAGC CGTAGGGAAA CCAGTGGTGT GGCTGGATCA</w:t>
      </w:r>
    </w:p>
    <w:p w14:paraId="487B22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7321 AATCCTTATC CTCTTCTTCC GCCTACTCCA TTCCCCGATT GACCGCCTCT CAATCCTGTG</w:t>
      </w:r>
    </w:p>
    <w:p w14:paraId="36F26F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7381 TGCTCTTTTT CCCGCCCCCG CAGTCCAGCC TTTCAAGTTC GAAGGAGGGA TGGATGTGCA</w:t>
      </w:r>
    </w:p>
    <w:p w14:paraId="0DABA2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7441 TGCAATACTT CCAAATGAGG GCGAGCAGGT CTTCCTTAAT CGGTCTCATG GGTCAGAGTA</w:t>
      </w:r>
    </w:p>
    <w:p w14:paraId="0C7A09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7501 CTTGGGCCTG GAAAAAGCAT CTCAAATAGC CTTTCTTTTG TAGTAAGCCG CTCGTACCGC</w:t>
      </w:r>
    </w:p>
    <w:p w14:paraId="40D867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7561 TCCTCTAGTT CAAGTAGTTC AAGAATTAAG CTAGCTTAGT TAATCGATTT TAAGACAGGC</w:t>
      </w:r>
    </w:p>
    <w:p w14:paraId="4901D7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7621 TTACCTCTCC TTCATCCCTT GCTTCTTTGA AAGTGCTTTC CTTTGAGTGA AGGCAGCATA</w:t>
      </w:r>
    </w:p>
    <w:p w14:paraId="66AC10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7681 AGTGCATTGG TCACATACGT CCGCACACCA AAAGCCTCGT ATGCAGATCC TAGTGCCACC</w:t>
      </w:r>
    </w:p>
    <w:p w14:paraId="72129A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7741 ATCCATGTCT GCTGAATTTG ATGCATTAAT TCGTAATGGC ACCTGGGAAC TAGTACCATC</w:t>
      </w:r>
    </w:p>
    <w:p w14:paraId="4EC6E6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7801 ATCTCCTCAT CAAAAGATTG TTGTGGGTCT TTCGGGTTAA GCGGAAACCT GATGGCAGTG</w:t>
      </w:r>
    </w:p>
    <w:p w14:paraId="3F7567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7861 TTGAGCGGTA CAAGGCTCGC CTCGTTGCCA ATTCATCAGC GGCCTGGGAT TGATTATTTT</w:t>
      </w:r>
    </w:p>
    <w:p w14:paraId="161847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7921 GATAGATTCA GCCCGCCTAT CACTATTCGT CTTTGAGTAT TACTCTATAC CATGGCTGGA</w:t>
      </w:r>
    </w:p>
    <w:p w14:paraId="3C79BF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7981 CTCTTCGTCA ATTGGATGTC AACAACGCTT TTCTACAGGG TCACTTAACC GAAAAGAGGT</w:t>
      </w:r>
    </w:p>
    <w:p w14:paraId="25A8D8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8041 ATTCATGTCT CAACCTCCCG GTCGATACTC ATTTTTCTTC TCTTCTCATG TGTGCAGGTT</w:t>
      </w:r>
    </w:p>
    <w:p w14:paraId="599013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8101 TCGAAAAGCA ATCTATGGTC TTAAACTTCG CTTCTGAGTC TATCTTAGCT ACTTCAGTCT</w:t>
      </w:r>
    </w:p>
    <w:p w14:paraId="075054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8161 TCGAAACTGA GTCGTTTTAC GACGTTATTC AGCTCTACTA AACTGAGTCT ATCGCCTCAG</w:t>
      </w:r>
    </w:p>
    <w:p w14:paraId="2FBD0B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8221 TCTTCGAACC TTTTTCTCTT ATCTTACGAG TTTTGCTACT TGAAACAATA TTCTATTCTA</w:t>
      </w:r>
    </w:p>
    <w:p w14:paraId="02605F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8281 TTTTATTTCA ATCCAATTCG CAAGACTGAT GAAATTGGGA TTGAAGTCTC GGAAAGAGCT</w:t>
      </w:r>
    </w:p>
    <w:p w14:paraId="462992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8341 TAGGGATAGA ATAAGAAATT AGCTTCCTAT TCTTTACTGT AGCTACTGTA GCTACTGTAG</w:t>
      </w:r>
    </w:p>
    <w:p w14:paraId="43F118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8401 CTATTGTAGT TTTTGTAGTT TTTGTAGTTC CCTGTTTCTT TCTCTTTCTC CTAATTCTGA</w:t>
      </w:r>
    </w:p>
    <w:p w14:paraId="134C14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8461 GTAAAGGAGG TAGCTAAGGA CATAGAATAT GAACTAGCTT ACCCTTGTAG TTCCCTATCT</w:t>
      </w:r>
    </w:p>
    <w:p w14:paraId="68CD0E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8521 CTTGCTTTCA ATGCTGCTAA TGCTGCTATT GATCACTAAC GACTTTTCTC AACAACCTAT</w:t>
      </w:r>
    </w:p>
    <w:p w14:paraId="1DA251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8581 CTTTGCTGTT GGATTAGCAT TGTTTTCTTT CTTTTTAGGA TAGAGTCAAG GTTCCTTTCT</w:t>
      </w:r>
    </w:p>
    <w:p w14:paraId="771726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8641 TGTTTCTAAT GAATGTAGCT ATGCAGTTAG TAGCTAATGA AGGAAAGGAA TGGCCGGGTT</w:t>
      </w:r>
    </w:p>
    <w:p w14:paraId="4E3D7E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8701 TCAATCCTAT TTATTTAACA AGATTGTAAG GAAATTCCCT ATGGTATCTA TCCTTAACTA</w:t>
      </w:r>
    </w:p>
    <w:p w14:paraId="2833B8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8761 CTGTTATAGA GCTCTTTTCG AGAGGAAAGG GCTAGTCGTT TCAAAGAAAA AAAACACTTC</w:t>
      </w:r>
    </w:p>
    <w:p w14:paraId="634B4D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8821 CATACTTGTA TCCAACAAAT AGGAATTACC TTTTCTACAA TATTGAATTC TAGGTTAAGC</w:t>
      </w:r>
    </w:p>
    <w:p w14:paraId="5AE8C7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8881 AGCATCTAAT TGCATGGATT TCACCTATCT TATGCATCTA GGTAAGCAGC ATCCACGGGA</w:t>
      </w:r>
    </w:p>
    <w:p w14:paraId="2F345C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8941 TTAGCCCCAT TCATTTATGG TTGATCACCT TCTGAACCGA AACCCCTACT TGGGAACAGA</w:t>
      </w:r>
    </w:p>
    <w:p w14:paraId="06C8AD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9001 CCTTGAGGGA GAGCCTGAGA TCATAGAGTA GGGGGAGAGA AAGGGGTTGG AGAAGGAATC</w:t>
      </w:r>
    </w:p>
    <w:p w14:paraId="5BC0BD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9061 CGAGTTCCAT ATATGACCAA TCAAAGTTCC TCGCTGGGGC ATAATCACTA ACGAAATGGA</w:t>
      </w:r>
    </w:p>
    <w:p w14:paraId="0C2D40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9121 GAGAGATGTC TTTGAAACAA GCTGCGTTGA TTATGGATCA CCTTCCACTT CTAGCATCGG</w:t>
      </w:r>
    </w:p>
    <w:p w14:paraId="3F01CC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9181 GACAGACGTT AGGCTGATGA ACGAAAAGAT GCGCGAGCTC TCTCTGATGG ACATGAAAGC</w:t>
      </w:r>
    </w:p>
    <w:p w14:paraId="4320E2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9241 GGAGAGTAAG AGGGGAGATT TTCCACAAGA TGATAATAGA TCCCGGAATA AGTCTTTAAG</w:t>
      </w:r>
    </w:p>
    <w:p w14:paraId="5F9250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39301 TTCCCTCTAG GGTTTCCCTT GGGAGGGTTT GTCTAGGGGA ATACTAGGGC ATCCTCTTTT</w:t>
      </w:r>
    </w:p>
    <w:p w14:paraId="0B163C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9361 GAAGGCTTCT TCTCGAGATC TCTCGAGCTT TTTGATTCAA TTCTGTCTTC CAATTAAAAA</w:t>
      </w:r>
    </w:p>
    <w:p w14:paraId="6F206C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9421 GGGTCGAGTG AGGAGGGAGA TCAAAGAACA ATTACAAAGG TTAGTGGAGA AAATAGAAAA</w:t>
      </w:r>
    </w:p>
    <w:p w14:paraId="49E351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9481 GGCGATGAGG ATGAACGGGA AGATACTAGC AACCTGAGTA TTGGCAATGA TGAGGAGGCG</w:t>
      </w:r>
    </w:p>
    <w:p w14:paraId="30C4AE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9541 ATAGAATGGG TTGACGATGG GGCTGAAGAA GAGGCTAGGG TTGAACTCGG ACTAGTGGGC</w:t>
      </w:r>
    </w:p>
    <w:p w14:paraId="0464B7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9601 AAGATCTGGA CAGGTCGTAA TATTAATGCC AATGCTTTCA TGACCACAAT TAAGAACGTA</w:t>
      </w:r>
    </w:p>
    <w:p w14:paraId="26D45E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9661 TGGCAACCCA AGCACGGACT CGATATCAGC AACATCGGGA AGAATATGTT TGTCTTTCAA</w:t>
      </w:r>
    </w:p>
    <w:p w14:paraId="3C3128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9721 TTCTACCATT GGAAAGATAA GCATAGGGTT CTTGATGGAC AACCATGGCA CTTTAATAGA</w:t>
      </w:r>
    </w:p>
    <w:p w14:paraId="44EC84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9781 CATGCTTTTC TACTTGGAGA AATCGACGGT AATATTAAAC CCTCGGATAT GGAGTTATTT</w:t>
      </w:r>
    </w:p>
    <w:p w14:paraId="409106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9841 GAATTACCTA TGTGGGTTAG GGTTTCTAAT TGACCTTTTA AGGGGAGATT GAATACTGCT</w:t>
      </w:r>
    </w:p>
    <w:p w14:paraId="16BB40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9901 AATGTAGAAG CTGTGGGGAA GAAAATTGGT ACCTATGTTA AGATGGATAG CTCGGGTTCT</w:t>
      </w:r>
    </w:p>
    <w:p w14:paraId="28AAD8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39961 GTTGGAATTG ATAAATCAAT AAGGATCAGG GTCTTAGTGG ATGTCCGGAG ACCACCGCTG</w:t>
      </w:r>
    </w:p>
    <w:p w14:paraId="3D4802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0021 CAAAAGGTGA GAGTAAAGAT GAGAGGTGGC ATTGAAGAAT TCTTTGATGT AAAGTATGAG</w:t>
      </w:r>
    </w:p>
    <w:p w14:paraId="0E9C65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0081 AAACCACCGC TATTCTGTTT CTATTGTGGT AAGGTCGGTC ATGGTGTTAA GGATTGTGAC</w:t>
      </w:r>
    </w:p>
    <w:p w14:paraId="20E6C7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0141 GACTTTAGAG ATGAGGAGGA TCCTCAGTTA TGTTATGGTG GGTGGCTCAA AGCCTCTCCA</w:t>
      </w:r>
    </w:p>
    <w:p w14:paraId="506E87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0201 TGGAAGCACA GTAGGGCCAA GGATTTCGAG AAAGGGGATA ATTCGGCTCC TAATTGTGCT</w:t>
      </w:r>
    </w:p>
    <w:p w14:paraId="3B5019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0261 AGGGGCCTTT TTGTTACGAA ACCCAAAGTG AACAAAGAGA CGTTATCGAA GGAACAAGTG</w:t>
      </w:r>
    </w:p>
    <w:p w14:paraId="0AF5F1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0321 TCAGAGGTCC TGGACAAATT GAATGTCTGT GTAATTCATG AGAACCATGA GGTGAATGAA</w:t>
      </w:r>
    </w:p>
    <w:p w14:paraId="1832BB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0381 GCGGAAATTC AGAACACCCC CGTGAAGAAT GATATGTTGG AGAATGCAGT AAAGGGTGAC</w:t>
      </w:r>
    </w:p>
    <w:p w14:paraId="6D4FB0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0441 GATAACCGCT ATCAAGAGAA TTCTGTAACT AACAAAACTA CAGAATCCCA AGAAGTCTCC</w:t>
      </w:r>
    </w:p>
    <w:p w14:paraId="2539F0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0501 CATGAGCATA ATTTTGTGAA CGTAGGCGGA AAGGAGGAAG GAGCTAAATC GCATGCAAAG</w:t>
      </w:r>
    </w:p>
    <w:p w14:paraId="3AC1EC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0561 AAGAAAAAAT GGACAAAAAG CAGGTCCTAT CTCTTCTGCC AAGGGGAGTG ACTTGTCGGG</w:t>
      </w:r>
    </w:p>
    <w:p w14:paraId="3C9578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0621 CTCTATTAGA AAAGATAGAG AGATAACACA GGAAGGAGAT GACCCTATGG AGATGGATGC</w:t>
      </w:r>
    </w:p>
    <w:p w14:paraId="4D4E52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0681 ACCATCTATT ATCAAAAAAC GAGTTGTTGA GATTGCAACG CTGGAAGAAC AGGCTGGTGA</w:t>
      </w:r>
    </w:p>
    <w:p w14:paraId="50C5AF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0741 AGATGCTTAC GTGAAGGTGG CGGGCCCCAC ACCATGGGCT CTCGGTGAGC AATGAAGTGT</w:t>
      </w:r>
    </w:p>
    <w:p w14:paraId="4AFCE5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0801 GTCCTAACCT GGAACTGCAG GGGTTTGGGG AGCCCTCATG CATGCAGTCA ATGCGTTAAA</w:t>
      </w:r>
    </w:p>
    <w:p w14:paraId="62FB98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0861 ACGCATTGTG TTCACTGAAA ATCCCTTTTT TATTTTTCTC CAAGAAACTA AGTTAAGCCA</w:t>
      </w:r>
    </w:p>
    <w:p w14:paraId="6927FE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0921 GTATGAGATG GAGCGAATCA AAACAAAACT GAAGTGTAGT GGCATGTTGG CCGTGGGGTG</w:t>
      </w:r>
    </w:p>
    <w:p w14:paraId="3E6C3A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0981 CATGGGTGAA GGGAGGAAAA GAAGAGGTGG AGTTGCATTA CTGTGGAGAA ATGATTGGGA</w:t>
      </w:r>
    </w:p>
    <w:p w14:paraId="59175B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1041 TGTGGATATT CAATCTTATT CCCATAATCA CATTGATGCG GTAATTAATA ACTCGGAGCA</w:t>
      </w:r>
    </w:p>
    <w:p w14:paraId="701F1A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1101 TAATGAATGG CGATTCACGC GGTAGACCAG CGGTTGAGCA TGGCTATGGG TCCTTTTATC</w:t>
      </w:r>
    </w:p>
    <w:p w14:paraId="743D97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1161 ATGAAGTAGC GGAGGTGGTT CATAACCCAC CCCGCGAACA ACAATGAAAA TCTTCAGTTG</w:t>
      </w:r>
    </w:p>
    <w:p w14:paraId="79E837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1221 GAACTGTCGA GGGCTTGGCA ACCCTCGAAC AGTTAATTCT CTCCGAGATA GATGTTGGAG</w:t>
      </w:r>
    </w:p>
    <w:p w14:paraId="5CA5F4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1281 AGAGAGGCCA AATATCGTCA TATTTTTTAA TGGAGACGAT GGTGGATGCG CATGCTTTGG</w:t>
      </w:r>
    </w:p>
    <w:p w14:paraId="65AD4B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1341 AGGTGGTACG AAATAAGTGT GGTTTTTCGA GTGGCGTTTG TGTTAGTAGT GAGGGTAATG</w:t>
      </w:r>
    </w:p>
    <w:p w14:paraId="443408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1401 CGGGTGGCAT GGGGTTCTGG TGGCAGGACA TGGAGGTTCG TACAGTGTCT TTCTCGGCGC</w:t>
      </w:r>
    </w:p>
    <w:p w14:paraId="1B2DE6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1461 ACCATTTTGC TGTGGAAGTG TTGGATACGG AGGGGAATGC CACGTGGAGA GCTGTTGGGG</w:t>
      </w:r>
    </w:p>
    <w:p w14:paraId="4AFE24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1521 TGTATGGGTG GCCGGAGCGG GACAATAAAT TTCGAACATG GGATTTAATG AGGTCCCTTA</w:t>
      </w:r>
    </w:p>
    <w:p w14:paraId="12C514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1581 AACAAGAGAG TTCCCTGCCT ATTCTTTTCT TTGGGGATTT TAATGAAATT CTTAGTGATG</w:t>
      </w:r>
    </w:p>
    <w:p w14:paraId="2D9FB0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1641 TTGAGAAGGA TGGGGGGGCG CAGAGGAGTG AAAGGTGTAT GGATGGTTTT AGGGGTGCGA</w:t>
      </w:r>
    </w:p>
    <w:p w14:paraId="624A01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1701 TGGATGATTG TGAAGTACGT GATCTAGGCT ATAAAGGGAG TATTTTCACT TGGCAGAGGG</w:t>
      </w:r>
    </w:p>
    <w:p w14:paraId="4C2CCE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1761 GTCTATCCCC GGGGACAATG ATACGGGAAA GGTTGGACCG GGTGCGATGA GTGGAGCTTG</w:t>
      </w:r>
    </w:p>
    <w:p w14:paraId="6DF28F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1821 ATGTTTCCTT GCGTTGAAGT ACAACATTTT CCTATTCACA GATCGGACCA CGCACCAATA</w:t>
      </w:r>
    </w:p>
    <w:p w14:paraId="0D8097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1881 ATGTTGAAGG CTGGACGAGC TAACGAAGTG CGGAGTAAGG AGAAGTTATT TAGGTTTGAG</w:t>
      </w:r>
    </w:p>
    <w:p w14:paraId="194C8D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41941 GCCTTTCTTT TGGTTGTCCA AGGTGGAATG TGAAGGTGTG GTGCGAGCTG CGTGGGAAGG</w:t>
      </w:r>
    </w:p>
    <w:p w14:paraId="28D8B0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2001 CAGCGCGGGT GAGATGGCGC ACGTGAAGCT GGCAAGGTGT GCGGCCAGAG CTGGGGGAGT</w:t>
      </w:r>
    </w:p>
    <w:p w14:paraId="1BF379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2061 GGGCTAAAGC TACTTTTGGG GCGCTCCGTA AGCGCATTCG CAAAGCTGAA AAACTATTGA</w:t>
      </w:r>
    </w:p>
    <w:p w14:paraId="6697F4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2121 GCAGGCTGCA ATCAAGAGAT ATGGACAGCA ATAATATTGA ACATTGTAAA CGGGTCTCTT</w:t>
      </w:r>
    </w:p>
    <w:p w14:paraId="6E9CCE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2181 TGGAGTTGGA TGAGCTGCAC CTTATGGAGG AATCTTATTG GCATGCCCGA GCGCGCGCGA</w:t>
      </w:r>
    </w:p>
    <w:p w14:paraId="10BBC4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2241 ACGAGCTAAA AGATGGGGAC AAAAATACCT CATACTTTCA TCATAAAGCT AGCTCGCGAA</w:t>
      </w:r>
    </w:p>
    <w:p w14:paraId="0E5BF7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2301 GACGGCGAAA TACTATCAAA GGGCTTGAAG ATGATGCGGG TTGCTGGGTT ACGGACCCGG</w:t>
      </w:r>
    </w:p>
    <w:p w14:paraId="792BAF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2361 GGCAAGTGGA AGCAATTATA ACTAACTACT TTGAGAACAT CTTTACTTCG AGCCTGCCCA</w:t>
      </w:r>
    </w:p>
    <w:p w14:paraId="1C0408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2421 CGGTTATTGA TGAAGCACTG AGTGGTTTGG AGTCGCGAGT GACGGAGGAC ATGAACCAAA</w:t>
      </w:r>
    </w:p>
    <w:p w14:paraId="61D9B0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2481 AGTTGCTGGA GGAACCAACA AGTGAGGAGG TTCGAGCCGC GCTTTTCGAT ATGCACCCAA</w:t>
      </w:r>
    </w:p>
    <w:p w14:paraId="775C6D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2541 ATAAAGCCCC GGGTGTTGAT GGTATGCATG CACTTTTTTA TCAAAAATTC TGGCATATTG</w:t>
      </w:r>
    </w:p>
    <w:p w14:paraId="2FF073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2601 TTGGCCCTGA TATTGTTGAT TTTGTGGTGG GATGGTGGAG GGGAGTAGTG GATATTTCGG</w:t>
      </w:r>
    </w:p>
    <w:p w14:paraId="368843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2661 AAGTGAATAA AACGTGCATT GTATTGATAC CAAAATGTAA TGAGCCACTT AAAATGACTG</w:t>
      </w:r>
    </w:p>
    <w:p w14:paraId="249E2C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2721 AGTTCCGCCC TTTGCAACGT GCTTTATAAA ATTCTCTCCA AGACTCTTGC TAATCGGGTC</w:t>
      </w:r>
    </w:p>
    <w:p w14:paraId="63249F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2781 AAACCGTTGA TGTCACAAGT GATTCCCCCG TTCCAAAGTG CATTTGTTCC AGGTCGCCTC</w:t>
      </w:r>
    </w:p>
    <w:p w14:paraId="0F06A8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2841 ATTACGGATA ATGCTTTGGT TGCCTTTGAG ATTTTTCATG CCATGAAGCG TCGTGGAGAG</w:t>
      </w:r>
    </w:p>
    <w:p w14:paraId="0D76F0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2901 GGTAGAAATG GTACGGTTGC TTGAAAGTTG GATATGAGTA AGGCCTACGA TCGGGTTGAG</w:t>
      </w:r>
    </w:p>
    <w:p w14:paraId="26F349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2961 TGGGTTTTTC TAGAGCATGT TATGCTTCGG CTTGGTTTTG CAAGTGATTG GGTTCGGCGT</w:t>
      </w:r>
    </w:p>
    <w:p w14:paraId="5E60A8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3021 GTTATGGGGT GCGTTTCTAC TGTCTCCTTC ACTTTCAAAG TTAATGGTGC AAAGGTGTGT</w:t>
      </w:r>
    </w:p>
    <w:p w14:paraId="3D3E9B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3081 AATGGAGCCC CTAGAATACC CCATCTATTT TTTGCCGATG ACAGTATCTT ATTTGCTAGA</w:t>
      </w:r>
    </w:p>
    <w:p w14:paraId="25F042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3141 GCTAATCTCC AAGAATGCTC AAAAATTGCT AGTATTATTA GCACTTATGA AGATTCAAAG</w:t>
      </w:r>
    </w:p>
    <w:p w14:paraId="0D40FB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3201 ACTGGGGTAA CGCCGATAGA CACAGAAGCG AAGAGCCGAG TATAGTCTAT ACGAAGGAGC</w:t>
      </w:r>
    </w:p>
    <w:p w14:paraId="110FD0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3261 GAAGACAAAA GGTAGTGGAA ATCAAAATCT TTCTACACCA TCATTCATTG AGTATTTTTT</w:t>
      </w:r>
    </w:p>
    <w:p w14:paraId="26B07D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3321 GCCTACTTGA GACAAGAGTC AAAAGTCATA ATTTTCAGAA AAGTTGTAAG AAAGTTAATA</w:t>
      </w:r>
    </w:p>
    <w:p w14:paraId="5BBECC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3381 GGACCTGGAC ATGGGTTGCT AACTATCAGT GTTCTCCTAA AGGGAGGATT TGGTTGGGGT</w:t>
      </w:r>
    </w:p>
    <w:p w14:paraId="41AA3B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3441 GGAATGCAGC TGAGGTGGAC TTGACTGTGC TGGAAGTTCA GGAACAATTC ATCCACTGCG</w:t>
      </w:r>
    </w:p>
    <w:p w14:paraId="3AC010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3501 CTGTTTCTAG CAAGCAGTCT GATGTGTCTT TTGTGTTTAC TTTGGTGTAT GGCCTTCATT</w:t>
      </w:r>
    </w:p>
    <w:p w14:paraId="7557F1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3561 CTGTGGAAGA CACGAAATGT TTATGGCTTC AGCTTCAGCA GATCTGCTCT GTACTGAGGG</w:t>
      </w:r>
    </w:p>
    <w:p w14:paraId="49EAF5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3621 GTTCTAAATG GCTTCTCATG GGAGATTTTC ATGCTATGCT ACATATGGAT GATAGGCTTC</w:t>
      </w:r>
    </w:p>
    <w:p w14:paraId="55DE44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3681 ATGGTGCTCC TGTTAGTCTC TATGAGATTA GAGACTTTTC TCATTTCATA CAGTCTTCAG</w:t>
      </w:r>
    </w:p>
    <w:p w14:paraId="4B0098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3741 GTTGTAGTGA GCTGAGGATG GTAGGGTGGT CTTATACCTG GTCCAATAAG GCTATTGGTG</w:t>
      </w:r>
    </w:p>
    <w:p w14:paraId="70E542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3801 ATTCTAGAAC TTATTCTAGA ATTGAGAAAG CTCTAGGTAA CCGGGAGGAT TATAGTGCTT</w:t>
      </w:r>
    </w:p>
    <w:p w14:paraId="263BCA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3861 TGCAGGTTGA GGTTCTGAAT CCTTCTATTT CAGATCATTC ACCTCTTCTA TTGACTATGC</w:t>
      </w:r>
    </w:p>
    <w:p w14:paraId="5EE5BF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3921 GGGTTGGAGG AGGAAGGCCT TTTAGGTTCT TTAATCACTT AACTGATCAT AGTCAATTCT</w:t>
      </w:r>
    </w:p>
    <w:p w14:paraId="2EFF72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3981 TGCCTATTGT TCAATCTCAA TGGATGCAGG CTGTTTCTGG CAGTTCTATG TTTCAGGTCT</w:t>
      </w:r>
    </w:p>
    <w:p w14:paraId="18C86A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4041 GGAGGAAGTT GCAGGGTATT AAGGCTCAAC TTCAAACCTT GCATGCAGAG GAATTTGCAG</w:t>
      </w:r>
    </w:p>
    <w:p w14:paraId="5BB6AF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4101 GCATACACCA TAAAATTGCT CAGGCTCAGA GTGACCTGGA TATGATTCAG AGTGGATTAA</w:t>
      </w:r>
    </w:p>
    <w:p w14:paraId="0A8866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4161 AGGATGCCCT GGATGATGTC ACACTGCAAC AGCAAGAACA GCAATGTGTC TCTACTTTGA</w:t>
      </w:r>
    </w:p>
    <w:p w14:paraId="2DC2AE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4221 GGAAATGGTT TCAAGTTATT GAAGCTGCTT TACAGCAGAA AGATAGAATT ATGTGGCTTG</w:t>
      </w:r>
    </w:p>
    <w:p w14:paraId="20B0D6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4281 GTGATTCCAA TCATCATTTC TTCTACTCTT CTATGTTGGT AAAATAAAGG ATTTTATTAA</w:t>
      </w:r>
    </w:p>
    <w:p w14:paraId="3B1A6D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4341 ACCAAAGTAA GCTGTAAAGC CCAACTTACA AGCACAGAGT TACAATCAAA CTAGTTCAGA</w:t>
      </w:r>
    </w:p>
    <w:p w14:paraId="7FE457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4401 ATATGACTCC TAGCTAATTT CTGAACATGC AAACAACGAA AACACATCAG AGTTTTAACA</w:t>
      </w:r>
    </w:p>
    <w:p w14:paraId="760704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4461 TGTCTAACAA GCACATCAGG TTCACAATGC TGCTGCATGA ACCTCCTACT ATTCCTTTCT</w:t>
      </w:r>
    </w:p>
    <w:p w14:paraId="065281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4521 TTCCGGAGTA CTTAGAATCT TACTAGCTAC CTCGGAGAGG GAATATATTT CAAAAAACAA</w:t>
      </w:r>
    </w:p>
    <w:p w14:paraId="263B34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44581 TCTCTTTTAG CTCCGTTCAT CCGCTCGCTA CGCTTTGGAG AAAACCTACC GAGGGGAATA</w:t>
      </w:r>
    </w:p>
    <w:p w14:paraId="485F6A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4641 GAGTAAGGGA TTCCTTAGCT TGAGGTTCTT GCAGTTCTTG TAGCTATTGA GGTAGGGGTT</w:t>
      </w:r>
    </w:p>
    <w:p w14:paraId="0F91BB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4701 CGGACAAGCT GAGTGAACGG ATAGGATAAG CCAGCTTGAA AAGAGAAAGC AGAAAAATCA</w:t>
      </w:r>
    </w:p>
    <w:p w14:paraId="64DAB1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4761 TAAGAGAATC AAGTATGCTT AAGTCAACAA GCAACGGGTA AGCGCGCTAG CGCGAAAGCT</w:t>
      </w:r>
    </w:p>
    <w:p w14:paraId="34E49F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4821 TATTTAGTTA TTAGAGGCGT TAGTCACGCA AGCCGTTTTC TTGCTCCGAT AACGCCGCTT</w:t>
      </w:r>
    </w:p>
    <w:p w14:paraId="41C506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4881 CTTTTTTTCG TCGAGATTGG GTTGGTCTTC AGTGTACTTT CGTACAAGAT CGAAAAGAAT</w:t>
      </w:r>
    </w:p>
    <w:p w14:paraId="3E8982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4941 GCATTGGATG GATGCCCGGG CATTGAGAAG GAAGGACGCT TTCAGAGGCG AAAGGCCATG</w:t>
      </w:r>
    </w:p>
    <w:p w14:paraId="3C5A60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5001 GGGAGATACC GTCTGTGATC CATGGATCTC CGATCGGGAA ACCGTATCCA AGCTCCGTGG</w:t>
      </w:r>
    </w:p>
    <w:p w14:paraId="7223DD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5061 CTAGTCTGCG CTCTTTGGAC TTTTCAAACT TAGCGAACTG AAACATCTGA GTAGCTAAAG</w:t>
      </w:r>
    </w:p>
    <w:p w14:paraId="64E68E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5121 GAAGGGAAAT CAACCGAGAC CCCGTTAGTA GCGGCGAGCG AGAGCGGATT GGGGGTTTGA</w:t>
      </w:r>
    </w:p>
    <w:p w14:paraId="7BE963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5181 AGAAAAACAA ACACGAATAA GAATAGAAGT GTGAACTTCT TTTTCGCCAG GTTTCATTCG</w:t>
      </w:r>
    </w:p>
    <w:p w14:paraId="4390DD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5241 ATTTGTTGTG GATTGGATGA TGGAAAAACC AGCAAGCTAC GGCTGAAAGG CTTAGTAAGC</w:t>
      </w:r>
    </w:p>
    <w:p w14:paraId="27901B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5301 TTGAAAGCCA CTTACGCCTA TTTCTTAGGC TCCAGGGCGC AGGGAACTGT AATTGTGAAA</w:t>
      </w:r>
    </w:p>
    <w:p w14:paraId="5E7431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5361 AGGTTGGAAG ATCTGGCCAA AGAAGGTGAT AGCCCTGTAT CTTCGTTCCC ATGGTTCGAT</w:t>
      </w:r>
    </w:p>
    <w:p w14:paraId="2AA8C8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5421 CCTTCCCAGT AAAACGCGGC GTGTTCGAAT TCTGATCGCT TTTACGCGAG AAAGGGGGAC</w:t>
      </w:r>
    </w:p>
    <w:p w14:paraId="2830A1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5481 CACCCTCTAA GCCTAAGTAT TCCTCAATGA CCGATAGCGT ACAAGTACCG TGAGGGAAAG</w:t>
      </w:r>
    </w:p>
    <w:p w14:paraId="6CB4A7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5541 GTGAAAAGAA CCCTATTTAG GGAGTGCAAT AGAGAACCTG AGATCCGATG CGAACAATCA</w:t>
      </w:r>
    </w:p>
    <w:p w14:paraId="69788A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5601 GTCGAAGGAG CGGAGCAAGA AAACGGCAGC GCGTGACGGT TTTCGCGTCA CCCGTTGCTT</w:t>
      </w:r>
    </w:p>
    <w:p w14:paraId="506E59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5661 GTTCCTTTAC TTTTGATTCT ATTAGTAAAG CGCACTCACT CTAACGGCGT ACCTTTTGCA</w:t>
      </w:r>
    </w:p>
    <w:p w14:paraId="347CFC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5721 TGATGGGTCA GCGAGGAAAT GGGAACAGCG GCTTAAGCCA TTAGGTGTAG GCGCTTTCCA</w:t>
      </w:r>
    </w:p>
    <w:p w14:paraId="39E794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5781 GAGGTGGAAT CTTCTAGTTC TTCCTATTTG ACCCGAAACC GATCGATCTA GCCATGAGCA</w:t>
      </w:r>
    </w:p>
    <w:p w14:paraId="042F2E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5841 GGTTGAAGAG AGCTCTAACA GGCCTTGGAG GACCGAACCC ACGTATGTGG CAAAATACGG</w:t>
      </w:r>
    </w:p>
    <w:p w14:paraId="210EF0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5901 GGATGACTTG TGGCTAGGGG TGAAAGGCCA ACCAAGATCG GATATAGCTG GTTTTCCGCG</w:t>
      </w:r>
    </w:p>
    <w:p w14:paraId="553892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5961 AAATCTATTT CAGTAGAGCG TATGATGTCG ATGGCCCGAG GTAGAGCACT CAATGGGCTA</w:t>
      </w:r>
    </w:p>
    <w:p w14:paraId="7667BA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6021 GGGTGGCCCC CATTTCGCCT TACCAACCCC AGGGAAACTC CGAATACAGG CCTAGATCGT</w:t>
      </w:r>
    </w:p>
    <w:p w14:paraId="046E58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6081 TTGTACAGAC AGACTTTTTG GGTGCTAAGA TCCAAAGTCG AGAGGGAAAC AGCCCAGATC</w:t>
      </w:r>
    </w:p>
    <w:p w14:paraId="185536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6141 GTACGCTAAG GTCCCTAAGC AATCACTTAG TGGAAAAGGA AGTGATCGAG CGATGACAAC</w:t>
      </w:r>
    </w:p>
    <w:p w14:paraId="182499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6201 CAGGAGGTGG GCTTGGAAGC AGCCATCCTT TGAAGAAAGC GTAATAGCTC ACTGGTCTAG</w:t>
      </w:r>
    </w:p>
    <w:p w14:paraId="4F1F29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6261 CTCCATGGCA CCGAAAATGT ATCAGGGCTC AAGTGATTCA CCGAAGCGAC GAGACCTTGA</w:t>
      </w:r>
    </w:p>
    <w:p w14:paraId="797FE0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6321 AAGCAGCTTT TTCAAGTGTC AGTAGCGGGA CGTTCTGTCA ATCGGGGAAG GTTTTTGGTG</w:t>
      </w:r>
    </w:p>
    <w:p w14:paraId="39CC39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6381 ACAACACCTG GAGATATCAG AAGTGAGAAT GCTGACATGA GTAACGAGAA ATCCTGTGAA</w:t>
      </w:r>
    </w:p>
    <w:p w14:paraId="6ACC42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6441 AAACACGATC GCCTGCCAGT GGAAGGCTTT CTGCGTTCAG TCAATCTACG CAGAGTGAAT</w:t>
      </w:r>
    </w:p>
    <w:p w14:paraId="392AFC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6501 CGGTCCCTAA GGAACCCCCG AAAGGGCTGC CGTCCGATGG GTACACGAAA GTGACGAAGT</w:t>
      </w:r>
    </w:p>
    <w:p w14:paraId="412C42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6561 TGCTTTGACT ACAGAACCAT GCCTGTCTGT TGGAGCGAAT TGGATGATCG GGCCGACTCT</w:t>
      </w:r>
    </w:p>
    <w:p w14:paraId="5A0B97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6621 CGTCGCCTCT TCCCCTCACT CTCCTTTCCC TAATATGAAC CTTGAGTCAT CAAAGCCTTT</w:t>
      </w:r>
    </w:p>
    <w:p w14:paraId="09ADB8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6681 CTGACTTGGC CTGGCCCGGT CGCCCTACGC GACTGGCGCT TCAAAAGGTA GTTTCTACTT</w:t>
      </w:r>
    </w:p>
    <w:p w14:paraId="6881EE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6741 GCTTACTTGT TAGAGTAAGG TTCAAAGACA AGTCTAGTAT AGACTAGGTT CGAAGAGAGA</w:t>
      </w:r>
    </w:p>
    <w:p w14:paraId="5B9646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6801 CTTATAGTAT AGTATATGCT AAGGTCGGAG GCGGACACTT TTTGTTATCT AAAGGCGAAG</w:t>
      </w:r>
    </w:p>
    <w:p w14:paraId="2F0E59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6861 ACTGATCAGT GGGCGAACAC TCGGCCCAGC GGGCGAACAT GCCGGGCTCC GGCTCCGCGC</w:t>
      </w:r>
    </w:p>
    <w:p w14:paraId="5496FA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6921 ACCTGCTGAC ACCTTTCGAA GCACTTTATA GTGTGCGCTT TAGTTTTAGA ATGTGTCGTT</w:t>
      </w:r>
    </w:p>
    <w:p w14:paraId="3F1C12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6981 CATCCATACT TGTTCCAAGT AAGTGAATTG CATTACCATA CTCTAACGAG TAAGCAAATA</w:t>
      </w:r>
    </w:p>
    <w:p w14:paraId="32F0F7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7041 GGAATTACCT TACTTGTTCA AGTAAGTGAA TTGGCATTAC CTTACTCATT CAAGTAAGCA</w:t>
      </w:r>
    </w:p>
    <w:p w14:paraId="6165DF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7101 AGTAGTCGAG TTCCTTCGCC TTACGAGTCT ACAAGCCTTT CTCATTTCAG TGCTCGAGCT</w:t>
      </w:r>
    </w:p>
    <w:p w14:paraId="1C488F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7161 TGAGCTGATG TCAGCTCAAG GGGCTGGATG AAGTGTCTGG TTTGATAGAA CCAGGTTCGA</w:t>
      </w:r>
    </w:p>
    <w:p w14:paraId="26BE7F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47221 AAGACTGAGG CGATAGACTC AGAGGCGGAC GCGCTGAGCC GATAGGCGAA GAGGCGAAGA</w:t>
      </w:r>
    </w:p>
    <w:p w14:paraId="752F37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7281 GCTGAATAAC GTTGATAGAC GAAGGGGCCT TTAGTCGAGT AGAGGTTTCA GCAAGCAGAA</w:t>
      </w:r>
    </w:p>
    <w:p w14:paraId="2F68AB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7341 CCTACCATAG TCGCGAGTCT GTTTATAGTC GCGACTGTTG TCATAGTCAA CAAGGGCGTT</w:t>
      </w:r>
    </w:p>
    <w:p w14:paraId="5D93F8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7401 TAGGCTTCCA GGAAAAAACT TCGAATTGGG AGGGCGATCC TCCCGGTGAA CTGACCGTAC</w:t>
      </w:r>
    </w:p>
    <w:p w14:paraId="10AB21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7461 CCCAAACCGA CACAGGTGAA CAAGTAGAGT ATACTAGGGC GCTTGAGAGA ACCATGTCGA</w:t>
      </w:r>
    </w:p>
    <w:p w14:paraId="1022F5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7521 AGGAACTCGG CAAAATGACC CCGTAACTTC GGGAGAAGGG GTGCTCTCCT ATCTTTTGAT</w:t>
      </w:r>
    </w:p>
    <w:p w14:paraId="281F32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7581 TAGGAAAGCG GCACATACCA GGGGGTAGCG ACTGTTTATT AAAAACACAG GACTCTGCTA</w:t>
      </w:r>
    </w:p>
    <w:p w14:paraId="4FDCCA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7641 AGTGGTAACA CGATGTATAG AGTCTGACAC CTGCCCGGTG CTGGAAGGTC GGAAGGAAAA</w:t>
      </w:r>
    </w:p>
    <w:p w14:paraId="645D9F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7701 GTGTTATAAG CTTTGAATGG AAGCCCCAGT AAACGGCGGC AGTAACTCTA ACTGTCCTAA</w:t>
      </w:r>
    </w:p>
    <w:p w14:paraId="76B7EB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7761 GGTAGCGAAA TTCCTTGTCG CATAAGTAGC GACCTGCACG AATGGTGTAA CGACTGCCCC</w:t>
      </w:r>
    </w:p>
    <w:p w14:paraId="08D1C4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7821 GCTGTCTCCG ACATGGACCC GGTGAAATTG AATTCTCCGT GAAGATGCGG AGTACCAACG</w:t>
      </w:r>
    </w:p>
    <w:p w14:paraId="725BC0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7881 GCTAGACGGT AAGACCCCGT GCACCTTTAC TATAGCTTCG CAGTGACAAC CTTGATCGAA</w:t>
      </w:r>
    </w:p>
    <w:p w14:paraId="44E49B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7941 TGTGTAGGAT AGGTGGGAGG TGGTGACACA CAACGACCAA TCCTGAAAGA CCACTCTTTC</w:t>
      </w:r>
    </w:p>
    <w:p w14:paraId="112B8E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8001 GTCTAAGGAT GCCTAACCGC CGCACCGATC ATTCGGGGGA AGGCGGGACA CTGCGAGGTG</w:t>
      </w:r>
    </w:p>
    <w:p w14:paraId="4F0B44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8061 GGTAGTTTAT CTGGGGCGGA TGCCTCCTAA AGAGTAACGG AGGTGTGCGA AGGTAGGCTC</w:t>
      </w:r>
    </w:p>
    <w:p w14:paraId="7E4CDB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8121 AAGCGTCTAT TCTGCTCGTG AGCGTAATGG TATAAGCCTG CCTGACTGTG AGACCGACTG</w:t>
      </w:r>
    </w:p>
    <w:p w14:paraId="6581DF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8181 GTCGAACAGA GACGAAAGTC GGCCATAGTG ATCCGGGAGT CCCGTGTGGA AGGGCTCTCG</w:t>
      </w:r>
    </w:p>
    <w:p w14:paraId="426B4F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8241 CTCAACGGAT CAAAGGTACG CCGGGGATAA CAGGCTGATG ACTCCCAAGA GCTCTTATCG</w:t>
      </w:r>
    </w:p>
    <w:p w14:paraId="29E2B6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8301 ACGGAGTCGT TTGGCACCTC GATGTCGACT CATCACATCC TGGGGTTGAA GAAGGTCCCA</w:t>
      </w:r>
    </w:p>
    <w:p w14:paraId="797F82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8361 AGGGTTCGGT TGTTCGCCGA TTCAAGTGGT ACGTGAGTTG GGTTTAGAAC GTCGTGAGAC</w:t>
      </w:r>
    </w:p>
    <w:p w14:paraId="2BC003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8421 AGTTCGGTTC CTATCTACCG TTGGTGTTAA AGGGAGAACT GCGAGGAGCC AACCCTAGTA</w:t>
      </w:r>
    </w:p>
    <w:p w14:paraId="0065AD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8481 CGAGAGGACT GGGTTGGGCC AACCTATGGT GTACCGGTTG TTATGCCAAT AGCAGCGCCG</w:t>
      </w:r>
    </w:p>
    <w:p w14:paraId="57B218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8541 GGCAGCTAAG TTGGTATGGA AGAACTGCTG CGCCGCGGGA AATCCTTCTC TATACAAGTT</w:t>
      </w:r>
    </w:p>
    <w:p w14:paraId="665190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8601 CTCGGACGAG GTTTTTGAAC AGAACTTCGA TAGGCGAGAG GTGTAAGCAC CGCGAGGTGT</w:t>
      </w:r>
    </w:p>
    <w:p w14:paraId="621214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8661 GAAGCGATCT CGTACTAAAC GAAACTACTT TCACTTTCCA TAACCAAAAT GAAAGAAAGT</w:t>
      </w:r>
    </w:p>
    <w:p w14:paraId="6AA78C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8721 CAACGCTCCG CTCCATACTT GTTCCAAGTA AGTGAATTGC ATTACCATAC TTGTTCCAAG</w:t>
      </w:r>
    </w:p>
    <w:p w14:paraId="38BCFC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8781 TAAGTGAATT GCATTACCAT ACTTGTTCCA AGTAAGTGAA TTGCATTACC ATACTTGTTC</w:t>
      </w:r>
    </w:p>
    <w:p w14:paraId="45352E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8841 CAAGTAAGTG AATTGCATTA CCATACTTGT TCCAAGTAAG TGAATTGCAT TACCATACTT</w:t>
      </w:r>
    </w:p>
    <w:p w14:paraId="243334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8901 GTTCCAAGTA AGTGAATTGG CATTACCTGC AATTGCGGTC AGTCTCGCTA CCTCTTGAGT</w:t>
      </w:r>
    </w:p>
    <w:p w14:paraId="5B7BC0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8961 TGCCGCCCCC TACTTGCTCA TTCGCAATTA CTACCACCTC TACCCCGGCC AAGCAACCAA</w:t>
      </w:r>
    </w:p>
    <w:p w14:paraId="3586A1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9021 AGCCGGGGAC CTAGGTGAGA ATAGGGAAAG AAAGAGAAGA AGCGGGGTAG AGTAATTGGA</w:t>
      </w:r>
    </w:p>
    <w:p w14:paraId="08DC91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9081 AAACTCATTA GGCTCATGCC CTGAAGATTG CAGGTTCGAA TCCTGCCCCC GCCTAAGAAG</w:t>
      </w:r>
    </w:p>
    <w:p w14:paraId="10B6E9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9141 TGTTTTTTCA TTTTAGGTAT AGATGGTACT GGACAAGCTC TTAGGGAAGA ATCTCTTTCG</w:t>
      </w:r>
    </w:p>
    <w:p w14:paraId="542440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9201 CCCTTATTTA TTTCCGGACT TTTTTCTATG AAAAGACAAA TCAAAAATTT CACTTCGAAT</w:t>
      </w:r>
    </w:p>
    <w:p w14:paraId="0DBCD8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9261 TTCGGACCTC AACATCCTGC TGCTCATGGT GTTTCACGAT TAGTATTGGA AATGAACGGA</w:t>
      </w:r>
    </w:p>
    <w:p w14:paraId="20BF0E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9321 GAAGTGGTGG AACGTGCAGA ACCACATATT GGATTACTCC AGTGCGGCAC GAAGCCGCTG</w:t>
      </w:r>
    </w:p>
    <w:p w14:paraId="5CA75B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9381 ACGCCGAGTC GGCTCCTATG CCGCTAGCTA TGCTATGCCC TGCTTGGTCC CCCGGCACGC</w:t>
      </w:r>
    </w:p>
    <w:p w14:paraId="1B743B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9441 TTAAGGTTCC GTAGCGCGTT ATGAGCACCG GGCTAAGGGG CGGTTGAGCA ACTCAAGCGA</w:t>
      </w:r>
    </w:p>
    <w:p w14:paraId="55099D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9501 ACCGCCCTAC CTTATTACAA CATAAGGACA GAAGGGAGAA GGTTGTGAAG GTGGCCTCGT</w:t>
      </w:r>
    </w:p>
    <w:p w14:paraId="6CED85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9561 TATCTACATC CCCGGTCGGG AGAATAGAAT AGAATAGAGG ACCGACCGAG ACCCGGGTTT</w:t>
      </w:r>
    </w:p>
    <w:p w14:paraId="6F3045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9621 CACGAGCGTT GGCGGGTCCT GGAGTGCCTG TCAAGGGCGC TAGCGCATAC CCACCCCGGG</w:t>
      </w:r>
    </w:p>
    <w:p w14:paraId="29E829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9681 GTGATCATCA CCACCTGCAC CTCACATCTC GGCACAGTGG AACGTGTAAC CCGCCTGCTG</w:t>
      </w:r>
    </w:p>
    <w:p w14:paraId="4A979A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9741 TCCCATTTCA CTACATTTGT TCCTCTAATC CATAGCCTAA CAGAACGCAG CAGCGAGGGG</w:t>
      </w:r>
    </w:p>
    <w:p w14:paraId="350087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9801 CAACCCGCCC ATACAGCCAG CGGGGAGGAT GGCACTACTG GCAAAGACCG TCTGGCGAAA</w:t>
      </w:r>
    </w:p>
    <w:p w14:paraId="705B3D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49861 ACGCCGCAGG CGCGAAGCGG GGTAGGCCTG CGCCGAGGGA GCATAGCATA GGGAGGAACC</w:t>
      </w:r>
    </w:p>
    <w:p w14:paraId="775139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9921 CGGACGGTGG AAGAACCGGG AGAGGCCAGG TCATTTGACG GAAATGTAAG GCTTCCCCCT</w:t>
      </w:r>
    </w:p>
    <w:p w14:paraId="021B6D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49981 ATTAGAGAAG GCCCTATGGG GTAAAGGGAA GTGCATGAAT TCTTAGAAAA ATAGGAAGCG</w:t>
      </w:r>
    </w:p>
    <w:p w14:paraId="714DA6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0041 AGCCTATATA ATGATAATAT AAAAAAGAAA ATTCCATGAA CAGATAGAGT CAACGGTACA</w:t>
      </w:r>
    </w:p>
    <w:p w14:paraId="4AF2C6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0101 ACAGAAAGCG CTGCCTACAC GCGAATTTGC TTCCGAGGTC GAGCAGTCTC AATGAATTTG</w:t>
      </w:r>
    </w:p>
    <w:p w14:paraId="5EC822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0161 ACTACAGGTG GTCCGTAGGA ATGCTGGGCT GGGCCACCTC GAATGGCGTG AGCCGCATGC</w:t>
      </w:r>
    </w:p>
    <w:p w14:paraId="3EF11A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0221 GGGGAGACCC GCACGTACGG TTTTTAGGGG GATCCGGTCG AAAGACCGGC CGGCGCCCAC</w:t>
      </w:r>
    </w:p>
    <w:p w14:paraId="42A279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0281 CCGACTAGAG GGACTGAGAA ATTAATAGAG TACAAAACTT ATCTTCAAGC TTTACCTTAT</w:t>
      </w:r>
    </w:p>
    <w:p w14:paraId="6E0991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0341 TTTGATCGTT TAGAGGGCGA TCGCGGAGTC ACTGAATGAA GTCCTCCGTT TCTTTCGGAG</w:t>
      </w:r>
    </w:p>
    <w:p w14:paraId="002E2F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0401 ATGCTGACCC GCAGCGAAGC AGAGATGACT AAGTGACATA TAGAATATGG CAACGACAAC</w:t>
      </w:r>
    </w:p>
    <w:p w14:paraId="06D360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0461 AGCATGTCGT AGAAGGAGAT AAGAGGTGGA GCCAACGACC CACTAAGACT AACGTATCTA</w:t>
      </w:r>
    </w:p>
    <w:p w14:paraId="761C9D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0521 CAACTACATC CCCCGAGCGG CAGTCAAACG AGGGCGTGAA TGCGAGATGC CAGCGGAATG</w:t>
      </w:r>
    </w:p>
    <w:p w14:paraId="42D202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0581 ATCGGCCGGA CAGAGGCTAG GGCAGCTTTC TTCCCCACCG CGTCTTTCCT TGTGTGTCGG</w:t>
      </w:r>
    </w:p>
    <w:p w14:paraId="0DC97E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0641 AGATATAAAG CGAGTGCACC GGAAAAGAAC GGGAACTGAC TCGATCTATT CTATGGCGAA</w:t>
      </w:r>
    </w:p>
    <w:p w14:paraId="0617FE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0701 GCATCCAAAG CATAACTGCA CACTCACACG ATCTTTGCCG AGAGATAAGA GCATTCGGTG</w:t>
      </w:r>
    </w:p>
    <w:p w14:paraId="6185A6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0761 AAACCGGTGA ACTACACTAT CTTCTGGATA GATGTGTGGG GCAGAGGGCT CGTGGTACCT</w:t>
      </w:r>
    </w:p>
    <w:p w14:paraId="5F5FB3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0821 CCTGCTCACC CTTCCTCCTC CGCTTTGAGA ACCGTGTGAA CGGAGAGTGG GCAGAAGGGA</w:t>
      </w:r>
    </w:p>
    <w:p w14:paraId="7579AE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0881 AGGAGGTCCT CATATGGAGT CGCACACTTA CTTGAGCAGT GCGAGAGACT GGGAAATGGG</w:t>
      </w:r>
    </w:p>
    <w:p w14:paraId="58228E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0941 TTGAGTCAAC TCCCTCCCGA AAAATAACAG ACAAAGCTTG ACTTAGATAG TGATTTGTAT</w:t>
      </w:r>
    </w:p>
    <w:p w14:paraId="40B852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1001 TTCTTTTTTC TTAGTGATTG GAAAGTGGGG CTCCTATTGA CTAGACGTCA ACCTCCCTCA</w:t>
      </w:r>
    </w:p>
    <w:p w14:paraId="7A464C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1061 ATCAAAGGGA GACCCGTTTC AATACTAGTT TTTAGGTTAT GCTGTCATTT TGACAATATC</w:t>
      </w:r>
    </w:p>
    <w:p w14:paraId="75F80A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1121 ATTGAATAGC ATGGCCTGGG GCTAAGGTAA CTCAAGTAGG AGAGCCGTGT TATGGGTGAC</w:t>
      </w:r>
    </w:p>
    <w:p w14:paraId="47C023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1181 CTTATTGCAC GGTTCAGAGA GCACTTGTGT ATGTGATGCA AGTGAACGTG TACGAAAAAG</w:t>
      </w:r>
    </w:p>
    <w:p w14:paraId="311F3D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1241 CTGTATCTAG GGTGAGTTCT TCGTTCCGTC GTCGACCCTA TCTATGTTTC TATGATGGCC</w:t>
      </w:r>
    </w:p>
    <w:p w14:paraId="168224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1301 CAAGAACACG CTCATTCTTC AGCCGTAGAG AGACTTTTGA ATTGCGAGGT ACCATTACGA</w:t>
      </w:r>
    </w:p>
    <w:p w14:paraId="19C8BF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1361 GCTCAATATA TACGAGTGTT ATTCCGTGAA ATAACTCGAA TTTCAAATCA TTCACTTGCT</w:t>
      </w:r>
    </w:p>
    <w:p w14:paraId="455EE5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1421 TTAACTACTC ATGCTATGGA TGTGGGAGCA TTAACTCCGT TCCTGTGGGC TTTTGAGGAG</w:t>
      </w:r>
    </w:p>
    <w:p w14:paraId="649190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1481 CGAGAGAAAT TGTTGGAATT CTATGAAAGA GTCCCGGGAG CCAGGATGCA TGCCAGTTTC</w:t>
      </w:r>
    </w:p>
    <w:p w14:paraId="3F5C95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1541 ATACGACCAG GTGGAGTGGC ACAAGATCTG CCTCTTGGCT TATGTCGAGA TATTGATTCC</w:t>
      </w:r>
    </w:p>
    <w:p w14:paraId="5DD3EB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1601 TCCACACAAC AATTTGCTTC TCGTATCGAC GAATTAGAAG AGATGTCAAC CGGCAACCGT</w:t>
      </w:r>
    </w:p>
    <w:p w14:paraId="25FFE1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1661 ATCTGGAAAC AACGATTAGT GGATATTGGT ACTGTCACTG CGCAGCAAGC AAAGGATTGG</w:t>
      </w:r>
    </w:p>
    <w:p w14:paraId="646F5A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1721 GGATTCAGTG GTGTAATGTT AAGAGGTCGT GCGACATGAA GACATTGATA GCAATATGGG</w:t>
      </w:r>
    </w:p>
    <w:p w14:paraId="1EDFE1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1781 GGAAGTTCCC ATCAGGCAAC AGCGGTTCTG CCTGACCCTA CTAAAGCATG CATATTATGT</w:t>
      </w:r>
    </w:p>
    <w:p w14:paraId="0DE626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1841 CAGTGAAGAC TTGGTGTGAA GCCTTGGAGC TTACGTTGGA AGAAGGCCCG GGGCTGGGGT</w:t>
      </w:r>
    </w:p>
    <w:p w14:paraId="516D47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1901 GAGTTGAGGG GGGACAGCGT AAGTGAGCGA ATGTGTGTAA GCCCAGTCAA ACATGAATGT</w:t>
      </w:r>
    </w:p>
    <w:p w14:paraId="685F85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1961 TCTAGGTGGG GCGGGCCACC CGCCTTCGAA TGGTGTTGGT CCGTAGGACC GTGAACGGAT</w:t>
      </w:r>
    </w:p>
    <w:p w14:paraId="339A1A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2021 TCGCCTCTGG CCTCTGGGCA CGTCGGAACC GCATGAGTTC ACCGGGGTGG AGCACAGTCC</w:t>
      </w:r>
    </w:p>
    <w:p w14:paraId="39FDF3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2081 GCCAAAATCG GCATAGGTTA AGTGCTATTG ATGGAACATG GTAAGCCTAT CTTTCTCCAT</w:t>
      </w:r>
    </w:p>
    <w:p w14:paraId="5E7D00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2141 ATGGAAGTGC TGCGGGCACA TAGAGATGTG GGTAAAGGAA GCCTCAAAAA GCGAAGGCCG</w:t>
      </w:r>
    </w:p>
    <w:p w14:paraId="7C8C73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2201 TGTAGGTCGC GTGACCTGCA CCGAGTTGGT GGCTGACTGG GCTTTTTCCT TGATCAAAGA</w:t>
      </w:r>
    </w:p>
    <w:p w14:paraId="333D9C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2261 AAGCAGATCA GCTCGCCTTC TTGTTATCAT AAAGTTGGTC GAATCGGGCC CCGGAACGTC</w:t>
      </w:r>
    </w:p>
    <w:p w14:paraId="5DA96A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2321 GAATGAAATA AGTGGCCGGG TTCTCTTTTT ACAACCCTTT TTATATGATA GGCCCGGCCC</w:t>
      </w:r>
    </w:p>
    <w:p w14:paraId="47773E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2381 CCTTCCCCTT ATGTTTAGGA GCGGGATCCC CCCAAGAACG ACCATTCTTG TGGTGGTACG</w:t>
      </w:r>
    </w:p>
    <w:p w14:paraId="449303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2441 GAAGGCGTGG ACTCCGCGAA CGTCCCGCGC CCCCCCTTAT TAGTAAGGCA GGAGAAAGAA</w:t>
      </w:r>
    </w:p>
    <w:p w14:paraId="56F3B2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52501 AGCCTCAACT AGAACCACAT TCATTCCCGA CGCATAGTAT ATACGTCGCT CTTCAAACCT</w:t>
      </w:r>
    </w:p>
    <w:p w14:paraId="5E1715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2561 TTTGCATGCG GATGTAGTTA AGTGTCTGAC TCTATTGGTC ATAGTTTCCT GCTGTTGCGG</w:t>
      </w:r>
    </w:p>
    <w:p w14:paraId="3691AD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2621 CCGGTGCTCG TTTGCGCGCG CGTGAACCAA CCCAACAAAG AAGGAAAGGA TGCCCGGGCA</w:t>
      </w:r>
    </w:p>
    <w:p w14:paraId="0DAFBD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2681 TCTGAGAATG ATTCGAGCCG TATGAAGGGA AACTCTCAAG TACAGTTTGT TTTTTTTGGG</w:t>
      </w:r>
    </w:p>
    <w:p w14:paraId="2A00D8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2741 GGGGGGGGAG GAGCCCGACA GGGTCCCCCC ACTGACTTGG CTCGGGCCTA AGCGAAAGTG</w:t>
      </w:r>
    </w:p>
    <w:p w14:paraId="7D8DE5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2801 AAGTGGTGGG CCTACCCATC CCAACCAGGG GTATGCTGGG ATTTGCGAAG AGCAGCACCT</w:t>
      </w:r>
    </w:p>
    <w:p w14:paraId="47A149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2861 TACGATGTTT ATGACCAATT GGATTTTGAC GTACCAGTAG GTACCAGAGG AGATCGCTAT</w:t>
      </w:r>
    </w:p>
    <w:p w14:paraId="11841D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2921 GATCGTTACT GTATCCGTAT CGAAGAGATG CGACAAAGTG TTCGGATCAT TGTGCAATGT</w:t>
      </w:r>
    </w:p>
    <w:p w14:paraId="14725D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2981 CTTAATCAAA TGCCTAGTGG CATGATCAAA GCCGATGATC GTAAGCTATG TCCTCCATCA</w:t>
      </w:r>
    </w:p>
    <w:p w14:paraId="028326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3041 CGATATCGAA TGAAACTATC CATGGAATCG TGCGCCGTGT GAAACGTAGA TCATTGCCGT</w:t>
      </w:r>
    </w:p>
    <w:p w14:paraId="7C5D6D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3101 TCTTAACCGA GACTCAGGTT AAGCTCCGTC TCGGAACCAT GTGGGGTTAG GAGTAAAGCA</w:t>
      </w:r>
    </w:p>
    <w:p w14:paraId="272FAB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3161 TCCCGAGGTT GGCGCATCTC GTTGGGCGTG GAGAAGCATT GGGAACCTCA ATTTCTATCT</w:t>
      </w:r>
    </w:p>
    <w:p w14:paraId="6ACBC1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3221 TCGGAGCCCT TTCTTTTCTC GTCCCCCCGC CCCGGCATAG CGCTTCGCTT CCGGTTCTTA</w:t>
      </w:r>
    </w:p>
    <w:p w14:paraId="25DA8A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3281 GGAAGAATCT ACTGACTTCT TTCTTCTTCA TTGATCTGGG GGAAAAGAAA GCGTCTACCA</w:t>
      </w:r>
    </w:p>
    <w:p w14:paraId="4BFA1A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3341 GTTGGAAAGC TAGACATCAA GTAAGTGGCT TGATGAGGAT AACTAAGCTG ACACGCCGGA</w:t>
      </w:r>
    </w:p>
    <w:p w14:paraId="54C914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3401 GTTGGCTGCT GGCACAACTG GTGGTGCCTT ACCGCGCCGC AGGCGGACGC GCGGTAGCGT</w:t>
      </w:r>
    </w:p>
    <w:p w14:paraId="412027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3461 TCGTGGTGGT GCTTCAGGAT TCCAATGTAC TGCGTCCAAG ATCAGAACGA GCTTGCCGGC</w:t>
      </w:r>
    </w:p>
    <w:p w14:paraId="098CDE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3521 GGACCACTGC CGTCCCATTC TTGAGTGAGC TGGAGCGCAG CCATCTTATC CACTGAACTA</w:t>
      </w:r>
    </w:p>
    <w:p w14:paraId="7C4BD0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3581 GCTAGAAGCT ATCGCTTTGG GTCGAAGCAC TAAAAGAAAA GGACCGGGAA ACGCGGCGGC</w:t>
      </w:r>
    </w:p>
    <w:p w14:paraId="038ED9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3641 ATAGGAACCA CGGGACCCCT ACTAGTTAAG GAAAAACAAA ACAGAAGTTT TTCTTTGTAT</w:t>
      </w:r>
    </w:p>
    <w:p w14:paraId="1A435B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3701 AGGTTGGGTT GCTGGATACG GGATCCTTAT AGTAGGCTGG GCCAACATCC AGCCGAGAGA</w:t>
      </w:r>
    </w:p>
    <w:p w14:paraId="250CFC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3761 GGGCAGTCTT TAGAAGCAAC AGGCTGGGAA AGCAAGAGAA GGCTTTCTTT GTGTTTTCTT</w:t>
      </w:r>
    </w:p>
    <w:p w14:paraId="7E36F5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3821 CTCTTTTTCC CGCCCTAGGA GTAGCACAAA AAGAGGAACC GGGAAGGGTT ATTGACCCAA</w:t>
      </w:r>
    </w:p>
    <w:p w14:paraId="1D65C0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3881 TGATAAACCA CTAGCACCTT CCTCGTTGAG GCTCCGTGCA CTGGGAAAGC GGCCACTAGT</w:t>
      </w:r>
    </w:p>
    <w:p w14:paraId="63A861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3941 AACAAAGCTC AAATAAGGTA AGGTATCGAG AGGGCTATCA CAGTCAGGTG CGAAGCAATT</w:t>
      </w:r>
    </w:p>
    <w:p w14:paraId="4D9F24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4001 ACCCCCCAAA AGTAACCTTA TTCCTATTAT TTATAGGGGG GTGAGGCGAG AAATGACTTG</w:t>
      </w:r>
    </w:p>
    <w:p w14:paraId="6D3CD6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4061 ATGAAGCGTT CCGTTCGCCA CGCACTGGCC CCATTCACTT GCTTCTCGTA GAAGTTGTAA</w:t>
      </w:r>
    </w:p>
    <w:p w14:paraId="520B3B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4121 GTACACAGTG CCCCACAACT ATGAATAGTA TAGTGAGGTT AAAACACAAG AGTGCCCTTT</w:t>
      </w:r>
    </w:p>
    <w:p w14:paraId="13FAEE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4181 AGTCTATCAA CTCAACTCAG AGGAGAAGCT CCAAGTCGTA AGACGAAGGT TCGAAAGACT</w:t>
      </w:r>
    </w:p>
    <w:p w14:paraId="1CA5E0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4241 GAGGCGATAG ACTCAGAGGC TGATGCGCTG AGCCGGCAGG CGATGGATCG AAGAGCTGAA</w:t>
      </w:r>
    </w:p>
    <w:p w14:paraId="22AC8E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4301 TAACGTCGTA AGACTCAGGG GCAAAGAGAA GCGATTTTGC TACTGAGAAA GCGAACGGTC</w:t>
      </w:r>
    </w:p>
    <w:p w14:paraId="50EB5E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4361 AGCGCGAAGG TTCAAGACTT AGCCAAGCGT CGGTAGCAAA GCTGACAAGG CAAGGCCTTA</w:t>
      </w:r>
    </w:p>
    <w:p w14:paraId="7095C0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4421 GCAAAGCGCC ATTCTCATAG TCATAGCGGG GCGCTTCGAG TTAGCGAAGC CCTGTAGTAG</w:t>
      </w:r>
    </w:p>
    <w:p w14:paraId="3C0A94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4481 GGCCGAAGCC CTATGTGATA AAATACTGAG CCAAGGACGC TCCGCCTTAT CTATAGAAGC</w:t>
      </w:r>
    </w:p>
    <w:p w14:paraId="7CFC94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4541 AGTCAACTGA GTTCTGAACA AATTAGCTCC TTGGTAATGG CTTAATCTAT AGATAGAAAG</w:t>
      </w:r>
    </w:p>
    <w:p w14:paraId="00E966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4601 CCTTATGATG GGAAACTATC ACGTTAGGTT TGGAGAGAGA TGAGACCGGT TATATAATAA</w:t>
      </w:r>
    </w:p>
    <w:p w14:paraId="151B28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4661 AGAGAGCAGA TGCAAGCTTT TTCTTTCAAT AGCCGGCCAA ATGACTACAG GATCATCGGT</w:t>
      </w:r>
    </w:p>
    <w:p w14:paraId="4DFE49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4721 CTACTCTACC TCAATTCACC ATTTCGAACC TTATACAGAA GGTTTTTCCG TACCAGCTCC</w:t>
      </w:r>
    </w:p>
    <w:p w14:paraId="2F45FA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4781 TTCTACCTAT ACCGCAGTTG AAGCACCTAA AGGAGAATTT GGTGTCTTTC TGGTCAGTAA</w:t>
      </w:r>
    </w:p>
    <w:p w14:paraId="2A9EBF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4841 TGGAAGCAAT CGTCCTTACC GTCGTAAAAT AAGAGCACCT GGCTCTGCCC ATTCACAAGG</w:t>
      </w:r>
    </w:p>
    <w:p w14:paraId="2732A3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4901 ACTCGATTCT ATGTCCAAAC ATCACATGCC AGCCGATGTG GTCACCATCA TAGGTACTCA</w:t>
      </w:r>
    </w:p>
    <w:p w14:paraId="5CBEE8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4961 AGATATTGTG TCTGGAGAGG TGGATAGATA GGACTACTAG TTGCTCGATC AGGACCCTAG</w:t>
      </w:r>
    </w:p>
    <w:p w14:paraId="22F924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5021 CTTTATTGCG AGCCAAAACC TTGCAGGATT CCCGCACAAC TGAGTATTAC ACAGAAATGA</w:t>
      </w:r>
    </w:p>
    <w:p w14:paraId="4B0012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5081 AAGGATTATG GGAAGAGCTT TAATCCCTGG GTTCTCTTCC AGTTTTGAGT AAGACAGATG</w:t>
      </w:r>
    </w:p>
    <w:p w14:paraId="5CE01C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55141 GTGAGATAAA AGGTTTTCTG GAAGCATTGC ACAAGCGAGT TTAAGCTTTT TCAATTTCTA</w:t>
      </w:r>
    </w:p>
    <w:p w14:paraId="1CB306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5201 AATGGATTAG AGGAGGCATT TGGACGGACC TCAAAGAAGT CAAATCTTAA TGATGAAAGT</w:t>
      </w:r>
    </w:p>
    <w:p w14:paraId="1B1374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5261 ATTACCATCT GTTGAGGCTG CTTGTAGTAT GCTACAGCAA GAGGAAGCTC AGAGAGAACT</w:t>
      </w:r>
    </w:p>
    <w:p w14:paraId="545FF3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5321 TCATAAGCCT GTGAAAGTAG AGCAGGATAC ACTTGCTATG TATAGCAAAG GAAATGAGAC</w:t>
      </w:r>
    </w:p>
    <w:p w14:paraId="0004A2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5381 TGTGAGTTGC ACTGCTTGTG GAAAGGCAGG ACATGTCAGA GAGAAGTGTT TGACCATTCA</w:t>
      </w:r>
    </w:p>
    <w:p w14:paraId="4CD987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5441 TTGTAGGCTA TTCATCTGCA CATCCAAAAG GCCAATATGG AAACAGTAAC AGAGGAAATA</w:t>
      </w:r>
    </w:p>
    <w:p w14:paraId="502FEB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5501 GAGGAGGCAG ATGGAATAGG GGAGGAAGAT CTAACAGAGT AGGAAGGAAA TTTGGAGGAA</w:t>
      </w:r>
    </w:p>
    <w:p w14:paraId="597AD4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5561 ATGTGAGCAC CAATTGTGAA ACTGGTAGTA CTTCTGCCCC TAGTGGTTTT ACTGCACAGC</w:t>
      </w:r>
    </w:p>
    <w:p w14:paraId="582A2C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5621 AGCTTAAGCA GTTAATGAAA CTTTTGCCTT CTCCCTCAAA GGTAAATGGA TCAGAAACAG</w:t>
      </w:r>
    </w:p>
    <w:p w14:paraId="65044F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5681 ATGAAGAAAT GGATTCTAGT TATGCTGGTA TGGTGAGTTG TTTTCAAGCA AATGTGAAAG</w:t>
      </w:r>
    </w:p>
    <w:p w14:paraId="71678B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5741 AAGGAGTGTG GATAATAGAC TCAGGTGCAT CACATCACAT GACAGGAGAT TTGAATCTGT</w:t>
      </w:r>
    </w:p>
    <w:p w14:paraId="2C51EB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5801 TGTGTGAGGT AAAAGAGACA GGAAATCCGC CTCTTATAAG TCTTCCAACT GGTGAGTGAA</w:t>
      </w:r>
    </w:p>
    <w:p w14:paraId="5DB224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5861 ACTGCAAGGA TAGCTCACAA GGGATTGGTG AATCTGAAGA ACAGTATACA ATTGCAAAAT</w:t>
      </w:r>
    </w:p>
    <w:p w14:paraId="16260B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5921 GTACTACATG TCCCTGCATT CAAACACAAC CTACTCTCAG TTCAGAAATT GGCAGAAGAC</w:t>
      </w:r>
    </w:p>
    <w:p w14:paraId="4C918D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5981 TCAAAATGCA AAGTCAATTT CATGCCTAAG TACTGTATCA TTCAAGACAA CAAAAGTGGT</w:t>
      </w:r>
    </w:p>
    <w:p w14:paraId="06E0AC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6041 GAAATCAGAG GAGTAGGTAA AGCATCCAAT GGACTGTATT ACATGGTGAA TGAGTCACTA</w:t>
      </w:r>
    </w:p>
    <w:p w14:paraId="745588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6101 AGAGAGCTAA TGAAAAGACT GAACATCAGT GCTGGAAATA TAGCTATGAA TGCTAATCTG</w:t>
      </w:r>
    </w:p>
    <w:p w14:paraId="1066A4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6161 AACCCTAAAG TGCCTGCATG CAGTTGTGAC TAAGAAGAAA AAGCTCAGCA AAACCACTAT</w:t>
      </w:r>
    </w:p>
    <w:p w14:paraId="4CB1AA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6221 TTGGCACCTG GTCAAACTCC TTACCAAAAA ATGAAGAGAA TAGAGGGACT GGAAGGATTG</w:t>
      </w:r>
    </w:p>
    <w:p w14:paraId="56E88C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6281 AATCATAAGA GTGATGAGGT GTGCCTCACC TGTCCCCTTG CTAAATTCAC CAAGCTGCCA</w:t>
      </w:r>
    </w:p>
    <w:p w14:paraId="326054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6341 TACACTCAGA GCCAATCCAG GGCAAGTCAA ATAATGGAAC TCATACACAT TGATGTGTGG</w:t>
      </w:r>
    </w:p>
    <w:p w14:paraId="34935B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6401 GGACCATACA GAGTGGCAAC AAGGAATAAT CATAGATTCT TTCTCACAAT TGTGGATGAC</w:t>
      </w:r>
    </w:p>
    <w:p w14:paraId="142619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6461 CACTCCAGGA CCACATGGGT ACATTTGCTC AAATACAAGT CAGATAGTTT CTCTGCAATC</w:t>
      </w:r>
    </w:p>
    <w:p w14:paraId="14A61A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6521 AAAAGCTTTG TTAAGATGGC AGAAACTCAG TAAGTATGGG AAGAAAGTAA AGAAGATGAG</w:t>
      </w:r>
    </w:p>
    <w:p w14:paraId="434B1E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6581 ATCTGGCAAT GCTCTGGAGT TTGATGATAA ACAGTGCAGA CCATTCTTTG ATGAGTTAGG</w:t>
      </w:r>
    </w:p>
    <w:p w14:paraId="33DF5A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6641 AATCATTCAT CAAACCTCAT GTGTTGATAG GCCAGAGCAG AATGGGATAG TTGAGAGAAA</w:t>
      </w:r>
    </w:p>
    <w:p w14:paraId="1AA23C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6701 ACACAGAAAT ATCTTGGAAA TACTAAGGAT ACTACTGCGT CCGCTGGTGC TGAAGAAGAA</w:t>
      </w:r>
    </w:p>
    <w:p w14:paraId="5CFC98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6761 CCGCGATATG ATGAGCCTGC GCCTTTCATC GCACAGAGAT CTTGACTATG GGCGAGTACC</w:t>
      </w:r>
    </w:p>
    <w:p w14:paraId="617AC4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6821 TGAGATTTCC TTTCAAACTT TCAAAAAAAA AGTTAGAGTT TTTATAAACC CGTAAAAATC</w:t>
      </w:r>
    </w:p>
    <w:p w14:paraId="3DE261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6881 CGTAGAGGAA GCCCCGAGTT CTACCTGATG GAAAATGAAT AGAAGCTGCT ATTGAATTAG</w:t>
      </w:r>
    </w:p>
    <w:p w14:paraId="30BFEF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6941 AATTGGAATA AGCTGTGGCA CTTACTTAGA TACCTTAACT CCTTACACTC TTAGCATACC</w:t>
      </w:r>
    </w:p>
    <w:p w14:paraId="4E5DAD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7001 CCAAAGAGTT CTCGCAAGGG ATATCACTGG TTTTAAGGGA TGGGACATCT TTTCTAGTAG</w:t>
      </w:r>
    </w:p>
    <w:p w14:paraId="7AD816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7061 ACAGAATGGC ATCCGAAGCA ATAGTACCTT TCCCTAAGCA GTGCTTGAAA CAAATTCATT</w:t>
      </w:r>
    </w:p>
    <w:p w14:paraId="4EED88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7121 CACATGTCCC AAGAACCATT GCCCTGTACT CTGCCTCAGG CTGTAGAGGA TCTCTCTCGT</w:t>
      </w:r>
    </w:p>
    <w:p w14:paraId="099600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7181 CAGCCCGGAA ATAGGATAAA GATCGAATTG GAGCATGAGG GCCGAGTGGT TCAATCAAGT</w:t>
      </w:r>
    </w:p>
    <w:p w14:paraId="5A8FB4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7241 TGAAAAGAAA GGGTGACAAG GGCACGAAGT TGCCCGGTGG GTAGGCTAGA AAAGACATCG</w:t>
      </w:r>
    </w:p>
    <w:p w14:paraId="56079E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7301 AGTCAGTAGC TTCCTTGTAA GAAAGAGGCT TTAGGAAGCT ATTGGGCAGG AGAAGGAAGC</w:t>
      </w:r>
    </w:p>
    <w:p w14:paraId="7D4BA2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7361 CTAGGTCAGT CTTTCTTTCG CCCTTCTTTA CCTTATTCTA TCTCCTTGAA AGGGGTTTCC</w:t>
      </w:r>
    </w:p>
    <w:p w14:paraId="59A7C7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7421 ATCGTTGAGT TTACGTGTCC CGATTACTAT TCCTTCTGTC AAGCTCGGGA AAAAGCAGAA</w:t>
      </w:r>
    </w:p>
    <w:p w14:paraId="1494B0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7481 AGCGATGTAC ATTCCTTTCC TATACGGCGG GCCTAAAAGT CAATCTTTCC CTAGCTCTCA</w:t>
      </w:r>
    </w:p>
    <w:p w14:paraId="273E6A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7541 AAGGGTAGAC GCGGGCACCG TACTCTTTTA TTTGATTGAA TCTTTCTATC TCAACTTCTT</w:t>
      </w:r>
    </w:p>
    <w:p w14:paraId="2085A9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7601 GGGTGCGTGA TCTCGCATTG AGATTAAGGA TAGAGACTTA AGATCCCATT ACCATTACTT</w:t>
      </w:r>
    </w:p>
    <w:p w14:paraId="42C435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7661 CGTTGAGCCA CTCCCATTCC TATCGCTTGA AGCGGAAGAA AGAACATATA TGGAATATGA</w:t>
      </w:r>
    </w:p>
    <w:p w14:paraId="7C34B5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7721 CAGGTATCGG TATTGAACAG ACGGAAGTCG ATACAAGCAG ATCAGCTGGT CAAAAAAATC</w:t>
      </w:r>
    </w:p>
    <w:p w14:paraId="0D1FFD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57781 CTCTGATGCT CTAGCCAAAG CTTTGAACCA GTTCCTCACG TCAAGGACAG GAAAGATAGA</w:t>
      </w:r>
    </w:p>
    <w:p w14:paraId="1F450E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7841 TTAGATTACT GTCCTATCAG TGCAACCGCC GATTTCTGTC AGTATTGGAG ATGGTAGGAA</w:t>
      </w:r>
    </w:p>
    <w:p w14:paraId="373D85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7901 TACATCATTC TGGTTTGATA CCTGGCATCC TTTGGGTCCT TTTTGAAGTT TCCTGAGTCT</w:t>
      </w:r>
    </w:p>
    <w:p w14:paraId="4E319F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7961 CTTCTCAAAT GCTTAGGACT CTCTCTTCAA TCTAAGGTTG TGGAGTTTAT CAAGGATGAA</w:t>
      </w:r>
    </w:p>
    <w:p w14:paraId="60C452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8021 GAAAGGTCTT GGCCTAGAGG AAGGAGACAT ACTACAGTGG TGCAAGAATT TCAGAGAGCT</w:t>
      </w:r>
    </w:p>
    <w:p w14:paraId="669064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8081 ACTCCTAATC TTCTATTGCA GCAGTTGCAT AGAGAAGATC ATGTTAGATG GAATGCTTCT</w:t>
      </w:r>
    </w:p>
    <w:p w14:paraId="4C5A53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8141 ATTTCAGGAG AGTTTTCTGT TAGATCAGCA ATGAGGAAAC TTTATCATGC TGAGGAGACA</w:t>
      </w:r>
    </w:p>
    <w:p w14:paraId="404D07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8201 GTAGCATGGT ATAAACTGGT TTGGTGGAAA GGCTATGTGC CTAAGTATGC TTTTGTTTTG</w:t>
      </w:r>
    </w:p>
    <w:p w14:paraId="6622F6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8261 TGGTTAGTGC TGTAGCAGAA ATTGATGACT AGAGACAGAC TTATTAGATG GGGGTTTGCT</w:t>
      </w:r>
    </w:p>
    <w:p w14:paraId="666124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8321 AATGTATCCC CTATGTGTGT ACTATACAGT CAGGAGGATG AATGTCTAGA ACACTTTTTT</w:t>
      </w:r>
    </w:p>
    <w:p w14:paraId="37B898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8381 TTTTAGTGTG TCTATTCACG TTGTGTGTGG GATAAGGTTC AGAGGCTTTG CTTGTTTTTC</w:t>
      </w:r>
    </w:p>
    <w:p w14:paraId="3FCA93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8441 AGGGGTGTTA TGCCTTGGAG ACAGGAAGTG CAGTGGTGGT GGGTAGGGAT CGGGACACCA</w:t>
      </w:r>
    </w:p>
    <w:p w14:paraId="5976D0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8501 GTGTAATTCC TCATCTCTAA GTAATTGGTT TTAGTAGGTG ATGAGGTCCT TCTCTAATTG</w:t>
      </w:r>
    </w:p>
    <w:p w14:paraId="3E1D32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8561 TTTGAGGAAG TCCGACCATG AGTAAGGGCC CATCGAAAGA AGAAAAGACT GCCTCTTTTC</w:t>
      </w:r>
    </w:p>
    <w:p w14:paraId="012279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8621 TGTCTTACAT GGACTCCGGT CTCTCTACCT TCAGCGTGCC AAATCCCAAT CTGCAACAGA</w:t>
      </w:r>
    </w:p>
    <w:p w14:paraId="229CCB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8681 GCGAGTAGCC TGGTCAACGA GTGCGAAGGG AGCTTTGGTT ACGAATAAGG TTTTTCTATC</w:t>
      </w:r>
    </w:p>
    <w:p w14:paraId="743F20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8741 GTAGGAAGTG TAGTCGCCAA AAGGCGAGTT GAACGAAGGG CCTAGGGAAG TCGGGGCTGA</w:t>
      </w:r>
    </w:p>
    <w:p w14:paraId="34BFE3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8801 GCAACCTTTC TCTAGCTTTT TCAGTAGGGG AACTTGCCCC GGCTAGCAGG AGAAGTCTAG</w:t>
      </w:r>
    </w:p>
    <w:p w14:paraId="408A30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8861 AGATAGGAAG AAGTAGGCAG AAGAGCGGTT GATCCTGTCC CGACCGAAGA CAACGTTTTT</w:t>
      </w:r>
    </w:p>
    <w:p w14:paraId="1085D7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8921 TTGTCTATTT CATCTAATGG GAGGGGCGGC TAGGCGGGTT ACGGCGTAGG CATTCTTCAA</w:t>
      </w:r>
    </w:p>
    <w:p w14:paraId="79BADC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8981 ATCTGTGTGG AAACATACGA ATAAGGATTC AGACTCGCCC TCGTTGGAAA GGTGTATGCC</w:t>
      </w:r>
    </w:p>
    <w:p w14:paraId="10B73A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9041 ACTCCCCAGT GAATTGAGCT TGAGCTGCCG GTGACCGGCT TTCAAAAGCG TTCCCTCTAA</w:t>
      </w:r>
    </w:p>
    <w:p w14:paraId="604E75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9101 ATCTTCTTTC CTAAACTTCA CTCCTCTCTG CCTTTCGCTT CTACAACTAA GCTCTTACCA</w:t>
      </w:r>
    </w:p>
    <w:p w14:paraId="3D103B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9161 GAAATGAATT CACTACCCGG TACTTGTTCG GTAGGTCGTA AGTAACCCAG TGCCCGCTTT</w:t>
      </w:r>
    </w:p>
    <w:p w14:paraId="32C4B5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9221 CTCACTTAAG GAAATGAAAT GAGTCGCAAG ACTAGCAACG GAATAGAAGT CAAATCTGCC</w:t>
      </w:r>
    </w:p>
    <w:p w14:paraId="3F6E98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9281 ATGGACCGAA CGGAACTTAA CTCCTTGACT CGATCTTTAA TTCATTTCAT TATGAAACTA</w:t>
      </w:r>
    </w:p>
    <w:p w14:paraId="10E835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9341 TCTCCTCGTG TTCAACGATA TATAGTTGCC GTAATCATAC TACTTACCTG TCTTGGTATC</w:t>
      </w:r>
    </w:p>
    <w:p w14:paraId="3753B1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9401 TTTTATTTTC TATTGGGATC GTGTAATGTT TTTCAGTCTC TACTTTCGAA GGCGGGGTTC</w:t>
      </w:r>
    </w:p>
    <w:p w14:paraId="20DA27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9461 TCTCTTGGGA GTAGAGCCCT CTCCTTTACC TTATGTAAGT TGGGCTGCTC CGGGGGGCTG</w:t>
      </w:r>
    </w:p>
    <w:p w14:paraId="6C18DC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9521 GCCTTGGCCA TTAGGTGGGC GATCAAATTG ATCTTTTTAG ACACCCTACG CCCGAATCCG</w:t>
      </w:r>
    </w:p>
    <w:p w14:paraId="10BF30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9581 TATCATCCCC AAGCCCTTTG ATCATAGTCT CCAATAGGTT CTTCAAGAGA TAGGATGAGG</w:t>
      </w:r>
    </w:p>
    <w:p w14:paraId="11B26F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9641 GAGAGTGGAA CTTCTAACTG AAGCTGCTCA CCTTTTTCAG CGGGGTAGTC TTGAATTTAC</w:t>
      </w:r>
    </w:p>
    <w:p w14:paraId="055E76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9701 TTAGTCCCAG AGCTCCGGAG TTGAGAGAGC AACTAAGGTA GAGTTATTCA AAGAAAGGGG</w:t>
      </w:r>
    </w:p>
    <w:p w14:paraId="140304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9761 CAGGCCCAGA AGAAGAGAAG CGGTCTTACA GCAATTGAAA GAGTCCCCCA AGGGAGGATA</w:t>
      </w:r>
    </w:p>
    <w:p w14:paraId="52D94A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9821 TTAATTTAAG AGGAATGGCC GGGACGGGAC TCCTAGGTGA GAGAGACTAG GGCTACTAGC</w:t>
      </w:r>
    </w:p>
    <w:p w14:paraId="751993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9881 CCCTAACTAA GAGAGAAGAT GAAGGAGGTT TTTACCTTAG GTGGTCGGTC CTCCGCCGGG</w:t>
      </w:r>
    </w:p>
    <w:p w14:paraId="714F48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59941 GAGGTGTTAA CAAACTTATA GAGCCACTTC ATTCATTTTA CTCTATAAAT TAACGCATTA</w:t>
      </w:r>
    </w:p>
    <w:p w14:paraId="099746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0001 CCAAACTTGA CTTTGAATAA GAAATCCACA CTTTGACACC TAACCTAAGA TTCCGTAACG</w:t>
      </w:r>
    </w:p>
    <w:p w14:paraId="0B7800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0061 AGTAGATACT TCTGCTTTTT CATTCCGGGG TTCCCATGTA TCTTTGGACA GAAGCTTTTC</w:t>
      </w:r>
    </w:p>
    <w:p w14:paraId="15AE85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0121 ATACGGCTGT TATTGTTATC AATAACCAAC CTACACCACT TCTATATCAC AGATCTTCCT</w:t>
      </w:r>
    </w:p>
    <w:p w14:paraId="6334CE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0181 ATGAAATCCT ACATGGTGCT CCACCCACCA GCTTATTCAT CTCTTCGGGC TTATGGATGT</w:t>
      </w:r>
    </w:p>
    <w:p w14:paraId="7BE2C3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0241 TTATGCTATG TCCACATCTT GAATTGAAGT CCATTCGTCA TAAATTTGAG CTTAAGGCTG</w:t>
      </w:r>
    </w:p>
    <w:p w14:paraId="457C0F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0301 ATTGCTGCAT TTTTCTCGGG TACAGTGATG ATCATAAAGG CCTCTCTCTG TGCCGTCGTC</w:t>
      </w:r>
    </w:p>
    <w:p w14:paraId="435F83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0361 GAGTTTTCAT TTATTTCCAT GTCACATTTA ATGAAGCAAC TTTTTATGAT CCGCCATCTA</w:t>
      </w:r>
    </w:p>
    <w:p w14:paraId="423433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60421 CAGTGCCTCG ATCTCAGGGG TTGTTGGAGG AGGTGTTTAG GCCCGGTCAA GGCAAATGTA</w:t>
      </w:r>
    </w:p>
    <w:p w14:paraId="679C96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0481 AAACGAGACT TAGCAGCACG CCTTCATGAG GAGGATCCTA CTCTCGGACG CGGGATCGCT</w:t>
      </w:r>
    </w:p>
    <w:p w14:paraId="7D4B37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0541 CATGCTCCGA GCTCAAAGTC GGAGGAACAG AACACGAGGC TTTTTCGACT AATGAAACGA</w:t>
      </w:r>
    </w:p>
    <w:p w14:paraId="49AECF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0601 CCGAGTAGCT AGTTTGGTTG GTATCTATTA TGGGTACCCC CTTGTCGGCT CATACAGCAA</w:t>
      </w:r>
    </w:p>
    <w:p w14:paraId="5252BA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0661 GGTCATCATT CCTATTTAGT TCGCTGCTAA ACGAAGACGG GAAGAGATCA GGCGCCTAAA</w:t>
      </w:r>
    </w:p>
    <w:p w14:paraId="4AD5F6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0721 TAGCTGAGGG AGGTCAGCTG CGCAGGATCG TGGAGTCGTC TTTTGGTCTC GGAATTTTAT</w:t>
      </w:r>
    </w:p>
    <w:p w14:paraId="0D6F17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0781 TCTTACCATA TTGTCTACAC AAGAGCCAAG AGATCAGGGG GGCCTTCGAG GGTCCCAACA</w:t>
      </w:r>
    </w:p>
    <w:p w14:paraId="79D9DA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0841 GGTGTCACGA TCAAGCAAGA GCCTGAATTA CCTATTGCCG TCCGCGTATT TTAAGGTGAA</w:t>
      </w:r>
    </w:p>
    <w:p w14:paraId="359A1B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0901 GGGAATGAAG CTTCACAAAT ATAACGGCGC CCCAGTTGGC TTCAGGTCCG AGTTTTTTCG</w:t>
      </w:r>
    </w:p>
    <w:p w14:paraId="740FFE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0961 ATGGGAGGAG CGCAGCGGGG GGCCGGGCCG CAAGATCGAT TCGGTTTGGA CGCTCATCTC</w:t>
      </w:r>
    </w:p>
    <w:p w14:paraId="249CDC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1021 GGACAGCTGG TAAGGCTGAC AGAGGCCATT TCATAGTCAG AAAATTGGGA ACTACGATCA</w:t>
      </w:r>
    </w:p>
    <w:p w14:paraId="30D4F0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1081 CGGAGAGAAT TCAAGGGATT CGGCTCTCAG GTCCATCAAC CTTGCAACAT TAACCCCTGG</w:t>
      </w:r>
    </w:p>
    <w:p w14:paraId="7412AE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1141 GGAGAGCGTG TATCGTACTG ATCCAGAGCG GAAGGAGAGC ATATACCGAT CCTACCAGGA</w:t>
      </w:r>
    </w:p>
    <w:p w14:paraId="0BC70F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1201 AGGCTGGGGG CGAAGGAGAA CATGGCGGGA GTGATTGTAG TTGGCTGAGG CGCCTGTCGC</w:t>
      </w:r>
    </w:p>
    <w:p w14:paraId="6EADAF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1261 CAGCCGATAA GCGACACAAT CTAACGTCGT CAGGGGAATT TTGGCGGGAC ACAGGCTACG</w:t>
      </w:r>
    </w:p>
    <w:p w14:paraId="1832C2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1321 AAACCATGCT TCGGAAACAT AGTGACTCTT CGCCCTGCGT AGCTTGTACT GTTCATAGAG</w:t>
      </w:r>
    </w:p>
    <w:p w14:paraId="6E6346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1381 TGCAGCTTGT TTTTGAGAGG AAAATAGGAA ATTGGTCTTC CCTTGAGTCT TCCATTCATG</w:t>
      </w:r>
    </w:p>
    <w:p w14:paraId="718FE7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1441 CCTTCATGGA TGGCTACCTA TGAGGTATGG CTTGAAAGCG CTTTTCTACT ATAGGAAAAT</w:t>
      </w:r>
    </w:p>
    <w:p w14:paraId="38BBB6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1501 TACAATACAA TAGAGATTTC TGGACAAACT AGCGAGGAGT GGACTCCCAG GAAGAGAAAT</w:t>
      </w:r>
    </w:p>
    <w:p w14:paraId="14648E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1561 AACAAAGAGC AACAGACTTC GCTTCGGTCC CTACTGCTTG AAGTTCAATC CCCTCAACAA</w:t>
      </w:r>
    </w:p>
    <w:p w14:paraId="70B292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1621 CAGGAAGTTG AACCTCCCGC GGGTATAGGA TTAGGATTAG ATCGTACACC CGCAAACAAG</w:t>
      </w:r>
    </w:p>
    <w:p w14:paraId="0D9AFF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1681 ACTGCCATGG GCGGCTACCT GCTTGACTTT CTTTATCGAG AAAGCACCGC ATCAAAAGGG</w:t>
      </w:r>
    </w:p>
    <w:p w14:paraId="0E3A64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1741 CGGGATCGAG TGATTCCCTA CCTTATTGAT ATTATTTCAA TTCATTTTTG AAGTTTGAAG</w:t>
      </w:r>
    </w:p>
    <w:p w14:paraId="71225F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1801 GTCGACATAT TATCAAGCTG AGAGAAGCTG AAATTAAGAA GGCTTAGGGA AGCTCTTATT</w:t>
      </w:r>
    </w:p>
    <w:p w14:paraId="4EA558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1861 ACTATGGCTT AGCCTAAGAC ACAGCAATCG AGTGCGCTGA TTGCTCCGGT TGTGCCTGTG</w:t>
      </w:r>
    </w:p>
    <w:p w14:paraId="384E89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1921 TCTGCATCGA TTCGTCAGGA CCTTCGAATG TTTCGATTGC ACCAGAAGGA GTGGGCTCTA</w:t>
      </w:r>
    </w:p>
    <w:p w14:paraId="37EB7F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1981 CGGGGATTAA TGGAACAGTG CAAGGAGCAG CGATTCTTTC TTTCTGCCGC TGCGTCAAAT</w:t>
      </w:r>
    </w:p>
    <w:p w14:paraId="607D8C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2041 GTAGGCCGTG GTGGGCAAGG GCGCAGCGTG GTTTCGCGTC GTCTGGACAT GGCTACGCCG</w:t>
      </w:r>
    </w:p>
    <w:p w14:paraId="4B81D5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2101 CCTATACCTG AGGAGTCTGC TAACTAAAGG CTAAAGGTAT GCGTCTTTCC TATATTGCTC</w:t>
      </w:r>
    </w:p>
    <w:p w14:paraId="4EDD9D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2161 CTACACTTAA GCAAGGTAAA AAAACTGCTT GTCTGCTTAA GAATGAGGTT GAATCTGAAG</w:t>
      </w:r>
    </w:p>
    <w:p w14:paraId="26E023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2221 CTAAGAAATG GGCTAAGGCT ATTTTCCTAT ATGTGATTGG CGATACTCCA TCTATTCATT</w:t>
      </w:r>
    </w:p>
    <w:p w14:paraId="7FB9A6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2281 TCGTTTCAAC TTTCATTGAA AAGCAATAGC CCTTACACCT GAACTATTTG GACATAGTGA</w:t>
      </w:r>
    </w:p>
    <w:p w14:paraId="104249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2341 GGGTTCTTTT GTGGTTCGAT TTAAGACTAT GGAGGAGAGG AACGAAGTCT TGTATTCTGG</w:t>
      </w:r>
    </w:p>
    <w:p w14:paraId="5A179E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2401 ACCTTATACA GTTGCTAATC GTCCTGCCAT AGTCAAGCCT TGGCAGCCTA ATTTCCATTT</w:t>
      </w:r>
    </w:p>
    <w:p w14:paraId="573186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2461 TCATGAGGAA GTTCTCAAGG TGGTACCGTT GTGGATTTAA TTGCCAAATC TACCACTCAA</w:t>
      </w:r>
    </w:p>
    <w:p w14:paraId="21F3BF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2521 TTGCTGGGGT TGAGTCGCAT TGGTAGTACT CTGGGGAAAC CTCTATGTGC TTCTGACTGT</w:t>
      </w:r>
    </w:p>
    <w:p w14:paraId="1F06D3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2581 ACCGCAACTC AATCTAGAAT CTCTAATGCG GGGGTGATGG TTGAGGTTGA TGTTACTAGA</w:t>
      </w:r>
    </w:p>
    <w:p w14:paraId="63E966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2641 CCTTTGGTGA AGGAAGTTCT GGTTGAGGAC CCGTTAGGGT CTGGCATTTG AGCAATCTAT</w:t>
      </w:r>
    </w:p>
    <w:p w14:paraId="0C1399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2701 TACTTACGAA TGGGTTCCTG ATTTCTGTTC TAAGTGTCAG AAGGCTGGAC ATGACTGTGC</w:t>
      </w:r>
    </w:p>
    <w:p w14:paraId="66ED75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2761 GAAGGCTGAT GTGCATGATA AGAGGAAAGG TTGAATTTCA TCTTGTATTC TGAAGGGGGC</w:t>
      </w:r>
    </w:p>
    <w:p w14:paraId="3ED27D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2821 TTTCCTTTGT TTGTTAACCC TCTTCCCGAC GAGGTCTCCT TCTTCTTACA CTGTTTTCAT</w:t>
      </w:r>
    </w:p>
    <w:p w14:paraId="2C1C3D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2881 AAAAGACGGT TGCGTAGCTT ACTTGGTAAG GGCTTTTGAA GTGTTTCATA ATGCTTATGG</w:t>
      </w:r>
    </w:p>
    <w:p w14:paraId="5273CA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2941 GCACGGGGTA TTTTCTAACG GTTTCATTTC ATCCCTTTAA AAATCAGGTG GGGACATTCA</w:t>
      </w:r>
    </w:p>
    <w:p w14:paraId="3F2412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3001 CATTAGAGGG TAAACCCTAG ACCCACTTTC TACACCTTTG CATAAGCCTT TCCCGGGAAG</w:t>
      </w:r>
    </w:p>
    <w:p w14:paraId="65EF83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63061 CTAAATTCTA GCTTTTTGCC TATAGATACT TTCTTGAAGC TCTATCGACC CTTTATTAAG</w:t>
      </w:r>
    </w:p>
    <w:p w14:paraId="308DD6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3121 GCTTCATTCC TTCCTATTAA CCTTGATTTA GGGGGCGGCT TTTTAGGGGC TGCCTCTTTT</w:t>
      </w:r>
    </w:p>
    <w:p w14:paraId="4C6AD4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3181 CCCTAGGGCC TATTCCATTC TCCCTTATGT CTCGGTTTCA TTTACAAATT AGTTCGAAAG</w:t>
      </w:r>
    </w:p>
    <w:p w14:paraId="3955D1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3241 AGCTTTAGCT TCACTGATAA TGACTTCTGT GTACCACTAC AATCCCTTGC TTGTTCTTTC</w:t>
      </w:r>
    </w:p>
    <w:p w14:paraId="2C5734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3301 GCTTTAGAGT TTAAGGAGAA ACACGCTCTC TTAATATATA CAGGCTAGAA AAAACGATTC</w:t>
      </w:r>
    </w:p>
    <w:p w14:paraId="287968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3361 TTGAACTCAT ATATCTTTCC CTATAGCCAG TAGAGGGTCT TTCTTAGCTA GGAACTAGTA</w:t>
      </w:r>
    </w:p>
    <w:p w14:paraId="54A731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3421 CTTGTTTTTA TTAAGCGGAT GATCCGGACC CAGCTCCTTT CTTCTTTTTA TGCCCTATCT</w:t>
      </w:r>
    </w:p>
    <w:p w14:paraId="2D194B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3481 GCCCATCTTC TTTAAGGTCA TTTATAGATT CATATGAATA GCCCTTGGAG AAGCCGAGCT</w:t>
      </w:r>
    </w:p>
    <w:p w14:paraId="3E6F73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3541 ACCTGGTATA CCCCTTTAAA CCTAGAAAGC ATTTTTTCTG GATTTCTTTG TCACTTAAGA</w:t>
      </w:r>
    </w:p>
    <w:p w14:paraId="549BE8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3601 GAAGATGTCT CCCTTCTTCT GCTTGTTGCT CATCCCTTTA TTGACTGACT TTTCTTATCT</w:t>
      </w:r>
    </w:p>
    <w:p w14:paraId="7C322E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3661 GTCTTTCCTT TCTCTGGGCT GGATCGATAT CTTGGTCGAT GGGCCCATTC TCAAATGTCT</w:t>
      </w:r>
    </w:p>
    <w:p w14:paraId="2C2100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3721 TTCCCTTTTT ACCGCTAGGA GTTAAGCTAA GTCATATGGT AAGGAGAAGA GAAGGAGAAG</w:t>
      </w:r>
    </w:p>
    <w:p w14:paraId="090FD9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3781 TCTTCGCAGC TTGAGCATGT TTTTGTCCTT GGTGGTGTGG TATATGGGTG ATGTTCTTAA</w:t>
      </w:r>
    </w:p>
    <w:p w14:paraId="402043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3841 AAAACCCTTG GTCCTGAAGT TGTATAATAC CGAAAGAAGG TAAGTAAATG CGATTAGTGG</w:t>
      </w:r>
    </w:p>
    <w:p w14:paraId="30D804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3901 TACATTTGTT GGAAAGCCTA GCTACTTGAT TTATAAGCCA CTCCAGAGCG GTAGAACCAA</w:t>
      </w:r>
    </w:p>
    <w:p w14:paraId="6A3151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3961 CCCCTTGCGT ATCATTCAAG GCCAGAACCT TTCTCCTATA ATTCTTTATT TTTAGGCATC</w:t>
      </w:r>
    </w:p>
    <w:p w14:paraId="010151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4021 TATAACGGGT TTGGCAAATA GACATTCCTA ACCGAGCACA GAATGTTCTC CAGTTACTTC</w:t>
      </w:r>
    </w:p>
    <w:p w14:paraId="2AAFBD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4081 TGGGTGCCTA GGTATCCACC GTAAGCCTTT CCTCGATTGA TTGAAAGCGT AAGACAGAAA</w:t>
      </w:r>
    </w:p>
    <w:p w14:paraId="32FCDC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4141 CCTTGAGGTC AAAAAAACTA GCTATTCTAC CCATAAGGGT ATATTTAGAT TAGCTGCCTT</w:t>
      </w:r>
    </w:p>
    <w:p w14:paraId="299C72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4201 GCCTAAAAGA AATGAATTAA CCCTTGCATT AATATGTGAA TGCTCCCTTT CCTAATAAGT</w:t>
      </w:r>
    </w:p>
    <w:p w14:paraId="71DA64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4261 TTTCTGACAA CCTTCTAATT GTACTGGTTT TAATCGCTGG TTTATATCCA CCGGTTTTAA</w:t>
      </w:r>
    </w:p>
    <w:p w14:paraId="625541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4321 CCGAATTCAT CCAGGGCGAT ACTTGCTCGA GCAAGAGAGG AAAGGTTTTA TTACCATATG</w:t>
      </w:r>
    </w:p>
    <w:p w14:paraId="7BCB90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4381 TCATCGATAG GGACAAGGGC TACTCTTCAA TTCTTTAAAT GCCTTTAGCT ATGCCTTGAG</w:t>
      </w:r>
    </w:p>
    <w:p w14:paraId="4B6300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4441 GAAGATTGAG ATATCCTTTA AAGGGGGGCT TACTTGAGAC GGTTTAAAGA GCATTTATTG</w:t>
      </w:r>
    </w:p>
    <w:p w14:paraId="302528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4501 AATGGGAAAT GAGGTGGCTC AGAAGAGACC GGGATATGAG GAGAAAGCAG CCGGCTCTTA</w:t>
      </w:r>
    </w:p>
    <w:p w14:paraId="1C7F62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4561 GCTTCGTAGA TTATGGTATA TATGATATAC TTTTTGCTTA AGCTAGGTTT TACATGAATT</w:t>
      </w:r>
    </w:p>
    <w:p w14:paraId="5DF3B8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4621 GGAGGTTAGC TAGCTTCAAA GCACGGATTT CTCATATCTC GATTCTGTTG CTTCATAATA</w:t>
      </w:r>
    </w:p>
    <w:p w14:paraId="69E795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4681 GGAAGGCATA AACCCTTGCA TCATTGAATG ATCCCTTTCA AAGTATATGT CTCTGCTCAT</w:t>
      </w:r>
    </w:p>
    <w:p w14:paraId="74722C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4741 GCTTCATATT GAGATTCGCT AGCTTAATAG GTTATACAAT TTATTCATTC TGCCTGGCAA</w:t>
      </w:r>
    </w:p>
    <w:p w14:paraId="5B346E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4801 TTAATAGTCT ATTAGCAGCC TTAAAGTGAA TCTGATTCTC GGTAAAGGAA ATATCTTAAG</w:t>
      </w:r>
    </w:p>
    <w:p w14:paraId="0589A6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4861 AGAAGAAAGC TGAGTCTAGG TTGAATTTCA TCTTGTATTC TAAGCTTGAG CAACAAGGCG</w:t>
      </w:r>
    </w:p>
    <w:p w14:paraId="0CC076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4921 ACGGAGCCAA TGAGCACCTC AGTAGCGCTC CGAAACGGGG CCGAGGAGCC GGTAAACCAG</w:t>
      </w:r>
    </w:p>
    <w:p w14:paraId="4E9122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4981 TGCGTTTGAG TGAAGGTTGC GGATATGAGA TGGATGAAAC CGAGCTAGAA ACAAGTACGG</w:t>
      </w:r>
    </w:p>
    <w:p w14:paraId="30F64C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5041 GGATTACAAG GGAAACCATT CCCTAACCAA GAGGAAGATC AAAACCCTGC AAGAAAGCTT</w:t>
      </w:r>
    </w:p>
    <w:p w14:paraId="73F3A2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5101 GAACAAGCGA TAATTCCGAT ATCACATCCA TTCCTTGTTC TCTTTTTCTT GCTAATTCGC</w:t>
      </w:r>
    </w:p>
    <w:p w14:paraId="64B2E0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5161 TTGAAAGGAA CAGCTAATCT ACAATTAAAG GCAAGGCAGA ATTCATTGAT TTTATGCATG</w:t>
      </w:r>
    </w:p>
    <w:p w14:paraId="3D6876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5221 GTAGCTAATC TCAATCTGTA TTCTTATATT CCTATTCTAG CCTCGGGATT GATTTGTCCG</w:t>
      </w:r>
    </w:p>
    <w:p w14:paraId="6BA01A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5281 TTTCATATAT ATGGAAAAGT AAGAAAATAG TCATCTTATT GTCAGATTTC GTCTGTGATT</w:t>
      </w:r>
    </w:p>
    <w:p w14:paraId="781E26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5341 TCAGTAATTG ACGGAACTAT TAGATTGACA TTGACAATGC TAACATTTGC CCATTTCTTC</w:t>
      </w:r>
    </w:p>
    <w:p w14:paraId="37C692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5401 CTTCTCTATG AACATCTTAA TTGATTCAAA ATATGAAATT TCCTGCTCTT CTGTACTTCA</w:t>
      </w:r>
    </w:p>
    <w:p w14:paraId="57EA6A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5461 CTTCTGGTAA GTCTCATCAG TCTTCTGGAA ATATCAGGCA TATAATAGAT TCTTTGACCG</w:t>
      </w:r>
    </w:p>
    <w:p w14:paraId="57112D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5521 GCTTTGGTCG AGCAACCGTT ACATTTCTTG AATGGCCACA GCCTACATAA CGCGTCTCCC</w:t>
      </w:r>
    </w:p>
    <w:p w14:paraId="49178C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5581 TCTTTTCAAG GAAGTGAGTC TCAGACCGTA TGTAGTTCTC GGTCCTTTTT TTACAGTTCC</w:t>
      </w:r>
    </w:p>
    <w:p w14:paraId="278396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5641 TGACAGGTGC TTTTGTGGCT CTTCACTCCA GCCCTGAAGT ATTCTGTGAG CCCAATCTGT</w:t>
      </w:r>
    </w:p>
    <w:p w14:paraId="7E412A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65701 TTAACGTGGG CCCTCCGTTA TGAGAGTTCA GTAAGGAAAG AATCGAAATA CGAATGAAAT</w:t>
      </w:r>
    </w:p>
    <w:p w14:paraId="2519C9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5761 CAAAAAGGCC ATCATTAGTA AGAATAAAGT CAAGAGGGCG TGTCCCCTGC GGGTCTCGCA</w:t>
      </w:r>
    </w:p>
    <w:p w14:paraId="694D6A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5821 GAATTCTGCT GCTGCAGCAG TTCAGGGCGC ACCATAATCA CAGGTTCCAA TTCCACTCCT</w:t>
      </w:r>
    </w:p>
    <w:p w14:paraId="59FE08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5881 CTCAGCCAGC TGTAGGAGAA TTTATGTAAG ATAATAATAG GGGAGGCGCT ATGTTTCTGC</w:t>
      </w:r>
    </w:p>
    <w:p w14:paraId="019350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5941 CGATCATTCT CTTCATAAAC CCTCTGCATA AAGTTGGGAT AAAATACAAA GAGGAAATGA</w:t>
      </w:r>
    </w:p>
    <w:p w14:paraId="0B7381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6001 AGTAAACTTA CGGCATGAGA ACAAAGATAG AACAAAGACC CAATCAGAAA CGGTAGGCCC</w:t>
      </w:r>
    </w:p>
    <w:p w14:paraId="692F95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6061 AAGAGAATCG CGGGCATATA GTCCCAAAAG GGAAGCTGGC TTAGCGCCTC CCACGTCCAC</w:t>
      </w:r>
    </w:p>
    <w:p w14:paraId="6194D7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6121 AATTTCATGC ACGCAATGAC AAGTCCTCCC ACTGAAGCAA TTGTAGCAGC TCCGGCACCT</w:t>
      </w:r>
    </w:p>
    <w:p w14:paraId="261194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6181 ATTGATTTTG CTCCTTCTAA CATAACAGTT TCTTATTCTT ATTCCCCGTA CCCCCTTTTT</w:t>
      </w:r>
    </w:p>
    <w:p w14:paraId="0B67AC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6241 CATTGTGCCT CGGTGGGCAG GTTTCTCAGT TTGGATTGTT TATAGTACAA GCTTTCTGTT</w:t>
      </w:r>
    </w:p>
    <w:p w14:paraId="2346F9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6301 CGGTTGGTCT TTATATCCTC TAAAAGAACA TTTCATTTTT CTGGTCCATG TTCTTCCGTT</w:t>
      </w:r>
    </w:p>
    <w:p w14:paraId="74EFA0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6361 AGAATTTCTA TTGCAAATTG GACTTTATAA GCGCCCCATT TTTGCATGCG TTCTTCTTTT</w:t>
      </w:r>
    </w:p>
    <w:p w14:paraId="27F46F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6421 CGTAGCTCGA GGATTAACTC AGCTAATTGA TCTTCTTTTT CTGTGAGCCA TCTTGCCGCA</w:t>
      </w:r>
    </w:p>
    <w:p w14:paraId="676F33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6481 TCTTGCGGTC TTTCGTTAAA CATAGTTCTT ATCGCCTCTT CCTCTTCGGC CAGTCGGAAT</w:t>
      </w:r>
    </w:p>
    <w:p w14:paraId="300727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6541 ATCTCATCTT GTGAGATTTC ATTAGGCCCA GGCCCAGAAC TCGAAGCATC CATCATATTG</w:t>
      </w:r>
    </w:p>
    <w:p w14:paraId="1D733F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6601 CTCGGAAAAA AAAGACTTAA GCCACTAAAG AGTGAGAATA ATTCCGCGAA GACCATAATC</w:t>
      </w:r>
    </w:p>
    <w:p w14:paraId="69672A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6661 AAGCTTGATG AAAAGGATAC TCGTAGAAAA TACATATAAA GCGCACCTAG AAAGAAAATC</w:t>
      </w:r>
    </w:p>
    <w:p w14:paraId="35CDC9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6721 AGATAGTAAA TGAGAAAAAC GACTCTTTTC CCAAATAGAA GAGATAAGCG AAAAGAGTAG</w:t>
      </w:r>
    </w:p>
    <w:p w14:paraId="32C469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6781 AGACGATACA AGAGAACAAC ACAAAAAAGG ACTATTCCCA TAAAAAGATA ATTTTGACCA</w:t>
      </w:r>
    </w:p>
    <w:p w14:paraId="3420DE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6841 CTGATTACAA TAGAACTGCC TTGCCCGACA AAACCATATA AAATAATAAC GGTGAGACTA</w:t>
      </w:r>
    </w:p>
    <w:p w14:paraId="6BF925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6901 CTGATTAAAC ACCCCAGGAA AAAATGCATT TTTCTTTCCA TGATTCCAAA ATCTTCTTTT</w:t>
      </w:r>
    </w:p>
    <w:p w14:paraId="501A5A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6961 GTTGAGGGAG AATGCCGCTG CCGATTGCCT TTTTAGGCTC CAAAGCAAGA TTGGATCCAT</w:t>
      </w:r>
    </w:p>
    <w:p w14:paraId="1E00E1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7021 AAGGCTCCTC TTAGCGAGGC GAGAATGATG AGTGGGGCAG GTTGTGACGA ACAATCGAGC</w:t>
      </w:r>
    </w:p>
    <w:p w14:paraId="22D153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7081 CTTTTTTATT TTACTACTAT CGAACATAAG ATCTAGGAGA AAGGCGCAGG AGCTAAGATC</w:t>
      </w:r>
    </w:p>
    <w:p w14:paraId="538E2B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7141 AGAAGCCTTC CGTCCATTCC TAGCCATTAG CTTTTTGATC TTTCTCCTGA CTTGCGCATC</w:t>
      </w:r>
    </w:p>
    <w:p w14:paraId="10195E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7201 TCCTCTGCTT GTTAGATCTT TTTTTTCTTA CGAGATTTTT GACTACTTAT TCTACCTTTA</w:t>
      </w:r>
    </w:p>
    <w:p w14:paraId="38388E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7261 CGTACCTTAA CCTGGATCGG AGGAAACTTT TCGTTGACGA TCTTAAATGT CGTAAGATTC</w:t>
      </w:r>
    </w:p>
    <w:p w14:paraId="6CCB36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7321 TACTTTTTTT CTCAATTTCA TTTCATATAA CACTTGCGAC TCGAACAAGA AAGAAGAAGG</w:t>
      </w:r>
    </w:p>
    <w:p w14:paraId="4AE45F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7381 AAGGTTGGGT CGTATAGAGG CAGCTTAATT TAATAGACTA GAGCTATCTA GTATTAAAAT</w:t>
      </w:r>
    </w:p>
    <w:p w14:paraId="361FF5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7441 ATTGATTCAA ACCGGCATTC AAACCAAGCC TTTGCAGCTA AAGCATAAGC TCTATCCTTT</w:t>
      </w:r>
    </w:p>
    <w:p w14:paraId="0323BA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7501 TTCCCAATCG ATGACATCAG GCTCGAAGAC CTTCTGCCCT CTTCCCCTCG CAGTTTGAAG</w:t>
      </w:r>
    </w:p>
    <w:p w14:paraId="0CA8C6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7561 CCGGTGACCT ATTCCCATTA AAAGAAAATT CCTCTTATTT ATCAGGGTAC TACTTCGAAA</w:t>
      </w:r>
    </w:p>
    <w:p w14:paraId="41D12B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7621 CCGAGACTCA GCTTGATTCT CTGTATGATA TTTCCTTTCC TCGGGAAAGA CTTTCAAAAC</w:t>
      </w:r>
    </w:p>
    <w:p w14:paraId="107142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7681 CATACACTTG TTTCAGACCT CTCCCTCTCT TCCGCCCTCA GTTTCACTCC GGGTCGTCCG</w:t>
      </w:r>
    </w:p>
    <w:p w14:paraId="641828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7741 AAGAAGGACA ATAGCAAACC AAAACCAGAC GACTAACTTG ACCAACGCAG CAGAAGGATA</w:t>
      </w:r>
    </w:p>
    <w:p w14:paraId="0DC6BF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7801 TATGAAAACA AAGAAATTCA AACACAGCTT ATTCCTACTG CAAAGGGTAA TCCGGCTCAA</w:t>
      </w:r>
    </w:p>
    <w:p w14:paraId="1C9F98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7861 CCATCCCCTC CATCTCTCAA TCCACCGCAG CCGCAACCAA TGATGTCTTT CAGAGATCTT</w:t>
      </w:r>
    </w:p>
    <w:p w14:paraId="319DD6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7921 GTTTCTGGTA ACCATGGCAA TAACACGGAT ATGGATTTCA ACAATGAGGA GGATGAAGTA</w:t>
      </w:r>
    </w:p>
    <w:p w14:paraId="0F4867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7981 TCCGATGATG ATGAACCACC ACCAGATATC ATGGAGGATG AGAAATGCCC TGTAATCCTC</w:t>
      </w:r>
    </w:p>
    <w:p w14:paraId="67BB42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8041 TTATCTAAGG AGGAGAAAAG AAGATTGAGA CAACCCTGGA AGTATTCGCT CATCATCAAG</w:t>
      </w:r>
    </w:p>
    <w:p w14:paraId="15FFAE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8101 TTGTTTGATG GAAAGGTGGG TTACATGTCT CTGATGAAGA GGTTGAAGGC CAAATGGCAA</w:t>
      </w:r>
    </w:p>
    <w:p w14:paraId="0CD975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8161 CTCAAGGGGG TCCTTAACTG ATGTCGGTAA TAATGACTTT ATTGCCCGTC TTTCGTCCAT</w:t>
      </w:r>
    </w:p>
    <w:p w14:paraId="0D8634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8221 GGATGACTAC AATCACGTCC TTACACAAGG GCCATGGTTG CTTGGTGACA ACTATTTGAC</w:t>
      </w:r>
    </w:p>
    <w:p w14:paraId="708A2A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8281 AATAAGGAAG TGGGTACCTA ACTTCATTCC TGACAATGAC TCGATCAAAT TCCTCACAGC</w:t>
      </w:r>
    </w:p>
    <w:p w14:paraId="7F942F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68341 ATGGGTACGC ATCCCCAATC TCTCAGTTGA GTACTTTGAT GAAACCTTTC TGAAGAAGGT</w:t>
      </w:r>
    </w:p>
    <w:p w14:paraId="72EF16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8401 TGGAAGCAAA ATAGGCAAGG TTCTAAGGGT GGACAAAACC ACGGCAAAGG CTGAAAGAGG</w:t>
      </w:r>
    </w:p>
    <w:p w14:paraId="594672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8461 TCAATTCACC CGCTTAAGTG TGGAAATTGA TCTAACGAAG CCACTCTTGT CCAAATTCTG</w:t>
      </w:r>
    </w:p>
    <w:p w14:paraId="7E9E79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8521 GTTGAATGGT CAAATTTGGA AGATTCAATA TGAGGGGCTC AAAATGATTT GTTTCAAATG</w:t>
      </w:r>
    </w:p>
    <w:p w14:paraId="20B799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8581 TGGAAGGGCA GGGCATAAGG GGATGGCATG CGAGGTGGAG AAGAACTTGG AAAAAACCAG</w:t>
      </w:r>
    </w:p>
    <w:p w14:paraId="3E8832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8641 GATGATGGTG ATGCTGATTC TAGAAACCAA ATCGAAGACA ATGATTATGG TTCTTGGATG</w:t>
      </w:r>
    </w:p>
    <w:p w14:paraId="0A171B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8701 CTTGTTAAAA AGCCAATGCA AAGGAGGAAG TCCACCAAAC AGCAGGTGCA ACAACCACCA</w:t>
      </w:r>
    </w:p>
    <w:p w14:paraId="3396F4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8761 AATCCGACCA CCGCAAATAA TAACAAATCA ACCACCATAT CAGTCCAAGG GCAATCGGGT</w:t>
      </w:r>
    </w:p>
    <w:p w14:paraId="412C66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8821 GGCGCGGCAA AGGGTGGTGG TTCCAGATTT CCAATTTTGG AAAACGGCTT TGAAGAGGAA</w:t>
      </w:r>
    </w:p>
    <w:p w14:paraId="5F6023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8881 AGGGCGCAAT TTCAGGGAAC CAAATCCTCG GAGGATCAAT TCATTCTTGA AAATTCGGAA</w:t>
      </w:r>
    </w:p>
    <w:p w14:paraId="064863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8941 ATTAATAAAG AAGTTTCCTA CAATGTGGCA ACCGTTGACT TGGATGCTGA TTCTCAGTCT</w:t>
      </w:r>
    </w:p>
    <w:p w14:paraId="221A3A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9001 TGGTCACAGG AAAATCCTAA TAAATCCTTT CATTTAGGAA AATTTTCTCC AAAGAAAAGA</w:t>
      </w:r>
    </w:p>
    <w:p w14:paraId="633FBF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9061 AAGAAATGGT ACCCTTTAGG GGAAAGAAAA GAGGTAACCT TGTTCCCAGC CTTTAGGAAA</w:t>
      </w:r>
    </w:p>
    <w:p w14:paraId="1FAB77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9121 GGAGTTGGCT CACATCTTTT GTTAACCTTA TTCAAATGGG CTACACTTCA ATTCTTTAGC</w:t>
      </w:r>
    </w:p>
    <w:p w14:paraId="10099D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9181 GAGGGTAAGA GGAAGATTGA GATATCCTCC TTTAAAGGGT ACTTGAGAGG GGCAACAGAT</w:t>
      </w:r>
    </w:p>
    <w:p w14:paraId="5BDBB3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9241 CCTTTATTTC AAGGAAATAA TAGCAAGTAT GGGAAATGAG CAAGAGGAGT GTTCTTATTT</w:t>
      </w:r>
    </w:p>
    <w:p w14:paraId="168D87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9301 CTAAAGTATG GGGTATGTAT ACTGAATTGA AATCCTCTAC CCTAGCACGC TATACCCGAC</w:t>
      </w:r>
    </w:p>
    <w:p w14:paraId="4E9062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9361 CTAAGGCCGC TGATGACGAC ATTAGACTAG ATTGATTTAA CCGATACCAT CGAAGGGTGG</w:t>
      </w:r>
    </w:p>
    <w:p w14:paraId="142520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9421 TGTAAGGTTC CGTCTTTAAC TAGTAAGGCT GAAGGATTTC ATTCCGGATT GTCCGCAAGG</w:t>
      </w:r>
    </w:p>
    <w:p w14:paraId="6F68D9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9481 ATCATATTGA AGGAAAGGAA TATCAATCTC TATCACTGGT TTTACTTAAT TGGTTAAATA</w:t>
      </w:r>
    </w:p>
    <w:p w14:paraId="247497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9541 CCGTAATCAT CGATAGCTAC ACTTGCTCTA GCAGCCCAGT CTTTGTTAAA CCATATTGAT</w:t>
      </w:r>
    </w:p>
    <w:p w14:paraId="27F12D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9601 TCGATAGCGG GTTTGATTAG CTTGGGTACA AGTTTTCTTG AAAGAGTGAT ATCAATCAAC</w:t>
      </w:r>
    </w:p>
    <w:p w14:paraId="6A689C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9661 AGCTTTTGCT GCACCTGTCC TATCGATCGT GCCTCTTTCG AGGACTTCGC TGGGAATAAA</w:t>
      </w:r>
    </w:p>
    <w:p w14:paraId="4A3B00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9721 TGCATTAGCC GGTGTAAGCT CCATCTTGGG TGCAAGGGAA CCCCCACCTA CACTAGATAA</w:t>
      </w:r>
    </w:p>
    <w:p w14:paraId="548926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9781 AGAGGAAGCT GTACTTTCAA TAAGGCAAAG GGTTTTTCAA GACAATTAGC ATGAAAGTGA</w:t>
      </w:r>
    </w:p>
    <w:p w14:paraId="2C85CB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9841 TCATAAAGTT TGAGCTGACT TGTTTATAGA TAGGAATCAG GGTGCCAAAA CCCCGTATTT</w:t>
      </w:r>
    </w:p>
    <w:p w14:paraId="23CE04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9901 TTCGTCATTT TTCGACTCAA AATAGGATAG AAAGACAAAC CACATACCTA TGATTTTTAG</w:t>
      </w:r>
    </w:p>
    <w:p w14:paraId="318341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69961 AAATGAATAA AGAGTGAAAC ACCTTATTTT AGGCAATTCC GGTCCTTATT TTAGGATGAA</w:t>
      </w:r>
    </w:p>
    <w:p w14:paraId="1364C3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0021 AGAGCTTTTT CCCTCTAAGC AGCTGGATCC CAAATCGGAA TAGTTGCATC CCGTATAGTG</w:t>
      </w:r>
    </w:p>
    <w:p w14:paraId="1BB895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0081 GCAAATGTTA TAAAGATGCT CGGCTCACTA GTTCTCTAAC CTTTGAATTC TTGATTGCAA</w:t>
      </w:r>
    </w:p>
    <w:p w14:paraId="134727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0141 AGACAGTCTT TATGAAAAAC CGTGATTGGT GAGGGTGGCG GACAGGGACC CAACATAGGC</w:t>
      </w:r>
    </w:p>
    <w:p w14:paraId="2BCA84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0201 ATTTTGTCTC GGTTTCATTT GAATCAAGAT TCTCGGGAAA AGGAAGAGTT TTCTTCTTAT</w:t>
      </w:r>
    </w:p>
    <w:p w14:paraId="134601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0261 CCGTGGTAGA GCCAAAGGAG AGGTTCTAAT GCTAGATTAG CCGATAGGGA AAAAGGGTTT</w:t>
      </w:r>
    </w:p>
    <w:p w14:paraId="7FB025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0321 AGCAACACTG GTTTATTGAA AATAGATTCC TCCATAGCGC CACTTGCTTT AGCAACAAAG</w:t>
      </w:r>
    </w:p>
    <w:p w14:paraId="23ADE1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0381 GAAAGATCAC TCCGCCTTAT CCTTTCGATA GACGAACCAA CAAGCGAGGG ATGATAAAGA</w:t>
      </w:r>
    </w:p>
    <w:p w14:paraId="609FAC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0441 AAGACTGATT GAACCTATTC CACTCTTCCA GCTAGAGACA GCTTAAGACC ATTCCAAGAA</w:t>
      </w:r>
    </w:p>
    <w:p w14:paraId="68976F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0501 TTGAGTTTGG CTGCCATTTT CTCAATAAGA GGAGCACAAG AAACCATCTT TCAACCATGA</w:t>
      </w:r>
    </w:p>
    <w:p w14:paraId="149D24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0561 CAGCACAGTG GTAGACCAAG ATAAGGAACT GGAAGGCTAC CAACTTTGCA ATCAAAAATA</w:t>
      </w:r>
    </w:p>
    <w:p w14:paraId="6B9388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0621 GAAGCTATGG TTCCCTTTCT TCTCACTGAT GAAGTCCTAC CCCACCCACA GAATTTAAAG</w:t>
      </w:r>
    </w:p>
    <w:p w14:paraId="15EF8B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0681 AACCTAGGGG AGCATGAGTC ATATATTCTG CTGAACGTCG TTCTTGCCAA GGCTGGATGT</w:t>
      </w:r>
    </w:p>
    <w:p w14:paraId="21B448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0741 CTTTTTTCAG CCGACTCAAG TCCAAACCAT TTGGACCCCT TAGGGGTTCT AACCAAGGAG</w:t>
      </w:r>
    </w:p>
    <w:p w14:paraId="1C489E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0801 CGCGCAAATC CCAAAAACGC ATAGTTTCTC CCCCAAAAAT AACTTCTCCA GTCGGAGAAC</w:t>
      </w:r>
    </w:p>
    <w:p w14:paraId="28EB08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0861 GCATTAGATA CTTACCTAAA CCAGTAGGTC CTTGAGCGGA TCCTACGTTA GCTCCAAGAC</w:t>
      </w:r>
    </w:p>
    <w:p w14:paraId="5BBB03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0921 GTTGGTCTCT AACTAAAAAA GTAAATGCTT GAGCTTGAGA AGCTTCGGGT CCAGTGGGCC</w:t>
      </w:r>
    </w:p>
    <w:p w14:paraId="3076420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70981 CGTAAAACTC ACTAGGATAG GCAGTATTAT TAAACCAAAC AAAGCAACAA GCAATGAAAC</w:t>
      </w:r>
    </w:p>
    <w:p w14:paraId="43D098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1041 CAAAGACAGA TAAAGCACCC AAACTATAAG ACAAATAAGC CTCTCGTCTT CTTCTCCCTT</w:t>
      </w:r>
    </w:p>
    <w:p w14:paraId="347C43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1101 TCATTCCTCC TTGCTTCTTG GGGAAGAGGG AAAAGGCAAC GGTTAGAAGA GGGAAGCAGT</w:t>
      </w:r>
    </w:p>
    <w:p w14:paraId="1E2D34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1161 ACCCAACCAA CTTATCTAGA GTGTCTAACA GACGTAGAGT GCCGAGAGAA CCTACCGAGT</w:t>
      </w:r>
    </w:p>
    <w:p w14:paraId="475590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1221 TTACGACATG GGGTAGGCGA CCTACCTGGT AGTTACTGGG GAGAATACGG CTTACTGTCC</w:t>
      </w:r>
    </w:p>
    <w:p w14:paraId="3886A5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1281 AGCAATGGAG TGAGGTCCCT GCTAAGGGTA TATCCCGAGG ATCACCTTTA ACACATCTCA</w:t>
      </w:r>
    </w:p>
    <w:p w14:paraId="207752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1341 TCTTCTGCTG ACCCAAGGAG AAATTGCCAG GGCCCTTGGT GAAGTCGACC GACCGAAGCT</w:t>
      </w:r>
    </w:p>
    <w:p w14:paraId="1CAB4D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1401 ACACTCCCAA CCTCCTATAC AAAACTATCT ACCCTTTATC AAAGAGAAAC AAGGTAGATT</w:t>
      </w:r>
    </w:p>
    <w:p w14:paraId="72CDD5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1461 AGACTATTAC TGGTGGGCGA AGGTATGTTC GTATGGTTAG TCAAGGAAGT CAGTTAGCAG</w:t>
      </w:r>
    </w:p>
    <w:p w14:paraId="5D7EE2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1521 TTATAAGAGA CATAGAATAA ACCAGATTAG ATTAGACAAA AGGTATCCTA GCTAGGACTT</w:t>
      </w:r>
    </w:p>
    <w:p w14:paraId="67D429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1581 ACCGGCCGGA CACTGTCTTT TATTAATACT GGTAGTTGAC GCTCACGGGT GTGTAGCGAA</w:t>
      </w:r>
    </w:p>
    <w:p w14:paraId="51510A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1641 GTGGGCTGGA ACAGCATGTT CTCGCCTAGG CTTAACTTAC GACGAAGGAC AGACAGTAGG</w:t>
      </w:r>
    </w:p>
    <w:p w14:paraId="2D1B12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1701 ATTTGAACCT AGCGTCTCCC TCGAACGAAG TGGTCTATCA ACGTTACTTG GATCTTAGCT</w:t>
      </w:r>
    </w:p>
    <w:p w14:paraId="029FFF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1761 TCACCTTAGC ATATACTATA CTAAGCTCTT CGAACCTTCG AAGAGAAGTC CTTTTATGCG</w:t>
      </w:r>
    </w:p>
    <w:p w14:paraId="4F1D7C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1821 ACCTTATGTT TAAATAGGTG CTTCTGAATC AACGCTCTCA TGCTTGTCTC GATCGACGAT</w:t>
      </w:r>
    </w:p>
    <w:p w14:paraId="393A63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1881 TCTCAGATGT ATAAGTACTC CTTTCCTTGT AGTGAACGGG CAGGTCAATA GCCATGCCCC</w:t>
      </w:r>
    </w:p>
    <w:p w14:paraId="101634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1941 ACGCTACCAA TAAGCGCTCC TGATCACTAG TAAGGCTCAC CAAGAACCGT GTATCCCCCG</w:t>
      </w:r>
    </w:p>
    <w:p w14:paraId="3EE658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2001 TGGTGGTATT TCAGCGGTCA CTTACGACAT TCAGGAAAGA GTTAACTTAT GCAATTTCCG</w:t>
      </w:r>
    </w:p>
    <w:p w14:paraId="25E489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2061 ATCATTCTTA ACCTATAATT TAGGAGAATT CTTAACCTTA AGTATGAGTA GCTATTTCTT</w:t>
      </w:r>
    </w:p>
    <w:p w14:paraId="4B89B2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2121 TTCTTTATAC GGACTCACTC TTAGGAGTAT GTATTCCGTA GGACTGACTA CTATGTCCTT</w:t>
      </w:r>
    </w:p>
    <w:p w14:paraId="7C9C98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2181 CCTTCTTGCC TTATCGCCTT AGTAGGACCA AAGCCTCCCC TTTGACTACT TGCTTCGTCG</w:t>
      </w:r>
    </w:p>
    <w:p w14:paraId="1E8596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2241 CTCCGTTAGT CGATCTAAGC CGGATTCCCC CTTTCCTACT GTAGAAGCGT AGGGGACAAA</w:t>
      </w:r>
    </w:p>
    <w:p w14:paraId="05DBB1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2301 TCTACTATCG AATTCCTTCA GTCTTTCAAT ACGACGGAGA TGTCAATCAA ACTTTTTTCC</w:t>
      </w:r>
    </w:p>
    <w:p w14:paraId="582E5C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2361 TTAATAAGAC CCCGCTCCGG CGGACTTTCA TTAACAGACA GGCAGAAGAG GACTCTGGGA</w:t>
      </w:r>
    </w:p>
    <w:p w14:paraId="05A9E4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2421 GGAAGGTGTA ACGGTAGGTG CCTTACTTTG GGGTTTAAAT TAAATAGGTG TACTAGAGAG</w:t>
      </w:r>
    </w:p>
    <w:p w14:paraId="61AD3B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2481 ATCGTTGAAG CTAAGGGCCA GGCTAAGCAA GCAGGATCCG GGCTCATTCT CGGGACTTCG</w:t>
      </w:r>
    </w:p>
    <w:p w14:paraId="4DC731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2541 TTTAGCTCTC CCCCTTTTTG TTTTGCCTTA GTACTAGGCG CGGGTGAACG AGCGAGAGTC</w:t>
      </w:r>
    </w:p>
    <w:p w14:paraId="6DB018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2601 TGTGAGCGCT CCTGCGTGTA AGCATGGACG ATCAGTCATC TAGGACTGAT TGCGAAGAAG</w:t>
      </w:r>
    </w:p>
    <w:p w14:paraId="17A333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2661 CAGCCTACCG TAAATGATCG ATTCTCCTTC CTATTCGCTT ATTTGACTCG TCTTAGGAGA</w:t>
      </w:r>
    </w:p>
    <w:p w14:paraId="6B08EF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2721 GGATTGCGAA CGCCTTTGCT CAGCGCTTGT CTTTCCGCAC CAAAACGGAA GATCTATCTA</w:t>
      </w:r>
    </w:p>
    <w:p w14:paraId="50C9F8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2781 TCTTGCTCGG GATGCTTACG TGCTTCCGCA CCAGACTTTC TTGCTTTTCC GATAGCCTTT</w:t>
      </w:r>
    </w:p>
    <w:p w14:paraId="6F5CFB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2841 AGTATAGGAG CATCTCTAGT GGTCCCGCCT AACTCTTCGT TATCTGTCCG AATACCTCTG</w:t>
      </w:r>
    </w:p>
    <w:p w14:paraId="5D1B91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2901 ACTATCTGCC TCTGTTTCAC GAATAAGTTA AGGGACTAGG AGTACCTGCC GGAATGAGCT</w:t>
      </w:r>
    </w:p>
    <w:p w14:paraId="05AA04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2961 TCCCTCGTTG ATTCTTTATA CTTAAGTATA GCCTTCAGAC AGAATGAACG GATCGAAGAC</w:t>
      </w:r>
    </w:p>
    <w:p w14:paraId="668593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3021 CGATTCTGAT CTCAAAATGA ACCTATCCCT TCCGCCACAT ATACTATATG TCGCTCTTCA</w:t>
      </w:r>
    </w:p>
    <w:p w14:paraId="2D6C9D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3081 AACCTTTCTT TTCTACGCTA CGATCTTTCT TCTCTTATGG GTTTTTACTT ACTTTCTTCT</w:t>
      </w:r>
    </w:p>
    <w:p w14:paraId="3ADAD5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3141 TAGGAAAGAA GGAAGAAGGC CATTGATCTT ATAATACGTT ACCGGTGTAC TTACTTCAAC</w:t>
      </w:r>
    </w:p>
    <w:p w14:paraId="78331E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3201 ACAAGAAGCG TGGGCCTCTT CGATAGAAGC ACTTTCCTTT GTCTTGGTCC CAATTCAACT</w:t>
      </w:r>
    </w:p>
    <w:p w14:paraId="5C33C3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3261 ACATCCGCTA TAGCATTTCA AATAAGTGGT TATTGAGTTC TTAGCTATTG CATTTCTTTT</w:t>
      </w:r>
    </w:p>
    <w:p w14:paraId="48DB11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3321 TCTTATTGCT GGTCATATGT ATAGAACGAA CTTTGGTCCC AAACTCCTTA GGGTTTCATT</w:t>
      </w:r>
    </w:p>
    <w:p w14:paraId="173FA8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3381 GTTTTTGGAT ATAAGGGAAA CGTAAAAGTT CCGAATGCAA AAGATAGAAA CAGAGTTGAT</w:t>
      </w:r>
    </w:p>
    <w:p w14:paraId="003A8D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3441 AACCTCACGG AGGGGTTGAA AAACGTCAAG GGTGGTAAAA ACAGGTATTT TTGCGATGTT</w:t>
      </w:r>
    </w:p>
    <w:p w14:paraId="6157D0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3501 GATTATGCGA CAAAATGGAC AAAAAGATGT GTCGATAGGC TCCTTTTTCA TAATGTCATA</w:t>
      </w:r>
    </w:p>
    <w:p w14:paraId="00E679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3561 AGATATGTGT TTTTCTAAAG TACCTCTTTT GCATCGAAAT ATACGGGGTT TCGGCAACTT</w:t>
      </w:r>
    </w:p>
    <w:p w14:paraId="24DA56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73621 TTTCCGTCCA TCGGCTCCAG AAAAAGGAGA AACATATTCT ATTTGTCCCA GATTGGGTGA</w:t>
      </w:r>
    </w:p>
    <w:p w14:paraId="673287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3681 GAAGGATTTT ACTAGGGCCT TTAGGCTCAA GTCGCGTAGA GACACGTAGG TTCGAAGACT</w:t>
      </w:r>
    </w:p>
    <w:p w14:paraId="1896D1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3741 TAGACGTTAG TCTAAGTGGC GAAAGAGCTT CATATCGTCG TCTTACGACT CAGTGGCTTT</w:t>
      </w:r>
    </w:p>
    <w:p w14:paraId="6CDFD3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3801 AGAGCTGAAT AACGCCCATT AGGGAGGGCT CAGTGTTGAT AGACTCAAAT AGCGCAGAGG</w:t>
      </w:r>
    </w:p>
    <w:p w14:paraId="61B6D4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3861 AGATGCGCAG GGCCGAAGGC TCAAGTCTCG TAGAGACGCA GGCTCTTTAG AGTCAAGCCC</w:t>
      </w:r>
    </w:p>
    <w:p w14:paraId="3E106A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3921 GATAGGGCGC AGGGGCGAAC TCAGCTCCAA GTATAGTATA TACGAAGGGG TATATATAAT</w:t>
      </w:r>
    </w:p>
    <w:p w14:paraId="16BFE5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3981 AGTAAACCTA GGCTTTCAGC AGACACATCT ACATCCGAAT CCGAAGAAGT GGGGAATCCG</w:t>
      </w:r>
    </w:p>
    <w:p w14:paraId="5AD38B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4041 CGACTGGAGA AGAAGGCCTT GTCCCCTGTG GGTGGTGGCC AGGCGAAAGG ACCGACCCGG</w:t>
      </w:r>
    </w:p>
    <w:p w14:paraId="00903C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4101 GAATGTCTAG GAGAAAGCAC TTCCTAACAG AGCAGTCTAA TTTTTGTATT CGGCGGTAGG</w:t>
      </w:r>
    </w:p>
    <w:p w14:paraId="387A83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4161 ACTGTGATAA CAACCTTCTC TTCGACCGTA CCTTCTTTCT TTAGTAGCGA GTATAACTTT</w:t>
      </w:r>
    </w:p>
    <w:p w14:paraId="4F0B3B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4221 ACAGATATCA TAGATTTTCA CCATGACCAG CCCTGACTTG ACTGGTGGGA GAGAAAGTCT</w:t>
      </w:r>
    </w:p>
    <w:p w14:paraId="7CE605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4281 CAGCGCTAAC TCACTAGACG GACAATCGAC CCTAGGGAGA GACCCGATTC AGCCTGGGAA</w:t>
      </w:r>
    </w:p>
    <w:p w14:paraId="1F7358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4341 CATCACTTCC TATAGTGGAA GGTAATTATG GGTTCTGCCG CACCTTATTC CCGAGAAACG</w:t>
      </w:r>
    </w:p>
    <w:p w14:paraId="270B34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4401 AGAAACCATC ACATCAATGA AGGAATGCAA GTGTTTTTTT AACCAGATCT AATATTTCGA</w:t>
      </w:r>
    </w:p>
    <w:p w14:paraId="73DBB8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4461 CCTTGATCTA TTTGAAACGA ACTGCCCTAC GTTCAATAAA AAGAAAGACT GTCTGGCTGT</w:t>
      </w:r>
    </w:p>
    <w:p w14:paraId="4F343B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4521 AGCCATGCCG AATGGAGAAG GAGGGGCAAG GGCAGACCGC TGCTGGTAGC CGTAATTGGG</w:t>
      </w:r>
    </w:p>
    <w:p w14:paraId="21D508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4581 TGGCGCGCTA TAGCTATAGA TCGGATCTTA AGTAGCTATA GGATGAACCC TGGAAGACGG</w:t>
      </w:r>
    </w:p>
    <w:p w14:paraId="04AAF1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4641 CCCGGCCCCA CCGGAGGAAG CGGGTAGGGT GAATCTCCGT AACGATTCTA ACGACCTAGC</w:t>
      </w:r>
    </w:p>
    <w:p w14:paraId="2CF0F2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4701 TAACCGTTGA TTCAATGTCC TCTTAATCGG GGCATAAATT CTTTTGTATT CAACGCCCAC</w:t>
      </w:r>
    </w:p>
    <w:p w14:paraId="3298BF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4761 TTTTTTTTCA GGTCTGTTGG GGAATCATCA AACATGATGT GTGCAAAGCT GTATCGAACT</w:t>
      </w:r>
    </w:p>
    <w:p w14:paraId="28E79C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4821 TCTTTCGAAG TGGAAAGCTG TTAAAACAGG TCAACTCCCC GCTGATCCCT AAGGTGGATA</w:t>
      </w:r>
    </w:p>
    <w:p w14:paraId="586A43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4881 ACCCGGAGCT CTTTGAGGAG TTCAGACCTA TTTCATTGTG CAACGTGCTC GTAAAGAAAA</w:t>
      </w:r>
    </w:p>
    <w:p w14:paraId="7F9F9C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4941 TCTCGAAAAG TTTGGCGAAT CGGCTTAGGG AAGTGCTTGA TGAGTTGGTG GGTCCCCATC</w:t>
      </w:r>
    </w:p>
    <w:p w14:paraId="294264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5001 AGTCGGCTTT CATTAAAGGC AGGAACATCA GTGAAAACAT TTTTCTGGCT CACGAGCTGG</w:t>
      </w:r>
    </w:p>
    <w:p w14:paraId="732522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5061 TCCGTAACTT TCATAGAGAC AAAGGAACTC AAAAGTTTTG CGCAAGGATA TGCAATTGAC</w:t>
      </w:r>
    </w:p>
    <w:p w14:paraId="72A647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5121 TTTCTTAGTG CTTGCAAAGC ATTAAGGAAA GAAATCTACC CCTTATTGTG TTAGCCTTCC</w:t>
      </w:r>
    </w:p>
    <w:p w14:paraId="700EF1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5181 CAGATAATGG AGAAGAAGCT TAAAATGGCT TAGGCTTTAT TTATCACATG CTTTCAAACA</w:t>
      </w:r>
    </w:p>
    <w:p w14:paraId="08517B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5241 GGCGAAAAAA CTTATTGCTA GATGGATTAG AACTACTATT ACATATTACA GGGGAATAAA</w:t>
      </w:r>
    </w:p>
    <w:p w14:paraId="390D1B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5301 GAACGAAATC TTATCTATAG CCCAGCCCTT CCGACAAGAA CAGTTACGCC TTTTCCGTCA</w:t>
      </w:r>
    </w:p>
    <w:p w14:paraId="46F351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5361 GCCTTTACTA ACTAACTAAA ACACCAGGAC TTAGCCTAGC TACCACGGAA AGCATAGTAA</w:t>
      </w:r>
    </w:p>
    <w:p w14:paraId="7F7F99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5421 GAAGGGCTGA AAGGCCATGT CATATTCCTC GGGAATTTGC CTTAACTTAA TAAAGGTTTG</w:t>
      </w:r>
    </w:p>
    <w:p w14:paraId="5D41D9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5481 AAGAGCGCCA TTAACTGCAA TAACTGCATT AGCTACAACA TAAGGAACGA GCTAGGACTA</w:t>
      </w:r>
    </w:p>
    <w:p w14:paraId="424184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5541 ATAAAGTACT AGAAGGAGAA AGCGTTAGCT GCAGGTTTTA TTAAACTGGA TTTAGCAACA</w:t>
      </w:r>
    </w:p>
    <w:p w14:paraId="66953C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5601 GCTAAGATTG GATTCTTATT TGGATAATCA GAACAAGGAA AATAAATTCT CTGCCCCTGG</w:t>
      </w:r>
    </w:p>
    <w:p w14:paraId="064D7A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5661 GAAGGTAGGT TGTTGGGACG AAGAAGAACA GGTTTCACGA ATGAATGCCC TGTTGGAAGT</w:t>
      </w:r>
    </w:p>
    <w:p w14:paraId="6555D7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5721 TAGGGGAACC CCTTGTTAGG ACAAATAAGC TGCTTCCCTT GGTTTGCTAG AATAGACTCT</w:t>
      </w:r>
    </w:p>
    <w:p w14:paraId="29274C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5781 TAGATGGGCA GAATGCCCCA TTTCAGTCTA TTGGGGCTTA GAAACAATAC AATCTTGACT</w:t>
      </w:r>
    </w:p>
    <w:p w14:paraId="63A75C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5841 TTCTTTCCTA AGCTTGAATG TGGCGAAAAG CAAGGCGGGC AAAGCGATTG ATTTAGTTGA</w:t>
      </w:r>
    </w:p>
    <w:p w14:paraId="26A59F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5901 GACCGATAGA TAGAGTACAG AGTACGGGGC AGGACCAATA TTAAGAGAGG GGACGTAGGA</w:t>
      </w:r>
    </w:p>
    <w:p w14:paraId="3AE41D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5961 CATATTTATT TACAGGAATC GCTAGACAGA ACTAAGACAA AACAAAAACT GTTTGATGGA</w:t>
      </w:r>
    </w:p>
    <w:p w14:paraId="5C4426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6021 TTAAAACCTA AAGGTTCCAA ACCTCTTGTG TGATATCACA TGGAGGAAGA CAGCTGTGGC</w:t>
      </w:r>
    </w:p>
    <w:p w14:paraId="3D8D8F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6081 GCCCACCTGC GCTGGTCTGC GTCTGACTCC TGTTCCCTAA CTGACATTCC ATTCTCTGGA</w:t>
      </w:r>
    </w:p>
    <w:p w14:paraId="7ABA65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6141 CTTTTTTTCC TCTGGTGCCA TTGATTTTTC CGTACCGTAA TAGACGAGGG TGGTCGTAGA</w:t>
      </w:r>
    </w:p>
    <w:p w14:paraId="5BCC03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6201 TCAGCTGAGA AACTCATTTG GAAACTTACC CCTTCAGGAA GATTCACCAC AAAATCTGCA</w:t>
      </w:r>
    </w:p>
    <w:p w14:paraId="3CB0F8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76261 TATGCACTAG CCACAACCAT TGAAGATGAA CCAAACCTTT CATTTCCAAA CTGTCAAGAC</w:t>
      </w:r>
    </w:p>
    <w:p w14:paraId="6C48EC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6321 CTTCGCTGGC CAACCCCACT CTCAACAAAC TCAAATACTT CCTAAGGCTC TGTGCCCATA</w:t>
      </w:r>
    </w:p>
    <w:p w14:paraId="44B690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6381 ATCGTCTTCC AACCAGGAGT CATCCGCACC ACATACACAT TATAGCTGAA AACTTCTGCC</w:t>
      </w:r>
    </w:p>
    <w:p w14:paraId="2AC5D1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6441 CTCTTTCTTT GTCCTTTCGA AACGAAAAAT GTTCTCCATG TGCTTCGAGA CTGCACAAAA</w:t>
      </w:r>
    </w:p>
    <w:p w14:paraId="0210B1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6501 GCTAAAACTA TATGGAGGTT GGAACATTTC ACTTTCACCC AAAACCCCCC GGAGGATATC</w:t>
      </w:r>
    </w:p>
    <w:p w14:paraId="557C07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6561 CTCACTTGGC TCAAAAGCAA CTGTCTCAAT CAGACAGCGC ACACCAATCC AATCCCATGG</w:t>
      </w:r>
    </w:p>
    <w:p w14:paraId="122AE8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6621 AACACATTGT TCACCTTCAC ATGCTGGCAC CTTTCGCTTC AAAGGAATAA CCACATTTAT</w:t>
      </w:r>
    </w:p>
    <w:p w14:paraId="131790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6681 AATATAAAAG ACAAAATATG AGCGGAAATT GGACCCTACC AAAATAATTG CCAAAGCTGC</w:t>
      </w:r>
    </w:p>
    <w:p w14:paraId="0A1FBF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6741 CGAATACAAT TTCCGATCAC CATCTACCTC AGCAGCTCAC CAATGACGCA TCAAAATGGT</w:t>
      </w:r>
    </w:p>
    <w:p w14:paraId="7F0703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6801 CAAATGGAAA CCGCTAGACC GGAATCGAAA AAAGTATTCA GAAGCCATTC CTATACAGGG</w:t>
      </w:r>
    </w:p>
    <w:p w14:paraId="4B17EC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6861 CTAAAAGTCA GACAGTCACA TACTAAAGAC ACAAGACATT CAACCCGATA GGCGAATAGG</w:t>
      </w:r>
    </w:p>
    <w:p w14:paraId="6FD911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6921 AAGACACCCG GCTCTCCTTA CCAACTGACC AACTGGACGA GAGAGATAGT CATTCCGCCC</w:t>
      </w:r>
    </w:p>
    <w:p w14:paraId="75764A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6981 TAAAGGAGGA TTGATTACCT GAGGTTATAA AATACGCTCG ACCGGAAAAA ACCTTGCTTC</w:t>
      </w:r>
    </w:p>
    <w:p w14:paraId="561854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7041 AGGAAAAAGG ATTAAAGGAT TATTCCGAAA GGCTGGAAAG GGCTTAGGGC TTTCCTCAAA</w:t>
      </w:r>
    </w:p>
    <w:p w14:paraId="7E5B79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7101 GGATAATATG ATTTCACTCA AGGGAGGATT AGCGGGGCTA AGCTAATAAG CTAAGGAGAA</w:t>
      </w:r>
    </w:p>
    <w:p w14:paraId="164DA3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7161 AGATCCTTCT GCGGGATTGA ATCTAAGGCT GAACCTAGAA AGACAAAGCA AGCATCGGCC</w:t>
      </w:r>
    </w:p>
    <w:p w14:paraId="3B7A2D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7221 GAACTCAGGG GGCTGCCCGG CGGAGCACCA CCAAATGAAG AGAGTTATCA CAAGCCTGAG</w:t>
      </w:r>
    </w:p>
    <w:p w14:paraId="593413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7281 ACGACTTCTA CTACTTCGCC AGCTTCGAAT CCTTAGACAA GAGCTAGGAC GGATTGAATC</w:t>
      </w:r>
    </w:p>
    <w:p w14:paraId="3DCFD7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7341 GAAAGCTTTG TTCTTTTTGG CTTAGACCGA TAAAGGGAAT AGCAGACATG GGGACATAGG</w:t>
      </w:r>
    </w:p>
    <w:p w14:paraId="699687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7401 TCATAGACCA CTTTATAACT TCGAAAGCAG CAAGTCTCCC TCACTAGGTC CGGCTATCCT</w:t>
      </w:r>
    </w:p>
    <w:p w14:paraId="4EC6C9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7461 CGGATCGTCT TTCCATAGAA GAATGATATA GAAGAAAGAC GGTCGGGCGG TTCAGATTGA</w:t>
      </w:r>
    </w:p>
    <w:p w14:paraId="3B3952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7521 CCTTTCATTC TCTTCCTTGG CTAAGTGTAT TGAACTAGCC AAGAAGGTAA CTAATGGTAC</w:t>
      </w:r>
    </w:p>
    <w:p w14:paraId="212106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7581 TTTTGATGAT ATGATCCGTC CTTGGGATGA TCCTGAGGCT CTCTCAAGTT GGATCTATCT</w:t>
      </w:r>
    </w:p>
    <w:p w14:paraId="0B0517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7641 TTTGTCCCTT GAAGACTTGA CTCTTGAGAT ATATGCCTTG GATTACCACC ATTCCGGGAT</w:t>
      </w:r>
    </w:p>
    <w:p w14:paraId="5D619A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7701 GACGTGGTCT CCAAACTGGA AGGCGCTCCC AACTTAGAAG TTCACTGTTG AGAAATTGAC</w:t>
      </w:r>
    </w:p>
    <w:p w14:paraId="047F66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7761 CGGGGTGGAG GCTAGGACCA TTAGGTCTTG TTTTACTTCA CTTGCTTATG AGTTGGCGTC</w:t>
      </w:r>
    </w:p>
    <w:p w14:paraId="267DE9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7821 CTTCCTTTCC ATTTCTCCGT TTCTATGTAC ATGCCGCAGG GGGAAGAGTG GTCCCAAGGG</w:t>
      </w:r>
    </w:p>
    <w:p w14:paraId="476A910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7881 TGTCTGCGGG CCGAGAGAGT TCGCTATCCG TTTGATTCCC ATAAGAAAGA AGGAGTTTAC</w:t>
      </w:r>
    </w:p>
    <w:p w14:paraId="5E4B4D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7941 TGGTAGTGAT CTTGATTGGT TCGAAAGGAC CGTACTTCCT CCATTGTAAT CAGGTTAAGT</w:t>
      </w:r>
    </w:p>
    <w:p w14:paraId="09F4A6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8001 CGATTCCGAT CACAGGCCGA CTTGGTCAGA GGAGAGGAGG GAAAAGGAAG AGATTTTCTA</w:t>
      </w:r>
    </w:p>
    <w:p w14:paraId="09A4BE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8061 TAGGCAACTA TGTCAGCTGT TGCGCCCCGT TCATGACTTT CTCATGTCGG TGTTGCGGAA</w:t>
      </w:r>
    </w:p>
    <w:p w14:paraId="103825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8121 GATACCACAA GATGGTACAT TCCACCAGAC TCGGCCTCTT GACTTGCTAG TTGGAAATCA</w:t>
      </w:r>
    </w:p>
    <w:p w14:paraId="54F02D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8181 GGTGTGCTAT AGTTTCGACT TAAAGTCGGC TACCGATGGG TGGCCTTTAG TCTTGCTCTT</w:t>
      </w:r>
    </w:p>
    <w:p w14:paraId="1D189D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8241 TGAAACTATG CTATGCTTGT TCGATAGGTC GTTCGCGTCT AGCGCGGTTC ATTCTGCGTT</w:t>
      </w:r>
    </w:p>
    <w:p w14:paraId="54708D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8301 GACGACTAAC ATATTTGAGG TACCCTGGGT AAAGCGGCCC AGATCCTCGC TTTCTTTTGT</w:t>
      </w:r>
    </w:p>
    <w:p w14:paraId="7CE21B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8361 AGCTGGACAA CCTCTCGGAT ATCACTCCTC TTGGCCCGCA CTTACACATC ATATTTGAAT</w:t>
      </w:r>
    </w:p>
    <w:p w14:paraId="09377E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8421 AGGGTGATGT GCAGAACAGG TGCACCCTAC GAGTTACATA CTTGGAACGA GAAAAAAGGG</w:t>
      </w:r>
    </w:p>
    <w:p w14:paraId="30EBBA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8481 AGAGATATTT TCAAGGTATG CTGTGCTCGG TGATGACTCC GTCATTGCTG ATCAGGAAGT</w:t>
      </w:r>
    </w:p>
    <w:p w14:paraId="5E5BAB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8541 AGCCGGTGTC TATGAGTCTG CTTTAATGTT ATAGCTACAT AACTATTTAT GTCTTTTTCC</w:t>
      </w:r>
    </w:p>
    <w:p w14:paraId="7DC2FD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8601 CCAAGGCGAC ATGAAAAGAC GAGGAATTTG GGAGTCAAAA TCTCATATCA AAAATCCCTT</w:t>
      </w:r>
    </w:p>
    <w:p w14:paraId="3C8E44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8661 ATTTCTCACA CGGGCTCAGC CGAGTTCGCT AAGAGATTTA GAGTTCGGGG GTTGAGTGTG</w:t>
      </w:r>
    </w:p>
    <w:p w14:paraId="38DE76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8721 GACCTAAGTT AAGTTAAGTC CTATCTCAAT CAAGAGTTTA CTCAACTCTC ACCATCCATG</w:t>
      </w:r>
    </w:p>
    <w:p w14:paraId="49776E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8781 TGGGCTAATG GCGGTCCATA TGAAGTCTCC GGTAAGGCGG GTAACCACCT TAGCACGGAT</w:t>
      </w:r>
    </w:p>
    <w:p w14:paraId="05D8AA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8841 CGGTGGTGCT GGATTTCGGG TCTTAGCTCG GTTTGACCAT AAGCGCAGTT TGCACTACGA</w:t>
      </w:r>
    </w:p>
    <w:p w14:paraId="6410FE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78901 GCGAATTGTG GCTATGTGGA CTAAGTCGTG GCTCCCTCTC GATCTTTGGA TCGGTCGGGG</w:t>
      </w:r>
    </w:p>
    <w:p w14:paraId="7AF8FD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8961 TCGTCCCCTT AATCCGTATT GGAAGGGTGT CATTATTGAC TATCCCCGAA AGGAGATGAG</w:t>
      </w:r>
    </w:p>
    <w:p w14:paraId="3D1F51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9021 ACCGCGCGAG TTAACCCAAC TACCAGACGA GATCTTTGAG CATTGCTAGG CTACTCTTAA</w:t>
      </w:r>
    </w:p>
    <w:p w14:paraId="75960F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9081 CTTAATAAGT CATTTCGTCA GTCAGTCAGC AGTTCAGCCC GAGGGCAGGC AACTCACTAA</w:t>
      </w:r>
    </w:p>
    <w:p w14:paraId="18D66E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9141 CTACAGCTTC GCACTCCTCT AGGTCCCATT AGACTGATCC TTAGGGTTAA GGTGAGGGTA</w:t>
      </w:r>
    </w:p>
    <w:p w14:paraId="756155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9201 GTAATAAGCT TGATTGGCAG TTATGCTTAA AAGCTTTAGG ACAGAATCCA AAGCCGCTAA</w:t>
      </w:r>
    </w:p>
    <w:p w14:paraId="320FF6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9261 AGCCCTTAAC CGCCGGGTAC GGAATGGAAG GCGTACTACA TGGACTGGGT ACAGATTATT</w:t>
      </w:r>
    </w:p>
    <w:p w14:paraId="2968CC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9321 AAAGTGTAAG GATTTCAATG GCAATGAAGA AATTCGCCTT AGCCCAATAA GACAATACCG</w:t>
      </w:r>
    </w:p>
    <w:p w14:paraId="347E07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9381 GAAATAGTGA TACAACTAAA AGAAGAGGAA CTCGAGATAG GACTTCCAAG ACTGAAACTT</w:t>
      </w:r>
    </w:p>
    <w:p w14:paraId="61F6D9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9441 CTTAGCACAA TAAGCGACAT AGGGCGCTAA GCATTACGTG AACGACTAGG CCAATTAATA</w:t>
      </w:r>
    </w:p>
    <w:p w14:paraId="5600A1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9501 AGAAAAGGCT GAAACTAGAA AGAAATGATC GCAAATGGTC CTAGCCCGGC AAGACCATAG</w:t>
      </w:r>
    </w:p>
    <w:p w14:paraId="714E5E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9561 ACTGGCTATA CGAATAAAGC AAAAGAAGGA CTGACTTGCC CAGCAGTTAC CACAGTCTCA</w:t>
      </w:r>
    </w:p>
    <w:p w14:paraId="6691C5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9621 AGCTCAGGAA AAAAAAAGAG AAAGAAGGAG CCGGGGCGAT TGAAATTCAG TTTAGCTATG</w:t>
      </w:r>
    </w:p>
    <w:p w14:paraId="01430B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9681 AAAAGGTACC TTCCTAAAGG CTACGGAAAT GCTTAAACAA ATACAAATTC CCTCCCTCTA</w:t>
      </w:r>
    </w:p>
    <w:p w14:paraId="042E48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9741 CATCAGCAAC TAGAAGGCTT GGGACAAGCA AGAGGAAAAG AGAGGGTAAG GATTCTACTC</w:t>
      </w:r>
    </w:p>
    <w:p w14:paraId="7E923E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9801 GAAGGCGGAT GATGCTGGAA CTGGATTCTA AAAAAAAGGG GAGTACCCGA GGGAATAAGC</w:t>
      </w:r>
    </w:p>
    <w:p w14:paraId="4B8427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9861 CAAGGCAAGT GCCATAGATT TAGCTGTTGT CGGAAGTGGC AAGTAGACTA GAAAAAGGGA</w:t>
      </w:r>
    </w:p>
    <w:p w14:paraId="27F006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9921 GGAGTGCCGG TTAAATGGTT TAGGTTAGGA GTGCCAGCTC AAGGCGATAG GCATAGTGGA</w:t>
      </w:r>
    </w:p>
    <w:p w14:paraId="3E4787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79981 AAAAGGCTAC GCACCTGAAT CTGTTCACAT GAATTGCTCA AGGTTGGAGG AAAAAGCACT</w:t>
      </w:r>
    </w:p>
    <w:p w14:paraId="5924F5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0041 ACTATTGAAT CTAATCTCCT GTCGGAATGG TAGATGGGAT CGATCCCAGT TCATCTTTCA</w:t>
      </w:r>
    </w:p>
    <w:p w14:paraId="79F32F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0101 AAACTTGTTT TCCAGTAGAA AAACTGGAAA ATCCTTCTCA AACTTAAGAC TTTGGTCTTG</w:t>
      </w:r>
    </w:p>
    <w:p w14:paraId="01692F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0161 ATTTACAAAA ACTATTCTCA ATGGGAGAAA AGCCAGTAGT TGCTTATTCT GATCCTTACT</w:t>
      </w:r>
    </w:p>
    <w:p w14:paraId="3B624F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0221 ACCCGGGAAG CTCAGACAAC TCAAACACAC CCCTTGGAAG CATAATCTTC AATGGTGGAA</w:t>
      </w:r>
    </w:p>
    <w:p w14:paraId="458DFE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0281 ACTATCTCAA CTGGAGTAGG AGCATCAGAA TGGCACTTGG AGCAAAAAAC AAGCTTGGTT</w:t>
      </w:r>
    </w:p>
    <w:p w14:paraId="737BEE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0341 TCATAGATGG TAATATCACT AAACCTTCTT CTGATTCTGA GGATTTAAGT AAATGGATAA</w:t>
      </w:r>
    </w:p>
    <w:p w14:paraId="747B6B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0401 GAAATGATTA CATGATTAGA TGTTGGTTGT TTGCATCTGT TACTCCTTCA ATTGCTGATC</w:t>
      </w:r>
    </w:p>
    <w:p w14:paraId="3DD2CE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0461 AAATGATTTT GAGTGAGTCT GCTAAAATGT TTTGGGATGA TTTGCTTGAG AGATATGGGC</w:t>
      </w:r>
    </w:p>
    <w:p w14:paraId="5B4492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0521 AATCTAATGC ACCACAACTT TACATGATTA AGAAAGAAGT AACAGGGCTT TTACAGAATG</w:t>
      </w:r>
    </w:p>
    <w:p w14:paraId="70BC6B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0581 AAATGAGTGT GAGTGAATAC TATGGGAAAC TAAAGAAGTA TTGGGATGAG CTCAACAGTT</w:t>
      </w:r>
    </w:p>
    <w:p w14:paraId="076BD6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0641 TAGATGGTTT TCCTGTTTGT GAATGTGGAA CAATGGAGAA ATGTTCATGT AAGGTGATGA</w:t>
      </w:r>
    </w:p>
    <w:p w14:paraId="4F1CAB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0701 AAAAGATTGC TGAAAGAGAA TCTAAGGGGA AGGTGATAGA TTTTTTGATG GGACTCAATC</w:t>
      </w:r>
    </w:p>
    <w:p w14:paraId="19EF01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0761 CAAAGTATGA TAACACTAGA GGAAACATTC TAGGAATGGA TCCATTACCT ACTGTCAACA</w:t>
      </w:r>
    </w:p>
    <w:p w14:paraId="010E7A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0821 AGGCTTTCCA AATTCTTTTG CAAATTGAAA AGCAAAAGGA AGTGACAGAA GGGAATGACA</w:t>
      </w:r>
    </w:p>
    <w:p w14:paraId="237EE4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0881 ATGCTGCTGA GGCTAGTGCT CTGGCTGTCA CTAAGCAAAA TGCTGGGAAT AAGTTAACTG</w:t>
      </w:r>
    </w:p>
    <w:p w14:paraId="5602BF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0941 CTGCTCAAAA GGATTAAGAA TGAACGAGCT CCTATTTAAT TAAGGTTGAA GAAAGGTTCG</w:t>
      </w:r>
    </w:p>
    <w:p w14:paraId="42776E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1001 AAGAGCTGAG TCGTAAGACT CTGGGTAGAA GAGACAGTAG CGTCGTAAGA CGAAGGGGCG</w:t>
      </w:r>
    </w:p>
    <w:p w14:paraId="7ADB58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1061 ACTACTGGAG TATAAAAAGT ACGAGGCTTA CTCACCCACT CGGGGGTATT GAGTAGGAGC</w:t>
      </w:r>
    </w:p>
    <w:p w14:paraId="4BD73E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1121 GCAGCAGAAG GAAGAACCAA GCCTTATAGT AAGTAGCACC TCCCCTATCG CTGACCGCCT</w:t>
      </w:r>
    </w:p>
    <w:p w14:paraId="1B88FE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1181 TGCGACTTGC TTGATCGCGC TACGAACCAA CCTTGTGCTC TCAGTTGGGG AATCAAAGGG</w:t>
      </w:r>
    </w:p>
    <w:p w14:paraId="71A1C1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1241 AAATCCGATT AGAGCAGACG TAGTATAATG GGGCTTATTT ACCGGAAGAA AGGGGAGATT</w:t>
      </w:r>
    </w:p>
    <w:p w14:paraId="6590C1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1301 TATTTGAACC AATATCCAAC CAAGCTGGTT TTAAGCTTGA AGCAATTCCA GGGGAAACCG</w:t>
      </w:r>
    </w:p>
    <w:p w14:paraId="7D5B29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1361 CAACCTTAGA GTTTGTACGA CTGGGTGTAT CCGCTGTATT GGGGGACGAT GGTAGAATAG</w:t>
      </w:r>
    </w:p>
    <w:p w14:paraId="2D627E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1421 GGAGTTATTC GGCTTTGGTT CGGGGCTACG CACCTTGGTT CTAGCAGCAC AATCTCCATA</w:t>
      </w:r>
    </w:p>
    <w:p w14:paraId="3693F0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1481 CCTTCCCGAC CTGCTATTGG GGAAAGGGCG AATCTTCCTT GAGCTAACTA AAACTATTAT</w:t>
      </w:r>
    </w:p>
    <w:p w14:paraId="647545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81541 TTACAAGTTA TGTCATGGTG GCCCATCGCT GTCTGATAAG GCGCTGTAAT ACCCGGGGAG</w:t>
      </w:r>
    </w:p>
    <w:p w14:paraId="01FA45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1601 GGGGTCCTTC AACTATTCTT GAACTCATAA CAGACTCATA ATAGAAAGCC TGGGTTTAGC</w:t>
      </w:r>
    </w:p>
    <w:p w14:paraId="793BF0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1661 GCTTTAAAAA GACCTATCAA TAAAGAACCC GAGAAAGCAT AGTTAGACAA GAGATTTCTA</w:t>
      </w:r>
    </w:p>
    <w:p w14:paraId="0B9706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1721 TCCCTTTGTT TAGCTATTGA GAAGGCTCCT GCTACAGCTA TTCTTTCTGC TTCACTGAAT</w:t>
      </w:r>
    </w:p>
    <w:p w14:paraId="3BD2C9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1781 AATTATTAGC CATCGCTTCC TTAGCTCTCC TATTGATCCT CGCCCATCTT TGGCTGCCTG</w:t>
      </w:r>
    </w:p>
    <w:p w14:paraId="20861F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1841 TGAGGAGGTT TATGTTGGAC CTCTGCCTAC AAGTGCCGCT GCCATGTCTG CTTCTGATAC</w:t>
      </w:r>
    </w:p>
    <w:p w14:paraId="546902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1901 AGGTGTGTTT TGTTCTTCAC CATCAGTCCT CCTCTTCTTG GATTTTGGAT CCCGGTGCAT</w:t>
      </w:r>
    </w:p>
    <w:p w14:paraId="5BA359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1961 CTCATCACAT GACATCCGAT TCTTTTCAAA AATGGCTCTC GTCTATTCCT TTTTCCATTC</w:t>
      </w:r>
    </w:p>
    <w:p w14:paraId="24B718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2021 ATACTGCAGA TGGATCCGAT TTGATTAACT TAGGGGATCC ATCACTACTG GCTTCGGCCC</w:t>
      </w:r>
    </w:p>
    <w:p w14:paraId="1F3018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2081 CTAATGCTTT TCATGTTCCT CGTCTATCAC TCAAAAACTT TATTTTAGTC AGATTAAAGA</w:t>
      </w:r>
    </w:p>
    <w:p w14:paraId="1330CA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2141 TTCAGGTCAG TAAGCTAAAT CCTAAAGCTA TCACCTGAGT CTTGCAACTC AGCTCTTCGA</w:t>
      </w:r>
    </w:p>
    <w:p w14:paraId="51C8BB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2201 ACCTTAAAGG TAAGGAGTAT AGAATCCCTC CTGTCCGGTA CAAGGATTCT TTGAACTGGG</w:t>
      </w:r>
    </w:p>
    <w:p w14:paraId="1CCCE1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2261 AAGTGATAGA TCAATAAGTT CATCATGTTA GAGTGCTTCT GTCTTCGATC CAGTACCCTT</w:t>
      </w:r>
    </w:p>
    <w:p w14:paraId="7AEE36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2321 TCTAGACAAG GTTTAATAGA AAGTCTCTGT TATTGACTAG TAGTGAATGT CCCTTTTTCT</w:t>
      </w:r>
    </w:p>
    <w:p w14:paraId="1F9D64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2381 TTTCCCTTTT CAATGTGCTA GTTTCTTTCC GTCCATATAT ATCAATAGTG AGTTATAAGG</w:t>
      </w:r>
    </w:p>
    <w:p w14:paraId="7431B8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2441 CTAGACAGCA AATAAGCTAA TTCAGTTCCA TCCCTTATCC CTTCCTTAAC CAGAACAGTT</w:t>
      </w:r>
    </w:p>
    <w:p w14:paraId="3270F2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2501 AGAAAAGCAT TAAAAGGAGG ATTCTTTCAA GTGAAATCCA TCAGATCTAG GCGAGAAAAA</w:t>
      </w:r>
    </w:p>
    <w:p w14:paraId="32189F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2561 TCTATGTTTA TAGCCCGTGT GACAATCTTT CTAGTCCTAT CTCTACGGGA AGTACAAACG</w:t>
      </w:r>
    </w:p>
    <w:p w14:paraId="75B332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2621 GTTCATCCCT TAGAAACCCT TGAACCCTAT CCTCTCTGAT TTGGAAAAAG ATGATCTTGC</w:t>
      </w:r>
    </w:p>
    <w:p w14:paraId="76AAF2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2681 TTGGGCCACT GAAGAAGAAG ATTTTTTTAA TATTGAGGAA TTGGACTTGG CATTCTTGCT</w:t>
      </w:r>
    </w:p>
    <w:p w14:paraId="173857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2741 ATCTCTTGAA TGCTTTGATC CATCTAAGCC CATTGACAAG CAGGAAGAGG ATAAATTGGG</w:t>
      </w:r>
    </w:p>
    <w:p w14:paraId="6784C5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2801 GGGGGGACTC ATGGGATAAT TATGGTTTTG AAGATACTGA ATTGCAAAGC CCACTTGATG</w:t>
      </w:r>
    </w:p>
    <w:p w14:paraId="6B8EEA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2861 GTTTGAAAAG CCCACGTCCG AGTCCAAAAT GGAATGGAAT TACTTGGGAA GAGTTGATGG</w:t>
      </w:r>
    </w:p>
    <w:p w14:paraId="64BCC1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2921 GGGACACGGA AATTTCCAGG GTTCGAAGAG CTGAGTTGCA AGACTAAGGA AAGCCCAAAT</w:t>
      </w:r>
    </w:p>
    <w:p w14:paraId="38473E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2981 GAAAACAAAT AAGAGTGGTC GTGGAGAAGG GGACCCATTG TACTGAAAAA GCTATTGCTA</w:t>
      </w:r>
    </w:p>
    <w:p w14:paraId="2030F8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3041 GTGCTGTACT GACTTACTCT ATACCGGCCT TAGTGGACTG ACAGAGTGAG CTGGAAAGGG</w:t>
      </w:r>
    </w:p>
    <w:p w14:paraId="11BD7B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3101 GCTTTTCCGT CTTTCCGGGG AAATCAACTC AAGAGAGCTA GCTTCGGTCT CACGTAGCTC</w:t>
      </w:r>
    </w:p>
    <w:p w14:paraId="2D2AF0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3161 ACCTAAGAAA GGACGGACGA GTGAGGATTG GGCGAGGGGA GTTCAAGATG TACCTGGGTA</w:t>
      </w:r>
    </w:p>
    <w:p w14:paraId="636A42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3221 CAAATCAGCC AATAAAAAAA AGACAAGTAG AAGCGAGTTC AGTCGGAGTA GGCAGGGCTA</w:t>
      </w:r>
    </w:p>
    <w:p w14:paraId="7E97C9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3281 AATAGTGTAA GTAGGGTACG TAAACGAGGA CAGATCACAT GCTTTTTGTA CTGGTCAGCT</w:t>
      </w:r>
    </w:p>
    <w:p w14:paraId="201686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3341 TTGAGCTGTC GAGTAAGGAG TGCTCTATCT CTTAAGAAAG GGGCTTTGGA AACCTGCCTT</w:t>
      </w:r>
    </w:p>
    <w:p w14:paraId="1B256B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3401 ATTAGACGAG AAAGGGGAGT ACTCTCTAAT GTGCGTTCTA TTATTACCTC CTATTCCTGG</w:t>
      </w:r>
    </w:p>
    <w:p w14:paraId="05902B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3461 GGGAGTGATC AGAATTAAGC CGCGTGGCGA TACCCGCCAA AAACAAAGGA CTATTTGATT</w:t>
      </w:r>
    </w:p>
    <w:p w14:paraId="06CE740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3521 CGCTTTTTGG GCAGGGCCTT TCGTACTCCA ATCCGTACGA AGAGAATTAT TCAGCACACT</w:t>
      </w:r>
    </w:p>
    <w:p w14:paraId="3946AA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3581 AAAATCTAGT GGATCTGGTT CCATATTCAT GAAAAGCCGG GGTTGAAACA TGTTATGAAA</w:t>
      </w:r>
    </w:p>
    <w:p w14:paraId="66F6AF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3641 CTAAGACAAC AATTCTTACT AATAATAAGA AAGAGTTAAG CGCCTCCAAG GCCTATAAAT</w:t>
      </w:r>
    </w:p>
    <w:p w14:paraId="20BE82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3701 AGAAGCTTCT TTCAGTCTCT ATTTTCAAAG AGAGAGGTAG AAGTCAGAAA GAAAGACTTT</w:t>
      </w:r>
    </w:p>
    <w:p w14:paraId="47AD9F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3761 CAGTCAAACT TAATGGATAT CATTGCCGAA AGACTGGCAA CAATTCAGAA CGAAATCCGT</w:t>
      </w:r>
    </w:p>
    <w:p w14:paraId="6AD0FE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3821 CAGGTAGAAA ACCAGAAGCT CCGATGTGAG CAAAGGCTTG GTCTGTTCTG GGAGCATCCG</w:t>
      </w:r>
    </w:p>
    <w:p w14:paraId="6EAE7B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3881 CCTGCTCTCG ATCCTGAGGA CGTAGGAAGA AGGATGCAAT CTTTACGGGA CCGCATTAGC</w:t>
      </w:r>
    </w:p>
    <w:p w14:paraId="36BF35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3941 GCTCTGGAAG ACAGGAAACG GGCCCTACTC AACGAAGAAC AAGACCTGAT TGTGCAGGCC</w:t>
      </w:r>
    </w:p>
    <w:p w14:paraId="606298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4001 GCCGGCCTCG CCCGCGATGA CCAGGGAGAC TAGAATAGAA GAGCCCGTCG ACTCGATTGA</w:t>
      </w:r>
    </w:p>
    <w:p w14:paraId="418228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4061 AATAAGTGTC TGTAGACGCA AAGTAGTGTG TTTTAATGTA TGGTCTTCTT CTTCTTTGTT</w:t>
      </w:r>
    </w:p>
    <w:p w14:paraId="396B69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4121 TGGTTTTCTT TGTTGTGTTT GCATGAAAAC CTAGTCTAAA GTGTTCAATG CTTATGTTAA</w:t>
      </w:r>
    </w:p>
    <w:p w14:paraId="68C3A2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84181 TATAAATAAG ACTTTTTCGA GCAGTGTTCT GAAATCACTT TATATATACT ATTATGACCT</w:t>
      </w:r>
    </w:p>
    <w:p w14:paraId="34453A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4241 TAATGAACTG ATCGCTTGCT CTTGCTCCAT TCTCCTTTCG CTCTAGATGT TCCTGATTTT</w:t>
      </w:r>
    </w:p>
    <w:p w14:paraId="5EF107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4301 TAGTTCAAAA ACTAATGACC ATCTATCTCG AAAATTACCT TTCTCTAACC CTCGTCCCAA</w:t>
      </w:r>
    </w:p>
    <w:p w14:paraId="5FB7EA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4361 GCTAGACTTA GCCCATATCT TTTGCCTTGT CATTCTGATA CAATATTAAA GGAGCTCTGC</w:t>
      </w:r>
    </w:p>
    <w:p w14:paraId="2D9AA0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4421 CATCTCTATC AGCTAGTTAG CTAGCCGCCC TTTCCCTAGT CTTAGCTAGT CTCATTTTCC</w:t>
      </w:r>
    </w:p>
    <w:p w14:paraId="2005AB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4481 GACTGCATTG ATTTCGCTTG CTTCTCTGGC GATTACCTGT CCCTTGCTAA GAAAAGGGCC</w:t>
      </w:r>
    </w:p>
    <w:p w14:paraId="149BD5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4541 TTCCAGCGAA GCGATAGTAG TTAAGCCTTA CTCTTTAGAG TCAGTGAATT GGCATTACCT</w:t>
      </w:r>
    </w:p>
    <w:p w14:paraId="395677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4601 TAAGGCTGGG AACTTTCTTC AGATAGTCAA TCAGCCTTTT ATCAAGCCAA CTTACAAACC</w:t>
      </w:r>
    </w:p>
    <w:p w14:paraId="452BCF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4661 AACCCATGCC TCTTTTTTTA GGAGCTGAGC TTTTTCTGCA TTGATAGCCT CCTCCAGCAG</w:t>
      </w:r>
    </w:p>
    <w:p w14:paraId="3CC7AF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4721 ATCCAGGTTT TACAATTGTT CAATCTCCTC CCTTTCTTTG GGCTTAAGAA TGATAGGAAA</w:t>
      </w:r>
    </w:p>
    <w:p w14:paraId="539315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4781 GATCGTCTCT TTATTGTACT TTTCCACTAC ACGAAATGAA TGCTGGTCAC CGAAGGTCTA</w:t>
      </w:r>
    </w:p>
    <w:p w14:paraId="4C99C9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4841 AGAGCCGATG CCAATGAATA ACTCTAATCT TGAGATCAGT TCAAATAAGG ATTTCATGAT</w:t>
      </w:r>
    </w:p>
    <w:p w14:paraId="42DA53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4901 CCGTCATTTC TATGGAGGTA TAGGACTCAA CAGGGTTTCG ATCTGTTTTG TCCGGCTTAA</w:t>
      </w:r>
    </w:p>
    <w:p w14:paraId="4CCADF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4961 CAGAGGTCCT CTCACTCTCT CTTTCAGGCA GGTGATTGTG GACCATCTGT TAATGGATGG</w:t>
      </w:r>
    </w:p>
    <w:p w14:paraId="1DF32F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5021 CTTCCAAAGC CAGGGCTCGA TCCTGCACAA TTGACCAGCT TCATACCAGC TAGTATCTGA</w:t>
      </w:r>
    </w:p>
    <w:p w14:paraId="156321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5081 CTTACTTAAT GCACTCACAA GCGTTCGCTT CGCTTACAGA TCAGAACAGA AAGGTGACCA</w:t>
      </w:r>
    </w:p>
    <w:p w14:paraId="170583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5141 TGAGGAAAGA TCCGTTGCAG TCCGGTAGCT AAGACGGAGT TACCATCACG CAGTCGTTGG</w:t>
      </w:r>
    </w:p>
    <w:p w14:paraId="499759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5201 ATAACGAGGC CGGCCTATCT TGGTTCGAAG TCTCGATGTC CCGTCGGTCC TTAGTTAGTT</w:t>
      </w:r>
    </w:p>
    <w:p w14:paraId="4E5A35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5261 AGGCTGTATA CCACGATCGA GGTAAACAAC AACAAGGACT TCTACAGCGA CCAAGCGGGA</w:t>
      </w:r>
    </w:p>
    <w:p w14:paraId="75B5C0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5321 ATAAGTTGAG GTTATGAAAT AGCTCGACTG ATAAGGAGAG GAAGCGAACA TATGAAATCC</w:t>
      </w:r>
    </w:p>
    <w:p w14:paraId="58B83B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5381 AATATCGGCG CAAAGATAAG GTTTATAGGC TGGAAATGGT GTAGCATCAG AGTGAATAGT</w:t>
      </w:r>
    </w:p>
    <w:p w14:paraId="2EDA84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5441 TTATGTAGCT GGTAACTCAT TCACCTCTCC AGCTTTTCCG AGCTATCTAT CTCTAATTCA</w:t>
      </w:r>
    </w:p>
    <w:p w14:paraId="101F02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5501 TTTACTTTAC TTAACTTACG AAGCCAGTCT CCTCTATAAG ACTTTCATTC CCTAGACCTC</w:t>
      </w:r>
    </w:p>
    <w:p w14:paraId="10C05A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5561 GTAGGCTGAT GATTGGCCAA CAGTATCAGT TCAATCTGGC ATTTCATCAA GGGTAAGGGT</w:t>
      </w:r>
    </w:p>
    <w:p w14:paraId="3E6170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5621 GTACACTATC AATGAACAAG TAGTTGCATT TACAGCAGAA GATAGATCGG TCCTCGTAGA</w:t>
      </w:r>
    </w:p>
    <w:p w14:paraId="3B2FAB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5681 ACGTTAAAGA CTTTCAGTCT GTTGTTCCAT ATCTATGGAA TTAAGCCTCT TAGGCTGTCT</w:t>
      </w:r>
    </w:p>
    <w:p w14:paraId="2EC007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5741 ACCTTTGATT CAATAGTCTC ACCTTGGCGG TCTACTGAGA AGGTCGTATC CATGGTAGGG</w:t>
      </w:r>
    </w:p>
    <w:p w14:paraId="17F628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5801 AAAGGCTTCC TTCCTTGGTG GTACGTACCA GGGACCTCAC ACCTCTTCAC CAAGGTCTTA</w:t>
      </w:r>
    </w:p>
    <w:p w14:paraId="596AF8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5861 CTTGGAAACC AACCTGGAAA GCAATCCCGA ATTGTCCTTC CCTTACATCA CAGTTGATTG</w:t>
      </w:r>
    </w:p>
    <w:p w14:paraId="77DC68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5921 AAGGTGGTGT CAAACCAAAA GCATCGCTTT AGCTCTTCGC CCCAAGGCCG CCCACTCCCA</w:t>
      </w:r>
    </w:p>
    <w:p w14:paraId="5D9461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5981 AAATTGGCTG GCTATTCAGA ACAGGTTATT CACTAAAGAT AGGATGTTAC AGTGGCATCT</w:t>
      </w:r>
    </w:p>
    <w:p w14:paraId="20733A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6041 GCCTTGTGAT CCAGTGTGTG TCCTTTGCTG CAGGGAGCCT TAGTCTGTGA AGCACCTCTT</w:t>
      </w:r>
    </w:p>
    <w:p w14:paraId="7F9B23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6101 CTTCAGTTGT GATTATGCCA AATCTGTTTG GAGGTTCAGT TTAGGTTCAA CACCTGCATT</w:t>
      </w:r>
    </w:p>
    <w:p w14:paraId="7DB62F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6161 TGTGAGAAAT AAGAGTTCTA TTGGAGACTT CACTATCCCG GGAAGATGCG AGTGAGAATT</w:t>
      </w:r>
    </w:p>
    <w:p w14:paraId="5149ED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6221 CGGCTTAGTT ACTTTCCCAG TAAGATAAGG AATCTTACGA CTATCACTGT CCCTACGACC</w:t>
      </w:r>
    </w:p>
    <w:p w14:paraId="1C37FE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6281 GAGTGAGCTT TTCAGGGCTA TGACGAGGTA CGAAAGGAAG CAAGGTTTAT AAATAAGAAA</w:t>
      </w:r>
    </w:p>
    <w:p w14:paraId="2B3C6F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6341 AGGGGAAGAC GATTTGGCAT GTAGAATAGG TAGAGCATGA CTTCTTTCAA CTATTAAAGG</w:t>
      </w:r>
    </w:p>
    <w:p w14:paraId="489A7F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6401 ACAGGTATAA TTAAACAAAT TTAGAAGGGT TAGAATCCTT GGAATGGCAG TAGTAAGCAG</w:t>
      </w:r>
    </w:p>
    <w:p w14:paraId="6A2BF4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6461 AAATCCAGTA AATACCGGTG AACAGAGAGA AGGGCAGCCC TCGTAGTCTT ATCAACAGCT</w:t>
      </w:r>
    </w:p>
    <w:p w14:paraId="335B67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6521 AAGAAAGAAG AACAGGAGCT ACAATTCAGT AAGTAAGAGG AAAGAAAAGC TAAGACATAT</w:t>
      </w:r>
    </w:p>
    <w:p w14:paraId="548BD8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6581 TTTAGTTTAG CTGTAGATAC TCTACCTACT TTCAGCTTCG ATCCGAAGAT TCTTACACAG</w:t>
      </w:r>
    </w:p>
    <w:p w14:paraId="14041E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6641 CAGTTGAATT GCAGCTGAAT AACGTTGTTA GACACCTAAG TAATTTAACG CTGAATCTGA</w:t>
      </w:r>
    </w:p>
    <w:p w14:paraId="7D176E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6701 TAGTAGCATA AAAAAGAATA AGAGAATCAG CAGCCGGGTC GATAGACACA GGCTCGAAGA</w:t>
      </w:r>
    </w:p>
    <w:p w14:paraId="0708AB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6761 GACAAGTCTA GTATAGACGC CGGAAAGGAG ACCCAGTAGC GTTGATAGAC TATGGGTTAA</w:t>
      </w:r>
    </w:p>
    <w:p w14:paraId="72B5DE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86821 GTGGGTTCAT GCAGTCTATA TTAAGAACAA TGGGTGGTGG GATTATGTTC CAAAGAAAGA</w:t>
      </w:r>
    </w:p>
    <w:p w14:paraId="461F1A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6881 TTTTCTTCTT ACATGAATAA GGTAAAAGAG CTCTAGTAGG AAGGAATCTA TCCAACTGTT</w:t>
      </w:r>
    </w:p>
    <w:p w14:paraId="3241CB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6941 TGAATTGCCT ACGATACTGA GTCGTTTTAC TTAGTTATTC AGCTCTGTCT GTCGCCACTT</w:t>
      </w:r>
    </w:p>
    <w:p w14:paraId="213735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7001 AGTCTGACGA CGTTGCTTAA GTCTTCGATA CTGAGTCGTC GCTCTGCGCC CCTTCTCTTA</w:t>
      </w:r>
    </w:p>
    <w:p w14:paraId="5E0D5E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7061 TCTATTCTAT TTCATTACCT TATCTTCTCT ATTCTATTGG ATTCACTAAG CCTAAGTCCT</w:t>
      </w:r>
    </w:p>
    <w:p w14:paraId="41E0C2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7121 TAAGTCTCAA ATCATGCCCG GTTGGAATCG AGCCTAAGAT TCAACAACCA TATCCTGTAA</w:t>
      </w:r>
    </w:p>
    <w:p w14:paraId="669455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7181 ACAAAGCCTC CCCTTACAAT CCGAAGGACA ACATTAATCT TGTTCAAATC CTTAACTTTA</w:t>
      </w:r>
    </w:p>
    <w:p w14:paraId="6398EF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7241 AGCAAAAACA CAAGCTTTTA CAGTATAGGG GAGATGAAAA GAAAGAATAT CTGAATCTCC</w:t>
      </w:r>
    </w:p>
    <w:p w14:paraId="7D21E4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7301 GGACCCTGAA CAACTCCTAC CGAACTAACG AGTTAGTGAG ACAGGGGCTG GCTCACGAAC</w:t>
      </w:r>
    </w:p>
    <w:p w14:paraId="18532E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7361 GATAACACAT AAGCTAGTAT TGAACTAGTA TACCTTACTG CAGTTCCTGC AGCTAAAGCC</w:t>
      </w:r>
    </w:p>
    <w:p w14:paraId="4A3C9C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7421 TAATAAAACT AGTTAACCAT TCTTCCTTGT TCTTGCAGCT ACCTTCTTAC TTTAGCTCGG</w:t>
      </w:r>
    </w:p>
    <w:p w14:paraId="124544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7481 ATATACCTTC CTTTTCATTC TTCTAGGAGA AATATGCTGT TTAAGAGGTC TAAGGTAGTT</w:t>
      </w:r>
    </w:p>
    <w:p w14:paraId="066135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7541 TGATACTCTA GAGTTCCTTA ACTACGGTTT AAACCCTCTG CCTTACTAAG CAGCTGATAA</w:t>
      </w:r>
    </w:p>
    <w:p w14:paraId="5A4750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7601 AAAGATTTTG GACAATAGGA AGGATTAAGA GGGGTGGTAA CAGGAACAAC ACCAGTTATC</w:t>
      </w:r>
    </w:p>
    <w:p w14:paraId="7CE149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7661 TGCTCACTTT CAGAAACAAC AGGTTTCTCA GACTCAGGGA CCTTCTTTGG CACCCATTGC</w:t>
      </w:r>
    </w:p>
    <w:p w14:paraId="69C253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7721 TTTGACATCT TCTTCTTAGC AGGAAACTTT TTAGCACAGT CATGCCCAAG TCTTACAATA</w:t>
      </w:r>
    </w:p>
    <w:p w14:paraId="5F1A13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7781 AATAAGGTGG AGTCCACTCA TACACCACCT TTTGTTCCCA TCAGGCCCAG CAACCCAGGG</w:t>
      </w:r>
    </w:p>
    <w:p w14:paraId="067BFF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7841 CATAGGTTTT GATTATGGCG TTCTTCTGCT TCTGATAACG TTCTATTCAT ATTCATATTC</w:t>
      </w:r>
    </w:p>
    <w:p w14:paraId="5E145A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7901 TTCAAGTTGG AGAAGTCATT GCCTGAACCA AGGCTTTAGT GACTAACGCT TTAGGCTTTC</w:t>
      </w:r>
    </w:p>
    <w:p w14:paraId="4DD4E2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7961 GCTACCGCTC CGGAGTTGCT TGTTTCCTTA TTTCAGGGAG TGAAGGAGAA AGAAAAGAAT</w:t>
      </w:r>
    </w:p>
    <w:p w14:paraId="7B02BE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8021 TAGAAGCGTC TCTCATCATA GGTTCGCCAA TTTATTGACT CTTGCCAGGT AGCCCGATGT</w:t>
      </w:r>
    </w:p>
    <w:p w14:paraId="334728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8081 CTCATCGTAA GATGTTGGTG AGTCTTAGTG GGGCCAAGGG CTTCTTCACA GCCTGAACCC</w:t>
      </w:r>
    </w:p>
    <w:p w14:paraId="4BE11A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8141 GGTTGTGCTA TTCCTTCCCT TGCTTTATTG AATCCCGTAA GTCACTTCGT TCTCCAGTCC</w:t>
      </w:r>
    </w:p>
    <w:p w14:paraId="15D244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8201 GGATTTCTTT TCCTTCTAGG CTTCTTCCTT CCACCAATCC ACTGGAACCT TATAGCAAGA</w:t>
      </w:r>
    </w:p>
    <w:p w14:paraId="3EA60C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8261 ATAGCCCTAG AGGGTTACTC CAGACTTAGA CACTCACTCT ATCTATTAGG CTCTCTTTTG</w:t>
      </w:r>
    </w:p>
    <w:p w14:paraId="0327E1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8321 ACTGCTATGA GACTTATTAA CAACGTATGA TAATTCAAAC CGGTAAGAGG ACTAGATATT</w:t>
      </w:r>
    </w:p>
    <w:p w14:paraId="2BFD02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8381 TGAAAGACTG TTCCAAGCCC TACTTGAACA TGTCCACGCC TTCAACCTAT AGATATCTAA</w:t>
      </w:r>
    </w:p>
    <w:p w14:paraId="245F5D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8441 AGTCCTTCTC TTCCTGAGAC TGAGTTTAGT CAAGCCCCAT CCCCGAGTCT CCTTCGGACT</w:t>
      </w:r>
    </w:p>
    <w:p w14:paraId="798F77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8501 GAGCTTCCCG ATTAGTCACT CATTTCGCGC TACTATTGAA TTTGGTAAAA AACACAAGAA</w:t>
      </w:r>
    </w:p>
    <w:p w14:paraId="0FF8F0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8561 GGGAAGAAAG AAGAGAACCT CGAAACAAGA GGGACGATTG AGAAAGAAAA CAGAGAATGA</w:t>
      </w:r>
    </w:p>
    <w:p w14:paraId="5C21EA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8621 TCTTACTGCT GGAAAGAGAG TTTTTGATCC TTTCCTTCTT TGGCATGTCA AATCGGTCTT</w:t>
      </w:r>
    </w:p>
    <w:p w14:paraId="1C2A29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8681 TCTGACCATT CTATCGCCTC TGTGTACTGT ACCTGGACTT TAGCGTCTAT ATCTTTTTAG</w:t>
      </w:r>
    </w:p>
    <w:p w14:paraId="1896CE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8741 GAGGGCGTCA CTAAGAACCC CTTGTAAAGA GAGCTTGACG TGAGTTTCAT AATCCTTAAT</w:t>
      </w:r>
    </w:p>
    <w:p w14:paraId="6C714C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8801 ATCTGATGCT TCTGAAGATG AGGTAAAAAG GGAGACTGGA AGATAGGAGA GTCCTAAGGG</w:t>
      </w:r>
    </w:p>
    <w:p w14:paraId="518AD9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8861 CTGACTCCTA GAGGGCTCAT TTGGAGAATT GTTCTAGGTC TATCCCAGGC TTATTCTTTC</w:t>
      </w:r>
    </w:p>
    <w:p w14:paraId="56CCEE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8921 ACTTCTAAGG GGAAGGTCTT TCCGAGGGCT AGGTTCAAGG GCTGGTCGAG CTATTTCATA</w:t>
      </w:r>
    </w:p>
    <w:p w14:paraId="0EE4AB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8981 ACCTCACCAC AAGGGCAAGA GTGAGTCTTA CAGTCCTGAT CTTATGTTTC TTCGCTTTCG</w:t>
      </w:r>
    </w:p>
    <w:p w14:paraId="759866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9041 CCTTAGATCA AACAAGGAAT TTCACTCTTC TAAATAAAAG ATGTCGGGTT ATCAGTCTAA</w:t>
      </w:r>
    </w:p>
    <w:p w14:paraId="72AE71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9101 AACTTTCTTT GGCGTTCCAT AAGTCAGTCT GTAAATAGCT TTCATCTTTC GAACTGAACG</w:t>
      </w:r>
    </w:p>
    <w:p w14:paraId="293B2C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9161 TGCATCCAGC AGGAATCGAA CCTACGAATT AACCCCTTTT GTTATAGGTT TCGCGCTTAA</w:t>
      </w:r>
    </w:p>
    <w:p w14:paraId="5E1E17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9221 AGCATTCGGC CATGGATGCA AAAAGACTAA GCGAGTGAAC TAGGTTTTAG TATTCCTTCT</w:t>
      </w:r>
    </w:p>
    <w:p w14:paraId="4371B7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9281 CGAGCTTCTA TTTCTTCCGT TAAAGGAGAT TCGAGAAAAG ATGGAATAGG AAGACGTGTT</w:t>
      </w:r>
    </w:p>
    <w:p w14:paraId="7C8DF6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9341 TCCAGAACAA AGAAGATGCG GGTTGAGAAG AGGAAGTTAG CAAAGTTAGA CAAGATTGGA</w:t>
      </w:r>
    </w:p>
    <w:p w14:paraId="6D3721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9401 ATGAGCATAG GAACATGTAT TGATGTACCG GATCGGCTAA TGCTCCCAGG TTGATGCGAT</w:t>
      </w:r>
    </w:p>
    <w:p w14:paraId="771605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89461 GTATTCCACC AGTTGACTGA AAACTTGATT ATTGGTATAT CGATCGGTCC AGCACGGATT</w:t>
      </w:r>
    </w:p>
    <w:p w14:paraId="22EAA2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9521 GAAATAGGAG CCGGTTCTAC AGGAAGCTTT TGAAAACACA GCGCACCCAA GTAAATAAGG</w:t>
      </w:r>
    </w:p>
    <w:p w14:paraId="1E749E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9581 AACGAGATGA ATACAGAAGT TAAACGAGCA TCCCACACCC AAAAGGTGCC CCACATGGGT</w:t>
      </w:r>
    </w:p>
    <w:p w14:paraId="7AEC34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9641 CTTCCCCGAA ACCCCCCAGT AACTAAGGTA AACAACGTAG AAAAAGCACC CATTTCTGTA</w:t>
      </w:r>
    </w:p>
    <w:p w14:paraId="52A0F6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9701 CCGGTTCCGG AAGAGCGAAG AAAAAGAGGA TGTTTTGTTA ATAGGAACAA GAAAGTGTTT</w:t>
      </w:r>
    </w:p>
    <w:p w14:paraId="042320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9761 ATAGCCGTAA CGATATAAAC AAGAATACTC ATCCGAGCCA CAGGAACATG TACATAGAGA</w:t>
      </w:r>
    </w:p>
    <w:p w14:paraId="52A9C6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9821 ATACGAGAAT TTCCACCTTG TTGAAAATCT AGTGGTGCTA CCCAAAGACT TAAATGAATA</w:t>
      </w:r>
    </w:p>
    <w:p w14:paraId="562BFA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9881 GCCATCGCTG TTAAGAACAA CCAAGATCCA ATGAGAATTT GCGCGTAGTT CCTGGTCTTT</w:t>
      </w:r>
    </w:p>
    <w:p w14:paraId="703453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89941 GACATCAAAA AATAAGGTTG TAATAACAAA ACGGACATGT GATAATTTGG TCCTAACTAG</w:t>
      </w:r>
    </w:p>
    <w:p w14:paraId="2271CF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0001 TGGAACAAGA AAGACATGGA TCTATATTCA ATACGCAATC AAAATCTTTC CTCCAAGAAA</w:t>
      </w:r>
    </w:p>
    <w:p w14:paraId="034446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0061 ATCGGGGGAT TCCCCTTGCT TTGTTTTCGC TCCGCTCGTG CGTGGCACTC TTTGCTCGCG</w:t>
      </w:r>
    </w:p>
    <w:p w14:paraId="6D57E5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0121 GAGCGGCATA CCGAAAAAAA AGACAGGTTT TGGAAGAAAA AAAGTAGATT CCCTTTTGTG</w:t>
      </w:r>
    </w:p>
    <w:p w14:paraId="6005FE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0181 ACCAAGAGCC CATCCTTGAT CCAAGCAAGC CGAGTTTTGC GTTCCTTAGC TTGGTGCAAA</w:t>
      </w:r>
    </w:p>
    <w:p w14:paraId="6103E7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0241 AGGCTTCTCG CGGGTCCTTT TGGGGACTTA CTCGTAGGGC ATGATATCCA AAAATTATTC</w:t>
      </w:r>
    </w:p>
    <w:p w14:paraId="6DE274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0301 AAGTACTTGC TTTTCTGAGA AAGAAGTCGT CTTGGTATTG GATCCGCTCT TCTGTTAGCA</w:t>
      </w:r>
    </w:p>
    <w:p w14:paraId="23A033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0361 TGAACATGAA TTAGATTCTA TTTGTCTTCT TTATTCTTAA GAGAACCTCC TACCCGAACC</w:t>
      </w:r>
    </w:p>
    <w:p w14:paraId="53D364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0421 ATTCTTAAGA CCGCCAAGCC TTCTCGAACG AGTTCTACTA TAGAAGCTTT CAACGTAGAC</w:t>
      </w:r>
    </w:p>
    <w:p w14:paraId="6FBD70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0481 CCGGGGAAAA ATCTTTCACT CACTGAGAAG TGAAAACCTG TGACTAGATC GTCCTGAAGA</w:t>
      </w:r>
    </w:p>
    <w:p w14:paraId="517F20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0541 CGGGTGCGAC GGGAAGAAGT GGCATTTGGA AGTGTTGCTG ACTTAACATT TAGGTTTCGA</w:t>
      </w:r>
    </w:p>
    <w:p w14:paraId="150C8A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0601 CATAACAAAG CTTGCACTGT CTTTTCGCAC TTAGGCGCGC AGCGTGCCAT TGGTAATGAT</w:t>
      </w:r>
    </w:p>
    <w:p w14:paraId="1D39C9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0661 TCTACTACGG TTCCACAAAT TCGCAAGCTG ACCCTAAGTA ATCGTTGTTG TTCATTGGAT</w:t>
      </w:r>
    </w:p>
    <w:p w14:paraId="4CFF06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0721 TCCGGGGGAA CTACTTCGTT AGGATTGGGG AATTGCTGCG ATTCTTCCTG AATAGCCTGG</w:t>
      </w:r>
    </w:p>
    <w:p w14:paraId="6E9FA4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0781 ATTCTCTCGT CGAGAGTCAC TTTGAAAGTA TTACCTAAAC TCTTTCGACT GAATATGATA</w:t>
      </w:r>
    </w:p>
    <w:p w14:paraId="7D679E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0841 AAGCCTATAA AACAACGAGC TACTATCATT TCTTCATTAT AGATTGAGAT CTTCTTCGAA</w:t>
      </w:r>
    </w:p>
    <w:p w14:paraId="0B3327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0901 CTTGATGCAC AAATAGATAG AATAGCAGCA AATAGCATCT TTCTAGCCTG CATCTTCGTG</w:t>
      </w:r>
    </w:p>
    <w:p w14:paraId="44862C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0961 GAACTCTTTC TCATTTAGAA AGCTTATCTT TATCTTTCAG CAACTGAACG GGAAGTTTCT</w:t>
      </w:r>
    </w:p>
    <w:p w14:paraId="6A6918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1021 TAGGAAAGTT CGAATCGGAT GCGCTCGCCC GGCGAGAAAG GCCCTGATCC TGCCAATCAA</w:t>
      </w:r>
    </w:p>
    <w:p w14:paraId="5CEF5E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1081 GTAAAAAGAA AGAAGAGAAC GAAACAACTT CGTATTTTGT ATTTTGGTAA CTTTCTAGGA</w:t>
      </w:r>
    </w:p>
    <w:p w14:paraId="65FAB3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1141 GTCATGTTTA ACCTTGAATG CTATTAATAG ATTCTACAGC AATAGTCCCC CGGACTCGGA</w:t>
      </w:r>
    </w:p>
    <w:p w14:paraId="5DC1AF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1201 AAGTAATAAC GAAAATGGCT AACCCAATAG CAGATTCCGC GGCTGCCACC GTTGGAACCA</w:t>
      </w:r>
    </w:p>
    <w:p w14:paraId="6A7361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1261 ATAAAGCAAA TGATTGACCC ATCATATCAT CCGAAGAAAC AGAAAATACC AAAAAGTTCG</w:t>
      </w:r>
    </w:p>
    <w:p w14:paraId="676C9B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1321 AATTCACTGC TAATAACATT GATTCAATTG ACATTGACAT AATAAGAATA TTTCGTCTAT</w:t>
      </w:r>
    </w:p>
    <w:p w14:paraId="4CA33E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1381 TAAGGAGAAT ACCCCGAATA CCTGAAATAA AGATGATCAT AGAAAATGTA AAATATTTGA</w:t>
      </w:r>
    </w:p>
    <w:p w14:paraId="2D9DD1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1441 TAGAATCCGT TTCGGGAACG TAGAATGTAA GAGAAATTCA AATGTTATAA CTCCAGTACG</w:t>
      </w:r>
    </w:p>
    <w:p w14:paraId="1A6FA5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1501 TCAAAAAAAA CAAAGAAAGT AATAAGTCTC TAAGGTAGGG GAAACCCGAA CGAGCGACGG</w:t>
      </w:r>
    </w:p>
    <w:p w14:paraId="4824C2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1561 AAGTCTTCAT CCGTAAAATG CCGGTAGAAT TCTCGGTAAA TTTGGGAATT TCTACCGTGC</w:t>
      </w:r>
    </w:p>
    <w:p w14:paraId="4553FD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1621 TCGTTGAGTT GCTCAATAAA GGACTCCAGA TTACTGGACA TGAGAGCACG CTGATCAGCA</w:t>
      </w:r>
    </w:p>
    <w:p w14:paraId="4223F1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1681 AAGGACGGGT CGTTGAACGG CTCCACTTTA TCTTTCAAGA ATTCATAGGC TTCCCTTCGA</w:t>
      </w:r>
    </w:p>
    <w:p w14:paraId="77E818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1741 ATATCACTAT AAGGCGACAG CTCCAAAATG GTGGAGATAT TTGGCTGACT AAGCATTAGA</w:t>
      </w:r>
    </w:p>
    <w:p w14:paraId="1E0769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1801 TGAAAGAGCC TATCTTGCAA TTGGCCCTTT TGCTCTAATA CTTGTAGCTC AAAATACTCC</w:t>
      </w:r>
    </w:p>
    <w:p w14:paraId="1D6F1B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1861 CGGTCATAAA TAGATAAAAA ATGGTCAACA GTCCGTGCCT GGTCGAAGTG ATTTCGCACT</w:t>
      </w:r>
    </w:p>
    <w:p w14:paraId="4A8E03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1921 ATGCTTTCAT ATTCTCCGAT CGCACTCTGC GGGGGAATAT TATAGTATTC CCTTGCCTGC</w:t>
      </w:r>
    </w:p>
    <w:p w14:paraId="452AE6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1981 AGTGCTCGGA TACGCTGATA AATTTCGGCC TCGTTGTCAG CCGCTATAAC ATTTCGATAC</w:t>
      </w:r>
    </w:p>
    <w:p w14:paraId="19CC4D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2041 GTCCCCAAGG AGTCAGTGCT AGAGGAGGAC TCCAAGTGGG GAATATTAAT TAATTCCTCA</w:t>
      </w:r>
    </w:p>
    <w:p w14:paraId="4DBD27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92101 CTTGAGGATG ATACGCTAGT ATGAATCAGG AGGATTGCGG TTGTCAAAGT GCAAAAGAGC</w:t>
      </w:r>
    </w:p>
    <w:p w14:paraId="6CA17F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2161 TGAGGAAATA TTAGTATTTT GCATAATGAA GAGAATAAAA TAATGAAAAA ATATAGCAAA</w:t>
      </w:r>
    </w:p>
    <w:p w14:paraId="0A957F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2221 ATAAAGAAAC TAGATTTTGC TTTTCTCTGT CTTCGATAAA GCAAAATCAA AATCAAAATC</w:t>
      </w:r>
    </w:p>
    <w:p w14:paraId="244A46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2281 CATAATAACA AAAGAAGAAG AAATGAAAAA GAATGCTTGG CAACTACCGT CTTTTCTAGA</w:t>
      </w:r>
    </w:p>
    <w:p w14:paraId="5087D1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2341 AAACGTCCGA TGCAGTTCCC TAAAAAAATA CTCAGAATGG ACACAGATAC TCTACTTAGA</w:t>
      </w:r>
    </w:p>
    <w:p w14:paraId="05702D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2401 AATAGAAACC AACTTGAATC TGAACGATCA AGTCTTACCG AAATCGGATT TCCTTTTCGT</w:t>
      </w:r>
    </w:p>
    <w:p w14:paraId="3B94EB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2461 GCCATATATG CTTAGACTTT ACTTTTTTCC CCCTTTTCTT CCCGGTTCAA TCTTTTTTTC</w:t>
      </w:r>
    </w:p>
    <w:p w14:paraId="5B0E6F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2521 GAAGGTCTTC GTCATTCTTT GTTGATTCTT CCCCTCTTAT ATCTTAACTA TATTATATGA</w:t>
      </w:r>
    </w:p>
    <w:p w14:paraId="53CF68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2581 TTACTGCCAC TAGTAACAAA GCTCAAGGCT ATAAGTAGGC CGTTTTCTAT TGCTATAAGG</w:t>
      </w:r>
    </w:p>
    <w:p w14:paraId="56F0BB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2641 GCTGCTCGCC TTTATACGGC TTGGCTTCGC TATCGCTCCT ATTTATTCCT ATATAGTGGT</w:t>
      </w:r>
    </w:p>
    <w:p w14:paraId="6C653F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2701 CGGCCTAAAA AGCAGTCTTC CTACCGGAAT GGCCATTCTC TAGTGCAGGA AGTTTCGCCA</w:t>
      </w:r>
    </w:p>
    <w:p w14:paraId="034A55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2761 GAAGCAAGCA AGACGAGGTC GCTCTGCTTT GTAGACAAGG CTCGTTCCGT ACTTGACTTA</w:t>
      </w:r>
    </w:p>
    <w:p w14:paraId="55BFF4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2821 CGAGCTCGTG TAGTACTCGC CTCTATCTCT AAAGGAGCTT ATGCGCTCTA CTTGCTTTCT</w:t>
      </w:r>
    </w:p>
    <w:p w14:paraId="400973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2881 ACTAAACGAG CGAGCGAAGC CTTCTTAGTG GCTTCTCTTC TTTTTCCTCA CCCTATTCTT</w:t>
      </w:r>
    </w:p>
    <w:p w14:paraId="45A572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2941 TCATTTCCGC TTAAGCTTCT CCGGTTTAGG GGATTAATTG ATTAGATACC CGAGAACCAT</w:t>
      </w:r>
    </w:p>
    <w:p w14:paraId="772F2C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3001 AATCTTTCCT AGAAACTGCT TCTACGACGA TAGATAGGGG TCAGGTTTGT TTGGCATCTA</w:t>
      </w:r>
    </w:p>
    <w:p w14:paraId="67D874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3061 TGCCTCCTGC CCTCCAAACA GTATGGGAGC CTTTCAGCTC GTACTGCTCA CACTCCTAGA</w:t>
      </w:r>
    </w:p>
    <w:p w14:paraId="75FAFD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3121 TCTTCACGGC ACCTCCTCCA CCATAGTGTG AGCCGGGAGC AGCTCCGAAA AGCGAGGCCG</w:t>
      </w:r>
    </w:p>
    <w:p w14:paraId="38DD6E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3181 GCTCACAAAT TCGCTTTCAA CAACGTCAAC AACACCACGA AAAAAGGAAA CTATGGTTGC</w:t>
      </w:r>
    </w:p>
    <w:p w14:paraId="21D977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3241 CCACTAATCT GAGATCATAG GTGAAATCCA ATCCCTTCGC TTCACGCCAG GCTTGGAACC</w:t>
      </w:r>
    </w:p>
    <w:p w14:paraId="2EB987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3301 TGTAAGTAAG GCTCCCCCCT CGGAAGCGGC GAGCAGCTTT GCGCCAAACC TTTCCCCCCT</w:t>
      </w:r>
    </w:p>
    <w:p w14:paraId="1E8334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3361 TTTTTAATTA GAAAAGCTCC AACCTATACA AGGTTCCGGA AGAAACCCAG CTGAAGGAAG</w:t>
      </w:r>
    </w:p>
    <w:p w14:paraId="2A8B38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3421 GGCGGCCCCA CCCTGTGAAA CAAAAGTGTA CGTACATAAA TAAGAAGGCT GGTTATGGCC</w:t>
      </w:r>
    </w:p>
    <w:p w14:paraId="3A0C6A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3481 TTGGCTTTCT AGGGCTCCTT TCCATATATC TTGACCGGGA AGAGAAGAGG GGGGGCTCTC</w:t>
      </w:r>
    </w:p>
    <w:p w14:paraId="096720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3541 GCGGAAGCCC CGCCCGCCCT TTTCTATTTT GAGGGATCCC TTCTATTTTA TATTGAGGAT</w:t>
      </w:r>
    </w:p>
    <w:p w14:paraId="545CCA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3601 CCCAGGCTTT CCGGCCGGAC TCGTAACAGA CGGCTATAGG AACAAGAAGA GGCGGCGGAA</w:t>
      </w:r>
    </w:p>
    <w:p w14:paraId="06E40C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3661 GCCGTTGCGG GTCCTTCTCC TTCCGCTGAA ACGGCCCTCT TTTTGTCTTT TGTTTGTTCA</w:t>
      </w:r>
    </w:p>
    <w:p w14:paraId="75BA94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3721 CCGCGGCACG AAAGAATGAA GAAGCTAGAA TGACTCAGAA AGAGAGTGGC ACCTAGCCGT</w:t>
      </w:r>
    </w:p>
    <w:p w14:paraId="11D6B7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3781 TGAGAGCGTC TGTTCTCTTT GTAGAGGAAG AAAGAGTACG ATCTTGGACT GGCCCCCTTC</w:t>
      </w:r>
    </w:p>
    <w:p w14:paraId="7551C3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3841 GCATGATTTA GAAAGAAAAA GAAGTCCGTG CTACTATAAG GCCTCTAAAC TCCTCCCTCA</w:t>
      </w:r>
    </w:p>
    <w:p w14:paraId="5CCFEE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3901 GGACACTGTT GCGTTGTCCA TGGGGACGGG GTAGCCCCGA CTTCCATAGG TCCTTGGTTC</w:t>
      </w:r>
    </w:p>
    <w:p w14:paraId="2FEE22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3961 GATCTCCTAA TGAGAATGGA GGTCCTTGCG CGGGCGTCTC ATCCCTAACC TAAGACTTGC</w:t>
      </w:r>
    </w:p>
    <w:p w14:paraId="5DAAA3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4021 TTACTCTGGT ATGGAGTGCC CCGTGGTTTA TCAAGTGCCA GCCGCAGAGA GGAATGCCGT</w:t>
      </w:r>
    </w:p>
    <w:p w14:paraId="765A0B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4081 CAACTAGGGC GCTATTGGCC ACTAACCACT CGCTCGCCGG CCGCTCGGGC TCCGCGTTTC</w:t>
      </w:r>
    </w:p>
    <w:p w14:paraId="77815A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4141 AAGTTCGTTA TCCTAACCGT CTTCTCTGCT TCACCGGGAG CCTGGCCCCT TTTTCTATCT</w:t>
      </w:r>
    </w:p>
    <w:p w14:paraId="388A2D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4201 TATTGACTGC CGTGCTCCTC GGCTCCCTAC TGCTCCAGCC GCTCGCTGTA AAAGCTTGCT</w:t>
      </w:r>
    </w:p>
    <w:p w14:paraId="27F909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4261 TTTCGGGCGG CTCGCACCCC GGGTGGTGCG GCTGAGCCAG AGTGGGCTCA GCAGTCGGCC</w:t>
      </w:r>
    </w:p>
    <w:p w14:paraId="17E445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4321 TATGTTTTCG GGCGCACGCA TAAAAGCATG ATTAGTTCCA CAAATTTCAC TGCACTGACC</w:t>
      </w:r>
    </w:p>
    <w:p w14:paraId="2B4444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4381 ATAGTAAACT CCTTCTCGTT GTACCAAAAT AGAGGTCTGA TTTAAACGAC CAGGTACAGC</w:t>
      </w:r>
    </w:p>
    <w:p w14:paraId="750AFA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4441 ATCACATTTG ACACCTGAGG AAGGTACAGC CCAACTATGA AGTACATCAG CAGATGTTAC</w:t>
      </w:r>
    </w:p>
    <w:p w14:paraId="413840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4501 AATAATACGT ATATGAGTTT TGGCTGGTAC AACCACTCTA TTGTCCACTT CTAATAAACG</w:t>
      </w:r>
    </w:p>
    <w:p w14:paraId="261E16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4561 TGATTGACCC AATTCTGGAT CATCTTCGGG AATCGTATAA CTGTCAAAAG TGAGTGACTG</w:t>
      </w:r>
    </w:p>
    <w:p w14:paraId="6B46F5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4621 TTCATCGGAA CTGTTATAGT CCGAATACTC ATAAGGTTGG GTCGACGCCC GCCTCCCCCC</w:t>
      </w:r>
    </w:p>
    <w:p w14:paraId="1C5741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4681 AAACTGTACT TGCAAGTTTC CCCGCAAAAA GCTCTCCACG CCTACTCTTA GAAAGAGCAC</w:t>
      </w:r>
    </w:p>
    <w:p w14:paraId="5A88ED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94741 TATTTTTCTT TAGTTTGAGG CGACCGTAAG GCCCTTTACT TTATGAGTAA GAGGAATCGA</w:t>
      </w:r>
    </w:p>
    <w:p w14:paraId="520472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4801 AGGCGAAGGA AATGAAATTG ACTTACTCTT TAGAGCAAGG TAATGCCAAT TCACTTACTT</w:t>
      </w:r>
    </w:p>
    <w:p w14:paraId="0FA57B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4861 GGAACAACGA CGAAAGTCGA CTTACTGACT TTTTTGAAAG TAAGGCCGGG AAAAGTGTCT</w:t>
      </w:r>
    </w:p>
    <w:p w14:paraId="5A749D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4921 TGGCAATTGG GGACCCCTTC TTAGCCAGCC CTACCTACCC TATGTATTCG AGGGGAAGGC</w:t>
      </w:r>
    </w:p>
    <w:p w14:paraId="46C69F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4981 TGTAACCGAA AAAGACCTGG TTCCACACAC ATAGGACAGG CAGAAGGTAT GGGACGACCA</w:t>
      </w:r>
    </w:p>
    <w:p w14:paraId="4CE0F4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5041 GTTCACCACG AAAAGCGAAT TCTATCTTAT AGTCGTCTTC TTTGTTCGAT AAATGCGCAG</w:t>
      </w:r>
    </w:p>
    <w:p w14:paraId="6D05ED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5101 TGGAAAAGGA TGCTAGTCGG CTCGGCGAAG TTGTAGGCTC TAAGAAAGAA GATCCAGAGT</w:t>
      </w:r>
    </w:p>
    <w:p w14:paraId="1777E3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5161 GATTCCTCAC CTATCCTGTC GGGGGCCCAG TTTAACGCTC GAGTATAGAT TTTCCATGCT</w:t>
      </w:r>
    </w:p>
    <w:p w14:paraId="6D4FB6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5221 CATGTGAACG GCCGGGGCAT AAAGCTCGTA GATCTAAAAG GATCCATCCG TAGGCCTGAC</w:t>
      </w:r>
    </w:p>
    <w:p w14:paraId="2611BD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5281 CGGATATCGT GAACAAAACA AAAACAAAGT TGGTTTTTAG TAGTCGTTCA TGAGACCTCG</w:t>
      </w:r>
    </w:p>
    <w:p w14:paraId="118F94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5341 AATTCCCACG TTCCAGCGTG CATTATGCCA ACAGGTCCCA TCCCCAACTC TAGCTGAGAA</w:t>
      </w:r>
    </w:p>
    <w:p w14:paraId="4C30F8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5401 GTTGAGTCAC CCTTCTTTCT TTAACCTAAC TATAAAAAAA GAGATAGTAC ATATCCTGTA</w:t>
      </w:r>
    </w:p>
    <w:p w14:paraId="0DB7E8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5461 TCGATCATAG GATCACTCTA TGAATAGGTC AATTCTCTGT GACCCCCCAC CGTTCACGAC</w:t>
      </w:r>
    </w:p>
    <w:p w14:paraId="636C0E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5521 ATCCCTTGCT TCTCGCTGCG AGCGGCTCCT CGGTGCGGTG GAAGAGTAGA AGCGCTGGTC</w:t>
      </w:r>
    </w:p>
    <w:p w14:paraId="43804C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5581 CCCTTCGGTC AAGTTGCTTG TGCCTGCTGT TACCTACTGT AGGACCTCCG TCCCCGAAGC</w:t>
      </w:r>
    </w:p>
    <w:p w14:paraId="2BFBF5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5641 GAAGAAAGAG GAGCAGGCAA TAAGGTTCTT TTCCTCTCCC GGCCCAGTAG TTCCGCAACT</w:t>
      </w:r>
    </w:p>
    <w:p w14:paraId="7C07D1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5701 ACTACCGTGG TTGTTGCCAG CGGGGATCCC CCATTCCGAA AGGTTACTGG GCCGGCCGTT</w:t>
      </w:r>
    </w:p>
    <w:p w14:paraId="530E4C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5761 AGGTCCAAAG TTTTATGCCA TTGCTATGGT GCCGCTAGAT TCACTACTTC AGCGCCGTTA</w:t>
      </w:r>
    </w:p>
    <w:p w14:paraId="668CCE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5821 TCGGACATTG CGGGCTGAGC ATCTATTTCT CGTATATCGC TCTACACCGA GAAGAGGGAT</w:t>
      </w:r>
    </w:p>
    <w:p w14:paraId="42E995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5881 GTGTACCTCC AGCAACAACA AGAATGGAAC CATAGGCTCC TATGCTGAGA GCATTTCAGG</w:t>
      </w:r>
    </w:p>
    <w:p w14:paraId="162ABA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5941 GTATAGGTCT AATCACCTCA ATCAACTCCC CGTTTCTGGC ATGCTATAGT TAGAAAAGTC</w:t>
      </w:r>
    </w:p>
    <w:p w14:paraId="003D2E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6001 TCTCGACGAC GGGAATGGGA GATTACCAGT AAGCCAGATG CTTTGCGAAC TATATTCCAC</w:t>
      </w:r>
    </w:p>
    <w:p w14:paraId="4629CF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6061 TTTAAGGCAT TTCGTTGCAC TTAAATCACC TTCGTGAAGA GGCGCACTCC GATACCATTG</w:t>
      </w:r>
    </w:p>
    <w:p w14:paraId="4CF72B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6121 ATGTCCAATA GCTTTGATAG TAATGGCTGG ATCTACTACT ACCTCGTCCA TTGAGTATAA</w:t>
      </w:r>
    </w:p>
    <w:p w14:paraId="415D5E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6181 CAGAGCAAAT GATGGTATAG CAATGAACAT AAGGATGATA CTTGGAAATA TGGTCCGAAT</w:t>
      </w:r>
    </w:p>
    <w:p w14:paraId="35FEEC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6241 AATCTCGATA GTAGTTCCAT GAACAATCCT TTGCGGGATT GGATTTTTTT TATAGTGGAA</w:t>
      </w:r>
    </w:p>
    <w:p w14:paraId="0FC2E2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6301 ATGCCATAAA GCGCGAACCA AGATCCATGA TACGAAAACC AAAATCAGAA TGAGGAAGAA</w:t>
      </w:r>
    </w:p>
    <w:p w14:paraId="428994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6361 AAAGATATCA TGATGTAAGT CTATTATTCC TTGCATCATA GGTGTTGCTG CGTCTTGAAA</w:t>
      </w:r>
    </w:p>
    <w:p w14:paraId="330AB9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6421 TCCTAATTGC CATGGTTCCG CTGCATCACA AGGAGCAATT GTGAAGAATA GCCATTCTCG</w:t>
      </w:r>
    </w:p>
    <w:p w14:paraId="3D6AA7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6481 AACAATCATT TGGTTCATTC TTTGACTGCT CTGCTCTCTC GAGAAATCAA GAAAGACTTG</w:t>
      </w:r>
    </w:p>
    <w:p w14:paraId="3FA404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6541 TCAGAAATCA CCGGTTGGGT TTTCCAACCA GGAAAGGCAT GGGAGTCTTT CTTTGGCAAA</w:t>
      </w:r>
    </w:p>
    <w:p w14:paraId="125876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6601 TCAAAAAAGG TTTCTATTAT CGGCTGCGCG CTATCGGAGA GAGAACAACG GGAGGCTCAG</w:t>
      </w:r>
    </w:p>
    <w:p w14:paraId="66D914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6661 TCAAAAACAT TTACCGACAT TCAGAATCAT TTTTCTTCAT ATACGCAATT TCGATAAGAG</w:t>
      </w:r>
    </w:p>
    <w:p w14:paraId="30E648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6721 TCTAGCCAGC TCGTCTCCGC AATACTTCAC TATGGTGAAT ACGTTTTTCT GGCTTGCCAC</w:t>
      </w:r>
    </w:p>
    <w:p w14:paraId="0D8587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6781 ATACCTGGCG AACTAAGCAG GAACATGTGA ACTAAGCCCA GGGGATGCTC TCGGATTGAA</w:t>
      </w:r>
    </w:p>
    <w:p w14:paraId="56A345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6841 AACCCAAAGC ATGCTCCTGG ATGTTAGAAA TCTTTCAATC CTTATTCTAA GACGGATACT</w:t>
      </w:r>
    </w:p>
    <w:p w14:paraId="509F950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6901 GGACTTCCTT ACTTTACGAT GACACCCTTG CTAGATTCAA GTTATCCTCC TTTAGCTTTG</w:t>
      </w:r>
    </w:p>
    <w:p w14:paraId="1525BE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6961 ATTCCGCTAA CACAGTACTC CTCTAATAGC TTCTTCAATG GCATCATAGC ATTCGATTCC</w:t>
      </w:r>
    </w:p>
    <w:p w14:paraId="640D30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7021 ATTCAAGGTA GGTAAAAGAA AGGATGGACT ACAAGGGCCC TAACCACTCG TTGATTGGGG</w:t>
      </w:r>
    </w:p>
    <w:p w14:paraId="68FA09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7081 GAAGCTGCCT TGAAAAGCAT ATCAGACTTC AAACCTTCTT CCTTCTATGA TCGAAGTGAG</w:t>
      </w:r>
    </w:p>
    <w:p w14:paraId="5B4AF0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7141 TCTACCAGAT GGGTAAGAGA AGCAATATCT CCCTTTGGTT CTGCTTTCGC TGTGATGCTT</w:t>
      </w:r>
    </w:p>
    <w:p w14:paraId="64F0B4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7201 CTTTGTCTTT CTTTCTCATC CGTCTACTCG ACATGACTAT ATGACAATCT CGACTCTTAG</w:t>
      </w:r>
    </w:p>
    <w:p w14:paraId="0158C4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7261 GCAGAGGAGA GAAAGCCGCT TCTTTACATG GGCGAGTCAG TCACAGACCG AGGATCGGAG</w:t>
      </w:r>
    </w:p>
    <w:p w14:paraId="45899A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7321 TTGTCCCGTT CGATTGATCG AAAAAGAGTC CCGGGCTGTG TTGGTAGGTG AATATCCAGA</w:t>
      </w:r>
    </w:p>
    <w:p w14:paraId="4AF793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 97381 AGTTCATTCA CAGACAGGTA TGGCAGCAGG TAGGGTTACT AGTTTAAGTG GGCCAAGCTG</w:t>
      </w:r>
    </w:p>
    <w:p w14:paraId="16DFE4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7441 CCCTGCCCGG TCAATCATTC TGCCATCGAA GCAGTAGGAC GTATGGCTGG GCTAAGGTAA</w:t>
      </w:r>
    </w:p>
    <w:p w14:paraId="2642D2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7501 GCTAAGCAGT TGGTCTAGAA ACTAGGCTCG CTGGAGAAGA GACTCTTTAT GTTATGTCAG</w:t>
      </w:r>
    </w:p>
    <w:p w14:paraId="6C83B5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7561 CTAAAGGAAT TGCATTTAGA GTAGACTGTC AGTAGTGGTT GAGCGACCTG CCTTTCTTCC</w:t>
      </w:r>
    </w:p>
    <w:p w14:paraId="13CFDE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7621 CCCCCCTTTT TCAGACTCAG AAACGACCCC AGGACGGGCT CTACTTTTAA GCCCTGCCTT</w:t>
      </w:r>
    </w:p>
    <w:p w14:paraId="288E71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7681 GTAAAAGACG CCGCCAAGGG GACGGACGCC TAAGCTCATT ATATGGAACA CATCTTTTTC</w:t>
      </w:r>
    </w:p>
    <w:p w14:paraId="7B9D83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7741 GGCTTCTGCC CTGGTGCCCA ACTGAACAAA ATAGTAGTAA ACCAAAAAAA TATTGAAAAA</w:t>
      </w:r>
    </w:p>
    <w:p w14:paraId="64C3AD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7801 AAAGCAAAAC TAGCTCACTG GAAAGGGTAG GCATAGCTAA TAAAGAAGAC GGAACTACTA</w:t>
      </w:r>
    </w:p>
    <w:p w14:paraId="41DBDB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7861 TTGTTTGTTG TATTTTCACC GGTTCAATCA CGGGAGGGCC TTATTCCTGA AACTAAGGAT</w:t>
      </w:r>
    </w:p>
    <w:p w14:paraId="2A7731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7921 GAAAATTGGA CGATCAGCCA ACTAGTCATA GATCTTAAAC TGGGGTGGGA TTACTTAAAG</w:t>
      </w:r>
    </w:p>
    <w:p w14:paraId="39B74E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7981 GCTTAGTCCG CATTTCACTT CGTCATTCCA CGAATCGACG GGCTTAAGCA CCCCGACCGA</w:t>
      </w:r>
    </w:p>
    <w:p w14:paraId="484D03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8041 GCCGAGTGCG GGGTTCGATG GAATTGAAGG GAAAAGATCG CTTACTAGCT CAATGCCACT</w:t>
      </w:r>
    </w:p>
    <w:p w14:paraId="4D924A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8101 AACGAAAAGA ACTGACTCGC GAATCAACTC AACTTACTTG CATCAGGAGA AAGACTGCTG</w:t>
      </w:r>
    </w:p>
    <w:p w14:paraId="0030B9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8161 TTATCTACTT CACTGCGGAA AAGCCCAAAA ATGGAATTTC GCTTATCATT TTCTTTACAG</w:t>
      </w:r>
    </w:p>
    <w:p w14:paraId="6844AF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8221 TGATCGGTAG AGATGCGATC ATTCGTTTTC GTTTGTAACG AAGAAGGCTG AAGAAGTTAT</w:t>
      </w:r>
    </w:p>
    <w:p w14:paraId="2E0BE0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8281 CCTCCCATAA AGAGAAGAAC TGGTAGGGGG TCTAGTCTAC CTATTATGTC AATTCACTGA</w:t>
      </w:r>
    </w:p>
    <w:p w14:paraId="18B3D4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8341 GTGGTTCATC TTCTGCTTAC ATTCTTTTCG TGGGCGAATA AAGAAAGTAG TGAATCGCAC</w:t>
      </w:r>
    </w:p>
    <w:p w14:paraId="45F97A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8401 GCCCTGGGTT CGGGGTGAGG TTGATTGATG TCGAGTCAAA AGGTAGTGAC TATTATATCG</w:t>
      </w:r>
    </w:p>
    <w:p w14:paraId="0EDA69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8461 TATATACATG CGAGATGCTC CAAGCGGCTT CTACCCTCAT TTGTTTTCTA CCATCAACAC</w:t>
      </w:r>
    </w:p>
    <w:p w14:paraId="6C0121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8521 TCACTCTCCG AGCCTTGATG TCCAGCCGCT AATGGTCTGC ACATCGTCTT TTCGAGCTAA</w:t>
      </w:r>
    </w:p>
    <w:p w14:paraId="0265D9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8581 CCGAATGTGA TAGGGACTCT TTTATGTGAT ATGTAATAGA TAGAGATAGG CTTGTTGGAA</w:t>
      </w:r>
    </w:p>
    <w:p w14:paraId="184BC1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8641 GACTCTCTTT CCCTTGCTGT TAACGCTTTG ATCTGAGGAA GAGAACAAGC ATAAGGGTGA</w:t>
      </w:r>
    </w:p>
    <w:p w14:paraId="2D3E57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8701 GCGCGCTAGC GCGAAAGCCG TTTTAGTTAG CGCTATAGTT TGGTTGGAAT CCTTTGAAGT</w:t>
      </w:r>
    </w:p>
    <w:p w14:paraId="4BADDC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8761 TGTTGAAATT ATGAGTTCAG CTCAGGGCAT ATGTTGTAAA GTGTCTGACC TGCATTCTGG</w:t>
      </w:r>
    </w:p>
    <w:p w14:paraId="680042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8821 TTCTGACATC TATTTTGTGG CTGTGTATGG TTTGCACACC ATTGAGGATA GGAAGAGTTT</w:t>
      </w:r>
    </w:p>
    <w:p w14:paraId="6D0954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8881 ATGGGATGGA CTTCTAGCCA TTTCTTCTAG TATCCAGATA CCTTGGTTGA TCTTGGGGGA</w:t>
      </w:r>
    </w:p>
    <w:p w14:paraId="19F446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8941 TTTCAACTCC TTGTTATCTT CAGAGGATAG ATGGAATGGT GCTGTGGTGA GTGACCTAGA</w:t>
      </w:r>
    </w:p>
    <w:p w14:paraId="4B4244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9001 GACTGTGGAT TTTCAAAATT TTCTGGACTC TGGGGATCTA GCTGTCCTAC CTAGCACTGG</w:t>
      </w:r>
    </w:p>
    <w:p w14:paraId="4857D4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9061 ACACTTTTAT TCATGGAGTA ATAAGGTCAT AGGATTTGCA GTAGAATTGA CTTGGGTAAT</w:t>
      </w:r>
    </w:p>
    <w:p w14:paraId="6C8DAC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9121 GCTAGCTGGC TTAATCAGTT TGGTTTAGCT GCTGTTGAGT ACCAAAATCC AGGAGTTTCT</w:t>
      </w:r>
    </w:p>
    <w:p w14:paraId="122CF2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9181 GATCATTGTC CACTAGTAAT AAAATGTACT GATATGCAGG CTCTTTAGAG TTGGGCCGTT</w:t>
      </w:r>
    </w:p>
    <w:p w14:paraId="615181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9241 AGGCACAGAG TCGAAGAGCT GAGCTTTTCC CATAGGGCTC AGTATCCTTG GAGACAAATA</w:t>
      </w:r>
    </w:p>
    <w:p w14:paraId="0EE8B1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9301 GCGTCTAGTA TAGACGCAGG ATGGATTTCG TTTTTTCAAC TATATTATAT GGTGCAGCAT</w:t>
      </w:r>
    </w:p>
    <w:p w14:paraId="0FF5F0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9361 GCTCAGTTTG CCCAGGTTGG AGGAATGATC AAACTGGCGG TACAAGTATG AATAAGGTGT</w:t>
      </w:r>
    </w:p>
    <w:p w14:paraId="69155B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9421 GGGGTAAACT GAAAGCTGTT AAAGCTGCTA TCAAGACTCG GAAATTGATA TCATTAGTAG</w:t>
      </w:r>
    </w:p>
    <w:p w14:paraId="736883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9481 TGGATTTGAA GAAAAAAGTT AATGACATAT TGTTCTAAAT TTGTTGGTGC AAAATGGAGG</w:t>
      </w:r>
    </w:p>
    <w:p w14:paraId="0B9B13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9541 AAAGTGTAAT GGCTCAGAAG TCAAGGATTC AATGGCTGGC TGGGGGATTC AAATACCCAG</w:t>
      </w:r>
    </w:p>
    <w:p w14:paraId="57439E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9601 TTTTTCTTTA GAGCAATGGT TAGGAACCAT ATTAGTATCC TATATGATTC TCAAGGATGA</w:t>
      </w:r>
    </w:p>
    <w:p w14:paraId="582821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9661 TCCTACTCAT ATTGAGCAGG AAATCAGGAG TTTCTATTCT AATTTATGGG GGAAGGCTTC</w:t>
      </w:r>
    </w:p>
    <w:p w14:paraId="16890F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9721 TGGGACAAAG TCTATTTTCT TTGGGACAGG AATACCCCTT GATCACTTCT GTCAACTTCT</w:t>
      </w:r>
    </w:p>
    <w:p w14:paraId="231AB2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9781 ATACCCAAGA AGTACCTCAA CTGACCCAAA TCCTTCATGT GAAATTGAGT TGCTCTTTAC</w:t>
      </w:r>
    </w:p>
    <w:p w14:paraId="5246CD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9841 TGCTGATCAT TGCTTTGTCC AATCTCAGAA AGGACACTCA ATTCCTCTTG GTAGCTTGAA</w:t>
      </w:r>
    </w:p>
    <w:p w14:paraId="013D07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9901 TGCTGGGTTG TATAGTGTTG ACAAAGAGTG TTCTGCTGTT GAATCTGTTT CTTCCACTGC</w:t>
      </w:r>
    </w:p>
    <w:p w14:paraId="1D6832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 99961 TCAGTGTTTA GCTGCTGTTG ATGAGGCCAA ATTGTGGCAT CTCAGGCTTG GACATCTGCC</w:t>
      </w:r>
    </w:p>
    <w:p w14:paraId="41635E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00021 CTTTTTTATG CTGAAGTTGG TTAATCCTAG TTGTGATGTA AAAGGTTGTT TGTTCTCTAA</w:t>
      </w:r>
    </w:p>
    <w:p w14:paraId="1C25D2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0081 TATTTGTACT GTTTGTCCCG CTGCTAAGCA AGCTAGATTT TCTTTTCCTC TTAGTAGTAC</w:t>
      </w:r>
    </w:p>
    <w:p w14:paraId="720794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0141 TCAGTCTACA GCACCTTTTG CCTTGGTTCA TATTGATATT TGGGGTCCCA ATAGGGTTCA</w:t>
      </w:r>
    </w:p>
    <w:p w14:paraId="27E7C6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0201 AACATATACT GGTTGTACAC AGTTCTTAAC AATTGTTGAT GACTTTACAA GATTGACTTG</w:t>
      </w:r>
    </w:p>
    <w:p w14:paraId="01A85E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0261 GATTCATCTT TTGAGGAAGA AAAGTGAGTT GGTGTTATGG TTGATTTTGC CAAGTTTGTC</w:t>
      </w:r>
    </w:p>
    <w:p w14:paraId="333529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0321 AATATTCAAT TTCATGCTAA AATCCAATGT ATAAGATCTG ATAATGCTCA AGAGCTGTGT</w:t>
      </w:r>
    </w:p>
    <w:p w14:paraId="198E81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0381 GAGGGGGCTA TGAAATGATT CTATAAGGAT TTGGGGATAT TGCATCAGAC AAGTTGTGTG</w:t>
      </w:r>
    </w:p>
    <w:p w14:paraId="0B1BB0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0441 CATACACCAC AACAAGGAGA GGAAACATCG ACATTTGTTG TAAGTTGCTA GGGCACTTTA</w:t>
      </w:r>
    </w:p>
    <w:p w14:paraId="404D80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0501 TTTGCAATCT AAGGTTCCAG ATAGGTTTTG GGGTGAATGT GTTCTTTGTG CAGCCTATCT</w:t>
      </w:r>
    </w:p>
    <w:p w14:paraId="7834CC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0561 TATAAACAGA ATGCCATTGA AACCATTGAA TTTTCTTACC CCTTCCTTAT GAGAAATTTT</w:t>
      </w:r>
    </w:p>
    <w:p w14:paraId="1CA248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0621 ATGGTACAGT CCCTAGCCTT GATCATCTTA GGACGAGAAC CCCTTTCCTT CTTTTAGTTG</w:t>
      </w:r>
    </w:p>
    <w:p w14:paraId="18BC1B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0681 TTCGCCAGCC AGGAAGTCAA TATATGAATC CGGAGGAGAA CTTCGGGCAA TAATAATGGT</w:t>
      </w:r>
    </w:p>
    <w:p w14:paraId="03693E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0741 GGAAACCCCG AATCTTTTCT TTTCAGGTCC GAAATCAAGA TTTCTAGCTG AAACATACTG</w:t>
      </w:r>
    </w:p>
    <w:p w14:paraId="7798C7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0801 TTCTAGTTCT TTTATGGGGT TCGGACAAGA CCCTTTCTTT GAAATCCAAC TAAATAAAGT</w:t>
      </w:r>
    </w:p>
    <w:p w14:paraId="3B2F45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0861 GAAGCAAATA TGGCGGTAAG TAGAGGGAGA AGATTCGAAC ATTGGGGTGG CTTTCTCTTA</w:t>
      </w:r>
    </w:p>
    <w:p w14:paraId="1F91D8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0921 ATTCTATTGA AGTAACTTAG CCTAACGATA GGTTACGGCA CACTGGCTGA GGTCTCAACT</w:t>
      </w:r>
    </w:p>
    <w:p w14:paraId="392D11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0981 CCTTTTCTAT TTCGAACACG TGTAAAAAAA CCTCTTATCT TTCGATCAAT ATACATGTTA</w:t>
      </w:r>
    </w:p>
    <w:p w14:paraId="10FCC7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1041 TATGTCGTTT TTAGACTCGA ATTAGTCATT TCCTTATTAA GGAAGGCCTT AAACTCGTGC</w:t>
      </w:r>
    </w:p>
    <w:p w14:paraId="4C74E9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1101 AAAATTTGCG TATAAACATC CTCTATTCTT TGTTCAGCTT CATTAGCTGA GTCAACTATA</w:t>
      </w:r>
    </w:p>
    <w:p w14:paraId="3C2022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1161 AGATTAGTTC TTTTAGCCAT GGGAACATTC AACAGTAAAT AACTCATAAT TTGATAGGCA</w:t>
      </w:r>
    </w:p>
    <w:p w14:paraId="37D0CE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1221 CTAGCAGATG CGTCTTGGGT AATAGGGGCT TGGAAATAGT AATACAATGA ATCTCTATTA</w:t>
      </w:r>
    </w:p>
    <w:p w14:paraId="608429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1281 TGCATATAGC CCCATAGATA CATCAAGTAC TGAAAGGGGT TTTTAGAGCC CATAGAATAA</w:t>
      </w:r>
    </w:p>
    <w:p w14:paraId="4948BB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1341 TGAATTAGTA ATTGATCAGT GTTGGTACAT TCCTTGACGG AATCCCTCCA TTCGGAATAA</w:t>
      </w:r>
    </w:p>
    <w:p w14:paraId="06440D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1401 GGTCTATTCT CTCATGAGTC AATCTCATCC CTTTGGGAGG AAACCCACTG AAGCGCATCG</w:t>
      </w:r>
    </w:p>
    <w:p w14:paraId="7BB633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1461 CTTTCACTCC TGAAAGACTT GTTTTGGAAG GCTGCAGCCG TCATATATGT ATCCCTTATT</w:t>
      </w:r>
    </w:p>
    <w:p w14:paraId="17DBAB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1521 TCGTAAGGGT TTACGGAAAG AGATTTTCTT CTGAATGTTT GTTGATAAAA TATGCATGAC</w:t>
      </w:r>
    </w:p>
    <w:p w14:paraId="613EF3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1581 TGAGCCAAAG CTCACTTTAT GTCTCTCATA GAGAGATTGA CCCTCAACGA AGAACTTTCT</w:t>
      </w:r>
    </w:p>
    <w:p w14:paraId="470EBD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1641 TACTCTGTCA GCCACTTCAT TGATGTTAAT CTTCAGAAGG AAAGGAAAGA AGGCATGAGT</w:t>
      </w:r>
    </w:p>
    <w:p w14:paraId="1B88A3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1701 AAACCCTTTT TAACCAAAAA ATCATCATTA TCAATGAGAA AGTTAAGAAA TGGATGATTA</w:t>
      </w:r>
    </w:p>
    <w:p w14:paraId="6402BF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1761 ATCTTAAAGG GTTGACCTTG CAGCTTGTTC ATTACACGAC AAAGATCCTT AGCCTTTTCA</w:t>
      </w:r>
    </w:p>
    <w:p w14:paraId="587B90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1821 TGGCTTTTAG GGTCCCTACT TTTACCAAAA TAAAAAAATT TGTTACGTCA CCAGAACTTA</w:t>
      </w:r>
    </w:p>
    <w:p w14:paraId="177145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1881 ACAGGCGGTA ACGATCATAT ATCTCCTTTG TAGGAGCATT AAGGTACCCG CCGTATAGAT</w:t>
      </w:r>
    </w:p>
    <w:p w14:paraId="6F8FA9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1941 AACTGATGTT GAACCATTCT TTATCTTTTA CTTGAGAGTA ATCATAACTC CAATCCGTAG</w:t>
      </w:r>
    </w:p>
    <w:p w14:paraId="755EFB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2001 GGGGATATAC CATAGGTAGG TTGAGCTTCA TAGGAAGCAA AGTGGTATCA AATTTACATT</w:t>
      </w:r>
    </w:p>
    <w:p w14:paraId="57DEEE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2061 CAACGTATAG AGGACGGGAA CGATAGAAAG ATTTTTTCTT CTTTTTGATT GGGTTCTTGT</w:t>
      </w:r>
    </w:p>
    <w:p w14:paraId="1E60BC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2121 CTCCATAGGA GTCAACATCC TTTTGTTTTA GATCTATCAG ATCTCGTTCA AACATGAATT</w:t>
      </w:r>
    </w:p>
    <w:p w14:paraId="0020D4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2181 CAACTAAGGC GGTACCGAAG GGATAACGAA TCCCGTTCTT TGTACGCCTC TTGGTATGCG</w:t>
      </w:r>
    </w:p>
    <w:p w14:paraId="0678D8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2241 GAAGTAGCTA AAGAAGTCGG CCTAACCTTC ACCTTCGGTT CCCGTAACCA AGTTTTTTCT</w:t>
      </w:r>
    </w:p>
    <w:p w14:paraId="652506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2301 CACTTCTTAT GTACTTTTTC TTACTTCATC CATACTTTTT TCTTTTTTTT TAAGTGTAGG</w:t>
      </w:r>
    </w:p>
    <w:p w14:paraId="5871B8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2361 GCAAACGGGC GGGGGCTCTC TATTTGCTCT AAATGCCAGC AGCCTGGTGA GGGCTGACTG</w:t>
      </w:r>
    </w:p>
    <w:p w14:paraId="1DBAEA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2421 TCTGGGGACA GGTTAAGGCA GGGCCTGCTG GGCTTGCTTA TCATGAGATT GGGTAAGGGA</w:t>
      </w:r>
    </w:p>
    <w:p w14:paraId="26B00B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2481 ATCGTAAAGG GGCTCATAAA CCGGGCGGGC GAGCTTTTGG GCATACGGAA AGGGGGAAGT</w:t>
      </w:r>
    </w:p>
    <w:p w14:paraId="4AC425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2541 GGATGGAGAG TACTTCTAAG CTAGAGTTTA GAGTGAAGTC GCTATAGTGG CTAAAGTGAG</w:t>
      </w:r>
    </w:p>
    <w:p w14:paraId="61EE07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2601 TCTTATTACA CGGCTGGACG CCCGGCTCTA GACGAAGCTG CGGGGGTTAC CACCACATCC</w:t>
      </w:r>
    </w:p>
    <w:p w14:paraId="03A650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02661 TCCCCCGATA GACTCGAAGC TCTTCAAACC TTCAACGGGA TAAGAAACTT GAGAAGATCA</w:t>
      </w:r>
    </w:p>
    <w:p w14:paraId="1E758D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2721 ACGAACCTGA GAGAAGGATC CAGAATCTAA TCTAAGGAAG CGACTGGAAG GAAAGCAACT</w:t>
      </w:r>
    </w:p>
    <w:p w14:paraId="1ECBE6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2781 GGGCTAGACT GCTGATCTTC TAGAGTAGTC TTATTTTTGG AAACAGACTG TAATCGCCGC</w:t>
      </w:r>
    </w:p>
    <w:p w14:paraId="0F4653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2841 CTGTTCCGGA TGACTGGAAG CCTCTGAGGT CAGCTGAACA GGCTGACAAT CGGCGGAAGA</w:t>
      </w:r>
    </w:p>
    <w:p w14:paraId="17F48A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2901 TGCTGGGTAA AGCTGCTGGC CTGAAGAGTG AGGCTGATCC ATAACATCAA CTGCAGAAGA</w:t>
      </w:r>
    </w:p>
    <w:p w14:paraId="1B7BD3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2961 ATGAAGTTCG AGTTGATGAA CAGGAGAAGG CCATAATACA TCTCCATCAC CATTCTCCTC</w:t>
      </w:r>
    </w:p>
    <w:p w14:paraId="785C51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3021 CAGGGCTTCT TAATTAAGAA AAGGAAAATA TGAGGTGACC TCATTAAAGA GAACATTCAA</w:t>
      </w:r>
    </w:p>
    <w:p w14:paraId="08AB67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3081 GGATACATCG AGTCTCTTGG ATTTCACGTC ATAGCATCTA TCTATATTCG GACTGAGCAT</w:t>
      </w:r>
    </w:p>
    <w:p w14:paraId="32BFFA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3141 ATCCAAAAAA GACACAAGTG CTTGCCTTGA GGACAATTTC TCTCTTAACT GCGCAAGAAT</w:t>
      </w:r>
    </w:p>
    <w:p w14:paraId="0A0AE0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3201 ATGAACAAAA CAAGTGCATC CAAACACTCG CAAATGCCTA TAGGATGGTG CTGCCCCAGT</w:t>
      </w:r>
    </w:p>
    <w:p w14:paraId="5E5ACA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3261 AATAAGTTCG TGAGGTGCCG CTGTAGCTTC TTTCCTCTCT CTTCTCCCCA AAAACAAAAA</w:t>
      </w:r>
    </w:p>
    <w:p w14:paraId="5C2224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3321 AAGGAAAAAG GAGAGAGATG TCCCGTCCTT TCTTTATGCA CATTCATATA CATAGCCAGA</w:t>
      </w:r>
    </w:p>
    <w:p w14:paraId="24DAB9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3381 CACAAAGGTG TACAATCCGG TCAAAATCTG CGGTTCTTTA AGTGAATGAA CTCTAGGTTT</w:t>
      </w:r>
    </w:p>
    <w:p w14:paraId="760F99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3441 TCTTACTTGC TCTAGTGGCT GGCAAAGGCC AACCGAGAGG GGAGAACGAA TGGCTCAGGA</w:t>
      </w:r>
    </w:p>
    <w:p w14:paraId="4F711E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3501 ATCGACCGGT TCCGAGCAGA TTCGTGGAAT TATTGTAGAA GAATTTTCTT ATCGTAAAAT</w:t>
      </w:r>
    </w:p>
    <w:p w14:paraId="41AB63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3561 AAATAAGAAG AGCCGTCTTA TCTTAGGAAA TGACTTCACT TAAAAGACGG ATTCCGCTGC</w:t>
      </w:r>
    </w:p>
    <w:p w14:paraId="670681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3621 TGCAAGGCGA GAGAGCAACT TGTCTGGTCT TGCGGTGCAC TCACTCCCGT TACAAGAATG</w:t>
      </w:r>
    </w:p>
    <w:p w14:paraId="7FA561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3681 AGATGAAGCT TTTTCTCGAC TCGAGACCAA TACCCCTTAC AACTCGCACC AATAGCGGCA</w:t>
      </w:r>
    </w:p>
    <w:p w14:paraId="0693C2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3741 CTGAGCGGCC GGAGATTGAT TGAAAAGCCA GCCCGCCTCT TTAGGATTGT GATAAAGAGC</w:t>
      </w:r>
    </w:p>
    <w:p w14:paraId="6D9BC9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3801 ACACACACGG GACCTGACCT ACTAATCATC ATCTCATGAC GCGCGAAGCA AAAAGAAAGG</w:t>
      </w:r>
    </w:p>
    <w:p w14:paraId="0C85A7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3861 TCCCCCTTCC CGGCCCCCCC TAGCCACCTA CCTACTCGTG CTCGTAGCTC GATCGGAGGT</w:t>
      </w:r>
    </w:p>
    <w:p w14:paraId="7E6933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3921 CAAGAGTGTG GTCCGGCGGA AAAACAGAAG TCGTCCGTAT CAAGTGATAC GTGAATTGCT</w:t>
      </w:r>
    </w:p>
    <w:p w14:paraId="24F0E8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3981 CAGTAGTGCT TCGCCACTAC CGTAGCTGGC GGAAATAGCT TAATGGTAGA GCATAGCCTT</w:t>
      </w:r>
    </w:p>
    <w:p w14:paraId="4916BF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4041 GCCAAGGCTG AGGTTGAGGG TTCAAGTCCC TCCTTCCGCT CCTGGCTTCG TCGTTTAGTG</w:t>
      </w:r>
    </w:p>
    <w:p w14:paraId="08BB37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4101 GTAAGGAGTT GAGTAGGCGG CGAGTAGAGT GCATAAGTTT GAGAGTTAGA GAGAGGCAAT</w:t>
      </w:r>
    </w:p>
    <w:p w14:paraId="1158A6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4161 GAAATTGAAG TGGGATGCGG AATGTGATTG GTGATGGATG GTGGTTATGA AATAGGTTCG</w:t>
      </w:r>
    </w:p>
    <w:p w14:paraId="11091B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4221 GGATCATCTC GCATCGGTTC TGCATCAGAT GATGAGCCCA TGCGACAACT TTCTCTTTGA</w:t>
      </w:r>
    </w:p>
    <w:p w14:paraId="257107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4281 TTTTCGCTCG ATAGGTAGGC TATTAGATTG AGTCGAAAGC CTACCAAGGC ATAAAGGTTC</w:t>
      </w:r>
    </w:p>
    <w:p w14:paraId="7C31A3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4341 TGATTTGAGC GAGAGCCCGA ACGGGGGACG CGAGAACATC TTGATCGAAA GCTCCACTGT</w:t>
      </w:r>
    </w:p>
    <w:p w14:paraId="175A95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4401 TCTGAATAGT GAAAAAGACT TTTACAAATT CGATCAAATC GATCGAGAAT CTCATCATCT</w:t>
      </w:r>
    </w:p>
    <w:p w14:paraId="091AEA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4461 GTTAGGTGGG CTAACCGACC GACCGAGTTG GGCTGAGCGT CCATGTCACA GAACCTTTCT</w:t>
      </w:r>
    </w:p>
    <w:p w14:paraId="689569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4521 CTAGCCAAAA ATCCCATTTT TTATGGAATC GGAGCGGATC CAATTCATTG GCAAATGAGA</w:t>
      </w:r>
    </w:p>
    <w:p w14:paraId="4706E2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4581 AAGATACCGT TTTAACACTC AGAAAAAACC TAGAAAAAAA GTCACTAAGA CAAGAGCTAA</w:t>
      </w:r>
    </w:p>
    <w:p w14:paraId="6E2E72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4641 GTAAGCAAGC AAGAAGGAGA GGCCAGAAAA GGCAAGGTTC AAGGACTGAA GTAGAGGCGA</w:t>
      </w:r>
    </w:p>
    <w:p w14:paraId="06F6D6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4701 TAGACTCAGA GGCGTGGAGC TGAATAACGT TGTGAGACTC AGATTCTCAG ACTGGGTAAT</w:t>
      </w:r>
    </w:p>
    <w:p w14:paraId="46975B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4761 AGCGATAGAC ACAGAGGCGT AGACGTCGAT AGACTCAGAT TCAAGGACTT CAGTTAAGGT</w:t>
      </w:r>
    </w:p>
    <w:p w14:paraId="37A6F2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4821 CGGTAGACAC AGTTAGGAGA GCTTCATAAT GCCGATAGGA GCAGGTTCGA AGACCGAGCC</w:t>
      </w:r>
    </w:p>
    <w:p w14:paraId="1AAFCD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4881 TAGTATAGGC GACGGGGCGT TTGACTGGGT CTAACGACAC AGTGTCTTTA GAGCTTCATA</w:t>
      </w:r>
    </w:p>
    <w:p w14:paraId="656278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4941 ACGCCGATAG GCGAAGAGGC GCAGAGCTGA ATAACGTCGC CTTACGACTC AGTTTCAAAG</w:t>
      </w:r>
    </w:p>
    <w:p w14:paraId="0DC7EF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5001 ACTGGGGCAA CGCCGTTAGG TACAGGGGAG AAAGAAAAGT AGAGTATCTG CGCAGGCTCC</w:t>
      </w:r>
    </w:p>
    <w:p w14:paraId="4A3821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5061 TTGGAGACAA GTCTAGTATA GACGCAGGGT CGAAGAGACA AGTCTAGTAG AGACGCAGGG</w:t>
      </w:r>
    </w:p>
    <w:p w14:paraId="666738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5121 TCGAAGAGAC AAGTCTAGTA GAGACGCAGG GTCGAAGAGA CAAGTCTAGT AGAGACGCAG</w:t>
      </w:r>
    </w:p>
    <w:p w14:paraId="20F801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5181 GGTCGAAGAG ACAAGTCTAG TATAGACGCA GGGTCGAAGA GACAAGTCTA GTATAGACGC</w:t>
      </w:r>
    </w:p>
    <w:p w14:paraId="6550F6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5241 CGGAGCGAAG CGACAATTAA AGCGGGTCGA AGACCCAAGT CTCGTAGAGA CGCCGGGGAG</w:t>
      </w:r>
    </w:p>
    <w:p w14:paraId="6E1BFB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05301 AAGAGCTGAC GGAGGATTGT GTCCACGATC TGGTAATCTA AGCTTTGCTT CTTCTGGTCG</w:t>
      </w:r>
    </w:p>
    <w:p w14:paraId="427A9E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5361 GCTCGTATTA GCCTGTGCTT TATTACAGCT ATCGCTATCT CGTTCTTTTA GTCTTTTTAA</w:t>
      </w:r>
    </w:p>
    <w:p w14:paraId="752535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5421 CGGTACTTGA ATCTTAAGTC GCGGTCATGT CTTGCCCTCC TCTAGTATAG TGACCGCTTT</w:t>
      </w:r>
    </w:p>
    <w:p w14:paraId="2F7F58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5481 CATGTTTTCC CCGAACCGAA TTTCATCACT TCCAGGCTCA AGTGCCTCTT CATCCATCTT</w:t>
      </w:r>
    </w:p>
    <w:p w14:paraId="436E94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5541 AATTCCAAAG GCGAGTCTCT CCTGACTGTA ACTGCTATGG TTTACAGTCA ATAGTTCTTA</w:t>
      </w:r>
    </w:p>
    <w:p w14:paraId="04317D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5601 ATCAACTCTT TCTCTTTCTC GCCGAGCTTT CAAAAGTTTG AAGAGAAAAT AGGGGGTAAG</w:t>
      </w:r>
    </w:p>
    <w:p w14:paraId="79AE30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5661 GCAATGCAAT TGTATAAATT TGACTCGGAC TTTCTTTCTT CTCCTGCGGA GCTCTGAGAA</w:t>
      </w:r>
    </w:p>
    <w:p w14:paraId="2A86BD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5721 AGTCACCGGT GGCAGGTTAG GAAAGTTCTC TTGCTGCTGA TTTGGCCCTG CGCTGATTCA</w:t>
      </w:r>
    </w:p>
    <w:p w14:paraId="0E1116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5781 GGAGCTTCTT CTTTAGTCTA GGTTATGAAA AAAAAGAAGA AAGGGGCGTA GCGCTTACTT</w:t>
      </w:r>
    </w:p>
    <w:p w14:paraId="409797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5841 AGTGCTTGCA TTAAGGGGTG GACGAGAACA AGAAGCGTTC GCCAACTTTG ATAGACATAG</w:t>
      </w:r>
    </w:p>
    <w:p w14:paraId="1298A2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5901 CATTTAGAGC AAATAGAGCA GAGAGCTTAC TGTTTGTTTC TATTAGAGTC GCGAGCTTGT</w:t>
      </w:r>
    </w:p>
    <w:p w14:paraId="04A22F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5961 TGTAGTCGGT CCTAAAGGGA GAATCTTGCT ACTTACTTGC TATATCCCCG CGTCCTTGCA</w:t>
      </w:r>
    </w:p>
    <w:p w14:paraId="5D0922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6021 CGGCTCGAAT TTCTTTTCGA AATCCCTGCT TTTCCCCTCC TCCTCCCCCC GTTCTATCGT</w:t>
      </w:r>
    </w:p>
    <w:p w14:paraId="4277B6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6081 CCAAAACAGG TCGTATATGG AGTATAGCCA AGTGGTAAGG CATCGGTTTT TGGTACCGGC</w:t>
      </w:r>
    </w:p>
    <w:p w14:paraId="05AADE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6141 ATGCAAAGGT TCGAATCCTT TTACTCCAGA TTATGAACAC CCGATCGGAT CTGTCAAGTC</w:t>
      </w:r>
    </w:p>
    <w:p w14:paraId="072EA2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6201 AAGAACGAGC TAGCTGACGA CTACAGGGGA AGCTTATTCC AAGCCAGAAA CCCGAGCCCA</w:t>
      </w:r>
    </w:p>
    <w:p w14:paraId="2317B7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6261 GCTTGTAGCA AGCCAAAAGT TTGACTTTTT TCGACTTTCT TTGCTAAGAG AAGAGAGAGA</w:t>
      </w:r>
    </w:p>
    <w:p w14:paraId="5FD861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6321 AAGGTTTGAA GAGCCCCATT ATGCGGCGGG GAAGATTTCG TTCTTTCGAT CTTTAACTCA</w:t>
      </w:r>
    </w:p>
    <w:p w14:paraId="0B14B1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6381 AGTACACCCC AACCTAATCT CGACTCGGAA AGCGAAACCT GATCAATTCA CTAAGAAAGT</w:t>
      </w:r>
    </w:p>
    <w:p w14:paraId="33D9E2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6441 GACAGCCTTT AACCAAAGAG GAAGTCTGCG GTCAAATCTG GTCAATTTAG AAATAGAAAT</w:t>
      </w:r>
    </w:p>
    <w:p w14:paraId="48D100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6501 AGAAAGAGGG CCTGTGACCT CAATATTAGA AGAAGAATCT CTTTTCCCAA AAGAAGACTC</w:t>
      </w:r>
    </w:p>
    <w:p w14:paraId="1503E3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6561 ATAGCCGGTA TAGCCGTAAA GTAAACCGAG AATAGTCAGC TCGAAGTCAG CCCGCTTAGA</w:t>
      </w:r>
    </w:p>
    <w:p w14:paraId="51472B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6621 CAGCGGTTAC ACTGGTGTTG TCTACAAGCA CATCGATGAC CCCATGTGGT TAACCTGTCT</w:t>
      </w:r>
    </w:p>
    <w:p w14:paraId="324A99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6681 TTAGTAGTCA ACCTGTTCAA AAGAGCAAGC CAGACAATGA ACATGCTTTT AGGACTTGCC</w:t>
      </w:r>
    </w:p>
    <w:p w14:paraId="72F10F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6741 CTATTGTGAC ATACAATTCT CTTCCAGGGC ACAAGCTGTC CCTCAGGTCT CAAAGCAAGA</w:t>
      </w:r>
    </w:p>
    <w:p w14:paraId="24EBE5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6801 TAGGCTTTCT TAGTTGAGAA TTTCTGTCTG ACAGTAAACT CATCCCGCCC TCCTTTGTGT</w:t>
      </w:r>
    </w:p>
    <w:p w14:paraId="08CCAD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6861 TCAACCCAAT CACTAAGAGC AAAAATCTTC TTGACCATCC AAGAAGCTGA AGAAGGAAGA</w:t>
      </w:r>
    </w:p>
    <w:p w14:paraId="2F1DAF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6921 TGAACCTGAT TTATATGAGC TCTTTTGATG TAGTAACTGT GCACCCATCT CACCCACAGT</w:t>
      </w:r>
    </w:p>
    <w:p w14:paraId="20EA8A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6981 GTATCCAACT TCATAGCAAT GGCCCAAACA AAGGAGTTTA ATGCTAGCAG CTCTGTTCCA</w:t>
      </w:r>
    </w:p>
    <w:p w14:paraId="60CA38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7041 ATGAGGAAGA CTAATAAGAT TCCACCCCCC TTGAGCTCTA GGAAAGCACA TTTGATCCCA</w:t>
      </w:r>
    </w:p>
    <w:p w14:paraId="48F0BF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7101 AGCAACAGAA GCTTTCCTGG AAGGAGTGTC TTTACCTGTC CAAAGGAAAA GTCTAAAAAT</w:t>
      </w:r>
    </w:p>
    <w:p w14:paraId="56EF54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7161 CTTTTCAATT TCTCTGAGGA CTTTCTTAGG CAGTAAGAAA ATTTGGCACC AATAAGCCTG</w:t>
      </w:r>
    </w:p>
    <w:p w14:paraId="368901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7221 AATGCCAAAG ATCACAGCTC TGATTAGTTG AAGCCTGCCT GCATAACTCA AGAGCTTATG</w:t>
      </w:r>
    </w:p>
    <w:p w14:paraId="4113E6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7281 AGACCAGTTG GAGACCCTAG GTTGAACTTT TTCAAGTAGT GGTTTGCAAT TGTGAAAACT</w:t>
      </w:r>
    </w:p>
    <w:p w14:paraId="337FBE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7341 TAGCTTCCTA GAGGACAAAG GAACCCCAAG ATATCTGAAG GGTAATTGGC CTTTAGGAAT</w:t>
      </w:r>
    </w:p>
    <w:p w14:paraId="46BA5A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7401 AGGGAGAAGC TCCTGAATAG CTTCCTGATC TTGAACAGAT AAACCACAAA AATAAATGCA</w:t>
      </w:r>
    </w:p>
    <w:p w14:paraId="762282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7461 ACTCTTAGCC TGGAGTCCAG AAACTGTAGA AAAATTAGAG AATTCCCTCA TCATGAAGCT</w:t>
      </w:r>
    </w:p>
    <w:p w14:paraId="24E544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7521 CCATCCAATT TCCATTCTTT GTGTGCTATA CTCTTTATTC TCCTCATCCT TTTCCCTAAC</w:t>
      </w:r>
    </w:p>
    <w:p w14:paraId="0A86CF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7581 CCGCATGGAA AGGAATTCCT TTCTATGCCC AGCTCTTGCA CCCCTACTTC TCCTCTTTCT</w:t>
      </w:r>
    </w:p>
    <w:p w14:paraId="70BFE5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7641 TTTGCCCTCT TCTAGCTCTG CTATCCTGCA TTAATCATTA ATTATTTCAT TCCTTTTCCA</w:t>
      </w:r>
    </w:p>
    <w:p w14:paraId="0CDFC9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7701 CTTCTTCTTC TTTCAGCCTA ATCTTTCCTT CGCCGCCTAC AAATAAAGGC GGTCGATTGG</w:t>
      </w:r>
    </w:p>
    <w:p w14:paraId="0034DB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7761 TTAAGTCTTC GTTCTTCAAT TCTTTCGTAA GAGGCTTTTT AAGACAAAGT AGGTTCGGTT</w:t>
      </w:r>
    </w:p>
    <w:p w14:paraId="06DE1A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7821 AGATTCTTTA GGTAAGAATC AGTGAGTCTT TTGAATTGGA GGGGCAGGCA CTTTCATCTC</w:t>
      </w:r>
    </w:p>
    <w:p w14:paraId="119965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7881 TTTTAGAACC CCGTGGGAAA CCGACACAAG TTAACCTGCG GGAAAGGAAA GGAAAAGCTC</w:t>
      </w:r>
    </w:p>
    <w:p w14:paraId="44E5F0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07941 TCAATCGCAA TAGGCGCAGG AGATGAAGTT TAAGGTAAGC CGGCTTTGTT TGCTTCCTTC</w:t>
      </w:r>
    </w:p>
    <w:p w14:paraId="44434B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8001 AGGTCTGGTG GATTGTGGTG TTATGACTAA TTCATATGAA TAAATAGCGT AATATAAAAG</w:t>
      </w:r>
    </w:p>
    <w:p w14:paraId="64ADE3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8061 TGATGATATG ATGCCCAGGC TAGGAACTGC TGTCATTCAT AGTAGGGTGC TGTTCCCTCA</w:t>
      </w:r>
    </w:p>
    <w:p w14:paraId="7E064D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8121 GGGCAACTTG CTTGGACTGA CTTTTCTCTT TCGTGCCTAA GTGTAAGATT GAATAATCAT</w:t>
      </w:r>
    </w:p>
    <w:p w14:paraId="52D18B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8181 AATCAAGGCA ATAGCTATTG ATTCTTTGAG AACAAAATTG AGGTAGACAG GACTTGCTTA</w:t>
      </w:r>
    </w:p>
    <w:p w14:paraId="4BF0BE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8241 AACTTGAGTT CGCCATTGGC TATGAGGCAT GAACGATAAG ACGCTATGTT TCTTTCCTCC</w:t>
      </w:r>
    </w:p>
    <w:p w14:paraId="6DBA23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8301 TTAGGATAGA TCCTATTTTA CATTATGTAT GAATCTAGCA TTGGCCTCTT ACCCGGACGA</w:t>
      </w:r>
    </w:p>
    <w:p w14:paraId="1900CF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8361 AGATGAGCGA TCTTACGTTT GCCATCATGA AGGAATTCTC CTTCAAAGGC TGTGGCGACC</w:t>
      </w:r>
    </w:p>
    <w:p w14:paraId="4F32C4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8421 GATGGGTCCG ACCCACTTTT CATAATAATC GAGATCTTCA TTTGCAGCCT TGGTATTATA</w:t>
      </w:r>
    </w:p>
    <w:p w14:paraId="699CAD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8481 TGCTATATAA AGAGGCCGTA AAGTCCTCTT GACAAACATT ATACCAGGAC TGAAAATCCC</w:t>
      </w:r>
    </w:p>
    <w:p w14:paraId="3ACBB3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8541 TTCCATCGAG TGAATAAGGC TAATATTATG AGCAAGCAAA AGAAGCGATC TCGTATTTAA</w:t>
      </w:r>
    </w:p>
    <w:p w14:paraId="33A79C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8601 GAGAACTGAA TACGTTAGAC TCTGCCTTCA CTTCTAATAT TGACTTATTA CTGTTTGGAA</w:t>
      </w:r>
    </w:p>
    <w:p w14:paraId="403076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8661 GAGACTTCCA GGTAGGAATC CACCTTCATC CCTTTTCTAA TGGGATAGTG GAGATCCAAG</w:t>
      </w:r>
    </w:p>
    <w:p w14:paraId="1E4B48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8721 GAAAGTCAAG TTTCAGGAAT TTCTCTTTCA GATTCTCAAT CTGAGGGAAT TCTGTCCTTA</w:t>
      </w:r>
    </w:p>
    <w:p w14:paraId="491CEA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8781 GTCAACATGG ATTCAATCAT CAACAAAAAG CCTACCCGCA GACAAACTGG TATAGATGGG</w:t>
      </w:r>
    </w:p>
    <w:p w14:paraId="754F7A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8841 TTCCCAGCAG AATTCTTCAA GAGCACACGG GGCACGTTCA GGGGTATGTA CTGCCATTAT</w:t>
      </w:r>
    </w:p>
    <w:p w14:paraId="052285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8901 GTATTTTTTA TCCTGGGAAA TTGACAGATT AATTGCAATC AGTTCCAAAA GTTGCCCACT</w:t>
      </w:r>
    </w:p>
    <w:p w14:paraId="1861EE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8961 TATGTCAAGG ATTTAAGGCC CATTGCTTGT TACTGTGTAC AAAATTCTAG CTAAAATCCT</w:t>
      </w:r>
    </w:p>
    <w:p w14:paraId="7FFA84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9021 CACCTCCAGA AATTGGTTGT TGATCTGTTG GTCCTTCTCA ATCTGCATTT ATTGAGGGTA</w:t>
      </w:r>
    </w:p>
    <w:p w14:paraId="48B5E6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9081 GGCTGTGGAC AATGTGATTC TTAGCCATGA ATTAGTCAAA GGCTAGGAAT GGTCTTTCTC</w:t>
      </w:r>
    </w:p>
    <w:p w14:paraId="056973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9141 CTAGATGCAT GCTCAAAACT GAAGAAAGCA TATGACTCAA TTGAATGGCC ATTTCTTGAT</w:t>
      </w:r>
    </w:p>
    <w:p w14:paraId="3988BD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9201 ATGGTTCTCC ATGAGTTAGG CTCACATGTT TGCTTTGGAC CTCTTGATGT GGAGGTGATG</w:t>
      </w:r>
    </w:p>
    <w:p w14:paraId="4DDB7E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9261 TTATCTCTGT GCAGCTACTC TATGATGCTT TCTGTCATTT TTCTACTGTC TCCGGGGCTA</w:t>
      </w:r>
    </w:p>
    <w:p w14:paraId="788506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9321 ATCTTGACAA CTTTGTACAG TGCTGATGCA GATTGAGAAG AATACTATGC TTGATGCTTT</w:t>
      </w:r>
    </w:p>
    <w:p w14:paraId="225EE6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9381 AGGGCTTTTC CTTTCACTGG GCTCTTTCTA CAAAGAGACT CCCGCAATGT AGGCCACTGA</w:t>
      </w:r>
    </w:p>
    <w:p w14:paraId="2DB434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9441 TTGAAAGTGG AAAGAATTAA GGACCTCTAG GTTCTTGTCC TATGGGGGGG GCTCGCCTCC</w:t>
      </w:r>
    </w:p>
    <w:p w14:paraId="75580A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9501 TGTTGATAAA AAGTGGTTTG GAGTCAAAAT CTTCATACTC CCAAAGAAAG TCATTCATCT</w:t>
      </w:r>
    </w:p>
    <w:p w14:paraId="4D94FA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9561 ATTGAAGGCG TAGAGTCTTT TTGTGGACTG GAAATGACTC CTTATCAAAG AGAGCCCTAA</w:t>
      </w:r>
    </w:p>
    <w:p w14:paraId="676080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9621 TCTCATGGGA AAGAGTATGC TGTCCTACTA GTGCAGGGTG TCTTGACCTG TGGAACAAGC</w:t>
      </w:r>
    </w:p>
    <w:p w14:paraId="7C270D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9681 ATTTGTAAAC ATCTCCGGGT CCTTGAGAAA AGACTGTGGC TGGGTCCATA CCTACTATCT</w:t>
      </w:r>
    </w:p>
    <w:p w14:paraId="013F8C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9741 GAAGCAGCAA GAAATTGACC AGGCTACAAT CCCAGTTGGG TCATCAGGAA AATCCTAAGT</w:t>
      </w:r>
    </w:p>
    <w:p w14:paraId="7DF260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9801 GCCAGGAAGT CTTTCCAGGA CTGATCTTTG CTTGAACTTA GCCCGAGTAA GGCCGACTTA</w:t>
      </w:r>
    </w:p>
    <w:p w14:paraId="56678F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9861 AAAGAAAACT AGGTGCCAAG TCTTTATATG AAACCTTTTT TTCTCTCTAA GAATCATAGC</w:t>
      </w:r>
    </w:p>
    <w:p w14:paraId="5DF809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9921 CATAGCCTAC TTTCGTACCA AAGTTTAAGT CCTTCTGAGA TGGAGAGAAT GCCCTCCTAC</w:t>
      </w:r>
    </w:p>
    <w:p w14:paraId="0F902B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09981 TCTCTTTCAA TCGCCCGTGC TAAAACAAAG AGGGCCTAGA CCCGGTTGAG TCAGCAGCTA</w:t>
      </w:r>
    </w:p>
    <w:p w14:paraId="28EAE8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0041 GTTTTGCCGG AATAGGAATA AACGATGCAA TTTCATCTGT TGGAGGAAGG GTAGATGGGA</w:t>
      </w:r>
    </w:p>
    <w:p w14:paraId="56D7CD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0101 GCGATCCCAG ACCAAGGGAA GAAGGTATCT GATCACTGTA GTTCGAGACC CCTTAAACCA</w:t>
      </w:r>
    </w:p>
    <w:p w14:paraId="2FFDD6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0161 ACCAATTCCT GTACTGTACT CTTTTTGATC TCATCCGTAT TCCGATCGAG GAGAGGAAAA</w:t>
      </w:r>
    </w:p>
    <w:p w14:paraId="381EE2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0221 ATAGCCCAAA AGCCCACTGC TAAAGCACAG ATTCCACGCT CTCAAAAAAA GCATTTCCCG</w:t>
      </w:r>
    </w:p>
    <w:p w14:paraId="13E651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0281 GGAATAAGTA ATGGGGCAGG TTAGTCTTAC TCGGCAATTC TCACTAGTGA TGGCCTACTG</w:t>
      </w:r>
    </w:p>
    <w:p w14:paraId="05C430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0341 TACTACAACC CATTGAAAAG GCTTTTCTTG CTAAAGATAA TAGGCCATAT AGAAGAAGTA</w:t>
      </w:r>
    </w:p>
    <w:p w14:paraId="528FA2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0401 ATTACACCAC AACCCTCCTT ATTATTTAAG AATCAAACTA TATATGATAA TATTAACAAC</w:t>
      </w:r>
    </w:p>
    <w:p w14:paraId="6B6367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0461 GATAGAAATA GAATAAGTCT TGGCTCGCCT AATCCAATCT TGTTGTGCTT GATTATATGT</w:t>
      </w:r>
    </w:p>
    <w:p w14:paraId="5F87A6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0521 TCTAAGGGGC TTAACTAGAA TAAAAAAGGC ATAGTAAGAA ATCTCCATTA GATAGGTGAA</w:t>
      </w:r>
    </w:p>
    <w:p w14:paraId="7212CF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10581 TGAGCAGACA CACAGCCTTT TGACTCCCGG AAGAACGAAA AAAATGAATT CATGCAATGA</w:t>
      </w:r>
    </w:p>
    <w:p w14:paraId="56BCF2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0641 AGCAAGCCAT AAGTTCATAT GGTGTCGTGA GCTTAAGACC ACACCGAAGA AGAAGGGTGA</w:t>
      </w:r>
    </w:p>
    <w:p w14:paraId="29B1FD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0701 GTTAAGGAGG AACAAGGTAA CCATATGGTT ATAATAGTTC TGGAGGTAAG TTAATAAAGG</w:t>
      </w:r>
    </w:p>
    <w:p w14:paraId="2C67BD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0761 TGGAAAAAGC CAATCAATCT CAGTACTTGA GGATCTCGCC TCTTTCTCTT TTTAAAGAAA</w:t>
      </w:r>
    </w:p>
    <w:p w14:paraId="22DF8A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0821 AGGCTTTCTA GTTGTTCCTA GTTAGGAATG AGGATGATAG GAGGGGCATC CTAAAAGCTA</w:t>
      </w:r>
    </w:p>
    <w:p w14:paraId="74C338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0881 TTAGGCAAGA TGTACTATCT TAAACAGAAG TTATTTGTTC CTTGTTAGGA ATAACAATCC</w:t>
      </w:r>
    </w:p>
    <w:p w14:paraId="00510F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0941 TACCCTTTAA CCTTAAGATC CCATGCTCCA CTGTATATCC CTTAGGTACA GGCTTACCCA</w:t>
      </w:r>
    </w:p>
    <w:p w14:paraId="40C389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1001 TCTCTATATC ATGCTTCAAC TGTTGTATGA AAGTGTCCTG ATCAATGTGA ACTTTCAATC</w:t>
      </w:r>
    </w:p>
    <w:p w14:paraId="288B79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1061 CTTCCCATGG TATGACACAT GAGGCAGGTT ACTCCTTATA GTCTCTATTC ACTCGAGAGA</w:t>
      </w:r>
    </w:p>
    <w:p w14:paraId="09D2A2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1121 GAGCATCTGC CACCTTATTG GAGGTTCCAG ACTTGTATTG AATGTCAAAA GTGAACCCCA</w:t>
      </w:r>
    </w:p>
    <w:p w14:paraId="70AF8F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1181 TCAACTTGCT TACCCACCTT TGGTATTCAT TGCCAACCTC CCTCTGCTCC ATGATGTATT</w:t>
      </w:r>
    </w:p>
    <w:p w14:paraId="1A2A1D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1241 TAAGGCTCTG TTGATCAGTT TTAATGACAA ATCTCCTCCC CAAAAGATAG TGCCTCCATT</w:t>
      </w:r>
    </w:p>
    <w:p w14:paraId="5CC246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1301 TGAGAACGGC TAGCACAATG GCCATCAATT CTTTTTCATA TATGGACTTT AGCCTAGCCC</w:t>
      </w:r>
    </w:p>
    <w:p w14:paraId="2411BA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1361 TCGGGCCCAA GGTCTGACTG AAATAAATAA GCTACTGGAT GGCCTTCCTG TAAGAGAACA</w:t>
      </w:r>
    </w:p>
    <w:p w14:paraId="573ABE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1421 GCCCCCAATC CGAAGCTAGA GGCATCTGTT TCCACTACGA ACAGCTTAGA AAAAGAAGGT</w:t>
      </w:r>
    </w:p>
    <w:p w14:paraId="039CA5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1481 AGGATCAGAG TAGGAGCGAA GAGTCATGGC TCTTTTCAGT TGTTCAAATG CTTGAGTAGC</w:t>
      </w:r>
    </w:p>
    <w:p w14:paraId="2B87B0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1541 TTCATGAGTC CATCCATAGG CATCCTTCTT CAGTTGTTCC GTGAGAGGAA AAGCAATCCT</w:t>
      </w:r>
    </w:p>
    <w:p w14:paraId="0F7C5A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1601 TGCATAGTTT GCCACAAATC TTCTGTAGTA CCCTGTCAAC CCAAGGAATC CCCTTAGCTC</w:t>
      </w:r>
    </w:p>
    <w:p w14:paraId="30B9CC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1661 TTTTAAATTG GATGGTGTAG GCCACTGTAA CATTGCTTGA ATCTTACTGT CATCCATAGA</w:t>
      </w:r>
    </w:p>
    <w:p w14:paraId="62F6B5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1721 AACGCCTTCA ACAGAAATAA TGTGCCCCAG ATAAGCCACT TTTGTTTGCC CGAATTCACA</w:t>
      </w:r>
    </w:p>
    <w:p w14:paraId="2DA570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1781 CTTCTTGGCA TTGGCAAACA ACTTGTGTTC TTCCAAAGTG TTGAGAACTA AGGCCACATG</w:t>
      </w:r>
    </w:p>
    <w:p w14:paraId="3EDC2A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1841 TTCCGCATGC TCCGACTGAC ATTTGCTATA CACCAGAATA TCGTCAAAAA AGACTAAGAA</w:t>
      </w:r>
    </w:p>
    <w:p w14:paraId="1F5D9A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1901 AAACTTCCTC AAGAATGGCT TGAATACCTG ATTCATCAAA GCTTGAAAGA TTGCCGGGGC</w:t>
      </w:r>
    </w:p>
    <w:p w14:paraId="64F318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1961 ATTGGTAAGG CCAAAAGTAC CATGAACTCA TAATGACCCT CATGGGTTCT AAATGCCGTT</w:t>
      </w:r>
    </w:p>
    <w:p w14:paraId="5CF59C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2021 TTAGCTTCAT CTCCTTTCAT CATTCTAATC TGATGGTAGC CGGACTTTAA GTCCAACTTA</w:t>
      </w:r>
    </w:p>
    <w:p w14:paraId="55771C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2081 GAAAATACCG CAGCACCATA TAATTCATCT AACAACTCAT CTATGACCGG GGTAGGGTAC</w:t>
      </w:r>
    </w:p>
    <w:p w14:paraId="558028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2141 TTGTCTGGTA CCGTGACCTT GTTCAATGCT CTGTAATCAA CACAAAACCT CCACGAACCG</w:t>
      </w:r>
    </w:p>
    <w:p w14:paraId="309E03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2201 TCTTTTTTCT TGACAAGAAG CACGGGACTT GAAAAAGGGC TAGTGGAAGT TCTGAGAATT</w:t>
      </w:r>
    </w:p>
    <w:p w14:paraId="39067D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2261 CCTGCTTCTA ACATGTCTTT AATCAAGCTC TCAATCTCAT CTTTTTGCAC TTGTGGATAC</w:t>
      </w:r>
    </w:p>
    <w:p w14:paraId="49138B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2321 CTATATGGCC TCACACTAAC CGGATCTGTC CCTTCTTTCA GGTGAATAGC ATGCTCATGT</w:t>
      </w:r>
    </w:p>
    <w:p w14:paraId="0DCF99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2381 CCCCTTATTG GAGGTAACCC CTTTGGCATC TCAAACACCC CTTGATGCTG TTGAATGGTG</w:t>
      </w:r>
    </w:p>
    <w:p w14:paraId="7031BD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2441 GGCAGTAACC ACTTTGGTGC AGTCACCTCT GCGGCAGCCA ACACTACTGT TTGTTCCTTC</w:t>
      </w:r>
    </w:p>
    <w:p w14:paraId="3F4D6F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2501 TCTACTTGCA AGTGATTCAG CTACACCAAA TATCCTCCAC CCTCCTTTAA CATGGTGCGT</w:t>
      </w:r>
    </w:p>
    <w:p w14:paraId="18CD6F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2561 AGCATGGCGA AGCTCCATCT ATTGGAGCAA GGAAGGATCA CCCTGCAAGG TTTTGATGTC</w:t>
      </w:r>
    </w:p>
    <w:p w14:paraId="1C3036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2621 ATCACCCAAT TGGAAAACAA GGGTCTGTGT TTTCCAGTTA GCACTCATAG TGCCCAACTA</w:t>
      </w:r>
    </w:p>
    <w:p w14:paraId="00AB46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2681 ACTTTTCCAG CCCTTGCACC ACAAGCAACA CATCCTTGCA CTCTCCAAAT CCCTTCACTG</w:t>
      </w:r>
    </w:p>
    <w:p w14:paraId="45AD27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2741 GATCTCCTGT TCCCAAGGTT ACACCAAACT CCTTTGTGCT AACTACTGGT ATCCCGATCT</w:t>
      </w:r>
    </w:p>
    <w:p w14:paraId="1EE304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2801 TTTCCACCGT ACTCAAGGAG ATGAAATTGT GCGTGGCCCC TGGATCTACC ATTACCACCA</w:t>
      </w:r>
    </w:p>
    <w:p w14:paraId="062BAD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2861 CATCATGACC TAGCACACTG CCTTTCATCT TAAAAGTCTT CGGAGAAGTT AGCCCCAAAA</w:t>
      </w:r>
    </w:p>
    <w:p w14:paraId="54A8B3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2921 CAGAATTCAG TGACACCTCT GATAACACCG GAGTGGTGGG GCTATCCAAC GGCTCCTCCT</w:t>
      </w:r>
    </w:p>
    <w:p w14:paraId="670834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2981 CCGTTGGAGA GTCAAGGCAA CCTTATGTAT CCTCCTCATC TCCTTATAGA GTAAGTAACA</w:t>
      </w:r>
    </w:p>
    <w:p w14:paraId="40CDDE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3041 CACTCAACTC CTTCTTCCTA CACTTGTGCC CAATGGTCCA CTTGTCATCA CAACGAAAAC</w:t>
      </w:r>
    </w:p>
    <w:p w14:paraId="34D430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3101 AGAGTCCCTT CTCTCTCTTG TGCTGATATT CCTTATCACT CAACCGCCTG ACTTCTCCGG</w:t>
      </w:r>
    </w:p>
    <w:p w14:paraId="4B6372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3161 TGACCTTAGT AGACGGAGCT ATGCCGGAAT TACCAGAAAC AGAGGAATAG TTGTTGACAG</w:t>
      </w:r>
    </w:p>
    <w:p w14:paraId="412DF3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13221 ATGGGGCAGA GTATTGAGAG GCAGCAGGGG AGTAAGCGTT TGATTTTGCA TAAGGAGAAA</w:t>
      </w:r>
    </w:p>
    <w:p w14:paraId="1ADC6C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3281 AAGAATGGGC AATTTACCCG GGTTGAAGTT GGGCCTGGCC CAGATCTAGT CTCAAAACGC</w:t>
      </w:r>
    </w:p>
    <w:p w14:paraId="1546D0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3341 TTCTGTGGCC CATATTTTTT CTTCTCTTCC ACCTTAACAG CTAGATCCAT GGCATGATCC</w:t>
      </w:r>
    </w:p>
    <w:p w14:paraId="58B621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3401 AATGAATTCG GGTCAAGTAA CCTGACCTCA GCCTTGACAT CATCACGCAA CCCATTTATA</w:t>
      </w:r>
    </w:p>
    <w:p w14:paraId="5E212E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3461 AACTGACCCT TTGCAATCTC CTCCGCCACA CCTTCCAACG GAGCTAAGAG CTCGAGAAAT</w:t>
      </w:r>
    </w:p>
    <w:p w14:paraId="3A0688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3521 CGACGGCGAT ATTCAATTAC GCTTCCGGTC TGAGAGTGCC CCAACCACTG TTCATAAAGT</w:t>
      </w:r>
    </w:p>
    <w:p w14:paraId="27BC7C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3581 TACCCCGTGC CGATGGTCCG GAATTGCCTC AACACCATTC CCTTAAGTTC CTCCCAACGC</w:t>
      </w:r>
    </w:p>
    <w:p w14:paraId="04FB06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3641 TTCACCGGAT GCCGGCGGGC GATTCACATA CTGAAACCAC GACAGGGCGT CGCCTTCAAA</w:t>
      </w:r>
    </w:p>
    <w:p w14:paraId="2D3332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3701 AGCCACCACC GCCGCTTCCA TTTTTTCCTC TTCCGACAGT ATGTAAAAAC TGAAATATCG</w:t>
      </w:r>
    </w:p>
    <w:p w14:paraId="2020B3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3761 CTCAGCTCGC AAAATCCAAC CATCCGGTTG TGACCCATCA AACAGAGGCA TATCAAGCTT</w:t>
      </w:r>
    </w:p>
    <w:p w14:paraId="219F27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3821 CTTGAATCGC CAGTTAGAAC CTCCGCCGTG ATGCCCGTTG TTATAACCAC CAGATCCATC</w:t>
      </w:r>
    </w:p>
    <w:p w14:paraId="71AAEF0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3881 GCCAATCATA CTCCCTTCTC CAAATTGAAA GCACCCAGAA CTTGAGTAAG GCCCATCACG</w:t>
      </w:r>
    </w:p>
    <w:p w14:paraId="45A195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3941 AGGTTTTGTT TTGGTGCTGT CTTCTCGCCG TTGAGCACGA CGCTAACCTC TGGTTGCTCA</w:t>
      </w:r>
    </w:p>
    <w:p w14:paraId="62FD79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4001 GTTGTTGGGA TCTGAGCCAC CTTTGGAATT GCACTTTGCA ATTGTACCTC TGATCGAAGC</w:t>
      </w:r>
    </w:p>
    <w:p w14:paraId="31393F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4061 TTCCTCTGTG AATCCCTCAA CAGAGACATT GATGTTTCCT GGTTCTCTCT AAATCGATCC</w:t>
      </w:r>
    </w:p>
    <w:p w14:paraId="7C3388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4121 ATCCTTCCCT CCAACTTCTC ACTAAGAGAG AGAAATTGAG CTTTAGATTC TGCCGGCTAG</w:t>
      </w:r>
    </w:p>
    <w:p w14:paraId="601975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4181 AATTAGGTTT TTTTCAATTT TCGCTAACCG GGCGGGCAGC CCGCATACAT GAAGAGAAGA</w:t>
      </w:r>
    </w:p>
    <w:p w14:paraId="4BBD4B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4241 AGAGAGGGTA GTCGTAGATC AGATTCTCTC TAAGAGAATC GCAAGTCGAA GAAGGCCACA</w:t>
      </w:r>
    </w:p>
    <w:p w14:paraId="37F30B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4301 AGTTGAAGCA GCCAATGCTT TGGTCATTCA GTTGACTCCT TGCTGTCATG CTGGCAAAAG</w:t>
      </w:r>
    </w:p>
    <w:p w14:paraId="021B78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4361 CAGGGGTTTC GGCCGGTTTT ACCTTTACCT ACTATTGGAT TTGAACCAAT GATTCTCGCC</w:t>
      </w:r>
    </w:p>
    <w:p w14:paraId="72DD39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4421 GTATGAAAGC GATACTCTAA CCGCTGAGTC AAGTAGGTCA AGCTGAGTCA AGTCAGAGAA</w:t>
      </w:r>
    </w:p>
    <w:p w14:paraId="2BF77C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4481 AATAGACCCC TATAAGAGAA AGCCGCGGAA CCAGAGTTCC AATGCGCATA TTCGGAGAAT</w:t>
      </w:r>
    </w:p>
    <w:p w14:paraId="5078A3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4541 AAAGCGGATA GCGGAGCGCT AAGAAAGAGA AAACGTTCTC ACTATACGAA ATGAGACAGC</w:t>
      </w:r>
    </w:p>
    <w:p w14:paraId="3F2119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4601 GGCTAACACG CTAAGATCAG CCACTTAGGC AGGGAGAACC CAACACCAGT AGAAGTAGAC</w:t>
      </w:r>
    </w:p>
    <w:p w14:paraId="73DD46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4661 CCTGCCTAAA AGGCGGTGAG GGTATCTGAG TCAGCATAGC CAACAGCGCA GCCAGAAGCA</w:t>
      </w:r>
    </w:p>
    <w:p w14:paraId="0AF7E2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4721 CGAGTCACAT CATTAGTAGA TAGAGTTATT GATCCATGGC CAGTAGCGTG AAAGGCATAT</w:t>
      </w:r>
    </w:p>
    <w:p w14:paraId="62BCC7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4781 CCTGTTACAG GTGAAGATCC AGATTGAGTG CTTGAAGGAG ATCCAGTTGA TCTGGCTTAT</w:t>
      </w:r>
    </w:p>
    <w:p w14:paraId="7F2CEB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4841 GTACCGGCAC CATTAATAGC TTATCCATCA TCGTCTTGTC CAACATTCCT TCCAGGTCGG</w:t>
      </w:r>
    </w:p>
    <w:p w14:paraId="7950AD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4901 TAGCCAGTAA CGGCACTAGC ACCTTTATAA AAATATCCCT AGAATCCGGA GGTTCTATCC</w:t>
      </w:r>
    </w:p>
    <w:p w14:paraId="270FBB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4961 TATACTCACT CTCTACCCTA CTCCTCTACC CTCACCCAAA ATCCACCGAA GTAAGCTTTA</w:t>
      </w:r>
    </w:p>
    <w:p w14:paraId="219589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5021 GCCATGGGAT CCAAGAGCTT GCGAGGTAGA GAGAGACCTT CCTTGCGAAG TAATAAGTTT</w:t>
      </w:r>
    </w:p>
    <w:p w14:paraId="00D940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5081 AGACGAAGGT TCGAAAGACT GAGGCGATAG ACTCAGAGGC TGATGCGCTG AGCCGACAGG</w:t>
      </w:r>
    </w:p>
    <w:p w14:paraId="29934F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5141 CGAAGTGGCG ATAGAGCTTC ATAATGCCGC TCAGATGAAA AGACTGTTGT AGAGTTGATA</w:t>
      </w:r>
    </w:p>
    <w:p w14:paraId="135E61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5201 GACACAGGCA ATGAAATTGT TCAAGAAAGT CCATTACTGA GAGAAGTGGT GATCTCGTCT</w:t>
      </w:r>
    </w:p>
    <w:p w14:paraId="26DED6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5261 TGCTTCCTGG GAGAGAGGAA GCTTCTTCCC CACCTTTTTC AGCCAGATAG CGAGCAATCA</w:t>
      </w:r>
    </w:p>
    <w:p w14:paraId="4DCF9E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5321 CTTAGCAATG AACACTAACT GAAAGCGGCC GAGAATGAGT ACCTATCCCT TACGGGAATC</w:t>
      </w:r>
    </w:p>
    <w:p w14:paraId="30F7CD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5381 GAACCCGTGT CTTCGACATG AAAAGACGAT GTCCTAACCA CTGAACGAAA GGGACCAAAA</w:t>
      </w:r>
    </w:p>
    <w:p w14:paraId="2D8A86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5441 AGCCATTCTT CATATACCTC AGCTCCGAGA ATAGAAGTGG TTCGTTTTGT TTCTATACGC</w:t>
      </w:r>
    </w:p>
    <w:p w14:paraId="3649D8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5501 AATTAAAGAT TTCGTTTGTG TTCATGTTGG CGATTTCTGA TGTGAATTCG GCCTCACGTA</w:t>
      </w:r>
    </w:p>
    <w:p w14:paraId="4A08EE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5561 GCTCGCCTTC CTACGGGTTC CCTTACCGAT CTAGTGACAC ACCAACCACG CCCCTTCCCT</w:t>
      </w:r>
    </w:p>
    <w:p w14:paraId="53A65C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5621 TTCTCCGATC ATAAAGCCTT CTGATCTCTA TATTTGTCTT TCATCTTCCC TTCATAACCC</w:t>
      </w:r>
    </w:p>
    <w:p w14:paraId="303412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5681 CGTTCTTTCT AATTCAAAAA TGAAATGTCT GTTTATGGAT GAAGTAATCG GGATGACAAA</w:t>
      </w:r>
    </w:p>
    <w:p w14:paraId="58A6F6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5741 TGGTTACGAT TGCGAAAACC GGAGAAAGTC GGGAACCATC GATTACCTTT TGAATCAAAG</w:t>
      </w:r>
    </w:p>
    <w:p w14:paraId="184816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5801 TAGCAACGAG CCGAGTACTA CGACTACAGG GGGAGGAGCT TCGTAGACAG CCCTCGTCGC</w:t>
      </w:r>
    </w:p>
    <w:p w14:paraId="208981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15861 TTCTTTCCGG CGACTAGCTT CTAAAGTGGG TGGCTTGGTA AGCAAGCTAC CTTCAGCATT</w:t>
      </w:r>
    </w:p>
    <w:p w14:paraId="562B31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5921 GGTCAAATCC CTATCAATAA TAGGCCGGAA TGGTGAGGAA GGAGGCCCTC CCTACTTCAA</w:t>
      </w:r>
    </w:p>
    <w:p w14:paraId="52210C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5981 TGGAAAGGGG GGGATCGCCC TTTCACATCC GCTCCTCTAA AACTACCTTT TGCCCAACAT</w:t>
      </w:r>
    </w:p>
    <w:p w14:paraId="58DD5B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6041 GATCACGAAC GAAGAAAGAA AATAGCGTAG ATAGGAGGAG GAAACGAACC AACCCGCTTG</w:t>
      </w:r>
    </w:p>
    <w:p w14:paraId="3EFB55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6101 TCCTGATCGG AACGATTGAA GAAAGAAAGA GAATGGCGGC CCCTTCCGTC CAGGGGACAT</w:t>
      </w:r>
    </w:p>
    <w:p w14:paraId="4B0DA2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6161 CGTCGGAGAA CAATGTCTGG GACAGGGTGA GAACCTTCCG TTGGTTACGC CCTCTAAGTG</w:t>
      </w:r>
    </w:p>
    <w:p w14:paraId="651DA6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6221 TTGGTTCTTC TATATTTAGA TTCTGCTTTC AAGATCTATA TCTATGAACA AGAGAGACCC</w:t>
      </w:r>
    </w:p>
    <w:p w14:paraId="3D9A0F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6281 CTAAATATAT CCATTTGAAA AAAGAGATGA ATAGATAGGG CGGAGCCACC TGAAGGAAGA</w:t>
      </w:r>
    </w:p>
    <w:p w14:paraId="5A521B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6341 GATCGACGAT CCCCTGCAAT CTTTCTAAAG CAAGAAGCGA GAAACTTGAC TTTGAGAAAG</w:t>
      </w:r>
    </w:p>
    <w:p w14:paraId="1B0875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6401 AAGGGCATTC TATTAGAAAG TAAAGGCTCC TTTTATACTA TCTATAGCGA TCCGGCTACC</w:t>
      </w:r>
    </w:p>
    <w:p w14:paraId="2E7D74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6461 CTTTCTTGTT CGTTAGCGCC CTCGCCCTAT TCTATTTGTT TAGTCATAAA GGAAAGTGGA</w:t>
      </w:r>
    </w:p>
    <w:p w14:paraId="1DF54F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6521 CTTTCGCCTT TTGACAATCT TACTGACTGA AAGGGGTATC CGCTCAAACA TGCGAAGAAC</w:t>
      </w:r>
    </w:p>
    <w:p w14:paraId="66E5B8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6581 GTCCGAGACG CCTTATATTA TAGAAATAGA AAGGCGCTTT GAGCGGGCTT CTCCAAATCA</w:t>
      </w:r>
    </w:p>
    <w:p w14:paraId="15F15F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6641 AATCTCCTAT AAAATCAAAA AGCAGGGGCT TCAAAGCGTG TAGTTTAGGG GTGCGCTTCT</w:t>
      </w:r>
    </w:p>
    <w:p w14:paraId="67FB0E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6701 TCCAGAACCT AGACTTTGTT CTGCAAGAAT GGCTTTCTCT GATAGAGGCT CGCTTCGCTT</w:t>
      </w:r>
    </w:p>
    <w:p w14:paraId="25775F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6761 TTTTTTGTTG CGGAGCTTGC TGCTTTTCAT TTGGATAGGA TAGGAGTAGG TGCTTGCTGC</w:t>
      </w:r>
    </w:p>
    <w:p w14:paraId="6F9E4C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6821 TCGCTCGCTT TCTACTAAAT GAGCCTTCAC TGCCCGCCTG CCCCCTCCCT ATCTTGACTT</w:t>
      </w:r>
    </w:p>
    <w:p w14:paraId="26F0B1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6881 GAATCTTAAG TCAAGTCAAG TAAAATGAAT GAAGTGAACA GCCCAACCTT TGAAGCTTTG</w:t>
      </w:r>
    </w:p>
    <w:p w14:paraId="7AD3E3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6941 CCAGGCAATC GGTATCGATT GTTGAAGCCA GCCAAGGCTG ACACCTAATT CCAAAACACA</w:t>
      </w:r>
    </w:p>
    <w:p w14:paraId="2DD873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7001 ACAATAGACT TATAGTATAG GAAAAAGCTT CTCTTTGATA GCGGTCATAG GGGTTGGTTC</w:t>
      </w:r>
    </w:p>
    <w:p w14:paraId="63E2C2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7061 TGAAAGGATC TGACCGTAGA TAGAGACTGA AACCCGTTCG GTCGGGGGTA AGGGCGGATG</w:t>
      </w:r>
    </w:p>
    <w:p w14:paraId="0D3C41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7121 TAGCCAAGTG GATCAAGGCA GTGGATTGTG AATCCACCAC GCGCGGGTTC AATCCCCGTC</w:t>
      </w:r>
    </w:p>
    <w:p w14:paraId="5BA3C3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7181 GTTCGCCCAT CAATAAATGG ACCATTTGTT ACGAAGACAC AAAGCAAACC TAGAAAGCAT</w:t>
      </w:r>
    </w:p>
    <w:p w14:paraId="3481B3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7241 TTTTTAAGCA AGCAAGTCAT CTCGAGGCTT TCAAACGCAT CCAAGCAATT GGTATCCGAT</w:t>
      </w:r>
    </w:p>
    <w:p w14:paraId="6EE2B3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7301 TCAAACATAG AACCCAATCG CCTTGCCTAC TTGCTGTTTG CACAAACAAA TAGAATGAAT</w:t>
      </w:r>
    </w:p>
    <w:p w14:paraId="09FCA2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7361 GGCTGATCAT GAATTCTATT CAGTTTTGAA GACCCCACTA ATCAGCCTTA CTTAACTTAG</w:t>
      </w:r>
    </w:p>
    <w:p w14:paraId="3BEAC8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7421 TGAAAAATGA ATGAACCCCC GGATGAAGAG AAAATCTCCC CTCCCTTTGA CTAAAGGGGA</w:t>
      </w:r>
    </w:p>
    <w:p w14:paraId="3913F1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7481 GCCCCTATAG ACGTAAAGAC TTGACTTCAC TGTGTGAGAA ATAATGAGCG GCTCTACCCA</w:t>
      </w:r>
    </w:p>
    <w:p w14:paraId="4D1210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7541 ACCTGGCACT GTATTTCTAA TAAGAAATGA GGGTGACAAC CTAGTTACAG AAATACCCTT</w:t>
      </w:r>
    </w:p>
    <w:p w14:paraId="4914B2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7601 AGGTATTACA CTATTACACC CCCTCAATCT GTGCAGGGGA AACCACGTGC AGATTGGCTT</w:t>
      </w:r>
    </w:p>
    <w:p w14:paraId="3A1952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7661 TCCAAAATTC AAAACGTTGA CTATAAAGAG CCTTGCCTTA GTCAAAATAT CTGCTAATTG</w:t>
      </w:r>
    </w:p>
    <w:p w14:paraId="788F21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7721 AAGCTGAGTA GGAACATATC GAACTAGAAG ATCCCCATGA GCAACACGCT CACGAACAAA</w:t>
      </w:r>
    </w:p>
    <w:p w14:paraId="25FC1F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7781 ATGATAATCA ATGTTAATAT GTTTACTGCG ACCATGTTGA ACTGGATTAA TCGTTAAGTA</w:t>
      </w:r>
    </w:p>
    <w:p w14:paraId="544C48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7841 AGTAGCAGAA ACATTCTCAC ACATCAATCA GCTTAACAGG ATGGCGAATG ACCAAACCAA</w:t>
      </w:r>
    </w:p>
    <w:p w14:paraId="0D7781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7901 GTTCCGCCAG TAGGGATCGA ATGTGAAGAG TATCAGAGAC AGTATAGGCT ACAGCTCGGT</w:t>
      </w:r>
    </w:p>
    <w:p w14:paraId="3CA103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7961 ACTAAGCTTC TGTGGAATAC TTAGATACTG TAGGTTGTTT CTTCGAGCGC CGGGAAATGA</w:t>
      </w:r>
    </w:p>
    <w:p w14:paraId="08173B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8021 GATTGTCACC GAGGAAGATA GCATAACCAG AGGTAGAGCG ACAACTATCA GGACAGCCAG</w:t>
      </w:r>
    </w:p>
    <w:p w14:paraId="7E5AF8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8081 CCCAATCCGC ATCCGAATAG GCAATGATGA TGGTGACATC TTTCGACGGA CGAAGCCAAA</w:t>
      </w:r>
    </w:p>
    <w:p w14:paraId="02F4A8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8141 GGCCATGATC AACTGTTCCA ATCAAGTACC TGTAGATGCG CTTAACAGCA GACAAGTGAG</w:t>
      </w:r>
    </w:p>
    <w:p w14:paraId="7EFE3E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8201 TAGTACGGGG AGCATGCATA AATTGGGATA CTAAATGTAC AGCATAAGTA AGATCAGGAC</w:t>
      </w:r>
    </w:p>
    <w:p w14:paraId="7AB0EB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8261 GAGTCATAGT CAAGTACTGT AAAGCTCCTA CCGTACTCCT GTACTCGGAC GGATCCGCAA</w:t>
      </w:r>
    </w:p>
    <w:p w14:paraId="704687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8321 GAAGTTCACC ATCAGTCAAA GAAAGAGTGG TCCTAGACGG AAGAGGGGTA CGCACAGATT</w:t>
      </w:r>
    </w:p>
    <w:p w14:paraId="5CCD08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8381 TCGCAGTGTG TAAATGAAAT TTATGGATTC AATCATGAAT GTATTTTTGT TGCGATAAAA</w:t>
      </w:r>
    </w:p>
    <w:p w14:paraId="40CCAD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8441 AGAACCCGTT GGACGTGCGT ACCACCTGGA TGCCAAGGAA ATAATGAAGA TCCCCCAACC</w:t>
      </w:r>
    </w:p>
    <w:p w14:paraId="072D04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18501 AAGTCCTTCA TAGCAAACTG GGTGGCAAGA AGAGAAAGAA ATCGATGTAC TAAATGGGAG</w:t>
      </w:r>
    </w:p>
    <w:p w14:paraId="651653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8561 GAATTGCCAG TAATAATAAT GTCATCGACA TATAGAAGTA GATACAAGAA ATCCTTGCCA</w:t>
      </w:r>
    </w:p>
    <w:p w14:paraId="24A145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8621 CGACGAAAAA GAAACATAGA TGTATCAGCT TGACAACAAA AGAAGCCCTG GTGTAAGAGA</w:t>
      </w:r>
    </w:p>
    <w:p w14:paraId="59F39C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8681 AAACTACTAA AACGATGAAA CCAAGCTCTA GGTGCTTGTT TAAGACCATA TATAGCCTTA</w:t>
      </w:r>
    </w:p>
    <w:p w14:paraId="71D387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8741 CGAAGGCGAC AAATATGAGT TGGATATCGG GGATGAGCAA AACCTGGAGG TTGTTTCATG</w:t>
      </w:r>
    </w:p>
    <w:p w14:paraId="5AF736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8801 TAGACCTCTT CAGTGAGAAA ACCATGTAGA AACGCATTTT GAACGTCCAA TTGTCTAAAT</w:t>
      </w:r>
    </w:p>
    <w:p w14:paraId="590201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8861 GACCCACCCA TAAGATATTG CAAGAGAAAG GACTAGACGA ATAGTGGTAG GTTTGACAAC</w:t>
      </w:r>
    </w:p>
    <w:p w14:paraId="3CFBA8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8921 AGGGCTAAAA GTCTCATCAT AATCTATACC TTCCTGTTGG TTATTCCCTT GGGCCACTAA</w:t>
      </w:r>
    </w:p>
    <w:p w14:paraId="1D7559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8981 CCTAGCCTTT TTCCGCTCAA CAGTCCCATC AGAATTGTAC TTTGTTTTAT AAATCCACTT</w:t>
      </w:r>
    </w:p>
    <w:p w14:paraId="3A0801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9041 TGAACCAACC ACATTCTTAG CCGTAGACGC AGGTTCGAAG TAATAGTATA GACTAGGGGC</w:t>
      </w:r>
    </w:p>
    <w:p w14:paraId="60244B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9101 GATAGAGTCG TTAGACACAG TGTCTTTAGA GCTTCATAAT GCCGATAGGA GCAGGTTCGA</w:t>
      </w:r>
    </w:p>
    <w:p w14:paraId="6B797B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9161 AGATCAAGCC TAGTCTATAT AGGCGACGGG GCGGTTGACT GGGTTGATAG ACGAAGTGGC</w:t>
      </w:r>
    </w:p>
    <w:p w14:paraId="2E729E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9221 GGAGCTCCAA ATAACGTTGA TAGACGCCGG GTCGAAGACC CAAGTCTAGT AGAGACGCCG</w:t>
      </w:r>
    </w:p>
    <w:p w14:paraId="7E2B19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9281 GATCGAAGAG CGACGTTTAG AGACGGCGGG AGCGAAGCTT CAAGTCTATC TAGTATAGAC</w:t>
      </w:r>
    </w:p>
    <w:p w14:paraId="5676DA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9341 GCCGGTTTGA AGTAATAGTG TATGCGTCGG TTTGAAGATC GACGTATAGT ATATGCGTCG</w:t>
      </w:r>
    </w:p>
    <w:p w14:paraId="28A14C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9401 GAGAGATCTT TTCTTGTCTT TTTTGTAAAT CATACGACCC ACGGGGCGGT AATAGAAGAT</w:t>
      </w:r>
    </w:p>
    <w:p w14:paraId="4F131B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9461 GCAGCTCAGA CGCGCGTTTT AGGTTGTATC TGTTATAAAC TTAACACCGT ATTATGATTA</w:t>
      </w:r>
    </w:p>
    <w:p w14:paraId="2B23AF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9521 TGTGGATCTG AGATACTTCC TTGCGCTTTC TTTTTAAGTT CTTAATTTCG GGTGGGATAG</w:t>
      </w:r>
    </w:p>
    <w:p w14:paraId="130F23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9581 AAGTTGGGGT AGTTCAATCA TCATCTATTG CCCGAAGGCT TACTATTCAG ACTAATTCGT</w:t>
      </w:r>
    </w:p>
    <w:p w14:paraId="46D492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9641 TGGTAAGCCT ATGTCCTATT GCCCCCGGGG GGGGGCTATG GTTCAAGCAG TCAATTGCAG</w:t>
      </w:r>
    </w:p>
    <w:p w14:paraId="64125D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9701 TCTTAGAACT TGAGATGAGA GTGAGCTAGT AAGACTTTTA GGAAGAAAGA TCCTAGATTC</w:t>
      </w:r>
    </w:p>
    <w:p w14:paraId="2F9A13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9761 AGAAATTATG GTATTTTCAA GCTATTTTCG GTGTGTTCCT TACCAACACG CGCTCTATAT</w:t>
      </w:r>
    </w:p>
    <w:p w14:paraId="44E816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9821 TCCTTCCATT TTTGATAGAT TTCATGCCTA TTCACAGGAA GGAGTCGTAT TCTTACTAAC</w:t>
      </w:r>
    </w:p>
    <w:p w14:paraId="16A8F8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9881 TATAGTTAGA TAGTACTAAA CCAAAGCATG CAATAGTGAA AAAAAGTCTT TAAGACAAGA</w:t>
      </w:r>
    </w:p>
    <w:p w14:paraId="6B5B9D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19941 ACCCAGGAAT TGATTGATTC GAGATCCCTG TTCCAAAGAA AAAGTGCTAC CTATAGTTCA</w:t>
      </w:r>
    </w:p>
    <w:p w14:paraId="34A83B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0001 TTATAAGTAG ACAGTTACTT ACTGACTTAG AGTGATAATA CTCTTTATAT GGCACTTATC</w:t>
      </w:r>
    </w:p>
    <w:p w14:paraId="34F32A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0061 CCAGAATACC AAACCTGATT CGGAAACTCC AACTGATTGA CTTCCTTTCA ACTACAACTG</w:t>
      </w:r>
    </w:p>
    <w:p w14:paraId="6FA311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0121 ATTCTGAGAC TAAACCAGAG AATAGAATGA AGAAAGCTGT TAATTCCCAA AAGCTTCTAA</w:t>
      </w:r>
    </w:p>
    <w:p w14:paraId="5DF062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0181 TAAGCGACTC GCTAGACTAG CTAAAAATGA AGATAGATAA AGCAGGCTGT AGGTTTCTAT</w:t>
      </w:r>
    </w:p>
    <w:p w14:paraId="6A03DE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0241 TACGAAACTT CAATTGCAGT GACTTGACTG CTATAAGCAC TAAGCAAGAG TTTGACCTTA</w:t>
      </w:r>
    </w:p>
    <w:p w14:paraId="316C66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0301 ACGAGACTAA CGAGTGAAAC AAGCATAAGG ATGAGGCGAA GCCGGTTTCT TGGTAAAATA</w:t>
      </w:r>
    </w:p>
    <w:p w14:paraId="26AD10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0361 CCCGACTTTG ATCAAAAAGG CATTGTTTCA CAGTATGGCA GAGTTGGACT TTCTTATTTT</w:t>
      </w:r>
    </w:p>
    <w:p w14:paraId="5867D4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0421 ACGAGTTTTT ATAACCCTGG GTTTCAGCTA TTATGAAACA ACTCTTCCTG ATTAGCTACT</w:t>
      </w:r>
    </w:p>
    <w:p w14:paraId="224131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0481 ATTCCTATGC TGTTTATATA CCTCCTATTC TTCCTACTCC TATCTTACTT GTTCCTTTAA</w:t>
      </w:r>
    </w:p>
    <w:p w14:paraId="3A235A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0541 CTACTTTATA AGCCGTATTC TTATCTTTTT CTTACTGCAT ATATTTGTTA TATGCTGCTA</w:t>
      </w:r>
    </w:p>
    <w:p w14:paraId="794C4C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0601 TATTCCTCAT TCAGCTCATA TAGGGTTCAA GGAAGAATAC AGGAGACTTC CTAACTACGG</w:t>
      </w:r>
    </w:p>
    <w:p w14:paraId="7F2B7F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0661 TTACAGGCCT ATCTAGAGGC CAGACATCCA GCAGGGAAAT GCTGCGACTG AACTCATTAG</w:t>
      </w:r>
    </w:p>
    <w:p w14:paraId="42BFD8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0721 GACTAAGGAA GTAATGAACT AACATACTAA TGAATGCAGC TCTTCCGATA CCACGGACAT</w:t>
      </w:r>
    </w:p>
    <w:p w14:paraId="54F21D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0781 GTTGCTACCT GCCGGATCTG CTTGACTTGA GTGAGAGCTC TCTATAAAAG AGCTCGGACG</w:t>
      </w:r>
    </w:p>
    <w:p w14:paraId="67652E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0841 ATTAAGACCT ACTTCGACTG AAAGAGTCTA CTTGATTGTA GTTCCTGCTG TTAAAGAGAA</w:t>
      </w:r>
    </w:p>
    <w:p w14:paraId="2FAB25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0901 AACTAGTTAA CCAAACCCTT TCTTGTTCTC TTGTTCCCTA TCTTACTGAT TATCATACCC</w:t>
      </w:r>
    </w:p>
    <w:p w14:paraId="53D56B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0961 CTAACCCTGA CCCTTGAGAG TGCTGATAAA ATCCCCTATA GAGTGCCTGC TAAAGAAAGA</w:t>
      </w:r>
    </w:p>
    <w:p w14:paraId="3D7BCC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1021 AGATCGGTTG CTCTTATCTT CTTATTTGTG CTAGACTCGT TTTCGCTACT TCTTATTCCT</w:t>
      </w:r>
    </w:p>
    <w:p w14:paraId="515D1E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1081 GTCTTAATAG GTGCTTTAAC TACTTACTGT TTTATAGCTC TATTCTTACT GCAGCTACTG</w:t>
      </w:r>
    </w:p>
    <w:p w14:paraId="7C7180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21141 TTTCTCTGTA GCTACATTCC TCTTATAGCT CCTTTAGCTA ATTCCAATAC ACCATACCAA</w:t>
      </w:r>
    </w:p>
    <w:p w14:paraId="29558C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1201 TAATAAGATG CATATAGGGG AATGACGTTT CTAATTACTA ATCTACGCGT CTTTATACCC</w:t>
      </w:r>
    </w:p>
    <w:p w14:paraId="51FEF7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1261 CGATTTAAGA ATATCATAAC CAGTTGTTCC TTTTGTTATT GGAGGAAGAG CTCGACCGGA</w:t>
      </w:r>
    </w:p>
    <w:p w14:paraId="3D59E1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1321 GCTAACAACA TAGTTATTTA ACTAAAGCGG AAAAGATATA TCTGTTAGTA ACGAAGAAAG</w:t>
      </w:r>
    </w:p>
    <w:p w14:paraId="3C273C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1381 TGCTAATCTC GCAGTCAACT GTTAAGAAGC GGGGGAGAGA GGTGTAAATC ATGAATCAGC</w:t>
      </w:r>
    </w:p>
    <w:p w14:paraId="483B3A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1441 AAGCCTTCCA ACAAAGGATT TCTCCTCGGC CGCTAATAAA ATCCAGTCGC TATCTGAATG</w:t>
      </w:r>
    </w:p>
    <w:p w14:paraId="233A39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1501 ACTAAACATT CTCGTTGGGT AAGTATCAAC CGATGGAACG GGGTCTCCCT GTGCTTCAGA</w:t>
      </w:r>
    </w:p>
    <w:p w14:paraId="0BB073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1561 TAGGGACAGA GCTCGAAACT CCCCTTCGAA TGATTGCTAA TCCTCTTTGA TTCTTTCTTC</w:t>
      </w:r>
    </w:p>
    <w:p w14:paraId="0B3F5A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1621 GGCTCAATAG CCCAGATATT CAAAAACCTT GGGATTGAGG TCCAGTTGGT TGGAGTTCTA</w:t>
      </w:r>
    </w:p>
    <w:p w14:paraId="18814E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1681 AGGGCATCAT CTATAAAAAT TGACTTTCCT GGGGGCGGGG CCCCTCATTA CTATGAATAC</w:t>
      </w:r>
    </w:p>
    <w:p w14:paraId="339F14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1741 TAACGCTCTA ACAATCTCCA AGCCCAGGCT ATTCTTACCT CTTTCGTTCC ATGTCGGCCC</w:t>
      </w:r>
    </w:p>
    <w:p w14:paraId="78DC2A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1801 AGACCAGTTG TTTCCTCGCA GGTGGTATCT TATCGCAGCG AGCTAATGGC AATCTGTTTT</w:t>
      </w:r>
    </w:p>
    <w:p w14:paraId="31692C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1861 CAAGCCTGCA GAGTAAAGGG ATTCTAATCT AGCTGCTTTT AAAGAAGCAG GGGAAATAAG</w:t>
      </w:r>
    </w:p>
    <w:p w14:paraId="2ACA20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1921 AGCTAGGGCT AGAAAATTTA GATTGTATTC TGCGAGGTTC CATACGAGCG CAAGAGAATA</w:t>
      </w:r>
    </w:p>
    <w:p w14:paraId="2746AA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1981 GGTGGTTTCC ATAGGGTGCA TCCATTTTAG GTAAGTAATA GTGTATTTAC CTATGAAGTA</w:t>
      </w:r>
    </w:p>
    <w:p w14:paraId="5CFD55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2041 ATCCAGTGAT CAAGCCTTTG AGTTATCCTG TTTTGGTTTT GGAAAGCAAA TCACAATCAG</w:t>
      </w:r>
    </w:p>
    <w:p w14:paraId="7DB2CA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2101 ATCGGTTAAG ATAGTTTGAA AGCATTCTAT TCTATGAGTT TTAGTGATGA GGATTTATGT</w:t>
      </w:r>
    </w:p>
    <w:p w14:paraId="4F09A1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2161 TATGACTTTT TTTAGTGAAA TGGGGCTTTC GAGCCGTTTG AGTAGTCAGC AAGCAAGCAG</w:t>
      </w:r>
    </w:p>
    <w:p w14:paraId="3F729A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2221 TACCGTCAAC GATCCATCAA CGGAGAAATG AAGAAGCATC ATCCACGGAA AAAGAGAAAG</w:t>
      </w:r>
    </w:p>
    <w:p w14:paraId="2A8F93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2281 GATTAGCGGT AGTGCCCCAC ACCCGTGATG CGCTTCCTTG CTTTCAGGTA TATTCCCGGG</w:t>
      </w:r>
    </w:p>
    <w:p w14:paraId="611FE8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2341 TTTTCTCTCT TGTTTAGTGT TTTACACTCT TTCCTCTCAA ACGGCGAGCG AGGCCTTAGC</w:t>
      </w:r>
    </w:p>
    <w:p w14:paraId="20273B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2401 TGCATTTGTC CCATCCCAGA GTGAAACTCC CTAACCTGAG GAGCGGATAA GGTCTTTCTC</w:t>
      </w:r>
    </w:p>
    <w:p w14:paraId="1C312E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2461 CATTTGATGC TGGAGGAGTG CGTGCGAGAC TTCCGGATGC GGAAATCCCG CGATAGCTGC</w:t>
      </w:r>
    </w:p>
    <w:p w14:paraId="25D4F0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2521 TTCTTTCATT TCTTCTTCCC TGAGTTCCCC TGTCCCTTAC CTCCACTGGC CATTAAACCA</w:t>
      </w:r>
    </w:p>
    <w:p w14:paraId="75093D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2581 ACAGCCCGAC TATCTGTACC TGTACCAGCC GCCTTATGGC GCAACTCTTT AGAATGAAGC</w:t>
      </w:r>
    </w:p>
    <w:p w14:paraId="7E9A3A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2641 GACGGTCTTA CTTCTTCCAG AGACACAGTA TCTTTACCAA CAATAAAAGA TTGCACAAAA</w:t>
      </w:r>
    </w:p>
    <w:p w14:paraId="7DD5E0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2701 TTCTCATATG AAGACGGTAA AGACACTAAC AGAATCAGAG CGGCATCCTC ATCTTCTACT</w:t>
      </w:r>
    </w:p>
    <w:p w14:paraId="110866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2761 TTAAACATCA ATATTACGCA ATTCTAAGAT TTAATTGATC TAAGTGTTCT CGAGAAGGTT</w:t>
      </w:r>
    </w:p>
    <w:p w14:paraId="0A4CE9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2821 TCTGACTTCT GCGGTTGCTC ATTGTAATGC TCCTCTCATT GTTGGCGGGG ATTTGAACAC</w:t>
      </w:r>
    </w:p>
    <w:p w14:paraId="439D8E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2881 TGTGTTGGAT ACTGAGGACA GATTGCATGG GCATCCAGTT TCTCAGAGTG AGATATATGA</w:t>
      </w:r>
    </w:p>
    <w:p w14:paraId="0E7092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2941 CTTTGACAAT TGTTTACATG AGAATGAGCT CACTGAGATT AGAGCTGTTG GAGGTTATTC</w:t>
      </w:r>
    </w:p>
    <w:p w14:paraId="0FA596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3001 TACATGGTGT AATAATCAGG AAGGTGAGGA TAGAATTTCT TCTAAGATTG ATAGAGTCAC</w:t>
      </w:r>
    </w:p>
    <w:p w14:paraId="5E8117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3061 TGCTAACTCA GCCTGGTTCC AACTGTTCCC TAATGTTATT GTGGAAGTGC AAGAGAAAGG</w:t>
      </w:r>
    </w:p>
    <w:p w14:paraId="197E8A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3121 TGTATCTGAT CATTGTCCTC TCTTGTTGGA CTTTGGAGGT TATGATGTTA AAAGAAAGAC</w:t>
      </w:r>
    </w:p>
    <w:p w14:paraId="26924A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3181 TCCTTTCAGG TTTCTCAATG TTTTGGCTGG CCATGATCAG TTTTTGGGGT TGGTGACTCA</w:t>
      </w:r>
    </w:p>
    <w:p w14:paraId="555218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3241 GACCTGGACT TCTCTGTGCC ATTCTGACCC TTTGTTGGAT ATATGGCTCA AACTCAAGCG</w:t>
      </w:r>
    </w:p>
    <w:p w14:paraId="498A95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3301 GACCTCTAAA GGAGCTGAAT ACTACTCACT TTGTTAGGAC CAAAGGGTGG AATCATTGAG</w:t>
      </w:r>
    </w:p>
    <w:p w14:paraId="649E95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3361 GGAGAAGCTT CAGCAAGTCC AAAATCAGTT ACATAGGGAT CCTTTGAATG CTGCTCTCAT</w:t>
      </w:r>
    </w:p>
    <w:p w14:paraId="32ED55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3421 AGGTCAGGAA AAGATTGTGT TGGCTGATCT TAAGAAATGG AGTGATTTTG AGGAGAAGAT</w:t>
      </w:r>
    </w:p>
    <w:p w14:paraId="5604E8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3481 TGGGCACCAG AAAGATAGGG TTGACTGGAT TAAACTGGGA GACTCTAACA TCAAGTTCTT</w:t>
      </w:r>
    </w:p>
    <w:p w14:paraId="154A7E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3541 TCATGCTTAT GCTAAAGAAA GGACTTCTCA GAAGGCTATC AAATTGCTCC TGAGGCAAGA</w:t>
      </w:r>
    </w:p>
    <w:p w14:paraId="65E4C5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3601 TGGAACCAGG AACAGGTCAA GCAGTAGGTC TTGCTCTTTT ACCAGGGGCT TATGGGATCT</w:t>
      </w:r>
    </w:p>
    <w:p w14:paraId="147AA6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3661 GCTGCCTCCT CTTTACCAAT GGTGGACAGA TCTATTGTTC TGAGGGGACC ACTTTTGTCT</w:t>
      </w:r>
    </w:p>
    <w:p w14:paraId="40575F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3721 CATCATGATC AGGAGCTCCT GTGTTCCTCT TTTTCTGCTA AAGAGATTAC TGATGCTTTG</w:t>
      </w:r>
    </w:p>
    <w:p w14:paraId="72F6C8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23781 TTTAGCATGG ACTCATGCAA GGCTCCAGGT TTGGATGGGT ACAATGTTGA CTTCTTCAAG</w:t>
      </w:r>
    </w:p>
    <w:p w14:paraId="006C2B0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3841 AAGGTGTGGG TGGGTTCTAG TGTCATTAAT GCTGTTCAGA GTTTCTTCCT CACTGGTAAC</w:t>
      </w:r>
    </w:p>
    <w:p w14:paraId="50BC14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3901 TAAAAAGCTA AATTTAACTT ATGTTACTTT GATTCCTAAA ACTGAGAATG CTTGTAGGGT</w:t>
      </w:r>
    </w:p>
    <w:p w14:paraId="5A59DC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3961 GAAAGAGTTT AGGCCAATTG CATGTTGTTC TGTTCTTTAT AAGATTCTTT CTAAAGTCTT</w:t>
      </w:r>
    </w:p>
    <w:p w14:paraId="445B3C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4021 AGCAAATAGA ATGCAATCTG TGTTGAGTAG TGTCATTGGA GATTGCCAAT CTGCATTTGT</w:t>
      </w:r>
    </w:p>
    <w:p w14:paraId="7B1DB4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4081 GAAAGGGAGA GTGATTTTTG ATAACATTAT CTTGAGTCAT GAGCTGGTTA AAGGTTATGG</w:t>
      </w:r>
    </w:p>
    <w:p w14:paraId="3DADB9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4141 AAGAAAGAAT ATCTCCCCCA GGTGTATGAT CAAGATTGAT AAAAGGCTTA TGACTCTGTG</w:t>
      </w:r>
    </w:p>
    <w:p w14:paraId="4CB3F5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4201 GAGTGGCCTT TTGTGAAGTT CCTTATGTTA GAGATGGGTT TTCCCTACCA GTTTGTAACT</w:t>
      </w:r>
    </w:p>
    <w:p w14:paraId="2EE28C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4261 TGGATTATGG CTTGTCTTAC TACTGTCTCC TACTCTTTTA ATGTAAATGG GGAGCTCACT</w:t>
      </w:r>
    </w:p>
    <w:p w14:paraId="442F76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4321 ATCCCTTTTG CTGGTAGGAA AGGTCTTAGA CAGGGAGACC CTATCTCTCC CTATCTTTTT</w:t>
      </w:r>
    </w:p>
    <w:p w14:paraId="6BEA4D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4381 GTGATTTGTA TGGAGTATCT CAATAGATGT TTAAGCCTTC TCCATGAGGA TCATGACTTC</w:t>
      </w:r>
    </w:p>
    <w:p w14:paraId="16B5C7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4441 AATTTCCATC CGAGATGCAA TAAAATCAAG TTGACTCATA TGTGCTTTGC GGATGACCTT</w:t>
      </w:r>
    </w:p>
    <w:p w14:paraId="56C458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4501 CTTCTTTTTG CAAGAGGGGA TGTTTCTTCA ATAAGGCAAT TGTATTCTGC TTTTCAGTTG</w:t>
      </w:r>
    </w:p>
    <w:p w14:paraId="459221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4561 TTCACTACTG CTTCTGGTCT TAAAGCTAAT TTGAGCAAAA GTTCTCTTTA TTTTGGTGGT</w:t>
      </w:r>
    </w:p>
    <w:p w14:paraId="121098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4621 GTGAATTCTG AGATTCAGAG TGCTATTTTA GAAGAGTTTC AGTTTACTAA AGGGGATTTG</w:t>
      </w:r>
    </w:p>
    <w:p w14:paraId="21BAA4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4681 CCTTTCAAAT TCCTTGGGGT TCCTCTTTCT GATAAGAAGC TCTCTACAAT TCAATTCCAG</w:t>
      </w:r>
    </w:p>
    <w:p w14:paraId="104121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4741 CCCTTGGTGA AGAAGATTTT AGACAGAATT AACAGTTGGA CTTCAAAATT GTTGTCTTAT</w:t>
      </w:r>
    </w:p>
    <w:p w14:paraId="2D9D43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4801 GCTGGTAGAG TCCAATTGAT TAAGTCTGTT TTGTTTAGTA TTCAAACTTA TTGGTGCCAA</w:t>
      </w:r>
    </w:p>
    <w:p w14:paraId="0533F2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4861 GTCTTCCTCC TCCCTCAGAA AAGAATAAAA ATGATCCAAG CTGCGCTAAG TTTAGCATTA</w:t>
      </w:r>
    </w:p>
    <w:p w14:paraId="34E520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4921 TTGAACGGGA AAGGCTATAT CCAATGTCAG GGAAGAACCA GACGAAGGGA AGAGAGCACT</w:t>
      </w:r>
    </w:p>
    <w:p w14:paraId="551E30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4981 AAGAGTCAAT CAAAGGGGTG GGGGAGATAG ATGAAGAAAG TTCTTTCAGA GCAGGAGCAG</w:t>
      </w:r>
    </w:p>
    <w:p w14:paraId="023DBE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5041 GGCGGAGAGA GCTCAGTGGG GAAAGAAGGG CAGGGCAGCT AATTGAATAA GCGTTAGAGC</w:t>
      </w:r>
    </w:p>
    <w:p w14:paraId="15B3BF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5101 CGATGGAGGG CACGGGAATC ACGCTTTAGC CGAAAAGCGC TTACTTGCTT CAAGACTGAT</w:t>
      </w:r>
    </w:p>
    <w:p w14:paraId="2BCDE2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5161 TAGTGTGCGC TAGCAGGGGA GGGGATGCGC CTCGCGTATA GGCTCGCTTG AAAGCCCGTG</w:t>
      </w:r>
    </w:p>
    <w:p w14:paraId="1489CD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5221 AAAGGGTGAA GATTGGGGCA TTCCTGCTTT CCGCCTTTAT TGACTGTTAC ACTTTCTTAA</w:t>
      </w:r>
    </w:p>
    <w:p w14:paraId="05A89B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5281 ACTACCAATT CGGTGATATC AGTCTGAGAA GTATGTTCTT ATCATACGAG ATTCTAATTG</w:t>
      </w:r>
    </w:p>
    <w:p w14:paraId="30744D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5341 AGCTTGTAGG AATGAGAAAA GAAGCATGAA ATGCCAAGTT TTGTCGCCTC ATTGTACTAG</w:t>
      </w:r>
    </w:p>
    <w:p w14:paraId="78DDD5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5401 AGGCCCTTCT CACCGAAGTC TTTCCCACGA TTTTCATTAT CTTAGAGTCG ACTCCTTTTG</w:t>
      </w:r>
    </w:p>
    <w:p w14:paraId="714766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5461 CTTTTTCTTA CCTACCATCA GTTAGCTTCG GATCGCGCTT GACTTTGCTA TCAGCCACGG</w:t>
      </w:r>
    </w:p>
    <w:p w14:paraId="5B4194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5521 TAGGCTTTTT AGAAAGCACT GTTCTGCTTT GGCAATCAGG TAAGACCGAA TGGGGACGGT</w:t>
      </w:r>
    </w:p>
    <w:p w14:paraId="7DF78E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5581 AAACTGCAAA CTTTTCCAGT ATTCGTTGCT CGGTTGGCTG GAATCTCGCA CAACAACAAA</w:t>
      </w:r>
    </w:p>
    <w:p w14:paraId="1D3271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5641 ACGGAAACGC CCCTATAGAC CTCTCTGACA ATAGTTTCGT AGCCCGAGAA AAGTGCTGCG</w:t>
      </w:r>
    </w:p>
    <w:p w14:paraId="332D11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5701 AAGCGCAAGA ACGTATCGAT AGCTAAACCT TAAGAAAAGC ATCAAGTTTT CTTTTCTCTT</w:t>
      </w:r>
    </w:p>
    <w:p w14:paraId="630C38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5761 CAAGAGAGAA ATACCTTTCC TGTTTGTTGA TAGAAGAAGG GTAGCCAAAA AGGCGAAGTC</w:t>
      </w:r>
    </w:p>
    <w:p w14:paraId="66EDA1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5821 TGGTACTGGA TCATCGGTTT TTCTATTTAT ATAAGAGTCA GACTCCATAT CAAAAGAACC</w:t>
      </w:r>
    </w:p>
    <w:p w14:paraId="454F9B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5881 GAATAAAGTT TCATCCTTCA GGGAGTGGAG TGGGCCTCGG CTTACGAAAG TGGTTGCTAT</w:t>
      </w:r>
    </w:p>
    <w:p w14:paraId="19FFA9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5941 GGTAGCAAGT TCGACAACAG ACATCGCTTT TCTGCTTTTT TAATGGGTAT CCCTGAAAGG</w:t>
      </w:r>
    </w:p>
    <w:p w14:paraId="000A92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6001 AAGGCCCGAA GAAAAGGGAT CCGGAAAGTC CAATCCAATG ACGGTGTTGG AAAGCAAGTC</w:t>
      </w:r>
    </w:p>
    <w:p w14:paraId="30B509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6061 AGAATAGGCT CTCGCTTGAG CAGGACAAAG GCTATAGAAG GTGTTCGGAG TTGGCTTAAC</w:t>
      </w:r>
    </w:p>
    <w:p w14:paraId="2C3DA3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6121 GAATTGTGAT AGAATCCGAT TTGAAAGCAG CTTTTCCTTA CCCAATGTTG CTCCCCGATG</w:t>
      </w:r>
    </w:p>
    <w:p w14:paraId="53A300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6181 GAAGTGGGCA TCTAAGGAAA GGGATGATGG CATTGCCCGG TAAACCTTCT TTAGCCAAAG</w:t>
      </w:r>
    </w:p>
    <w:p w14:paraId="2F5735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6241 AGATCCTAAA TTTGAATTAG CGAAGCTTAG AGAGTGGAGT TGAAACTGAC GTGGGGACCT</w:t>
      </w:r>
    </w:p>
    <w:p w14:paraId="3FBE54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6301 ACTTTAGGCA TTTCTTTTTC CCACGCCACG TTTTGAACGG GTTCTTGAAC AGCCATGTCA</w:t>
      </w:r>
    </w:p>
    <w:p w14:paraId="03BD3B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6361 TTCCTTGGAA CGTGAAAGCT TGTTAATCCA CTGATTGGTG ATGAAAGATA GAACTCATAG</w:t>
      </w:r>
    </w:p>
    <w:p w14:paraId="0DA428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26421 GCACCTACTG CCCTGATTTT TGTTGTTCAC GGAACTTATA TGAGCGGGTA GATCTCTACA</w:t>
      </w:r>
    </w:p>
    <w:p w14:paraId="6DBD76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6481 ACTACTATAC ATACATGATT TATTTCGCCC GGCCTTTTCT TTTGTGCCGA GACCTTGGTT</w:t>
      </w:r>
    </w:p>
    <w:p w14:paraId="1875BB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6541 GAGACTGTTT GATTCGCCAA CCTTAGCAAA TAAGAGGCAA TCCTTCGATT TCGACGAATC</w:t>
      </w:r>
    </w:p>
    <w:p w14:paraId="77A9A6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6601 TGCACTTGGC CTGAAAGTCC CATCCCTAGG ACCTGTAGAA CAATCAAGCT TCGGCACAGG</w:t>
      </w:r>
    </w:p>
    <w:p w14:paraId="4273F3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6661 ATCTTAGGAC AGAGAGGTTA GCGGTAGGGG TCTTTCCTCT CCGTTACCTT GTTGGGTCAA</w:t>
      </w:r>
    </w:p>
    <w:p w14:paraId="755480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6721 CGGGGGATCA TTTTCTAAGA TTTCCATTTG CGTTGTGACC TCTTTTCTGC CCTAAGAGCG</w:t>
      </w:r>
    </w:p>
    <w:p w14:paraId="45C18C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6781 AGATGAAATG GGATTTTTTG CATCTCGTAT AGGGCCAAAA CCTAGTGAAT CTCCGAGTGA</w:t>
      </w:r>
    </w:p>
    <w:p w14:paraId="2D3CB3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6841 AGCTCGTTTT CAATATCTTT CTATCACGCC TATAGGCAAA AACCACTAAA AAGCGGATTC</w:t>
      </w:r>
    </w:p>
    <w:p w14:paraId="0CC162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6901 CCATACTAGA CCTAAGAGCC CTTGAATTAT ACGGAGAAAA GATTGGCATT ACTGCTCGCT</w:t>
      </w:r>
    </w:p>
    <w:p w14:paraId="71E0EB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6961 TCATCCCTTT TGGTTGAAGC TTTCCCAAGC CATCCGTCAA CAATCAATCC CGAGGTTGGT</w:t>
      </w:r>
    </w:p>
    <w:p w14:paraId="5CB9AD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7021 TACCAGCCGG CAGAACTGAG CTCAACAGGC TGAGCTCAGA GGCTAAAAAC ACCTAGGAAA</w:t>
      </w:r>
    </w:p>
    <w:p w14:paraId="5A34BA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7081 CAGACTGTCC TAGTAACCTA TCAAACCATG CTCTATTCCT AGCACTAGCT TTTTTAGGCA</w:t>
      </w:r>
    </w:p>
    <w:p w14:paraId="33D2CC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7141 TAACATACAC AATTCTATGA TACAGCTCTC CTATCATTCT ATGGATTGCT TTCTCTGGTC</w:t>
      </w:r>
    </w:p>
    <w:p w14:paraId="38EFEE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7201 TAGTCACTTT GTGCGTGCTC CCAAATAGCT AAGTTTCTCT GACTCCAAAT GGTGTACAGA</w:t>
      </w:r>
    </w:p>
    <w:p w14:paraId="67A841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7261 AGCCCTGTAT AGCAGCTCTG CACTATCATT CTTTGAAATC TTCACAGACC CTAGGCTTGT</w:t>
      </w:r>
    </w:p>
    <w:p w14:paraId="3CF7ED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7321 ATTGCAATTT TCAAGACTGG AGGTATTGAT CTGCAGTTTC AGAATTTTAT GCAGGCTCTC</w:t>
      </w:r>
    </w:p>
    <w:p w14:paraId="0E4E3F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7381 ACAACACTGA GAAGAATAGT GACAATCAAA AAACAAACGT TCCACTGTCT CTGGGGCCTG</w:t>
      </w:r>
    </w:p>
    <w:p w14:paraId="6AD79C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7441 TAAGCACAAA GGGCAGGTGT CATCAGTGAT CACTCCAAGT TGCACCAGCT TAGCCCTCAC</w:t>
      </w:r>
    </w:p>
    <w:p w14:paraId="6C9966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7501 CCATTCATGG ATCTCTTTAC CTTTCTATAA ATTTATTCTT TGTTGTTAGT GCTTCGTCGC</w:t>
      </w:r>
    </w:p>
    <w:p w14:paraId="53F599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7561 TTTCTGAAGA AGAGGAGAGG GTCTATGTAA TTTACCAAGA CTGGCGAGAT AAGATAGGAC</w:t>
      </w:r>
    </w:p>
    <w:p w14:paraId="1016FF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7621 TCCTGACTCT TAAAAAGGGA GGATTCCCGG GTTTCTTTTT TTTTGGTAAA TGAAACTTTT</w:t>
      </w:r>
    </w:p>
    <w:p w14:paraId="5D4C6C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7681 ATTATCAAAA GGAGAACAAA CAATACAAAC ACCAATCACC AAAATTACAC CACACCTAAC</w:t>
      </w:r>
    </w:p>
    <w:p w14:paraId="57E6D5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7741 CAAGTTGCAA AAGCATCACA ATGAGACTCA AGCCACCTTC TAGTAAGGGT TCAAGAGTCC</w:t>
      </w:r>
    </w:p>
    <w:p w14:paraId="4DA3F5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7801 CATCCATCAT ATGCAGCAAC AAGGCAAACA AAACTACCAA ATATTAAGCA TACAAAACAG</w:t>
      </w:r>
    </w:p>
    <w:p w14:paraId="260F2B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7861 TTCTTAAGGC CTCATCACAT CTACAAGACA CTTTGAAAAG AATTTCCCTA AGCAGCTGAT</w:t>
      </w:r>
    </w:p>
    <w:p w14:paraId="2F0EAB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7921 CAGTGGACTT GCAAATACCA CCAAACACAA TAGCATTCCT TTGAAGCCAT ATTGCATGAA</w:t>
      </w:r>
    </w:p>
    <w:p w14:paraId="60C35D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7981 TAGCCTCAGA AAAACACATC ACAACCAATC TACTTCTGGC ATCAGTTCTT CTGCACCTCT</w:t>
      </w:r>
    </w:p>
    <w:p w14:paraId="41E2B4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8041 GAGAAATCCA CCTAACTTCC TCATCCCAAA CCTGAACCTG CTTCAAAATC TGAAGTTGCT</w:t>
      </w:r>
    </w:p>
    <w:p w14:paraId="3128C1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8101 TCAGTAGGCC CTGCCACACA GCATTAGAGT AATCACAACA GAAAAACAAA TGTTGAGCAG</w:t>
      </w:r>
    </w:p>
    <w:p w14:paraId="03A57F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8161 TTTCAGGTGC TTTGTTACAT AAAACACATA AAGGATCACA ATGTAGATTC CAAAGAAGCA</w:t>
      </w:r>
    </w:p>
    <w:p w14:paraId="7F28F8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8221 TCCTGTCTTT AGTAGTAAGC CTATTCTGCA CAGCTAGCCA GGTGATAAAA ACACTCCTAG</w:t>
      </w:r>
    </w:p>
    <w:p w14:paraId="61CEF4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8281 GACTTGCAGA GTTGTTGCAG ATTAACCTCT TCCAATTCAC CTTAGGAACT GCAGGCCTTA</w:t>
      </w:r>
    </w:p>
    <w:p w14:paraId="5B8654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8341 AACACTGATA CATCTTAGAT ATGCTGTATC TGGACCCCTT CACAACTGAG TTCCAACCAC</w:t>
      </w:r>
    </w:p>
    <w:p w14:paraId="4B656E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8401 CAATAGCATC CACTACAGTT CTATAGTTCA AGACTTTCTT AAGCATCCAG GAACAGTTTG</w:t>
      </w:r>
    </w:p>
    <w:p w14:paraId="0D5A50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8461 TGGGAACAGG ACACTCCCAA CAAGACTGTC TCCTAAAATA AGACTCATGC ATCCATTTCA</w:t>
      </w:r>
    </w:p>
    <w:p w14:paraId="5CC863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8521 CCCAAAGACT ATCAGCCTTA CTAGCTATAG CCCACAGAAG CTTGATAGTA GCAGCTTTGT</w:t>
      </w:r>
    </w:p>
    <w:p w14:paraId="0EA406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8581 TCCAATCATG CAAATGGATA ACATTCCATC CCCCACTGAC TTTAGGTAAG CAAATTTGTT</w:t>
      </w:r>
    </w:p>
    <w:p w14:paraId="459117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8641 CCCAAGAGAC AAGAGGATTG CTAGTCCCAG TCCAAAGAAA AATCCTAAAA TAACCCTCAA</w:t>
      </w:r>
    </w:p>
    <w:p w14:paraId="6A33D7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8701 TCATGGTGTT TGGTTGAAAA CTGCTCTTGT TGGAGATATA TTGAGAAGAT ACACAGCCTA</w:t>
      </w:r>
    </w:p>
    <w:p w14:paraId="61E77F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8761 CAGCTTCTCC CCAAAATGGA TTTGGAAGCC CTTTTGCTTG CAACAGACTT CTGGCTCCGT</w:t>
      </w:r>
    </w:p>
    <w:p w14:paraId="091984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8821 GCGGTTTTTC CGCTCTGCAA CTCCGTTTTG CTGAGGTGAG TATGGGGCTG TGAGATCTCT</w:t>
      </w:r>
    </w:p>
    <w:p w14:paraId="32ED05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8881 ACGAATGCCA TGCTCATCAC AAAAGGAATG AAACTCATCA GACACAAATT CTCCCCCTCT</w:t>
      </w:r>
    </w:p>
    <w:p w14:paraId="4A0B14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8941 CTCAGTTCGG AGAGCAATAA ATATCGACTT CCGCCTAATG ATTCATCATA GGCCCACATA</w:t>
      </w:r>
    </w:p>
    <w:p w14:paraId="261779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9001 AATCGGCATG CACAAGTTCA AGACAAACCG ATCCATGCCA GAAAAGAAGC TCTACTTTGC</w:t>
      </w:r>
    </w:p>
    <w:p w14:paraId="6D8D1F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29061 TTTCCATATA CACAACCTTC ACAAAAACCA AGCTCACCTA TTTTTGGTAA GCCAACAACC</w:t>
      </w:r>
    </w:p>
    <w:p w14:paraId="59EC27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9121 ATTTCTCTAT GACTCAAAAG TTTCAAACTT TTCACATTTA GATGCCCGTA TCGCAAATGC</w:t>
      </w:r>
    </w:p>
    <w:p w14:paraId="53C009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9181 CATAATTCAG ACTCATTTTG AGTTTTAGCA ATGAGTGTTC ATAACATCAT TAGAAAGTGG</w:t>
      </w:r>
    </w:p>
    <w:p w14:paraId="092B74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9241 AAACATTCTA TTTTGAGTCA TATGAACATT TGCTATACTA TGACCAGACT TCTTATCAAT</w:t>
      </w:r>
    </w:p>
    <w:p w14:paraId="632EDA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9301 CACAGCACAC ATATCATCAT CAAACACAAT CTTATAACCA CTACTCATCA ATTGTCCGAT</w:t>
      </w:r>
    </w:p>
    <w:p w14:paraId="176F7B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9361 ACTCAGCAAA TTATGAGATA AGTTCGGAAC ATACTGCACA TCATAGAGAA GTTTTACATC</w:t>
      </w:r>
    </w:p>
    <w:p w14:paraId="2ADC6E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9421 ACCTTGCACA GTCTTGACTG CAATAATACC TTTTCCTGCC ACTTGCATTT GCTTGTCGTC</w:t>
      </w:r>
    </w:p>
    <w:p w14:paraId="658575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9481 TTCAAGACGA ACCCTTTTTT CGACTCATCA AGCTCCTTGA ATAGTGACTT AGTCCCGGAC</w:t>
      </w:r>
    </w:p>
    <w:p w14:paraId="4BF521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9541 ATATGGTTTG AACATCCACT GTCCAAAAAC CACACATCGT TGCTGCATAT TGAGTCTTGA</w:t>
      </w:r>
    </w:p>
    <w:p w14:paraId="160DFB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9601 ACATGTGAAT GGGCTCTTCC ATTTTTTCGG AAAAATTCGC TTGTGGTCCA ACAATCAACT</w:t>
      </w:r>
    </w:p>
    <w:p w14:paraId="3168BF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9661 CTCTGCCTGC CTCTTTATGG CCATATTTTT TGCAATATGG GCATTGAATT TGAGACTTAT</w:t>
      </w:r>
    </w:p>
    <w:p w14:paraId="1A7995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9721 GTTGACGAGA ATCATTGAAA TGACCTCTGC CTCTTCCACC ATCACCACCA AAATGAAAAT</w:t>
      </w:r>
    </w:p>
    <w:p w14:paraId="4576BA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9781 GGCCTCTGCC TCTTCCACTG TCACGACCTC CACGACCTCG GCCTCCACGA AAACCACCTC</w:t>
      </w:r>
    </w:p>
    <w:p w14:paraId="76EB94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9841 TACCTCTGCT TTGGTTTCCC AAATTTGCAC TCTTCCCCGG AAGTCTCACC CTTCACTTGA</w:t>
      </w:r>
    </w:p>
    <w:p w14:paraId="46BF8C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9901 AATGCTTTCT CCTCCACCTT AACACTTTTC TTTTTCAGCC TACTCTCATG AGCTAACAGA</w:t>
      </w:r>
    </w:p>
    <w:p w14:paraId="3D7F9A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29961 GACCCCATCA ATTCATCAAA GGTTAGAGTA GTTAAATCCT TTGATTCCTC AATTGCAGGA</w:t>
      </w:r>
    </w:p>
    <w:p w14:paraId="634C3B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0021 ACAATATGAT TCCAATCATT ATTCATACTC CTCAAAACTT GACTCACAAC CGTTTCACTA</w:t>
      </w:r>
    </w:p>
    <w:p w14:paraId="7E9359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0081 CTAATTGTTT CACCGTAAGA CCGCATTTGA CTAACAATTT CAGTTACTCT AGACAGAGAA</w:t>
      </w:r>
    </w:p>
    <w:p w14:paraId="75D28A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0141 TTTTGCACAG ACTCCTTATA TCCCATAGAG AATTCTGCAA AATCACTACG AAGAGTTTGC</w:t>
      </w:r>
    </w:p>
    <w:p w14:paraId="290F33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0201 AACCGTACCT TAATGACTCT CTGATCACCC AAATACTCCT GCTTGACTAT TTCCCAAGCT</w:t>
      </w:r>
    </w:p>
    <w:p w14:paraId="472996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0261 TCATGAGCAT TACTTGCTGC AGAAATTCTG GGAAAAAGAT CATCATCTAA TGCCGATTGA</w:t>
      </w:r>
    </w:p>
    <w:p w14:paraId="218D6B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0321 ATGAGGAACA ACGCCTTCGC ATCCTTCTTG CGGTTCTCCT TCAACGCCTG ATCGGGCCGG</w:t>
      </w:r>
    </w:p>
    <w:p w14:paraId="4958AE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0381 TGCCGGACTC GGTTCTGTAT AACCGGTCTT CACCAAATCC CACAACTCTT GGGACTTTTT</w:t>
      </w:r>
    </w:p>
    <w:p w14:paraId="6A19F1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0441 CAAGGTCTGA ATTTGACCAT AAATGATCTT TTTCTCCGGG AATTAAGGGT TGAGAGGATG</w:t>
      </w:r>
    </w:p>
    <w:p w14:paraId="00601C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0501 TATTTGTACC ATTTCCTGCC ATTTTGAATC ACTCAATTTG GGTTGCTCTC AAATGAGGTT</w:t>
      </w:r>
    </w:p>
    <w:p w14:paraId="023EA2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0561 TATCACGGGG TGGAATTTAC CTGCGGCAGG ATCTTTTGTG TTTTGGAATG CTTTCCGCAA</w:t>
      </w:r>
    </w:p>
    <w:p w14:paraId="37E5EB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0621 CACCTAATCT CCAACTTTGA ACACCTTAGC CTTGACATTC TTATTGAAAC TTCTGGCGAC</w:t>
      </w:r>
    </w:p>
    <w:p w14:paraId="0A7CC9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0681 GAGAGCCGCC GTTCTTATTA ACGCTGCTCC CCTCTTCTAT CGCGTCCAAG TTGTTTTGTT</w:t>
      </w:r>
    </w:p>
    <w:p w14:paraId="704540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0741 GTACATTTCC ATGTCGTTCC TTTCCTTCGT CATGAACGCC GTCCTTGGGT AATGCACTTC</w:t>
      </w:r>
    </w:p>
    <w:p w14:paraId="2BC1F7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0801 AACTGGTAAG ACAGCTTCAC AACCATACAC CAACGAAAAG GGTGACTGTC CTGTCCTTTC</w:t>
      </w:r>
    </w:p>
    <w:p w14:paraId="4B3C6A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0861 GGTGTCGTCC TATTTGCCCA TAAGACTGCG GGTAGTTCTT CAGCCCATAA ACCCTTAGCT</w:t>
      </w:r>
    </w:p>
    <w:p w14:paraId="67C333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0921 GCTTCAAGTC GCTTTTTCAG TGCACCTATG ATGGCTTTGT TACTAGACTG ACTCTGCTTG</w:t>
      </w:r>
    </w:p>
    <w:p w14:paraId="469D2F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0981 GCCATTTGCT TGAGTCGGCG TCGATGTACT CAACTTAATG CCAAAATCCT TCCAAAACTT</w:t>
      </w:r>
    </w:p>
    <w:p w14:paraId="1733C0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1041 TCGGGTTCTG TCCAAACGCT GATGAACTGG GACCCATTGT CGCACACTCT TTCTGATGGT</w:t>
      </w:r>
    </w:p>
    <w:p w14:paraId="3759A7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1101 ATGCCGAAAC GACAGAGAAT GTTTTTCCAT AAGAAGGATG TGACCTCTTT CTCAGTCGCC</w:t>
      </w:r>
    </w:p>
    <w:p w14:paraId="058C06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1161 TGCTTTCATG CTTCTGCTTC AATCCATTTG GAGAAAGAGT CGGTTAGTGC TAACATGAAC</w:t>
      </w:r>
    </w:p>
    <w:p w14:paraId="67E0D5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1221 ACCCTTTGGC CAGGAGCAAC GGGCAACTTG CCGACTCCAT CCCCCATTTC ATGGTCGAGG</w:t>
      </w:r>
    </w:p>
    <w:p w14:paraId="375D1A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1281 AGGGAATAGT CCCCGGCCAT AAGGTTTCCA AGCATGGCAT AGAGGTTGAT CCGGCAAAGG</w:t>
      </w:r>
    </w:p>
    <w:p w14:paraId="09DE91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1341 TGCCGGCAAT TGAGAAATTA CCCCCTCGGT GACGGGAATT ATAGCATTTC TTAGTCACGC</w:t>
      </w:r>
    </w:p>
    <w:p w14:paraId="3A8467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1401 CGGGTTTTAC CTCATTAAGA ATTGGCGAAA CCTTTGACGT CCAAGCTTTG TTTTGTTTTG</w:t>
      </w:r>
    </w:p>
    <w:p w14:paraId="0481DB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1461 ATGATGCTTG TCATGAGGCC TTGAAAAGGG CCTTGACTAG TGCTCCTATA GTGCAAGCTC</w:t>
      </w:r>
    </w:p>
    <w:p w14:paraId="04C622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1521 CTAATTGGGC CGTTTGAACT AATGTGCGAC GCAAGTGATT ATGCTATATG GTCAACGAAT</w:t>
      </w:r>
    </w:p>
    <w:p w14:paraId="4029AE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1581 AGATGGGAAG CCGCATGTCA TCTCTTATGC AAGCAAGACC TTGGATGATG CCCAAAGAAA</w:t>
      </w:r>
    </w:p>
    <w:p w14:paraId="1A1D44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1641 CTACACCACC ACGGAAAAAG AGATGCTAGC GGTGGTCTTC GCTTTTGAAA AGTTCCGGTC</w:t>
      </w:r>
    </w:p>
    <w:p w14:paraId="6FC7D6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31701 CTACCTTGTG TGCAACAAAG CAATAGTCTA CACCGACCAC GCCGCGGTTC GATACTTGAT</w:t>
      </w:r>
    </w:p>
    <w:p w14:paraId="60704C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1761 GTCAAAGAAA GAAAAGAAGG TATGTAATCG CTTATGCGAA GCTTATGGGC GGGATAGAGC</w:t>
      </w:r>
    </w:p>
    <w:p w14:paraId="4F2332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1821 TCAAAGACAG GCTGAGGGCA GACGAGACAA GGAAGCAAAG GAGAAAAAGA GGCTAAGGCT</w:t>
      </w:r>
    </w:p>
    <w:p w14:paraId="1457D1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1881 AACTAACTTA CATGATTCCA AGTCGTTAAA ACCTGCCTGA AAAGTTCACA AAGTATTGAA</w:t>
      </w:r>
    </w:p>
    <w:p w14:paraId="08061F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1941 AGAGAAGAAG CCGTTCCAAC TGGTCCTATA ATCCTAGGGT AGTAGTCAAC CCGATGTAGC</w:t>
      </w:r>
    </w:p>
    <w:p w14:paraId="6DE669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2001 CCGAAGACGA GTACCAATGA ATAGAGTATC CCTATACAAT AGACGGCAGT TCCATTCTAA</w:t>
      </w:r>
    </w:p>
    <w:p w14:paraId="3B59B7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2061 CTATATGTCT TGGCTTGGCT AGGTTTCAAA GGCAGGACTT AAACCTGTAA CTCTTTTCTG</w:t>
      </w:r>
    </w:p>
    <w:p w14:paraId="7BD11E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2121 ATTTCATATA AAATGCCCTT GCCCCGCCGC CAAAGAAAGG TAAGAGAAGA AGCGCTGGGT</w:t>
      </w:r>
    </w:p>
    <w:p w14:paraId="207EBE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2181 CGATAGAGTC ACTTTGGGTA ATATCGGTCA GCAGTTGAAT TGCAGCTTCA TAATGGCGTT</w:t>
      </w:r>
    </w:p>
    <w:p w14:paraId="3962B3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2241 AGAGTCATTT TGTCTTTTAA CGCTGATTCT TAAATAGAAT AAGAGAATAT CATAAGAGAA</w:t>
      </w:r>
    </w:p>
    <w:p w14:paraId="1A9E25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2301 TCAAGGTGAC ACCAGTAAAG GTGAGACTGA AATCCCATAA TCGAATCTGG CTCGAAGAGA</w:t>
      </w:r>
    </w:p>
    <w:p w14:paraId="401FEF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2361 CAAGTAGAGT ATATATGCGT CGAGAACGAT CAAGTTGTAA GACGCCGGAA TCGGTCTAAT</w:t>
      </w:r>
    </w:p>
    <w:p w14:paraId="244119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2421 CCCATTAACA TGGAATTCTT CCCTTAACGG TTCTTTGGGT TCTAGCTCAA TCCCAACCAA</w:t>
      </w:r>
    </w:p>
    <w:p w14:paraId="70866E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2481 ATTGCATAAA TGGCGATCGT AGGCGGCGGG TTGAAGAGCT TAATAGAGTA GCTGTATGTT</w:t>
      </w:r>
    </w:p>
    <w:p w14:paraId="704695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2541 CATCCTTCTG TTCATGTTGA AAAATTGCAT GGAGCCTCGA ATTATAGAAC TTGGAGAAGA</w:t>
      </w:r>
    </w:p>
    <w:p w14:paraId="5EEDA3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2601 GACTTTGAAG TGAGTCTATC TGCAAGAGGA AAGTTAGGGT TTTTTACAGG GGGAGTTCAA</w:t>
      </w:r>
    </w:p>
    <w:p w14:paraId="5DA371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2661 AGAGATGAGT CTGATAAAAC AAAGCAACAA CAGTGGGATG TGTGTAATGA CTTGGTTATC</w:t>
      </w:r>
    </w:p>
    <w:p w14:paraId="623B95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2721 TCATGGATAT TTGGGTCAGT GGAGTGGATG AGTCTATTAA GAAATGCATT ATGTTTATGA</w:t>
      </w:r>
    </w:p>
    <w:p w14:paraId="22EC3B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2781 CTAATGCCAG TCAAATGTGG AGGCAACTGG AAATGATCTT TCTAGTGGCC GATGGATCTA</w:t>
      </w:r>
    </w:p>
    <w:p w14:paraId="5BA2D8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2841 GAAAGTACCA GTTGAACAAA CTCACCTATG AAACCTTGCA GAAAGGTAGA ACAATCTCAG</w:t>
      </w:r>
    </w:p>
    <w:p w14:paraId="116B25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2901 AGTATTATAC TGAAATGAGT GGTCTGTGGG AAGAACTGGA ATCACTGATT ATGCTACCCT</w:t>
      </w:r>
    </w:p>
    <w:p w14:paraId="5681AD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2961 CTGTAACACC ACACCCGAAG TGCAGAAGTT CATGACTGCA CTTAAGGGTA GAGGTGATTC</w:t>
      </w:r>
    </w:p>
    <w:p w14:paraId="47DF1F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3021 AAGAATGAAA ATGTCTGCAA ATGTATGTAG TCAAGGAGAA AGCAGTGGTG GTGGTCCTAT</w:t>
      </w:r>
    </w:p>
    <w:p w14:paraId="55C569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3081 AACTGCACAG CAGCTTGAGC AACTGCTGAG AATGTTGCCT GTGCCCTCAA AGACAGGAGT</w:t>
      </w:r>
    </w:p>
    <w:p w14:paraId="116DF3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3141 GAGTGACAGT GATGATGACA TGGAGGCATG CTTTGCTGAG ATGGTGACAT GTAATCTTGC</w:t>
      </w:r>
    </w:p>
    <w:p w14:paraId="422CDD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3201 TACAAGTGTG GGGCAGGAAT GGATTATTGA CTCAGGGGCT ACACATCACA TGACAGGAAG</w:t>
      </w:r>
    </w:p>
    <w:p w14:paraId="4E46AF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3261 CAAAGAGATT ATGACAACCT TTGTTGAGAG CAAGTTTGGT GGAAGGAGAA ATCTTCCAAA</w:t>
      </w:r>
    </w:p>
    <w:p w14:paraId="08CDAF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3321 TGGTTAAACA TCCAAGGTAA CACACCAAGG AGAAATAAAG TTAAAGAGTG GTATTGAGTT</w:t>
      </w:r>
    </w:p>
    <w:p w14:paraId="55C80C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3381 GAAAGATGTG ATGTACATAC CATCTTTCAA ACACAATCTG ATGTCAGTAC AAAAACTGAC</w:t>
      </w:r>
    </w:p>
    <w:p w14:paraId="76A0E2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3441 TGAACATGAA AAGTGCAAGG TGATCTTTCA TGCAGGACAC TGTGTCATTG AAGACAGTGT</w:t>
      </w:r>
    </w:p>
    <w:p w14:paraId="1529BE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3501 GACACACACT GTGAGAGGGT TAGGTCTGGC TGACAAAGGA TTGTACTATC TGATCAATGA</w:t>
      </w:r>
    </w:p>
    <w:p w14:paraId="7D876A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3561 ACCAATTGAT AGTGTGATCA AAAAATGAAA AAGCAATGAA GGTAGCAGTC TGCATCAGAA</w:t>
      </w:r>
    </w:p>
    <w:p w14:paraId="4F2088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3621 GCTGTTAAAG ATTGGAAGTA CAAAGCATGT CCAGAAATCA AAGCAAAACC ACTAAACTGC</w:t>
      </w:r>
    </w:p>
    <w:p w14:paraId="2E2794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3681 TAATGCATCA GGGTAACCCC ATGACCACCT TAACGGAAGG GTTTCAAGAG GGAACTCATC</w:t>
      </w:r>
    </w:p>
    <w:p w14:paraId="3F8970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3741 ATCTGCAGCA GAATAGGACT AACAGAACCC TATACACCAT CAAAAAGCCA GTCCTTAATG</w:t>
      </w:r>
    </w:p>
    <w:p w14:paraId="16C05D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3801 TGACTGGGAC ATCTACACAA AACATGAGTC AAAACATCTC TAAAGACACT ACTAGGTTCC</w:t>
      </w:r>
    </w:p>
    <w:p w14:paraId="6CCCC4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3861 TTGCAGCTGC CATGACAAAT TTTTGCATTC CTCTGCAACC AGATGCAGTA GACCACTTCA</w:t>
      </w:r>
    </w:p>
    <w:p w14:paraId="06ACEB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3921 GCAAAGCCCA TAACCAACAA TCTGCTCTGA GGACAAGTTT TCCTGCCATG CATAGCCACC</w:t>
      </w:r>
    </w:p>
    <w:p w14:paraId="32C822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3981 CACTGAACCA CTGAAGTAAA ATAAGTTATC ATATTCCTGA ATCTGAGCTG AGCCAACAGC</w:t>
      </w:r>
    </w:p>
    <w:p w14:paraId="42CD3A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4041 ATAAGCCGCA CAGTTTTTGA AAAAGCACAG CTAAAAAAGA GGTGATCCAC TGATTCAGGA</w:t>
      </w:r>
    </w:p>
    <w:p w14:paraId="5644A5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4101 ACAGAACCAC AAAGGACACA CATAGGGTCA CAGGACATAT GCCAGTGTAG CATCCTGTCC</w:t>
      </w:r>
    </w:p>
    <w:p w14:paraId="228EF8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4161 TTGGTTTGGT GAAAAGTCTA TTTTGAACAG CCAACCAAGT AATGAATAGG CTTTTAGGAG</w:t>
      </w:r>
    </w:p>
    <w:p w14:paraId="61D378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4221 TGGCCAAACT GTTGCAAATT ATTCTTCTAC AAGGAACTTT AGGAGGTTGA GGTCTCAACT</w:t>
      </w:r>
    </w:p>
    <w:p w14:paraId="08C053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4281 TGTTATACAC CTGCTTAATG CTAAACTGCC CATTCTTTAG AATAGCAGAC CAACCTCCCA</w:t>
      </w:r>
    </w:p>
    <w:p w14:paraId="554993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34341 AGTCATCAAC AAGATTCCTT CAAAATCCTT CTCAAATGCC AAGAACAGTT CCTAGGAACT</w:t>
      </w:r>
    </w:p>
    <w:p w14:paraId="02BC15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4401 GTAAAGCTCC AACAATCATT CCTTTTGAAA TAATACACAT GTATCCTAAA TTATAACTTA</w:t>
      </w:r>
    </w:p>
    <w:p w14:paraId="04988B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4461 GTCTATCTGA CTTATCCAGC AGCCCTTATT TTCTGTGTTT ATCGATATTA CCCTTAACTT</w:t>
      </w:r>
    </w:p>
    <w:p w14:paraId="6B26DF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4521 ATAACTTAGT CTATCTGACT TATCCAGCAG CCCTTATTTT CTGTGTTTGC TGATATGACT</w:t>
      </w:r>
    </w:p>
    <w:p w14:paraId="4D47E1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4581 CAGCTGTTGT TTAGAGTCTA TCTCAGTTAG AAGTTAGGGT TGATAGACAC AGGCTCGAAG</w:t>
      </w:r>
    </w:p>
    <w:p w14:paraId="598FFE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4641 AGACAAGTCT AGTATAGACG CCGGAAAGAA GAGTAACGTT GATAGACGAA GGTTCGAAGA</w:t>
      </w:r>
    </w:p>
    <w:p w14:paraId="043614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4701 GCGACGGCGT CGGGTTTGAA GAGCTTAGTA TAGTATATGT GGCGGAATAA AGCAAGCAAA</w:t>
      </w:r>
    </w:p>
    <w:p w14:paraId="29AAAA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4761 TAAAGTATTC ATAGGTAAGA TCAATAGATG CATTGGTAGA GCTGTCTTGT AACGGTCTCT</w:t>
      </w:r>
    </w:p>
    <w:p w14:paraId="13639F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4821 AGGTCGGTCA AATTTGTCTT CTTTCATGTA GAGAGAGCTA GGCCCAGGAG AGGTGGACTT</w:t>
      </w:r>
    </w:p>
    <w:p w14:paraId="6FF058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4881 TCTGGGACAG GGGAAGCCGA GTGGAGAAGG AAAACAGGTG ACTTTATTAA AAGCGAAAGA</w:t>
      </w:r>
    </w:p>
    <w:p w14:paraId="7271C5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4941 TTCTTACTTT ACTTCTTATA TCATTCTTAT ATCATATAGT AGTTGTCTAA CACTTACGCA</w:t>
      </w:r>
    </w:p>
    <w:p w14:paraId="11C5C9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5001 TTAAACCTCA TGAACTAAAA CTCATTAGTG CGCACTCGAT CTTCTCAATT AACCTTTCAG</w:t>
      </w:r>
    </w:p>
    <w:p w14:paraId="6BE0D1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5061 CTTCATTGCT CTAAAAGCAA GCCTTGAATG AATTCATTTA TGACGGAAAG GAATTGCTAG</w:t>
      </w:r>
    </w:p>
    <w:p w14:paraId="2AC7A4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5121 TCTAGAGGCG GCTCTATTCA AGCAAGGGAA TTGCAAGACT TGCTGGTGAA GGGGTCTATT</w:t>
      </w:r>
    </w:p>
    <w:p w14:paraId="47FE4A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5181 TGCCTTCTCG TGTGCTTCGA TTCAGTCAAC TCTTTCTGAC ACGAGGTAGA ACAATAAATA</w:t>
      </w:r>
    </w:p>
    <w:p w14:paraId="017D94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5241 GGAGAGTGCT TGAAAGCACG AAGAGCGAAT GTTGAAAGCC AGACTAAGGT AGTTCTTTCT</w:t>
      </w:r>
    </w:p>
    <w:p w14:paraId="49B6D7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5301 ATCAAGTTGA TGACAAGATT AATAACGACC AAAGCTAATA GGAAATCGGC ACGTACCTCG</w:t>
      </w:r>
    </w:p>
    <w:p w14:paraId="067923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5361 CTTTCTTTCT TCTTCAGGTT AAGTCAATAA AGCTATCTGC TGCGGGAGAG GTTACTTCTC</w:t>
      </w:r>
    </w:p>
    <w:p w14:paraId="70624F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5421 CGACATGCAC CGCTTCGACT CAAATAAACA GTGATTCAAT CATCTCAAGG CGGTCTTTGA</w:t>
      </w:r>
    </w:p>
    <w:p w14:paraId="0686FB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5481 ATGTGTCGGG AACCCTCGAA GTCAAGATCT GGGTATCGTA ACACAGTCTA TTTGAATCTT</w:t>
      </w:r>
    </w:p>
    <w:p w14:paraId="037B9D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5541 GGGGCCGGGG GACATCTCCA TAGTTGTGAC CTTCCCGACT GCCAGCCCTA TGAACTAGCT</w:t>
      </w:r>
    </w:p>
    <w:p w14:paraId="385308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5601 TACCAGCTCG ACCTTTAACG ACGGGACAAC AAAGAAAGGA CATTTAACCC AAGAGCTCTA</w:t>
      </w:r>
    </w:p>
    <w:p w14:paraId="647665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5661 GACCAATAGA CCCAAGCAGA GCTACAAAGC TGGCTAAATA CGGATCGGTA CAATTTTCTC</w:t>
      </w:r>
    </w:p>
    <w:p w14:paraId="2D1768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5721 CAATGCGGAT AACGAAAAGA GAACAAGGAC TAATAGACAG TAGGCCAATA GGCAAAGTTA</w:t>
      </w:r>
    </w:p>
    <w:p w14:paraId="762003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5781 CACGTCTAAA AGGAAAGCGC TCGCCTCGCT CCAAGCTCTA TAGTTCTCTT TAATACTTCC</w:t>
      </w:r>
    </w:p>
    <w:p w14:paraId="453F2E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5841 ACCTATCAGC CTGTGAACCT ACACCCGCTG ACGTGTCTAC TCGAATGACT GAAGAGAAGT</w:t>
      </w:r>
    </w:p>
    <w:p w14:paraId="23EBED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5901 CCTTTTACGC GGCTGAACGA ACAGAAAGTC GAACTACTAA CAGGATTGAA GTCCACGGGC</w:t>
      </w:r>
    </w:p>
    <w:p w14:paraId="2D0F27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5961 GGATCGACCT ATAATAAGTC TTTTCTTTGC TGGCTTGACT CCAGAACTAG TACTGGAAAG</w:t>
      </w:r>
    </w:p>
    <w:p w14:paraId="397B36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6021 AGTTGGTCTT TCGATTAGTA AGTAAAGGTT CTAAAGACTG AGGCGATAGA CTCAGAGGCG</w:t>
      </w:r>
    </w:p>
    <w:p w14:paraId="46ECFE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6081 GAGAATAACG CTGAGCCGGT AGGCTCAGAT GAAAGGACTG AAGTAGCAGC GATAGACTCA</w:t>
      </w:r>
    </w:p>
    <w:p w14:paraId="0CFA15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6141 GAGGAGAAGC GACAAGTCTA GTATAGACTT CAGTAAGGAT CGAAGACAAG TTGATAAACG</w:t>
      </w:r>
    </w:p>
    <w:p w14:paraId="711269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6201 CCGGATCGAA GAACGACGTT ATGCGTCGGG TTCGAAGAGC GACTGCTAAG GTTTGAAGAT</w:t>
      </w:r>
    </w:p>
    <w:p w14:paraId="6A6BEF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6261 CGACGTATAG TATATGCGGC GGGATGAGAA GGAGCTTTTA CGTTACGCTT CAATAGAATG</w:t>
      </w:r>
    </w:p>
    <w:p w14:paraId="49CF03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6321 CAATTTTTAA GGGTAGAATA CGCCCCATGG TCGTCTTTCA GAACCTGTAC TACTTGAACT</w:t>
      </w:r>
    </w:p>
    <w:p w14:paraId="25D91D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6381 CAAATGAATC TATCTTACTT TCAATCCATC TTTGTCCAGC CAGCTCATAA TCAAATGTTA</w:t>
      </w:r>
    </w:p>
    <w:p w14:paraId="155F35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6441 GACCAAAGCT GACACAACCG AATTGGTTGA AGAAAAGGAA AGCCCAACAA CCAAGCCCCA</w:t>
      </w:r>
    </w:p>
    <w:p w14:paraId="009115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6501 AAAAACGGAA ACCGAACGAC CACCAGGCTC GGGGGCTTTA GCCCTCTAAG TTGACCACCC</w:t>
      </w:r>
    </w:p>
    <w:p w14:paraId="58F487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6561 TACCCACTAA TTAATGGACT ATGAGGAGAG CAGGCGAACC GGAACCGACC GAATCACTGT</w:t>
      </w:r>
    </w:p>
    <w:p w14:paraId="37F4C7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6621 AGCAAACCCT CCCTTTACTC AATAGATAGC GCTTATCCTC TTTCAATCAA AAAAAAAAAT</w:t>
      </w:r>
    </w:p>
    <w:p w14:paraId="4493F3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6681 GAGAAATGGG ACAGAAAAAG GTCTTTATTG AAAAGGCTTT GCACCTGAAA TAGGACTCCA</w:t>
      </w:r>
    </w:p>
    <w:p w14:paraId="7AE97B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6741 TAAGAATGAG TCCGGGCTTT CAAAAAGATG AAAATGCAAG GTATGTAGCC GCTTATGCGA</w:t>
      </w:r>
    </w:p>
    <w:p w14:paraId="6A3D90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6801 AGCTTCAGGG GTAAAAAGAA AGTCTTTTGA ACAACCAACC TGACATAAGG CAATGCAATT</w:t>
      </w:r>
    </w:p>
    <w:p w14:paraId="56DB77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6861 GCTCGCCCGC TTAGAGCAGA TGGAGATTCT CGGGCAGGGA AAGGTGGCAC TCGACATCTA</w:t>
      </w:r>
    </w:p>
    <w:p w14:paraId="3C7112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6921 TTAAACAACA CCAAGAACAA AGTCATACCA TGTCCTCGAA AGAAAGACGT GATGATTGCC</w:t>
      </w:r>
    </w:p>
    <w:p w14:paraId="58CEF2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36981 ATTCATGCTG CCCTCGAGGA CGTGTAAAAG AAGGTCTTTG CCCATTCGCC TTCAACATAG</w:t>
      </w:r>
    </w:p>
    <w:p w14:paraId="163C56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7041 TACACCTCTC AGTAGAAGGG AAAAGGCCGT GGAGACTTTG ACCGAATGAA TAGGCATGCT</w:t>
      </w:r>
    </w:p>
    <w:p w14:paraId="23D804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7101 ATCATGATAG ACATTTTGAT TCAGGAAAAG AATCCAGGAT GAACGCTTTT TTCGTTCGCT</w:t>
      </w:r>
    </w:p>
    <w:p w14:paraId="3129B2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7161 ATGTGCTGAC TGGATGCGTA CTCGCGCGAT CGATCGATGG ACGAGGAAAT TGCGTGAATG</w:t>
      </w:r>
    </w:p>
    <w:p w14:paraId="27B478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7221 ACGAGACCGG CCTAACCTAA AGTCAAGGCT CTTCCCTCTA TGGTGAATCT TGATTGACTG</w:t>
      </w:r>
    </w:p>
    <w:p w14:paraId="517FFB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7281 ACACTAGGAA GAAATTCGGA GAAACAAGAA GCATGAGATA GGCGGCGGAA CAATTTCCGA</w:t>
      </w:r>
    </w:p>
    <w:p w14:paraId="35E13D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7341 TAGCGAATTA CTTGACTCGA TGGATGGAGG TTTGGAACCC AACTCAAGGA CGAAATCAAT</w:t>
      </w:r>
    </w:p>
    <w:p w14:paraId="1D1011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7401 GTTGAGTCAA CAATCATCGA GAAGGGCACC ACCAAGCGAG ATCGAGACCA GCACCTTGTA</w:t>
      </w:r>
    </w:p>
    <w:p w14:paraId="0C6D9C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7461 TAGGGTGGAA AACCTGCCCT TCTTCCAATA TCCTATGCAA GCTTTAGCTT GACTAACAAG</w:t>
      </w:r>
    </w:p>
    <w:p w14:paraId="64090E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7521 CGCGAACCTT ATTGAAAGGT CCCCTCCTTA CTATAGTATA GATAGGCTCG AAGCTATTTG</w:t>
      </w:r>
    </w:p>
    <w:p w14:paraId="4A895A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7581 ACTTGGAAGG GTATCGTCAG ATACTCCTTT AATAAGATAG AAAGGGCTTT TTCAGCTTGA</w:t>
      </w:r>
    </w:p>
    <w:p w14:paraId="1268DC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7641 TCGGAATCGA TTCTATGATT GAATAGCAGA TACTTAATAG TAGAAACTCG GAGAGACAGA</w:t>
      </w:r>
    </w:p>
    <w:p w14:paraId="5BE83C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7701 TAGAGAGGGG ACTCTATCAT ACCTGCTAAC TCCTAGGATG AGAAGTCAGT CTCTTGTTTT</w:t>
      </w:r>
    </w:p>
    <w:p w14:paraId="777773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7761 TGGCAGGAAA AGTTCTACCT TCGGTAGAGT GAGTCTACTT AGCGAACTGG ATGGAAGGAC</w:t>
      </w:r>
    </w:p>
    <w:p w14:paraId="3C8755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7821 GCGGAGATCG ATTGATCAAT ATGAATCTCG AGAGTGGATG GTTTACTGCC GCCCCCTTGT</w:t>
      </w:r>
    </w:p>
    <w:p w14:paraId="2EF0C4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7881 CCTTACGTCT CCCCGGCCGG GGAGGGGCTT GCTATCGTAA CCTTTTTCCC GGTGTATGTG</w:t>
      </w:r>
    </w:p>
    <w:p w14:paraId="659EB7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7941 AAAAAAGTGA CGAACCCATT TCGGTCATAG GTTAGTCCAA AGAACGAGAG TCGGCTTCCT</w:t>
      </w:r>
    </w:p>
    <w:p w14:paraId="150249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8001 TAAGTCCGTT GTTCCTCAGT AGCTCAGTGG TAGAGCGGTC GGCTGTTAAC TGATTGGTCG</w:t>
      </w:r>
    </w:p>
    <w:p w14:paraId="13CB78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8061 TAGGTTCAAA TCCTACTTGG GGAGAATTTC TAGTTATCGC TTTTCTGACC TAGCGACCCC</w:t>
      </w:r>
    </w:p>
    <w:p w14:paraId="7FD65E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8121 CGTCCTTCTA CTTCGTGTCT AAACTAGCAG AATCGTGGGA CATCAAAAGT GGGAAGTTGA</w:t>
      </w:r>
    </w:p>
    <w:p w14:paraId="5DF754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8181 TTGTTGGTTT TTATTCCTCA CTCTCGTATA GGCGAACTTG GTTCGTTCAA TTCTTAGGGA</w:t>
      </w:r>
    </w:p>
    <w:p w14:paraId="7465C2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8241 GAAGAAGGAT CCGCTGGGAA TGAATGGGCA GACTGAAGTA GTCTCTTCAT TAGCCGGAAG</w:t>
      </w:r>
    </w:p>
    <w:p w14:paraId="7EE490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8301 GAATTAGTCT CCACTAGCGT CATTCGAAGA ACGAACAAGA AAAGGCTGAC TGTTTAGGTA</w:t>
      </w:r>
    </w:p>
    <w:p w14:paraId="217563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8361 GGATAGATGG ATATGGTCCA ATGGCATGGC TAAAGCTCTG CCAGCTTCTT GTAGACTGAA</w:t>
      </w:r>
    </w:p>
    <w:p w14:paraId="2F898A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8421 CTTTCGGTAA GATGTTCTAA TTTCTCTTCT AACTAGTGGC AACGAAGTTA TTGGTAATTA</w:t>
      </w:r>
    </w:p>
    <w:p w14:paraId="4A92FC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8481 GCAAGGAGGG AGGAAGATCT CCACTCATTT CATTCAGTGC CTGCGGGGCG CGACCCACAA</w:t>
      </w:r>
    </w:p>
    <w:p w14:paraId="03F58C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8541 CAAAGGAAGG GGGAAAGCTT GCTTGCTGTA GCCCTTTTTT AGTAGACTAG GCTTAGTAAG</w:t>
      </w:r>
    </w:p>
    <w:p w14:paraId="7E0A1E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8601 CGTAAGCTAT TTAAGTAGGC TCGCAGCTTC GCCAGAAGCG ACGAAGGGGG GCTGGGGAAG</w:t>
      </w:r>
    </w:p>
    <w:p w14:paraId="654B3B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8661 AAGGCCGACG ACTACATGAG AGGGAAGCTG TCTACGAAGC TTTGCCCCTT GCTTTACAGA</w:t>
      </w:r>
    </w:p>
    <w:p w14:paraId="124289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8721 GATTGTTATG AACTGACTAA ATGACGCTAT TCCCCCGCTA AGCTAATAGT CTTAGTTTCT</w:t>
      </w:r>
    </w:p>
    <w:p w14:paraId="1D91C1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8781 CAATAAGCTT ATTGATTGAT TCAGCGAACA AATCGCCTCC TTCTCTCAAC CCATTGAGGA</w:t>
      </w:r>
    </w:p>
    <w:p w14:paraId="7BB526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8841 GGGCCTCGGC CCGGGAAGGG GAGAGTGGCC GAGTGGTTAA AAGCGACAGA CTGTAAATCT</w:t>
      </w:r>
    </w:p>
    <w:p w14:paraId="6F9571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8901 GTTGAAGTTT TTCTACGTAG GTTCGAATCC TGCCTCTCCC ACTTTTTTGT TGTAGACTTC</w:t>
      </w:r>
    </w:p>
    <w:p w14:paraId="5332F9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8961 AGAGAAGAGA AAGAAGGCAT TCGTCAGCGG AGGAAGGCCA ACCGAGCGAA GCTCTTTCTT</w:t>
      </w:r>
    </w:p>
    <w:p w14:paraId="659F7E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9021 TTGGCCGTGC CGTGAAGTTC AATTGTATCG TATGTTAGTT AGAGAGGTTA GCGAACTACT</w:t>
      </w:r>
    </w:p>
    <w:p w14:paraId="32C920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9081 ACGATCTATA GATTCTCCAT CTATATCCAA TCCCAACGAG AATAGAAGCG AGTCGCTTCC</w:t>
      </w:r>
    </w:p>
    <w:p w14:paraId="68FC5B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9141 GGCTTGGCTT GTAATCGTAG TCTTGACGCT TATGTAGTGG TCGGCCTTCC TACACGCACG</w:t>
      </w:r>
    </w:p>
    <w:p w14:paraId="344FF1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9201 CGCTCGCAAG TACAACTTGC CTTGGTTCGG GACGAAGCCA AGCCGATACA TACGATAGGC</w:t>
      </w:r>
    </w:p>
    <w:p w14:paraId="79F49D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9261 GAAGGAAAGA CCCCCATTTC ATAGCGCCTG GAGAACGCAA GTTTGATCGA GGATTGGAGA</w:t>
      </w:r>
    </w:p>
    <w:p w14:paraId="384D06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9321 GGAAAGGTGG AAGAAAAGGG GATGGATTGT TGAGTCTTTG TGCGAGCCGT ATGCGGTGAG</w:t>
      </w:r>
    </w:p>
    <w:p w14:paraId="7E0647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9381 AGTCGCACGT ACGGTAACGA GGGGGGTTCG CGTCTATACG TGTAGTGTGG TGGTTGGGCC</w:t>
      </w:r>
    </w:p>
    <w:p w14:paraId="51E2C7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9441 TACCCACCCT ATTTGTTCCA TGATCTATGG GTCTACAGGA GCTACCCATT TCGATCAATT</w:t>
      </w:r>
    </w:p>
    <w:p w14:paraId="04069A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9501 AGCCAAGATT TTGACCGGAT ACGAAATCAC TGGTGTTCGA TCTAGTGGTA TTTTTATGGG</w:t>
      </w:r>
    </w:p>
    <w:p w14:paraId="0C72E1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9561 GATTCTTTTT ATCGCTGTAG GATCCCTATT CAAGATCACT GCAGTTCCTT TTCGGGCGGC</w:t>
      </w:r>
    </w:p>
    <w:p w14:paraId="2E4E20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39621 TGTAGGACGG ACGGCCGCCT ATAAGTGATA GGGTAGGGTG GGTGGTACCG CTCAGATTGC</w:t>
      </w:r>
    </w:p>
    <w:p w14:paraId="0630D9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9681 GGCCAATCTT CCTAACCGCG CGCGGGCCGG GCCGGGCTTA GAGCGCGTGA AACTCATCAC</w:t>
      </w:r>
    </w:p>
    <w:p w14:paraId="1B1246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9741 TACCTCGTAA GGGCGTTGAG ACCATAGCAT GTTAAACGAA AGCGCCGCTT TCTCTGACGT</w:t>
      </w:r>
    </w:p>
    <w:p w14:paraId="27171D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9801 GTTGTCACAC AGCTGCCCGC CTAGAAGAGC CACTCGCTCT GACGTGTTGT CACACAAGAT</w:t>
      </w:r>
    </w:p>
    <w:p w14:paraId="3CC311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9861 AAGCACGCCG CCCGCCTGCT GGCCGGGCGA ATCGAAGTTC TCTTCCGGTC AACTGTCCAC</w:t>
      </w:r>
    </w:p>
    <w:p w14:paraId="227143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9921 CCAGTCAAGT GCAAAAAACA CAGTAGAATC ACGCAATGCA CGCTGCTGGT GTGCTTCCTG</w:t>
      </w:r>
    </w:p>
    <w:p w14:paraId="6E33F5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39981 CCCGCGAGGA AAGAAAGAAG AGCGACAAGG TTCAGTTCAG ATTTGACTGT TTGCAGTATG</w:t>
      </w:r>
    </w:p>
    <w:p w14:paraId="5A5942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0041 GGAGCAGATT ACCCAAAAAA TCCCTGGGAA CAATGAAAAA AATAGATATC TCGGTATCGA</w:t>
      </w:r>
    </w:p>
    <w:p w14:paraId="2D61FE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0101 AAACTATAGG AGGCTGTATT GGCGAGATCC AACGGTAAAC AGCTGCCTAA AAGAAAAACC</w:t>
      </w:r>
    </w:p>
    <w:p w14:paraId="237292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0161 GCCTGGAAGT CCGAGGACCT TTAGTACTGT ACCCTACCCC CGAACCAGCA GCCTTCGCGC</w:t>
      </w:r>
    </w:p>
    <w:p w14:paraId="7D7D39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0221 CAAGCAAGAC CGCCCTTGTC CCTTTCCTTT CTCCATTCTG CCTTCTTCTT TGCTTTGTTC</w:t>
      </w:r>
    </w:p>
    <w:p w14:paraId="481550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0281 CAAAACAGTA ACAGGCAAAG CGTCAGTGGT TCGTATGCCT ACTTTACCTA CTTGACGAAA</w:t>
      </w:r>
    </w:p>
    <w:p w14:paraId="74B3AC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0341 GGGAACGAAC TTTGTTTCGT TTCCGGGTTT ATGGATTGGA TTCAGTCAGC GTCACTCCTT</w:t>
      </w:r>
    </w:p>
    <w:p w14:paraId="2BFC8F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0401 CCTTTTTCTT ATGTCGTGAC GCTTACCAGC GAACGCTTTC AAAGGCGACC CTCTCGAGTT</w:t>
      </w:r>
    </w:p>
    <w:p w14:paraId="131178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0461 TCCGGCAGTT TCCGTCATTG AAGTAGCCTT TCGTCGCCTT ACCAAAGGTA ATTCCTATTT</w:t>
      </w:r>
    </w:p>
    <w:p w14:paraId="20513A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0521 TCATACTTGA ATAAGTAAGG TTTGCAAACC AAGTATAGTA TAGACTAAGA TCGAAGACTG</w:t>
      </w:r>
    </w:p>
    <w:p w14:paraId="674042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0581 AGTTGATAGA CGATAAATAA CAGCCGGGTA ATATGTTAGG ACACAGAAAA GAAGAGCTGC</w:t>
      </w:r>
    </w:p>
    <w:p w14:paraId="273AD4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0641 TTCATAAGTC AGATAGACTC AGTTAGAACT GCCTGCCGGG TAATATCGCC AGACACAGAG</w:t>
      </w:r>
    </w:p>
    <w:p w14:paraId="16FD4C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0701 GCCGGCGGGC TGCTTCATAA GTCAGATAGA CTCAGTTATA AGTGGAGTAA GGGCGATAGA</w:t>
      </w:r>
    </w:p>
    <w:p w14:paraId="0E786C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0761 CACAGTTTAG TAGAGCTGAA TAACGTTGTG AGACTCAGAT TCTCAGACCT GGTTCGAAGA</w:t>
      </w:r>
    </w:p>
    <w:p w14:paraId="3CF5B8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0821 GCGACGTATA GTATATGCGG CGGGAAAGAA GTCACTATCA AAGAACTCAC ACGACTGAAG</w:t>
      </w:r>
    </w:p>
    <w:p w14:paraId="39BD5C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0881 TACCAAAGGT GCGCTCCGCC CGATGACTAA GAAATAGGTT TGCGCTTGAA TTGAAGTGAT</w:t>
      </w:r>
    </w:p>
    <w:p w14:paraId="308E3C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0941 GAGGTCGCAA AGAGGAAAGT AGGGCTCCTA TTGACTAAAG GTTGCTTCTT CGGTTTCCTT</w:t>
      </w:r>
    </w:p>
    <w:p w14:paraId="5BB2C7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1001 TAGAATGAAA GTAGCTTACG CTACCTTACT ACTTACTTTG TTTTATTCAA AGGTATAAAC</w:t>
      </w:r>
    </w:p>
    <w:p w14:paraId="748DCF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1061 CCCCTCAACT AGTCGTATGG GGCGGGGTGC TTGTGGTAAC TTGGATATGA AGAATTCCTT</w:t>
      </w:r>
    </w:p>
    <w:p w14:paraId="7F6F4F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1121 AAGAAAGGTT TTCAGAGCTT AATATATACT ATGTGGCGGC AAAGTCCGGT ATTTGACGAA</w:t>
      </w:r>
    </w:p>
    <w:p w14:paraId="6C37B0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1181 GATCTTTCTT TCGAAAGAGG GGAACACGCT TTTTCGACCG CGGTGGCGGG CCTTCTCCTC</w:t>
      </w:r>
    </w:p>
    <w:p w14:paraId="2F84EE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1241 GTTCCGCTCG CTGGCCTATT GGGATAGCAG CCTTTGGGCT TTGCCTGCTC TTTTTAAGAA</w:t>
      </w:r>
    </w:p>
    <w:p w14:paraId="19AB42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1301 AGAATTCCGG CTCGGCCCGG GAAAGCGCTG GCAATAACAG AAAGGAAGGG GTCCATGTAG</w:t>
      </w:r>
    </w:p>
    <w:p w14:paraId="5A28D3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1361 CTGCTGCGTC CACTGCCTTC TTAGTCAATA GAGCAGCAGG TTCGGCATCT ACTACAAAAG</w:t>
      </w:r>
    </w:p>
    <w:p w14:paraId="6B482A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1421 AGAGAATCCA CTTCAGATAA CCACGCCTCT GCTAGGCAGC GTGTGGAATG GCCGAGAGCG</w:t>
      </w:r>
    </w:p>
    <w:p w14:paraId="4AA39F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1481 GACCTTTTTG GATATATAAT CCAAGTCGAG AGTGGAGTTA CGGGAACAGC CGTCTGATGG</w:t>
      </w:r>
    </w:p>
    <w:p w14:paraId="021BED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1541 AAAACAACTT TCACGTTCGG TTCAGAGAGC ACTTTTTTCG TTGAGAATTC TTCGTTCCCT</w:t>
      </w:r>
    </w:p>
    <w:p w14:paraId="046AC3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1601 TTCGTGTGAA TTCCCTAGCG GCGAATTCCA AACTTTTTGG GCCCTATCTA TTCCATCTAT</w:t>
      </w:r>
    </w:p>
    <w:p w14:paraId="0EDB69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1661 CGAGCCCCGA AGAAAACCCC CCTCCCCTTC GGACTCAATC TCTTTTTTGA CTCTATATAT</w:t>
      </w:r>
    </w:p>
    <w:p w14:paraId="125A47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1721 GTGGGCACCT GATATCTATG AGGGTTCACC CACCCCGGTT ACAGCATTCT TTTCTATTGC</w:t>
      </w:r>
    </w:p>
    <w:p w14:paraId="2C7882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1781 GCCTAAAATC TCTATTTCTG CTAATATTTT ACGTGTTTTT ATTTATGGTT CCTATGGAGC</w:t>
      </w:r>
    </w:p>
    <w:p w14:paraId="2634F0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1841 TACATTGCAA CAAATCTTCT TTTTCTGCAG CATTGCTTCT ATGATCTTAG GAGCACTGGC</w:t>
      </w:r>
    </w:p>
    <w:p w14:paraId="57EE5F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1901 CGCCATGGCC CAAACGAAAG TAAAAAGACT TCTAGCTCAT AGTTCAATTG GACATGTAGG</w:t>
      </w:r>
    </w:p>
    <w:p w14:paraId="6ECEAF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1961 TTATATTCGT ACTGGTTTCT CATGTGGAAC CATAGAAGGA ATTCAATCAC TACTAATTGG</w:t>
      </w:r>
    </w:p>
    <w:p w14:paraId="0A41B2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2021 TCTCTTTATT TATGCATCAA TGACGATAGA TGCATTCGCT ATAGTTTCAG CATTACGGCA</w:t>
      </w:r>
    </w:p>
    <w:p w14:paraId="156711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2081 AACACGTGTC AAATATATAG CGGATTTGGG CGCTCTAGCC AAAACGAATC CTATTTCGGC</w:t>
      </w:r>
    </w:p>
    <w:p w14:paraId="2E0B0F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2141 TATTACCTTC TCTATTACTA TGTTCTCATA CGCAGGAATA CCCCCGTTAG CCGGCTTTTG</w:t>
      </w:r>
    </w:p>
    <w:p w14:paraId="7950B4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2201 TAGTAAATTC TATTTGTTCT TCGCCGCTTT GGGTTGTGGG GCTTACTTCC TAGCCCCAGT</w:t>
      </w:r>
    </w:p>
    <w:p w14:paraId="282811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42261 GGGAGTAGTG ACTAGCGTTA TAGGTTGTTG GGCGGCCGGA AGGTTGCCAC GAGTAAGTGA</w:t>
      </w:r>
    </w:p>
    <w:p w14:paraId="2439CD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2321 GTTTGGGGAC CGAAGGCAGT TCTCCGTGCA CCGGACACGT AGCTTACCGA ATCAGTTGCG</w:t>
      </w:r>
    </w:p>
    <w:p w14:paraId="5893F4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2381 ACACTGATGG GAATGCATGC TACGAAAGAG AGGGTCGAGT CTGATACATC AACCGTCTGT</w:t>
      </w:r>
    </w:p>
    <w:p w14:paraId="3F07B7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2441 CTACTCAATA CCCTTGTACG AGTCCACAAT CACTACACGA GATGAACCCT GGTTTGGTGA</w:t>
      </w:r>
    </w:p>
    <w:p w14:paraId="260822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2501 ATTTGAGTTG GCCTTAGGTG TAATAGGACT CCCAGTTACT GCGCACGATC GTATACTGAG</w:t>
      </w:r>
    </w:p>
    <w:p w14:paraId="211BDD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2561 GTGCTCCCCG CCGGTTGTTG GAACGACGCG AGCCGGGCCT CAATTCAGAA AGAGAAAGGG</w:t>
      </w:r>
    </w:p>
    <w:p w14:paraId="450B42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2621 CCCAAAAGTA GAAATAGGAG GTTTTCAATT CCCCATCTCA TTGAGGGCGG AAAACGAATC</w:t>
      </w:r>
    </w:p>
    <w:p w14:paraId="5BF276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2681 GACATCTCGA TGTGATACAG CCTTTTCTAT TTGAGTTGGG AAAGAACGGC GAAGTCCATC</w:t>
      </w:r>
    </w:p>
    <w:p w14:paraId="7FB2E4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2741 CAAACCGTCC AATGAAGAAT AAGAAGAGAG CAAAGCGGAA CGGACACAGA AAAAAAGAAG</w:t>
      </w:r>
    </w:p>
    <w:p w14:paraId="0CF827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2801 TGTGGAAGAG AAGCAGCCGA GCTCATTCCC TTCGCTTCCT GGGCCCAAAG CAGTGCAGTC</w:t>
      </w:r>
    </w:p>
    <w:p w14:paraId="270D98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2861 TTTCCTGGCC AAATCAAGGA TTTGGGGCTT CTCTTGCTAC GCTACTTAAT CCATTTCTTT</w:t>
      </w:r>
    </w:p>
    <w:p w14:paraId="4F93E1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2921 CTTTTTTGAA TCTATATGAA TAGAAAGATA GATCTATCCG TCTATCCTAT CCGATTTCGA</w:t>
      </w:r>
    </w:p>
    <w:p w14:paraId="774A14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2981 TTTTGATATC TAAAAAAGAA TCGATTTCAT TCAACGTTTG ATTCAAAGAA CTGCGCTTAG</w:t>
      </w:r>
    </w:p>
    <w:p w14:paraId="7009A6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3041 CCCCCCCGCT CATGAAACGG CTTTGCTGCA ATGTGGATGG CAGAGGGTCC GTAGTACCCG</w:t>
      </w:r>
    </w:p>
    <w:p w14:paraId="3D536C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3101 AAGCACTGGA GTGATCCAGT AGCGGGGAAG GGGCCTAGAA GTGCCTACTA CTACACCACG</w:t>
      </w:r>
    </w:p>
    <w:p w14:paraId="446A49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3161 CTACACTTGG CTCTACACAT TGACAGAGCT AACCCCTGTC CAGTGCCTGG CAGAGCTAAG</w:t>
      </w:r>
    </w:p>
    <w:p w14:paraId="3C993C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3221 GTAGCTTGCT TCTACTCTTT CTCCCTATCT TCGCCCAGGC TAACGGGGCC TTACTTTTTA</w:t>
      </w:r>
    </w:p>
    <w:p w14:paraId="5DAC2B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3281 AGGGGGGAGA GTGGAGCCTC GAGAAGAACT GTTGAGAGGA AGATCCTTGG CCCTTCTTCA</w:t>
      </w:r>
    </w:p>
    <w:p w14:paraId="30FF1E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3341 TTCTCTACAG GGTTCAAAAC CTTTCTTCAA CATAGGTGAC AACGAGCAGG GCAGGGATGG</w:t>
      </w:r>
    </w:p>
    <w:p w14:paraId="4640FC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3401 AAGAGATCAA ACACGGGAAT AAGAAGTCAC TCTTGTGACC TTTTTGATCA TTTTTTTAGG</w:t>
      </w:r>
    </w:p>
    <w:p w14:paraId="462272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3461 GGGGGATCGG GAAAGTGGAC AAAAGAGACT CGTATTTCCC AGTCGAAAAG AGGGGTTCCT</w:t>
      </w:r>
    </w:p>
    <w:p w14:paraId="3298B3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3521 TTTTCGTCTC GAATTTCTCA TCGAACAAGA AAAGAATCAT ATTGAAAACG CTCCTAACCC</w:t>
      </w:r>
    </w:p>
    <w:p w14:paraId="271C8C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3581 AAGCCCTTCC TTCGTAGAGC CGTGTATTGT AAGTGATCCG AACCTGCCCG GAGCGAGCCT</w:t>
      </w:r>
    </w:p>
    <w:p w14:paraId="0D5139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3641 CCCATAGAGG CAAGTGAAGT TGGTGAGCCG TATGATGGGA AACTATCTCC TGCGGTTCGG</w:t>
      </w:r>
    </w:p>
    <w:p w14:paraId="001BD9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3701 AGAGGACTCA GCTGTTAGTT AGTACCCTCT TGGTTTCGGA GTGGACCCTT TCACTCACTC</w:t>
      </w:r>
    </w:p>
    <w:p w14:paraId="47760C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3761 TATTTTATTA TATACGTTTA GTGAAAAGAA TGTTTTTTGA TACACCTAGA ACATGGATTC</w:t>
      </w:r>
    </w:p>
    <w:p w14:paraId="16BD1F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3821 TATATGAACC AATGGATCGT GACAAGTCGT TACTACTAGC AATGACTTCC TCTTTCATTA</w:t>
      </w:r>
    </w:p>
    <w:p w14:paraId="707884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3881 CTTCATCCTT TCCATATCCT TCTCCCTTGT TCTCAGTTAC TCATCAAATG GCACTCAGTT</w:t>
      </w:r>
    </w:p>
    <w:p w14:paraId="5A71F5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3941 TATATCTTTA AGTTCGATCA TTGACAAGGT TCAAAGAAAG GATGGGCAAT TGATAAAGAA</w:t>
      </w:r>
    </w:p>
    <w:p w14:paraId="60EBBC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4001 TCGATTCCAA ACCACAATGC TAGCAGATGG TGGTCCTCTG CTTTTCTTGA AAGAAAGATT</w:t>
      </w:r>
    </w:p>
    <w:p w14:paraId="4EB8D5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4061 CGATTAGTTA GCTCGTAGTC AGTCTATACT TCACTTCAAA AGCAAGAAAA CGGATGTTAG</w:t>
      </w:r>
    </w:p>
    <w:p w14:paraId="23E1B0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4121 CCCTGCGTCT TACGACTTGT GTCTATCGAC CCTGCTGGAG GCTTTCGCTC AATCAATCCC</w:t>
      </w:r>
    </w:p>
    <w:p w14:paraId="2435B9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4181 TTGCCCAAAG ACTCCCATGC CTTTCTTGGT CGGACCAACC CAACCGGTGA TTTCCGACAA</w:t>
      </w:r>
    </w:p>
    <w:p w14:paraId="3C19D4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4241 GTCTTTCTTC ATTTTTGAGC AAGAAGCGGA ACTACAAGAA AGCTTTCTTT CTCTTTATGG</w:t>
      </w:r>
    </w:p>
    <w:p w14:paraId="460338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4301 ATAACCAATT CATTTTCAAA TATAGTTGGG AGACTTTACC CAAGAAATGG GTAAAAAAAA</w:t>
      </w:r>
    </w:p>
    <w:p w14:paraId="04A781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4361 TCGAAAAATC AGAACATGGG AATAGATCTG ATACCAATAC GGACTACCCA TTTCAATTGT</w:t>
      </w:r>
    </w:p>
    <w:p w14:paraId="292C0B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4421 TGTGCTTTCT TAAATTGCAT ACCTATACAA GGTTTCAAGT TTTGATCGAT ATTTGCGGAG</w:t>
      </w:r>
    </w:p>
    <w:p w14:paraId="19B7F4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4481 TTGATTATCC TTCTCGAAAA CGAAGATTTG AAGTGGTCTA TAATTTACTG AGTACTCGGT</w:t>
      </w:r>
    </w:p>
    <w:p w14:paraId="412FC9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4541 ATAATTCGCG CATTCGCGTA CAAACCAGTG CAGACGAAGT AACACGAATA TCTCCGGTAG</w:t>
      </w:r>
    </w:p>
    <w:p w14:paraId="6144DE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4601 TCAGTCTATT TCCATCAGCC GGCCGGTGGG AGCGAGAAGT TTGGGATATG TTTGGTGTTT</w:t>
      </w:r>
    </w:p>
    <w:p w14:paraId="2A0A15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4661 CTTCCATCAA TCATCCGGAT CTACGCCGTA TATTAACAGA TTATGGTTTC GAGGGCCATC</w:t>
      </w:r>
    </w:p>
    <w:p w14:paraId="5FF6A2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4721 CATTACGAAA AGACTTTCCT CTGAGTGGAT ATGTAGAAGT ACGCTATGAT GATCCAGAGA</w:t>
      </w:r>
    </w:p>
    <w:p w14:paraId="13BFE8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4781 AACGTGTGGT TTCTGAGCCC ATTGAGATGA CCCAAGAATT TCGCTATTTC GATTTTGCTA</w:t>
      </w:r>
    </w:p>
    <w:p w14:paraId="4446AB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4841 GTCCTTGGGA ACAACGTAAT GGTAACGAAG GATAATTCGG AATCAGAATA AGTCCAGTCC</w:t>
      </w:r>
    </w:p>
    <w:p w14:paraId="663F47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44901 AGGGGACAAA TCAATAGGAA ATGCTATTTG CTTCGTAAGA AGACTTCTAT GAATAGAGAA</w:t>
      </w:r>
    </w:p>
    <w:p w14:paraId="249458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4961 AAAAACGATC TGGAAAACAG GGAAAGGGTT CTCTACAATG ACACTGTAGA CTAATTGAAA</w:t>
      </w:r>
    </w:p>
    <w:p w14:paraId="6A0368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5021 AGGATGTAGC GCAGCTCTAC GCCCCTTCTC CTATCGGCGT TATGAAGCTC TAAAGACACT</w:t>
      </w:r>
    </w:p>
    <w:p w14:paraId="1FCA1F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5081 GTGTCGTTAG ACACAGTCAA CCGCCCCGTC GCCTATACTA GGCTTGATCT TCGAACCTGA</w:t>
      </w:r>
    </w:p>
    <w:p w14:paraId="2819D0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5141 GCCTATCTAT CGGCGCTATG AAGCTCTAAA GACACTGAGT CGTAAGACGA CGTTATGAAG</w:t>
      </w:r>
    </w:p>
    <w:p w14:paraId="016CBD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5201 CTCTGTCGCC ACTTAGCCTA ACGTCTAAGT CTTCGAACCT GCGTCTATAC TTATAACTTC</w:t>
      </w:r>
    </w:p>
    <w:p w14:paraId="43BC9C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5261 AAGACCTGCG TCTATACTAG ACTTGGTTCG GAGACCTTCT ACTCTACTTG GTTCTTCGAT</w:t>
      </w:r>
    </w:p>
    <w:p w14:paraId="35C342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5321 CCTTCGTATA TACTATACTC AGCGTTATTC TTCGCCTCTG AGTCTATCGC CTCTACAGCA</w:t>
      </w:r>
    </w:p>
    <w:p w14:paraId="1EE2D7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5381 GTCTTTGAAC CTTTGTTTTG GGTAAAGAAT GTCACGGGTT CCAATCCTGT CATCCCTACC</w:t>
      </w:r>
    </w:p>
    <w:p w14:paraId="7F74D0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5441 TATTCTTTTC CCCTGGGCAG TAAGGGGGGG GATCCATTGA GATCGATTCA ATTGGGACAT</w:t>
      </w:r>
    </w:p>
    <w:p w14:paraId="3F6654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5501 AGAGAATCTG TTCTTTTTAT GAGACTCTAT ATGATAGTAT ATGTATGCAG GGTGTAGTAT</w:t>
      </w:r>
    </w:p>
    <w:p w14:paraId="53B591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5561 TGGGTTACAA AAATCATCCT TTTCTTTACA GTCTTATCTA TTGTGATAAG AAAGCGCTCT</w:t>
      </w:r>
    </w:p>
    <w:p w14:paraId="77A791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5621 TAGTTCAGTT CGGTAGAACG TGGGTCTCCA AAACCCAATG TCGTAGGTTC AAATCCTACA</w:t>
      </w:r>
    </w:p>
    <w:p w14:paraId="728BC3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5681 GAGCGTGATT CCCTTCTTGT TTTTTGAAAT TGAATTAGAC TGAAATAAAT TCACTAAGTT</w:t>
      </w:r>
    </w:p>
    <w:p w14:paraId="76DBE8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5741 AAAGAGTAAT CGAATCTCAA ATTCTCCCTA GAGTAGAGAC TAATAGAAAT GTATATATGT</w:t>
      </w:r>
    </w:p>
    <w:p w14:paraId="6D7726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5801 GTTTGGTGTC AAGATCGTCA GAGATCGATC TAAGAGACTT CTGAGTTTGT CTCAAGAGAC</w:t>
      </w:r>
    </w:p>
    <w:p w14:paraId="0F1E0B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5861 TTACATCAGC TGCTTGAACG ATACCAAATG CGCAATTGTA AACCTATAGA GACTCCTGTG</w:t>
      </w:r>
    </w:p>
    <w:p w14:paraId="0EA726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5921 GAAGCCTAAG CCTTGATATG GGTCCTAAGA CCCCAGAAGA AAGAGAGAAG ATGTCAAGAG</w:t>
      </w:r>
    </w:p>
    <w:p w14:paraId="3D7492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5981 TTCCCTATTC CAGCGCAGTC AGAAGCCTGA TGTATGCTAT GATGTGTACA CGGCCCGAGA</w:t>
      </w:r>
    </w:p>
    <w:p w14:paraId="3C173D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6041 TTTCTTAGGC TCTTGAGCTT TCAGCTGTTT TCAGACGAAC CCAGGACAGG ACCAGCGCAC</w:t>
      </w:r>
    </w:p>
    <w:p w14:paraId="62ABC4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6101 TGGAAGATGG TAGGATATTG AGGTACCTGA AAGGAAGAGC GGATTACATG CTATCAGGGT</w:t>
      </w:r>
    </w:p>
    <w:p w14:paraId="729214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6161 AAGGATTTGC GCCTAGTAGG TTAGAGTGAT GCTGATTGGG GAGGTGACCT AGATGAGCAC</w:t>
      </w:r>
    </w:p>
    <w:p w14:paraId="692BE2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6221 AAATCGACAA AAGGGTATGC CTTTATGCTC CAATAATAGC CCCATATCTT GGAGCAGTAA</w:t>
      </w:r>
    </w:p>
    <w:p w14:paraId="5390E0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6281 GAAGGAAACT TGTCTAGCCT TGTCCACCAT GGAGGCTGAA TACATAGCAT GTTCAGCATC</w:t>
      </w:r>
    </w:p>
    <w:p w14:paraId="78125C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6341 AGTACAGGAA GCTGTTTGGT TGAGAAGGTT CTTGCTGCGT CTAGGTATTC TCACTCATGC</w:t>
      </w:r>
    </w:p>
    <w:p w14:paraId="737000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6401 CTCAGCCCCA TGTTGAATGG CGGAATCCGC GAGTGAATGA ACGAGTGAAT AAAAGAATTG</w:t>
      </w:r>
    </w:p>
    <w:p w14:paraId="2AC9B5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6461 GTTAATTCAA TACGTATGTG TGTGTAAAGC ATTGCGCAAC TTTCAATCTT TCCAATCTTT</w:t>
      </w:r>
    </w:p>
    <w:p w14:paraId="1736EE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6521 TATTGGGTCT AGAATGACTA TTTTTCCCAG ATTATTACTT CATTATACTC CATGTCCATA</w:t>
      </w:r>
    </w:p>
    <w:p w14:paraId="31588A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6581 GCTTACCTGA ATTATCAGTC TGAACACTTG ACACATCATC CCGTCTAGGC GCATCATTTA</w:t>
      </w:r>
    </w:p>
    <w:p w14:paraId="2CD289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6641 TTAGTAGCTG ACCCGCCCCT TACTTACCCG CTCGCTACTG AGAAACTGGC TCCCCAACCA</w:t>
      </w:r>
    </w:p>
    <w:p w14:paraId="23EE42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6701 GATTCAAAGA TTGCATTTAT GATAGCGGGA AATGAACTGC CTTACGCAAC GACAAGGATT</w:t>
      </w:r>
    </w:p>
    <w:p w14:paraId="068A90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6761 TATGATCTAA GCTCGCTAAA CGCAAGGGAG TCCTTTACTT TAAAAAAGGA AAGAGATTGG</w:t>
      </w:r>
    </w:p>
    <w:p w14:paraId="0CDF41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6821 TCGCTCTCGC TTGAACTGAA GGCTTTTCCT ACGACCTCAC TTTTGAAAAC AAGGAAGAAG</w:t>
      </w:r>
    </w:p>
    <w:p w14:paraId="6BED51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6881 ACATTGAATC AGTTTCATTT GGTTAGAAAT CTCATAACAT AAGAGAAGAA AGAAGGAGAG</w:t>
      </w:r>
    </w:p>
    <w:p w14:paraId="0A59EC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6941 ATAATTTGAC CCTTTAACTT GGCTTTCAGA GACTTATTTC TCCTGCTATA ATGCTCTCAC</w:t>
      </w:r>
    </w:p>
    <w:p w14:paraId="36E55B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7001 AGGCGGAGGA ATACAACAGA GCAATCCAGC TGGCATTGAA AAGAGATGCT GATAAAGAGT</w:t>
      </w:r>
    </w:p>
    <w:p w14:paraId="17F379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7061 TCGGAGTAGT TCAATCAAAT CCCCAGGCAG GCGAGACAGA GATACATATA TTCAAAGAAA</w:t>
      </w:r>
    </w:p>
    <w:p w14:paraId="727667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7121 AAAAGCTGCT ATCTTAACTG ATTCTTTTCT CAAGGCAGCT AGGGACAGAC GAGAGGATGA</w:t>
      </w:r>
    </w:p>
    <w:p w14:paraId="436F18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7181 GCTACTAGTA CGAGTAGTGG TTCGGCAGGG TCTTCGATGC GCGTAGTAAA GTAGCCAAAC</w:t>
      </w:r>
    </w:p>
    <w:p w14:paraId="1800AB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7241 AAGGGATGCA AGGATAAGAT TCCTCTCCGA TCACAGTGCA AGTGCAGTGC CATATTACAT</w:t>
      </w:r>
    </w:p>
    <w:p w14:paraId="6CCDBB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7301 AGAAATAGAT GCGGTATTAC CGGTTTCATA AGATGTTTTT GCTCAAGTGG AATCAGCAAA</w:t>
      </w:r>
    </w:p>
    <w:p w14:paraId="2B8D37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7361 TGTGGAAACT TATCGTATAG AAATAGAGTT TTAAAAAACC TTGCCCGATG TCTTCTCTGA</w:t>
      </w:r>
    </w:p>
    <w:p w14:paraId="638CF9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7421 ATGAGTGCAC TACTAGGATT AGGGTTTACC TACTAAGAGT GAGACTAGGG AGCTCTTAGA</w:t>
      </w:r>
    </w:p>
    <w:p w14:paraId="324A85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7481 GTACGGTATG CGGGAACTCC TTTTTCTGCT TTCATAAGCT AATCACAAAG AAGTCTTGTT</w:t>
      </w:r>
    </w:p>
    <w:p w14:paraId="6FFF89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47541 GGATTAGCGA GGTTCGTAGC CCTTTGACTC TTGAGAGATA GGAATTTCAT ACAAGTGGAA</w:t>
      </w:r>
    </w:p>
    <w:p w14:paraId="393FF9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7601 AATGCAGCAA AGTCAAAGCA GGGGGCGATG TCTGGTGAGC ATATGGGTAG GGTTAGTAGG</w:t>
      </w:r>
    </w:p>
    <w:p w14:paraId="665FA4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7661 TACAAGGAAG CCTGTCTTTG GTCTTTTAGT CAGTCTTTCC CTTCCTTGTA CTAAGTAAGT</w:t>
      </w:r>
    </w:p>
    <w:p w14:paraId="7E25CB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7721 AGGGGATCCT TTCTTTCTTT CTAAGATTCT TTCTCTCCAG GCAAGCAAGG AAGTAAGCAA</w:t>
      </w:r>
    </w:p>
    <w:p w14:paraId="0AF0AD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7781 GTAAGGAAGG GGGTCTGTGA TTAATAGGTA AGCCTGTGCT GCTAGTGTTA AGCTAGTGGT</w:t>
      </w:r>
    </w:p>
    <w:p w14:paraId="4E4E48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7841 AAGGCAGCAG TAGGCCAATA ATCCTTCTTT ATAAGAGTCC TAAATCCTAG GGTCCTCGTA</w:t>
      </w:r>
    </w:p>
    <w:p w14:paraId="2C3D4E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7901 GTCCATTAGT AAGAAGGGAA AAGAGCTTAC CTCTTCCCTC TGAAGGATTT ACTTTGACTT</w:t>
      </w:r>
    </w:p>
    <w:p w14:paraId="4705A4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7961 TCCCCTCCTT CGTCAGCCTT TTTCTATTCT ACTCTCGCCT TGAGCCCACC ATACACGAAG</w:t>
      </w:r>
    </w:p>
    <w:p w14:paraId="3E7A52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8021 ACTAGTTAGA CTGCCTATAC AACCTTCTCT TCTCCATGGA ATTGACCTAG AAGAAGAAAG</w:t>
      </w:r>
    </w:p>
    <w:p w14:paraId="75B769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8081 CCAAACAGGA AAGAAGAGTA TGAAGCTGGT CATGTCATAT AGGATGGATA GGTTGGGAAA</w:t>
      </w:r>
    </w:p>
    <w:p w14:paraId="185601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8141 CTCTCTCTTA GAGACCGTGC TTATAAAGCT TGGTTTTCAT TCCAACTGGG GGCCGGGCGA</w:t>
      </w:r>
    </w:p>
    <w:p w14:paraId="368C19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8201 AGACTGAAGT GAAAGGTTGC AAGACACAGA GGCGTAGAGC CAAATAACGT TGATAGACGA</w:t>
      </w:r>
    </w:p>
    <w:p w14:paraId="37B940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8261 AGGAGAAAGG TCATTCCTTC CCTCTACGGG CCAGTCGTTA CGTTATGGAT TCAGGAAGAA</w:t>
      </w:r>
    </w:p>
    <w:p w14:paraId="58E93B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8321 AAGAAAACGG ACCTACCCTG GTAGCACGAA GACTCGGTTA AGCCTAAGAT TGGCTGGTTC</w:t>
      </w:r>
    </w:p>
    <w:p w14:paraId="069A07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8381 GGCGGATAAG AAGGAGCTCA ATTGAAGAAG AAGTACACTC ACTCCTCTTC TTGAGTCAAG</w:t>
      </w:r>
    </w:p>
    <w:p w14:paraId="5E0FAB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8441 CTGGATGGAA AACTAAGAAG AAGAGTCAGC CGGGTAGTAC GCGTGGGAAC AGAACTGGTG</w:t>
      </w:r>
    </w:p>
    <w:p w14:paraId="1A3A7C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8501 TAACGGCTTA ACCTCGTGGC ACAAAAGAAG AGTGGGTCCC TGGTCTCCCT TACGAGGATA</w:t>
      </w:r>
    </w:p>
    <w:p w14:paraId="50B67F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8561 GTCTTTCCAC GGAATCGAGC TTGGGATAAT CGACAGACAC ACCACAACTT CTTAGTATGT</w:t>
      </w:r>
    </w:p>
    <w:p w14:paraId="0434FE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8621 CCATTCCAAC CAGGTCTTTC CAATAAGGGC AGGGAAGGAA GATAAGCTTT CTTAAGGTGA</w:t>
      </w:r>
    </w:p>
    <w:p w14:paraId="0018FE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8681 AGGAAAGCTT TCTATTGGTT GTTGTTGTGG CAGAGGGTCT GCTGGCTTGA GAGCTGCTTA</w:t>
      </w:r>
    </w:p>
    <w:p w14:paraId="59FB18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8741 GTTGGTTTGA TCTTCTTTAC CTTCTCTCGT CCATTCATCA TAAGACTCCA ACTCAGCTTC</w:t>
      </w:r>
    </w:p>
    <w:p w14:paraId="10F962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8801 TTACTTGGCA AAAGAACTCA AACAGAACTC CACAAAACAA GCACACAGCT GACTCAGCAC</w:t>
      </w:r>
    </w:p>
    <w:p w14:paraId="4A37FA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8861 TCCAAAAACT GTCTGTTTGA GGAACATGAA CTTCTCTTAC ATCAAGGCTT CTATAATGAC</w:t>
      </w:r>
    </w:p>
    <w:p w14:paraId="60812D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8921 CTTAGGATGA TGGATTAAGC TTGTAAATTG CATTTCCAAC AAATCATCCC TAGGCAACTC</w:t>
      </w:r>
    </w:p>
    <w:p w14:paraId="56CD94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8981 TTCATGATTC TCACTGCCCT GAAATCTCAG GGTGGAAAGA ATGCTTCTAA TTAGCTCCTC</w:t>
      </w:r>
    </w:p>
    <w:p w14:paraId="27C50E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9041 TGGCTGCTTT GACTTTCGTT GACCAGCATA AACTACCTTT GATTGAACTA GGGAGGATGC</w:t>
      </w:r>
    </w:p>
    <w:p w14:paraId="4DD078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9101 TCCTGCATCA CTCTCCCCCT CTTGAGAGGC TCCTTCATCA GATAGCTCTT CATCTTCATC</w:t>
      </w:r>
    </w:p>
    <w:p w14:paraId="51ABEA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9161 AACATAAGGT TTATGGATAT CCTACATTGA ATGTAGCTGA TACTCCTCCA AACTCAGCTG</w:t>
      </w:r>
    </w:p>
    <w:p w14:paraId="4B50BB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9221 GTAGTTACAG CTTGTATGCA GGCCAACTTT CTGTATAACC TTGAAGGGAC CATCACTTCT</w:t>
      </w:r>
    </w:p>
    <w:p w14:paraId="732C2B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9281 AGGCATCAAT TTGTTCCTCC TCCTGCTAGG AAACCTTTCT TTCCTCAAAT GAAGCCAGAC</w:t>
      </w:r>
    </w:p>
    <w:p w14:paraId="009E7E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9341 TCAATCTCCA GGCTTGAACT CAACTGATTT TCTGCCTTTA TTAGCCCTTG CCTTGTACAT</w:t>
      </w:r>
    </w:p>
    <w:p w14:paraId="5B5616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9401 GTCATTCACC TTCTTCATTC TTTCTCTGAT TTGCTGGTGA AGCTTCTTCA TTTCTTTGGC</w:t>
      </w:r>
    </w:p>
    <w:p w14:paraId="109DC6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9461 CTTGGCTTCT GCATCTTTGC TCACAAAGGC TTCTGAGGGT AGAGGAAGTC AATCCACTGG</w:t>
      </w:r>
    </w:p>
    <w:p w14:paraId="0FDB58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9521 GGTCAAGGGA TTGATGCCAT AATTCACCTA AAAAGGAGTA TGGTCTGTAG CATAGGATGG</w:t>
      </w:r>
    </w:p>
    <w:p w14:paraId="6CEE54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9581 GGTCCTATTG TAAGCAAACT CAGCATGAGC AAGCTTAACA TCCCAATCCC TCTGTGACTT</w:t>
      </w:r>
    </w:p>
    <w:p w14:paraId="0E1AA7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9641 GTTGACTAAG GTTCTCAACA GAGTGGTGAG AGTTCTGTTG GTAACTTCAG TTTGACCATC</w:t>
      </w:r>
    </w:p>
    <w:p w14:paraId="2F857A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9701 AGTCTGTGGA TGAGCTGTGG TACTGAACAG CAACTTTGTA CCAAGCTTCC TCCACAGAGT</w:t>
      </w:r>
    </w:p>
    <w:p w14:paraId="2EBF0F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9761 TTTCCAAAAG AAACTCAAGA ACTTGACATC CCTGTCAGAC ACTATAGATC TTGGCAATCC</w:t>
      </w:r>
    </w:p>
    <w:p w14:paraId="72BD53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9821 ATGCAACCTT ATAACTTCTG AAAAGAACAG ATCAGCCACA TGCATAGCAT CATCAGTCTT</w:t>
      </w:r>
    </w:p>
    <w:p w14:paraId="643B30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9881 ATTGCAGGCA ATGAAATGTG CCATTTTAGA GAATCTGTCC ACCACTACCA TAATTGAATC</w:t>
      </w:r>
    </w:p>
    <w:p w14:paraId="4DB5D9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49941 CATGCCCCTG GCTGTCTTAG GCAAAGCAAC AAGAAAATCC ATGCTCACTG CTTCCCATGG</w:t>
      </w:r>
    </w:p>
    <w:p w14:paraId="545448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0001 TTGATTTGGC ACTGGTAAGG GAGTGTACAG GCCTTGATGG AATTGGCTCT TGGCTTGTTG</w:t>
      </w:r>
    </w:p>
    <w:p w14:paraId="40789C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0061 GCAGATTGCA CACCTTGAAA TGACTGCATG CACATCTCCT GCTAACTTAG GCCAATAGAA</w:t>
      </w:r>
    </w:p>
    <w:p w14:paraId="6E0E8E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0121 ATGATCTTGA AGAATATCAA CTGTCTTGTT GATACCAAAA TGACCTGCCA AAGCTCCGAG</w:t>
      </w:r>
    </w:p>
    <w:p w14:paraId="3F7DA3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50181 GGCTAGGTTC AAGGGCCGGT CGAGCGTATT TTAGAACCTC TCCTTTACAG TCGAGTTGCA</w:t>
      </w:r>
    </w:p>
    <w:p w14:paraId="51E839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0241 TTCGCTCCTC TCCCGTTGGT CGAGCGTATT TTAGAACCTC CATGCACCTC TTGAATCAGC</w:t>
      </w:r>
    </w:p>
    <w:p w14:paraId="54E273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0301 AACTCCCTCA GAGAACATTT AGGAATGCAT AGCTTGTTCT GTCTGAAAAG AAAACCATCC</w:t>
      </w:r>
    </w:p>
    <w:p w14:paraId="0E64C2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0361 TGCAATGTAT ATGAACCTGC ACTGCCATCT GCACACTTCA ATAAGATAGG TGAGAAATCA</w:t>
      </w:r>
    </w:p>
    <w:p w14:paraId="4A79BC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0421 GGATCATCTT GATACAGAGA TTTAATGCAA CTGAAGCCTA GAACTCTGGC TTCAAGGACT</w:t>
      </w:r>
    </w:p>
    <w:p w14:paraId="3B4300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0481 GATAGCAAAG AGTCTCTTCT GGAGAGAACA TCAGCAACAA CATTTGATGC TCCAGTCTTG</w:t>
      </w:r>
    </w:p>
    <w:p w14:paraId="14877B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0541 TACTTGGACA CAAAATGAAA GGATTGTAGG AATTCAACCC ACTTGGCATG CCTTGGACTC</w:t>
      </w:r>
    </w:p>
    <w:p w14:paraId="2C9AFE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0601 AACTTATGCT GTCCATTAAT GTATTTGAGA GCTTGATGGT CTGAGTGTAG GACAAATTGA</w:t>
      </w:r>
    </w:p>
    <w:p w14:paraId="512CE1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0661 GCTGGTCTCA AGTAGTGAAT CCAGTGCTCC AAAGCCCTTA TGATAGCATA AAACTCCTTA</w:t>
      </w:r>
    </w:p>
    <w:p w14:paraId="41C551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0721 TCATAAGTGC TGTAGTTCAA TTTGGCTCCA CTCCACTTAG CTTCTCACTG AAATATGTCA</w:t>
      </w:r>
    </w:p>
    <w:p w14:paraId="49CFDE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0781 CTGGTTTGCC TCCTTGTTGC AAGACTGCAC CAATACCTAC TCCACTAGCA TCACATTCAA</w:t>
      </w:r>
    </w:p>
    <w:p w14:paraId="469368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0841 CCTCAAAGAC TTGGTTGAAG TCAGGCAAGG CTAGAATAGG TGCTTCACTG AGCTTGGCTT</w:t>
      </w:r>
    </w:p>
    <w:p w14:paraId="2012B1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0901 TGATCTTCTC AAAGGCCTCT TGAGCTGCTG GTGTCCAGTT GAAGTTGCCC TTCTTGATAC</w:t>
      </w:r>
    </w:p>
    <w:p w14:paraId="0837C2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0961 ACTCAGTCAG AGGTAATGCC AATTCACTCG ACCATAGGGA GAGGGGCGAA AGGGCAAGGT</w:t>
      </w:r>
    </w:p>
    <w:p w14:paraId="5E35EA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1021 GCTAAAGCCT CTGATGAATC TTCTGTAGAA GGATGCTAGG CCATGAAAGC TTCTTACTTC</w:t>
      </w:r>
    </w:p>
    <w:p w14:paraId="557232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1081 AGTTACGGAG GTTGGAACTG GCCAGGATTG AATAGCTTCA ACTTTATCAG GATCCATTGA</w:t>
      </w:r>
    </w:p>
    <w:p w14:paraId="190DF7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1141 AATGCCATCC TGAGACACAA TGAAACCAAG AAAGGAAAGA CTAGGAGACA AAAACTCACA</w:t>
      </w:r>
    </w:p>
    <w:p w14:paraId="47E46F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1201 TTTCTCTAGT TTAGCATACA ATTTATACTC TCTCAGCTTA GCAAAAACTA GTCTAAGATG</w:t>
      </w:r>
    </w:p>
    <w:p w14:paraId="2190F4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1261 ATGCAAATGT TCACTAACAG AATTACTATA TACAAGGATA TCATAAAAGT ACACAACTAC</w:t>
      </w:r>
    </w:p>
    <w:p w14:paraId="50FC5D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1321 AAATTTACCA AGGAAAGGCC TTAACTAGCA CAAAGCTATT TCATAACCAG AGTCTTGCAA</w:t>
      </w:r>
    </w:p>
    <w:p w14:paraId="7C9207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1381 CTAAGATCTT CGAACCCGCG TCTATCAACT TGTCGTTGAA CCTTAATCTA AAGATTAAGT</w:t>
      </w:r>
    </w:p>
    <w:p w14:paraId="092B8D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1441 AAGTAAACTC CCTTAATGCT TTGCATTAAG TCTCCGAACC TTAGCTAGCA CTAAGCTATT</w:t>
      </w:r>
    </w:p>
    <w:p w14:paraId="66ED48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1501 TCATAACCTT TTAAGGCTGG TTTTTTAACA GTCTCTACAG GATTCTTCTA TGTTTACTAG</w:t>
      </w:r>
    </w:p>
    <w:p w14:paraId="37F97C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1561 GGAGCAAAAG AATCAGTTTA CTGTGATCCT AGTATATGTT GATGACATGA TGATAACTGG</w:t>
      </w:r>
    </w:p>
    <w:p w14:paraId="79202A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1621 AACTAGTCTT GAGCAGATTA ATGAAGTCAA GGGATTGTTG AATAGAGAGT TCACAATCAA</w:t>
      </w:r>
    </w:p>
    <w:p w14:paraId="62177B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1681 GGTTATGTAG TATCTTATAA TATAATAATA AGGAAGTAAA TAGTTGATTG TTCTTGTAAT</w:t>
      </w:r>
    </w:p>
    <w:p w14:paraId="39D792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1741 TGTAAAAGCT ATTCTGACCG CTCTTATCTC GATTATTGAT CTTCTCCTTT CTTGCTATCA</w:t>
      </w:r>
    </w:p>
    <w:p w14:paraId="1E2EA6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1801 TTCCTCCATT CCACTTCTAA AGAATGCGAT CTTCCCGAAG CTGGGTAAGC AATTCAATTG</w:t>
      </w:r>
    </w:p>
    <w:p w14:paraId="7EB2F4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1861 AAATCAGTCT TAGTCGAGTC CGAAGCCAGG CGATAGCAAA GGGCAATGAG CTGTACAAAG</w:t>
      </w:r>
    </w:p>
    <w:p w14:paraId="3253B0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1921 CAAGAGCCAA CAAGCACAGG TATGTAGTCG CTTAAGCGAA GCTTACGGAG TGATTTGCTT</w:t>
      </w:r>
    </w:p>
    <w:p w14:paraId="4F94C5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1981 GAAATTAAGT TTAGAAGCTT ATTTAGTAGT CCCAAGATGA TTAAAGAGCT TATTTTGCAA</w:t>
      </w:r>
    </w:p>
    <w:p w14:paraId="1978DB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2041 GACATGAAGA ATTGAAGAAT ACAGACTGTT CTGTTTTGCT CTGAAGCAGT CTGTCAGTTT</w:t>
      </w:r>
    </w:p>
    <w:p w14:paraId="4C9239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2101 AGAGTTCTTG TTTTTTTGAG GGAAAGTTCA TTTTTGCCTA TGTGGATCGT TGCCAAATCA</w:t>
      </w:r>
    </w:p>
    <w:p w14:paraId="20C30E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2161 CCTGCTGACT ATCTTTGGTG GTCCAATGAG AAGAATCCTA GTCAATAGCA GCTGGAGACA</w:t>
      </w:r>
    </w:p>
    <w:p w14:paraId="761FAD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2221 TTGGCCTCAT CTACAGCCAA TAGGAAGCAA GCTAGAGAAA AGAAGATGTT CTGATTGGAA</w:t>
      </w:r>
    </w:p>
    <w:p w14:paraId="3850E6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2281 GATGCAAGAG GCTGCTGACC AATCACTTTT GCTCCATCTA GCCAGGCTTC TACTGCTTTC</w:t>
      </w:r>
    </w:p>
    <w:p w14:paraId="12A075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2341 CACTTGAAGA TTAATTAAGT TCGAGTTTAT GTAACCTTGT TTAAGTCTTT ATAAGTCAGA</w:t>
      </w:r>
    </w:p>
    <w:p w14:paraId="30DB26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2401 TTAAGCTAGA TTAATTAGCT GATTAGTTTA GCTTAATTCA GAATCACTTC TTTTGTATAA</w:t>
      </w:r>
    </w:p>
    <w:p w14:paraId="6251A0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2461 ATTCAGCAGC TTATGGTAAG TTGATGTTGA ATGAATGAAA TTTGAAGCCT TTGAGCTTGT</w:t>
      </w:r>
    </w:p>
    <w:p w14:paraId="70801A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2521 TATCCGAGTT GCTAAGGTGT GTCCTTGGTG CCTCAAAAGG GATTCTTCAA TCTCTAGCTA</w:t>
      </w:r>
    </w:p>
    <w:p w14:paraId="7D7F70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2581 AGTTCTAAGG TGTGTCCTCA GAATTTGGTG AAGGTTTGGA GTGGCATAAG CTGCTGGATA</w:t>
      </w:r>
    </w:p>
    <w:p w14:paraId="1D0899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2641 GGTGTGTCCT AGGTAGCTTG TGTATCATCT TTCTTCCCCC TCGCTTTCCC TATCTTAAAC</w:t>
      </w:r>
    </w:p>
    <w:p w14:paraId="6DF995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2701 TGTTATTTTC TAAATTCTCT TGCTTGCCTT CCATCCTTTT TCTAAAAATA GAAAGATAAT</w:t>
      </w:r>
    </w:p>
    <w:p w14:paraId="1AFB09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2761 CTGTAAACTA AAGGTGCTTG AATGAGTTTT TCAGTTCAGT AGTTGCATGT TATAGAGGTT</w:t>
      </w:r>
    </w:p>
    <w:p w14:paraId="2BAB85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52821 GTTTGTTGAC TTATGAACTG AACTTGTTCT GTTAATCTTA TTTAGCTCAT ATATCTGTTG</w:t>
      </w:r>
    </w:p>
    <w:p w14:paraId="6E3AC5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2881 TGCTTGCTTG TTATGCATCT CTACATGCAT CAGAAGGGGT CTTCGTACAG GGCTAGCTCG</w:t>
      </w:r>
    </w:p>
    <w:p w14:paraId="5FAB26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2941 TCAGTAACTG GTGTTGATTT AGTAACGTCT TTCAGAGAAT GGGCCTTATC AGACGCCACA</w:t>
      </w:r>
    </w:p>
    <w:p w14:paraId="43DF2D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3001 TCTTTTATCC GGACGGGAAA GTCCTTGGCG AGAACTCGTA CAAGGCCTAT CTGAGGCATA</w:t>
      </w:r>
    </w:p>
    <w:p w14:paraId="63E5D4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3061 TAATAAATAA GGGGACGCGC TCCAGTCTTC CCTATCGCAG GGTAATTAAC GAAATGCTGC</w:t>
      </w:r>
    </w:p>
    <w:p w14:paraId="0303CA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3121 GCTATGAAAA AGGCGAAAGG TGAGCTTGTA CTTTTCTTTT TTGTCGAGAA ATAGAGATCC</w:t>
      </w:r>
    </w:p>
    <w:p w14:paraId="438C39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3181 ATATGTCTGG ATCAGATCCT TCGTTGCGCT CGTCAAAGGT CAAGGTCTCA AGGCCCTTTT</w:t>
      </w:r>
    </w:p>
    <w:p w14:paraId="758A33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3241 GTTCGTAGAA ATTTCCCTTT CCTGTCAAGG ACACCCGACA GAATAATTCG CTATTAAATA</w:t>
      </w:r>
    </w:p>
    <w:p w14:paraId="51EFE1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3301 GAAAACATAG AATACACCCG ACATTGCAAC CGGATTCTTC CCTTGGGAAA CTGTCTACTT</w:t>
      </w:r>
    </w:p>
    <w:p w14:paraId="7AA538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3361 CGCTCCTCTC CCGTTGGTCG AGCGTCTTCA AACCAGGAAT TAGATCAATT TGATGCTCTA</w:t>
      </w:r>
    </w:p>
    <w:p w14:paraId="2F6601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3421 TGCCCCTGAG GGGAGGCAAT CCACTAGGTA AATCATCAGG GAAAACATCA GCATATTCCT</w:t>
      </w:r>
    </w:p>
    <w:p w14:paraId="774DE3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3481 TGATCAAAGG CTTAACATTT TCAGGTACTT CTTCCTGATT TTCCTCTCCT TTCTCCACTA</w:t>
      </w:r>
    </w:p>
    <w:p w14:paraId="021347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3541 AATGCAGGTA GTACAAACTT TGACCCTTAG TTATGGCTTT TTCTAACTGT GGCTTGGTAA</w:t>
      </w:r>
    </w:p>
    <w:p w14:paraId="38BCC0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3601 GGATAAGTCT TTGTTTGGGT TTGGCTTTGG TCTTTGAAGT CTGATCAGAA GATGGGGCTA</w:t>
      </w:r>
    </w:p>
    <w:p w14:paraId="3C3391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3661 AGACAGGTAC ACCTGGGGTC AAGGTAATGG TTCTACCATT AATTTGAAAA CTATCAGTCT</w:t>
      </w:r>
    </w:p>
    <w:p w14:paraId="215B25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3721 TTTTCCTGCC ACTATGCGTG GTATCCCTAT CTGACTGCCA TGGCCTACCC AACAACAAAT</w:t>
      </w:r>
    </w:p>
    <w:p w14:paraId="40BB4F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3781 GAAATGCATC CATAGGCAAT ACATCACACA ATATTTGATC TTCATAGTCA GGGCCAAAAT</w:t>
      </w:r>
    </w:p>
    <w:p w14:paraId="6CEADE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3841 GAAAAGTAAC TAGAGCTTGC TTAGTTACCT CAACTGTGCT TCCATCATTG AGCCAATGCA</w:t>
      </w:r>
    </w:p>
    <w:p w14:paraId="09630C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3901 ATTTATAAGG CTCCGGGTGT GAACTTTGCT CACACACACC GGCTGATAGA GGGCAAGATC</w:t>
      </w:r>
    </w:p>
    <w:p w14:paraId="37E296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3961 ACATTCACTT GCTTGCCGCC TGGCTCCATA GTCAAAAAGT ATAAAGTAGG CCCGCTCCCA</w:t>
      </w:r>
    </w:p>
    <w:p w14:paraId="0AAC52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4021 TAACCACACG GGAGGATAAG GCATCCAGTT AAGGATGGAT TATTACGCTT CTTCGCCTTT</w:t>
      </w:r>
    </w:p>
    <w:p w14:paraId="0FF610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4081 GACGCCTCAA TTTGAAAGCA GGTTCCGTAA GTCCAAGTCT AAACAAGGCA AGCCAAAAAA</w:t>
      </w:r>
    </w:p>
    <w:p w14:paraId="6DF19B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4141 AAAGATGATT TTTTTCCCTC GCATCGATGT TCTGGTGGAC AACACCGCTG GACACGGGAT</w:t>
      </w:r>
    </w:p>
    <w:p w14:paraId="68EEB1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4201 GCTGTCCTTT ATGGATGCTT TCTCTTGATA TAAGCAGATC AAGATGGCCG AAGAAGACCG</w:t>
      </w:r>
    </w:p>
    <w:p w14:paraId="282F04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4261 AGAGAAAACA GCGTTTATCA CCATATTAGA TAGGAGGGTA CGTTCTGTTA CAAGGTGATG</w:t>
      </w:r>
    </w:p>
    <w:p w14:paraId="2EDC3B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4321 CCGTTTAAAG AATGCCGGGG CGACGTACCA GCGAGCCATG CATATATAAG GCTGTTTCAT</w:t>
      </w:r>
    </w:p>
    <w:p w14:paraId="51F118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4381 GATATGATTC ACAAGGAAAT GGAGGTCTAT GTCGATGACA TGATCGCCAA GTCTTGGGCT</w:t>
      </w:r>
    </w:p>
    <w:p w14:paraId="29550F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4441 GAAGAAGAGC TTTAATTTGA AGAAAGTGTT TGACAGATTG CGGAAATACA GTCTTCATCC</w:t>
      </w:r>
    </w:p>
    <w:p w14:paraId="3F394F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4501 GCGAAAGCAT ATAAGGGAGG AGGTTTGGTG CTTCGTCAGG TAAGCTACTC GGGTTCATTG</w:t>
      </w:r>
    </w:p>
    <w:p w14:paraId="149E2B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4561 TCAGCAGAAG AGAAATCGAA GTCGACCTGC AAAAGCCAAA GCAATTCTCG GCATGCCGGT</w:t>
      </w:r>
    </w:p>
    <w:p w14:paraId="12F912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4621 ACCAAAAAGA AAGAAGGGCT TTTTTAGGCA GGCTACAATA CATCAGCAGG TTAATTGCCC</w:t>
      </w:r>
    </w:p>
    <w:p w14:paraId="784B13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4681 AACTCACACC CATCTGTGAG CCGATCTTTA AACTGCTCAG AAAGAATACC CCGCCTTTCA</w:t>
      </w:r>
    </w:p>
    <w:p w14:paraId="733079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4741 GAAAAGATAG ACACAAGGAA CGAGGATTGC CAAAAGGCGT TTGACAAAGT GAAGAAATAT</w:t>
      </w:r>
    </w:p>
    <w:p w14:paraId="25A34F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4801 CTACTAAATA AATCTTCCCA TCCTGGTACC GCCAACGCCT GGTCGACCTC TCCTGATGTA</w:t>
      </w:r>
    </w:p>
    <w:p w14:paraId="05295A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4861 TCTGTCAGTA ATGGAAGCAT CCTTGGTCAG CACGATGAAG CCATATACTA TCTCAGCAAA</w:t>
      </w:r>
    </w:p>
    <w:p w14:paraId="1E8418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4921 CTGATTATGA GACAAGGTAG TAGGTTCTAG AAAAGACCTT TTGTGCTATT ACATGGGCCT</w:t>
      </w:r>
    </w:p>
    <w:p w14:paraId="4CB5B6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4981 CGCAACGCCT ACGCCACTAC ATGTTGAACT ATACGACCAT GCTGATTGCA AGGATGGACC</w:t>
      </w:r>
    </w:p>
    <w:p w14:paraId="722CA3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5041 CGCTGAAGTA TCTCTTTGAA AAGCCAGCCC TCACGGGCCG TACAGCAAGG TGGCAGATGT</w:t>
      </w:r>
    </w:p>
    <w:p w14:paraId="358250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5101 TACTCTCAGA GTTCGATATT GTGTACGTCA CCCAGAAGCC CTAAATGAGT CAGGCAAGGG</w:t>
      </w:r>
    </w:p>
    <w:p w14:paraId="634EF6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5161 GCAGGCAATA GCAGACCACC TGCGGATCAT CCCATCCCGT GCCTGACTAT GAGCTTTCTT</w:t>
      </w:r>
    </w:p>
    <w:p w14:paraId="67435D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5221 TTCTTAGTAA GGGGACGAAT TTCCCGGGCG AAGCTATTCT ATTTGCGGTA GGCGAAGAAG</w:t>
      </w:r>
    </w:p>
    <w:p w14:paraId="1E5CF6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5281 AAGACTGAAA CTCCTCTCCC TACGGTCGAG TTGCCTTCGC TCCTCATGAT TGGCAAATGT</w:t>
      </w:r>
    </w:p>
    <w:p w14:paraId="6F6F4A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5341 TCTTTGACGG TGCAGTAAAT CAAAACGGAA ATGGAGTTGG ACCCTTTCCC CGCTATATTC</w:t>
      </w:r>
    </w:p>
    <w:p w14:paraId="1B86DE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5401 TCTTATAGTG ATCTGACTGC TTGCCTAGCC TTTTTCGCGT CATTCTTTCC TAATGCATGC</w:t>
      </w:r>
    </w:p>
    <w:p w14:paraId="200C5F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55461 ACGGGGCTCC TAACAAGCAC CACAGGGCAC GAAAGCGATG CGAAAGCGTG AAACAGACCA</w:t>
      </w:r>
    </w:p>
    <w:p w14:paraId="15BDB4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5521 CCCTTCCATC CTCGAAAGAC CGGCCAGCGG GGTCCCTTTC AAGTGAACGG CGCTGGAAAG</w:t>
      </w:r>
    </w:p>
    <w:p w14:paraId="29B8D2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5581 GATGCTTCGC GCCTGTAGAT TAGTCAGTCG GGTCAATCAG TAGTGGTGGA ATTTTCCACA</w:t>
      </w:r>
    </w:p>
    <w:p w14:paraId="326C29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5641 CCACAGGAGC AGAATGAGAA ACTGCTCAGC CAGCACAGCC CGCCGCACAC GAAAGCAGCA</w:t>
      </w:r>
    </w:p>
    <w:p w14:paraId="7A87F2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5701 AAGGAAGAGC GAGCGCGCTA CGTACGCGAA CAGCACGCTA CGCTAGAACG TTATGTACCA</w:t>
      </w:r>
    </w:p>
    <w:p w14:paraId="4C7D15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5761 CGCAGAGAAT GAACGCGAAG GCTCCAGCCC CGTGGCATCG GGTTCGCTTG CATATCTATC</w:t>
      </w:r>
    </w:p>
    <w:p w14:paraId="75B83E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5821 GCCCCCTCGA TCGCTTTAAA GCGCGTGCTC CCATAACGCC CCTTTATTCA TGAAAGAAAG</w:t>
      </w:r>
    </w:p>
    <w:p w14:paraId="3836B6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5881 TGAGTCGAAT TCGCTCTTCT CTTCTCTGCT GGATTAGCCT AATTGGATGC CGCAACCCAT</w:t>
      </w:r>
    </w:p>
    <w:p w14:paraId="260A82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5941 GTTGTTTCAA TCTGGTCAAG GCATTGGCAT TTTTAACCAA AGACTGAACC GAACCGAGCT</w:t>
      </w:r>
    </w:p>
    <w:p w14:paraId="7C2D2F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6001 CTGTCAAAAG CTATGTCTTT ATTGATTATT GATGGAAGCT CTGAGTTCAT AGAGGGCTGC</w:t>
      </w:r>
    </w:p>
    <w:p w14:paraId="6C8FB2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6061 TGCAGTTGGT TGAGTGAAGG TCTTTATCTG TCTAAAACAG TATAGAAGAA CCGAGTGATC</w:t>
      </w:r>
    </w:p>
    <w:p w14:paraId="5FD0E8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6121 GTAAAGGCTG CCTGCCGTGC CATACCATTG GGGCGAAGAA AGAAGTAGCT AAGATAGCCT</w:t>
      </w:r>
    </w:p>
    <w:p w14:paraId="6C6B90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6181 CAGAGCTGAT CAAATGCTAC TCTAGGAAAA ACAGCTCCCC TAGATGCATG ATCAAGGTAG</w:t>
      </w:r>
    </w:p>
    <w:p w14:paraId="759C44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6241 ATTTAAAGAA GGCTTATGAC TCTGTGGAGT GGCCTTTTCT AAATGTTGCA TGAGTTGGGC</w:t>
      </w:r>
    </w:p>
    <w:p w14:paraId="07094C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6301 TTCCCTGCAG TGTTTGTTCA TTGGATTATG CAGTGTTTAT CTACTGTGTC TTATTCAATT</w:t>
      </w:r>
    </w:p>
    <w:p w14:paraId="0ABF78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6361 TTGGTTAATG GCTTCCCTAC TGATCCTATG GAAGCAAAAA AAGGACTAAG ACAAGCCGCG</w:t>
      </w:r>
    </w:p>
    <w:p w14:paraId="6E85C3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6421 CCTTTTTTCT TTGCACTTGG AATGGAGTAT CTATCTAGAT GCTTACAGAA GGCTTCATCT</w:t>
      </w:r>
    </w:p>
    <w:p w14:paraId="1CA2C9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6481 GATTCTGCAT TCAAATTCCA CCCAAGGTGT CAGAAAATGG GTATTACACA CATGATGTTT</w:t>
      </w:r>
    </w:p>
    <w:p w14:paraId="2C2958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6541 GCAGATGATC TGTTGATGTT TGCTAGGGCT GATAAACATT CAGTAAAAGT CATATTTGAT</w:t>
      </w:r>
    </w:p>
    <w:p w14:paraId="492D35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6601 GCTTTTACCA AATTCTCTGA TGCATCTGGC CTTGTTGCTA ATTGGAACAA AAGTGATGTC</w:t>
      </w:r>
    </w:p>
    <w:p w14:paraId="665FAE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6661 GTTTATCACA AAGCTGGCAT TCCTCCCTCT GAAGAAGACA TTATCATCAG TAGTCTAGGT</w:t>
      </w:r>
    </w:p>
    <w:p w14:paraId="7FC32D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6721 ATTCCCAAAG GTACCTTCCC CTTTAATTGG AGTACCTTTA ACTACAAAGA AGCTGAGTTA</w:t>
      </w:r>
    </w:p>
    <w:p w14:paraId="7DB52E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6781 TACTGATTGC AAACCCCTTA TTGAGAAAAC AGTTGCTAGA GTGAAAAGTT GGGCTGCAAA</w:t>
      </w:r>
    </w:p>
    <w:p w14:paraId="2ABBB0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6841 AATGCTATCA TATGCTGGAA GATTGCAGCT TATCAAATCT GTTCTTTTTG GTATACAACT</w:t>
      </w:r>
    </w:p>
    <w:p w14:paraId="7D70FB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6901 GGATTGAATA GATTTTGGCT TTCCCAGAAG AAGTTCAGTG GGCAACAAGG AAGAGTAGAA</w:t>
      </w:r>
    </w:p>
    <w:p w14:paraId="7274B9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6961 GTGTTAGAGA TTCAGACAAG GTTCACAGCA TGGCTTTTAC TGAAACAGTG TATGCAGTGT</w:t>
      </w:r>
    </w:p>
    <w:p w14:paraId="0307C0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7021 GGTTGCAAAG GAATGCTAAG GCCTTTAACA ACAAACTAGA TAAATGTGAT ACAGTAGCTC</w:t>
      </w:r>
    </w:p>
    <w:p w14:paraId="5B63E0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7081 ATAAGATCTT GTTTAATGTA GCTTGTAGAA GCACTGATAA GATGAAAAAG TGCTTCATTT</w:t>
      </w:r>
    </w:p>
    <w:p w14:paraId="21954A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7141 AGGTGGCTTG TGGGGTTTTC CTATAAGGTG GGGGGAAGCT TTACCATTTA GCCTAGGTGT</w:t>
      </w:r>
    </w:p>
    <w:p w14:paraId="7759D8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7201 TTTGGTGCTT GGTTGTACTG TTTATTCTTG GTAAATAAAT AATAACAATT TCGATTTGAA</w:t>
      </w:r>
    </w:p>
    <w:p w14:paraId="4CE467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7261 AAAAAAAAGA AGAACCAATA GAATCTCAGT TTTGTATTCT GATGCTGGTG ACAGAATTGA</w:t>
      </w:r>
    </w:p>
    <w:p w14:paraId="71672E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7321 GGATCCTGAT CATATTAAGA GTGAAATCAT CTCTTTCTAC AAAAAGTGAC TTGGTTCCGC</w:t>
      </w:r>
    </w:p>
    <w:p w14:paraId="1E70B1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7381 AACTCCCTTG CTTCCAACTG TTCATATCCC TACTTTAAGG AGTGGGCCAT CTCTTACACT</w:t>
      </w:r>
    </w:p>
    <w:p w14:paraId="645B5D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7441 TGAAGCTAGA AACAGTTTGT GTGCACCTGT TACAAATGTG GAGATTGATA TAGCTTTGCT</w:t>
      </w:r>
    </w:p>
    <w:p w14:paraId="201F0C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7501 TGGAATTGGA GATGATAAGG CTCCGGGAAT TGATGGGTTG AATGCAGTAT TCTTTAAAAG</w:t>
      </w:r>
    </w:p>
    <w:p w14:paraId="623F01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7561 GAGCTGGGGC ATCATCAAAC ATGAGGTCTA TGATGCAGTA AAGGAATTTT TGACTACAAA</w:t>
      </w:r>
    </w:p>
    <w:p w14:paraId="2627FC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7621 AGCGATGTTT AGGCATTTGA ATTGTACCTC TGTCACCTTG ATTCCTAAGG TTCCTAATCC</w:t>
      </w:r>
    </w:p>
    <w:p w14:paraId="67055B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7681 AACAAAGGTG AAAGACTTCA GGCCAATTGC TTGTTGTAAT GTTATATACA AAATCATTTC</w:t>
      </w:r>
    </w:p>
    <w:p w14:paraId="53940A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7741 TAAGATTTTG ACTTCAAGGA TGCAGAAAGT GATAGGACAA GTGGTCAATG AAGCTCAATC</w:t>
      </w:r>
    </w:p>
    <w:p w14:paraId="71536D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7801 CGGGTTCATT CCTGAAAGGA ATATTTCTTA CAATGTTAGC CACTGAATTG ATCAAGGGCT</w:t>
      </w:r>
    </w:p>
    <w:p w14:paraId="288FE4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7861 ATAATAGGAC ACACATTTCG CCAAGGTGTA TGATTAAAGT AGATCTAAAA AAAGCATATG</w:t>
      </w:r>
    </w:p>
    <w:p w14:paraId="333F34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7921 ATTCCATTGA ATGGAGTTAT TTAAAGGATG TGATGAAGGA GTTGGGGTTC CCTGAGACTT</w:t>
      </w:r>
    </w:p>
    <w:p w14:paraId="1ACA75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7981 TTGTGCAGTG GGTGTTTGCT TGTGTATCTA CTGTATCCTA TAGCATTTTG ATCAATGGGC</w:t>
      </w:r>
    </w:p>
    <w:p w14:paraId="640732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8041 AGCCTTGCTC ACCTTTTAAT GCTAAGAAAG GGTTAAGACA AGGGCTGCCG CGCCTTTCTT</w:t>
      </w:r>
    </w:p>
    <w:p w14:paraId="031A24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58101 ATTTGCCATA GGCATGGAAT TTTGAACTAG ACTGTTGAAT AAGTTGAAGG ATGTTCCGGA</w:t>
      </w:r>
    </w:p>
    <w:p w14:paraId="1CF361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8161 TTTCAACTTC CACCCAAAGT GTGAGAGAAT GGCTATTACA CATATGATGT TTGCGGACGA</w:t>
      </w:r>
    </w:p>
    <w:p w14:paraId="3FE2F7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8221 CCTTCTTTTG TTCTGTAGAG CTGATGATAT GTCAATCCAG TTGTTGTTTC AAGCATTTTG</w:t>
      </w:r>
    </w:p>
    <w:p w14:paraId="014E19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8281 CCAGTTCTCT GCTGCTTCGG GTTTGGAAGC TAACCTTGAC AAAAGTCATA TTTATTTGGG</w:t>
      </w:r>
    </w:p>
    <w:p w14:paraId="2C2260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8341 AGGCATAAGG GGCCATGAAA AAGACAGAAT GTTGAGTACC TTGCAGATTC CTGAAGGTGA</w:t>
      </w:r>
    </w:p>
    <w:p w14:paraId="3DE5BB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8401 TTTCCCTTTT AGGCGCGGCA GCGCTCTCTC TACAAAAAAG CGGACCTATA ATCAGTGTAG</w:t>
      </w:r>
    </w:p>
    <w:p w14:paraId="314B93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8461 GCCCTTGATT GAGAAAGTGA CGGCTAGGGC TAAAGTTTGG ACTGCAAGAC ACCTTGCCTA</w:t>
      </w:r>
    </w:p>
    <w:p w14:paraId="3B794E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8521 TGCTGGGAGA TTACAATTAG TCAAATCCAT TCTTCAGAGT CTTCAATCCA AAAACTTCGC</w:t>
      </w:r>
    </w:p>
    <w:p w14:paraId="37B97C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8581 TCCGATGGCT TAAGCTCAAC TTCGAGCTTT AGGTTGTTTA CATGCTTTTG GTGTCAGATA</w:t>
      </w:r>
    </w:p>
    <w:p w14:paraId="61E083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8641 TTTCTCTTGC CTAAAAAGGT GCTAAGAGAG ATCCAAAATG TTTGCAGGAT CTTCCTATGG</w:t>
      </w:r>
    </w:p>
    <w:p w14:paraId="7D3141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8701 ACGGGAAACA CTACTCCCTC TAAAAAGGCT TTGGTGGCAT ACTCTATGTC TACCAAGGGC</w:t>
      </w:r>
    </w:p>
    <w:p w14:paraId="65A162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8761 GGTTGGGGGG TGGAATGTGA GAGACATGAC GGTTTGGAAC AAAGCAGCAG TGGCCAAGCT</w:t>
      </w:r>
    </w:p>
    <w:p w14:paraId="7B5F27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8821 CTTATGGGCT ATAACTTTCA AAAAGGAGAA AATGTGGAGC AGGTGGATGG ACAGTTATTA</w:t>
      </w:r>
    </w:p>
    <w:p w14:paraId="0C7B3E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8881 CATCAAGGGA CGAAGCCTAA GAAACTTTCA CTGTCCTAAC CGTAGTATAT AGCTTGGGCA</w:t>
      </w:r>
    </w:p>
    <w:p w14:paraId="6F086F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8941 GTTAAGAAGA TAGTAGAATC TTATGAACTC GTTGAAGAAG CAGGAGGTTG GAATGTCTTG</w:t>
      </w:r>
    </w:p>
    <w:p w14:paraId="31BAFD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9001 CAGTTGGAGA TTTGGAACAA AGCTGCCACC ACAAAGCTGC TTTGGACTCT ATCTATGAAG</w:t>
      </w:r>
    </w:p>
    <w:p w14:paraId="6D93D5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9061 GCTGATTCCA TGTGGGTGAA ATGGGTGCAT GTCTATTACT TCAAAAGGCT TAACTGTTGG</w:t>
      </w:r>
    </w:p>
    <w:p w14:paraId="5B67E7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9121 AGTGCCAGAA TTCCCACCAA TTGTTCTTAA AATTTGAAGA GGATCCTTAA AAATAGAACA</w:t>
      </w:r>
    </w:p>
    <w:p w14:paraId="3C2E42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9181 TTGGTGGATA CTGTTGGTGG TTGGTCACAA GTGACGAAGG GGGGGGAGGT TTAGTATCAA</w:t>
      </w:r>
    </w:p>
    <w:p w14:paraId="55C6F7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9241 GCAAATTTAT GTGTTACTAA GACCTCAAGC TCAACAGGTT CCTTGGAGAA AAATCATATG</w:t>
      </w:r>
    </w:p>
    <w:p w14:paraId="4D1CD7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9301 CAATAACATG GCTAGCCCTA AGAGTGTGTT TATTGCTTGG TTAGCTTTGC AAAACAGATT</w:t>
      </w:r>
    </w:p>
    <w:p w14:paraId="667F53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9361 GTATACTAAG GATAGGATGC TGCTTTGGCA CCTGTCCTGT GACCCTCTGT GTTTTCTCTG</w:t>
      </w:r>
    </w:p>
    <w:p w14:paraId="3DAB40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9421 TGGGCAGGGC AATGAGTCTG TGGCTCATTT GTTTTTCCAA TGTTCTTTCT CCAGAGCTGT</w:t>
      </w:r>
    </w:p>
    <w:p w14:paraId="6DE11F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9481 CTGGCAGCAG GTTTTAACAC TCCTAAAGCT CAACAGGCCA ATTAAAAGCT GGTGCTCAGA</w:t>
      </w:r>
    </w:p>
    <w:p w14:paraId="706F6E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9541 GGTTCAGTGG GTGACTCACC ATAGCAGGAA GGTTTCAGTG CTCAGTAAGC TGATCTCTAT</w:t>
      </w:r>
    </w:p>
    <w:p w14:paraId="7DE3E9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9601 CTGTTTTGTT GAGGTCATTT ATGGTGTGTG GTTGCAAAGG AATGCTAAAG TCTTCACAGG</w:t>
      </w:r>
    </w:p>
    <w:p w14:paraId="2B7E01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9661 CAGTTGTATG ACTGCTCCGC AGCTTGTTAG ATCTATTGTT TTTAGAGTCT CATGTAGATG</w:t>
      </w:r>
    </w:p>
    <w:p w14:paraId="1C1B49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9721 CCCTGATCAT ATGAGGGATC TTTTGATCTG TATTTGATGT TGTTTGGCTT TGGTAGCTTG</w:t>
      </w:r>
    </w:p>
    <w:p w14:paraId="5DEC97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9781 TTACCTGCCA TGTGTTGTAT TTGGTCAGTT TGCTGCAAGT GATATGTTCC TCCTTTTGCA</w:t>
      </w:r>
    </w:p>
    <w:p w14:paraId="588CF1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9841 CCCTTCCGTT AAGGTGGCTT AAGGCTTTTT CTCTATTCTT TCTCTTGTTG GTTGCAAAAT</w:t>
      </w:r>
    </w:p>
    <w:p w14:paraId="32291B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9901 ATCCCGGGCA TCGGTTCTAA GATAGATTCA AATCAAAAGA AAAAATGTTT CATAAAGCCC</w:t>
      </w:r>
    </w:p>
    <w:p w14:paraId="6E0F50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59961 TTATTGTTAT TGTTACTAAG AGTTTAATTG CTAAGGTAAA AATTGCTTGA GCTGATAAAG</w:t>
      </w:r>
    </w:p>
    <w:p w14:paraId="5CA1D8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0021 TTGTAAGGCT GAAGTACCCA AGCCAAGGGT TTAAGCGGAT GCCCCAAGGC TCTCTTCGGA</w:t>
      </w:r>
    </w:p>
    <w:p w14:paraId="47EAD0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0081 ATGGCTGGTG ACAACGCTAA TGGATTGGAC GACAGGTACG ATGAGCTCAC TGGCAGGGTA</w:t>
      </w:r>
    </w:p>
    <w:p w14:paraId="165A27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0141 TAACATTCTT GTCCCGAAGA AAAGCAGATG TTGATGACTC CGAGATAGAC GACCGGATCG</w:t>
      </w:r>
    </w:p>
    <w:p w14:paraId="1BB905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0201 GCAACGGGCG TTGACGAGCA ACATCCCTCT GCCATTGAGT GAATCGTATC AACGAGACAC</w:t>
      </w:r>
    </w:p>
    <w:p w14:paraId="240B8D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0261 GCTAGCGCTT GATCTCTCTC CCTCTATCCG GCTCATCGAA GGCTTGAGAT CGTGCTCTCT</w:t>
      </w:r>
    </w:p>
    <w:p w14:paraId="6A531B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0321 TTGGCTTTGG CTCAAGAGAA AGAAGAAAAT TAGCCGATAA TTTTGAACTC CAATAAAATA</w:t>
      </w:r>
    </w:p>
    <w:p w14:paraId="11406F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0381 CTATTCCCCG AACCTAGGTG CCTATAATGG CGCCCGGACC GCAAAGCGGC TAGGCTTGGC</w:t>
      </w:r>
    </w:p>
    <w:p w14:paraId="6FF5DB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0441 TTGTTCCTTC GGTAGCTCTT GACGGCCTTT CGCTCGGGCA CCTTCGATTA AGGTGCCCGC</w:t>
      </w:r>
    </w:p>
    <w:p w14:paraId="45F0BD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0501 CCTTCTCTGC GCTCACCCGC CCCTTACTAT AGAACAAAGC AAGGAAATGA AGGAATTATT</w:t>
      </w:r>
    </w:p>
    <w:p w14:paraId="3F99C8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0561 ATCGCTTAGC GCTTGTGCTA AGGAAGAGAC TGCAGCAGAA GTCTATGTCA TCAGCTCAAT</w:t>
      </w:r>
    </w:p>
    <w:p w14:paraId="09AE88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0621 GCAAGGCCCG TCGAATCTTC CGGATGGGTC TAGCATCCGT AGGTCAGTTA CTCCAGCGCC</w:t>
      </w:r>
    </w:p>
    <w:p w14:paraId="07C8F5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0681 ACAGTTCGAC ATCTCGGGAA ATACCTCTCA CGCACCACGG TCGTCTCTTG ACCACGCAAT</w:t>
      </w:r>
    </w:p>
    <w:p w14:paraId="437B0E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60741 GACCTTCCAA GAATGGGTGA TAAGATAATA CAGAAAGCAG AATCTGAAAG GGAAACCAAT</w:t>
      </w:r>
    </w:p>
    <w:p w14:paraId="62D85F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0801 CAAGGGGATA TGCATATAGC CAGGGGTAAC CAGATAGAGC GCACAAGACT TGGCAGGGAA</w:t>
      </w:r>
    </w:p>
    <w:p w14:paraId="21D46E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0861 CGGGACCGTG ATTCTGAACA GGAACAAACA ATATGGACAA AAGGAAACCA AGGCCAAGAA</w:t>
      </w:r>
    </w:p>
    <w:p w14:paraId="6D9FAC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0921 GCCTCCGGGA TAGACTCTTC CCTCCCTACG TGGGAGCAAC ATAGACAGTT CCTCGAAGCC</w:t>
      </w:r>
    </w:p>
    <w:p w14:paraId="2198EF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0981 GGGAAGATGA TTTTGCAAGC AGGCCACCCC CTTTCAACTC CACGGAACAT CTTATTCCTA</w:t>
      </w:r>
    </w:p>
    <w:p w14:paraId="03204E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1041 CTCCTCTTGA GCCGTATGTT GTCCTTTCCT CAGCTAAACT AAGCCAGGTG GTAGTTTACA</w:t>
      </w:r>
    </w:p>
    <w:p w14:paraId="09662C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1101 AAGATACCTC CGACAAGACG GGGCAGGCGT TCTTCCTCCA ACAAACATCT CCCCAAGCCA</w:t>
      </w:r>
    </w:p>
    <w:p w14:paraId="2FCC39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1161 AGCCCAAGCA AAAACCAATC GGTTGTACCG GCAGTATCGG AAGATAAGTC AGCGCCTTTT</w:t>
      </w:r>
    </w:p>
    <w:p w14:paraId="48C96F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1221 TGCAAAAATC CCTGAACCTG AATCCGGCTT CAGTAGCTTT GCCTTCGCTA CAATTTCCTG</w:t>
      </w:r>
    </w:p>
    <w:p w14:paraId="72BE81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1281 CGAAACTTGC AGGTCAGTCA AGCCTGTTAG GGCCTTTCAT GCTCTCCATA GACATAGAAA</w:t>
      </w:r>
    </w:p>
    <w:p w14:paraId="1179C1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1341 GAAGCACAAG CCTCACACCG GATTCAGGCT CTTTTCAATG TCCTGTCACT TTCCTGTCCC</w:t>
      </w:r>
    </w:p>
    <w:p w14:paraId="06F564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1401 TATCTAGTCC ACCAGCCAAG CCCAGTTGAA CAAAGAAAAG TAGGCCTGTC AAGAAGACAA</w:t>
      </w:r>
    </w:p>
    <w:p w14:paraId="0F1E15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1461 GCTCCAAGCA CAACCTCGCT CTGATACATT CCCAAATTTC TTGCAGATCT TGATTTGCAG</w:t>
      </w:r>
    </w:p>
    <w:p w14:paraId="102B27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1521 CTGCAGGGAG GGACCATCTG GAATTAGAAA GTATGTCTGC AACTTTTGCA TTTTTGAAAG</w:t>
      </w:r>
    </w:p>
    <w:p w14:paraId="629F60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1581 GGAATACAAA GGCTTGGACT TACGATGAGA TGCCTGGTTT AAGTACTGAT CTAGTATGTC</w:t>
      </w:r>
    </w:p>
    <w:p w14:paraId="173326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1641 ATGTCATTCT TTACATATAT ATAAGATTAG TTGGTTCTCG TCCGACCCTA TTACACTTGT</w:t>
      </w:r>
    </w:p>
    <w:p w14:paraId="205283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1701 AGTCTCGGTC TCTGGATTGA TTGATTTCTG CTGGCACTGG AGCTTCTCCT GCTGGTAGGC</w:t>
      </w:r>
    </w:p>
    <w:p w14:paraId="188C23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1761 ATTTCTCGCT AATGGTCTAA CGGCTGAAGG GTGAATCGCC TTAGCTGTGC CTTAGCTGCG</w:t>
      </w:r>
    </w:p>
    <w:p w14:paraId="53357A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1821 CGATCTTCTG TCTTATACTA GTCCGCTAAA GATGGATTTC TAAAGCCCAC GGACCTTGAC</w:t>
      </w:r>
    </w:p>
    <w:p w14:paraId="45A5B6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1881 TAGTAGTTAT GGCGCTACGG TATACTTCCC GTGCCCGAAA GCAAGGCGCT TCAATTCACG</w:t>
      </w:r>
    </w:p>
    <w:p w14:paraId="015855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1941 CGCTAGAACT GAGAGAGAGT ACGCTCCGAA GACCTTTCTT ACGTAGTTGG TTGGAGCCAC</w:t>
      </w:r>
    </w:p>
    <w:p w14:paraId="34D7BD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2001 TATTTCTGGC AAGGTTTACT CACTGTAAGT TTTTGATTGT TATTCCACAC TTATGGTTAC</w:t>
      </w:r>
    </w:p>
    <w:p w14:paraId="539CDD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2061 ATGATGAGAT CATCTTATCA TCTCTTTGTG CGTGCGAAAT GCTTCTATCT TCATGATCCT</w:t>
      </w:r>
    </w:p>
    <w:p w14:paraId="43F1E3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2121 AGGTGGCTAG TTGTACAATA TCTTTATTTA TCCACTATTG GAATAGCTCT TTGGTTGGAT</w:t>
      </w:r>
    </w:p>
    <w:p w14:paraId="31AD87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2181 GTTCAGTCTG ATCGTCGAGC TAGACCGGCA GGACGAAAAG ATCGAGTTGC CTTGCCTGAA</w:t>
      </w:r>
    </w:p>
    <w:p w14:paraId="6929F8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2241 AGAAAGACCG GGCGTGAAGA AAGAGCCCGA TTTCATAGGC GGGGGCATAG GGCAGGAATA</w:t>
      </w:r>
    </w:p>
    <w:p w14:paraId="0A1E73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2301 GGAGAAAGGT TTCGAAATCC TATTACATCC AGTACCGTCA ATGATTTGAG CAAGACGAAC</w:t>
      </w:r>
    </w:p>
    <w:p w14:paraId="4D5122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2361 TAGCTTCCTT CATTTTCAGG GAGGAAGGCT TTTTGCCAAA GACAAGATGA TCCCGCTTCC</w:t>
      </w:r>
    </w:p>
    <w:p w14:paraId="3CA89A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2421 CCCTCCAATT GAATAGCTGC AAAAAGAGAC TCACCTTCTT ACCCTTTTCG GGAACTCACT</w:t>
      </w:r>
    </w:p>
    <w:p w14:paraId="2B4686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2481 GGCCGAGTTA CACCCTTGTG TGAGACGAGA CGACCCCCAT GCTGCTTGGT AGCGAGTCTT</w:t>
      </w:r>
    </w:p>
    <w:p w14:paraId="4B9B39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2541 CGCCGAATAT GAATGCCTAA GCCCTCTCTC TAGTGGTGAG GACTATACTC GGAGTATACA</w:t>
      </w:r>
    </w:p>
    <w:p w14:paraId="1CEC46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2601 TATTAGCCCT TTTAGAGGCT ACCTTAACAA CTAATTTATT CTCGGCGGAA ATCCCCCGAT</w:t>
      </w:r>
    </w:p>
    <w:p w14:paraId="2F5341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2661 AAATGAGACC CCCGCTTAGA ATCTCTTCCA GCTGAGCTTC ACTAATAAGA GGCTCTTACG</w:t>
      </w:r>
    </w:p>
    <w:p w14:paraId="280F8F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2721 TCAAATAAAT AGAAAGAGAA TTTTGACTGA CTACACGCGT CTTCGAACCT TCTTACTTTC</w:t>
      </w:r>
    </w:p>
    <w:p w14:paraId="77F236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2781 CTTCAACTAA TTCAAGCAAT TCAGTCAGTA GAAAAAGTTA ATATACCTTT TTGCTACCCT</w:t>
      </w:r>
    </w:p>
    <w:p w14:paraId="221768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2841 GTAGGTAAAG GAGCTAACTG CCCCTTCCCG AAGGTGGGGG AGGAAGCACG TCAGTGCAAA</w:t>
      </w:r>
    </w:p>
    <w:p w14:paraId="770ED6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2901 ATATCCCGGG CATCGGTTCT AAGATAAGAC TTTTCTCTTT TCACTTGATA ATGTTTACCC</w:t>
      </w:r>
    </w:p>
    <w:p w14:paraId="0F5053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2961 CACCTACTTA CTTTTAAAGC CAGAAATAGG ACTAGTCTCT TAGTTAGCCT GTATAGTATA</w:t>
      </w:r>
    </w:p>
    <w:p w14:paraId="17B226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3021 AGGTGTCAAA CGAGAACGAG CAAGGGCCAG GTAAAGGTCA AAGAGAATAA AGGAAAGAGA</w:t>
      </w:r>
    </w:p>
    <w:p w14:paraId="286DEC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3081 AGAAAAGAGA AAGCAGGTCG TAGATCAAAC TCTTCATCTG ACGGATGGTT TCTTCCGAGT</w:t>
      </w:r>
    </w:p>
    <w:p w14:paraId="1C213C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3141 CTGGTAAGAG AGTCTATCTT TTATGGGCGA ATTATCTTAA TGAAAGCCCT CTTTTTGGCT</w:t>
      </w:r>
    </w:p>
    <w:p w14:paraId="421BBD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3201 CTCGTGTGAG GGTTGTCATA ACTTCTGTCT ATCTGCTGTT AAATGACTTT CGTCAGTCCG</w:t>
      </w:r>
    </w:p>
    <w:p w14:paraId="3D39AD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3261 AAGGGCAGTC TAAAAGATAA GGGATTCAAG CCTTAATGCA AGCACTAAGC AAGAGTTCTA</w:t>
      </w:r>
    </w:p>
    <w:p w14:paraId="68B67E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3321 CCTTACTCTA ACAAGTAAGC AAGTAAACTA CCTTATTCGT TTTGATTAGC TGTCCCAGGG</w:t>
      </w:r>
    </w:p>
    <w:p w14:paraId="3C165F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63381 AAAGGACTAA GTATTGGCAG TTGGCATGTC CGAGCTAAGA TCTTTTGAGG CCGGTCAAAA</w:t>
      </w:r>
    </w:p>
    <w:p w14:paraId="416238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3441 CGGTTGCGTA GCTTACTTGG TAAAGGACTC CTTTAGTTTA GCGGTCTGCA TCACATATGT</w:t>
      </w:r>
    </w:p>
    <w:p w14:paraId="702EF9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3501 AGGGATTGTA CTCAACGAGG ACTGGATTAG GGTCGCCCTT CCCGCCATTG ATAGAGTTTT</w:t>
      </w:r>
    </w:p>
    <w:p w14:paraId="552D14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3561 GGACCTCCAA CCTGCAAGCT TGCCATTTCA TTTACTCTAT CAACTAAGTA TTGGTAATCC</w:t>
      </w:r>
    </w:p>
    <w:p w14:paraId="3D8983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3621 GGGAGGACCT TCCATTGATC GTGGGAACAC CAAGATACAT ACCAAGATCT TCCGTAGAAT</w:t>
      </w:r>
    </w:p>
    <w:p w14:paraId="5F8B40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3681 CCATCCCAAG GCATTCACAT ATTTCATGTC TCGCCTCACT ATCCGTATTG GCGGAAAAAT</w:t>
      </w:r>
    </w:p>
    <w:p w14:paraId="7C2FC0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3741 AGATACGTGA CTTATCTATA CTCACTTTAC TCCCCGAAGC CGCACAAAAC GAGTCTAGAC</w:t>
      </w:r>
    </w:p>
    <w:p w14:paraId="4F0B88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3801 ATCTTTGCAT CACCCGAGCC TGATCAACCG TAGCTTCACA AAACAAGATT AGATCATCAG</w:t>
      </w:r>
    </w:p>
    <w:p w14:paraId="086E07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3861 CGAAAGCAAG GTTCGAGACC GGTGGGCCAT TCCTGCTTGT CTTCACTGGT TTCCATTGAC</w:t>
      </w:r>
    </w:p>
    <w:p w14:paraId="001152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3921 CCCTATTCAC TTCAAGGTCA ATTAGATGGG CTAGTCTTTC CATGCAAATT AAATACAAGT</w:t>
      </w:r>
    </w:p>
    <w:p w14:paraId="3392A9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3981 ACGGGGATAG GGGGTCACCT ATGTCAGTTC GAACCTGACG GATCGTTCGT TCATGATGCT</w:t>
      </w:r>
    </w:p>
    <w:p w14:paraId="1C8D12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4041 ATTCAGGATG GTACTATTCT TCCTTCTTAT GTTCCTACAG AGGTGCAATT GGTGGATATC</w:t>
      </w:r>
    </w:p>
    <w:p w14:paraId="6B0AE1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4101 TTCACCAAAC CGTACCCTTT AGAGAAAGAA GCGGGTCTCT GATAGTAGCC CTATCAACTA</w:t>
      </w:r>
    </w:p>
    <w:p w14:paraId="1B68D7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4161 GTTATTTCTC TAGAATCTGC TATAGGATGT CTCGTTTCTG TATCTAACAG ATAGGACAAT</w:t>
      </w:r>
    </w:p>
    <w:p w14:paraId="201704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4221 ATCAGTGGGA TAGGTTATAG CATAACCAGC GAAGCCATAC TCTGGTTGTA CGAAATTAAT</w:t>
      </w:r>
    </w:p>
    <w:p w14:paraId="2E22CF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4281 GCTTCAACGC GGATTTCCTC TCATAACCAG GGTAGATATA GTAGAAATGG CTTCTATTCT</w:t>
      </w:r>
    </w:p>
    <w:p w14:paraId="08814D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4341 TACTGATACC CTTGAGATCT TGCGATAGCT ATCCTACACA ATGATCATAT CAGATCTATT</w:t>
      </w:r>
    </w:p>
    <w:p w14:paraId="638DF6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4401 GTTAGACTAC GCAAAATTGA AGAGGGATGA TAGTCCAGGG TAGAGATAGT GGCAGGATTT</w:t>
      </w:r>
    </w:p>
    <w:p w14:paraId="584615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4461 TGATTGGGTG GAATCCTAAT TCTTTTTCAC TCAACATCAT TCATGTCTCT AGTCAGATGA</w:t>
      </w:r>
    </w:p>
    <w:p w14:paraId="13ABD7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4521 TTCACTGTTT TGTTAGCCCA ATACATGCTA CTGCTGGGTT TGACTGCTCT ATAGTCTATG</w:t>
      </w:r>
    </w:p>
    <w:p w14:paraId="42765F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4581 CTCATAATGA CAGGAATGAT AGGGAGGCTT TATGGAATGA CTTCTATAAC TTGAGCCAAA</w:t>
      </w:r>
    </w:p>
    <w:p w14:paraId="5239A4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4641 AGGTTGATGG CCCTTGGGTT TGGATGGGAG ATTTCAATTG TCCTTTGAAC CCTGATGAAA</w:t>
      </w:r>
    </w:p>
    <w:p w14:paraId="086248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4701 GAGTGGGTGC CTTGGTGAGG AATGGTGAAC TGATGGATTT TAGGGCCTGT GTTCAGCATT</w:t>
      </w:r>
    </w:p>
    <w:p w14:paraId="3D96F2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4761 GTGATATGGA GGATATTAAG TTTGCTGGTA ATTTCTACAC TTGGTCTAAT AAGCAAAGTG</w:t>
      </w:r>
    </w:p>
    <w:p w14:paraId="62D90B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4821 GGGATGCCAG GGTCTTTTCA AAATTAGACA GAGTTATGGC AAATGGGGAT TGGAGAAGCT</w:t>
      </w:r>
    </w:p>
    <w:p w14:paraId="3B8E63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4881 ATTATCATAC TGCAGAGGTG TGTTTCTTGA ATGAAGGAAC ATTTGATCAC TGTCCTGCAG</w:t>
      </w:r>
    </w:p>
    <w:p w14:paraId="607D17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4941 TGATAAATGT TCATAAGGAG GCAGCCTCAG GAAGGAAACC CTTTAGATAC TTTCATATGT</w:t>
      </w:r>
    </w:p>
    <w:p w14:paraId="3A0E37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5001 GGAGTATGGC TCCTGAATTT GATTGTGCTG TGAGGAAGGC TTGGGATGTC ACCATTCAAG</w:t>
      </w:r>
    </w:p>
    <w:p w14:paraId="4E75F2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5061 GGGCTCCAAT GTACAGGATC ACTAAAAAAT GGAAGAGACT TAAGGTTGTC TTCAAAGATC</w:t>
      </w:r>
    </w:p>
    <w:p w14:paraId="1DE95B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5121 TGAACAGGAA AGGCTTCCAA GACATTCAAG TCCAGGATGA GCAAGCTAGA CTTCACCTTA</w:t>
      </w:r>
    </w:p>
    <w:p w14:paraId="1C6588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5181 TGAACCGCCA AGAGAAGCTT CATGCTAATC CTTCTAATGA GTCTTATGCT TCTGAGGAGG</w:t>
      </w:r>
    </w:p>
    <w:p w14:paraId="7E3120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5241 TTGAGGCAAG AATGGCTTCC ATTTCTGTGC ATAAGGCCTA TCAAAGTTTT CTCCAACAAA</w:t>
      </w:r>
    </w:p>
    <w:p w14:paraId="3DBBEE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5301 AAGCTAAGCT AGATTGGGTT CGGGAGAAAC TGAATGGATT GGTTCAGCAG GAAAAACTAG</w:t>
      </w:r>
    </w:p>
    <w:p w14:paraId="6DC47C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5361 AACTATTGGT TCATATGGGG ATGCAGATTC ATCGAATTCG GGAAAGAAGT GGGTGGGGCT</w:t>
      </w:r>
    </w:p>
    <w:p w14:paraId="25DD68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5421 GGGCTGGGGC ACAGAAAGTT TTGGAGTAGT GTGGAGTGGT GTGCGCGGTC TTGCCTCCTT</w:t>
      </w:r>
    </w:p>
    <w:p w14:paraId="3A01A4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5481 TAGCTCTGGC TTTCTTCCTT CCCCTTAGGA TCAAGGGACT GACCCGAGCC TAACGAACCG</w:t>
      </w:r>
    </w:p>
    <w:p w14:paraId="6C0309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5541 ATCAATCAGC AAAGGTGGTA ACTGCCTTGT GTCCAGGGAG GGGGTGAAGA ACGAATTGAG</w:t>
      </w:r>
    </w:p>
    <w:p w14:paraId="4BA313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5601 CGACAACATC TGTCACCGTC TTTGATTATG CCCCGCCACA GGGAGAAGTT TGGTAGTTAC</w:t>
      </w:r>
    </w:p>
    <w:p w14:paraId="4A42AC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5661 TGTGAGGGGC AGCATTTGCC ACACGCCTTT TAACCCGAGC CTGAAGCAGT AAGGGAAGCT</w:t>
      </w:r>
    </w:p>
    <w:p w14:paraId="7AD117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5721 TCTCTTTGAG CGAAGCAGTT GCTCTTGCCT CGAAAAATCG GCTAAGGAAG GGGTAAGTGT</w:t>
      </w:r>
    </w:p>
    <w:p w14:paraId="426FCF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5781 TCCATTCCTC ATGCATGGCA TGGGGGGATC TTTCCATGAG AAGAGTGTGA TGTGGCTTCA</w:t>
      </w:r>
    </w:p>
    <w:p w14:paraId="567E35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5841 ACCCCACGAG AAGGGCCAAT TAGAATAAAT TAGTGGTATT AGTATGCCTT TCCTTCTTCC</w:t>
      </w:r>
    </w:p>
    <w:p w14:paraId="42C6F9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5901 TTTTTTGCTT TGCTATACCT TTACTGCTTG ACTTCCTTTC TGACTTTCTT TCCATTTCCT</w:t>
      </w:r>
    </w:p>
    <w:p w14:paraId="667026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5961 GCCGGTTGGA GGAAGAGACT CAGCTGTTTC AGCCCCGTTT GTGAAAGAAG TGAAGTCTAC</w:t>
      </w:r>
    </w:p>
    <w:p w14:paraId="779387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66021 TTCCTTTTCT CTTTGATGGA CACCTCCCCT TTTGAATGTA CTCGAAGCAA GATGCCCACA</w:t>
      </w:r>
    </w:p>
    <w:p w14:paraId="71D46F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6081 ATCAGATGCT ATAGGAACGA ACTGAACTTC GAATATGTAT AGCAAGATCT TCAGTCTGAA</w:t>
      </w:r>
    </w:p>
    <w:p w14:paraId="7DB892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6141 AGCTTTCCCC TAATTACCCA ATCTGACTCA ATAGGAACTG CACTTAGACT TTCCTCTATG</w:t>
      </w:r>
    </w:p>
    <w:p w14:paraId="2CD9B5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6201 GCTTCGCATG TCTCCCTAGT GGGCGGAGGG AGCGAGCTAT AGTCTAAAGA AAGGAAAGAA</w:t>
      </w:r>
    </w:p>
    <w:p w14:paraId="3704CC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6261 GCAACTCACA TACTGATGAT ATGCGCTAAA AGCCTAAAAA GAGAGCTAGT GTCCTACCTA</w:t>
      </w:r>
    </w:p>
    <w:p w14:paraId="4E2478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6321 AGTGAACCCG AAGCGAGAGC ACAGGTAGAG CCCGTTTCTT TTTGTGACCA AGGATGAAGT</w:t>
      </w:r>
    </w:p>
    <w:p w14:paraId="683271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6381 AGATGTATAT TTTGTTCCCG TCCCAAAAGG AGCATTAGCA GGCACGTATC GATGTGCAAA</w:t>
      </w:r>
    </w:p>
    <w:p w14:paraId="723CDE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6441 TGATGAGCAA TTTACTCTTT TCACGAGTAG GCTGCTGTTA GACTGTTGGT TCTAGGTTTG</w:t>
      </w:r>
    </w:p>
    <w:p w14:paraId="242C53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6501 ACACATCTAT TATCATTCTC TTCTCTTGCC GATATCGACC TTCTTTTTGT TGGCTTTCTT</w:t>
      </w:r>
    </w:p>
    <w:p w14:paraId="539415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6561 TCCATTTTTA GTAGAAAGCT CCCCCCCGAC TACTATACTT CGGTCTTCGA ACCTTTTTGA</w:t>
      </w:r>
    </w:p>
    <w:p w14:paraId="72FE4C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6621 ATATATTATG AACACAATTT GCCAAGAGTT GGTTGTGACA AAAGTGATTG GGATGCCCAT</w:t>
      </w:r>
    </w:p>
    <w:p w14:paraId="20CB7C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6681 CTTTGGTCCA GAAGGGGTTC TCTATGAAAA GAGTTTCCAC CTTTCAGATG AGATACGGGC</w:t>
      </w:r>
    </w:p>
    <w:p w14:paraId="3980FF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6741 TGCCACTCCC CCCGGTGATA GCTAGCCATC CGCGTCGAAC ACGAAATTAA GTATTCAATA</w:t>
      </w:r>
    </w:p>
    <w:p w14:paraId="24E312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6801 TCCGATTTGA GACACGTACC ATCTTTGAAG ATTCGAGGGT GACATATAAG AATTGATTTG</w:t>
      </w:r>
    </w:p>
    <w:p w14:paraId="364C71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6861 GGCTGTGACA GAAGTGATTG GGTTTCATTC ATGCATTCCC CTCTTTGGTC CAGAATGAGT</w:t>
      </w:r>
    </w:p>
    <w:p w14:paraId="2DB7EF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6921 GACCTATTAG TAACAGAGAG CGGCTAAGAA GAGGAGGTTG TTGATGTAGT TTTCTTGATT</w:t>
      </w:r>
    </w:p>
    <w:p w14:paraId="0477EC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6981 TCATTGAGAT TGGGTTGGTG TCATTCTGGA TCTACATTGA TTCTGTATCT AGTAAAGCCA</w:t>
      </w:r>
    </w:p>
    <w:p w14:paraId="07C955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7041 ATGGGCGCAG TCATATCTAA ATTTTTCTAG ATCATTATTC TAACAACTTT GTCATAAAAA</w:t>
      </w:r>
    </w:p>
    <w:p w14:paraId="51E7D6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7101 GTTGTCATAA AACCTATCTC TCTCTCTAGG GGTGCACGAT AAGCAGTGAC TGCTATCGTA</w:t>
      </w:r>
    </w:p>
    <w:p w14:paraId="4627C5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7161 CGCATCTCCT CCATGGGGAG GAAGAAGAAA GCTACTCCTC GATCGCTGGT TCCTGCTGCT</w:t>
      </w:r>
    </w:p>
    <w:p w14:paraId="7EC3EE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7221 TCAATTACTC CTTCTAACTC TCGTCCTTCT TTGGTGTTAC ACAATGTCTC AAACCCTAGT</w:t>
      </w:r>
    </w:p>
    <w:p w14:paraId="3DB08C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7281 CCCTCCACTC ATGATGTTTT GCAATCCACT GAAGTTCATC CATCTGCCGG AGCGATTTCT</w:t>
      </w:r>
    </w:p>
    <w:p w14:paraId="391384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7341 GCCGCCGATA AGGAGAATCT CAGACTGGGT AACGATTTCT TGCGTTCTGG TATGGATTTG</w:t>
      </w:r>
    </w:p>
    <w:p w14:paraId="3CD3CB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7401 GCTGCTGTTG ATGGATCCAC CCATTCAGAA TCCAATGGAA CAGTAACCGC CTCGTCCAAC</w:t>
      </w:r>
    </w:p>
    <w:p w14:paraId="243DB9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7461 CTTCAACAGA GGATGAATGT GGTCACTGCA AATGCTCAGG CAATGACTAC AGATCTGGTT</w:t>
      </w:r>
    </w:p>
    <w:p w14:paraId="6F0E01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7521 CCACCACCCT CCACTGACCT TCCTGGTGTG CCTAACCCTT CGTGGGCCTC TGTAACCTCT</w:t>
      </w:r>
    </w:p>
    <w:p w14:paraId="075215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7581 GGTGCTCAAC TTACCGCCAA AGGTACTGCT CTTAAATTTG TTTCCCCTGC GTCTATACTA</w:t>
      </w:r>
    </w:p>
    <w:p w14:paraId="7319D8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7641 GACGCTATTT GTCTCCAAGG ATACTGATCC CTACGGGCGT TATTCAGCTC TATCGACTCT</w:t>
      </w:r>
    </w:p>
    <w:p w14:paraId="4189AC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7701 GTGCCCTACG GGCCCAACTT GAAAAAGCCT GCGTCTCTAC GAGAAAATCC TTTCAGATTC</w:t>
      </w:r>
    </w:p>
    <w:p w14:paraId="59B5F1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7761 TCCCCGGCGC AGGCTCTTTA GAGTCAAGCC CGATAGGGCG CAGGATCGAA GAGTTAAGTC</w:t>
      </w:r>
    </w:p>
    <w:p w14:paraId="33F650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7821 TTGGTATCTG CGCCGAAAAG GAGAAAGAAG GACAAACCGA AGAACAAACA AACAAAAAAG</w:t>
      </w:r>
    </w:p>
    <w:p w14:paraId="0B8261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7881 GAAAGAGTGA TGCCCACAAG AGAAAGAAAT TTCCTTGTCT CGTTAAGGAA GATAAGAAAG</w:t>
      </w:r>
    </w:p>
    <w:p w14:paraId="23E73F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7941 GTAAGAATCC GCAAGTCTAG TATCTGCACC GGGAATGAAG AAGAGACAAA CACAGGTCCG</w:t>
      </w:r>
    </w:p>
    <w:p w14:paraId="7988EE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8001 GAGATGAGAA GGATGGGCAA GCCAAGCAAG GGTCGAAGTA TTCCGGTTTA CCGGTAAAAA</w:t>
      </w:r>
    </w:p>
    <w:p w14:paraId="152CC4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8061 TGCTAGGCAT TGGATTTCCG CTCGTAGATG ACAAAACCAA ATCTTCTTAA TTCCGTTTTA</w:t>
      </w:r>
    </w:p>
    <w:p w14:paraId="718D22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8121 TCGGGAAAAA AGGCAGGATC TTTGAAAGAA CCGAACTTAT TGTTCTTGGC TTCTCTTCTC</w:t>
      </w:r>
    </w:p>
    <w:p w14:paraId="4E7742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8181 TTCTTGCCTG TAGCCACATT TTAAGCAACA AGTAAGGGGG TATCAACTAA ACCCAATTTC</w:t>
      </w:r>
    </w:p>
    <w:p w14:paraId="503471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8241 GGAAGTTTTA TCCTATAAGA ATAAGAATTG GCTTTCCTTC TGTCTGTAGC TCTCCTCTCG</w:t>
      </w:r>
    </w:p>
    <w:p w14:paraId="06FBD1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8301 TAGCTCGTTC TATTCCCTGA AAGGAATAGA GTTAAGGGAA GGGAGACCTT CTCTGTATTC</w:t>
      </w:r>
    </w:p>
    <w:p w14:paraId="059E08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8361 TGTAGCCAAT GTAGCTTCTG CAGTTCCTGC TGTGCCTGTC CCTAGAGTTT CTATGGGTAA</w:t>
      </w:r>
    </w:p>
    <w:p w14:paraId="1AC4A8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8421 TCCGTTTGAG GTGTTTGTTG CCCAGAGGGG AAACTGTGTT TACTGATCAG GATAAGACTA</w:t>
      </w:r>
    </w:p>
    <w:p w14:paraId="057731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8481 TTGTAGATGA GGGCGTCTTC GAACCTCTGG TGCAGGATGA AGTTTATCTT CTGGAATGTA</w:t>
      </w:r>
    </w:p>
    <w:p w14:paraId="48B134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8541 AGGGGCTGTA ATAAGCCCTT TAAACAGAAA GAGCTCAAAC TCTTTATGCG GAAACTCTAT</w:t>
      </w:r>
    </w:p>
    <w:p w14:paraId="513E2B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8601 TTTTGGCTGT TTGTAAAATT AGAACTAAGA TTTGTGGGAA TTGGCGGGCT ATCCATAACT</w:t>
      </w:r>
    </w:p>
    <w:p w14:paraId="59160F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68661 ATGATCATGC TGCTAATGGT AGGATTTGGT TGTGTTGGGA TCCTACTAAG GTAGATGTGA</w:t>
      </w:r>
    </w:p>
    <w:p w14:paraId="3E5226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8721 CTCCTGTTTC TTCCACTTCT CAAGCCATTC TCTAACCCTG AATATGAATA TTCTTCCCTT</w:t>
      </w:r>
    </w:p>
    <w:p w14:paraId="70A418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8781 TCTCTAATCT CTAACCCCGA ATTCCTAGCC TACACCCGGA CTCAAGACTG ATTAAGATTA</w:t>
      </w:r>
    </w:p>
    <w:p w14:paraId="6255F7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8841 GTAGGGGTCT CCATTCTTTA GCTAACTCGT CGCTTTAACC GTGAGGATCT GCCCTTTCTT</w:t>
      </w:r>
    </w:p>
    <w:p w14:paraId="171172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8901 CTTTACTACG GACTAATTGA GTCTCCCTAA CTCGTCGCCT TAACTGCTAT TCCCTTCCCT</w:t>
      </w:r>
    </w:p>
    <w:p w14:paraId="13710D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8961 TTCCTTTTAG GGACGGACTT TCTCTTTAGG TTCTTCCCAG CCTCTTATTA AAGAATAGGG</w:t>
      </w:r>
    </w:p>
    <w:p w14:paraId="730DF0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9021 AGCTAGCTTC TTGTTATTCT AATGACTCTA TCGGATACCG GGCCCTACGG GTAATATGAA</w:t>
      </w:r>
    </w:p>
    <w:p w14:paraId="78C8B8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9081 GTTCTGCCGC CACTTCGTCT ATTGGCTCGA CTCTACCGAG CCCCCTTCTG CAGCTAGAGG</w:t>
      </w:r>
    </w:p>
    <w:p w14:paraId="475EC4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9141 ACTTAGTTAG CTAAAGTAAA GTGCAGCTAC TCTTTCCGAT TTAAAGAAGA AACAAGTGAC</w:t>
      </w:r>
    </w:p>
    <w:p w14:paraId="19B403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9201 CCGGACTTCG GTGCTGATCC TCGTAGTCTT ACCTGTAATT AAAGAAGAAA GAAACGAGCT</w:t>
      </w:r>
    </w:p>
    <w:p w14:paraId="29F025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9261 TCTTGTTCTT GGCTTCAATG ATTGCTTGTA GCCACAATTC CAACAGCAAG TAAGGTGATA</w:t>
      </w:r>
    </w:p>
    <w:p w14:paraId="7CE9C7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9321 TCTTAACATT TCGGAAGTTT TATCCTATAA GAATTGGCTT TTCCTTTTTC GTAAGTTTTA</w:t>
      </w:r>
    </w:p>
    <w:p w14:paraId="2FA9DE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9381 TCCTATAAGA ATTGGCTTTT CCTTTTTCGT GAGTTTTAGC CTATAAGTAA GAATTGGCTT</w:t>
      </w:r>
    </w:p>
    <w:p w14:paraId="22CC60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9441 TTCCGTTTTA TCTTATTAGG GGACAGGGAC TTACTCTACT TGGGGGACAA GGACTTACTC</w:t>
      </w:r>
    </w:p>
    <w:p w14:paraId="15A1E9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9501 TACCTCTTAA ATCCAACTAA GCCGTAAATC CGACTAACCG ACGAACTAAA GCAGCTTATT</w:t>
      </w:r>
    </w:p>
    <w:p w14:paraId="7F9812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9561 GGCTTCATCT CTTGTCTTGC CCGTAGCTTC AATTCGGGTA GCCGGTAAGG AAGGTGATAG</w:t>
      </w:r>
    </w:p>
    <w:p w14:paraId="081CA7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9621 CTTAACTAAA ACCTTTTTCG GAAGTTTTTT CTCCTACAGA ACAATCGATA GATGTAAGAT</w:t>
      </w:r>
    </w:p>
    <w:p w14:paraId="4E468F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9681 ACCCGTACCT TTACTCGGCA TTATTCCGTA CTAAAAGAAT AAGAAAGAAG ATGGAGTCCG</w:t>
      </w:r>
    </w:p>
    <w:p w14:paraId="040BD5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9741 TTAGGTTAGG GAAAGAAGCT AGTTTCCTAT TGACTGGGTA GAAAAGGATT AAGTCCTTAG</w:t>
      </w:r>
    </w:p>
    <w:p w14:paraId="55114D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9801 AAAGGCTAAA AGTCCTAAAG ATAAAGTCCT TTTATACAAT TATGAACTTT ACGTAACTTT</w:t>
      </w:r>
    </w:p>
    <w:p w14:paraId="13DADB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9861 CTCAATTCCA ACCCAATTTA TCCTTCTCTA CCTGGTGATT CAGTAATCCC CGTATTTTCT</w:t>
      </w:r>
    </w:p>
    <w:p w14:paraId="4E16F2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9921 TGTACTGGAT GGGTTACTTC AGCGGTAACT CCCCGCCACG AAAAATTATG ACGTATATTA</w:t>
      </w:r>
    </w:p>
    <w:p w14:paraId="616B08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69981 ACCCTGTATT TGAAAGCCAC TCGGACCAAC CTTCGTTGAT CCCGCCGGTG GTAATACAGG</w:t>
      </w:r>
    </w:p>
    <w:p w14:paraId="623736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0041 GCTACGAATA AATAGCTAAG ATAAGCTATT CCTAAAACGA AAACAGCTAA GATAAAGTTC</w:t>
      </w:r>
    </w:p>
    <w:p w14:paraId="7B2331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0101 TTGTCCCAAA ATGTAGTAAA AAAGTCCACA AACCCCTGTA CTTGATCGAA GGGAGTGAGT</w:t>
      </w:r>
    </w:p>
    <w:p w14:paraId="1032B6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0161 CCGTTGACTT GTTCACCCTT CTGATTTGGG GGGTTGCTTT GTCCGATGAA CAAACTCGTG</w:t>
      </w:r>
    </w:p>
    <w:p w14:paraId="04938A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0221 GTATCATAGT GGAGGAAATC AAGGGTATGG AAACGACTAA CAGTAGGTAC TTTAGAAAGG</w:t>
      </w:r>
    </w:p>
    <w:p w14:paraId="2B224F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0281 TAAGATCCAT AAGTGGCACT CTCTTTTTCT AGTTCCGCTT CTTGCTCAAA AATGAAGAAA</w:t>
      </w:r>
    </w:p>
    <w:p w14:paraId="5E57C8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0341 GACTTTTCGG AAATCACCGG TTGGGTTTTT TCCAACCAAG AAAGGCATGG GAGTCTTTGG</w:t>
      </w:r>
    </w:p>
    <w:p w14:paraId="68A2DF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0401 GCATTGCTTT CGTCTCTTAT TCCATTTCTA GTTGTATGAA AAAAGTGATC CTAAAGGACT</w:t>
      </w:r>
    </w:p>
    <w:p w14:paraId="4B5EB1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0461 TCTCAAGGAC CGAGGAAGTG CTATCGTGCT ACTGGCTTTT AAGCGGATTG CTACTGGTTT</w:t>
      </w:r>
    </w:p>
    <w:p w14:paraId="0AD3D0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0521 GTTGACAAAG CAAAATGAAA CTTCCTTCCA TCCTTACTCT TTTTCTTATT TAGAAACCTT</w:t>
      </w:r>
    </w:p>
    <w:p w14:paraId="7AE473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0581 CCCTTGCTTC CTTTCGCACC TCGTCATAGC CCTGAAAAGC TCACTCTGGC CGGACACCTT</w:t>
      </w:r>
    </w:p>
    <w:p w14:paraId="292A3D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0641 ACATCTATCC CTATATAATA GAGGTCTACG TTGTGTCGTA ACAAAGGCTG TTTGTGATGG</w:t>
      </w:r>
    </w:p>
    <w:p w14:paraId="54760B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0701 ATCAATCAAA ATAAACTCAC CAAGAAAACC TATTAGCTAT GAGCTTAGTG AGGCACTTAT</w:t>
      </w:r>
    </w:p>
    <w:p w14:paraId="4FB706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0761 TAATGGTGTT ACAACATGAA ATGAGTCTGT AATTACTTGG CTTTGTGGCA TTAGGGATCT</w:t>
      </w:r>
    </w:p>
    <w:p w14:paraId="3B7DBC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0821 TGGGAACTTT AGCAATAACG GTATATAAAA CCTCCCTAAG CAAACTGCCA GAGATGAGGC</w:t>
      </w:r>
    </w:p>
    <w:p w14:paraId="61BAB8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0881 TCCAAGCAGC TCTTAAGCTA GCAGCACAGA AGAAAAGGAT GGGCAGAATT TACAACAGGA</w:t>
      </w:r>
    </w:p>
    <w:p w14:paraId="5353F0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0941 AAGTAAGGCA CAGAGGTGAG AAGTGTTTAG ATTATCGATA CGAAGGTACA AAGTGGATTT</w:t>
      </w:r>
    </w:p>
    <w:p w14:paraId="563C3B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1001 CTCATGGCCC TCCCAATGAA TCCTTTTTAT GCTATACGAG CATAAACAAT AACCATTTAT</w:t>
      </w:r>
    </w:p>
    <w:p w14:paraId="5FC941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1061 TTAGAAGACC TGCAGGTCGA GGTAGTTTCT ACTTGCTTAC TTATATAAGT AAGGATGAAT</w:t>
      </w:r>
    </w:p>
    <w:p w14:paraId="46D9D8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1121 GTTCGCAATG AAAAAGAAGA AGGAAAGCAG ACTTCGCGGC CCATTACCTA TTCCTTATGA</w:t>
      </w:r>
    </w:p>
    <w:p w14:paraId="2E525C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1181 CTTCTAGTGC TCTTCTAGGC AATCTTTAAG CAAAAGAGAA TGCCCAACAC TGCTTTTTCT</w:t>
      </w:r>
    </w:p>
    <w:p w14:paraId="28BBD2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1241 CTATTCCCTC GGATCACGAT TTATTGCTTC TATTAAGAGA TGGGATAGAG GTTTGCATCC</w:t>
      </w:r>
    </w:p>
    <w:p w14:paraId="488BAD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71301 CTGCTAGAGA TTGTTCCGGA AAGCAGGAGT CAAGATGTAG TAACACCCTG ATAATAGAAC</w:t>
      </w:r>
    </w:p>
    <w:p w14:paraId="319460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1361 TCAGACTCTT TCTCAACCTG GGGTTCATTC CTGTTCGTTC TTGAAGAAGA GTCAGTTCCG</w:t>
      </w:r>
    </w:p>
    <w:p w14:paraId="2438CE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1421 AGTGCCAGGA GTGGGATCCC CTAGCAAGAG TTCACCACTT TCCCAAAGAA GATAGAAAGC</w:t>
      </w:r>
    </w:p>
    <w:p w14:paraId="325A79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1481 CTGCTTCATC TTTACTTCCT TCCGTACCTT ACTTATTCTT AGTCTGCTCT AAAATCCGCC</w:t>
      </w:r>
    </w:p>
    <w:p w14:paraId="53FAE7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1541 AGTGAGTCGA TGTCTTATGG AGTGAAATCC TTTTCGGGTA ATGAAAAGGT TTCAGCTCTG</w:t>
      </w:r>
    </w:p>
    <w:p w14:paraId="5B9394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1601 GTTCAAATGG TATCTGTGGT ATATCTCTTA TCTCTTGTTC ACGAATCCGT TTCAGGTTTT</w:t>
      </w:r>
    </w:p>
    <w:p w14:paraId="47C13D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1661 CAGGCATACC CGGTATTTTC TCTTTCTCGG CTTCGGGGAA AGAAGTTTCA TTGGGGAAGG</w:t>
      </w:r>
    </w:p>
    <w:p w14:paraId="5B73FC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1721 TGGTATCTTC TAGTTGATCA CTGAAGTTCC TTACAAGGAC TGATCTTTGC TTGAACTTAG</w:t>
      </w:r>
    </w:p>
    <w:p w14:paraId="0BB857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1781 CCCGAGTAAG GCCAACTTAA AAGAAAACTA GGTGCCAAGC CTTTCAAACA AAACCATTTC</w:t>
      </w:r>
    </w:p>
    <w:p w14:paraId="3A061E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1841 TTTCTCTCTG GGAATCATAG TGAGAGTGCT TGAGCTTGAG AGCTGGTAGT TCACTCATCC</w:t>
      </w:r>
    </w:p>
    <w:p w14:paraId="17BE36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1901 GTGTAACTAG TTGAAAGGCC AACCAGTTAT CGATGTGGTA AGATGTCTTA TCTAGCGAAA</w:t>
      </w:r>
    </w:p>
    <w:p w14:paraId="774EB7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1961 TACCTTCCCC GAATTCCTAT TTGTTTGTTT GTTTGAAAAG AGTACCTTAA GTTCGAGAGT</w:t>
      </w:r>
    </w:p>
    <w:p w14:paraId="21ED53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2021 CTGGGAATGC AGCTCTCTTT CCGACATCTA GCTCTTACGG AACCTTTGAA AGAGGAGTTT</w:t>
      </w:r>
    </w:p>
    <w:p w14:paraId="28AE88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2081 TAGCTTTTCC TCCTATCTTT CTTAACGGAT TCGTCTCTTT TGGCCTATCG GGTTGATAGA</w:t>
      </w:r>
    </w:p>
    <w:p w14:paraId="4AAEF3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2141 CACTGGTTTT CCAACCTTTC TTCTTCTGGT AGCGCAGAGA GTAGCCAACC CAGTCAGCCA</w:t>
      </w:r>
    </w:p>
    <w:p w14:paraId="34C011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2201 GTCCAGTAGC ACGGTCTCGG TCCTGTAAGC CAACGGTTGC TAACTTTCTT TCAAATAAGA</w:t>
      </w:r>
    </w:p>
    <w:p w14:paraId="476FF8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2261 TCTGTCCCAG CGGTCAGTCT CATCGACTAG CATTATTCTT TCTTTAAACC GCCTTCTCTT</w:t>
      </w:r>
    </w:p>
    <w:p w14:paraId="2DAA3D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2321 GATGTAGAAA ATCGTTTTTG AGGGAAATAC AGAATTAGCT CTATCTTATC CAATGGGAAA</w:t>
      </w:r>
    </w:p>
    <w:p w14:paraId="76FD99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2381 CTTTCGAGTT CATCCTTTAG CTGTCCAGGC AGTCCTATCA GTGCAGTACT TGTCTGAGGA</w:t>
      </w:r>
    </w:p>
    <w:p w14:paraId="79EBDD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2441 GTGCTTCCTC CCGAGCCAGT AGGCCGATTG GTGTATAGAA AAGAACCTTC CCAGCCGGAC</w:t>
      </w:r>
    </w:p>
    <w:p w14:paraId="68A3F1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2501 GCGTATCCAG GACCTGCGTA TTGGGGAACC TAGTGGGACT GCTCTGAAAC TGAAAGTTCC</w:t>
      </w:r>
    </w:p>
    <w:p w14:paraId="747CD8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2561 AATGTTTTTT TTTCAGTCCG GGGCTGCTAA GAAAGCGCTG GAAACTCCCA GTCGATGAGG</w:t>
      </w:r>
    </w:p>
    <w:p w14:paraId="748739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2621 GAAATGGAAA AAGAAAAGAG AATGAACCGG TTTGGAATTA GGTCTTGCTA TATTACAAGC</w:t>
      </w:r>
    </w:p>
    <w:p w14:paraId="02BC22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2681 TCATCCTCTT CTTCATCTGG ACCTTCAATC TGACTCTACC TTATTCAATT CAAGTAGCCT</w:t>
      </w:r>
    </w:p>
    <w:p w14:paraId="069679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2741 GTTTTCGGAA TAGTGCTAAC CTTCCTAGAA TAGTTGTCTT TCGATATAAT AATCGAATCA</w:t>
      </w:r>
    </w:p>
    <w:p w14:paraId="55CBBB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2801 GGCTTCTCTT CGAGCCTTTC TATCCCTTGA TTTAGTGAAG GAGATGGCTA GAATAAAATA</w:t>
      </w:r>
    </w:p>
    <w:p w14:paraId="03E0B6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2861 AGCTATGATA AAACGAACTT GAAAACGAAT TGGCTTTTAT TTTAGTAGGG AAAAAGGCTT</w:t>
      </w:r>
    </w:p>
    <w:p w14:paraId="5ED370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2921 ACCTTGCCAC TCTAAGTACA CAAAACCCGC ATTGTTGAAA GGATGTTCAA ACCATTTTTT</w:t>
      </w:r>
    </w:p>
    <w:p w14:paraId="70A238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2981 GGTAGCTTTT AGGCAGTGTA AGCCTTTGTA TTCTGTAAGA GCAAAAGCAT CTTCTGCAGC</w:t>
      </w:r>
    </w:p>
    <w:p w14:paraId="1A57E4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3041 TTCTGCCCCC CGGGAGAGAG AACTCCTAAA CTCAACCTAA GGCAGCCTTT CTATTTCAAA</w:t>
      </w:r>
    </w:p>
    <w:p w14:paraId="38F82B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3101 GCGAGACCAC CTAATTCAAG AAAGGCCAAG AGCAGTTGAT GAAAGATAGG TTTGAGTGCC</w:t>
      </w:r>
    </w:p>
    <w:p w14:paraId="23A5ED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3161 CGTTCTTCTC GAAGCCGGAA ATAGGGCTTT CGGAGACCTT CTTCCGTCTA CCCTTCGCCT</w:t>
      </w:r>
    </w:p>
    <w:p w14:paraId="2F9254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3221 AGCGGCTAAG CTCGGAGACC CAAAGTCTTT CGACTAAGCG CTTTGAGACG ACCTAAGAGA</w:t>
      </w:r>
    </w:p>
    <w:p w14:paraId="1BC92D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3281 ATGAGTGGCT TAACGCTCTA ACGGCCGGGA CAAAGCCATA TCTTTCAATC TCGTATCTGA</w:t>
      </w:r>
    </w:p>
    <w:p w14:paraId="0FD5F2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3341 CGGAAGTGCC TGAACTCCTT CTTTGGTTTG GAGCGAAATT CCCTCAAAGG GGATGGATAG</w:t>
      </w:r>
    </w:p>
    <w:p w14:paraId="1DD387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3401 GTTTCATTGA GTGCCTTACC GGAAAGCGAC GATCTAAAGG AAGGGCTCTT TAGCTTGCTC</w:t>
      </w:r>
    </w:p>
    <w:p w14:paraId="56F07A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3461 CGAAAGAGGT CCCCTTCTCC CTTAGCTGCG AGACCTGCTC AATCATAACA TTGGGTATGT</w:t>
      </w:r>
    </w:p>
    <w:p w14:paraId="629E21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3521 AGGTCCAGCC GAGACTATGT TCTACTGACT AAGTGCAGTT GCCTCAATAG AAATGTTTTC</w:t>
      </w:r>
    </w:p>
    <w:p w14:paraId="677234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3581 CCGGGGATCA AAGACGGAAT CTTTCTCATT AGACCGGCGA GGATGCCTGA CCAGGGTTTA</w:t>
      </w:r>
    </w:p>
    <w:p w14:paraId="235575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3641 GATCTTTGGT CAATCCATCA TTGGCTAAGC CATTTCTTTC TATTTCTTTC GGACTTGGCC</w:t>
      </w:r>
    </w:p>
    <w:p w14:paraId="209C09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3701 GATGAACAAC TAACGTTGCC TCGATTCTTC CCTTAGTCTA GCAACTAAGC TCTTCGAACC</w:t>
      </w:r>
    </w:p>
    <w:p w14:paraId="1D2D31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3761 TGTGTCTATA AACCCGGGTC TTCAAACCTT TTCAATCAAA ATAACAAATG AAAACATTAT</w:t>
      </w:r>
    </w:p>
    <w:p w14:paraId="69CA55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3821 ACCATTCCTA ATATATAGTA GCGTACTGGA CTCCATCTAC ATAAGTAGAA GCATTCAAGA</w:t>
      </w:r>
    </w:p>
    <w:p w14:paraId="1249B3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3881 ATCACTTGAC AGTTCTTATT TCCATTTTCC GACTCTCATT TTGTTAACTG ACTTAAGCGC</w:t>
      </w:r>
    </w:p>
    <w:p w14:paraId="307AC0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73941 AATACTTATC CTTAGCATAT ACTATACTAA GATCTGCGAA CCAAAGCAAA GACAGGACAA</w:t>
      </w:r>
    </w:p>
    <w:p w14:paraId="703EA8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4001 GTTGAAAGAG CTTCGGTAGT TAGACTTTCT GTCTCGCGTA AGAAAGAGAG TTTAGAGTGC</w:t>
      </w:r>
    </w:p>
    <w:p w14:paraId="2ED245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4061 CATACAAAGA ACCTTAGATA AGGTTCCCAT TGCCTGAAGT GAAGAGTCAA CCTTCCACAC</w:t>
      </w:r>
    </w:p>
    <w:p w14:paraId="53B8C9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4121 AAGGAAATCT TCTGATAGAG GGAGAGCACC CGACTTGCTT GTTGACACGT GAGGGAAAAT</w:t>
      </w:r>
    </w:p>
    <w:p w14:paraId="732388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4181 AGGAGTCTGA GGTGGCAGGA TTTACCACTC AAGCCCTATG GTAGTGATGG TTGGTCCCAC</w:t>
      </w:r>
    </w:p>
    <w:p w14:paraId="3532E9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4241 TACTCCTTCG AGTGCCTTTT GCGCTTAGCG TTGGAAAGAG GTACTTCTAC AGCGAAGGTG</w:t>
      </w:r>
    </w:p>
    <w:p w14:paraId="7D3C15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4301 CTAAAACCTA AAACTAGGCG AACTGACTTC GGAAACTTAA ACGAATCAAT TCCCACTTGA</w:t>
      </w:r>
    </w:p>
    <w:p w14:paraId="04FF6C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4361 CCCATTCTTC TGACTGCGCT AGCATCATCG GAGACGGCAA CAGAGATTCT TCCAACTTCG</w:t>
      </w:r>
    </w:p>
    <w:p w14:paraId="55EBDB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4421 CTCTCAGAGG CGAGCTTGTA GACTATTGAA TTCAAAATCA TCGCCTTTTT GATTTCCTCT</w:t>
      </w:r>
    </w:p>
    <w:p w14:paraId="5441A0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4481 AAACCTACCG TGTGCCTATT TGGAGCTTTT CACAGTCACG TTTGTCGGTG GCAACATCGG</w:t>
      </w:r>
    </w:p>
    <w:p w14:paraId="74A52B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4541 CATGCCTTAT AGAAGACTTT AAGCGCACCT GAACTACCCA TAGTTACGGG GTTGCACTCA</w:t>
      </w:r>
    </w:p>
    <w:p w14:paraId="7F732F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4601 ATAGTCAATC AATTCGTTTT TCCGTAGATT GATGTTTTGT ATCGCACGCT TGTTCTATTT</w:t>
      </w:r>
    </w:p>
    <w:p w14:paraId="010198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4661 TTTTTTATAG TGTTAGAAGT ATAACTAACT GAAAGCGCCT ATGAATGAAT TCCAAGAAAG</w:t>
      </w:r>
    </w:p>
    <w:p w14:paraId="353A6E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4721 CGGCCGGCTA GAAAGTGCAA TCAATACCTC GTGACTCCTA TGCAGACAAT AGCTACGAGC</w:t>
      </w:r>
    </w:p>
    <w:p w14:paraId="1DBF0D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4781 TGGATAGACT TTTCTCGAAA TTGCGTATAT AAAGAAAAAG AGATTCTGAA TTGATTGCAT</w:t>
      </w:r>
    </w:p>
    <w:p w14:paraId="45715B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4841 GGTAAATTCA ATGTTTTTGA CTGAACCTCC CGTTGTTATC TCTCCGATAG CGCGCAGCCG</w:t>
      </w:r>
    </w:p>
    <w:p w14:paraId="28C79F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4901 ATAATAGAAA CCTTTTTTGA TTTGCCAAAG AAAGACTCCC ATGCCTTTCC TGGTTGGAAA</w:t>
      </w:r>
    </w:p>
    <w:p w14:paraId="0D4C43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4961 ACCCAACCGG TGATTTCTGA CAAGTCTTTC TTGATTTCTC GAGAGAGCAG AGCAGTCAAA</w:t>
      </w:r>
    </w:p>
    <w:p w14:paraId="41BF3B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5021 GAATGAACCA AATGACTCCT CCTGACATTC TCAAGTTTCT TACCGACATG TGCCAAGAAA</w:t>
      </w:r>
    </w:p>
    <w:p w14:paraId="604AB1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5081 TTGTAATTAT TGCAGGGGTA GCGGCCTTAC CGCTTATTGT ATTGATTATC TTTAGGGCTG</w:t>
      </w:r>
    </w:p>
    <w:p w14:paraId="2C94EF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5141 GCAGTCTTAG GGGGTTGAAT ACGGAAAATG CCAGCGAGAA ACTATTTGAT CTTTGTTCTG</w:t>
      </w:r>
    </w:p>
    <w:p w14:paraId="68A1BC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5201 ATACAATCAA AGAACAGATC AAAGATCAGA TTAAAACCTT GCTGGAACTC TATTATACGA</w:t>
      </w:r>
    </w:p>
    <w:p w14:paraId="1FD4CA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5261 ATTCATCTGG ACCTTTGCCC TCGAATCGTA AGATTCAAGA CGCAGCAGCC TTCCTCCATC</w:t>
      </w:r>
    </w:p>
    <w:p w14:paraId="415F17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5321 AGGATTCAGA ATCCTTGGAA CAGCTGCTGC CGATTTGGAA AAATCTTACC GAATTGGGGG</w:t>
      </w:r>
    </w:p>
    <w:p w14:paraId="78114E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5381 TTCAAAGTCC AGAGTTTATG CAAGTTTTGC TGTTTCTCTC AGCATCACAA TAAATCATTC</w:t>
      </w:r>
    </w:p>
    <w:p w14:paraId="4B101C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5441 TAGTACTATG TTTTCTGTTA CCGATCATTT AGCTTTACTC GCCGCTCTGT CATTGGCAAA</w:t>
      </w:r>
    </w:p>
    <w:p w14:paraId="442E87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5501 GCAATTATTT GGTTATGCCA TAAAGGCTCT TCTAGTAACA GCATTCCTGT GCGTTTTCTT</w:t>
      </w:r>
    </w:p>
    <w:p w14:paraId="48027A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5561 TCTTGTGGCT AAGGGGGTGG GTGCGCTTTC CTTATTTTAT ACTTATTTAA CCAAAAGCGG</w:t>
      </w:r>
    </w:p>
    <w:p w14:paraId="221494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5621 CCTATCGGTC TTAGTACACG TTTTTGTGAA ATCGGCAGGA ACAGGTTTTA AGGGGGTAGG</w:t>
      </w:r>
    </w:p>
    <w:p w14:paraId="0A9812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5681 CCTTCTCTTC CTGGGAACTC TACTCCGCTG TTACTTTAGT CCTAGTTCAA TGATCGAACC</w:t>
      </w:r>
    </w:p>
    <w:p w14:paraId="070D82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5741 GTCTGGTTCT GATCTCCCCG ATTTAAACGC CCCGGCTCCG GAGCCGGAGG CTACCGTGGA</w:t>
      </w:r>
    </w:p>
    <w:p w14:paraId="2C6452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5801 AGAAAATAAA TTGGGAGGGT CCGACAGCGC TTAGAAGAGT ACACGCTTTT GGTGGGCCCA</w:t>
      </w:r>
    </w:p>
    <w:p w14:paraId="1FB73C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5861 CGAGACACTC AACCTCTTCC GTCTTTTTCC CATTCCTTAA TCAAAACTTT TGGTTTAGAA</w:t>
      </w:r>
    </w:p>
    <w:p w14:paraId="5385C3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5921 GAGGGAGTAT CTGGGCGGCG GTTGCAAGCC CTTGACGAGA TACTTGAGGA AGAAACCCAT</w:t>
      </w:r>
    </w:p>
    <w:p w14:paraId="4DB8A6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5981 AGAGTGCTGG AAGGCGGCTC TCCCGGGCAT ATGAGCGGCC TTCTACGGGT AAAAAAAAGA</w:t>
      </w:r>
    </w:p>
    <w:p w14:paraId="3FE85B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6041 ATGGACCAGT GGGACTCAGA AAATGGGAGT TACCCTCCCA TACCATAGGT TGGACTCCTG</w:t>
      </w:r>
    </w:p>
    <w:p w14:paraId="501812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6101 CCCGAGCGCG GCGGAAACTT TATTCTTCGT CATTATCGGC AGCGGCATTT TACCTGAAAA</w:t>
      </w:r>
    </w:p>
    <w:p w14:paraId="467B8F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6161 AAATAAGATT TTGGAATCAT GGAATTCTCC CCCAGAGCTG CGGAACTAAC GACTCTATTA</w:t>
      </w:r>
    </w:p>
    <w:p w14:paraId="0D312E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6221 GAAAGTAGAA TTACCAACTT TTACACGAAT TTTCAAGTGG ATGAGATCGG TCGAGTGGTC</w:t>
      </w:r>
    </w:p>
    <w:p w14:paraId="32D2E8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6281 TCAGTTGGAG ATGGGATTGC ACGTGTTTAT GGATTGAACG AGATTCAAGC TGGGGAAATG</w:t>
      </w:r>
    </w:p>
    <w:p w14:paraId="6021FF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6341 GTGGAATTTG CCAGCGGTGT GAAAGGAATA GCCTTAAATC TTGAGAATGA GAATGTAGGG</w:t>
      </w:r>
    </w:p>
    <w:p w14:paraId="13486D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6401 ATTGTTGTCT TTGGTAGTGA TACCGCTATT AAAGAGGGAG ATCTTGTCAA GCGCACTGGA</w:t>
      </w:r>
    </w:p>
    <w:p w14:paraId="5CA041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6461 TCTATTGTGG ATGTTCCTGC GGGAAAGGCT ATGCTAGGGC GTGTGGTCGA CGCGTTGGGA</w:t>
      </w:r>
    </w:p>
    <w:p w14:paraId="0AF5D0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6521 GTACCTATTG ATGGAAGAGG GGCTCTAAGC GATCACGAGC GTCGACGTGT CGAAGTGAAA</w:t>
      </w:r>
    </w:p>
    <w:p w14:paraId="134BF0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76581 GCCCCCGGGA TTATTGAACG TAAATCTGTG CACGAACCTA TGCAAACCGG GTTAAAGGCG</w:t>
      </w:r>
    </w:p>
    <w:p w14:paraId="635BF4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6641 GTAGATAGCC TGGTTCCTAT AGGCCGTGGT CAACGAGAAC TTATAATCGG GGACCGACAA</w:t>
      </w:r>
    </w:p>
    <w:p w14:paraId="59C7AC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6701 ACGGGAAAAA CTGCTATTGC TATCGATACC ATATTAAACC AAAAGCAACT GAACTCAAAG</w:t>
      </w:r>
    </w:p>
    <w:p w14:paraId="5C4007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6761 GCCACCTCTG AGAGTGAGAC ATTGTATTGT GTCTATGTAG CGGTTGGACA GAAACGTTCA</w:t>
      </w:r>
    </w:p>
    <w:p w14:paraId="1F6CE2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6821 ACTGTGGCAC AATTAGTTCA AATTCTTTCA GAAGCGAATG CTTTAGAATA TTCCATTCTT</w:t>
      </w:r>
    </w:p>
    <w:p w14:paraId="2F49F8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6881 GTAGCAGCCA CCGCTTCGGA TCCTGCTCCT CTTCAATTTC TGGCCCCATA TTCTGGGTGT</w:t>
      </w:r>
    </w:p>
    <w:p w14:paraId="43DFBF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6941 GCTATGGGAG AATATTTCCG CGATAATGCA ATGCACGCAT TAATAATCTA TGATGATCTT</w:t>
      </w:r>
    </w:p>
    <w:p w14:paraId="79B1CB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7001 AGTAAACAGG CGGTGGCATA TCGACAAATG TCATTATTGT TACGCCGACC ACCAGGCCGT</w:t>
      </w:r>
    </w:p>
    <w:p w14:paraId="34DE0B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7061 GAGGCTTTCC CAGGCGACGT TTTCTATTTA CATTCCCGTC TCTTAGAAAG AGCCGCTAAA</w:t>
      </w:r>
    </w:p>
    <w:p w14:paraId="456FCF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7121 CGATCGGACC AGACAGGTGC CGGTAGCTTG ACCGCCTTAC CCGTCATTGA AACACAAGCT</w:t>
      </w:r>
    </w:p>
    <w:p w14:paraId="6D6F1F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7181 GGAGACGTAT CGGCCTATAT TCCCACCAAT GTGATCTCCA TTACTGATGG ACAAATCTGT</w:t>
      </w:r>
    </w:p>
    <w:p w14:paraId="5B1DE2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7241 TTGGAAACAG AGCTCTTTTA TCGCGGAATT AGACCTGCTA TTAACGTAGG CTTATCGGTC</w:t>
      </w:r>
    </w:p>
    <w:p w14:paraId="249173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7301 AGTCGCGTCG GGTCTGCCGC TCAGTTGAAA GCTATGAAAC AAGTATGCGG TAGTCCAAAA</w:t>
      </w:r>
    </w:p>
    <w:p w14:paraId="7B10E6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7361 CTAGAATTGG CACAATATCG AGAAGTGGCC GCTTTTGCTC AATTTGGCTC AGACCTTGAT</w:t>
      </w:r>
    </w:p>
    <w:p w14:paraId="525F37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7421 GCTGCGACTC AGGCATTACT CAATAGGGGT GCAAGGCTGA CAGAAGTACT GAAACAACCA</w:t>
      </w:r>
    </w:p>
    <w:p w14:paraId="29EE0B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7481 CAATATGCAC CACTTCCAAT TGAAAAACAA ATTCTAGTCA TTTACGCAGC TGTCAATGGA</w:t>
      </w:r>
    </w:p>
    <w:p w14:paraId="2C3434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7541 TTCTGTGATC GAATGCCACT AGATAAAATA TCTCAATATG AAAAAACCAT TCCAAATAGT</w:t>
      </w:r>
    </w:p>
    <w:p w14:paraId="69CC47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7601 GTAAAACCAG AATTATTACA ATCCTTAAAG GGGGGGTTAA CCCACGAAAA AAAAATGGAA</w:t>
      </w:r>
    </w:p>
    <w:p w14:paraId="5CD7A7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7661 CTGGATGCAT TCTTAAAAGA ATGCGCAATT ACGGAATAAG GGATGTTATG CCTCTCTTTA</w:t>
      </w:r>
    </w:p>
    <w:p w14:paraId="584FBC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7721 CGGAGACCGG GCCCCCCTCC CCTTAAAAAA AGGGGAGAAA GCTGAGGAGA TCCAGTTTTC</w:t>
      </w:r>
    </w:p>
    <w:p w14:paraId="05F1E9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7781 TTTTTCTTTT TTTTTATCTT TTTCTTTTTT TTCTTTAATT AATTAAACTA GGGTGAAGGA</w:t>
      </w:r>
    </w:p>
    <w:p w14:paraId="2C8868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7841 AGTGAAAAAA CTCTTTCACT CTAGCGGGAA GAAAACAGGT GGGTGAGAAT GAGCGGAGCA</w:t>
      </w:r>
    </w:p>
    <w:p w14:paraId="081D0E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7901 AGAGCAAAGC AAGTTCCAGT GGCGGGCTGT CTTCATGGTC CCTTACTCGC CGCTCTGTCA</w:t>
      </w:r>
    </w:p>
    <w:p w14:paraId="5DD359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7961 TTGTCTGATT TTTGGTTGTT TGATCACACT CGAAATTATG TATTTACTTA TCGTCTTTTT</w:t>
      </w:r>
    </w:p>
    <w:p w14:paraId="100CC4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8021 GCCCTTGCTT GGTAGTTCCG TAGCAGGTTT TTTCGGACGT TTTCTAGGAT CAGAAGGAAC</w:t>
      </w:r>
    </w:p>
    <w:p w14:paraId="54D6A9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8081 CGCTATAGTG ACTACTACGT GCGTTTCATT CTCTTCGATC TTCTCTTTGA TTGCTTTTTA</w:t>
      </w:r>
    </w:p>
    <w:p w14:paraId="4A430B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8141 TGAAGTCGCA CCGGGAGCTA GTGCTTGCTA TCTAAGAATT GCTCCATGGA TTTCATCGGA</w:t>
      </w:r>
    </w:p>
    <w:p w14:paraId="09172C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8201 AATGTTTGAT GCTTCTTGGG GCTTCTTTGG CGACCGCGAA GTCACCGGAT GAATTGCCGG</w:t>
      </w:r>
    </w:p>
    <w:p w14:paraId="5900C2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8261 GCAGATAGAT CAGATCCGGA CGCGGCTGTT GCTCCACGGC GATACGGACT CGACCCGCTC</w:t>
      </w:r>
    </w:p>
    <w:p w14:paraId="0D22B3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8321 CTACCCACCA CGGAGCACCA TAGCATGTCG GGAATAAGGG AGGGCATACT GGACGTAACC</w:t>
      </w:r>
    </w:p>
    <w:p w14:paraId="073A5E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8381 ACTCCCTTGG CTAACTCTAT TTAGACTTTG AAATGCGGCT AGAGGGAAGA AATGAAGCCA</w:t>
      </w:r>
    </w:p>
    <w:p w14:paraId="655930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8441 CCGAACTCGT TTTGGATTGA CTGCTTAGTC TGGTTTCTGA GTTAGACAGA GAGATGTTGT</w:t>
      </w:r>
    </w:p>
    <w:p w14:paraId="2997F6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8501 TAAGAAGCAG AACCGGTCTT CCTACTAACA AGTTTTCTCT TCTTCTCAGC TCCCGGCGCG</w:t>
      </w:r>
    </w:p>
    <w:p w14:paraId="45DEDD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8561 GGGTCGGTAG ACACAAGCCG AAGGCGCAGG GCAGCGCATA GCGCAACAAA CCAGCTAAGT</w:t>
      </w:r>
    </w:p>
    <w:p w14:paraId="11D341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8621 CGTCTAGCTG TACTTACTTG CTTAGCTACC TCTAGCAGCA CTTACTTGGT TTAGCTACCT</w:t>
      </w:r>
    </w:p>
    <w:p w14:paraId="707ADB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8681 CCTACACCGA GTAACTAAGT CCTATAACTG CAGAAGGAGT AGCTGCACAG GCTTTAGCAA</w:t>
      </w:r>
    </w:p>
    <w:p w14:paraId="3446F1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8741 CGGGTTATGA AACAGAACAA AGCTTAGCCG CATCCATCTA ACAACTACTT TACTGCTTAT</w:t>
      </w:r>
    </w:p>
    <w:p w14:paraId="209FCD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8801 GCTTCTAGCT TCACTGTCTT TAGCAGCAGG GGAGAATCCA CGAGTCTAGT AGATACGCAG</w:t>
      </w:r>
    </w:p>
    <w:p w14:paraId="2DA051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8861 GTTATGAAAC AGATATGGCT TATGCTTATC CGGCCGGCAG CTGCACTATC TTTTTTATTA</w:t>
      </w:r>
    </w:p>
    <w:p w14:paraId="7A5F09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8921 ATCCTCAGAA ACAGCTACGC TCGCGCCTAC CGTTTCACTC CGTGTAACTA TGCTCGGATA</w:t>
      </w:r>
    </w:p>
    <w:p w14:paraId="2B06BD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8981 CGTTCGGAAG CCTAGAACAA GCTGGCTTCC TTCACTCCCA GTCTGGTTAC TACGTGAGCA</w:t>
      </w:r>
    </w:p>
    <w:p w14:paraId="3C9B30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9041 TGCGTGGAGC AGGTTATATC TATTTAGCTT CACTGTCTTT CTTTAACAGA TATGGCTTAT</w:t>
      </w:r>
    </w:p>
    <w:p w14:paraId="289C28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9101 TTAACAGCTG GTCTTACTAG CTTTACTGCT TAGTCTTATG CTTATGGCTT AGTCTAATAG</w:t>
      </w:r>
    </w:p>
    <w:p w14:paraId="09BC05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9161 CTTATGCTTC TAACTACACT ATCTCCGGAC AGGCTAAGCT CCTTCCGGCC GGACAGTATG</w:t>
      </w:r>
    </w:p>
    <w:p w14:paraId="0D1E85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79221 GTTTTATTAA ACTAGCGTGG GTTAACGAAG TGTACTCTTA AGCTACGTAT CTGGTTTCTT</w:t>
      </w:r>
    </w:p>
    <w:p w14:paraId="66F391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9281 AGATAGAATC TGTCTTAGTT ACATCGCTTT CTTCTTTATC TAATTGAGTT CTTTCTTCTG</w:t>
      </w:r>
    </w:p>
    <w:p w14:paraId="291389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9341 TAAGAGTAGT CTCTATATTA ATACCCAAAT ATTCACTCTT TTCTCTCTCT CTTTCCTTCT</w:t>
      </w:r>
    </w:p>
    <w:p w14:paraId="6D9BB1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9401 GAGACAACTT CTCATTAAGA ATTTTATTCG TTGTCTGCAG TTTCATTAAC TTTTTCATTA</w:t>
      </w:r>
    </w:p>
    <w:p w14:paraId="08EED4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9461 GTGATTTGGC TACCGCTTTT CCAATGTTGT GATCTACCCA ACACATATCA TTTACTTCAA</w:t>
      </w:r>
    </w:p>
    <w:p w14:paraId="4D5B55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9521 TGGGTAAAGT CTCTCCATCA GGTTGAGTAA TCCTCTTACT GTTCAGTTTA ATCCCCAAAC</w:t>
      </w:r>
    </w:p>
    <w:p w14:paraId="43F638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9581 TGTAATCATA TTCTTTAACA CCGACAGTCA GTTTGTCCCA ATCAACCTTG AATTTGTTTT</w:t>
      </w:r>
    </w:p>
    <w:p w14:paraId="57E3D5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9641 TGATTATTAC TTGCATCCTA CGAGAAGGGT TAGCGAGCTG TTCTCTGAAC CATGGAAGAT</w:t>
      </w:r>
    </w:p>
    <w:p w14:paraId="5A7078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9701 CGACCAGGTG TTTAGCAGCT CCTTTGAACT TAATTACATC TGTGTCTTCT TCTGAAATAT</w:t>
      </w:r>
    </w:p>
    <w:p w14:paraId="27B8D8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9761 AGCCATATGC TTTTGGCGCC AAAAAGAATC CTTCTTTGAT TTTATCTTCT AATTTAAACA</w:t>
      </w:r>
    </w:p>
    <w:p w14:paraId="795065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9821 ACCCTAAGAC TTTGGAAGAT ATTATGTTAT CTGGAAGAGG ATTGGCAAGA ACGATACAGT</w:t>
      </w:r>
    </w:p>
    <w:p w14:paraId="1C6084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9881 CTGTGTCTGT GTAGTAGCAG TCATCCCTTG ATATAAATGG GTGCATGTAG ATCCTAGCGC</w:t>
      </w:r>
    </w:p>
    <w:p w14:paraId="3DB902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79941 ATGCAGTGAT TGCGGCGGAA AGTTGAACTG CGGAGTTCTT TGGCTGAGCC CAATGAAAGC</w:t>
      </w:r>
    </w:p>
    <w:p w14:paraId="7D9880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0001 TATCATCAGC CGTAACAGTA TGATAGGATA CCATGTATTG GTTTTCTTTA ATCGGATGAC</w:t>
      </w:r>
    </w:p>
    <w:p w14:paraId="5E952E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0061 AGCCAATGAA GGAATCTTGT TTCATCAAAA AGTGATAGCG CTCGCTATCG CATAACTCCG</w:t>
      </w:r>
    </w:p>
    <w:p w14:paraId="1C36F9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0121 TTTTAGTGCT ATTTGGGTTA ATACCAAATC TTCCATAGAG TGAATGAATA AGGATTTTAT</w:t>
      </w:r>
    </w:p>
    <w:p w14:paraId="041AA3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0181 AAATAAACAA ATGACAAAGC TTCATTTCCC TCTTTCTTTG CCTGTAATCG ACTCTCGAAG</w:t>
      </w:r>
    </w:p>
    <w:p w14:paraId="0CEF6C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0241 TGATAATTAA CATATTCTTT GAAAGGGCTT TCCTTCTTCT CGAAGAGGTA CCCACAGAGT</w:t>
      </w:r>
    </w:p>
    <w:p w14:paraId="58304D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0301 GGAATCACAG TGTAGCCTAG AGATTTAGCA TACTTTAACT CCTCGCTATA GTATACACCA</w:t>
      </w:r>
    </w:p>
    <w:p w14:paraId="501535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0361 ACAAAATCAC CTGTGGGGAA GAGAAGTGTA CCATCTTTTC CCCGAACGGG GAGAAATGGT</w:t>
      </w:r>
    </w:p>
    <w:p w14:paraId="58BA7F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0421 TTTTTGACTG AAGAAGGGCA TGACACAAAT GCCTCTATAA ATCCAAATAG GCTATCTATT</w:t>
      </w:r>
    </w:p>
    <w:p w14:paraId="05ACD4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0481 TCCTTATAAA CCAGATTACC ATCCCAGACT GGCTTACCTC CAGGCATAGG ATATTCTTTC</w:t>
      </w:r>
    </w:p>
    <w:p w14:paraId="526340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0541 ATAATGAACG GATAGAGTGA GTTCACATCA TAGTAGAATA GGTTTCTACC AAATTGCTTG</w:t>
      </w:r>
    </w:p>
    <w:p w14:paraId="44A1CA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0601 TAAGCGTCTG TATGACCTCC ATAGTATCCA CTACGCTCGA AGAGACAAGT CTAGTATAGA</w:t>
      </w:r>
    </w:p>
    <w:p w14:paraId="0DD313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0661 CGCCGGAATG AAGGTATCTT CATTCCGATT AGGTATGTGT ATGGGGAATT TTTTATCATC</w:t>
      </w:r>
    </w:p>
    <w:p w14:paraId="759CF7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0721 GTAAAACACC TTGCGAAAGA TTTTGAGAGC CATAGCGGAA CAAGTTAGCA CGCTCACAAT</w:t>
      </w:r>
    </w:p>
    <w:p w14:paraId="21C10E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0781 GTCCACCCAC CTTGTAGTGT GTCCAATACA ACCTTTGGGC ATTTTGCATT ACACCCCCAA</w:t>
      </w:r>
    </w:p>
    <w:p w14:paraId="0652F4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0841 GAAGACGTAT GTCTTGCTCC ATATACTCTA ACACGCTATC TTTCATCTTA CCCACATTTT</w:t>
      </w:r>
    </w:p>
    <w:p w14:paraId="377B37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0901 CGACTGTCAC ATCTTCATGA TCAATAGAAC CCTTTCTACC AAGACCAGGG CATAGACTCT</w:t>
      </w:r>
    </w:p>
    <w:p w14:paraId="0CFB07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0961 CAGCAAGGCT ACCTAGCTTT CCAGGAAGCA GATGCAGAGA GTCTCGAAAG CTAAAGATTC</w:t>
      </w:r>
    </w:p>
    <w:p w14:paraId="156ABB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1021 TTTTATTACC CGCGTATACG CCTAATTCAT AAATTCTATT ATTTCTCATA AGAGGTTTTA</w:t>
      </w:r>
    </w:p>
    <w:p w14:paraId="3AB378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1081 GCCGGTAATT CGGGGCATGT ATTGCAAGAT GCTTCAGGAT AAAAATCCCA TCGAATCGTG</w:t>
      </w:r>
    </w:p>
    <w:p w14:paraId="12273A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1141 AGAAGTTGTG GAAGTACACG GTTTGTATTG CTGGGTTTTG TTTAATAATC GAAATTATCC</w:t>
      </w:r>
    </w:p>
    <w:p w14:paraId="060529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1201 TATGTATAAA GTCGCTAAGT AACTTAGAGC TCCGCTTTCA AATACAAATG AAGAATAGTC</w:t>
      </w:r>
    </w:p>
    <w:p w14:paraId="0F10EA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1261 TTCGCTGAAG TATGAATCGA TTCGACTATT GTTTTTGATG TTATCACCAG GATGAACCAT</w:t>
      </w:r>
    </w:p>
    <w:p w14:paraId="17067A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1321 CATAACACCG GCAGCATACG GTTTATGAAC ATTCTCAAGA AGCAGAGTCT CAGTGTCGGC</w:t>
      </w:r>
    </w:p>
    <w:p w14:paraId="6E8B1A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1381 AACCAGGAAC GGGTTTAACT CCTTAGAATT GCATTTAACA GGAGTTATAC TGCTTTTATA</w:t>
      </w:r>
    </w:p>
    <w:p w14:paraId="699497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1441 TGTTTTCTTA CGATTTCGTA TCTTTTTAGC TGTAATCGTT GGCAAAGAAC CGACCTCTAC</w:t>
      </w:r>
    </w:p>
    <w:p w14:paraId="04771D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1501 TTGATTATGA AGGGCCTCCT CCAGTTGTTT AGTTCTGTCA TCAGGGGATA CGGATAGAAT</w:t>
      </w:r>
    </w:p>
    <w:p w14:paraId="68C557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1561 TTCTATCTTT TTACCCGCCT CCGTGTAGAA GCGAATACCG ACTCTAGGCA CTAGTTCCCC</w:t>
      </w:r>
    </w:p>
    <w:p w14:paraId="75A9BB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1621 CACGTATGAC TCACCTTTAT ATAAAATACG ACTATAAATA TGACCCAAAA TCTCACCCTT</w:t>
      </w:r>
    </w:p>
    <w:p w14:paraId="0B8A40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1681 TGGTAAAGGT GTACCATCAC CCAAAGTCAA TGGTATAGCC TTTCCTTCAA CAAATGATAG</w:t>
      </w:r>
    </w:p>
    <w:p w14:paraId="51CB72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1741 AAAATCCTCC TCTTTCTTCG ATGATACCTC ATCCTTTCCA TTGTCTAGAC TCAATAATAT</w:t>
      </w:r>
    </w:p>
    <w:p w14:paraId="04F964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1801 ATTGAACTTA GAGTAGCCGC CTATCGCGGG GTAAGCATAC AGAACTAGTA GATCCAGCAC</w:t>
      </w:r>
    </w:p>
    <w:p w14:paraId="6E87DC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81861 AGCAAGACTG AGGAGAGCGG TCTCCTGCAT TAGAATTCCA TGGCTGAATC TATGGCTTGC</w:t>
      </w:r>
    </w:p>
    <w:p w14:paraId="6D1BEC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1921 CACGATTAAG CTAGGGTGGG GACGGATCAC TGTGCTTTTG CCTATTACAC TGTACAACTT</w:t>
      </w:r>
    </w:p>
    <w:p w14:paraId="635D81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1981 ACACACTAAC GAAGAAGATA CATTTAACCC AGTTGAATAC GACCTGTTGG TAAGAATTTT</w:t>
      </w:r>
    </w:p>
    <w:p w14:paraId="152C2B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2041 TTGTTTCATG GTGCTGTTAT TCTTTATTAA TGATGAATGC AATAACCCCC TTCCAAGTTG</w:t>
      </w:r>
    </w:p>
    <w:p w14:paraId="5AA023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2101 TTTTTGAATG CTTCCCCGTG ATTGACCCAC TTAATTTTCC CTTCACATAC ATAAGAGCAA</w:t>
      </w:r>
    </w:p>
    <w:p w14:paraId="4C87BE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2161 TAGTTATGGT AGTATGTCTG TAAACGAGAT ACATTGCTTT TCCATACTTT AAGTCTCCTC</w:t>
      </w:r>
    </w:p>
    <w:p w14:paraId="0E97F7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2221 GTATCATTTC GGAATTTCTC TGGAATATTG AATTCAAGGC ATTGATCGAT CATTTGAGGG</w:t>
      </w:r>
    </w:p>
    <w:p w14:paraId="7701AE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2281 GAGAATACCA TACAGTCGTC AATGAAGTGC TCATGAAGAA CACCACCAGC ATGGGGTTCA</w:t>
      </w:r>
    </w:p>
    <w:p w14:paraId="169CA8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2341 ACGAGATTTT GAAAGAAAAA AGCATTCACT ATTTTAAGGG GTGGTCCCAT TTCTTTAAAG</w:t>
      </w:r>
    </w:p>
    <w:p w14:paraId="12EA94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2401 ACTTCTAAGT AAAAGAGAGA TAACTTATTA CAAAATGGAG TTGTGCTAAT AAAGTTATCG</w:t>
      </w:r>
    </w:p>
    <w:p w14:paraId="4C532A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2461 TGAACTGTAT AAATAAAATA GGCCCACCAG CCCTTGTCAT TTTATCAACC ATTTTCATAG</w:t>
      </w:r>
    </w:p>
    <w:p w14:paraId="2D9F46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2521 CAATAAACGC GTCTTTCTGA TGGATAAAGT TCACAAACAA AGGTAGAGAC TTCAGTCTTC</w:t>
      </w:r>
    </w:p>
    <w:p w14:paraId="526493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2581 TTTCTATATC TCTTTTCAGA AGAGACTCTA AGCGTTACCT TACGTCTTTT CTTATTTTTT</w:t>
      </w:r>
    </w:p>
    <w:p w14:paraId="777F7F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2641 CTATCATATA CCCAGAGAGA ATGGCTATCC ATTACCCTAT AATCCTGAGA TGTACTAAAA</w:t>
      </w:r>
    </w:p>
    <w:p w14:paraId="71452B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2701 AAAGAAGTCT CATACTGAAC GGGTCTATCA CAACACGTGG CAAACCACCC TATAATCCGG</w:t>
      </w:r>
    </w:p>
    <w:p w14:paraId="059875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2761 ATTAAGCGGA TCAGGCAGTC CATATGTGCT GTGCATATTT AGTAGCCCAG AACTTAAAAC</w:t>
      </w:r>
    </w:p>
    <w:p w14:paraId="44E99E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2821 AGAGCCGAGT TATGTGGAAG CACTCTTTAT GTGTCAGGTA CTGAGTGAGC TCGCCTTTGA</w:t>
      </w:r>
    </w:p>
    <w:p w14:paraId="5172F3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2881 TATCATCGCG GGTGCTCATC ATAGTTTTCC CATAAATTAG GGGCATAAAG ATACTCTTAA</w:t>
      </w:r>
    </w:p>
    <w:p w14:paraId="41E28C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2941 CAAGCTTACG ATCAAACTTA TCCTCTATAA TCGTATAAAC TGATTTATCT AGTTCATCCT</w:t>
      </w:r>
    </w:p>
    <w:p w14:paraId="2B2AF6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3001 TAAGGAAGGA CTTCAACTCA GCCATTAAGT ATGAATATAT GTCCAGTATC CTATAATTCA</w:t>
      </w:r>
    </w:p>
    <w:p w14:paraId="2A4132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3061 ATACGAGATT GGTTCTCGCT GCCATTGTTT CGTCCAACAT GAAATAACGC AGAAGTTGAT</w:t>
      </w:r>
    </w:p>
    <w:p w14:paraId="22374F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3121 ATGCACTTGC TGAAGCATCC TGCCTGGGTA ATAGGGGTAT TATATAAAGT ATTAGCTCCA</w:t>
      </w:r>
    </w:p>
    <w:p w14:paraId="3EE6DA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3181 AATTCAATTC CCCTTCATCA AGAAATCTAT ACATAAAAAG AGTCAAAGCT TTTGATATGA</w:t>
      </w:r>
    </w:p>
    <w:p w14:paraId="3966D0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3241 ACTGAAAAGG ATTTTTAGCC TTTACACCCC ATTCAGTTAA ACAAGTAAAC ATTTTTCTTG</w:t>
      </w:r>
    </w:p>
    <w:p w14:paraId="38515A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3301 CATCTATATT ATCATTAATA TCCTTTGCTA TTTTAGAAAG ACCATCACTC ATCCAGTTAG</w:t>
      </w:r>
    </w:p>
    <w:p w14:paraId="24044D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3361 TGGCATCTTT ATAATTATCG AATGATGATT GATAATGAAA GGCCGCAGCC GCGTAATGGG</w:t>
      </w:r>
    </w:p>
    <w:p w14:paraId="540E6B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3421 TTTTTTCAGC TTCCTCACTA ATCAAATAAC CTTTCTCATC GCCGTTATCA AATAATATCA</w:t>
      </w:r>
    </w:p>
    <w:p w14:paraId="482FDF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3481 GGCTTCGAAC AAGATCGCAT TCATGAAAAT TCAACCCACC GCAGCGGTAG ACTCTCCCTC</w:t>
      </w:r>
    </w:p>
    <w:p w14:paraId="6F9A17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3541 GGAAGTCAAG AAAGACTGGT AAATAAAATT TATAGCCCCG GTAGGCTTCA GCCATATCTA</w:t>
      </w:r>
    </w:p>
    <w:p w14:paraId="05902C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3601 ATATTCTTTG CTCATAACGA GCGCGCTGGA TATTAGTTGA TAATACCTCT AATACCTGAT</w:t>
      </w:r>
    </w:p>
    <w:p w14:paraId="06FB9B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3661 TAAAAGTACA TATACCTTGC ACGGCAGTGT TATCAACATA AAATTCTCTA AGCAACTTAT</w:t>
      </w:r>
    </w:p>
    <w:p w14:paraId="7D84BA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3721 GTTATGCAAC CGCTCATCAT TCATATTTAG ATAGTTAAGA AAACGAGGCC TGATAAGACC</w:t>
      </w:r>
    </w:p>
    <w:p w14:paraId="67FB0C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3781 CTTAACAGCA TACATCGGTT CCTCCCTAGT AAGATTATAG AGAAAAAGCT CATTGATCTT</w:t>
      </w:r>
    </w:p>
    <w:p w14:paraId="250AB4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3841 AAATGCCTGA TGCTGAAGTT TGTTCATTAC ATTACACACT ATATTTGCTT TTTCAATACT</w:t>
      </w:r>
    </w:p>
    <w:p w14:paraId="26AB3D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3901 CATATTATCT ATTTTCTTAC CGAAGTAAAT ATAGAATTGG TTTTCGTTCC AAGAACTTAG</w:t>
      </w:r>
    </w:p>
    <w:p w14:paraId="1256E6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3961 TAATCGACAC CGCTCATAGA CTTCATTGGA TAAAGCTAGA AGGTAACCAC CATATAGATC</w:t>
      </w:r>
    </w:p>
    <w:p w14:paraId="2ACFDF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4021 AGTTATGTTC AACCAACTCT TTCTTATCGC GGCGTAGGTC ATAACCCCAA TCCACTGGCG</w:t>
      </w:r>
    </w:p>
    <w:p w14:paraId="03CFD5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4081 GGTAAATCAT AGGAAGGCTT ATCTGTATTG GAAGAATAAC TGGATTTATT AAGCATTCAG</w:t>
      </w:r>
    </w:p>
    <w:p w14:paraId="5737E6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4141 CGTGAAGCGA TTTGACCAAA TAAAATGATT TATTCCTCTT TTTAGCTGTT TTAGATGAAT</w:t>
      </w:r>
    </w:p>
    <w:p w14:paraId="16839D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4201 CCACCTCTTT GTTTACAATT CGGATCAGAC CCCTTTCAAC TAAGTATTCA ACTAAGGCGG</w:t>
      </w:r>
    </w:p>
    <w:p w14:paraId="524DB0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4261 TACCGAAGGG GTATCGTAAC TCCACAACAC CACCTGTTTT GGCTAATTCC TTTTTATGGG</w:t>
      </w:r>
    </w:p>
    <w:p w14:paraId="096732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4321 TACTGCCTGA CCAACCGGCT GTTGGGGTTG TTGACCCTCT TCAACCGGCT CTTGGGCCTC</w:t>
      </w:r>
    </w:p>
    <w:p w14:paraId="570AE0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4381 TTGGGGATGT TGAGCTTCTG GGCCTTGGGC TTGAGAAGAT GAACCTTCGG CGGCTTCGGA</w:t>
      </w:r>
    </w:p>
    <w:p w14:paraId="5747FF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4441 AAATACAGAA TAAAGATTAG GATTATCGTG CATCATCCCC GAATAGTCTT CACCTGATGA</w:t>
      </w:r>
    </w:p>
    <w:p w14:paraId="001B54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84501 GTTAGAAGGT GAAGGAAGAA CCCCAAAGAC TCCAAATAAA GAAACTAGCT TTTGCTTTTT</w:t>
      </w:r>
    </w:p>
    <w:p w14:paraId="33958A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4561 ACATTGTTTC TTCGATAAAG CAAAATCAAA ACAATGACCA ATAATAAAAA AAGAATTGAA</w:t>
      </w:r>
    </w:p>
    <w:p w14:paraId="0AF1DC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4621 AAATAACGGT TGAAACCTAA AAGAAACCCG AAATAATCCG AGGTTTTTGT AAAACTATTG</w:t>
      </w:r>
    </w:p>
    <w:p w14:paraId="7BAAE4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4681 TAAAGGAGAT TCACGAAGAA GTATTGCGCT ATTTACCAGT GAGTGGTATT ATTGAACTGA</w:t>
      </w:r>
    </w:p>
    <w:p w14:paraId="6600C0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4741 TCTTTTGGTG GGAGAATTTT GATTGGAAAG CTGCCTTATT CCTGCTTTTT AGGAAGAATA</w:t>
      </w:r>
    </w:p>
    <w:p w14:paraId="45D3CE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4801 GGCCGGTCTT CCTTCTCCTC TATTGGATAG GTTCCTTCCT ACTCTATAAG GCAGGGGTGG</w:t>
      </w:r>
    </w:p>
    <w:p w14:paraId="69A789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4861 CGGGCTATCT GCTCGCCGGC GGTCTGCTGG GAGACGTGGT CGAACCCTTT TTGGGCGTCT</w:t>
      </w:r>
    </w:p>
    <w:p w14:paraId="5B643F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4921 TCCGGCGGGG TGAGCGGCCT ACCGGGGCCT TCTGGGCCGC CGACCTCATT TTTTCCCATA</w:t>
      </w:r>
    </w:p>
    <w:p w14:paraId="2FD9F8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4981 GTACCAGATT CCGAGGAGAT TATGTCTCCT TACGTGTCCA CCCCCCTTAT GGAGGAAATA</w:t>
      </w:r>
    </w:p>
    <w:p w14:paraId="581380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5041 AATGGAACCC TCATTGAAAT GGAGCCGCCC CTGATTTCGG ATTCTCAACG CCGCGAAGAA</w:t>
      </w:r>
    </w:p>
    <w:p w14:paraId="7F350B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5101 ATCTCCCGAA TCATGACGGA CCGGTTCAAT GCCGGGACCG ATCCCCAAAA ACCTAAGGAT</w:t>
      </w:r>
    </w:p>
    <w:p w14:paraId="310A3A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5161 TCCCATATTG AATACCTGTG CGAATTAGAA AAAAAGCTTG AGTATGAACT TCGAAAAGAT</w:t>
      </w:r>
    </w:p>
    <w:p w14:paraId="707720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5221 GGGTTTACTG AGAACTCGAT CAACAAAGGC CGCTTCAGCT GGCGGTATCG AGCGCTTACC</w:t>
      </w:r>
    </w:p>
    <w:p w14:paraId="251F1B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5281 TCGGGGAATA CCGGGCGTTA TATCCGGGAA TATTCGATTC AAAAAATTTT AATTAAAAAT</w:t>
      </w:r>
    </w:p>
    <w:p w14:paraId="35714B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5341 CAGATTCGCG ATAACGGCCC CTATAGGCGC ATATTAGCCG ATGTTAAGAC TGGTGGTGGT</w:t>
      </w:r>
    </w:p>
    <w:p w14:paraId="56603A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5401 TTCACTTGGT AAAAAAACCC AGTTAGGGGT CTGGAATGGG ATGGTCGAAC GACCCGCAGA</w:t>
      </w:r>
    </w:p>
    <w:p w14:paraId="44B21E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5461 TGTAGGGATG AGTTGTCACC CGAACTGCGT TACCAAAGCG GTCCCCTGTT GGCGTAAGGT</w:t>
      </w:r>
    </w:p>
    <w:p w14:paraId="0059CB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5521 AGGTGTAGGT CCTCTCCCTC ATTAGAACAG AGGGTGAAAT ACATTCTGCC AGAATTTTGC</w:t>
      </w:r>
    </w:p>
    <w:p w14:paraId="0FE015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5581 TTCCCAGTGA AAAGAAAAAG ATATCAACCT TATAACTCCT CGGCCTGTAG GGCGACGTAA</w:t>
      </w:r>
    </w:p>
    <w:p w14:paraId="22B558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5641 TCGAACGTAT CCAACACGTA TCACTTCTCT GAAAAACAGT GCAAAAGGTA TGAGTCCGTT</w:t>
      </w:r>
    </w:p>
    <w:p w14:paraId="2211DC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5701 CTTGGTTGCT GATACTGAGA CAATCATCTA CGATGGGAAG GTGTTCCAGC CTATTTCTCG</w:t>
      </w:r>
    </w:p>
    <w:p w14:paraId="224367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5761 GGAAAGGGAT TTCGAAGGAA AAGTTCATTC TCCTTTTGCT ATAGGTGTCA TGATTGTTCG</w:t>
      </w:r>
    </w:p>
    <w:p w14:paraId="0EE16C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5821 TCCGTGTGTC CCGGTAAAGG AGAGTAATAT CGATTACTAC TACAGTTCTG ATTATCCGGA</w:t>
      </w:r>
    </w:p>
    <w:p w14:paraId="790A2F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5881 TAGAATCTTT CCGGAAAGAA GTACAAGGTG ACTCTCGGAC TTGATTCACC GAATAATCTC</w:t>
      </w:r>
    </w:p>
    <w:p w14:paraId="16CB270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5941 TATTATTAAA CAAAATCCAG AAATTCCGTC TACTTCCACA ACTTTTCTCG CTTCGATGGA</w:t>
      </w:r>
    </w:p>
    <w:p w14:paraId="0AA5A9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6001 ATTTTCATTC TGAGGCACCT CGTGCTGCAT AATGAAGAAT ATGAAATTAT ACCTCTTATG</w:t>
      </w:r>
    </w:p>
    <w:p w14:paraId="107526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6061 AGAAACCAGC GGCTATATGA GGTCGTAGTC TATTATAAAA AGCGTATGTT ATTCCGGTTC</w:t>
      </w:r>
    </w:p>
    <w:p w14:paraId="7964B6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6121 CGAGACTCCT TCAATCTACT TTTGGGTAGT CTCGACTCCC TATCAAGGAA TCTATGCCCA</w:t>
      </w:r>
    </w:p>
    <w:p w14:paraId="27AEFF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6181 GAGTTAGGAA ATAAAGGCTC CGTTGATCAT GAGTCAATGA ACGTAAAGAA CCTTAAGGAT</w:t>
      </w:r>
    </w:p>
    <w:p w14:paraId="7F86C8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6241 AAGAGAGATG AAGTGATCGA ATATATGAAG CAGGACATTC GACTACTCGG GGGAGTAATG</w:t>
      </w:r>
    </w:p>
    <w:p w14:paraId="70D922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6301 CAGAAAGCTC AAAGCTTCTA TTTGGAGCAC TATAATATAG ATATAGTTAC TAAAATCTTC</w:t>
      </w:r>
    </w:p>
    <w:p w14:paraId="550395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6361 GAACCTCACT AGCACTAAAA ATCTTTCGTA TGAAGTATTA CGATGCAGAA AATAACCAAA</w:t>
      </w:r>
    </w:p>
    <w:p w14:paraId="0588DF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6421 TCCACATTCC AAATAAAAAT GCAGATAGCT TCATTCCGGC GTCTATACTA GACTTGTCTC</w:t>
      </w:r>
    </w:p>
    <w:p w14:paraId="6EFAB3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6481 TTCGAGCGTA GTGGTTACTA TGGTGGTCAT ACCGACGCAT ACAAGAAGTT TGGGCAAAAC</w:t>
      </w:r>
    </w:p>
    <w:p w14:paraId="22B543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6541 CTGTACTACT ACGATGTGAA CTCCCTCTAT CCTTTTATAA TGAAAGAGTA TCCAATGCCA</w:t>
      </w:r>
    </w:p>
    <w:p w14:paraId="1EF551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6601 GATCGACCCA TACTGCATAT GGAATTCATA CATTGATAAA GTATACCCGC ATCCCTCCGG</w:t>
      </w:r>
    </w:p>
    <w:p w14:paraId="444673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6661 CAACTTCAAC TTCTCACAGT TAAACCATGA ATCCCCTGTC TCAACAATGA CTGCAGTGTC</w:t>
      </w:r>
    </w:p>
    <w:p w14:paraId="5DCACB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6721 ACTTGTTAAC ATCTTCTGGA TATGCTTGCT GGAAAAGATG ACCCTCAGAG GCTCGTTAGG</w:t>
      </w:r>
    </w:p>
    <w:p w14:paraId="47F55A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6781 TTCACACTTG AGAGGCGGTT TGCAAACCAA GTCTAGTATA GTAGAAGGAT CGGAGACGAC</w:t>
      </w:r>
    </w:p>
    <w:p w14:paraId="2AA5B2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6841 GGTAAAGAAG AAAAGCTAAG GAGTATTCTA TCTATTTAGC TACTTCCTTT ATTAGCTTCA</w:t>
      </w:r>
    </w:p>
    <w:p w14:paraId="31CE6B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6901 TTAGCTACAC TAGAAGAATC TAGTTTTAGA ATAGAATACG GCATTCCAAT TCAAACTTCC</w:t>
      </w:r>
    </w:p>
    <w:p w14:paraId="56F408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6961 CGCGTCTATC TCCCTTCGCC CCTTCTTCTC TTATGGGATT TCAGTCTCAC CTTTAGCTTT</w:t>
      </w:r>
    </w:p>
    <w:p w14:paraId="6AF709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7021 GATTCCTTTC CTGCGTCTTA CGACCCAGCT CTTCGAGCCT TTTCAGATGA TATTGATATT</w:t>
      </w:r>
    </w:p>
    <w:p w14:paraId="2231FF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7081 GAAGAATCAG CGTTAAAAGA CAAAAAGACA GCTTTCCTTT TCAACCCTAG CATAGTATAT</w:t>
      </w:r>
    </w:p>
    <w:p w14:paraId="73350D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87141 ACGTCGGTCT TCGCCTCTGA GTCTATCAAC TCAGTCTTCA AACCTCCATT AAAAGAAGGA</w:t>
      </w:r>
    </w:p>
    <w:p w14:paraId="5558B9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7201 TTTGGCTGCA GTCAAAGTGG CCTCGGAGCG CAGTGTTAAG GTTGTAGTTG TTGAACGCGC</w:t>
      </w:r>
    </w:p>
    <w:p w14:paraId="47C1C5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7261 AACCAGAGAG GAGAGCTATA GGAACAAGAC TTTGTTTGGA CTGGACGCGT GCCGAACGAA</w:t>
      </w:r>
    </w:p>
    <w:p w14:paraId="6FB837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7321 GATCGTGTCT ATTTACGCTC AAACAATCCA TATAGGTGGA AAGCTGCAAG CTGCAATAGT</w:t>
      </w:r>
    </w:p>
    <w:p w14:paraId="09327B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7381 TCCCTGCTGA AGCGGGTTAG GCGTCGCCAC GGATAGGGCA TCAAGGTTGA AATCCTTCTC</w:t>
      </w:r>
    </w:p>
    <w:p w14:paraId="70C649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7441 CATTCGAATC TGTCTCAGTT CCAGCCAGGT ATTGAAGCGA AAGCAGCTCG ACCGATAGTA</w:t>
      </w:r>
    </w:p>
    <w:p w14:paraId="0208A9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7501 AGCAAATAGG AATTACCTTA CTAGAAAGCT TACCGCGAGG AAGCCCTCCA TTACACTAGC</w:t>
      </w:r>
    </w:p>
    <w:p w14:paraId="215901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7561 CTTAAGCTAA TGGCAGACAT AAGAAAGCAT TAGTCTAATA ACGGAAAAGT CATAAAGCTA</w:t>
      </w:r>
    </w:p>
    <w:p w14:paraId="6E9122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7621 AGGTCTTCTC CTGTCGTCAA TCTTATTAGT CGTTGTCCCC ATTAGCTGTA GAGCGAAGCA</w:t>
      </w:r>
    </w:p>
    <w:p w14:paraId="50E879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7681 AGGCATTCCA GCTAAAAGCA GCAGCAACTA GAGCATCCCG TCTTCAGGCC GGGGACAAGA</w:t>
      </w:r>
    </w:p>
    <w:p w14:paraId="017900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7741 AAGCAAGTCT GAAAGGGCTA GCTAAGAGAG GGGCAGCTAG GCGGAAGGCA AGGAAGGCTA</w:t>
      </w:r>
    </w:p>
    <w:p w14:paraId="1A1516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7801 GCCCGGCAAC TGCAGGCTGT CAACGAAGAA AAGTTTGAAT TCCAAGGTTT GTTTATCTAG</w:t>
      </w:r>
    </w:p>
    <w:p w14:paraId="36074B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7861 AAAAGCTAGA AGCAAAGTTA TGGAAGCAAA GGAATACAAA TATGAGATTT TGACGGAGGA</w:t>
      </w:r>
    </w:p>
    <w:p w14:paraId="50D8B9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7921 GGAAAAGGCT CTTCTCTCTC AGTTTGGGCA TCATACTATT GAGGCAATAC TGATAAGAGA</w:t>
      </w:r>
    </w:p>
    <w:p w14:paraId="25472F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7981 GACCGAAAGA AGACTGAAGT CTCTACCTTT GTTAACTTCA TCCATCAGAA AGATAGATGT</w:t>
      </w:r>
    </w:p>
    <w:p w14:paraId="36EF7F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8041 TCATGCCTAG AAAACATACC AAAGTGGGAC TTTTGTTTGA CTTTTCTCTC TGGCTGCCAT</w:t>
      </w:r>
    </w:p>
    <w:p w14:paraId="1CE853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8101 GGCGATTTAG CGGTGTTTTG GTGACCTTCC ACGCTTTTCA ATCTTCATGG CGAAGAAGAG</w:t>
      </w:r>
    </w:p>
    <w:p w14:paraId="17CDE0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8161 ACGGCCGGCA ACTCAACTCT CTACTCCAAA TCATGCTCGG GATTCAGCTC GTTCCTCTGG</w:t>
      </w:r>
    </w:p>
    <w:p w14:paraId="5030B8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8221 AGCTGGGGTT TTTGTTACTG GGTCTGGGGT TCCTAACTCT GAGATCCATG GTGGTGAATC</w:t>
      </w:r>
    </w:p>
    <w:p w14:paraId="78275D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8281 CGCCTTCGTC GGTGGTTCAT CCCTCTGTGG GGGCTATTTC TAGAGATGCT GCTGAGATCA</w:t>
      </w:r>
    </w:p>
    <w:p w14:paraId="193E3B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8341 TTATCATTAG GGCGGGCTTC CAATGAGGCG TTGCTCTCTC AGGTGCGGTC AGCTGGCAAT</w:t>
      </w:r>
    </w:p>
    <w:p w14:paraId="038443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8401 GGAACAGTAC CTCTGTCTGG TTCTTCCAGA TCTGCTTCAG TCACTCGGAA TCCAGGTAAT</w:t>
      </w:r>
    </w:p>
    <w:p w14:paraId="0411DB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8461 CCCTCCTCCT CTTCGGTTCC TAGTGAGTCT GGTCGAGGCA CTGGTGAGCC TGTTGCGGGT</w:t>
      </w:r>
    </w:p>
    <w:p w14:paraId="3C1818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8521 AATGGGGAAA AGAACTGGTC TAATTTGTTT GAGGGTGTTC GTATGGCTAG TAAGGGTCGA</w:t>
      </w:r>
    </w:p>
    <w:p w14:paraId="036C2C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8581 AAGTTGGGTT TCATTCCCCC GGTTGTGAAG GATGGCAAAT CTGTTGCCTC TTTGCAACAA</w:t>
      </w:r>
    </w:p>
    <w:p w14:paraId="67F561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8641 TCTGAAATTG CTAAGATGCA TTCTAAATGG GAAATGTCCT TGATTCTGTT TGTTGTTGGC</w:t>
      </w:r>
    </w:p>
    <w:p w14:paraId="4BB5F4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8701 TATACCCCTA CTATTGCTTC TGTTGCTCGT TTTATTGCCC AGAACTGGAA CCAGGTTCAA</w:t>
      </w:r>
    </w:p>
    <w:p w14:paraId="1E6262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8761 AAGCCTAATC TGGTTCTGCA TGAGGATGGT TACTTTATTG TTCAGTTTGT TTCTCTGGAT</w:t>
      </w:r>
    </w:p>
    <w:p w14:paraId="3F5F7B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8821 GACAAGAATG AGATTCTTTA TTCTGGGCCT CACTCTTTTT ATGGTAAACC TGTCATTGTC</w:t>
      </w:r>
    </w:p>
    <w:p w14:paraId="4CFE9B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8881 AAGCAATGGT CTGCTACTTT TTATTTTAAT GCTGAGGTCT TGAAAGTTAT TTCTATTTGG</w:t>
      </w:r>
    </w:p>
    <w:p w14:paraId="5EA8D1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8941 GTTCAATTTC CTGGCTTACC TTTGAGCTGT ATCTCTCAAG AGAAAGCACC GCGCCAGAAG</w:t>
      </w:r>
    </w:p>
    <w:p w14:paraId="0D6DF5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9001 GACTACATCG AGTTCTATAC CATGATCTTT TTGGGGGACC ATGAAGACAG CCAGCCCGTG</w:t>
      </w:r>
    </w:p>
    <w:p w14:paraId="4E61D2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9061 TGCCATTGGA ACTTGCTCTC GCTCTGGGCA TTCCCACCTG CCTTCTTCCC GAAACACCAA</w:t>
      </w:r>
    </w:p>
    <w:p w14:paraId="19E488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9121 TCTTTCTATG GTTCACGCAT CCCTTTTTCT CTCCTTTCCA CCTGTCCTAT CTTTTATTGG</w:t>
      </w:r>
    </w:p>
    <w:p w14:paraId="6F4A64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9181 ATGTGTTCCG CATCTGGCAT ATGCTAGTGG ATTCCATCCG CTATCCCAGC TTCTCTCTTA</w:t>
      </w:r>
    </w:p>
    <w:p w14:paraId="13FD3C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9241 CCTAAGCACT CAACCATTTT TTTCTCGATG CGAATGGAAT AGCGTAGCGT AGTTAAGTAG</w:t>
      </w:r>
    </w:p>
    <w:p w14:paraId="74F9F8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9301 CCAAGCTAAA GTAAAGTATC CGGAGGGAAG GCATTTTTAT TACTACGAAA AGCAAAAGAT</w:t>
      </w:r>
    </w:p>
    <w:p w14:paraId="34C850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9361 GTCCCACTAG TCTTCTTTCT CACTAGCCCT TACACTCAGT CTCAAGGAAA AGTTTTTACG</w:t>
      </w:r>
    </w:p>
    <w:p w14:paraId="03C77F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9421 ACTGGGCGGA CATACCGAAT AATCGGAGAG AAGGAATAGA CCCAGGAAGG GAAGGAAAGA</w:t>
      </w:r>
    </w:p>
    <w:p w14:paraId="176D6D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9481 AAGCCCCTCA ATACAAACAA TACAAAGGAA TTGTCCCCGG GCAGCAGGTA AGGTAATAGG</w:t>
      </w:r>
    </w:p>
    <w:p w14:paraId="5C1902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9541 AGAATTTCTC AAGGGCTTCT CCGATCGCGA ATGGGGCTCC CCTGCAACCT AATTCCTTCC</w:t>
      </w:r>
    </w:p>
    <w:p w14:paraId="468B2D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9601 CTCTCCCCCG AGTCTTAATC TCAAAGAAAG GGAATTGGCC CTGATACGGC TTCGAAGACT</w:t>
      </w:r>
    </w:p>
    <w:p w14:paraId="646173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9661 GTTAGGCATA GACTGGAAAG AAGGACTTGT TACATCCTCA AAAAAGTGAA AAGTACCTCA</w:t>
      </w:r>
    </w:p>
    <w:p w14:paraId="099691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9721 ACAAATAGAA AAAAAACTAA AGACAAGAAG AAAGTCTAGC CGGAATAAAC TATTTGACTT</w:t>
      </w:r>
    </w:p>
    <w:p w14:paraId="705D0C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89781 TACCTTTACC TACGCAATAA ACTACATGAA AGCAAGCAGA GGAAGCGGAG AGGTACTTGA</w:t>
      </w:r>
    </w:p>
    <w:p w14:paraId="3CB65E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9841 GAGAATGGAG GGCAGGAACC CTAATCGAAA TAGAACTCTT ACCCACGGAA GATTAAGGGA</w:t>
      </w:r>
    </w:p>
    <w:p w14:paraId="3B4F5F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9901 CCTCCTCATC TCAGGCATGG GTTCCTCCCC AGCCCAAGAA TCCAGAAGAA AGGGTTGCCG</w:t>
      </w:r>
    </w:p>
    <w:p w14:paraId="6F17DD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89961 ATCAAGCGGA AAAGGTAGCC ACACAGCCGG AGTATGATCT TCTCGGTCAT CTCAGTAAGT</w:t>
      </w:r>
    </w:p>
    <w:p w14:paraId="01929D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0021 TTAAGTTACC AGCCCACATA TCTATCTTGG AGTTGCTGAG AACGTCTCCA AAGCATAAGG</w:t>
      </w:r>
    </w:p>
    <w:p w14:paraId="70C199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0081 AGTTGTTCTT CAATTTCAAC CAAGAAGCAC AGATTCCCGC AACCCTGACG CCAGAAGAGC</w:t>
      </w:r>
    </w:p>
    <w:p w14:paraId="4E1CC0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0141 TGCAAGACGT GGTCTGGTCG AACAGATTAC GACCAACGCT GACCTTTAAA GAAGAGGACA</w:t>
      </w:r>
    </w:p>
    <w:p w14:paraId="4006BD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0201 TACCAAAGGG GAGGGATACA TCACAATAAG TGGTCGGTCG TCCGTTGTCT CATCATCAGT</w:t>
      </w:r>
    </w:p>
    <w:p w14:paraId="5DA452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0261 TGTCGAACCA TCTGCTTTGT TGCTCTAGGC CTAACCTCCA ACCTTGGTTT TGGAATGGAT</w:t>
      </w:r>
    </w:p>
    <w:p w14:paraId="03F345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0321 TCCCTCTCCG AGCGGAGCCG GGCAAACCCC CTCCCTCATA TGCCTTTTGG CTAGCTTTTA</w:t>
      </w:r>
    </w:p>
    <w:p w14:paraId="26ABDB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0381 CGGGTTGCTA CTTTCTAGCT CTTAGCTTTA CTACCTCTAT CGAGAAGCTC TCTCTCGCTT</w:t>
      </w:r>
    </w:p>
    <w:p w14:paraId="2A198B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0441 CAGGTTTGCC TAATCATTCG ATTAGCCTTT TCCTCCGCAA ACCACTTTTG AAAAAGGGCA</w:t>
      </w:r>
    </w:p>
    <w:p w14:paraId="311C81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0501 TTTCCTGTGT CTATCAACCC AGCCAGATCT TCAAACCTTT CTTCGAACCT TTTGGTATGT</w:t>
      </w:r>
    </w:p>
    <w:p w14:paraId="2D9405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0561 ATTGTCCCCT AACTATAGAT CAGATCCGCC GGACGAGAAA CTCAATTCCG CACTGCTGCT</w:t>
      </w:r>
    </w:p>
    <w:p w14:paraId="22AB44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0621 GAGTCGTCGG ACTTATCCAA AAAGGGATTT TTAGAATTTC TTTAGATTGC GTTGAGGGAA</w:t>
      </w:r>
    </w:p>
    <w:p w14:paraId="1F7182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0681 ATCTACCAAA GCTAGGCAGA TAGATAGACT CCTTTCCCGC TGCTAAGAGA GAGCAAGAAA</w:t>
      </w:r>
    </w:p>
    <w:p w14:paraId="609ED7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0741 GAAAATCAAA TGATTGTTTT TTAACCAGCG CTCTCTTTTG AGTATGCGGG TACTAAGAAT</w:t>
      </w:r>
    </w:p>
    <w:p w14:paraId="48CA75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0801 CCTCTGACTA CCAACCAGCA GACATCATCT GGCTGGGTCT TGCCGGTATC AACAACGAAC</w:t>
      </w:r>
    </w:p>
    <w:p w14:paraId="1A16CD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0861 AAAAACAAAA TAGAAACAGC AACTAACTAT GGCTCTTGGC CCAGACAACG TCCTAGGCGT</w:t>
      </w:r>
    </w:p>
    <w:p w14:paraId="77DC94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0921 AGAGGAGATC GGAGCAACAG AGAACGCCTA GACGATGTTT TTCTTCCTGG GCTGCAGTAA</w:t>
      </w:r>
    </w:p>
    <w:p w14:paraId="642A7C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0981 GTAGATCGAG AGGTCGTTCC GCCCCTTGTC CCCGAATATT GGTAATATGT TCTCATACAA</w:t>
      </w:r>
    </w:p>
    <w:p w14:paraId="4D0144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1041 TGTTGCTCCA ATCTGACCTA GCTGGCGAGC GATCCCAGTT CGCAGCAGAG AACAAGACAA</w:t>
      </w:r>
    </w:p>
    <w:p w14:paraId="44AB89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1101 CAAGCGAGCG TACCTTTGTT CGCTTCTTCT CCACCAAGCA CGGAAGTTTA AGGATAACTG</w:t>
      </w:r>
    </w:p>
    <w:p w14:paraId="03CE92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1161 TAGGTCGGTG GCTACCTAAG GAAACTCCGA TTCGATCCGC CCCCCGGCTG GAAGGCATCT</w:t>
      </w:r>
    </w:p>
    <w:p w14:paraId="26D2AB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1221 ACCTCATCAC GATCACAAGG AGAGGTTCAC CATGATGGGG GGTACTTTCT TTTCTTTCCC</w:t>
      </w:r>
    </w:p>
    <w:p w14:paraId="7AFE5E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1281 TTCCAGAAAG AAAGAAATGC ATAAGGGACC ATCCTTTTGT TGCGGCATGC TCTTAAAATT</w:t>
      </w:r>
    </w:p>
    <w:p w14:paraId="0B84DC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1341 TACGGATTCG AAGGGGGCCT CAGGCCTGAC TTAGTCCCGC TAATGTAGGG CTAAGTAGCC</w:t>
      </w:r>
    </w:p>
    <w:p w14:paraId="031CB5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1401 GCCTTTTGAA TTGAATCTTA ATAAGTAGTC TATCAGTGGT GCGAAGCGTT ACACGCCTTT</w:t>
      </w:r>
    </w:p>
    <w:p w14:paraId="7F6194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1461 TCAGTAAGGG AGCGAAAGGT TAGACCTTAG GAAGTCAGCG AACAGCGGTT CTTCTATGTA</w:t>
      </w:r>
    </w:p>
    <w:p w14:paraId="5D911D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1521 GGTATGGTGT TATCCCTGGA CTCTTTTAAC GTCGAGTGAC TTCGTAACCT TTGCGTAGCG</w:t>
      </w:r>
    </w:p>
    <w:p w14:paraId="232EE6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1581 TAGTAGAATG AAGGCTACGC ACCGACGCTC TCTTATCTAT TAGTCTAAGC GTCTTCGCTA</w:t>
      </w:r>
    </w:p>
    <w:p w14:paraId="59536C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1641 ACTCGCTCGC CTACTATACT ATACCCTACT TAGCCCTACA TTAGCTTGAC AAGCTGCCCT</w:t>
      </w:r>
    </w:p>
    <w:p w14:paraId="706FE6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1701 TCCTATTGGT CTGAGGTGCG AAGAGAAAGA TCTCTTTTTT ATGACTTCAA TTTCTGGATT</w:t>
      </w:r>
    </w:p>
    <w:p w14:paraId="0FF04C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1761 CCGACCCGGA AAAGTAAGCA GAGCCCTATT GATGAATGAA AGAAAAGGTT TCTGAGCCCT</w:t>
      </w:r>
    </w:p>
    <w:p w14:paraId="10A4DE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1821 AGCCCTGTAA GCCCACACCT GTGTAGAGTA GATCGTTCAA CACCTGCGGC ACAAAGAAAT</w:t>
      </w:r>
    </w:p>
    <w:p w14:paraId="1FEF6F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1881 TTTTGACCTA TTGGTCCTAG TATCATAGGC GACCGAACGG CCGCCCCCTA TAATTACTAG</w:t>
      </w:r>
    </w:p>
    <w:p w14:paraId="3F8727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1941 ACCAACCTGC TATAATAATT CCATAAACAC CTAGCGAAGA TATGGCAAAC AAATAAAGTA</w:t>
      </w:r>
    </w:p>
    <w:p w14:paraId="3EF2AE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2001 GCCCTATGTT CGGATCTGAC AATACCATAC CATAATCAAA AGGTACAACG GCCCGAGCAA</w:t>
      </w:r>
    </w:p>
    <w:p w14:paraId="7F1BC5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2061 CCAGACTTAG CATAAATGTA GTGACTGGAG CCATCCTAAA AAGGGAGAAA TTAGCACTAC</w:t>
      </w:r>
    </w:p>
    <w:p w14:paraId="676CEC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2121 TTGGTGAAAT AGGTTCTTTT AGAATCAATT TCGAACCATC TGCTAGAGGT TGTAACAATC</w:t>
      </w:r>
    </w:p>
    <w:p w14:paraId="58A850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2181 CGAACGATCC CACTACATCA GGACCCTTTC GACGTTGCAC AAAAGCCATT ACTTTACGTT</w:t>
      </w:r>
    </w:p>
    <w:p w14:paraId="4C25AE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2241 CAGCTAGCAC TAAAAAGGCT ACTCCTAGTA GAAGTGGTAG AATTATTCCA AGTATTTCAG</w:t>
      </w:r>
    </w:p>
    <w:p w14:paraId="5CACAF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2301 CTGGAACAGC TATGTACGTT TTCGATTTTC TATTCACTCA TGATCTGGCC TGGTCGACCC</w:t>
      </w:r>
    </w:p>
    <w:p w14:paraId="67DE0E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2361 GATCATGATA TTTCACTCAT GATCTGGTCT GGTTGACCCA ATCATGATAT TGAAGGATGG</w:t>
      </w:r>
    </w:p>
    <w:p w14:paraId="4CE874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92421 GACCTTTTCT CGAAAAACTA TAGATTCAAG AATTACTAAG AGCAGGGCAG GGCGGCGGGT</w:t>
      </w:r>
    </w:p>
    <w:p w14:paraId="0CC0A4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2481 CACCCGTTCT TATATAATAA GTCTCTAATC AACGGGACGA TCGATGGGTT CGATTTTTCT</w:t>
      </w:r>
    </w:p>
    <w:p w14:paraId="556BEA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2541 AACTTCGAAA GAAAGACAGT TCTTTCGAAC TCCCTCTCTT TCTGTATCTG GGTTAGTATG</w:t>
      </w:r>
    </w:p>
    <w:p w14:paraId="281A8E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2601 TTTTCGAGCA TCCTGCGATG CTCGAAAACA GCTGCTCTGA GAGCATCCTG CTGTTCATGG</w:t>
      </w:r>
    </w:p>
    <w:p w14:paraId="1DE2B6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2661 AGCTGACGCA GCAAGTCAGA AACTTCATCC TCAGCGAGAG GCCGCTGTTC CGGCTCCACT</w:t>
      </w:r>
    </w:p>
    <w:p w14:paraId="1D750F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2721 GCGGGTAAGC CGGCCTCTTG GGCTGGAGGA TTCGAACCGC CGCCCACTGA ATCCGCGCTG</w:t>
      </w:r>
    </w:p>
    <w:p w14:paraId="2EDBED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2781 GGAGAAAGGT CAAGAGACTT TCTCCAGCTT CCGCTACCAC TGCCACCCGA ATCCGTGGGA</w:t>
      </w:r>
    </w:p>
    <w:p w14:paraId="462BA6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2841 ATCATTGCAG TAGAAACCGG AATATTCGGG TTTCCACATA AATCGGAAAA CCCTACTAAG</w:t>
      </w:r>
    </w:p>
    <w:p w14:paraId="13ACA0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2901 CTGACCACAA ATAGACTTTC CCAATGGGAC CGAACATAAG AAAGAAATAG TACATAACAG</w:t>
      </w:r>
    </w:p>
    <w:p w14:paraId="609D28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2961 ATAAAAAATA CCCAATATAC AAAAAAATAA AAGCATTTCC GCCTTATTAA TGAGGAAAGA</w:t>
      </w:r>
    </w:p>
    <w:p w14:paraId="0834ED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3021 TTGAATATAA AACCACTAAA CAAAAAAAAT AAAATCAAGA AAATGAAAGT GTTATGCGAC</w:t>
      </w:r>
    </w:p>
    <w:p w14:paraId="7184DA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3081 AAAACAAAAT CAGAGCGCAA ACGGAAAAAG GAACCAGCAA AGAAAATCAA AAGCGAAGTA</w:t>
      </w:r>
    </w:p>
    <w:p w14:paraId="10BFE0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3141 ATAAAATTTC TTCGAAATTG ATCAAGTTGA GGCATAAGAA CGGACTGGAT CAAAGAACTG</w:t>
      </w:r>
    </w:p>
    <w:p w14:paraId="2C044F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3201 AAAACATTTC CAATACCGAT AGCAGCTCCC GCTGAAGCAA TTGTAGCAGC TCCGGCACCC</w:t>
      </w:r>
    </w:p>
    <w:p w14:paraId="3C626C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3261 ATTGATTTTG CACCTTCTAA CATAATTAAG TCGATCATTC TTCTAACACT TTCACTAAGG</w:t>
      </w:r>
    </w:p>
    <w:p w14:paraId="26DDC1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3321 GAACTTACCC TTTGTCTTCT GAATCTTTAC GATACAGAAA TGGCACAGGC ATAATCCTTG</w:t>
      </w:r>
    </w:p>
    <w:p w14:paraId="245D2D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3381 TGCCTAACCA TCCATATTCA ATGGAAGCCT AACTCCGCCC CTTTCGTTGC ATTAAAGTTC</w:t>
      </w:r>
    </w:p>
    <w:p w14:paraId="2599CF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3441 AGTACTTCTT TCACTTGTTT CTGGTTTGTC CGAAGGCCGT AAGCCCAAAC TGCCAGAAAC</w:t>
      </w:r>
    </w:p>
    <w:p w14:paraId="18CC03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3501 GAAAAAAACA GAAGTAGTAG GAGTAGAACA AGAAATTTGT CCTCTTTTAG CAACTTAAGA</w:t>
      </w:r>
    </w:p>
    <w:p w14:paraId="65A7B9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3561 AAGAACTCTA AAAAGTCTAT CATAGGGTGG TTGGGTTGGT TTGAAAAGTC GTTGGATTTG</w:t>
      </w:r>
    </w:p>
    <w:p w14:paraId="6E8822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3621 AGTTTTAGCA AGGGACAAAA TAAATAACTA TATATAAATA GAATATACGT TATTTTCTAT</w:t>
      </w:r>
    </w:p>
    <w:p w14:paraId="77AE2A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3681 TCGTCATTCT TTGTCGATTC TTCCCCTCTT CTTATAACTA ACAATTTTTT GTTTTAGAAC</w:t>
      </w:r>
    </w:p>
    <w:p w14:paraId="6FA3AB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3741 AAACTGGGCG TACTACTTCT CTTCTCCACC TTCTGTGAAC CTTGATTCTC TTATTCTTTT</w:t>
      </w:r>
    </w:p>
    <w:p w14:paraId="74FD21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3801 TGAGACTTTC AGAATCAAAA TTGGAAGTAT CACCTTTAGT TCTCTTATTC TTTATGCTAC</w:t>
      </w:r>
    </w:p>
    <w:p w14:paraId="2E01B5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3861 TTGAACAAGC AAGATTCTAT TCCTCCTTCT TCTCTTACGA TATTTCTATG TCAATTTACT</w:t>
      </w:r>
    </w:p>
    <w:p w14:paraId="1289A2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3921 TGGATCACTT TCCTACTCCG ATAGCATCTC TGAACGGCGG TTGAGGGAAA GTCAATCTGG</w:t>
      </w:r>
    </w:p>
    <w:p w14:paraId="4519EF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3981 CAGCAAAAGA GGTAATAGCT AGGAAAGGTC CCTCTTCCTA ACTACAGATA GGGAAGTTGG</w:t>
      </w:r>
    </w:p>
    <w:p w14:paraId="0F0090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4041 CTGTTAGCTA CGTATGACTA CAGACCGTTG AGTGCTCAAT CATCACTTAA GAAAGACCTC</w:t>
      </w:r>
    </w:p>
    <w:p w14:paraId="23A84D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4101 CTAGCTCGAC TTCTGCCTCT GTATGATTCA CTCTTGTCTA TATGTAGTCT TGTTCGTTGA</w:t>
      </w:r>
    </w:p>
    <w:p w14:paraId="0AA8FC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4161 AGGTCTTTCA TAGCTCGATC TCAGTAATAG GAATGAAGAA GAGTTTCGCT ACTCCCATTT</w:t>
      </w:r>
    </w:p>
    <w:p w14:paraId="0FF149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4221 TAAATGGAAT TTCCCCTTAT CTTTACTTTC ACGCCTGTGA GATACATTAG GTCTCAATCA</w:t>
      </w:r>
    </w:p>
    <w:p w14:paraId="368CE6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4281 TAGCCCCCAG CCATAAAAGG TTTCAAAAAG GGCCTATTAA CGAAATACCA ATACAAAGAC</w:t>
      </w:r>
    </w:p>
    <w:p w14:paraId="566312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4341 AAGAAAGCTT CACCTTGCAG TAGGAAGGTG TTCGTTGCTG AGACGGAAAA ATCTAACTAG</w:t>
      </w:r>
    </w:p>
    <w:p w14:paraId="31CFBA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4401 AAAGGGCAGA CTCAAGGCGA TGACTAGTAG ATTTTCCAGG AGTTTAGAAA GCTAACGAAC</w:t>
      </w:r>
    </w:p>
    <w:p w14:paraId="092845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4461 TATGACCATG GGAATTCTTT TTTAATAAAT AAACTACCTC ACCCTGTAAA CCCTCTTGCC</w:t>
      </w:r>
    </w:p>
    <w:p w14:paraId="68F742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4521 CACCACTAAT CACTCTGTTG GTTAGCTGGG AATGAATGTT AACCAATTTT CCCTACCTGC</w:t>
      </w:r>
    </w:p>
    <w:p w14:paraId="70C337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4581 GAGCGAGTTC GACTTCTAGG AGTTAGAGTC CCTAAGTAGC AAGAACAAAG TTTAGATGTA</w:t>
      </w:r>
    </w:p>
    <w:p w14:paraId="0C43B1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4641 GGATTGTTAC TACTACTTAG GGAGTCTGAA GGAAGAGTTT CATCGATTAG TTTACTTATA</w:t>
      </w:r>
    </w:p>
    <w:p w14:paraId="1BFB1B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4701 AGGCTTTCTC CAACTAGCCA TTTATCTGAA TGAAAGTCTT TCTTAGGCGG CTTAGGGAAA</w:t>
      </w:r>
    </w:p>
    <w:p w14:paraId="0B6993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4761 ACCCTGCGGA TATCGATTCC GCCTTGAATA AGTTCCAAGG TCTTCCATAC TTGTAACAGA</w:t>
      </w:r>
    </w:p>
    <w:p w14:paraId="6C3F28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4821 TTGAGGACCT GATTCATGGG CCTACTTCTA CTTCTCTTAT AGGCTTTCAC GGTCAACAAC</w:t>
      </w:r>
    </w:p>
    <w:p w14:paraId="4DF3D9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4881 AGGCTTGGAG TAGATAAGTT TTTGATAGCG AACTCACTCT ATTGAGAAGA TAGATAAAGG</w:t>
      </w:r>
    </w:p>
    <w:p w14:paraId="1EE337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4941 CTCGAATTCT CTGTCAGAAC CTCTATCTGA TGCGGAATAA TAAGGTCTTG AAATCTCTGG</w:t>
      </w:r>
    </w:p>
    <w:p w14:paraId="0DCF91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5001 TTCCATAAGA ATGGTTCGTT CTCCTCTTTC AGGACGATGA GTAATAGGTG GATGCGGACG</w:t>
      </w:r>
    </w:p>
    <w:p w14:paraId="6F1177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95061 AGTCCACTTC CCCTCCCGGA ATGAAAATAG GACCAACAAT CAAGCATGGG AGTAGAAAGA</w:t>
      </w:r>
    </w:p>
    <w:p w14:paraId="0C305E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5121 GATACTATCC GATAGCTCAT AACAGTTGGT ACGATCGCTC GGAGGGGCAC CCTTTCGGGA</w:t>
      </w:r>
    </w:p>
    <w:p w14:paraId="36B7B8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5181 TGTCTTTCAA ACAAGCAACG GGTGAGCTAG CGCGAAAGCC GTTTTAGTTA GTCACTAAAG</w:t>
      </w:r>
    </w:p>
    <w:p w14:paraId="41334B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5241 CCGTTTTCTT GCTGGAAGAA AGACGAATGC TTGGACGGAA TAAGGTCTAG GGGAGACCGC</w:t>
      </w:r>
    </w:p>
    <w:p w14:paraId="67D281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5301 CCCGCCCATT ACCATCCACT TTGCTCTCTA GTGATTGCAG TTCCTCTCTC AGATAGACCA</w:t>
      </w:r>
    </w:p>
    <w:p w14:paraId="11CC12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5361 TAAACTTTTC ATACGCAATT CGCAATTCTT CGATCCATTC ATGAATGCGC AAGAGAAAGC</w:t>
      </w:r>
    </w:p>
    <w:p w14:paraId="5CF5AD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5421 GATCCATCAG ACTAGAGGGA AGTTTTTCTT TCTCCATGAC CCCACCATCA TCAATTTGAA</w:t>
      </w:r>
    </w:p>
    <w:p w14:paraId="581D20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5481 ACTTTCACAG CACGGATGCA ATCAAGAAGC TGTTAACTAT GAGATTATTT CGGTATCTAT</w:t>
      </w:r>
    </w:p>
    <w:p w14:paraId="707D67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5541 CTAACAATCA AGGGCTGACC TTCCTGCTTG ATTTCTCGAT CCAATCTCGC ACTTGGTCTG</w:t>
      </w:r>
    </w:p>
    <w:p w14:paraId="15E70B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5601 ATCGCACCGT AGATCAATCA AGTTGTAACC GAAGTAGACC AAGAAGGGAG TATGACCAGG</w:t>
      </w:r>
    </w:p>
    <w:p w14:paraId="5BA88D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5661 CACTCTCTTG GATCTCATGG TTTGGAGCAA GCTCAGCTTT CCTTTCACTT GGCACGAGAC</w:t>
      </w:r>
    </w:p>
    <w:p w14:paraId="6C4607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5721 ACCGTACGCT ACACAGAAGA ACACAAGATT TGTGAATGAA TTTAACATAT TGACATTTCC</w:t>
      </w:r>
    </w:p>
    <w:p w14:paraId="559CA9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5781 ACATTAGACT GATTCAATGG AGAAAGCAAT GCCCTTGAGG AGAGCACTTC CTTCAGTTTA</w:t>
      </w:r>
    </w:p>
    <w:p w14:paraId="762268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5841 GCAATCAATT AGATCCCGAC TGCCTTAGCC TTGATGAAGC ATAGCTTGCC GTTTGATGCT</w:t>
      </w:r>
    </w:p>
    <w:p w14:paraId="21068F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5901 ACTCTTGGGA ACATTGAGAG GAAAAGGCTG TTTTTGATTA TCCAGTTCTA TATCGAATAC</w:t>
      </w:r>
    </w:p>
    <w:p w14:paraId="13BB43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5961 GATCAGTTGA TCCCAGGAAA CCAAAGGGTT CTGGTGCTGG CTTTGTTACC GGTTCAACAG</w:t>
      </w:r>
    </w:p>
    <w:p w14:paraId="122946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6021 GAATTGGATC CTAAGCCTTC TTCTCGCTCG GACCGGACTA GTCAAATCCC ATTAAGGTTC</w:t>
      </w:r>
    </w:p>
    <w:p w14:paraId="54908A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6081 GATCGAAGAG CTGAGTATAG TATATGCGAT CGGAGACGAC GTCGTAAGAC TAAGTGGCGA</w:t>
      </w:r>
    </w:p>
    <w:p w14:paraId="482B2B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6141 AGAGCTGAAT AACGTATAGT ATAGTAGAAG GTTTAAAGAG CTGAGTATAG AATAGACTCA</w:t>
      </w:r>
    </w:p>
    <w:p w14:paraId="3B410A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6201 GGAACGAAGA GCGACGTTTA GAGACGGCGG GAAAGAAGAC AAAAACAAGT AGAAATTAGA</w:t>
      </w:r>
    </w:p>
    <w:p w14:paraId="4939BD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6261 AGGTCTCTAC TTGCTAATAA AGTTAATATT GTTGGCTTAC TTGAAACTAG AGTGAAACCC</w:t>
      </w:r>
    </w:p>
    <w:p w14:paraId="472AC9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6321 CATAGAGCTA CTGGAATTAA AAAGAAGTTT GGTAGGGACT GGAGGTGGGA GCATAACTAT</w:t>
      </w:r>
    </w:p>
    <w:p w14:paraId="4F8610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6381 GATCACTCAA GAAAAGGAAG AATTTTGCTT GGTTGGAGGG CAGATTTTAT AGATGTGACT</w:t>
      </w:r>
    </w:p>
    <w:p w14:paraId="653ECD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6441 ATTTTGTCCA GGCATGAGCA ACTTCTCCAT TGTTCTGTCT GCACTAAGGG TGGTCAATTC</w:t>
      </w:r>
    </w:p>
    <w:p w14:paraId="354D6A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6501 TCAGCTTTGC TCACTGTTGT TTATGGTTTG CACACTATTG ATGATAGAAG ACCTCTATGG</w:t>
      </w:r>
    </w:p>
    <w:p w14:paraId="75F5D7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6561 ACTTCTCTTT TTTCTCTTGC TGCAAGTTGC ACTAGTCCTT GGCTTTTAGC TGGTGATTTT</w:t>
      </w:r>
    </w:p>
    <w:p w14:paraId="735893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6621 CACTCTGTCC TTTTCTCTAG TGACAGAATT AATGGTGCTT TGGTCTCAAC CTATGAGTCC</w:t>
      </w:r>
    </w:p>
    <w:p w14:paraId="2815EA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6681 AGGGATTTTG CTACTTGTGT AGAGGATTGT GAATTGTATG AATTGAAGAG CAAAGGTTCC</w:t>
      </w:r>
    </w:p>
    <w:p w14:paraId="6BE41B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6741 TACTTCTCTT GGACTAGTAA AGGTGCTGGT AATGGCAGAG TGGCTAGCAG AATTGATAGG</w:t>
      </w:r>
    </w:p>
    <w:p w14:paraId="29004E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6801 GGCTTAGCTA ATAGCCTTTG GATGCGGGCT TTCCCTCATG TGGAAGTGGA CTACCTGTTG</w:t>
      </w:r>
    </w:p>
    <w:p w14:paraId="0BC6C9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6861 CCTGGGTTAT CAGATCACTC TCCCTTATTA TTCCAATGTG CCACTCCCAC TGTGGAGAGA</w:t>
      </w:r>
    </w:p>
    <w:p w14:paraId="64210B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6921 GGGAAACCTT TTCGATTTTT TCATGTTTTG GCTGAGCATG AGCACTTCCT TGATGCTGTT</w:t>
      </w:r>
    </w:p>
    <w:p w14:paraId="62BF6D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6981 CTTTCTGGAT GGCAACAATC TGTTAATGGT AGGCCTATGT ACAGGTTATT GACTCATTTG</w:t>
      </w:r>
    </w:p>
    <w:p w14:paraId="64E6DC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7041 AAGCTTGTGA AACCACATCT TAAAGCACTA AATGCCAAGC ATTTTTCAAA TCTTTCTGAG</w:t>
      </w:r>
    </w:p>
    <w:p w14:paraId="07AEA7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7101 AGGGTCACTC AATGGATGAA AATACCCACT TCTTCTTTTC TGCTATGAAG AGCAGATATT</w:t>
      </w:r>
    </w:p>
    <w:p w14:paraId="52687A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7161 CTTCTAATAG AATCAATTCT CTCTACACTG CTGATGGAGG GAAGTTGGTT GATCCTGTTG</w:t>
      </w:r>
    </w:p>
    <w:p w14:paraId="0D372D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7221 ATATTCAGAA TGAAATTGTG GGATTTTACA CTGGTTTGAT GGGCACTAGG GCCACCCAAT</w:t>
      </w:r>
    </w:p>
    <w:p w14:paraId="18E585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7281 TGCAAGGTAT TGACCTTACA ACTATGAGGG CTGGGAAGGG AAACAACTGT CTGCTGATGC</w:t>
      </w:r>
    </w:p>
    <w:p w14:paraId="383184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7341 TTGTGCTATG CTCTGTGCTC CTGTTACCTA TACTGATGTT GACAAGGCCT TGGCTACTAT</w:t>
      </w:r>
    </w:p>
    <w:p w14:paraId="5EAA90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7401 TGATGAGGGC TTCGCTCCTG GTATTGATGG ATTCAATGCT GTGTTCTTTA AAAAAGCATG</w:t>
      </w:r>
    </w:p>
    <w:p w14:paraId="506B84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7461 GTCTGTGATT AAGGGTGAGG TCTATGCTGC TGTGTTTGAC TTCTTTGAGA ATGCTTATAT</w:t>
      </w:r>
    </w:p>
    <w:p w14:paraId="47C4C3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7521 GCTGAAGCAG TGTAACATCT CCACTATTAC TCTTGCGCCT AAGGTTAGCA ATCCAACTTA</w:t>
      </w:r>
    </w:p>
    <w:p w14:paraId="628F1C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7581 TGCCAAAGAT TTGAGGCCTA TAGCTTGCTG CTCTATGGTC TATAAGATTA TTGCTAAGAT</w:t>
      </w:r>
    </w:p>
    <w:p w14:paraId="275800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7641 CCGGCTTGCT AAGGTTGTTG GAGAAGTGGT GAATGATGCA CAAACTGGGT TTCTCCCTGG</w:t>
      </w:r>
    </w:p>
    <w:p w14:paraId="760AEE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197701 GAAACATATC TCAGACAAGA TTTTATTGGT CACTGAACTT ATTAAAGGGT ATACTTGGAA</w:t>
      </w:r>
    </w:p>
    <w:p w14:paraId="1C5D20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7761 ATACATCTCT CCTAGATGTA TGATAAAAGT GGATTTACAG AAGGCCTATG ATTCTATTGA</w:t>
      </w:r>
    </w:p>
    <w:p w14:paraId="3BBB86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7821 TTGGAGATTC ATAGTATATG CTAAGTTCTT CAAACCTTTC TTGTTTGCTT TAGGTATGGG</w:t>
      </w:r>
    </w:p>
    <w:p w14:paraId="242D88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7881 ATACCTTTCA AGATGCCTGG CTGAATTGAA GAATAACCCT TACTTTCATT ATCATCCAAG</w:t>
      </w:r>
    </w:p>
    <w:p w14:paraId="01D126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7941 ATGTGAAGCT GTGGAAATTA GTCATCTCAT GTTTGCATCT GATTGACTCC TTTTCTCCAG</w:t>
      </w:r>
    </w:p>
    <w:p w14:paraId="4FB5D3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8001 AGGTGATGAA TTATCTATTC AGTTGCTCTA TGGTGCTTTC TTGAAGTTTT CTAGGGCCTA</w:t>
      </w:r>
    </w:p>
    <w:p w14:paraId="0D8C06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8061 TGTTAGCTAC TGCAGTTAAA TGCCTTTTCC TTTGTTTATG ATTGTACGAA AGCTTCTTCA</w:t>
      </w:r>
    </w:p>
    <w:p w14:paraId="4FDB38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8121 AGCGCTAGTT CGTTAAGGAA GAGAAGAAAG GCCTAACGGC CCAGCGGCGG CTGACTGAGT</w:t>
      </w:r>
    </w:p>
    <w:p w14:paraId="2822C9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8181 TTAGTTAGTT AGTCTTTTCA ATCTGTCTTT AACAGCAGGA ACTACACTTA GGTATACTTA</w:t>
      </w:r>
    </w:p>
    <w:p w14:paraId="59A601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8241 TTCCTTCAAA GCTGATGTTC AATCGTCACT TATCAAGAGA ACACTTCCTT CAGTCAAAGC</w:t>
      </w:r>
    </w:p>
    <w:p w14:paraId="508F38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8301 GTTAGCGGCA TAAGAAGAAC AAGGAAAGAA AGCAGCATCG GTAATTGGAG TTTGTTAGGG</w:t>
      </w:r>
    </w:p>
    <w:p w14:paraId="21841A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8361 ATCGGAGATT AAGAGAGCAA CATATCGGTA ATCAGCAACT GCAGGAGAGA CTAGTTCAAT</w:t>
      </w:r>
    </w:p>
    <w:p w14:paraId="63F483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8421 ACTTGCTTCG TTCCTTAACG TTCGTGCTCC TAGCGAGCAA GAAAACGGAT GCCTTTAGTT</w:t>
      </w:r>
    </w:p>
    <w:p w14:paraId="36761E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8481 AGTAATGACT AACGCCTCTA ATAACTAAGC TTTCGCGCCA GCGCGCTCGC CCTTATGCTT</w:t>
      </w:r>
    </w:p>
    <w:p w14:paraId="6C69A5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8541 GTATCCTCAT GTCAAAGCGT TAGCAGCAGG ATATATATGG TTTTTGGATC GGATTAGGCT</w:t>
      </w:r>
    </w:p>
    <w:p w14:paraId="2C11B9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8601 TTAGCCGGGA GCTGGTTCAA TAACAGCAAT AACAAAAGGT CAGTAAGAAT TCTTAATTAC</w:t>
      </w:r>
    </w:p>
    <w:p w14:paraId="3F0233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8661 AAAACCCCGT ATTTTAGGCT GCAAGTCCAT TTGCCCTCAT AGGTGGTGTT TCAATTCGAT</w:t>
      </w:r>
    </w:p>
    <w:p w14:paraId="527DBC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8721 ACAAATGCTC CTATACCGGA AAACGGTACA TCGAGTAAGA CGGTGTTTTA ATCTTCAACA</w:t>
      </w:r>
    </w:p>
    <w:p w14:paraId="3CBD99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8781 ATTCCTTCTC CCTTATATGG CAAAACGAAA ACGGTACAAG GCCTTTTTTT CCCTTCCGGC</w:t>
      </w:r>
    </w:p>
    <w:p w14:paraId="50C298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8841 GTCTATACTA GACTTGTCTC TATCGACTTC AGGTGAGACT TCTACTTTAG ATTCTGCTAA</w:t>
      </w:r>
    </w:p>
    <w:p w14:paraId="546256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8901 AGGTGAGACT GAAATCCCAA TTCTATTCTG AACAAAATGC ATAAGATAAT CAAGAAAGTA</w:t>
      </w:r>
    </w:p>
    <w:p w14:paraId="5B967B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8961 GCAAATCTCG CAAGTAAGAA GGTAATTTCC CAACTCTTAG GCAAGGAAGA AAGAGGCAAG</w:t>
      </w:r>
    </w:p>
    <w:p w14:paraId="370BE2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9021 GGAGATAAAC CTTCTTTCTC TTTCCATAGT AGGTGTAAGG GTTTGAAGTT GAATCATTTA</w:t>
      </w:r>
    </w:p>
    <w:p w14:paraId="5DFEC5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9081 TGTTTTGCTT CAGACCTGCT TCTGTTCAGT AAAGGTGATG TGTCCTCTGT CTCTCTCCTC</w:t>
      </w:r>
    </w:p>
    <w:p w14:paraId="11EE01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9141 TTGAGAGCCT TTGCCACTTT CTCTGCTACT TCTGGTTTGA AAGCCAATGT GGGTAAGTCT</w:t>
      </w:r>
    </w:p>
    <w:p w14:paraId="72C408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9201 GCTATTTATG CTGCCAATGT TGATAATGGT ACTCTTTCAG AGCTGCTCCA CCTGTCAAAG</w:t>
      </w:r>
    </w:p>
    <w:p w14:paraId="6584BD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9261 TTCTCCCTTT GGAAGCTCCC TTTTAAGTAC TTGGGGGTGC CAGTGGCCTC CAAGAAGCTT</w:t>
      </w:r>
    </w:p>
    <w:p w14:paraId="307156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9321 AATGCTATGG ACTGTGAAAT TCTGGTAGAT AGGATAACAG CTAGAGTCAG AACTTGGGGC</w:t>
      </w:r>
    </w:p>
    <w:p w14:paraId="0709C8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9381 GAAGACTTAG TCGTAAGGCT AAGCGGCGAA GAGCGATGTT GATAGACGCC AATTCGAAGA</w:t>
      </w:r>
    </w:p>
    <w:p w14:paraId="1D6F1C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9441 CCTCTCTTTT TACGTCCCCA TGTCCCTCCG TGTGGCGACA TGGAGGCAAA AGGGGGGATC</w:t>
      </w:r>
    </w:p>
    <w:p w14:paraId="4AB178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9501 CTATCAACTT GTTCCGACCT AGGATAATAA GCCCATGAGC TTGGTCTTAC TTCACCGCCG</w:t>
      </w:r>
    </w:p>
    <w:p w14:paraId="1568F3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9561 AGAAACGAAA GAAGACTTCC ACCTCCAAGT TTAACTCGGA CGTCACTCGC TTCTTTTTGG</w:t>
      </w:r>
    </w:p>
    <w:p w14:paraId="764CEB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9621 GTGTGAAGCA GTGTCAAACC AAAATACCCA ACAAGCATTA GCTCTCCCTG AAAAGGAGGT</w:t>
      </w:r>
    </w:p>
    <w:p w14:paraId="0005FB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9681 GATCCAGCCG CACCTTCCAG TACGGCTACC TTGTTACGAC TTCACTCCAG TCACTAGCCC</w:t>
      </w:r>
    </w:p>
    <w:p w14:paraId="007C76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9741 TGCCTTCGGC ATCCCCCTCC TTGCGGTTAA GGTAACGACT TCGGGCATGG CCAGCTCCCA</w:t>
      </w:r>
    </w:p>
    <w:p w14:paraId="41C93B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9801 TAGTGTGACG GGCGGTGTGT ACAAGGCCCG GGAACGAATT CACCGCCGTA TGGCTGACCG</w:t>
      </w:r>
    </w:p>
    <w:p w14:paraId="5FFA55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9861 GCGATTACTA GCGATTCCGG CTTCATGCAG GCGAGTTGCA GCCTGCAATC CGAACTGAGG</w:t>
      </w:r>
    </w:p>
    <w:p w14:paraId="21AC36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9921 ACGGGTTTTT GGGGTTAGCT CACCCTCGCG GGATCGCGAC CCTTTGTCCC GGCCATTGTA</w:t>
      </w:r>
    </w:p>
    <w:p w14:paraId="66BF28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199981 GCACGTGTGT CGCCCAGGGC GTAAGGGGCA TGATGACTTG ACGTCATCCT CACCTTCCTC</w:t>
      </w:r>
    </w:p>
    <w:p w14:paraId="4E73EC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0041 CGGCTTATCA CCGGCAGTCT GTTCAGGGTT CCAAACTCAA CGTTGGCAAC TAAACACGAG</w:t>
      </w:r>
    </w:p>
    <w:p w14:paraId="505175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0101 GGTTGCGCTC GTTGCGGGAC TTAACCCAAC ACCTTACGGC ACGAGCTGAC GACAGCCATG</w:t>
      </w:r>
    </w:p>
    <w:p w14:paraId="601987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0161 CACCACCTGT GTCCGCGTTC CCGAAGGCAC CCCTCTCTTT CAAGAGGATT CGCGGCATGT</w:t>
      </w:r>
    </w:p>
    <w:p w14:paraId="4E5F3C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0221 CAAGCCCTGG TAAGGTTCTT CGCTTTGCAT CGAATTAAAC CACATGCTCC ACCGCTTGTG</w:t>
      </w:r>
    </w:p>
    <w:p w14:paraId="36ABF2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0281 CGGGCCCCCG TCAATTCCTT TGAGTTTCAT TCTTGCGAAC GTACTCCCCA GGCGGGATAC</w:t>
      </w:r>
    </w:p>
    <w:p w14:paraId="7D79EF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00341 TTAACGCGTT AGCTACAACA CTGCACGGGT CGATACGCAC AGCGCCTAGT ATCCATCGTT</w:t>
      </w:r>
    </w:p>
    <w:p w14:paraId="49DB33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0401 TACGGCTAGG ACTACTGGGG TATCTAATCC CATTCGCTCC CCTAGCTTTC GTCTCTCAGT</w:t>
      </w:r>
    </w:p>
    <w:p w14:paraId="794DCE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0461 GTCAGTGTCG GCCCAGCAGA GTGCTTTCGC CGTTGGTGTT CTTTCCGATC TCTACGCATT</w:t>
      </w:r>
    </w:p>
    <w:p w14:paraId="39053B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0521 TCACCGCTCC ACCGGAAATT CCCTCTGCCC CTACCGTACT CCAGCTTGGT AGTTTCCACC</w:t>
      </w:r>
    </w:p>
    <w:p w14:paraId="18D390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0581 GCCTGTCCAG GGTTGAGCCC TGGGATTTGA CGGCGGACTT AAAAAGCCAC CTACAGACGC</w:t>
      </w:r>
    </w:p>
    <w:p w14:paraId="0748EF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0641 TTTACGCCCA ATCATTCCGG ATAACGCTTG CATCCTCTGT CTTACCGCGG CTGCTGGCAC</w:t>
      </w:r>
    </w:p>
    <w:p w14:paraId="14103A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0701 AGAGTTAGCC GATGCTTATT CCCCGGATAC CGTCATTGCT TCTTCTCCGG GAAAAGAAGT</w:t>
      </w:r>
    </w:p>
    <w:p w14:paraId="4D8E0F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0761 TCATGACCCG TGGGCCTTCT ACCTCCACGC GGCATTGCTC CGTCAGGCTT TCGCCCATTG</w:t>
      </w:r>
    </w:p>
    <w:p w14:paraId="5DF88B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0821 CGGAAAATTC CCCACTGCTG CCTCCCGTAG GAGTCTGGGC CGTGTCTCAG TCCCAGTGTG</w:t>
      </w:r>
    </w:p>
    <w:p w14:paraId="22FCC1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0881 GCTGATCATC CTCTCGGACC AGCTACTGAT CATCGCCTTG GTAAGCTATT GCCTCACCAA</w:t>
      </w:r>
    </w:p>
    <w:p w14:paraId="55993F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0941 CTAGCTAATC AGACGCGAGC CCCTCCTCGG GCGGATTCCT CCTTTTGCTT CTCAGCCTAC</w:t>
      </w:r>
    </w:p>
    <w:p w14:paraId="7326A5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1001 GGGGTATTAG CAGCCGTTTC CAGCTGTTGT TCCCCTCCCA AGGGCAGGTT CTTACGCGTT</w:t>
      </w:r>
    </w:p>
    <w:p w14:paraId="2C9DD9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1061 ACTCACCCGT CCGCCACTGG AAACACCACT TCCCGTCCGA CTTGCATGTG TTAAGCATGC</w:t>
      </w:r>
    </w:p>
    <w:p w14:paraId="3EAAC9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1121 CGCCAGCGTT CATCCTGAGC CAGGATCGAA CTCTCCATGA GATTCATAGT TGCATTACTT</w:t>
      </w:r>
    </w:p>
    <w:p w14:paraId="3913F3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1181 ATAGCTTCCT TTTTCGTAGA CAAAGCGGAT TCGGAATTGT CGTTCATTCC AAGGCATAAC</w:t>
      </w:r>
    </w:p>
    <w:p w14:paraId="4D6716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1241 TTGTATCCAT GCGCTTCATA TTCGCCTGGA GTTCGCTCCC AGAAATATAG CCATCCCTAC</w:t>
      </w:r>
    </w:p>
    <w:p w14:paraId="06C773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1301 CCCCTCACGT CAATCCCACG AGCCTCTTAT CCATTCTCAC TCAATCACGG CGGGGGAGCA</w:t>
      </w:r>
    </w:p>
    <w:p w14:paraId="2CABCA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1361 AGTCAAAATA GAAAAACTCA CATTGGGTTT AGGGATAATC AGGCTCGAAC TGATGACTTC</w:t>
      </w:r>
    </w:p>
    <w:p w14:paraId="557D75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1421 CACCACGTCA AGGTGACACT CTACCGCTGA GTTATATCCC TTCCCTGCCC CCTCCCCATC</w:t>
      </w:r>
    </w:p>
    <w:p w14:paraId="4917FE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1481 GAGAAATAGA ACTGACTAAT CCTAAGGCAA AGGGCCGAGA AACTCAACGC CACTATTCTA</w:t>
      </w:r>
    </w:p>
    <w:p w14:paraId="38933A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1541 CTATATCTTG TCTTGTCTTG AACAACTTGG AGACGGGACT TCTTTTCGCA CTATTACGGA</w:t>
      </w:r>
    </w:p>
    <w:p w14:paraId="033AE4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1601 TACGAAAATA ATGGGGAAAT TTGGATTCAA TTGTCAACTG CGTCACGATG ATACGGATCA</w:t>
      </w:r>
    </w:p>
    <w:p w14:paraId="055EFC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1661 ACCCCTTCTT CTTGCGCCAA AGATCTTACC CTTTCCAAAG GAACTTCAGT TCCATCTCTT</w:t>
      </w:r>
    </w:p>
    <w:p w14:paraId="280B3B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1721 TTCCATTCAA GAGTTCTTAT GTGTTTCCAC GCCTCCTTGA AACCCCGAAA AATGGACAAA</w:t>
      </w:r>
    </w:p>
    <w:p w14:paraId="52091B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1781 TTCCTTTTCT TAGGAACACA TACCGCATTC GTCACTCCAA AAAGGATAAT GGTAACCCCG</w:t>
      </w:r>
    </w:p>
    <w:p w14:paraId="42600E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1841 CCATTAATCA AATAACTTCA TTTATGAATT TCATAGTAAT AGAAATACAT GTCCTACCGA</w:t>
      </w:r>
    </w:p>
    <w:p w14:paraId="7A11FE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1901 GACAGAATTT GTAACTTGCT ATCCTCTTGC CTAGCAGGAA AAGATTTCCC TCCGTGGAAA</w:t>
      </w:r>
    </w:p>
    <w:p w14:paraId="1F6EEC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1961 GGATGATTTA TTCCATTCGG ATCGACATGA GAGTCCAACT ACATTGCATT GCCGGAATCT</w:t>
      </w:r>
    </w:p>
    <w:p w14:paraId="7D70C8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2021 GTGTTGTATA TTTGAAAGAG GTTGACCTCC TTGCTTCTCT CATCGTACAA CCCTCTTCCC</w:t>
      </w:r>
    </w:p>
    <w:p w14:paraId="6ADAB4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2081 GACGAGCCCC CCTTCTCCTC GGTCCACAGA GACAAAAAGT AGGGCCGGTG CCAATAGTTC</w:t>
      </w:r>
    </w:p>
    <w:p w14:paraId="6358D2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2141 ATCACGGAAG AAGGGACTCA CTGAGCCTGG ATCACTAACT AATACTAATC TAATAGAAAA</w:t>
      </w:r>
    </w:p>
    <w:p w14:paraId="6186F7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2201 TTCTAATAGA AAAGAACTGT CTTTTCTGTA TACTTTCCCC GGTTCTCTTG CTACCGCGGG</w:t>
      </w:r>
    </w:p>
    <w:p w14:paraId="11CB4B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2261 CTTTACGCAA TCGATCGGAT CATATAGATA TCCCTTCAAC ACAACATAGG TCATCGAAAG</w:t>
      </w:r>
    </w:p>
    <w:p w14:paraId="3F0AFD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2321 GATCTCGGAG ACCCACCAAA GCACGAAAGC CAGGATCTTT CAGAAAATGG ATTCCTATTC</w:t>
      </w:r>
    </w:p>
    <w:p w14:paraId="2399BE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2381 GAAGAGTGCA CAACCGCATG GATAAGCTCA CACTAACCCG TCAATTTGGG ATGATCCAAT</w:t>
      </w:r>
    </w:p>
    <w:p w14:paraId="5C1DB2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2441 TCGGGATTTT CCTTGGGATC GGAAAGGAAT TGGAATGTAA TAATATCGAT TCATGCAGAA</w:t>
      </w:r>
    </w:p>
    <w:p w14:paraId="7A482E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2501 GAAAAGGGGT TCTCTATTGA GTCAAACGCT GTACTTATGG GATAGGGATT GAGTAAGGAC</w:t>
      </w:r>
    </w:p>
    <w:p w14:paraId="3E1C79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2561 AGGGTGATCG TCAGAAGGCA GCGCTCCCAA CCGCAAGGCA GGAGGGCGAG AGCTCATTAA</w:t>
      </w:r>
    </w:p>
    <w:p w14:paraId="6574B5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2621 CCACCCTTGG ATCCGTTCAT AACATATTAT GGATAGACTT TAAGAATTAA TAAGTAAAGT</w:t>
      </w:r>
    </w:p>
    <w:p w14:paraId="49656B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2681 AAATAGTCTC TGTCTTCTCT CTTTTATTGA ACTAAGTAAA TAAGGTAAGA TCAAGGAAGT</w:t>
      </w:r>
    </w:p>
    <w:p w14:paraId="52CEEF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2741 ATAGTAGATT AGCTCCATAC ACAGATTAAG GCTAGAACTC CTTTCTTCTG TCGTGCCTTA</w:t>
      </w:r>
    </w:p>
    <w:p w14:paraId="67B4B5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2801 CGTGCCCTAG TGTAAAGCTT CCACATTAGG CCAAAGCGTT GGATCTCAGG ATCGACATTG</w:t>
      </w:r>
    </w:p>
    <w:p w14:paraId="1AA05D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2861 GTCCTAAAGG GAGAACTTTG CACTAAAGTT CGAGCATGGA CAGGAGGGAG TTGGACATAT</w:t>
      </w:r>
    </w:p>
    <w:p w14:paraId="152188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2921 CGGAAACTAT CCGAACGTGA GACAAGAGCG CCTTCAACCA TACCCGCATC CAACCATGGA</w:t>
      </w:r>
    </w:p>
    <w:p w14:paraId="4282CF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02981 GGCAGGTACG CTCTAAGAAC TCGAGTTCTT AGTGCCAGGT GCAATAAGTA CGCCATTTCC</w:t>
      </w:r>
    </w:p>
    <w:p w14:paraId="2F697F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3041 AAGCGTCCTT GTGAAGCGTG CGTCATCTCT TGTCTGAATT GAAGGCATCT CAATTACTAC</w:t>
      </w:r>
    </w:p>
    <w:p w14:paraId="7D3FB2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3101 CTAAGGCCTC CCCGGCCTTG GTTTACGTCT GATTCAATTC TCCCTGGCTT CCTTCCACCA</w:t>
      </w:r>
    </w:p>
    <w:p w14:paraId="0FB6FA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3161 CAGAGCAAGC CAGTTTTCAT CGGTTGGTGT GTTCCATAGT CTAGTGTTTC CATATAACAT</w:t>
      </w:r>
    </w:p>
    <w:p w14:paraId="79B9D3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3221 AAAAAAGAAT AAGTGGGACT CATCTCTGAG AGATATGCCT TTTTATGACT AATTTAAAGA</w:t>
      </w:r>
    </w:p>
    <w:p w14:paraId="68F477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3281 AAGTAGGTCT TCCATCAGGG GCATTCCTCA ATTCCATAGC CAACCAAGAA AGGCATGGGA</w:t>
      </w:r>
    </w:p>
    <w:p w14:paraId="05A3B4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3341 GTCTTGGGGC ATAAGAGCCG AGTCTTCTTA CGAAGCAAAT AGCATTTCCT TCTTACTTGA</w:t>
      </w:r>
    </w:p>
    <w:p w14:paraId="744FAC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3401 CTTTCTTTAT GCTTTTTAAA CTTTAAGAGC TTTTCTACGC ACACGGCGTA GCGAGTGGCC</w:t>
      </w:r>
    </w:p>
    <w:p w14:paraId="2F9782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3461 AGCTTCCGCA CAATCTGACA GTAAATAGAA AAGGCATACT ATGGAATGAT GTTGGAGGAA</w:t>
      </w:r>
    </w:p>
    <w:p w14:paraId="627586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3521 GAACAATTCA ATCAGAATAA GCTGTTAATG AATTTCCTGA AGCAAGAGAT CCGGAATTGA</w:t>
      </w:r>
    </w:p>
    <w:p w14:paraId="51ACD9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3581 TCAAGACCTG GTTTAAGGAA AAACCGGAAG TTCCCGCAGA AGACGAAGAT TGGGTGAAGC</w:t>
      </w:r>
    </w:p>
    <w:p w14:paraId="6F2FA4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3641 ACTTATGTTA TGGTGTTCTC CGCAAGATGT TTCAGTTTGC CGATCCCGAA GAGCGAGGTT</w:t>
      </w:r>
    </w:p>
    <w:p w14:paraId="11CB22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3701 TCGATCCGAC AACCTTAATG ATACCTCCCT CGGACCACGT TTCCCATGAT TGGAGCGTGG</w:t>
      </w:r>
    </w:p>
    <w:p w14:paraId="38F1D8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3761 AGTGCAAGAT GGATAACGGA TCCTTGAATT TCTAATTATT CCTCGGAAAC CACCCAAAAA</w:t>
      </w:r>
    </w:p>
    <w:p w14:paraId="311304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3821 TCTTTCCCAC CTCTCCAAAC CATTCCTCTA ACTCATCCGA TGGATACGAT ACCGATATCG</w:t>
      </w:r>
    </w:p>
    <w:p w14:paraId="419202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3881 AAATCGTCAT CCAGCCTCTC CTCATTGCAT ACTGAATCCG ATATCTCTGA TTCCGAAACT</w:t>
      </w:r>
    </w:p>
    <w:p w14:paraId="1983A2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3941 TCCAATCCCG ATCTAACACC AGAACCTATT TTCATTCAAA ACATTGAACC TGAACATTCT</w:t>
      </w:r>
    </w:p>
    <w:p w14:paraId="6A0F7B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4001 GCATTATCTG ATGATGAATT GTCTGATGCA CCTAGGACAT GCATGTCTCC AGTAGAAGAG</w:t>
      </w:r>
    </w:p>
    <w:p w14:paraId="6EFB15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4061 TCAGTCATTG TAAATATAGG GTCAGATAGT GATGTAAAAG AGGTCCGTGT AGGGTCCTCA</w:t>
      </w:r>
    </w:p>
    <w:p w14:paraId="317BE8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4121 TTGTCTCATG ATGAACAGTC CTCATTCATT GCATTACTGA AAGAGTATGT AGATAGCTAC</w:t>
      </w:r>
    </w:p>
    <w:p w14:paraId="798FFE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4181 GTCCAGAATT TCTACTACAC TCAACAGGCA GCCAGTCTTC TTCTCACATC CCATATTACA</w:t>
      </w:r>
    </w:p>
    <w:p w14:paraId="242366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4241 TAAGGTCAAG CAAGAGCATA AACTCTGAGA CTGCAGGAAG AGCTCTAACA AGGAAAAGAA</w:t>
      </w:r>
    </w:p>
    <w:p w14:paraId="7D1068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4301 AAGCCTTGCT TAGTACTTAT AGCAGTCACT GCAATTGAAG GATAGTAATA TAAACCTACA</w:t>
      </w:r>
    </w:p>
    <w:p w14:paraId="797D69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4361 GCCTGCTTTT CTATCTTAAC TTTTAGGTAG GCTTCCTCGC TATCAATCAA TAGAAGAAAG</w:t>
      </w:r>
    </w:p>
    <w:p w14:paraId="5B460B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4421 CTGATATGAT ATAAGGCAGA GGACGGTGAC GGTAAGAGTG ATGATACCTA AAAAGACCAG</w:t>
      </w:r>
    </w:p>
    <w:p w14:paraId="293CB4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4481 GCAAGAAGAA TGTTCGCCTA AGCTGTAAGG ATTATTAAGC TATATTTCTT TAGCAGCAGA</w:t>
      </w:r>
    </w:p>
    <w:p w14:paraId="18E5EC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4541 GGCAGAATCG AACAATTCTC ATTGCACAGG GAGCAAGATG AATCATTTGG TTCTTTCTCC</w:t>
      </w:r>
    </w:p>
    <w:p w14:paraId="47B05A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4601 AAAAAGGGGC AGCATACTTG CTTGGAAGAG GCTAGAGTTC CTTTGCGATG GGAACATGAG</w:t>
      </w:r>
    </w:p>
    <w:p w14:paraId="537993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4661 GTGGGCTGTT AACAGGTTGA AGTCGACCTT ATTGCAGTTG GGATTTCTTC TTGCTGCATC</w:t>
      </w:r>
    </w:p>
    <w:p w14:paraId="7A0D5C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4721 TGTATACGAT ATCTGAAAGA AATTCCAGAA GATTGATTCT TCAGTCTGAG ACAAAAAGAT</w:t>
      </w:r>
    </w:p>
    <w:p w14:paraId="6D9833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4781 TGTTCAAGCT TTGCACCTGA GAGGCCTGCA TGGCAGTTTG CACTCTAATA ATCTCATCCC</w:t>
      </w:r>
    </w:p>
    <w:p w14:paraId="02EC52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4841 TAACAAACCT GTTGCTTTGT TCCTTCTTAT CATTTGGAAT ATCCCTCTTC CAGAACAACT</w:t>
      </w:r>
    </w:p>
    <w:p w14:paraId="3F2A54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4901 GGAGCCTTTG CAGCCTCACT TTACGCTTGC CCTTATTCCC GGTCTGCCAG CCAGTTAAAG</w:t>
      </w:r>
    </w:p>
    <w:p w14:paraId="56055C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4961 GCCTTAGCTA TAGTAGCACT ATGCGCTGTG TCTATATCCT ATCTCAGCAA GTCAAACCCT</w:t>
      </w:r>
    </w:p>
    <w:p w14:paraId="26BF50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5021 AACAGGGGAA GCTTTTCACT CACTAAGGAT AGAAAGTCTC CGCGTAGGGG CAGAATGAAA</w:t>
      </w:r>
    </w:p>
    <w:p w14:paraId="1480FB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5081 GGCTTATCCA AAAGGAACTA GCTTCTGTGA AAGTAGAAGC ATCAGATTGA TTCCAATTGA</w:t>
      </w:r>
    </w:p>
    <w:p w14:paraId="33498A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5141 AATTCTATAT ATATATAAGG CTACTATTTC AAGAAGAAGA AAAAGATTCG AAAGCAAGAA</w:t>
      </w:r>
    </w:p>
    <w:p w14:paraId="2758B0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5201 GAACTGCTGG ATTCGGCTCA GCTATAAGAG TGGAAAACCC AGCTTCAGGG GACCCGAGGT</w:t>
      </w:r>
    </w:p>
    <w:p w14:paraId="106DD4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5261 TCGGAGACTC GAGAGAGAAG GTTAAGGCAT GCTTTGCACC TAGAAAGTAC TACTTAAAAC</w:t>
      </w:r>
    </w:p>
    <w:p w14:paraId="608D52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5321 GTTCCTCTGT CAGAGAAATT CATGCACAAG AGTCAGGTCA CTCAGAAGGT ATCTCATAAA</w:t>
      </w:r>
    </w:p>
    <w:p w14:paraId="28B5D9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5381 GGAAGATTTA TACATGACCT GGTTCCGCCC CCAATCGCCG GGCTTGCTAA GAGCAGGGGC</w:t>
      </w:r>
    </w:p>
    <w:p w14:paraId="6365ED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5441 CGCAGCTAAG AATCCTTAAT ATTCCTCTTG CGGAGCATCC TTTGAATGGT TCACACTCGT</w:t>
      </w:r>
    </w:p>
    <w:p w14:paraId="585BC8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5501 GCCTGTTTGA AAGCATGTGA TAAAGCCTGC CTTTCAATGA CTTAATGAGA GCCGAGTAAA</w:t>
      </w:r>
    </w:p>
    <w:p w14:paraId="5417BD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5561 TCGCATCTTC TATAAGGCTG GCATCTAAAG AAAGCTGTCC TTGGCTGTCT CATTTTTTTT</w:t>
      </w:r>
    </w:p>
    <w:p w14:paraId="2DC7D2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05621 ACTATATTAG GACTATAAAA GGGGGCAAGT CGACTTTGCT ACACCATGTT TTAGGATATT</w:t>
      </w:r>
    </w:p>
    <w:p w14:paraId="65E36A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5681 TTCCTGAATG AGAAAGCTGT TTCAAGGCCA CTTTCAAGGG AATTTCTAAG AAGTTAGGTC</w:t>
      </w:r>
    </w:p>
    <w:p w14:paraId="606CBC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5741 GGGAATAGAG GGATGGTTCT TTTTCGAGTT TCATAAGAGA AGATACCTCT TAGAGGGGCT</w:t>
      </w:r>
    </w:p>
    <w:p w14:paraId="467AF7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5801 GTCTTTGCCC GAGGGAACCC TTTCTCCAAC TGCCCTATTC TTGTTTTGAA ATCATTATCT</w:t>
      </w:r>
    </w:p>
    <w:p w14:paraId="76726F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5861 TATGTATATA CCTACGGCAG ATGATGTCTT GGTGTACACG GGATTAGCCC GAATGTTTTT</w:t>
      </w:r>
    </w:p>
    <w:p w14:paraId="1F3710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5921 TACGTCTTTA TCTTCCTTCG AAGATAAGGT CTAGTGCGAG CAAGTCAGGG TTCTCCGGGC</w:t>
      </w:r>
    </w:p>
    <w:p w14:paraId="1E702F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5981 AAGGAGAAGG GGCGGAAGAG CTGAGTCGTT TTACGACTCA GTATCGAAGA CGACGACAGC</w:t>
      </w:r>
    </w:p>
    <w:p w14:paraId="50E953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6041 GGCCGTCAGG CTAAGTGGCG AAGCTCCAAA TAGCGTTGAT AGACGCAGGC TCGAAGAGAC</w:t>
      </w:r>
    </w:p>
    <w:p w14:paraId="223DFE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6101 AGACAAGTAG AGTATCTACG CCGGGAAGAT GGAAGAAAGA TAGTAGCACG GAAGAAGGCA</w:t>
      </w:r>
    </w:p>
    <w:p w14:paraId="3F6BB9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6161 GTTTGTTTGA AAAGCTGTCT AAAAGGCTGA TTCTTCAAGT AGCAAAGCTA ATCTAATTCA</w:t>
      </w:r>
    </w:p>
    <w:p w14:paraId="22A707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6221 GCTTATCGGG TTTCAACACA AGTCTCAGGT ATCTTCGCCT AAAAGTCAAT CAACTTGGCT</w:t>
      </w:r>
    </w:p>
    <w:p w14:paraId="7CDF78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6281 CTTCAATCCT TCTACTATAC TATACGTTAT TCAGCTCTAC TTAACTTAGT CTTACGACTC</w:t>
      </w:r>
    </w:p>
    <w:p w14:paraId="241A01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6341 AGTCTCCGAT TCTTCTACTA TACTATACTC AGCCGCCCTA AGCTTAGCCT GACGACGTCG</w:t>
      </w:r>
    </w:p>
    <w:p w14:paraId="14CA74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6401 TCTTCCAACC TTCACCTTAT CTTATCTATG ATATTGAATT ACCGGGCTTC TTTCCAAAAG</w:t>
      </w:r>
    </w:p>
    <w:p w14:paraId="35D561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6461 TAAGAACGTC CCAAAGAGTT AGCTAAAGAA TAAGACTGAG CTTTTCGATA TTTGAGACTT</w:t>
      </w:r>
    </w:p>
    <w:p w14:paraId="5605FF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6521 TAAGAATCAG CGTTTTAGAC TGATGGTCAT ATTTTCAAAC TAGTCCTGCG TCTATACTAG</w:t>
      </w:r>
    </w:p>
    <w:p w14:paraId="3F290C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6581 ACTTGAGTCT TCGACCCTAC TATTACTGCT GTTCATAAGT ATATTGCTAC AACATGGAAT</w:t>
      </w:r>
    </w:p>
    <w:p w14:paraId="24C4F9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6641 TTCATTGCTA AACCTGAAGT TCACGAGGAT CTGGTTAAAT GTACTTCTAA AGATGATAAA</w:t>
      </w:r>
    </w:p>
    <w:p w14:paraId="339C1E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6701 GATGCTGTCC TAGCTGCTGG TCCTCATATG TTTAATGGCA AACCAATTAT AGTATAGTGA</w:t>
      </w:r>
    </w:p>
    <w:p w14:paraId="0743D7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6761 AGCCATGGAC TGAGGGAGGG TTTTGATTTT CACTCTGAAG TACTCAAAAC CATTCCATTA</w:t>
      </w:r>
    </w:p>
    <w:p w14:paraId="50A0CE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6821 TGGTCCCTAA TCTGTCCTTA AACTGTTGGG GTTAGTAGGA TTGGGAGTGC TTTGGGTGTT</w:t>
      </w:r>
    </w:p>
    <w:p w14:paraId="44182E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6881 CCAGTGCAGA TGAGTGCACA TCACGACAAT TGAGGGAATC TTTTGCAAGA TTGCTGATAG</w:t>
      </w:r>
    </w:p>
    <w:p w14:paraId="6ECF0B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6941 AGATGGATGT TACCAAAGCA CTCCCCTCTT CTGTGAGTGT AATGGATGAT CAGGGCATTG</w:t>
      </w:r>
    </w:p>
    <w:p w14:paraId="17E8EB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7001 TTTTTGAACA AAAGGTAGTC TTTTGTAAGA AGTTGGCCAC AATTGTGACA AGACTAAGCA</w:t>
      </w:r>
    </w:p>
    <w:p w14:paraId="5D9CF4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7061 AGCTAAGCAG TGGGTACCTA AGGCTGCTCC CAAGGTCAGT GGTAATGCTC GGGTTCCTGT</w:t>
      </w:r>
    </w:p>
    <w:p w14:paraId="6950C0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7121 TACTGAACAA GCTGCTGGTA GGACTGCATG CAGTTCAGGC ACCATCTGTT AAGGAGACTC</w:t>
      </w:r>
    </w:p>
    <w:p w14:paraId="59FECA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7181 CAGCTCAGCC TCAGCCTCCA GTTACATCTG ATGATGATGG TGGGTGGAGG GTTGTATCCA</w:t>
      </w:r>
    </w:p>
    <w:p w14:paraId="1EA4F7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7241 GGAAGTCTAG GGACAAAGGG AAGAGGACCA TGCGCGGAAG TGGTAGTATG ACTAATGCTT</w:t>
      </w:r>
    </w:p>
    <w:p w14:paraId="39AA1F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7301 TTCAGGTACT GTTGGAGGAG CAACCTGCTG TGGTGGGTTC GGATCCTGGT GATGGTGCTG</w:t>
      </w:r>
    </w:p>
    <w:p w14:paraId="4E7CFD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7361 AGAGTGTTTA CCTCTCTTAA TTCTTTTGTT AACTTGGAAT GTAAGAGGAC TTAATGATCC</w:t>
      </w:r>
    </w:p>
    <w:p w14:paraId="2C1B42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7421 TCTTAAACAA GTAGAAGTGA AAACACTATT AGCTCCTAAA GTAGTCAATG TGGTTGGATT</w:t>
      </w:r>
    </w:p>
    <w:p w14:paraId="2CE3BA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7481 ACTTGAAACT AGAATCAAGG ATCATAATAA ACAGAAAGCT TTGAAGAGAT GGAGATGGTG</w:t>
      </w:r>
    </w:p>
    <w:p w14:paraId="3769DA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7541 TCATAATTAT ACCATGTCTC CAAGATTGGT TGGACCATAG GTGCGATGAT TTACTTCACG</w:t>
      </w:r>
    </w:p>
    <w:p w14:paraId="72E90E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7601 GGCGAGGTCT CTGGTTCAAG TCCAGGATGG CCCAGCTGCG CCAGGGAAAA GAATAAGAAT</w:t>
      </w:r>
    </w:p>
    <w:p w14:paraId="71F02D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7661 CGAAGAAGCG TCTGACTCCT TCATGCATGC TCCACTTGGC TCGGGGGGAT ATAGCTCAGT</w:t>
      </w:r>
    </w:p>
    <w:p w14:paraId="25FF96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7721 TGGTAGAGCG CCGCTCTTGC AATTGGGTCG TTGCGATTAC GGGTTGGATG TCTAATTGTC</w:t>
      </w:r>
    </w:p>
    <w:p w14:paraId="593C20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7781 CAGGCGGTAA TGATAGTATC TTGTACCTGA ACCGGTGGCT CACTTTTTCT AAGTAATAGG</w:t>
      </w:r>
    </w:p>
    <w:p w14:paraId="72B6F2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7841 GAAGAGGACT GAAACATGCC ACTGAAAGAC TCTACTGAGA CAAAACAAAG ATGGGCTGTC</w:t>
      </w:r>
    </w:p>
    <w:p w14:paraId="6F92BC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7901 AAGAACGTAG AGGAGGTAGG ATGGGCAGTT GGTCAGATCT AGTATGGATC GTACATGGAC</w:t>
      </w:r>
    </w:p>
    <w:p w14:paraId="6B518A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7961 AGTAGTTGGA GTCGGCGGCT CTCCTAGGTT CCCTAATTTT GGATCCTGGG GAAGAGGATC</w:t>
      </w:r>
    </w:p>
    <w:p w14:paraId="324CE2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8021 AAGTTGGCCC TTGCGAACAG CTTGATGCAC TATCTCCCTT CAACCCTTTG AGCGAAATGC</w:t>
      </w:r>
    </w:p>
    <w:p w14:paraId="4A9448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8081 GGCAAAAAAA AGGAAGGAAA ATCCATGGAC CGACCCCATC GTCTCCACCC CGTAGGAACT</w:t>
      </w:r>
    </w:p>
    <w:p w14:paraId="35A38F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8141 ACGAGATCAC CCCAAGGACG CCTTCGGCAT CCAGGGGTCA CGGGCCGACC ATAGAACCCT</w:t>
      </w:r>
    </w:p>
    <w:p w14:paraId="5EB284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8201 GTTCAATTCA ATAAGTGGAA CGCATTAGCT GTCCGCTCCC AGGTTGGGCA GTAAGGGTCG</w:t>
      </w:r>
    </w:p>
    <w:p w14:paraId="0188E9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08261 GAGAAGGGCA ATCACTCATT CTTAAAACCT TCAAACCAGT ATTCTTAAGA CCAGGGAAAG</w:t>
      </w:r>
    </w:p>
    <w:p w14:paraId="7C66B1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8321 GAGTCGGGCG GAAAAGGGGG GAAAGCTCTC TGTTCCCGGT TCTTCTGTAG CTGGATCCTC</w:t>
      </w:r>
    </w:p>
    <w:p w14:paraId="0AA224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8381 CGGAACCACA AGAATCCTTA GTTCGAGTTG GATTCCAACT TATCACCCTT TTTTGAGATT</w:t>
      </w:r>
    </w:p>
    <w:p w14:paraId="09528E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8441 TTGAGAAGAG TTGCTCTTTG GAGAGCACAG TACGATGAAA GTTGTAAGCT GTGTTCGGGG</w:t>
      </w:r>
    </w:p>
    <w:p w14:paraId="3F20F3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8501 GGGAGTTATT GTCTATCGTT GGCCTCTATG GTAGAATCAG TCAGTCGGGG GCCTGAATGA</w:t>
      </w:r>
    </w:p>
    <w:p w14:paraId="6E1AE6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8561 AAGACGGTGG TTTACCCTGT GGCGGATGTC AGCGGTTCGA GTCCGCTTAT CTCCAACTCG</w:t>
      </w:r>
    </w:p>
    <w:p w14:paraId="190A27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8621 TGAACTTATC CGATACAAAG CTATACGATA GCACCCAATT TTTCCGATTC GGCTGTTCGA</w:t>
      </w:r>
    </w:p>
    <w:p w14:paraId="3587FF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8681 TCTATGATTT ATCATTCATG GACGTTGATA AGATCTTTAC ATTTAGCAGC ACCTTAGGAT</w:t>
      </w:r>
    </w:p>
    <w:p w14:paraId="3D694C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8741 GGCATAACCT TAAAGTTAAG GGCGAGGTTC AAACGAGGAA AGGCTTACGG TGGATACCTA</w:t>
      </w:r>
    </w:p>
    <w:p w14:paraId="0BB3EE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8801 GGCACCCAGA GACGAGGAAG GGCGTATTAA TCGACGAAAT GCTTCGGGGA GTTGAAAATA</w:t>
      </w:r>
    </w:p>
    <w:p w14:paraId="10D632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8861 AGCAGAGATC CGGAGATTCC CGAATAGGTC AACCTTTCAA ACTTCTGCTG AATCCATGGG</w:t>
      </w:r>
    </w:p>
    <w:p w14:paraId="046262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8921 CAGGCAAGAG ACAACCTGGC GAACTGAAAC ATCTTAGTAG CCAGAGGAAA AGAAAGCAAA</w:t>
      </w:r>
    </w:p>
    <w:p w14:paraId="4D6E56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8981 AGCGATTCCC GTAGTAGCGG CGAGCGAAAT GGGAGCAGCC TAAACCGTGA AAACGGGGTT</w:t>
      </w:r>
    </w:p>
    <w:p w14:paraId="1D0536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9041 GTGGGAGAGC AATACAAGCG TCGTGCTGCT AGGCGAATCT GTGGAGTGCC GTACCCTAGA</w:t>
      </w:r>
    </w:p>
    <w:p w14:paraId="6C036E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9101 TGGTGAAAGT CCAGTAGCCG AAAGCAGCAC TAGCTTACGC TCTGACCCGA GTAGCATGGG</w:t>
      </w:r>
    </w:p>
    <w:p w14:paraId="5AB68A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9161 GCACGTGGAA TCCCGTGTGA ATCAGCAAGG ACCACCTTGC AAGGCTAAAT ACTCCTGGGT</w:t>
      </w:r>
    </w:p>
    <w:p w14:paraId="27F681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9221 GACCGATAGC GAAGTAGTAC CGTGAGGGAA GGGTGAAAAG AACCCCCATC GGGGAGTGAA</w:t>
      </w:r>
    </w:p>
    <w:p w14:paraId="36CF44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9281 ATAGAACATG AAACCGTAAG CTCTCAAGCA GTGGGAGGGG ACAGGCTCTG ACCGCGTGCC</w:t>
      </w:r>
    </w:p>
    <w:p w14:paraId="4881EF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9341 TGTTGAAGAA TGAGCCGGCG ACTCATAGGC AGTGGCTTGG TTAAGGGAAC CCACCGGAGC</w:t>
      </w:r>
    </w:p>
    <w:p w14:paraId="3BCF02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9401 CGTAGCGAAA GCGAGTCTTC ATAGGGCAAT TGTCACTGCT TATGGACCCG AACCTGGGTG</w:t>
      </w:r>
    </w:p>
    <w:p w14:paraId="0FA4CC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9461 ATCTATCCAT GACCAGGATG AAGCTTGGGT GAAACTAAGT GGAGGTCCGA ACCGACTGAT</w:t>
      </w:r>
    </w:p>
    <w:p w14:paraId="404A22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9521 GTTGAAGAAT CAGCGGATGA GTTGTGGTTA GGGGTGAAAT GCCACTCGAA CCCAGAGCTA</w:t>
      </w:r>
    </w:p>
    <w:p w14:paraId="77122B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9581 GCTGGTTCTC CCCGAAATGC GTTGAGGCGC AGCAGTTGAC TGGACATCTA GGGGTAAAGC</w:t>
      </w:r>
    </w:p>
    <w:p w14:paraId="0F17E2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9641 ACTGTTTCGG TGCGGGCCGC GAGAGCGGTA CCAAATCGAG GCAAACTCTG AATACTAGAT</w:t>
      </w:r>
    </w:p>
    <w:p w14:paraId="2269E6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9701 ATGACCTCCA AATAAAAGGG GTCAAAGTCG GCCAGTGAGA CGATGGGGGA TAAGCTTCAT</w:t>
      </w:r>
    </w:p>
    <w:p w14:paraId="53C944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9761 CGTCGAGAGG GAAACAGCCC GGATCACCAG CTAAGGCCCC TAAATGACCG CTCAGTGATA</w:t>
      </w:r>
    </w:p>
    <w:p w14:paraId="6B5416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9821 AAGGAGGTAG GAGTGCAGAG ACAGCCAGGA GGTTTGCCTA GAAGCAGCCA CCCTTGAAAG</w:t>
      </w:r>
    </w:p>
    <w:p w14:paraId="13EFBF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9881 AGTGCGTAAT AGCTCACTGA TCGAGCGCTC TTGCGCCGAA GATGAACGGG GCTAAGCGAT</w:t>
      </w:r>
    </w:p>
    <w:p w14:paraId="6F8DE3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09941 CTGCCGAAGC TGTGGGATGT AAAAAAGCAT CGGTAGGGGA GCGTTCCGTG TTAGATGGAA</w:t>
      </w:r>
    </w:p>
    <w:p w14:paraId="31670B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0001 GCATTGGCGC GAGCCATGCT GGACGAAGCG GAAGCGAGAA TGTCGGCTTG AGTAACGCAA</w:t>
      </w:r>
    </w:p>
    <w:p w14:paraId="5939A3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0061 ACATTGGTGA GAATCCAATG CCCCGAAAAC CTAAGGGTTC CTCCGCAAGG TTCGTCCACG</w:t>
      </w:r>
    </w:p>
    <w:p w14:paraId="133F8A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0121 GAGGGTGAGT CAGGGCCTAA GATCAGGCCG AAAGGCGTAG TCGATGGACA ACAGGTGAAT</w:t>
      </w:r>
    </w:p>
    <w:p w14:paraId="079F0A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0181 ATTCCTGTAC TACCCCTTGT TGGTCCCGAG GGACGGAGGA GGCTAGGTTA GCCGAAAGAT</w:t>
      </w:r>
    </w:p>
    <w:p w14:paraId="7B7324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0241 GGTTATCGGT TCAAGGACGC AAGGTGACCC TGTTTTTCAG GGTAAGAAGG GGTAGAGAAA</w:t>
      </w:r>
    </w:p>
    <w:p w14:paraId="0B5A8C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0301 ATGCCTCGAG CCGATGTTCG AGTACTAGGC GCTACGGCGC TGAAGTAACC CATGCCATAC</w:t>
      </w:r>
    </w:p>
    <w:p w14:paraId="2BBD9C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0361 TCCCAGGAAA AGCTCGAACG ACCTTCAACA AAAGGGTACC TGTACCCGAA ACCGACACAG</w:t>
      </w:r>
    </w:p>
    <w:p w14:paraId="24290F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0421 GTAGGTAGGT AGAGAATACC TAGGGGCGCG AGACAACTCT CTCTAAGGAA CTCGGCAAAA</w:t>
      </w:r>
    </w:p>
    <w:p w14:paraId="5635FC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0481 TAGCCCCGTA ACTTCGGGAG AAGGGGTGCC CCCTCACAAA GGGGGTCGAA GTGACCAGGC</w:t>
      </w:r>
    </w:p>
    <w:p w14:paraId="70224F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0541 CCGGGCGACT GTTTACCAAA AACACAGGTC TCCGCAAAGT CGTAAGACCA TGTATGGGGG</w:t>
      </w:r>
    </w:p>
    <w:p w14:paraId="6F47EA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0601 CTGACGCCTG CCCAGTGCCG GAAGGTCAAG GAAGTTGGTG ACCTGATGAC AGGGGAGCCG</w:t>
      </w:r>
    </w:p>
    <w:p w14:paraId="34F082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0661 GCGACCGAAG CCCCGGTGAA CGGCGGCCGT AACTATAACG GTCCTAAGGT AGCGAAATTC</w:t>
      </w:r>
    </w:p>
    <w:p w14:paraId="09BE64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0721 CTTGTCGGGT AAGTTCCGAC CCGCACGAAA GGCGTAACGA TCTGGGCACT GTCTCGGAGA</w:t>
      </w:r>
    </w:p>
    <w:p w14:paraId="682D89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0781 GAGGCTCGGT GAAATAGACA TGTCTGTGAA GATGCGGACT ACCTGCACCT GGACAGAAAG</w:t>
      </w:r>
    </w:p>
    <w:p w14:paraId="36111C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0841 ACCCTATGAA GCTTTACTGT TCCCTGGGAT TGGCTTTGGG CCTTTCCTGC GCAGCTTAGG</w:t>
      </w:r>
    </w:p>
    <w:p w14:paraId="49736E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10901 TGGAAGGCGA AGAAGGCCCC CTTCCGGGGG GGCCCGAGCC ATCAGTGAGA TACCACTCTG</w:t>
      </w:r>
    </w:p>
    <w:p w14:paraId="6C62F1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0961 GAAGAGCTAG AATTCTAACC TTGTGTCAGG ACCTACGGGC CAAGGGACAG TCTCAGGTAG</w:t>
      </w:r>
    </w:p>
    <w:p w14:paraId="2ACA38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1021 ACAGTTTCTA TGGGGCGTAG GCCTCCCAAA AGGTAACGGA GGCGTGCAAA GGCAGAAGGG</w:t>
      </w:r>
    </w:p>
    <w:p w14:paraId="2AD4AD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1081 AGCTTGACTG CAAGACCCAC CCGTCGAGCA GGGACGAAAG TCGGCCTTAG TGATCCGACG</w:t>
      </w:r>
    </w:p>
    <w:p w14:paraId="3C13C7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1141 GTGCCGAGTG GAAGGGCCGT CGCTCAACGG ATAAAAGTTA CTCTAGGGAT AACAGGCTGA</w:t>
      </w:r>
    </w:p>
    <w:p w14:paraId="5DD3B7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1201 TCTTCCCCAA GAGTTCACAT CGACGGGAAG GTTTGGCACC TCGATGTCGG CTCTTCGCCA</w:t>
      </w:r>
    </w:p>
    <w:p w14:paraId="1E35F0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1261 CCTGGGGCTG TAGTATGTTC CAAGGGTTGG GCTGTTCGCC CATTAAAGCG GTACGTGAGC</w:t>
      </w:r>
    </w:p>
    <w:p w14:paraId="165522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1321 TGGGTTCAGA ACGTCGTGAG ACAGTTCGGT CCATATCCGG TGTGGGCGTT AGAGCATTGA</w:t>
      </w:r>
    </w:p>
    <w:p w14:paraId="5B1186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1381 GAGGACCTTT CCCTAGTACG AGAGGACCGG GAAGGACGCA CCTCTGGTGT ACCAGTTATC</w:t>
      </w:r>
    </w:p>
    <w:p w14:paraId="4A70A5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1441 GTGCCCACGG TAAACGCTGG GTAGCCAAGT GCGGAGCGGA TAACTGCTGA AAGCATCTAA</w:t>
      </w:r>
    </w:p>
    <w:p w14:paraId="5E77F3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1501 GTAGTAAGCC CACCCCAAGA TGAGTGCTCT CCTATTCCGA CTTCCCCAGA GCCGCCGATA</w:t>
      </w:r>
    </w:p>
    <w:p w14:paraId="3ABECC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1561 GCACAGCCGA GGCAGCGACG GGTTCTCTGC CCCTGCGGGG ATGGAGCGAC AGAAGTTTTG</w:t>
      </w:r>
    </w:p>
    <w:p w14:paraId="44A64C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1621 AGAATTCAAG AGAAGGTCAC GGCGAGACGA GCCGTTTATC ATTACGATAG GTGTCAAGTG</w:t>
      </w:r>
    </w:p>
    <w:p w14:paraId="3ABFDC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1681 GAAGTGCAGT GATGTATGCA GCTGAGGCAT CCTAACAGAC CGATAGACTT GAACCTTGTT</w:t>
      </w:r>
    </w:p>
    <w:p w14:paraId="6D6D60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1741 CCTACATGGC CCGATCAATT CGATCGGGCA CTCGCCATCC ATTTTCATTG TTCAATTCTT</w:t>
      </w:r>
    </w:p>
    <w:p w14:paraId="1815CE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1801 TGACAACACG AAAAAACCAT TGGTCAACTC TTTGACAACA TGAAAAAACC AAAAGCCCCG</w:t>
      </w:r>
    </w:p>
    <w:p w14:paraId="17ACAA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1861 CCCTCCCTCT CTATCTATAT CTATCCAAGA GATGGAAGGG CGGAGGCCTT TGGTGTCCCC</w:t>
      </w:r>
    </w:p>
    <w:p w14:paraId="5615EA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1921 CCCAGTTAAG AATTGGGGCC CCACAATCAC TAACTAATAT GCCTTTCTCT CATGCCTTTC</w:t>
      </w:r>
    </w:p>
    <w:p w14:paraId="21D725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1981 TTAGTTCGTG GTTCGATATT CTGGTGTCCT AGGCGTAGAG GAACCACACC AATCCATCCC</w:t>
      </w:r>
    </w:p>
    <w:p w14:paraId="55C7ED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2041 GAACTTGGTG GTTAAACTCT ACTGCGGTGA CGATACTGTA GGGGAGGTCC TGCGGAAAAA</w:t>
      </w:r>
    </w:p>
    <w:p w14:paraId="71DE2E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2101 TAGCTCGACG CCAGGATGAT AAAAAGCTTA ACACCTCTCA TTTTTTTTCT TTTTCATATT</w:t>
      </w:r>
    </w:p>
    <w:p w14:paraId="73B218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2161 GAAAAAGTAA TAAGAATGAA AAGGTCGTCT TATTCAAAAA CCCAATTATG ACATCCCTTC</w:t>
      </w:r>
    </w:p>
    <w:p w14:paraId="126CD0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2221 TCTCCCACTT CACATCTCGG AATGCACCGT TCTTATTCTT AGAGAAACGC GCTTTCACAT</w:t>
      </w:r>
    </w:p>
    <w:p w14:paraId="7382BD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2281 CTTCTTAACC CGAAATGGCT GGGGAGAGGA AAGGTTCCTT TTTTTTTGAG GATACTCCCG</w:t>
      </w:r>
    </w:p>
    <w:p w14:paraId="799E75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2341 GGAACAGATC CAGTGGAGGC GGGGTGGGGC CTGTAGCTCA GTGGATTAGA GCACGTGGCT</w:t>
      </w:r>
    </w:p>
    <w:p w14:paraId="4EFD5A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2401 ACGAACCACG GTGTCGGGGG TTCGAATCCC TCCTCGCCCA CAACCGACCC CAAAGGGAAG</w:t>
      </w:r>
    </w:p>
    <w:p w14:paraId="6883C8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2461 GACCTTTCCC CTTTGGGAGT AGGAAAATCA TGATCGGGAT AGCGGACCAA AAGCTATGGA</w:t>
      </w:r>
    </w:p>
    <w:p w14:paraId="22BBC8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2521 ACTTGGGTGT GGGTCTTTTG TCGAAGTGGA ATGGGCCTTG CTTTTTTTTA TTACGTGTTA</w:t>
      </w:r>
    </w:p>
    <w:p w14:paraId="18F48C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2581 TCTTTTATCG TGAATCAAAT TTATTTAAAT TTACATATAG TATGCCCCCG GCCTATTTTT</w:t>
      </w:r>
    </w:p>
    <w:p w14:paraId="78B294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2641 TTTATGCCCC GCACCTCTTT CTCACCCAGG CTTGGGCAGA ATAGCAGAGC AAGTACAAGT</w:t>
      </w:r>
    </w:p>
    <w:p w14:paraId="76084E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2701 ATTAGTAGCA TAGCTAAAAT GCGTTCCTCG TCATGTCATT AATATGTTTT ATGGTTGCTT</w:t>
      </w:r>
    </w:p>
    <w:p w14:paraId="37BBF8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2761 GCGGTAATTG CAGCCTCTCG GGAGAATCAA TGACTGCATC TTTGATGCAC TGCTAGTACA</w:t>
      </w:r>
    </w:p>
    <w:p w14:paraId="4146C9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2821 TCCGAGAATT CTTAATTGGC TAGTTGTAAA TAGCCCCAGG ACTACGGAAC AAAAGATTAT</w:t>
      </w:r>
    </w:p>
    <w:p w14:paraId="539D67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2881 CCCGGACCTA CACCGAGGTA TTGACGGAGA TTTTCAAATA GCGCAGAAGA TAATGAGAAT</w:t>
      </w:r>
    </w:p>
    <w:p w14:paraId="58A7B5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2941 GTGATACGAC GAGATATAAA AAAAGACAGG GAAGGGGTCA CCCACTTACC TACTCTTAAC</w:t>
      </w:r>
    </w:p>
    <w:p w14:paraId="34F08C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3001 GGCCAAAGCG AGTCCCTTCA TTCTGAATTA AACAATGAAG AATGAATACA ATCTCCCCAA</w:t>
      </w:r>
    </w:p>
    <w:p w14:paraId="0B37CF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3061 GTAGGATTCG AACCTACGAC CAATCAGTTA ACAGCCGACC GCTCTACCAC TGAGCTACTG</w:t>
      </w:r>
    </w:p>
    <w:p w14:paraId="770D9F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3121 AGGAACAACG GGAGACTCGA TCTCATAGAG TTCAATTCCC GTTCTCAACC CATGACCAAT</w:t>
      </w:r>
    </w:p>
    <w:p w14:paraId="60A608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3181 ATGAGCTCGA AGCTTCCTTC GTAACTCCAG GAACTTCTTC GTAGTGGCTC CCTTCCATGC</w:t>
      </w:r>
    </w:p>
    <w:p w14:paraId="5CB205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3241 CCCGTTTCAT AGGGAACCTC AAAGTGGCTC TATTTCATTA TATTCCATCC ATATACCAAT</w:t>
      </w:r>
    </w:p>
    <w:p w14:paraId="3476D0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3301 TACATTCATT TAATATCCTT TTCGACATAA GAGATATCGT TTCTAGTCTA TCTCTTTCTA</w:t>
      </w:r>
    </w:p>
    <w:p w14:paraId="4D196B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3361 TTTCTATATA TATATATGGA AAGTTAAAAA AAAAAATCAT CATATAATAA TCCAGAAATT</w:t>
      </w:r>
    </w:p>
    <w:p w14:paraId="633DFE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3421 GCAATACAAA AGAAAAAAAA GGGAGGTTTG TAATGATTTT AAAATCTTTT CTATTAGGTA</w:t>
      </w:r>
    </w:p>
    <w:p w14:paraId="5C533E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3481 ATCTGGTATC CTTATGCATG AAGATAATCA ATTCGGTCGT TGTGGTCGGA CTCTATTATG</w:t>
      </w:r>
    </w:p>
    <w:p w14:paraId="009467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13541 GATTTCTGAC CACATTCTCC ATAGGGCCCT CACCATTTCA AGAAAGGTTG GAAGGTTGGG</w:t>
      </w:r>
    </w:p>
    <w:p w14:paraId="5857E6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3601 TACGGAACGA CCTGCAAGTA ATATTACAAA GGCTACAGAA CCACATGCAA GAGGAAAACT</w:t>
      </w:r>
    </w:p>
    <w:p w14:paraId="3F3474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3661 AGGTACTGAA ACAAAGAAAT CCGTAGTTAT CATAAGAAAC CCTTGTTTGA GTAGCTTCAA</w:t>
      </w:r>
    </w:p>
    <w:p w14:paraId="5A534C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3721 ATTCATCAGC AAAAAGGGGT CTACCTAGGT ACCCTTTGCT CAGCCTCGTT TTAGGACATG</w:t>
      </w:r>
    </w:p>
    <w:p w14:paraId="48A28B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3781 GCTGACAAAA TAGATGGGTA GTTGGGTCTT GATGCGCTCA ACCAACAGAA CTGCTGCTAC</w:t>
      </w:r>
    </w:p>
    <w:p w14:paraId="1EC9A9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3841 CGTTTTGGGT GATGCTGAAA TGTATAGCTG CAACCTCTCT CCTTCTTTCG GTCTTGTGAC</w:t>
      </w:r>
    </w:p>
    <w:p w14:paraId="396D2D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3901 CGTAGGAAGT TTCTTTAGAT GCTCTTTTAT TGCTGCGAAC GCTGTCCTTT CTTCCTCTCC</w:t>
      </w:r>
    </w:p>
    <w:p w14:paraId="2C67DF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3961 CCATTTGAAG GTGTTGTTAC CCCTAAGGAG CTGAAAGAAA GGTAGGGCCT TGTCAGCTGA</w:t>
      </w:r>
    </w:p>
    <w:p w14:paraId="27F87C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4021 TTTGCTGATG AATCTGGTGA GACATTCTGC CTGTTAGCCT CATGACATCC CTGGTGCACT</w:t>
      </w:r>
    </w:p>
    <w:p w14:paraId="02BD63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4081 TGGGCTCAGG CAGATTAAGG ATTGCCTCCA CTTTATCTGG GTTAGCATCT ATTCCTCTTT</w:t>
      </w:r>
    </w:p>
    <w:p w14:paraId="36B093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4141 CGCTAACGAG GAAAGCTCCA AATTTGCCTG ACTTTACCCC AAACACACAT TTTTTGGGAT</w:t>
      </w:r>
    </w:p>
    <w:p w14:paraId="2F18A6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4201 TGAGTCTCAT CTTGTACTTG CGCAATGTGG CGAATGTTTC TTTGAGGTCA GCCAACTTCT</w:t>
      </w:r>
    </w:p>
    <w:p w14:paraId="5FCA4B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4261 TCGGTGATGC TCTTGACTAT TGAATCATCG ACATATACCT CTATGTTCCT ACCTTTCTGC</w:t>
      </w:r>
    </w:p>
    <w:p w14:paraId="6EBBFA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4321 TTTGTGAATA TGTGATCCAT TCCCCTCTGG AAAGTTGCTC CTGCGTTTTT CAGGCCAAAA</w:t>
      </w:r>
    </w:p>
    <w:p w14:paraId="3C8F58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4381 GGCATAGCTC TGAAGCAGAA GACTCCTTCC TCAGTGACGA ACGCTGTCCT GTTTCTGTCA</w:t>
      </w:r>
    </w:p>
    <w:p w14:paraId="62314B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4441 GGCTCATATA GGCTGATTTG ATGATATCCT GAAAATGCAT CCATGAAGCT GAGCAGAGCT</w:t>
      </w:r>
    </w:p>
    <w:p w14:paraId="1834EA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4501 TGTCCGCTTG TAGCGTCCAC TAGCTGGTCG ATTCGAGGCA GGGGGAACAA GCAACGGGTG</w:t>
      </w:r>
    </w:p>
    <w:p w14:paraId="41136A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4561 AGCGAGCTAG CGCGAAAGCC TATAGCGTTA GTAACGCGCT ATAGTTTTCT TTGATTATCA</w:t>
      </w:r>
    </w:p>
    <w:p w14:paraId="20DD8B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4621 AACAACAGCC TCAAATTTCT ACTCTCAAGA AGTTGACTTA CTGATAGTAA GTTATGCTTC</w:t>
      </w:r>
    </w:p>
    <w:p w14:paraId="6E3F91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4681 AAATCATTGA CATATAAAAC ACCAGTCAAT GTCACATTAG GGGATATCTT GACATTTCCC</w:t>
      </w:r>
    </w:p>
    <w:p w14:paraId="17BB61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4741 ACTTCATTAA CAGTTTGAAC ACTTCCATCA AGTAAACCTA CTCTAATTTC TTTCCTTAGA</w:t>
      </w:r>
    </w:p>
    <w:p w14:paraId="0A8A41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4801 GTTCTAACAT TGCTCATAAT TTCTTTGTTC CCTGTAAAGT GATCACTAGC ACCTTCATCT</w:t>
      </w:r>
    </w:p>
    <w:p w14:paraId="74FE9C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4861 ATAAGCCATG CACTCAAAGC ACACAACTTT GCATCACTCA TCTCTTTTGT GACTGTAACA</w:t>
      </w:r>
    </w:p>
    <w:p w14:paraId="66D6B4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4921 TTACCTGCAA AATTGCTCTG GCTAGTCACT GTTCCATTCT GCTTCTCTCC CATATCATTT</w:t>
      </w:r>
    </w:p>
    <w:p w14:paraId="55DDE1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4981 CCTGCACCAA ATGAAATTGT TATCTGGTTT CACTCCACTG CTTTCACCTT GTTGATTTCC</w:t>
      </w:r>
    </w:p>
    <w:p w14:paraId="3C11B2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5041 AAAGTCTAGA GGGTTGTCTC CTGCATAGAG ATTTCCTTCC CTTTTCACAT TTGCAGCCTG</w:t>
      </w:r>
    </w:p>
    <w:p w14:paraId="0DFDD0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5101 TCTCTGGTTT GGTTTTCCCT TAGGGTTTTT GAACCAATCT GGATATCCCA CTAGCTTGAA</w:t>
      </w:r>
    </w:p>
    <w:p w14:paraId="5D31E9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5161 GCATTCTTCC TTGAGATGTC CTCTCATCCC ACAGTGGTCA CACCTTTTGG CTTCCCTTTC</w:t>
      </w:r>
    </w:p>
    <w:p w14:paraId="5EE7D4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5221 CATCCTCATT TTTTTGTAAT CTTTCTTCTG GAAGTTCTGA AGTGGTCCAA GGCTTTGACC</w:t>
      </w:r>
    </w:p>
    <w:p w14:paraId="7EBE13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5281 TTGTCTGTTC ACAGCCAAAG CACTCACTTC TTCTCCAAGA TTCATCTCTC CAGTGATCTG</w:t>
      </w:r>
    </w:p>
    <w:p w14:paraId="5D0B1B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5341 TTTTTGCCTT TCAACTTGAA GAACCAAGTT GTAGGCTTTA TTGACGCAAG GGCTCCATCC</w:t>
      </w:r>
    </w:p>
    <w:p w14:paraId="0E34AB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5401 CTAGGAAATT AGTCTTCATC TGGTCATAAC CTGAGTTCAG TCCCATGAGA AACTTGAGAA</w:t>
      </w:r>
    </w:p>
    <w:p w14:paraId="15A17F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5461 GTTTGTTGTT CTGTTCCATT TCTAACACTT TCTTCACAAC ATTGCAGGTG CATTTGGCCA</w:t>
      </w:r>
    </w:p>
    <w:p w14:paraId="6FA5BB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5521 TTGCACCACA GCTGCATTCT GGTATCTCTT CCAATTATTC AATCTGATCC CACAGATCCT</w:t>
      </w:r>
    </w:p>
    <w:p w14:paraId="441CC1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5581 TCAGTTTGCA GTAATATTCT CCAACTGACA GGTTGTTTTG CTGCATCTCC CATAGCTCCT</w:t>
      </w:r>
    </w:p>
    <w:p w14:paraId="1E2C78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5641 TTTTGAGTTG AAATAGCTGA GGAGCATTAG TTTGCCCATA TCTCGCCGAT GTGAGATCCA</w:t>
      </w:r>
    </w:p>
    <w:p w14:paraId="2B1B72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5701 TGGCTGAATG CTTGCTTAAA GCACCCAACT CATCATTGGG GAACTCGTAG GTTCGATTCC</w:t>
      </w:r>
    </w:p>
    <w:p w14:paraId="571102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5761 TCTCTCGTCA CTAGATCCTG GTCAAAATTC TTCCTGAGAA ACAATGGGGG CGGTTCGTTC</w:t>
      </w:r>
    </w:p>
    <w:p w14:paraId="429656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5821 CTCTTCCGAC CATATAAGAA TTCGACCTAT TTCCAGAAGT CTCTGTTTTC AAAGGGTGTT</w:t>
      </w:r>
    </w:p>
    <w:p w14:paraId="1C7B9D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5881 GCCGCTAAGC CAGAGGCTGG GCTAGGGGGT TTCTAGTCCG ATCATCCAAA GAAACCTGAG</w:t>
      </w:r>
    </w:p>
    <w:p w14:paraId="4D4B8E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5941 ACACTAAGCG ATCCCACCGC CGCCAGTGAA CTAAAACGAC ACTGGGGCTG ATCCCTTTCC</w:t>
      </w:r>
    </w:p>
    <w:p w14:paraId="66A44C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6001 TGTTGATGCA AGTAACTGAA CTGCCTTAAG ATACGAATGA TAGCCCGCAA CCTTTCCTGG</w:t>
      </w:r>
    </w:p>
    <w:p w14:paraId="482181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6061 CCTTGCGCCC TTAGGAAAGT CATCAGTCCT CTTTCATAAC CTATGATGAT TCATTTCCTC</w:t>
      </w:r>
    </w:p>
    <w:p w14:paraId="487D48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6121 TTTGATTAAC CGCTTTTTTG GACAAAATTC CATTCCCCTT AATAAAGAAT TCAATAGCAT</w:t>
      </w:r>
    </w:p>
    <w:p w14:paraId="094D64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16181 TTGACTAACT CGGGTTTAGT AAAGCAGTAC TGATCCCCGG GGATTCCTTC CATTCCTTCC</w:t>
      </w:r>
    </w:p>
    <w:p w14:paraId="7927EB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6241 AAGGAAATGG GAATGGATAT AATGGCACGG GCTCTTTCTG GATTGGTGCA CTCACCCCCT</w:t>
      </w:r>
    </w:p>
    <w:p w14:paraId="0B83FE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6301 TTATTGACTA GTGGGATATT GAAGCAGAGA ACCCTCTCGC CGGCCGATCT TCGTCTCCTC</w:t>
      </w:r>
    </w:p>
    <w:p w14:paraId="61CFE7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6361 CTTTTGTCCA ATGATTCCTT CTAACAGTCG TGAACAAGCC CTGCTAACAG CTCTTTGAAA</w:t>
      </w:r>
    </w:p>
    <w:p w14:paraId="7FE2DA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6421 GATTCTATTC CTATTTCCTG CTCGATAAGG GTCAGAACTC GATCCGGGAA TTTCATTAGA</w:t>
      </w:r>
    </w:p>
    <w:p w14:paraId="3CED96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6481 CCTCGCGCTC TTACTCTTGG AGGAAGATCT GCTTGAGAGC ATCGAATCGT TGCTGCTTTT</w:t>
      </w:r>
    </w:p>
    <w:p w14:paraId="01BCBF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6541 GCTATTGGTC TACAAATCGC TGCAACCAAT GTCCCGAAAG TAGCCTCCGT CCTCTTTTGA</w:t>
      </w:r>
    </w:p>
    <w:p w14:paraId="40F95E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6601 GTAGAATGAT GGGCTCTTAG GAATAGAAGT GGGCATGAAT GGAGCTTCTA GGACTGTGTT</w:t>
      </w:r>
    </w:p>
    <w:p w14:paraId="39B441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6661 GACTGAAGCT CTCTTTGTCC ATCTAATCTT GATTTGCTGT AAACAGACGA TAGTGTCAAT</w:t>
      </w:r>
    </w:p>
    <w:p w14:paraId="533E7E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6721 TGGCTTATTC GATGCTCACT GTTAGGAGTT AACCCGATCG AGATCAGATG ATGCAAGGAT</w:t>
      </w:r>
    </w:p>
    <w:p w14:paraId="1F8DFC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6781 CGGATTTGAG ACACTTTCTG GGAATTCGCC TCTTTCGGGA TCTTCTATGA CTCTATTAGC</w:t>
      </w:r>
    </w:p>
    <w:p w14:paraId="252066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6841 TTCTTTCTTC CAACGTCCAA CGGAGGTCAC TTCGCTCGCC TAAGAAGGAG CTGTGGGACT</w:t>
      </w:r>
    </w:p>
    <w:p w14:paraId="670187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6901 TTTTGGATCA ATTGCTGAGG AGCAAACGAT CTTGGCTTAG AGAGATGCGC CTTTTAGCTT</w:t>
      </w:r>
    </w:p>
    <w:p w14:paraId="40B105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6961 GTTATCGCTT TTTAGGTTCT TGCTCTGGTT TCAGGGAATC CCTCACCCAG TTCCATATGG</w:t>
      </w:r>
    </w:p>
    <w:p w14:paraId="621E2F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7021 TTCCGAAGGA AATCCTAGGG CATTAACCTT TCTGGGAAGC CGGTCCCTTT ACATAGCCAT</w:t>
      </w:r>
    </w:p>
    <w:p w14:paraId="3B1CDE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7081 AATAGGCAGT TTTTTTTAAG TAGCTGCAAT TGAATCGGCT GGTCTAGAAT CAGCTGCTAG</w:t>
      </w:r>
    </w:p>
    <w:p w14:paraId="5D9E5C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7141 AGAATAGGCC GCTAGGGGTA CAGATTTGCT AACTGTTCAA TTAACCAGTG TTCTGTTTGC</w:t>
      </w:r>
    </w:p>
    <w:p w14:paraId="1F4C14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7201 AATTGAATGC GTATCAGCTG TGATTGAATC AGTAAGCGCT GCAGATCTGA TCTATAAAGA</w:t>
      </w:r>
    </w:p>
    <w:p w14:paraId="44C391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7261 ATGACCCTCA TTCGATCTCA GATGGGATGA ATACAAAGGA AGTCTTTTTC ATTTTTACGA</w:t>
      </w:r>
    </w:p>
    <w:p w14:paraId="1DC090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7321 TGCATACCCC TTCCTCATTA ACTATGTCAT GTAACTTCCT TTAGTTTAGC AGCTCCGGTA</w:t>
      </w:r>
    </w:p>
    <w:p w14:paraId="7F7078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7381 TCGGTATCGG TAGCATTCAC GACTCTTGAA CTAACAACCA TAAAGCAGAG ACAGAGAGAG</w:t>
      </w:r>
    </w:p>
    <w:p w14:paraId="18C0A3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7441 GAATTAGTAC CACAGACGGG CAGAGAGAGG CTACTTTCTA ACAACCATGT TAGCAAGCGC</w:t>
      </w:r>
    </w:p>
    <w:p w14:paraId="315431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7501 TTTCGCGTCA CCCGTTGCTT GTTTAATAGC TTATTACTTG CTTAAGGATA TGTAATAGCT</w:t>
      </w:r>
    </w:p>
    <w:p w14:paraId="060E80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7561 AAAGACTTTT CTTTCTTTTT TAAGACTTCT CAAGTATGGA TCTAAGCACA TAAAGTTGGA</w:t>
      </w:r>
    </w:p>
    <w:p w14:paraId="755E63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7621 TTTTGGCCCA TACAGTTTTC ATCTTATGTA TTTGGATCTT CTCCCTGCAA AAAGGAGAAA</w:t>
      </w:r>
    </w:p>
    <w:p w14:paraId="41255D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7681 TATCAGCTAC ATAAGTATGT ATGGGTCCCT CTACCAGGGA ATATACTATA TATAGGACTA</w:t>
      </w:r>
    </w:p>
    <w:p w14:paraId="518373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7741 GAGGCCTGTT TGGTTTTAAC CACCAATCAT GAGCGGAACA CCCCGCTATT CAATTCGCTG</w:t>
      </w:r>
    </w:p>
    <w:p w14:paraId="3AE33D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7801 ACTCTAGGAT GCCAAAACTA CACTTTACAG AATCCTAATA GATGTTCTAT AATTTCTATT</w:t>
      </w:r>
    </w:p>
    <w:p w14:paraId="3AB68E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7861 GGTGTCAGGC CTCGCTGGGA ATTGACCTTT AAAATAAAAG GCTGATTCCC TATCCTACTT</w:t>
      </w:r>
    </w:p>
    <w:p w14:paraId="087369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7921 AAGCTTCCAT CTCTAGATGG TACTAGAGTA CGAGAGACTT TATGCACCTT CTCTTGCGGT</w:t>
      </w:r>
    </w:p>
    <w:p w14:paraId="4EA60D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7981 GACCTTGTGT GAATTGTGCA AGAATTGGAA GGTCTGTAAA GGAAAGGGGA CCAAGCTTCT</w:t>
      </w:r>
    </w:p>
    <w:p w14:paraId="5369BD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8041 TCTGTAGTAG AGTGGATATA TTTGACTACT TTGATAGGGG CTGTAAGACT TCCAACCATG</w:t>
      </w:r>
    </w:p>
    <w:p w14:paraId="1A8E96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8101 GAAATCACGG TCTAAGTAGC AGAATCATTG GTGCGCTAGG CCCTTTAGTC ACTCGATTAG</w:t>
      </w:r>
    </w:p>
    <w:p w14:paraId="6B351F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8161 CCGTGAAGAA GGTGCATACT TGCTTCGCTC TTCTAGTTGG TTCGTGGAAG AGGTCTCATA</w:t>
      </w:r>
    </w:p>
    <w:p w14:paraId="6FF67A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8221 CTCCTCCAAG GCAGCAACGC GCACTACGGG TACTAGTTTC ATGGTGATTC GTTTTCCCCG</w:t>
      </w:r>
    </w:p>
    <w:p w14:paraId="5DBB67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8281 TACACCTCTA TGGCAGACTG CAAGCACAGA AGCTAATGGA ACGATTGCCC CACGGAGGAA</w:t>
      </w:r>
    </w:p>
    <w:p w14:paraId="796FF3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8341 TGCCCGGCCC GAGTTTCAAA GCAGAGGTGA AGATCATTCG ACAAGAGGAA GCATAGGGGG</w:t>
      </w:r>
    </w:p>
    <w:p w14:paraId="56E4A8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8401 AGGGTGGAAC TCTACTTTAC ATAAGCTATT TAGAGCGATC CCCGTAGATT AGAGAAAAAA</w:t>
      </w:r>
    </w:p>
    <w:p w14:paraId="1D237F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8461 GGGAAATAGC AAGGAAAGAG CTGGACTTTG CTACAGACAT ACCAGGGAAG ACTCTGACTA</w:t>
      </w:r>
    </w:p>
    <w:p w14:paraId="75DCF7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8521 CTAACTGTGG GGATCCCTTA GGCCTCACAT TCGATTAGGG AAGGCAGTCC CGAGACTACA</w:t>
      </w:r>
    </w:p>
    <w:p w14:paraId="391B66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8581 ATAATCAGTG GACTGCTCGC CGCATTGATT CTTTATCCCC GGATGGATAT TGATAGATTC</w:t>
      </w:r>
    </w:p>
    <w:p w14:paraId="6B48DB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8641 CTAGTACCGA CAGTACCGAC CTTACTTCAG GCTCGAAGAG ACAAGTCTAG TATAGACGCC</w:t>
      </w:r>
    </w:p>
    <w:p w14:paraId="651CA7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8701 GGAAAGAAGA GCCGAGTATA GTCTATACGA AGGAGCGAAG ACAAAAGGTA GTGGAAATCA</w:t>
      </w:r>
    </w:p>
    <w:p w14:paraId="1745CD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8761 AAATCTTTCT ACACCATCAT TCATTGAGTA TTTTTTGCCT ACTTGAGACA AGAGTCAAAA</w:t>
      </w:r>
    </w:p>
    <w:p w14:paraId="6BE5A5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18821 GTCATAATTT TCAGAAAAGT TGTAAGAAAG TTAATAGGAC CTGGACATGG GTTGCTAACT</w:t>
      </w:r>
    </w:p>
    <w:p w14:paraId="640781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8881 ATCAGTGTTC TCCTAAAGGG AGGATTTGGT TGGGGTGGAA TGCAGCTGAG GTGGACTTGA</w:t>
      </w:r>
    </w:p>
    <w:p w14:paraId="0EFD8C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8941 CTGTGCTGGA AGTTCAGGAA CAATTCATCC ACTGCGCTGT TTCTAGCAAG CAGTCTGATG</w:t>
      </w:r>
    </w:p>
    <w:p w14:paraId="3011D8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9001 TGTCTTTTGT GTTTACTTTG GTGTATGGCC TTCATTCTGT GGAAGACACG AAATGTTTAT</w:t>
      </w:r>
    </w:p>
    <w:p w14:paraId="37B2F9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9061 GGCTTCAGCT TCAGCAGATC TGCTCTGTAC TGAGGGGTTC TAAATGGCTT CTCATGGGAG</w:t>
      </w:r>
    </w:p>
    <w:p w14:paraId="6816F5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9121 ATTTTCATGC TATGCTACAT ATGGATGATA GGCTTCATGG TGCTCCTGTT AGTCTCTATG</w:t>
      </w:r>
    </w:p>
    <w:p w14:paraId="53CE7C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9181 AGATTAGAGA CTTTTCTCAT TTCATACAGT CTTCAGGTTG TAGTGAGCTG AGGATGGTAG</w:t>
      </w:r>
    </w:p>
    <w:p w14:paraId="338EAE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9241 GGTGGTCTTA TACCTGGTCC AATAAGGCTA TTGGTGATTC TAGAACTTAT TCTAGAATTG</w:t>
      </w:r>
    </w:p>
    <w:p w14:paraId="03C2C7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9301 AGAAAGCTCT AGGTAACCGG GAGGATTATA GTGCTTTGCA GGTTGAGGTT CTGAATCCTT</w:t>
      </w:r>
    </w:p>
    <w:p w14:paraId="627C88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9361 CTATTTCAGA TCATTCACCT CTTCTATTGA CTATGCGGGT TGGAGGAGGA AGGCCTTTTA</w:t>
      </w:r>
    </w:p>
    <w:p w14:paraId="5E98A8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9421 GGTTCTTTAA TCACTTAACT GATCATAGTC AATTCTTGCC TATTGTTCAA TCTCAATGGA</w:t>
      </w:r>
    </w:p>
    <w:p w14:paraId="217EEE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9481 TGCAGGCTGT TTCTGGCAGT TCTATGTTTC AGGTCTGGAG GAAGTTGCAG GGTATTAAGG</w:t>
      </w:r>
    </w:p>
    <w:p w14:paraId="1D85A1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9541 CTCAACTTCA AACCTTGCAT GCAGAGGAAT TTGCAGGCAT ACACCATAAA ATTGCTCAGG</w:t>
      </w:r>
    </w:p>
    <w:p w14:paraId="2A89E1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9601 CTCAGAGTGA CCTGGATATG ATTCAGAGTG GATTAAAGGA TGCCCTGGAT GATGTCACAC</w:t>
      </w:r>
    </w:p>
    <w:p w14:paraId="06967C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9661 TGCAACAGCA AGAACAGCAA TGTGTCTCTA CTTTGAGGAA ATGGTTTCAA GTTATTGAAG</w:t>
      </w:r>
    </w:p>
    <w:p w14:paraId="562C85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9721 CTGCTTTACA GCAGAAAGAT AGAATTATGT GGCTTGGTGA TTCCAATCAT CATTTCTTCT</w:t>
      </w:r>
    </w:p>
    <w:p w14:paraId="050751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9781 ACTCTTCTAT GTTGGTAAAA TAAAGGATTT TATTAAACCA AAGTAAGCTG TAAAGCCCAA</w:t>
      </w:r>
    </w:p>
    <w:p w14:paraId="04BE6C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9841 CTTACAAGCA CAGAGTTACA ATCAAACTAG TTCAGAATAT GACTCCTAGC TAATTTCTGA</w:t>
      </w:r>
    </w:p>
    <w:p w14:paraId="1845A9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9901 ACATGCAAAC AACGAAAACA CATCAGAGTT TTAACATGTC TAACAAGCAC ATCAGGTTCA</w:t>
      </w:r>
    </w:p>
    <w:p w14:paraId="43943D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19961 CAATGCTGCT GCATGAACCT CCTACTATTC CTTTCTTTCC GGAGTACTTA GAATCTTACT</w:t>
      </w:r>
    </w:p>
    <w:p w14:paraId="290D88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0021 AGCTACCTCG GAGAGGGAAT ATATTTCAAA AAACAATCTC TTTTAGCTCC GTTCATCCGC</w:t>
      </w:r>
    </w:p>
    <w:p w14:paraId="074AEF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0081 TCGCTACGCT TTGGAGAAAA CCTACCGAGG GGAATAGAGT AAGGGATTCC TTAGCTTGAG</w:t>
      </w:r>
    </w:p>
    <w:p w14:paraId="60DF31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0141 GTTCTTGCAG TTCTTGTAGC TATTGAGGTA GGGGTTCGGA CAAGCTGAGT GAACGGATAG</w:t>
      </w:r>
    </w:p>
    <w:p w14:paraId="6D7D5F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0201 GATAAGCCAG CTTGAAAAGA GAAAGCAGAA AAATCATAAG AGAATCAAGT ATGCTTAAGT</w:t>
      </w:r>
    </w:p>
    <w:p w14:paraId="7DB9BA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0261 CAACAAGCAA CGGGTAAGCG CGCTAGCGCG AAAGCTTATT TAGTTATTAG AGGCGTTAGT</w:t>
      </w:r>
    </w:p>
    <w:p w14:paraId="5939BE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0321 CACGCAAGCC GTTTTCTTGC TCCGATAACG CCGCTTCTTT TTTTCGTCGA GATTGGGTTG</w:t>
      </w:r>
    </w:p>
    <w:p w14:paraId="17606C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0381 GTCTTCAGTG TACTTTCGTA CAAGATCGAA AAGAATGCAT TGGATGGATG CCCGGGCATT</w:t>
      </w:r>
    </w:p>
    <w:p w14:paraId="693C3C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0441 GAGAAGGAAG GACGCTTTCA GAGGCGAAAG GCCATGGGGA GATACCGTCT GTGATCCATG</w:t>
      </w:r>
    </w:p>
    <w:p w14:paraId="46F4CC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0501 GATCTCCGAT CGGGAAACCG TATCCAAGCT CCGTGGCTAG TCTGCGCTCT TTGGACTTTT</w:t>
      </w:r>
    </w:p>
    <w:p w14:paraId="384AB0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0561 CAAACTTAGC GAACTGAAAC ATCTGAGTAG CTAAAGGAAG GGAAATCAAC CGAGACCCCG</w:t>
      </w:r>
    </w:p>
    <w:p w14:paraId="247212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0621 TTAGTAGCGG CGAGCGAGAG CGGATTGGGG GTTTGAAGAA AAACAAACAC GAATAAGAAT</w:t>
      </w:r>
    </w:p>
    <w:p w14:paraId="474BA7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0681 AGAAGTGTGA ACTTCTTTTT CGCCAGGTTT CATTCGATTT GTTGTGGATT GGATGATGGA</w:t>
      </w:r>
    </w:p>
    <w:p w14:paraId="3C6FFC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0741 AAAACCAGCA AGCTACGGCT GAAAGGCTTA GTAAGCTTGA AAGCCACTTA CGCCTATTTC</w:t>
      </w:r>
    </w:p>
    <w:p w14:paraId="2F3561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0801 TTAGGCTCCA GGGCGCAGGG AACTGTAATT GTGAAAAGGT TGGAAGATCT GGCCAAAGAA</w:t>
      </w:r>
    </w:p>
    <w:p w14:paraId="2DEA90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0861 GGTGATAGCC CTGTATCTTC GTTCCCATGG TTCGATCCTT CCCAGTAAAA CGCGGCGTGT</w:t>
      </w:r>
    </w:p>
    <w:p w14:paraId="1AC469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0921 TCGAATTCTG ATCGCTTTTA CGCGAGAAAG GGGGACCACC CTCTAAGCCT AAGTATTCCT</w:t>
      </w:r>
    </w:p>
    <w:p w14:paraId="7C202A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0981 CAATGACCGA TAGCGTACAA GTACCGTGAG GGAAAGGTGA AAAGAACCCT ATTTAGGGAG</w:t>
      </w:r>
    </w:p>
    <w:p w14:paraId="791D5A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1041 TGCAATAGAG AACCTGAGAT CCGATGCGAA CAATCAGTCG AAGGAGCGGA GCAAGAAAAC</w:t>
      </w:r>
    </w:p>
    <w:p w14:paraId="762CEF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1101 GGCAGCGCGT GACGGTTTTC GCGTCACCCG TTGCTTGTTC CTTTACTTTT GATTCTATTA</w:t>
      </w:r>
    </w:p>
    <w:p w14:paraId="34F37C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1161 GTAAAGCGCA CTCACTCTAA CGGCGTACCT TTTGCATGAT GGGTCAGCGA GGAAATGGGA</w:t>
      </w:r>
    </w:p>
    <w:p w14:paraId="7BF4F9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1221 ACAGCGGCTT AAGCCATTAG GTGTAGGCGC TTTCCAGAGG TGGAATCTTC TAGTTCTTCC</w:t>
      </w:r>
    </w:p>
    <w:p w14:paraId="000FE2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1281 TATTTGACCC GAAACCGATC GATCTAGCCA TGAGCAGGTT GAAGAGAGCT CTAACAGGCC</w:t>
      </w:r>
    </w:p>
    <w:p w14:paraId="7C7C56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1341 TTGGAGGACC GAACCCACGT ATGTGGCAAA ATACGGGGAT GACTTGTGGC TAGGGGTGAA</w:t>
      </w:r>
    </w:p>
    <w:p w14:paraId="4912DE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1401 AGGCCAACCA AGATCGGATA TAGCTGGTTT TCCGCGAAAT CTATTTCAGT AGAGCGTATG</w:t>
      </w:r>
    </w:p>
    <w:p w14:paraId="73F5C2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21461 ATGTCGATGG CCCGAGGTAG AGCACTCAAT GGGCTAGGGT GGCCCCCATT TCGCCTTACC</w:t>
      </w:r>
    </w:p>
    <w:p w14:paraId="363599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1521 AACCCCAGGG AAACTCCGAA TACAGGCCTA GATCGTTTGT ACAGACAGAC TTTTTGGGTG</w:t>
      </w:r>
    </w:p>
    <w:p w14:paraId="414AD9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1581 CTAAGATCCA AAGTCGAGAG GGAAACAGCC CAGATCGTAC GCTAAGGTCC CTAAGCAATC</w:t>
      </w:r>
    </w:p>
    <w:p w14:paraId="6F90E3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1641 ACTTAGTGGA AAAGGAAGTG ATCGAGCGAT GACAACCAGG AGGTGGGCTT GGAAGCAGCC</w:t>
      </w:r>
    </w:p>
    <w:p w14:paraId="2470F7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1701 ATCCTTTGAA GAAAGCGTAA TAGCTCACTG GTCTAGCTCC ATGGCACCGA AAATGTATCA</w:t>
      </w:r>
    </w:p>
    <w:p w14:paraId="1CCA56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1761 GGGCTCAAGT GATTCACCGA AGCGACGAGA CCTTGAAAGC AGCTTTTTCA AGTGTCAGTA</w:t>
      </w:r>
    </w:p>
    <w:p w14:paraId="1970B6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1821 GCGGGACGTT CTGTCAATCG GGGAAGGTTT TTGGTGACAA CACCTGGAGA TATCAGAAGT</w:t>
      </w:r>
    </w:p>
    <w:p w14:paraId="140EEB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1881 GAGAATGCTG ACATGAGTAA CGAGAAATCC TGTGAAAAAC ACGATCGCCT GCCAGTGGAA</w:t>
      </w:r>
    </w:p>
    <w:p w14:paraId="1B71A3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1941 GGCTTTCTGC GTTCAGTCAA TCTACGCAGA GTGAATCGGT CCCTAAGGAA CCCCCGAAAG</w:t>
      </w:r>
    </w:p>
    <w:p w14:paraId="719F16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2001 GGCTGCCGTC CGATGGGTAC ACGAAAGTGA CGAAGTTGCT TTGACTACAG AACCATGCCT</w:t>
      </w:r>
    </w:p>
    <w:p w14:paraId="7F3AA2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2061 GTCTGTTGGA GCGAATTGGA TGATCGGGCC GACTCTCGTC GCCTCTTCCC CTCACTCTCC</w:t>
      </w:r>
    </w:p>
    <w:p w14:paraId="078ADE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2121 TTTCCCTAAT ATGAACCTTG AGTCATCAAA GCCTTTCTGA CTTGGCCTGG CCCGGTCGCC</w:t>
      </w:r>
    </w:p>
    <w:p w14:paraId="7587EA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2181 CTACGCGACT GGCGCTTCAA AAGGTAGTTT CTACTTGCTT ACTTGTTAGA GTAAGGTTCA</w:t>
      </w:r>
    </w:p>
    <w:p w14:paraId="7A3D6F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2241 AAGACAAGTC TAGTATAGAC TAGGTTCGAA GAGAGACTTA TAGTATAGTA TATGCTAAGG</w:t>
      </w:r>
    </w:p>
    <w:p w14:paraId="21EC34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2301 TCGGAGGCGG ACACTTTTTG TTATCTAAAG GCGAAGACTG ATCAGTGGGC GAACACTCGG</w:t>
      </w:r>
    </w:p>
    <w:p w14:paraId="7DB772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2361 CCCAGCGGGC GAACATGCCG GGCTCCGGCT CCGCGCACCT GCTGACACCT TTCGAAGCAC</w:t>
      </w:r>
    </w:p>
    <w:p w14:paraId="01BB91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2421 TTTATAGTGT GCGCTTTAGT TTTAGAATGT GTCGTTCATC CATACTTGTT CCAAGTAAGT</w:t>
      </w:r>
    </w:p>
    <w:p w14:paraId="13CB33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2481 GAATTGCATT ACCATACTCT AACGAGTAAG CAAATAGGAA TTACCTTACT TGTTCAAGTA</w:t>
      </w:r>
    </w:p>
    <w:p w14:paraId="757709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2541 AGTGAATTGG CATTACCTTA CTCATTCAAG TAAGCAAGTA GTCGAGTTCC TTCGCCTTAC</w:t>
      </w:r>
    </w:p>
    <w:p w14:paraId="72AA23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2601 GAGTCTACAA GCCTTTCTCA TTTCAGTGCT CGAGCTTGAG CTGATGTCAG CTCAAGGGGC</w:t>
      </w:r>
    </w:p>
    <w:p w14:paraId="040DBF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2661 TGGATGAAGT GTCTGGTTTG ATAGAACCAG GTTCGAAAGA CTGAGGCGAT AGACTCAGAG</w:t>
      </w:r>
    </w:p>
    <w:p w14:paraId="1E8788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2721 GCGGACGCGC TGAGCCGATA GGCGAAGAGG CGAAGAGCTG AATAACGTTG ATAGACGAAG</w:t>
      </w:r>
    </w:p>
    <w:p w14:paraId="5091A3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2781 GGGCCTTTAG TCGAGTAGAG GTTTCAGCAA GCAGAACCTA CCATAGTCGC GAGTCTGTTT</w:t>
      </w:r>
    </w:p>
    <w:p w14:paraId="7E4931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2841 ATAGTCGCGA CTGTTGTCAT AGTCAACAAG GGCGTTTAGG CTTCCAGGAA AAAACTTCGA</w:t>
      </w:r>
    </w:p>
    <w:p w14:paraId="58EAB3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2901 ATTGGGAGGG CGATCCTCCC GGTGAACTGA CCGTACCCCA AACCGACACA GGTGAACAAG</w:t>
      </w:r>
    </w:p>
    <w:p w14:paraId="3EE7E8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2961 TAGAGTATAC TAGGGCGCTT GAGAGAACCA TGTCGAAGGA ACTCGGCAAA ATGACCCCGT</w:t>
      </w:r>
    </w:p>
    <w:p w14:paraId="61D581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3021 AACTTCGGGA GAAGGGGTGC TCTCCTATCT TTTGATTAGG AAAGCGGCAC ATACCAGGGG</w:t>
      </w:r>
    </w:p>
    <w:p w14:paraId="56C85B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3081 GTAGCGACTG TTTATTAAAA ACACAGGACT CTGCTAAGTG GTAACACGAT GTATAGAGTC</w:t>
      </w:r>
    </w:p>
    <w:p w14:paraId="5F7AA9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3141 TGACACCTGC CCGGTGCTGG AAGGTCGGAA GGAAAAGTGT TATAAGCTTT GAATGGAAGC</w:t>
      </w:r>
    </w:p>
    <w:p w14:paraId="7FC936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3201 CCCAGTAAAC GGCGGCAGTA ACTCTAACTG TCCTAAGGTA GCGAAATTCC TTGTCGCATA</w:t>
      </w:r>
    </w:p>
    <w:p w14:paraId="6529EC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3261 AGTAGCGACC TGCACGAATG GTGTAACGAC TGCCCCGCTG TCTCCGACAT GGACCCGGTG</w:t>
      </w:r>
    </w:p>
    <w:p w14:paraId="145D1B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3321 AAATTGAATT CTCCGTGAAG ATGCGGAGTA CCAACGGCTA GACGGTAAGA CCCCGTGCAC</w:t>
      </w:r>
    </w:p>
    <w:p w14:paraId="530153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3381 CTTTACTATA GCTTCGCAGT GACAACCTTG ATCGAATGTG TAGGATAGGT GGGAGGTGGT</w:t>
      </w:r>
    </w:p>
    <w:p w14:paraId="74E989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3441 GACACACAAC GACCAATCCT GAAAGACCAC TCTTTCGTCT AAGGATGCCT AACCGCCGCA</w:t>
      </w:r>
    </w:p>
    <w:p w14:paraId="3E5B79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3501 CCGATCATTC GGGGGAAGGC GGGACACTGC GAGGTGGGTA GTTTATCTGG GGCGGATGCC</w:t>
      </w:r>
    </w:p>
    <w:p w14:paraId="564DE1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3561 TCCTAAAGAG TAACGGAGGT GTGCGAAGGT AGGCTCAAGC GTCTATTCTG CTCGTGAGCG</w:t>
      </w:r>
    </w:p>
    <w:p w14:paraId="04C922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3621 TAATGGTATA AGCCTGCCTG ACTGTGAGAC CGACTGGTCG AACAGAGACG AAAGTCGGCC</w:t>
      </w:r>
    </w:p>
    <w:p w14:paraId="33333A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3681 ATAGTGATCC GGGAGTCCCG TGTGGAAGGG CTCTCGCTCA ACGGATCAAA GGTACGCCGG</w:t>
      </w:r>
    </w:p>
    <w:p w14:paraId="4F62BC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3741 GGATAACAGG CTGATGACTC CCAAGAGCTC TTATCGACGG AGTCGTTTGG CACCTCGATG</w:t>
      </w:r>
    </w:p>
    <w:p w14:paraId="19D753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3801 TCGACTCATC ACATCCTGGG GTTGAAGAAG GTCCCAAGGG TTCGGTTGTT CGCCGATTCA</w:t>
      </w:r>
    </w:p>
    <w:p w14:paraId="74ABC4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3861 AGTGGTACGT GAGTTGGGTT TAGAACGTCG TGAGACAGTT CGGTTCCTAT CTACCGTTGG</w:t>
      </w:r>
    </w:p>
    <w:p w14:paraId="7C9F0C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3921 TGTTAAAGGG AGAACTGCGA GGAGCCAACC CTAGTACGAG AGGACTGGGT TGGGCCAACC</w:t>
      </w:r>
    </w:p>
    <w:p w14:paraId="7CBA7F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3981 TATGGTGTAC CGGTTGTTAT GCCAATAGCA GCGCCGGGCA GCTAAGTTGG TATGGAAGAA</w:t>
      </w:r>
    </w:p>
    <w:p w14:paraId="19BCC3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4041 CTGCTGCGCC GCGGGAAATC CTTCTCTATA CAAGTTCTCG GACGAGGTTT TTGAACAGAA</w:t>
      </w:r>
    </w:p>
    <w:p w14:paraId="79B63F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24101 CTTCGATAGG CGAGAGGTGT AAGCACCGCG AGGTGTGAAG CGATCTCGTA CTAAACGAAA</w:t>
      </w:r>
    </w:p>
    <w:p w14:paraId="5FA4A1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4161 CTACTTTCAC TTTCCATAAC CAAAATGAAA GAAAGTCAAC GCTCCGCTCC ATACTTGTTC</w:t>
      </w:r>
    </w:p>
    <w:p w14:paraId="49CA5C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4221 CAAGTAAGTG AATTGCATTA CCATACTTGT TCCAAGTAAG TGAATTGCAT TACCATACTT</w:t>
      </w:r>
    </w:p>
    <w:p w14:paraId="735434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4281 GTTCCAAGTA AGTGAATTGC ATTACCATAC TTGTTCCAAG TAAGTGAATT GCATTACCAT</w:t>
      </w:r>
    </w:p>
    <w:p w14:paraId="007F04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4341 ACTTGTTCCA AGTAAGTGAA TTGCATTACC ATACTTGTTC CAAGTAAGTG AATTGGCATT</w:t>
      </w:r>
    </w:p>
    <w:p w14:paraId="23CB10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4401 ACCTGCAATT GCGGTCAGTC TCGCTACCTC TTGAGTTGCC GCCCCCTACT TGCTCATTCG</w:t>
      </w:r>
    </w:p>
    <w:p w14:paraId="404EB8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4461 CAATTACTAC CACCTCTACC CCGGCCAAGC AACCAAAGCC GGGGACCTAG GTGAGAATAG</w:t>
      </w:r>
    </w:p>
    <w:p w14:paraId="2708B3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4521 GGAAAGAAAG AGAAGAAGCG GGGTAGAGTA ATTGGAAAAC TCATTAGGCT CATGCCCTGA</w:t>
      </w:r>
    </w:p>
    <w:p w14:paraId="13CF59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4581 AGATTGCAGG TTCGAATCCT GCCCCCGCCT AAGAAGTGTT TTTTCATTTT AGGTATAGAT</w:t>
      </w:r>
    </w:p>
    <w:p w14:paraId="149F24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4641 GGTACTGGAC AAGCTCTTAG GGAAGAATCT CTTTCGCCCT TATTTATTTC CGGACTTTTT</w:t>
      </w:r>
    </w:p>
    <w:p w14:paraId="385B08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4701 TCTATGAAAA GACAAATCAA AAATTTCACT TCGAATTTCG GACCTCAACA TCCTGCTGCT</w:t>
      </w:r>
    </w:p>
    <w:p w14:paraId="1751BF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4761 CATGGTGTTT CACGATTAGT ATTGGAAATG AACGGAGAAG TGGTGGAACG TGCAGAACCA</w:t>
      </w:r>
    </w:p>
    <w:p w14:paraId="36197E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4821 CATATTGGAT TACTCCAGTG CGGCACGAAG CCGCTGACGC CGAGTCGGCT CCTATGCCGC</w:t>
      </w:r>
    </w:p>
    <w:p w14:paraId="0B0785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4881 TAGCTATGCT ATGCCCTGCT TGGTCCCCCG GCACGCTTAA GGTTCCGTAG CGCGTTATGA</w:t>
      </w:r>
    </w:p>
    <w:p w14:paraId="3A8B53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4941 GCACCGGGCT AAGGGGCGGT TGAGCAACTC AAGCGAACCG CCCTACCTTA TTACAACATA</w:t>
      </w:r>
    </w:p>
    <w:p w14:paraId="0E0D44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5001 AGGACAGAAG GGAGAAGGTT GTGAAGGTGG CCTCGTTATC TACATCCCCG GTCGGGAGAA</w:t>
      </w:r>
    </w:p>
    <w:p w14:paraId="2E063D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5061 TAGAATAGAA TAGAGGACCG ACCGAGACCC GGGTTTCACG AGCGTTGGCG GGTCCTGGAG</w:t>
      </w:r>
    </w:p>
    <w:p w14:paraId="4076CF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5121 TGCCTGTCAA GGGCGCTAGC GCATACCCAC CCCGGGGTGA TCATCACCAC CTGCACCTCA</w:t>
      </w:r>
    </w:p>
    <w:p w14:paraId="29056F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5181 CATCTCGGCA CAGTGGAACG TGTAACCCGC CTGCTGTCCC ATTTCACTAC ATTTGTTCCT</w:t>
      </w:r>
    </w:p>
    <w:p w14:paraId="509DDC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5241 CTAATCCATA GCCTAACAGA ACGCAGCAGC GAGGGGCAAC CCGCCCATAC AGCCAGCGGG</w:t>
      </w:r>
    </w:p>
    <w:p w14:paraId="531049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5301 GAGGATGGCA CTACTGGCAA AGACCGTCTG GCGAAAACGC CGCAGGCGCG AAGCGGGGTA</w:t>
      </w:r>
    </w:p>
    <w:p w14:paraId="32E263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5361 GGCCTGCGCC GAGGGAGCAT AGCATAGGGA GGAACCCGGA CGGTGGAAGA ACCGGGAGAG</w:t>
      </w:r>
    </w:p>
    <w:p w14:paraId="321928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5421 GCCAGGTCAT TTGACGGAAA TGTAAGGCTT CCCCCTATTA GAGAAGGCCC TATGGGGTAA</w:t>
      </w:r>
    </w:p>
    <w:p w14:paraId="0A2E8E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5481 AGGGAAGTGC ATGAATTCTT AGAAAAATAG GAAGCGAGCC TATATAATGA TAATATAAAA</w:t>
      </w:r>
    </w:p>
    <w:p w14:paraId="3727CF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5541 AAGAAAATTC CATGAACAGA TAGAGTCAAC GGTACAACAG AAAGCGCTGC CTACACGCGA</w:t>
      </w:r>
    </w:p>
    <w:p w14:paraId="0D474A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5601 ATTTGCTTCC GAGGTCGAGC AGTCTCAATG AATTTGACTA CAGGTGGTCC GTAGGAATGC</w:t>
      </w:r>
    </w:p>
    <w:p w14:paraId="02F979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5661 TGGGCTGGGC CACCTCGAAT GGCGTGAGCC GCATGCGGGG AGACCCGCAC GTACGGTTTT</w:t>
      </w:r>
    </w:p>
    <w:p w14:paraId="37AACF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5721 TAGGGGGATC CGGTCGAAAG ACCGGCCGGC GCCCACCCGA CTAGAGGGAC TGAGAAATTA</w:t>
      </w:r>
    </w:p>
    <w:p w14:paraId="2EE449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5781 ATAGAGTACA AAACTTATCT TCAAGCTTTA CCTTATTTTG ATCGTTTAGA GGGCGATCGC</w:t>
      </w:r>
    </w:p>
    <w:p w14:paraId="06EF95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5841 GGAGTCACTG AATGAAGTCC TCCGTTTCTT TCGGAGATGC TGACCCGCAG CGAAGCAGAG</w:t>
      </w:r>
    </w:p>
    <w:p w14:paraId="3056E9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5901 ATGACTAAGT GACATATAGA ATATGGCAAC GACAACAGCA TGTCGTAGAA GGAGATAAGA</w:t>
      </w:r>
    </w:p>
    <w:p w14:paraId="113891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5961 GGTGGAGCCA ACGACCCACT AAGACTAACG TATCTACAAC TACATCCCCC GAGCGGCAGT</w:t>
      </w:r>
    </w:p>
    <w:p w14:paraId="423321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6021 CAAACGAGGG CGTGAATGCG AGATGCCAGC GGAATGATCG GCCGGACAGA GGCTAGGGCA</w:t>
      </w:r>
    </w:p>
    <w:p w14:paraId="3EABA0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6081 GCTTTCTTCC CCACCGCGTC TTTCCTTGTG TGTCGGAGAT ATAAAGCGAG TGCACCGGAA</w:t>
      </w:r>
    </w:p>
    <w:p w14:paraId="5942EE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6141 AAGAACGGGA ACTGACTCGA TCTATTCTAT GGCGAAGCAT CCAAAGCATA ACTGCACACT</w:t>
      </w:r>
    </w:p>
    <w:p w14:paraId="77CA04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6201 CACACGATCT TTGCCGAGAG ATAAGAGCAT TCGGTGAAAC CGGTGAACTA CACTATCTTC</w:t>
      </w:r>
    </w:p>
    <w:p w14:paraId="1C1438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6261 TGGATAGATG TGTGGGGCAG AGGGCTCGTG GTACCTCCTG CTCACCCTTC CTCCTCCGCT</w:t>
      </w:r>
    </w:p>
    <w:p w14:paraId="4ED2B0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6321 TTGAGAACCG TGTGAACGGA GAGTGGGCAG AAGGGAAGGA GGTCCTCATA TGGAGTCGCA</w:t>
      </w:r>
    </w:p>
    <w:p w14:paraId="03DBAD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6381 CACTTACTTG AGCAGTGCGA GAGACTGGGA AATGGGTTGA GTCAACTCCC TCCCGAAAAA</w:t>
      </w:r>
    </w:p>
    <w:p w14:paraId="1D9EC2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6441 TAACAGACAA AGCTTGACTT AGATAGTGAT TTGTATTTCT TTTTTCTTAG TGATTGGAAA</w:t>
      </w:r>
    </w:p>
    <w:p w14:paraId="6EA91F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6501 GTGGGGCTCC TATTGACTAG ACGTCAACCT CCCTCAATCA AAGGGAGACC CGTTTCAATA</w:t>
      </w:r>
    </w:p>
    <w:p w14:paraId="691E88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6561 CTAGTTTTTA GGTTATGCTG TCATTTTGAC AATATCATTG AATAGCATGG CCTGGGGCTA</w:t>
      </w:r>
    </w:p>
    <w:p w14:paraId="5375A6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6621 AGGTAACTCA AGTAGGAGAG CCGTGTTATG GGTGACCTTA TTGCACGGTT CAGAGAGCAC</w:t>
      </w:r>
    </w:p>
    <w:p w14:paraId="637DC3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6681 TTGTGTATGT GATGCAAGTG AACGTGTACG AAAAAGCTGT ATCTAGGGTG AGTTCTTCGT</w:t>
      </w:r>
    </w:p>
    <w:p w14:paraId="6AD4A3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26741 TCCGTCGTCG ACCCTATCTA TGTTTCTATG ATGGCCCAAG AACACGCTCA TTCTTCAGCC</w:t>
      </w:r>
    </w:p>
    <w:p w14:paraId="7A8EFA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6801 GTAGAGAGAC TTTTGAATTG CGAGGTACCA TTACGAGCTC AATATATACG AGTGTTATTC</w:t>
      </w:r>
    </w:p>
    <w:p w14:paraId="5A29C9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6861 CGTGAAATAA CTCGAATTTC AAATCATTCA CTTGCTTTAA CTACTCATGC TATGGATGTG</w:t>
      </w:r>
    </w:p>
    <w:p w14:paraId="101458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6921 GGAGCATTAA CTCCGTTCCT GTGGGCTTTT GAGGAGCGAG AGAAATTGTT GGAATTCTAT</w:t>
      </w:r>
    </w:p>
    <w:p w14:paraId="779B2F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6981 GAAAGAGTCC CGGGAGCCAG GATGCATGCC AGTTTCATAC GACCAGGTGG AGTGGCACAA</w:t>
      </w:r>
    </w:p>
    <w:p w14:paraId="178994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7041 GATCTGCCTC TTGGCTTATG TCGAGATATT GATTCCTCCA CACAACAATT TGCTTCTCGT</w:t>
      </w:r>
    </w:p>
    <w:p w14:paraId="140735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7101 ATCGACGAAT TAGAAGAGAT GTCAACCGGC AACCGTATCT GGAAACAACG ATTAGTGGAT</w:t>
      </w:r>
    </w:p>
    <w:p w14:paraId="73ACB7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7161 ATTGGTACTG TCACTGCGCA GCAAGCAAAG GATTGGGGAT TCAGTGGTGT AATGTTAAGA</w:t>
      </w:r>
    </w:p>
    <w:p w14:paraId="440064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7221 GGTCGTGCGA CATGAAGACA TTGATAGCAA TATGGGGGAA GTTCCCATCA GGCAACAGCG</w:t>
      </w:r>
    </w:p>
    <w:p w14:paraId="5E28F5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7281 GTTCTGCCTG ACCCTACTAA AGCATGCATA TTATGTCAGT GAAGACTTGG TGTGAAGCCT</w:t>
      </w:r>
    </w:p>
    <w:p w14:paraId="646C88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7341 TGGAGCTTAC GTTGGAAGAA GGCCCGGGGC TGGGGTGAGT TGAGGGGGGA CAGCGTAAGT</w:t>
      </w:r>
    </w:p>
    <w:p w14:paraId="32AC75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7401 GAGCGAATGT GTGTAAGCCC AGTCAAACAT GAATGTTCTA GGTGGGGCGG GCCACCCGCC</w:t>
      </w:r>
    </w:p>
    <w:p w14:paraId="1D2299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7461 TTCGAATGGT GTTGGTCCGT AGGACCGTGA ACGGATTCGC CTCTGGCCTC TGGGCACGTC</w:t>
      </w:r>
    </w:p>
    <w:p w14:paraId="537A57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7521 GGAACCGCAT GAGTTCACCG GGGTGGAGCA CAGTCCGCCA AAATCGGCAT AGGTTAAGTG</w:t>
      </w:r>
    </w:p>
    <w:p w14:paraId="177212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7581 CTATTGATGG AACATGGTAA GCCTATCTTT CTCCATATGG AAGTGCTGCG GGCACATAGA</w:t>
      </w:r>
    </w:p>
    <w:p w14:paraId="0E29B5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7641 GATGTGGGTA AAGGAAGCCT CAAAAAGCGA AGGCCGTGTA GGTCGCGTGA CCTGCACCGA</w:t>
      </w:r>
    </w:p>
    <w:p w14:paraId="7130B3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7701 GTTGGTGGCT GACTGGGCTT TTTCCTTGAT CAAAGAAAGC AGATCAGCTC GCCTTCTTGT</w:t>
      </w:r>
    </w:p>
    <w:p w14:paraId="745B30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7761 TATCATAAAG TTGGTCGAAT CGGGCCCCGG AACGTCGAAT GAAATAAGTG GCCGGGTTCT</w:t>
      </w:r>
    </w:p>
    <w:p w14:paraId="694FE4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7821 CTTTTTACAA CCCTTTTTAT ATGATAGGCC CGGCCCCCTT CCCCTTATGT TTAGGAGCGG</w:t>
      </w:r>
    </w:p>
    <w:p w14:paraId="39058F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7881 GATCCCCCCA AGAACGACCA TTCTTGTGGT GGTACGGAAG GCGTGGACTC CGCGAACGTC</w:t>
      </w:r>
    </w:p>
    <w:p w14:paraId="256C7C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7941 CCGCGCCCCC CCTTATTAGT AAGGCAGGAG AAAGAAAGCC TCAACTAGAA CCACATTCAT</w:t>
      </w:r>
    </w:p>
    <w:p w14:paraId="4DEF5B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8001 TCCCGACGCA TAGTATATAC GTCGCTCTTC AAACCTTTTG CATGCGGATG TAGTTAAGTG</w:t>
      </w:r>
    </w:p>
    <w:p w14:paraId="728ED8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8061 TCTGACTCTA TTGGTCATAG TTTCCTGCTG TTGCGGCCGG TGCTCGTTTG CGCGCGCGTG</w:t>
      </w:r>
    </w:p>
    <w:p w14:paraId="6D1417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8121 AACCAACCCA ACAAAGAAGG AAAGGATGCC CGGGCATCTG AGAATGATTC GAGCCGTATG</w:t>
      </w:r>
    </w:p>
    <w:p w14:paraId="36DF8F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8181 AAGGGAAACT CTCAAGTACA GTTTGTTTTT TTTGGGGGGG GGGGAGGAGC CCGACAGGGT</w:t>
      </w:r>
    </w:p>
    <w:p w14:paraId="399FFC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8241 CCCCCCACTG ACTTGGCTCG GGCCTAAGCG AAAGTGAAGT GGTGGGCCTA CCCATCCCAA</w:t>
      </w:r>
    </w:p>
    <w:p w14:paraId="49B0A4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8301 CCAGGGGTAT GCTGGGATTT GCGAAGAGCA GCACCTTACG ATGTTTATGA CCAATTGGAT</w:t>
      </w:r>
    </w:p>
    <w:p w14:paraId="189061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8361 TTTGACGTAC CAGTAGGTAC CAGAGGAGAT CGCTATGATC GTTACTGTAT CCGTATCGAA</w:t>
      </w:r>
    </w:p>
    <w:p w14:paraId="7600F7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8421 GAGATGCGAC AAAGTGTTCG GATCATTGTG CAATGTCTTA ATCAAATGCC TAGTGGCATG</w:t>
      </w:r>
    </w:p>
    <w:p w14:paraId="1E2C83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8481 ATCAAAGCCG ATGATCGTAA GCTATGTCCT CCATCACGAT ATCGAATGAA ACTATCCATG</w:t>
      </w:r>
    </w:p>
    <w:p w14:paraId="2CB998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8541 GAATCGTGCG CCGTGTGAAA CGTAGATCAT TGCCGTTCTT AACCGAGACT CAGGTTAAGC</w:t>
      </w:r>
    </w:p>
    <w:p w14:paraId="670A12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8601 TCCGTCTCGG AACCATGTGG GGTTAGGAGT AAAGCATCCC GAGGTTGGCG CATCTCGTTG</w:t>
      </w:r>
    </w:p>
    <w:p w14:paraId="086D9C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8661 GGCGTGGAGA AGCATTGGGA ACCTCAATTT CTATCTTCGG AGCCCTTTCT TTTCTCGTCC</w:t>
      </w:r>
    </w:p>
    <w:p w14:paraId="700A29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8721 CCCCGCCCCG GCATAGCGCT TCGCTTCCGG TTCTTAGGAA GAATCTACTG ACTTCTTTCT</w:t>
      </w:r>
    </w:p>
    <w:p w14:paraId="50E3F2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8781 TCTTCATTGA TCTGGGGGAA AAGAAAGCGT CTACCAGTTG GAAAGCTAGA CATCAAGTAA</w:t>
      </w:r>
    </w:p>
    <w:p w14:paraId="53E918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8841 GTGGCTTGAT GAGGATAACT AAGCTGACAC GCCGGAGTTG GCTGCTGGCA CAACTGGTGG</w:t>
      </w:r>
    </w:p>
    <w:p w14:paraId="3058D9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8901 TGCCTTACCG CGCCGCAGGC GGACGCGCGG TAGCGTTCGT GGTGGTGCTT CAGGATTCCA</w:t>
      </w:r>
    </w:p>
    <w:p w14:paraId="5BA330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8961 ATGTACTGCG TCCAAGATCA GAACGAGCTT GCCGGCGGAC CACTGCCGTC CCATTCTTGA</w:t>
      </w:r>
    </w:p>
    <w:p w14:paraId="1E9579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9021 GTGAGCTGGA GCGCAGCCAT CTTATCCACT GAACTAGCTA GAAGCTATCG CTTTGGGTCG</w:t>
      </w:r>
    </w:p>
    <w:p w14:paraId="6750E1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9081 AAGCACTAAA AGAAAAGGAC CGGGAAACGC GGCGGCATAG GAACCACGGG ACCCCTACTA</w:t>
      </w:r>
    </w:p>
    <w:p w14:paraId="24FA04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9141 GTTAAGGAAA AACAAAACAG AAGTTTTTCT TTGTATAGGT TGGGTTGCTG GATACGGGAT</w:t>
      </w:r>
    </w:p>
    <w:p w14:paraId="269A8D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9201 CCTTATAGTA GGCTGGGCCA ACATCCAGCC GAGAGAGGGC AGTCTTTAGA AGCAACAGGC</w:t>
      </w:r>
    </w:p>
    <w:p w14:paraId="1227A6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9261 TGGGAAAGCA AGAGAAGGCT TTCTTTGTGT TTTCTTCTCT TTTTCCCGCC CTAGGAGTAG</w:t>
      </w:r>
    </w:p>
    <w:p w14:paraId="1625E0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9321 CACAAAAAGA GGAACCGGGA AGGGTTATTG ACCCAATGAT AAACCACTAG CACCTTCCTC</w:t>
      </w:r>
    </w:p>
    <w:p w14:paraId="461606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29381 GTTGAGGCTC CGTGCACTGG GAAAGCGGCC ACTAGTAACA AAGCTCAAAT AAGGTAAGGT</w:t>
      </w:r>
    </w:p>
    <w:p w14:paraId="560422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9441 ATCGAGAGGG CTATCACAGT CAGGTGCGAA GCAATTACCC CCCAAAAGTA ACCTTATTCC</w:t>
      </w:r>
    </w:p>
    <w:p w14:paraId="77A8DB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9501 TATTATTTAT AGGGGGGTGA GGCGAGAAAT GACTTGATGA AGCGTTCCGT TCGCCACGCA</w:t>
      </w:r>
    </w:p>
    <w:p w14:paraId="24006B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9561 CTGGCCCCAT TCACTTGCTT CTCGTAGAAG TTGTAAGTAC ACAGTGCCCC ACAACTATGA</w:t>
      </w:r>
    </w:p>
    <w:p w14:paraId="3F1FED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9621 ATAGTATAGT GAGGTTAAAA CACAAGAGTG CCCTTTAGTC TATCAACTCA ACTCAGAGGA</w:t>
      </w:r>
    </w:p>
    <w:p w14:paraId="46E4C4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9681 GAAGCTCCAA GTCGTAAGAC GAAGGTTCGA AAGACTGAGG CGATAGACTC AGAGGCTGAT</w:t>
      </w:r>
    </w:p>
    <w:p w14:paraId="51510C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9741 GCGCTGAGCC GGCAGGCGAT GGATCGAAGA GCTGAATAAC GTCGTAAGAC TCAGGGGCAA</w:t>
      </w:r>
    </w:p>
    <w:p w14:paraId="2D52AD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9801 AGAGAAGCGA TTTTGCTACT GAGAAAGCGA ACGGTCAGCG CGAAGGTTCA AGACTTAGCC</w:t>
      </w:r>
    </w:p>
    <w:p w14:paraId="57E4A5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9861 AAGCGTCGGT AGCAAAGCTG ACAAGGCAAG GCCTTAGCAA AGCGCCATTC TCATAGTCAT</w:t>
      </w:r>
    </w:p>
    <w:p w14:paraId="79A8D5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9921 AGCGGGGCGC TTCGAGTTAG CGAAGCCCTG TAGTAGGGCC GAAGCCCTAT GTGATAAAAT</w:t>
      </w:r>
    </w:p>
    <w:p w14:paraId="5D1FCE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29981 ACTGAGCCAA GGACGCTCCG CCTTATCTAT AGAAGCAGTC AACTGAGTTC TGAACAAATT</w:t>
      </w:r>
    </w:p>
    <w:p w14:paraId="284F5A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0041 AGCTCCTTGG TAATGGCTTA ATCTATAGAT AGAAAGCCTT ATGATGGGAA ACTATCACGT</w:t>
      </w:r>
    </w:p>
    <w:p w14:paraId="075E7A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0101 TAGGTTTGGA GAGAGATGAG ACCGGTTATA TAATAAAGAG AGCAGATGCA AGCTTTTTCT</w:t>
      </w:r>
    </w:p>
    <w:p w14:paraId="4E82D8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0161 TTCAATAGCC GGCCAAATGA CTACAGGATC ATCGGTCTAC TCTACCTCAA TTCACCATTT</w:t>
      </w:r>
    </w:p>
    <w:p w14:paraId="0CAB6A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0221 CGAACCTTAT ACAGAAGGTT TTTCCGTACC AGCTCCTTCT ACCTATACCG CAGTTGAAGC</w:t>
      </w:r>
    </w:p>
    <w:p w14:paraId="271C91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0281 ACCTAAAGGA GAATTTGGTG TCTTTCTGGT CAGTAATGGA AGCAATCGTC CTTACCGTCG</w:t>
      </w:r>
    </w:p>
    <w:p w14:paraId="0DFF52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0341 TAAAATAAGA GCACCTGGCT CTGCCCATTC ACAAGGACTC GATTCTATGT CCAAACATCA</w:t>
      </w:r>
    </w:p>
    <w:p w14:paraId="170DBB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0401 CATGCCAGCC GATGTGGTCA CCATCATAGG TACTCAAGAT ATTGTGTCTG GAGAGGTGGA</w:t>
      </w:r>
    </w:p>
    <w:p w14:paraId="04EB12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0461 TAGATAGGAC TACTAGTTGC TCGATCAGGA CCCTAGCTTT ATTGCGAGCC AAAACCTTGC</w:t>
      </w:r>
    </w:p>
    <w:p w14:paraId="4929D1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0521 AGGATTCCCG CACAACTGAG TATTACACAG AAATGAAAGG ATTATGGGAA GAGCTTTAAT</w:t>
      </w:r>
    </w:p>
    <w:p w14:paraId="645687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0581 CCCTGGGTTC TCTTCCAGTT TTGAGTAAGA CAGATGGTGA GATAAAAGGT TTTCTGGAAG</w:t>
      </w:r>
    </w:p>
    <w:p w14:paraId="668A7A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0641 CATTGCACAA GCGAGTTTAA GCTTTTTCAA TTTCTAAATG GATTAGAGGA GGCATTTGGA</w:t>
      </w:r>
    </w:p>
    <w:p w14:paraId="698AF4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0701 CGGACCTCAA AGAAGTCAAA TCTTAATGAT GAAAGTATTA CCATCTGTTG AGGCTGCTTG</w:t>
      </w:r>
    </w:p>
    <w:p w14:paraId="12C024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0761 TAGTATGCTA CAGCAAGAGG AAGCTCAGAG AGAACTTCAT AAGCCTGTGA AAGTAGAGCA</w:t>
      </w:r>
    </w:p>
    <w:p w14:paraId="703313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0821 GGATACACTT GCTATGTATA GCAAAGGAAA TGAGACTGTG AGTTGCACTG CTTGTGGAAA</w:t>
      </w:r>
    </w:p>
    <w:p w14:paraId="729087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0881 GGCAGGACAT GTCAGAGAGA AGTGTTTGAC CATTCATTGT AGGCTATTCA TCTGCACATC</w:t>
      </w:r>
    </w:p>
    <w:p w14:paraId="2D9E8A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0941 CAAAAGGCCA ATATGGAAAC AGTAACAGAG GAAATAGAGG AGGCAGATGG AATAGGGGAG</w:t>
      </w:r>
    </w:p>
    <w:p w14:paraId="363864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1001 GAAGATCTAA CAGAGTAGGA AGGAAATTTG GAGGAAATGT GAGCACCAAT TGTGAAACTG</w:t>
      </w:r>
    </w:p>
    <w:p w14:paraId="2C7851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1061 GTAGTACTTC TGCCCCTAGT GGTTTTACTG CACAGCAGCT TAAGCAGTTA ATGAAACTTT</w:t>
      </w:r>
    </w:p>
    <w:p w14:paraId="1ED392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1121 TGCCTTCTCC CTCAAAGGTA AATGGATCAG AAACAGATGA AGAAATGGAT TCTAGTTATG</w:t>
      </w:r>
    </w:p>
    <w:p w14:paraId="35B838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1181 CTGGTATGGT GAGTTGTTTT CAAGCAAATG TGAAAGAAGG AGTGTGGATA ATAGACTCAG</w:t>
      </w:r>
    </w:p>
    <w:p w14:paraId="774B66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1241 GTGCATCACA TCACATGACA GGAGATTTGA ATCTGTTGTG TGAGGTAAAA GAGACAGGAA</w:t>
      </w:r>
    </w:p>
    <w:p w14:paraId="22A808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1301 ATCCGCCTCT TATAAGTCTT CCAACTGGTG AGTGAAACTG CAAGGATAGC TCACAAGGGA</w:t>
      </w:r>
    </w:p>
    <w:p w14:paraId="234E91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1361 TTGGTGAATC TGAAGAACAG TATACAATTG CAAAATGTAC TACATGTCCC TGCATTCAAA</w:t>
      </w:r>
    </w:p>
    <w:p w14:paraId="183EE4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1421 CACAACCTAC TCTCAGTTCA GAAATTGGCA GAAGACTCAA AATGCAAAGT CAATTTCATG</w:t>
      </w:r>
    </w:p>
    <w:p w14:paraId="3FD440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1481 CCTAAGTACT GTATCATTCA AGACAACAAA AGTGGTGAAA TCAGAGGAGT AGGTAAAGCA</w:t>
      </w:r>
    </w:p>
    <w:p w14:paraId="4CC52C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1541 TCCAATGGAC TGTATTACAT GGTGAATGAG TCACTAAGAG AGCTAATGAA AAGACTGAAC</w:t>
      </w:r>
    </w:p>
    <w:p w14:paraId="4344D0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1601 ATCAGTGCTG GAAATATAGC TATGAATGCT AATCTGAACC CTAAAGTGCC TGCATGCAGT</w:t>
      </w:r>
    </w:p>
    <w:p w14:paraId="42118F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1661 TGTGACTAAG AAGAAAAAGC TCAGCAAAAC CACTATTTGG CACCTGGTCA AACTCCTTAC</w:t>
      </w:r>
    </w:p>
    <w:p w14:paraId="36B5B1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1721 CAAAAAATGA AGAGAATAGA GGGACTGGAA GGATTGAATC ATAAGAGTGA TGAGGTGTGC</w:t>
      </w:r>
    </w:p>
    <w:p w14:paraId="7362EB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1781 CTCACCTGTC CCCTTGCTAA ATTCACCAAG CTGCCATACA CTCAGAGCCA ATCCAGGGCA</w:t>
      </w:r>
    </w:p>
    <w:p w14:paraId="34E5BA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1841 AGTCAAATAA TGGAACTCAT ACACATTGAT GTGTGGGGAC CATACAGAGT GGCAACAAGG</w:t>
      </w:r>
    </w:p>
    <w:p w14:paraId="6C3FEC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1901 AATAATCATA GATTCTTTCT CACAATTGTG GATGACCACT CCAGGACCAC ATGGGTACAT</w:t>
      </w:r>
    </w:p>
    <w:p w14:paraId="6B5C5B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1961 TTGCTCAAAT ACAAGTCAGA TAGTTTCTCT GCAATCAAAA GCTTTGTTAA GATGGCAGAA</w:t>
      </w:r>
    </w:p>
    <w:p w14:paraId="513C4B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32021 ACTCAGTAAG TATGGGAAGA AAGTAAAGAA GATGAGATCT GGCAATGCTC TGGAGTTTGA</w:t>
      </w:r>
    </w:p>
    <w:p w14:paraId="111DEC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2081 TGATAAACAG TGCAGACCAT TCTTTGATGA GTTAGGAATC ATTCATCAAA CCTCATGTGT</w:t>
      </w:r>
    </w:p>
    <w:p w14:paraId="440F3F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2141 TGATAGGCCA GAGCAGAATG GGATAGTTGA GAGAAAACAC AGAAATATCT TGGAAATACT</w:t>
      </w:r>
    </w:p>
    <w:p w14:paraId="17F40C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2201 AAGGATACTA CTGCGTCCGC TGGTGCTGAA GAAGAACCGC GATATGATGA GCCTGCGCCT</w:t>
      </w:r>
    </w:p>
    <w:p w14:paraId="08935E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2261 TTCATCGCAC AGAGATCTTG ACTATGGGCG AGTACCTGAG ATTTCCTTTC AAACTTTCAA</w:t>
      </w:r>
    </w:p>
    <w:p w14:paraId="18A06B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2321 AAAAAAAGTT AGAGTTTTTA TAAACCCGTA AAAATCCGTA GAGGAAGCCC CGAGTTCTAC</w:t>
      </w:r>
    </w:p>
    <w:p w14:paraId="5D4E79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2381 CTGATGGAAA ATGAATAGAA GCTGCTATTG AATTAGAATT GGAATAAGCT GTGGCACTTA</w:t>
      </w:r>
    </w:p>
    <w:p w14:paraId="26A748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2441 CTTAGATACC TTAACTCCTT ACACTCTTAG CATACCCCAA AGAGTTCTCG CAAGGGATAT</w:t>
      </w:r>
    </w:p>
    <w:p w14:paraId="7A839F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2501 CACTGGTTTT AAGGGATGGG ACATCTTTTC TAGTAGACAG AATGGCATCC GAAGCAATAG</w:t>
      </w:r>
    </w:p>
    <w:p w14:paraId="268B7C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2561 TACCTTTCCC TAAGCAGTGC TTGAAACAAA TTCATTCACA TGTCCCAAGA ACCATTGCCC</w:t>
      </w:r>
    </w:p>
    <w:p w14:paraId="503E68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2621 TGTACTCTGC CTCAGGCTGT AGAGGATCTC TCTCGTCAGC CCGGAAATAG GATAAAGATC</w:t>
      </w:r>
    </w:p>
    <w:p w14:paraId="052CCC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2681 GAATTGGAGC ATGAGGGCCG AGTGGTTCAA TCAAGTTGAA AAGAAAGGGT GACAAGGGCA</w:t>
      </w:r>
    </w:p>
    <w:p w14:paraId="22A076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2741 CGAAGTTGCC CGGTGGGTAG GCTAGAAAAG ACATCGAGTC AGTAGCTTCC TTGTAAGAAA</w:t>
      </w:r>
    </w:p>
    <w:p w14:paraId="00E8CB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2801 GAGGCTTTAG GAAGCTATTG GGCAGGAGAA GGAAGCCTAG GTCAGTCTTT CTTTCGCCCT</w:t>
      </w:r>
    </w:p>
    <w:p w14:paraId="7DDBD2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2861 TCTTTACCTT ATTCTATCTC CTTGAAAGGG GTTTCCATCG TTGAGTTTAC GTGTCCCGAT</w:t>
      </w:r>
    </w:p>
    <w:p w14:paraId="752244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2921 TACTATTCCT TCTGTCAAGC TCGGGAAAAA GCAGAAAGCG ATGTACATTC CTTTCCTATA</w:t>
      </w:r>
    </w:p>
    <w:p w14:paraId="3EA70A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2981 CGGCGGGCCT AAAAGTCAAT CTTTCCCTAG CTCTCAAAGG GTAGACGCGG GCACCGTACT</w:t>
      </w:r>
    </w:p>
    <w:p w14:paraId="293D08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3041 CTTTTATTTG ATTGAATCTT TCTATCTCAA CTTCTTGGGT GCGTGATCTC GCATTGAGAT</w:t>
      </w:r>
    </w:p>
    <w:p w14:paraId="257B24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3101 TAAGGATAGA GACTTAAGAT CCCATTACCA TTACTTCGTT GAGCCACTCC CATTCCTATC</w:t>
      </w:r>
    </w:p>
    <w:p w14:paraId="003E0A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3161 GCTTGAAGCG GAAGAAAGAA CATATATGGA ATATGACAGG TATCGGTATT GAACAGACGG</w:t>
      </w:r>
    </w:p>
    <w:p w14:paraId="672BA3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3221 AAGTCGATAC AAGCAGATCA GCTGGTCAAA AAAATCCTCT GATGCTCTAG CCAAAGCTTT</w:t>
      </w:r>
    </w:p>
    <w:p w14:paraId="1022AE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3281 GAACCAGTTC CTCACGTCAA GGACAGGAAA GATAGATTAG ATTACTGTCC TATCAGTGCA</w:t>
      </w:r>
    </w:p>
    <w:p w14:paraId="1D88CF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3341 ACCGCCGATT TCTGTCAGTA TTGGAGATGG TAGGAATACA TCATTCTGGT TTGATACCTG</w:t>
      </w:r>
    </w:p>
    <w:p w14:paraId="248F27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3401 GCATCCTTTG GGTCCTTTTT GAAGTTTCCT GAGTCTCTTC TCAAATGCTT AGGACTCTCT</w:t>
      </w:r>
    </w:p>
    <w:p w14:paraId="22FB38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3461 CTTCAATCTA AGGTTGTGGA GTTTATCAAG GATGAAGAAA GGTCTTGGCC TAGAGGAAGG</w:t>
      </w:r>
    </w:p>
    <w:p w14:paraId="1AA39C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3521 AGACATACTA CAGTGGTGCA AGAATTTCAG AGAGCTACTC CTAATCTTCT ATTGCAGCAG</w:t>
      </w:r>
    </w:p>
    <w:p w14:paraId="11B3F1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3581 TTGCATAGAG AAGATCATGT TAGATGGAAT GCTTCTATTT CAGGAGAGTT TTCTGTTAGA</w:t>
      </w:r>
    </w:p>
    <w:p w14:paraId="3F3C5D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3641 TCAGCAATGA GGAAACTTTA TCATGCTGAG GAGACAGTAG CATGGTATAA ACTGGTTTGG</w:t>
      </w:r>
    </w:p>
    <w:p w14:paraId="09DBEB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3701 TGGAAAGGCT ATGTGCCTAA GTATGCTTTT GTTTTGTGGT TAGTGCTGTA GCAGAAATTG</w:t>
      </w:r>
    </w:p>
    <w:p w14:paraId="54E5FB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3761 ATGACTAGAG ACAGACTTAT TAGATGGGGG TTTGCTAATG TATCCCCTAT GTGTGTACTA</w:t>
      </w:r>
    </w:p>
    <w:p w14:paraId="15E081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3821 TACAGTCAGG AGGATGAATG TCTAGAACAC TTTTTTTTTT AGTGTGTCTA TTCACGTTGT</w:t>
      </w:r>
    </w:p>
    <w:p w14:paraId="60C2A1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3881 GTGTGGGATA AGGTTCAGAG GCTTTGCTTG TTTTTCAGGG GTGTTATGCC TTGGAGACAG</w:t>
      </w:r>
    </w:p>
    <w:p w14:paraId="25A9D3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3941 GAAGTGCAGT GGTGGTGGGT AGGGATCGGG ACACCAGTGT AATTCCTCAT CTCTAAGTAA</w:t>
      </w:r>
    </w:p>
    <w:p w14:paraId="7F23DC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4001 TTGGTTTTAG TAGGTGATGA GGTCCTTCTC TAATTGTTTG AGGAAGTCCG ACCATGAGTA</w:t>
      </w:r>
    </w:p>
    <w:p w14:paraId="1DDE1F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4061 AGGGCCCATC GAAAGAAGAA AAGACTGCCT CTTTTCTGTC TTACATGGAC TCCGGTCTCT</w:t>
      </w:r>
    </w:p>
    <w:p w14:paraId="6D70F0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4121 CTACCTTCAG CGTGCCAAAT CCCAATCTGC AACAGAGCGA GTAGCCTGGT CAACGAGTGC</w:t>
      </w:r>
    </w:p>
    <w:p w14:paraId="20D4DB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4181 GAAGGGAGCT TTGGTTACGA ATAAGGTTTT TCTATCGTAG GAAGTGTAGT CGCCAAAAGG</w:t>
      </w:r>
    </w:p>
    <w:p w14:paraId="20EECA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4241 CGAGTTGAAC GAAGGGCCTA GGGAAGTCGG GGCTGAGCAA CCTTTCTCTA GCTTTTTCAG</w:t>
      </w:r>
    </w:p>
    <w:p w14:paraId="03C873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4301 TAGGGGAACT TGCCCCGGCT AGCAGGAGAA GTCTAGAGAT AGGAAGAAGT AGGCAGAAGA</w:t>
      </w:r>
    </w:p>
    <w:p w14:paraId="3C0FB8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4361 GCGGTTGATC CTGTCCCGAC CGAAGACAAC GTTTTTTTGT CTATTTCATC TAATGGGAGG</w:t>
      </w:r>
    </w:p>
    <w:p w14:paraId="421940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4421 GGCGGCTAGG CGGGTTACGG CGTAGGCATT CTTCAAATCT GTGTGGAAAC ATACGAATAA</w:t>
      </w:r>
    </w:p>
    <w:p w14:paraId="5DB966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4481 GGATTCAGAC TCGCCCTCGT TGGAAAGGTG TATGCCACTC CCCAGTGAAT TGAGCTTGAG</w:t>
      </w:r>
    </w:p>
    <w:p w14:paraId="2C951A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4541 CTGCCGGTGA CCGGCTTTCA AAAGCGTTCC CTCTAAATCT TCTTTCCTAA ACTTCACTCC</w:t>
      </w:r>
    </w:p>
    <w:p w14:paraId="6F347A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4601 TCTCTGCCTT TCGCTTCTAC AACTAAGCTC TTACCAGAAA TGAATTCACT ACCCGGTACT</w:t>
      </w:r>
    </w:p>
    <w:p w14:paraId="4B3F43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34661 TGTTCGGTAG GTCGTAAGTA ACCCAGTGCC CGCTTTCTCA CTTAAGGAAA TGAAATGAGT</w:t>
      </w:r>
    </w:p>
    <w:p w14:paraId="551204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4721 CGCAAGACTA GCAACGGAAT AGAAGTCAAA TCTGCCATGG ACCGAACGGA ACTTAACTCC</w:t>
      </w:r>
    </w:p>
    <w:p w14:paraId="2F4759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4781 TTGACTCGAT CTTTAATTCA TTTCATTATG AAACTATCTC CTCGTGTTCA ACGATATATA</w:t>
      </w:r>
    </w:p>
    <w:p w14:paraId="5F45DB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4841 GTTGCCGTAA TCATACTACT TACCTGTCTT GGTATCTTTT ATTTTCTATT GGGATCGTGT</w:t>
      </w:r>
    </w:p>
    <w:p w14:paraId="160DA2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4901 AATGTTTTTC AGTCTCTACT TTCGAAGGCG GGGTTCTCTC TTGGGAGTAG AGCCCTCTCC</w:t>
      </w:r>
    </w:p>
    <w:p w14:paraId="242406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4961 TTTACCTTAT GTAAGTTGGG CTGCTCCGGG GGGCTGGCCT TGGCCATTAG GTGGGCGATC</w:t>
      </w:r>
    </w:p>
    <w:p w14:paraId="15174F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5021 AAATTGATCT TTTTAGACAC CCTACGCCCG AATCCGTATC ATCCCCAAGC CCTTTGATCA</w:t>
      </w:r>
    </w:p>
    <w:p w14:paraId="3A549B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5081 TAGTCTCCAA TAGGTTCTTC AAGAGATAGG ATGAGGGAGA GTGGAACTTC TAACTGAAGC</w:t>
      </w:r>
    </w:p>
    <w:p w14:paraId="5AD614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5141 TGCTCACCTT TTTCAGCGGG GTAGTCTTGA ATTTACTTAG TCCCAGAGCT CCGGAGTTGA</w:t>
      </w:r>
    </w:p>
    <w:p w14:paraId="61CB99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5201 GAGAGCAACT AAGGTAGAGT TATTCAAAGA AAGGGGCAGG CCCAGAAGAA GAGAAGCGGT</w:t>
      </w:r>
    </w:p>
    <w:p w14:paraId="5AC403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5261 CTTACAGCAA TTGAAAGAGT CCCCCAAGGG AGGATATTAA TTTAAGAGGA ATGGCCGGGA</w:t>
      </w:r>
    </w:p>
    <w:p w14:paraId="2CD55C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5321 CGGGACTCCT AGGTGAGAGA GACTAGGGCT ACTAGCCCCT AACTAAGAGA GAAGATGAAG</w:t>
      </w:r>
    </w:p>
    <w:p w14:paraId="10374B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5381 GAGGTTTTTA CCTTAGGTGG TCGGTCCTCC GCCGGGGAGG TGTTAACAAA CTTATAGAGC</w:t>
      </w:r>
    </w:p>
    <w:p w14:paraId="345C70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5441 CACTTCATTC ATTTTACTCT ATAAATTAAC GCATTACCAA ACTTGACTTT GAATAAGAAA</w:t>
      </w:r>
    </w:p>
    <w:p w14:paraId="5960F7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5501 TCCACACTTT GACACCTAAC CTAAGATTCC GTAACGAGTA GATACTTCTG CTTTTTCATT</w:t>
      </w:r>
    </w:p>
    <w:p w14:paraId="77FAB0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5561 CCGGGGTTCC CATGTATCTT TGGACAGAAG CTTTTCATAC GGCTGTTATT GTTATCAATA</w:t>
      </w:r>
    </w:p>
    <w:p w14:paraId="674E9B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5621 ACCAACCTAC ACCACTTCTA TATCACAGAT CTTCCTATGA AATCCTACAT GGTGCTCCAC</w:t>
      </w:r>
    </w:p>
    <w:p w14:paraId="4DB5A0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5681 CCACCAGCTT ATTCATCTCT TCGGGCTTAT GGATGTTTAT GCTATGTCCA CATCTTGAAT</w:t>
      </w:r>
    </w:p>
    <w:p w14:paraId="4BE856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5741 TGAAGTCCAT TCGTCATAAA TTTGAGCTTA AGGCTGATTG CTGCATTTTT CTCGGGTACA</w:t>
      </w:r>
    </w:p>
    <w:p w14:paraId="2B3D44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5801 GTGATGATCA TAAAGGCCTC TCTCTGTGCC GTCGTCGAGT TTTCATTTAT TTCCATGTCA</w:t>
      </w:r>
    </w:p>
    <w:p w14:paraId="686B37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5861 CATTTAATGA AGCAACTTTT TATGATCCGC CATCTACAGT GCCTCGATCT CAGGGGTTGT</w:t>
      </w:r>
    </w:p>
    <w:p w14:paraId="742C97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5921 TGGAGGAGGT GTTTAGGCCC GGTCAAGGCA AATGTAAAAC GAGACTTAGC AGCACGCCTT</w:t>
      </w:r>
    </w:p>
    <w:p w14:paraId="6DB3CA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5981 CATGAGGAGG ATCCTACTCT CGGACGCGGG ATCGCTCATG CTCCGAGCTC AAAGTCGGAG</w:t>
      </w:r>
    </w:p>
    <w:p w14:paraId="256C26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6041 GAACAGAACA CGAGGCTTTT TCGACTAATG AAACGACCGA GTAGCTAGTT TGGTTGGTAT</w:t>
      </w:r>
    </w:p>
    <w:p w14:paraId="40FAD3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6101 CTATTATGGG TACCCCCTTG TCGGCTCATA CAGCAAGGTC ATCATTCCTA TTTAGTTCGC</w:t>
      </w:r>
    </w:p>
    <w:p w14:paraId="7188E9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6161 TGCTAAACGA AGACGGGAAG AGATCAGGCG CCTAAATAGC TGAGGGAGGT CAGCTGCGCA</w:t>
      </w:r>
    </w:p>
    <w:p w14:paraId="2C7CF8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6221 GGATCGTGGA GTCGTCTTTT GGTCTCGGAA TTTTATTCTT ACCATATTGT CTACACAAGA</w:t>
      </w:r>
    </w:p>
    <w:p w14:paraId="514D30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6281 GCCAAGAGAT CAGGGGGGCC TTCGAGGGTC CCAACAGGTG TCACGATCAA GCAAGAGCCT</w:t>
      </w:r>
    </w:p>
    <w:p w14:paraId="1949A8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6341 GAATTACCTA TTGCCGTCCG CGTATTTTAA GGTGAAGGGA ATGAAGCTTC ACAAATATAA</w:t>
      </w:r>
    </w:p>
    <w:p w14:paraId="39C33A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6401 CGGCGCCCCA GTTGGCTTCA GGTCCGAGTT TTTTCGATGG GAGGAGCGCA GCGGGGGGCC</w:t>
      </w:r>
    </w:p>
    <w:p w14:paraId="11AEC6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6461 GGGCCGCAAG ATCGATTCGG TTTGGACGCT CATCTCGGAC AGCTGGTAAG GCTGACAGAG</w:t>
      </w:r>
    </w:p>
    <w:p w14:paraId="78EFE9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6521 GCCATTTCAT AGTCAGAAAA TTGGGAACTA CGATCACGGA GAGAATTCAA GGGATTCGGC</w:t>
      </w:r>
    </w:p>
    <w:p w14:paraId="26E9A0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6581 TCTCAGGTCC ATCAACCTTG CAACATTAAC CCCTGGGGAG AGCGTGTATC GTACTGATCC</w:t>
      </w:r>
    </w:p>
    <w:p w14:paraId="6BB6F4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6641 AGAGCGGAAG GAGAGCATAT ACCGATCCTA CCAGGAAGGC TGGGGGCGAA GGAGAACATG</w:t>
      </w:r>
    </w:p>
    <w:p w14:paraId="64D08B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6701 GCGGGAGTGA TTGTAGTTGG CTGAGGCGCC TGTCGCCAGC CGATAAGCGA CACAATCTAA</w:t>
      </w:r>
    </w:p>
    <w:p w14:paraId="2F84BC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6761 CGTCGTCAGG GGAATTTTGG CGGGACACAG GCTACGAAAC CATGCTTCGG AAACATAGTG</w:t>
      </w:r>
    </w:p>
    <w:p w14:paraId="123C0A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6821 ACTCTTCGCC CTGCGTAGCT TGTACTGTTC ATAGAGTGCA GCTTGTTTTT GAGAGGAAAA</w:t>
      </w:r>
    </w:p>
    <w:p w14:paraId="2473E5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6881 TAGGAAATTG GTCTTCCCTT GAGTCTTCCA TTCATGCCTT CATGGATGGC TACCTATGAG</w:t>
      </w:r>
    </w:p>
    <w:p w14:paraId="0D42A7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6941 GTATGGCTTG AAAGCGCTTT TCTACTATAG GAAAATTACA ATACAATAGA GATTTCTGGA</w:t>
      </w:r>
    </w:p>
    <w:p w14:paraId="512E6E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7001 CAAACTAGCG AGGAGTGGAC TCCCAGGAAG AGAAATAACA AAGAGCAACA GACTTCGCTT</w:t>
      </w:r>
    </w:p>
    <w:p w14:paraId="7D642E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7061 CGGTCCCTAC TGCTTGAAGT TCAATCCCCT CAACAACAGG AAGTTGAACC TCCCGCGGGT</w:t>
      </w:r>
    </w:p>
    <w:p w14:paraId="07515D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7121 ATAGGATTAG GATTAGATCG TACACCCGCA AACAAGACTG CCATGGGCGG CTACCTGCTT</w:t>
      </w:r>
    </w:p>
    <w:p w14:paraId="576D5E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7181 GACTTTCTTT ATCGAGAAAG CACCGCATCA AAAGGGCGGG ATCGAGTGAT TCCCTACCTT</w:t>
      </w:r>
    </w:p>
    <w:p w14:paraId="19C2B2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7241 ATTGATATTA TTTCAATTCA TTTTTGAAGT TTGAAGGTCG ACATATTATC AAGCTGAGAG</w:t>
      </w:r>
    </w:p>
    <w:p w14:paraId="5D54FC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37301 AAGCTGAAAT TAAGAAGGCT TAGGGAAGCT CTTATTACTA TGGCTTAGCC TAAGACACAG</w:t>
      </w:r>
    </w:p>
    <w:p w14:paraId="206CDB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7361 CAATCGAGTG CGCTGATTGC TCCGGTTGTG CCTGTGTCTG CATCGATTCG TCAGGACCTT</w:t>
      </w:r>
    </w:p>
    <w:p w14:paraId="0B1D23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7421 CGAATGTTTC GATTGCACCA GAAGGAGTGG GCTCTACGGG GATTAATGGA ACAGTGCAAG</w:t>
      </w:r>
    </w:p>
    <w:p w14:paraId="77F7DB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7481 GAGCAGCGAT TCTTTCTTTC TGCCGCTGCG TCAAATGTAG GCCGTGGTGG GCAAGGGCGC</w:t>
      </w:r>
    </w:p>
    <w:p w14:paraId="7A9FD0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7541 AGCGTGGTTT CGCGTCGTCT GGACATGGCT ACGCCGCCTA TACCTGAGGA GTCTGCTAAC</w:t>
      </w:r>
    </w:p>
    <w:p w14:paraId="601143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7601 TAAAGGCTAA AGGTATGCGT CTTTCCTATA TTGCTCCTAC ACTTAAGCAA GGTAAAAAAA</w:t>
      </w:r>
    </w:p>
    <w:p w14:paraId="115E77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7661 CTGCTTGTCT GCTTAAGAAT GAGGTTGAAT CTGAAGCTAA GAAATGGGCT AAGGCTATTT</w:t>
      </w:r>
    </w:p>
    <w:p w14:paraId="702A9E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7721 TCCTATATGT GATTGGCGAT ACTCCATCTA TTCATTTCGT TTCAACTTTC ATTGAAAAGC</w:t>
      </w:r>
    </w:p>
    <w:p w14:paraId="2E1ED0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7781 AATAGCCCTT ACACCTGAAC TATTTGGACA TAGTGAGGGT TCTTTTGTGG TTCGATTTAA</w:t>
      </w:r>
    </w:p>
    <w:p w14:paraId="6F2E84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7841 GACTATGGAG GAGAGGAACG AAGTCTTGTA TTCTGGACCT TATACAGTTG CTAATCGTCC</w:t>
      </w:r>
    </w:p>
    <w:p w14:paraId="669423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7901 TGCCATAGTC AAGCCTTGGC AGCCTAATTT CCATTTTCAT GAGGAAGTTC TCAAGGTGGT</w:t>
      </w:r>
    </w:p>
    <w:p w14:paraId="5C23C6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7961 ACCGTTGTGG ATTTAATTGC CAAATCTACC ACTCAATTGC TGGGGTTGAG TCGCATTGGT</w:t>
      </w:r>
    </w:p>
    <w:p w14:paraId="6376F8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8021 AGTACTCTGG GGAAACCTCT ATGTGCTTCT GACTGTACCG CAACTCAATC TAGAATCTCT</w:t>
      </w:r>
    </w:p>
    <w:p w14:paraId="662C0B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8081 AATGCGGGGG TGATGGTTGA GGTTGATGTT ACTAGACCTT TGGTGAAGGA AGTTCTGGTT</w:t>
      </w:r>
    </w:p>
    <w:p w14:paraId="42C6F7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8141 GAGGACCCGT TAGGGTCTGG CATTTGAGCA ATCTATTACT TACGAATGGG TTCCTGATTT</w:t>
      </w:r>
    </w:p>
    <w:p w14:paraId="6615C0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8201 CTGTTCTAAG TGTCAGAAGG CTGGACATGA CTGTGCGAAG GCTGATGTGC ATGATAAGAG</w:t>
      </w:r>
    </w:p>
    <w:p w14:paraId="6B79D0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8261 GAAAGGTTGA ATTTCATCTT GTATTCTGAA GGGGGCTTTC CTTTGTTTGT TAACCCTCTT</w:t>
      </w:r>
    </w:p>
    <w:p w14:paraId="3B3A85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8321 CCCGACGAGG TCTCCTTCTT CTTACACTGT TTTCATAAAA GACGGTTGCG TAGCTTACTT</w:t>
      </w:r>
    </w:p>
    <w:p w14:paraId="4F234E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8381 GGTAAGGGCT TTTGAAGTGT TTCATAATGC TTATGGGCAC GGGGTATTTT CTAACGGTTT</w:t>
      </w:r>
    </w:p>
    <w:p w14:paraId="189554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8441 CATTTCATCC CTTTAAAAAT CAGGTGGGGA CATTCACATT AGAGGGTAAA CCCTAGACCC</w:t>
      </w:r>
    </w:p>
    <w:p w14:paraId="33E2C7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8501 ACTTTCTACA CCTTTGCATA AGCCTTTCCC GGGAAGCTAA ATTCTAGCTT TTTGCCTATA</w:t>
      </w:r>
    </w:p>
    <w:p w14:paraId="1E1754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8561 GATACTTTCT TGAAGCTCTA TCGACCCTTT ATTAAGGCTT CATTCCTTCC TATTAACCTT</w:t>
      </w:r>
    </w:p>
    <w:p w14:paraId="0008A4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8621 GATTTAGGGG GCGGCTTTTT AGGGGCTGCC TCTTTTCCCT AGGGCCTATT CCATTCTCCC</w:t>
      </w:r>
    </w:p>
    <w:p w14:paraId="6692D6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8681 TTATGTCTCG GTTTCATTTA CAAATTAGTT CGAAAGAGCT TTAGCTTCAC TGATAATGAC</w:t>
      </w:r>
    </w:p>
    <w:p w14:paraId="2A420B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8741 TTCTGTGTAC CACTACAATC CCTTGCTTGT TCTTTCGCTT TAGAGTTTAA GGAGAAACAC</w:t>
      </w:r>
    </w:p>
    <w:p w14:paraId="42B884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8801 GCTCTCTTAA TATATACAGG CTAGAAAAAA CGATTCTTGA ACTCATATAT CTTTCCCTAT</w:t>
      </w:r>
    </w:p>
    <w:p w14:paraId="3BC9BC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8861 AGCCAGTAGA GGGTCTTTCT TAGCTAGGAA CTAGTACTTG TTTTTATTAA GCGGATGATC</w:t>
      </w:r>
    </w:p>
    <w:p w14:paraId="455712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8921 CGGACCCAGC TCCTTTCTTC TTTTTATGCC CTATCTGCCC ATCTTCTTTA AGGTCATTTA</w:t>
      </w:r>
    </w:p>
    <w:p w14:paraId="387395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8981 TAGATTCATA TGAATAGCCC TTGGAGAAGC CGAGCTACCT GGTATACCCC TTTAAACCTA</w:t>
      </w:r>
    </w:p>
    <w:p w14:paraId="453BC4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9041 GAAAGCATTT TTTCTGGATT TCTTTGTCAC TTAAGAGAAG ATGTCTCCCT TCTTCTGCTT</w:t>
      </w:r>
    </w:p>
    <w:p w14:paraId="20F494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9101 GTTGCTCATC CCTTTATTGA CTGACTTTTC TTATCTGTCT TTCCTTTCTC TGGGCTGGAT</w:t>
      </w:r>
    </w:p>
    <w:p w14:paraId="61E5B4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9161 CGATATCTTG GTCGATGGGC CCATTCTCAA ATGTCTTTCC CTTTTTACCG CTAGGAGTTA</w:t>
      </w:r>
    </w:p>
    <w:p w14:paraId="444B76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9221 AGCTAAGTCA TATGGTAAGG AGAAGAGAAG GAGAAGTCTT CGCAGCTTGA GCATGTTTTT</w:t>
      </w:r>
    </w:p>
    <w:p w14:paraId="1E130B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9281 GTCCTTGGTG GTGTGGTATA TGGGTGATGT TCTTAAAAAA CCCTTGGTCC TGAAGTTGTA</w:t>
      </w:r>
    </w:p>
    <w:p w14:paraId="5BB2E7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9341 TAATACCGAA AGAAGGTAAG TAAATGCGAT TAGTGGTACA TTTGTTGGAA AGCCTAGCTA</w:t>
      </w:r>
    </w:p>
    <w:p w14:paraId="796BC1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9401 CTTGATTTAT AAGCCACTCC AGAGCGGTAG AACCAACCCC TTGCGTATCA TTCAAGGCCA</w:t>
      </w:r>
    </w:p>
    <w:p w14:paraId="35FBB0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9461 GAACCTTTCT CCTATAATTC TTTATTTTTA GGCATCTATA ACGGGTTTGG CAAATAGACA</w:t>
      </w:r>
    </w:p>
    <w:p w14:paraId="13A0FF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9521 TTCCTAACCG AGCACAGAAT GTTCTCCAGT TACTTCTGGG TGCCTAGGTA TCCACCGTAA</w:t>
      </w:r>
    </w:p>
    <w:p w14:paraId="2267D1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9581 GCCTTTCCTC GATTGATTGA AAGCGTAAGA CAGAAACCTT GAGGTCAAAA AAACTAGCTA</w:t>
      </w:r>
    </w:p>
    <w:p w14:paraId="03DEFC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9641 TTCTACCCAT AAGGGTATAT TTAGATTAGC TGCCTTGCCT AAAAGAAATG AATTAACCCT</w:t>
      </w:r>
    </w:p>
    <w:p w14:paraId="1C7BDC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9701 TGCATTAATA TGTGAATGCT CCCTTTCCTA ATAAGTTTTC TGACAACCTT CTAATTGTAC</w:t>
      </w:r>
    </w:p>
    <w:p w14:paraId="56D36C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9761 TGGTTTTAAT CGCTGGTTTA TATCCACCGG TTTTAACCGA ATTCATCCAG GGCGATACTT</w:t>
      </w:r>
    </w:p>
    <w:p w14:paraId="07E83A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9821 GCTCGAGCAA GAGAGGAAAG GTTTTATTAC CATATGTCAT CGATAGGGAC AAGGGCTACT</w:t>
      </w:r>
    </w:p>
    <w:p w14:paraId="730FAA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39881 CTTCAATTCT TTAAATGCCT TTAGCTATGC CTTGAGGAAG ATTGAGATAT CCTTTAAAGG</w:t>
      </w:r>
    </w:p>
    <w:p w14:paraId="3B1296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39941 GGGGCTTACT TGAGACGGTT TAAAGAGCAT TTATTGAATG GGAAATGAGG TGGCTCAGAA</w:t>
      </w:r>
    </w:p>
    <w:p w14:paraId="532DDB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0001 GAGACCGGGA TATGAGGAGA AAGCAGCCGG CTCTTAGCTT CGTAGATTAT GGTATATATG</w:t>
      </w:r>
    </w:p>
    <w:p w14:paraId="2144ED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0061 ATATACTTTT TGCTTAAGCT AGGTTTTACA TGAATTGGAG GTTAGCTAGC TTCAAAGCAC</w:t>
      </w:r>
    </w:p>
    <w:p w14:paraId="6C659C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0121 GGATTTCTCA TATCTCGATT CTGTTGCTTC ATAATAGGAA GGCATAAACC CTTGCATCAT</w:t>
      </w:r>
    </w:p>
    <w:p w14:paraId="1121D4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0181 TGAATGATCC CTTTCAAAGT ATATGTCTCT GCTCATGCTT CATATTGAGA TTCGCTAGCT</w:t>
      </w:r>
    </w:p>
    <w:p w14:paraId="59DA85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0241 TAATAGGTTA TACAATTTAT TCATTCTGCC TGGCAATTAA TAGTCTATTA GCAGCCTTAA</w:t>
      </w:r>
    </w:p>
    <w:p w14:paraId="2F4B34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0301 AGTGAATCTG ATTCTCGGTA AAGGAAATAT CTTAAGAGAA GAAAGCTGAG TCTAGGTTGA</w:t>
      </w:r>
    </w:p>
    <w:p w14:paraId="732A13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0361 ATTTCATCTT GTATTCTAAG CTTGAGCAAC AAGGCGACGG AGCCAATGAG CACCTCAGTA</w:t>
      </w:r>
    </w:p>
    <w:p w14:paraId="303913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0421 GCGCTCCGAA ACGGGGCCGA GGAGCCGGTA AACCAGTGCG TTTGAGTGAA GGTTGCGGAT</w:t>
      </w:r>
    </w:p>
    <w:p w14:paraId="18B843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0481 ATGAGATGGA TGAAACCGAG CTAGAAACAA GTACGGGGAT TACAAGGGAA ACCATTCCCT</w:t>
      </w:r>
    </w:p>
    <w:p w14:paraId="6FF35B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0541 AACCAAGAGG AAGATCAAAA CCCTGCAAGA AAGCTTGAAC AAGCGATAAT TCCGATATCA</w:t>
      </w:r>
    </w:p>
    <w:p w14:paraId="65FC69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0601 CATCCATTCC TTGTTCTCTT TTTCTTGCTA ATTCGCTTGA AAGGAACAGC TAATCTACAA</w:t>
      </w:r>
    </w:p>
    <w:p w14:paraId="1F6212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0661 TTAAAGGCAA GGCAGAATTC ATTGATTTTA TGCATGGTAG CTAATCTCAA TCTGTATTCT</w:t>
      </w:r>
    </w:p>
    <w:p w14:paraId="10777D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0721 TATATTCCTA TTCTAGCCTC GGGATTGATT TGTCCGTTTC ATATATATGG AAAAGTAAGA</w:t>
      </w:r>
    </w:p>
    <w:p w14:paraId="530C6D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0781 AAATAGTCAT CTTATTGTCA GATTTCGTCT GTGATTTCAG TAATTGACGG AACTATTAGA</w:t>
      </w:r>
    </w:p>
    <w:p w14:paraId="1EC9B1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0841 TTGACATTGA CAATGCTAAC ATTTGCCCAT TTCTTCCTTC TCTATGAACA TCTTAATTGA</w:t>
      </w:r>
    </w:p>
    <w:p w14:paraId="3AB72A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0901 TTCAAAATAT GAAATTTCCT GCTCTTCTGT ACTTCACTTC TGGTAAGTCT CATCAGTCTT</w:t>
      </w:r>
    </w:p>
    <w:p w14:paraId="1FED8F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0961 CTGGAAATAT CAGGCATATA ATAGATTCTT TGACCGGCTT TGGTCGAGCA ACCGTTACAT</w:t>
      </w:r>
    </w:p>
    <w:p w14:paraId="77AC10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1021 TTCTTGAATG GCCACAGCCT ACATAACGCG TCTCCCTCTT TTCAAGGAAG TGAGTCTCAG</w:t>
      </w:r>
    </w:p>
    <w:p w14:paraId="1F0944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1081 ACCGTATGTA GTTCTCGGTC CTTTTTTTAC AGTTCCTGAC AGGTGCTTTT GTGGCTCTTC</w:t>
      </w:r>
    </w:p>
    <w:p w14:paraId="418824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1141 ACTCCAGCCC TGAAGTATTC TGTGAGCCCA ATCTGTTTAA CGTGGGCCCT CCGTTATGAG</w:t>
      </w:r>
    </w:p>
    <w:p w14:paraId="1EE81D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1201 AGTTCAGTAA GGAAAGAATC GAAATACGAA TGAAATCAAA AAGGCCATCA TTAGTAAGAA</w:t>
      </w:r>
    </w:p>
    <w:p w14:paraId="49C7C6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1261 TAAAGTCAAG AGGGCGTGTC CCCTGCGGGT CTCGCAGAAT TCTGCTGCTG CAGCAGTTCA</w:t>
      </w:r>
    </w:p>
    <w:p w14:paraId="100C58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1321 GGGCGCACCA TAATCACAGG TTCCAATTCC ACTCCTCTCA GCCAGCTGTA GGAGAATTTA</w:t>
      </w:r>
    </w:p>
    <w:p w14:paraId="44996D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1381 TGTAAGATAA TAATAGGGGA GGCGCTATGT TTCTGCCGAT CATTCTCTTC ATAAACCCTC</w:t>
      </w:r>
    </w:p>
    <w:p w14:paraId="4CFAEA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1441 TGCATAAAGT TGGGATAAAA TACAAAGAGG AAATGAAGTA AACTTACGGC ATGAGAACAA</w:t>
      </w:r>
    </w:p>
    <w:p w14:paraId="510F17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1501 AGATAGAACA AAGACCCAAT CAGAAACGGT AGGCCCAAGA GAATCGCGGG CATATAGTCC</w:t>
      </w:r>
    </w:p>
    <w:p w14:paraId="4AF770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1561 CAAAAGGGAA GCTGGCTTAG CGCCTCCCAC GTCCACAATT TCATGCACGC AATGACAAGT</w:t>
      </w:r>
    </w:p>
    <w:p w14:paraId="11B444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1621 CCTCCCACTG AAGCAATTGT AGCAGCTCCG GCACCTATTG ATTTTGCTCC TTCTAACATA</w:t>
      </w:r>
    </w:p>
    <w:p w14:paraId="4BBFA3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1681 ACAGTTTCTT ATTCTTATTC CCCGTACCCC CTTTTTCATT GTGCCTCGGT GGGCAGGTTT</w:t>
      </w:r>
    </w:p>
    <w:p w14:paraId="11E476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1741 CTCAGTTTGG ATTGTTTATA GTACAAGCTT TCTGTTCGGT TGGTCTTTAT ATCCTCTAAA</w:t>
      </w:r>
    </w:p>
    <w:p w14:paraId="049A55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1801 AGAACATTTC ATTTTTCTGG TCCATGTTCT TCCGTTAGAA TTTCTATTGC AAATTGGACT</w:t>
      </w:r>
    </w:p>
    <w:p w14:paraId="2FD711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1861 TTATAAGCGC CCCATTTTTG CATGCGTTCT TCTTTTCGTA GCTCGAGGAT TAACTCAGCT</w:t>
      </w:r>
    </w:p>
    <w:p w14:paraId="68D06B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1921 AATTGATCTT CTTTTTCTGT GAGCCATCTT GCCGCATCTT GCGGTCTTTC GTTAAACATA</w:t>
      </w:r>
    </w:p>
    <w:p w14:paraId="1EC0D5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1981 GTTCTTATCG CCTCTTCCTC TTCGGCCAGT CGGAATATCT CATCTTGTGA GATTTCATTA</w:t>
      </w:r>
    </w:p>
    <w:p w14:paraId="66D4D5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2041 GGCCCAGGCC CAGAACTCGA AGCATCCATC ATATTGCTCG GAAAAAAAAG ACTTAAGCCA</w:t>
      </w:r>
    </w:p>
    <w:p w14:paraId="0E1B1C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2101 CTAAAGAGTG AGAATAATTC CGCGAAGACC ATAATCAAGC TTGATGAAAA GGATACTCGT</w:t>
      </w:r>
    </w:p>
    <w:p w14:paraId="411C4E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2161 AGAAAATACA TATAAAGCGC ACCTAGAAAG AAAATCAGAT AGTAAATGAG AAAAACGACT</w:t>
      </w:r>
    </w:p>
    <w:p w14:paraId="760A52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2221 CTTTTCCCAA ATAGAAGAGA TAAGCGAAAA GAGTAGAGAC GATACAAGAG AACAACACAA</w:t>
      </w:r>
    </w:p>
    <w:p w14:paraId="05162B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2281 AAAAGGACTA TTCCCATAAA AAGATAATTT TGACCACTGA TTACAATAGA ACTGCCTTGC</w:t>
      </w:r>
    </w:p>
    <w:p w14:paraId="3E8729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2341 CCGACAAAAC CATATAAAAT AATAACGGTG AGACTACTGA TTAAACACCC CAGGAAAAAA</w:t>
      </w:r>
    </w:p>
    <w:p w14:paraId="62452E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2401 TGCATTTTTC TTTCCATGAT TCCAAAATCT TCTTTTGTTG AGGGAGAATG CCGCTGCCGA</w:t>
      </w:r>
    </w:p>
    <w:p w14:paraId="13211F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2461 TTGCCTTTTT AGGCTCCAAA GCAAGATTGG ATCCATAAGG CTCCTCTTAG CGAGGCGAGA</w:t>
      </w:r>
    </w:p>
    <w:p w14:paraId="78C9FC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2521 ATGATGAGTG GGGCAGGTTG TGACGAACAA TCGAGCCTTT TTTATTTTAC TACTATCGAA</w:t>
      </w:r>
    </w:p>
    <w:p w14:paraId="77F532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42581 CATAAGATCT AGGAGAAAGG CGCAGGAGCT AAGATCAGAA GCCTTCCGTC CATTCCTAGC</w:t>
      </w:r>
    </w:p>
    <w:p w14:paraId="14B057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2641 CATTAGCTTT TTGATCTTTC TCCTGACTTG CGCATCTCCT CTGCTTGTTA GATCTTTTTT</w:t>
      </w:r>
    </w:p>
    <w:p w14:paraId="4C136D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2701 TTCTTACGAG ATTTTTGACT ACTTATTCTA CCTTTACGTA CCTTAACCTG GATCGGAGGA</w:t>
      </w:r>
    </w:p>
    <w:p w14:paraId="206E49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2761 AACTTTTCGT TGACGATCTT AAATGTCGTA AGATTCTACT TTTTTTCTCA ATTTCATTTC</w:t>
      </w:r>
    </w:p>
    <w:p w14:paraId="4207FE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2821 ATATAACACT TGCGACTCGA ACAAGAAAGA AGAAGGAAGG TTGGGTCGTA TAGAGGCAGC</w:t>
      </w:r>
    </w:p>
    <w:p w14:paraId="47B8D7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2881 TTAATTTAAT AGACTAGAGC TATCTAGTAT TAAAATATTG ATTCAAACCG GCATTCAAAC</w:t>
      </w:r>
    </w:p>
    <w:p w14:paraId="192552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2941 CAAGCCTTTG CAGCTAAAGC ATAAGCTCTA TCCTTTTTCC CAATCGATGA CATCAGGCTC</w:t>
      </w:r>
    </w:p>
    <w:p w14:paraId="47DE3D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3001 GAAGACCTTC TGCCCTCTTC CCCTCGCAGT TTGAAGCCGG TGACCTATTC CCATTAAAAG</w:t>
      </w:r>
    </w:p>
    <w:p w14:paraId="33DBDF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3061 AAAATTCCTC TTATTTATCA GGGTACTACT TCGAAACCGA GACTCAGCTT GATTCTCTGT</w:t>
      </w:r>
    </w:p>
    <w:p w14:paraId="15161F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3121 ATGATATTTC CTTTCCTCGG GAAAGACTTT CAAAACCATA CACTTGTTTC AGACCTCTCC</w:t>
      </w:r>
    </w:p>
    <w:p w14:paraId="0CC9FE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3181 CTCTCTTCCG CCCTCAGTTT CACTCCGGGT CGTCCGAAGA AGGACAATAG CAAACCAAAA</w:t>
      </w:r>
    </w:p>
    <w:p w14:paraId="3C3909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3241 CCAGACGACT AACTTGACCA ACGCAGCAGA AGGATATATG AAAACAAAGA AATTCAAACA</w:t>
      </w:r>
    </w:p>
    <w:p w14:paraId="7337E0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3301 CAGCTTATTC CTACTGCAAA GGGTAATCCG GCTCAACCAT CCCCTCCATC TCTCAATCCA</w:t>
      </w:r>
    </w:p>
    <w:p w14:paraId="41A28E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3361 CCGCAGCCGC AACCAATGAT GTCTTTCAGA GATCTTGTTT CTGGTAACCA TGGCAATAAC</w:t>
      </w:r>
    </w:p>
    <w:p w14:paraId="142F84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3421 ACGGATATGG ATTTCAACAA TGAGGAGGAT GAAGTATCCG ATGATGATGA ACCACCACCA</w:t>
      </w:r>
    </w:p>
    <w:p w14:paraId="7E057E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3481 GATATCATGG AGGATGAGAA ATGCCCTGTA ATCCTCTTAT CTAAGGAGGA GAAAAGAAGA</w:t>
      </w:r>
    </w:p>
    <w:p w14:paraId="33DDE3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3541 TTGAGACAAC CCTGGAAGTA TTCGCTCATC ATCAAGTTGT TTGATGGAAA GGTGGGTTAC</w:t>
      </w:r>
    </w:p>
    <w:p w14:paraId="627050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3601 ATGTCTCTGA TGAAGAGGTT GAAGGCCAAA TGGCAACTCA AGGGGGTCCT TAACTGATGT</w:t>
      </w:r>
    </w:p>
    <w:p w14:paraId="09C561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3661 CGGTAATAAT GACTTTATTG CCCGTCTTTC GTCCATGGAT GACTACAATC ACGTCCTTAC</w:t>
      </w:r>
    </w:p>
    <w:p w14:paraId="7449C3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3721 ACAAGGGCCA TGGTTGCTTG GTGACAACTA TTTGACAATA AGGAAGTGGG TACCTAACTT</w:t>
      </w:r>
    </w:p>
    <w:p w14:paraId="4CD02F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3781 CATTCCTGAC AATGACTCGA TCAAATTCCT CACAGCATGG GTACGCATCC CCAATCTCTC</w:t>
      </w:r>
    </w:p>
    <w:p w14:paraId="69B41E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3841 AGTTGAGTAC TTTGATGAAA CCTTTCTGAA GAAGGTTGGA AGCAAAATAG GCAAGGTTCT</w:t>
      </w:r>
    </w:p>
    <w:p w14:paraId="3DFD3A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3901 AAGGGTGGAC AAAACCACGG CAAAGGCTGA AAGAGGTCAA TTCACCCGCT TAAGTGTGGA</w:t>
      </w:r>
    </w:p>
    <w:p w14:paraId="36A949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3961 AATTGATCTA ACGAAGCCAC TCTTGTCCAA ATTCTGGTTG AATGGTCAAA TTTGGAAGAT</w:t>
      </w:r>
    </w:p>
    <w:p w14:paraId="177D93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4021 TCAATATGAG GGGCTCAAAA TGATTTGTTT CAAATGTGGA AGGGCAGGGC ATAAGGGGAT</w:t>
      </w:r>
    </w:p>
    <w:p w14:paraId="477F1B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4081 GGCATGCGAG GTGGAGAAGA ACTTGGAAAA AACCAGGATG ATGGTGATGC TGATTCTAGA</w:t>
      </w:r>
    </w:p>
    <w:p w14:paraId="725216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4141 AACCAAATCG AAGACAATGA TTATGGTTCT TGGATGCTTG TTAAAAAGCC AATGCAAAGG</w:t>
      </w:r>
    </w:p>
    <w:p w14:paraId="5230FB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4201 AGGAAGTCCA CCAAACAGCA GGTGCAACAA CCACCAAATC CGACCACCGC AAATAATAAC</w:t>
      </w:r>
    </w:p>
    <w:p w14:paraId="3C3D7C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4261 AAATCAACCA CCATATCAGT CCAAGGGCAA TCGGGTGGCG CGGCAAAGGG TGGTGGTTCC</w:t>
      </w:r>
    </w:p>
    <w:p w14:paraId="1DE201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4321 AGATTTCCAA TTTTGGAAAA CGGCTTTGAA GAGGAAAGGG CGCAATTTCA GGGAACCAAA</w:t>
      </w:r>
    </w:p>
    <w:p w14:paraId="024F39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4381 TCCTCGGAGG ATCAATTCAT TCTTGAAAAT TCGGAAATTA ATAAAGAAGT TTCCTACAAT</w:t>
      </w:r>
    </w:p>
    <w:p w14:paraId="345030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4441 GTGGCAACCG TTGACTTGGA TGCTGATTCT CAGTCTTGGT CACAGGAAAA TCCTAATAAA</w:t>
      </w:r>
    </w:p>
    <w:p w14:paraId="035188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4501 TCCTTTCATT TAGGAAAATT TTCTCCAAAG AAAAGAAAGA AATGGTACCC TTTAGGGGAA</w:t>
      </w:r>
    </w:p>
    <w:p w14:paraId="69E2CC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4561 AGAAAAGAGG TAACCTTGTT CCCAGCCTTT AGGAAAGGAG TTGGCTCACA TCTTTTGTTA</w:t>
      </w:r>
    </w:p>
    <w:p w14:paraId="3CCFA2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4621 ACCTTATTCA AATGGGCTAC ACTTCAATTC TTTAGCGAGG GTAAGAGGAA GATTGAGATA</w:t>
      </w:r>
    </w:p>
    <w:p w14:paraId="04929F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4681 TCCTCCTTTA AAGGGTACTT GAGAGGGGCA ACAGATCCTT TATTTCAAGG AAATAATAGC</w:t>
      </w:r>
    </w:p>
    <w:p w14:paraId="07F5DD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4741 AAGTATGGGA AATGAGCAAG AGGAGTGTTC TTATTTCTAA AGTATGGGGT ATGTATACTG</w:t>
      </w:r>
    </w:p>
    <w:p w14:paraId="7E51C8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4801 AATTGAAATC CTCTACCCTA GCACGCTATA CCCGACCTAA GGCCGCTGAT GACGACATTA</w:t>
      </w:r>
    </w:p>
    <w:p w14:paraId="229688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4861 GACTAGATTG ATTTAACCGA TACCATCGAA GGGTGGTGTA AGGTTCCGTC TTTAACTAGT</w:t>
      </w:r>
    </w:p>
    <w:p w14:paraId="03FDF8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4921 AAGGCTGAAG GATTTCATTC CGGATTGTCC GCAAGGATCA TATTGAAGGA AAGGAATATC</w:t>
      </w:r>
    </w:p>
    <w:p w14:paraId="4138D3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4981 AATCTCTATC ACTGGTTTTA CTTAATTGGT TAAATACCGT AATCATCGAT AGCTACACTT</w:t>
      </w:r>
    </w:p>
    <w:p w14:paraId="3C1F04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5041 GCTCTAGCAG CCCAGTCTTT GTTAAACCAT ATTGATTCGA TAGCGGGTTT GATTAGCTTG</w:t>
      </w:r>
    </w:p>
    <w:p w14:paraId="0CF88C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5101 GGTACAAGTT TTCTTGAAAG AGTGATATCA ATCAACAGCT TTTGCTGCAC CTGTCCTATC</w:t>
      </w:r>
    </w:p>
    <w:p w14:paraId="3637D2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5161 GATCGTGCCT CTTTCGAGGA CTTCGCTGGG AATAAATGCA TTAGCCGGTG TAAGCTCCAT</w:t>
      </w:r>
    </w:p>
    <w:p w14:paraId="16966C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45221 CTTGGGTGCA AGGGAACCCC CACCTACACT AGATAAAGAG GAAGCTGTAC TTTCAATAAG</w:t>
      </w:r>
    </w:p>
    <w:p w14:paraId="23D32A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5281 GCAAAGGGTT TTTCAAGACA ATTAGCATGA AAGTGATCAT AAAGTTTGAG CTGACTTGTT</w:t>
      </w:r>
    </w:p>
    <w:p w14:paraId="770A61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5341 TATAGATAGG AATCAGGGTG CCAAAACCCC GTATTTTTCG TCATTTTTCG ACTCAAAATA</w:t>
      </w:r>
    </w:p>
    <w:p w14:paraId="643C04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5401 GGATAGAAAG ACAAACCACA TACCTATGAT TTTTAGAAAT GAATAAAGAG TGAAACACCT</w:t>
      </w:r>
    </w:p>
    <w:p w14:paraId="6D91FF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5461 TATTTTAGGC AATTCCGGTC CTTATTTTAG GATGAAAGAG CTTTTTCCCT CTAAGCAGCT</w:t>
      </w:r>
    </w:p>
    <w:p w14:paraId="15048E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5521 GGATCCCAAA TCGGAATAGT TGCATCCCGT ATAGTGGCAA ATGTTATAAA GATGCTCGGC</w:t>
      </w:r>
    </w:p>
    <w:p w14:paraId="6ADF52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5581 TCACTAGTTC TCTAACCTTT GAATTCTTGA TTGCAAAGAC AGTCTTTATG AAAAACCGTG</w:t>
      </w:r>
    </w:p>
    <w:p w14:paraId="145ADD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5641 ATTGGTGAGG GTGGCGGACA GGGACCCAAC ATAGGCATTT TGTCTCGGTT TCATTTGAAT</w:t>
      </w:r>
    </w:p>
    <w:p w14:paraId="7CF2C3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5701 CAAGATTCTC GGGAAAAGGA AGAGTTTTCT TCTTATCCGT GGTAGAGCCA AAGGAGAGGT</w:t>
      </w:r>
    </w:p>
    <w:p w14:paraId="08408F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5761 TCTAATGCTA GATTAGCCGA TAGGGAAAAA GGGTTTAGCA ACACTGGTTT ATTGAAAATA</w:t>
      </w:r>
    </w:p>
    <w:p w14:paraId="2FD2FB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5821 GATTCCTCCA TAGCGCCACT TGCTTTAGCA ACAAAGGAAA GATCACTCCG CCTTATCCTT</w:t>
      </w:r>
    </w:p>
    <w:p w14:paraId="4C0F68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5881 TCGATAGACG AACCAACAAG CGAGGGATGA TAAAGAAAGA CTGATTGAAC CTATTCCACT</w:t>
      </w:r>
    </w:p>
    <w:p w14:paraId="062352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5941 CTTCCAGCTA GAGACAGCTT AAGACCATTC CAAGAATTGA GTTTGGCTGC CATTTTCTCA</w:t>
      </w:r>
    </w:p>
    <w:p w14:paraId="142DA5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6001 ATAAGAGGAG CACAAGAAAC CATCTTTCAA CCATGACAGC ACAGTGGTAG ACCAAGATAA</w:t>
      </w:r>
    </w:p>
    <w:p w14:paraId="362663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6061 GGAACTGGAA GGCTACCAAC TTTGCAATCA AAAATAGAAG CTATGGTTCC CTTTCTTCTC</w:t>
      </w:r>
    </w:p>
    <w:p w14:paraId="79B589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6121 ACTGATGAAG TCCTACCCCA CCCACAGAAT TTAAAGAACC TAGGGGAGCA TGAGTCATAT</w:t>
      </w:r>
    </w:p>
    <w:p w14:paraId="447493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6181 ATTCTGCTGA ACGTCGTTCT TGCCAAGGCT GGATGTCTTT TTTCAGCCGA CTCAAGTCCA</w:t>
      </w:r>
    </w:p>
    <w:p w14:paraId="473C42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6241 AACCATTTGG ACCCCTTAGG GGTTCTAACC AAGGAGCGCG CAAATCCCAA AAACGCATAG</w:t>
      </w:r>
    </w:p>
    <w:p w14:paraId="6DD41F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6301 TTTCTCCCCC AAAAATAACT TCTCCAGTCG GAGAACGCAT TAGATACTTA CCTAAACCAG</w:t>
      </w:r>
    </w:p>
    <w:p w14:paraId="7DC1DB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6361 TAGGTCCTTG AGCGGATCCT ACGTTAGCTC CAAGACGTTG GTCTCTAACT AAAAAAGTAA</w:t>
      </w:r>
    </w:p>
    <w:p w14:paraId="111C6F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6421 ATGCTTGAGC TTGAGAAGCT TCGGGTCCAG TGGGCCCGTA AAACTCACTA GGATAGGCAG</w:t>
      </w:r>
    </w:p>
    <w:p w14:paraId="0AF7D0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6481 TATTATTAAA CCAAACAAAG CAACAAGCAA TGAAACCAAA GACAGATAAA GCACCCAAAC</w:t>
      </w:r>
    </w:p>
    <w:p w14:paraId="600F16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6541 TATAAGACAA ATAAGCCTCT CGTCTTCTTC TCCCTTTCAT TCCTCCTTGC TTCTTGGGGA</w:t>
      </w:r>
    </w:p>
    <w:p w14:paraId="3DF189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6601 AGAGGGAAAA GGCAACGGTT AGAAGAGGGA AGCAGTACCC AACCAACTTA TCTAGAGTGT</w:t>
      </w:r>
    </w:p>
    <w:p w14:paraId="764254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6661 CTAACAGACG TAGAGTGCCG AGAGAACCTA CCGAGTTTAC GACATGGGGT AGGCGACCTA</w:t>
      </w:r>
    </w:p>
    <w:p w14:paraId="69BFDA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6721 CCTGGTAGTT ACTGGGGAGA ATACGGCTTA CTGTCCAGCA ATGGAGTGAG GTCCCTGCTA</w:t>
      </w:r>
    </w:p>
    <w:p w14:paraId="00224D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6781 AGGGTATATC CCGAGGATCA CCTTTAACAC ATCTCATCTT CTGCTGACCC AAGGAGAAAT</w:t>
      </w:r>
    </w:p>
    <w:p w14:paraId="3EF7030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6841 TGCCAGGGCC CTTGGTGAAG TCGACCGACC GAAGCTACAC TCCCAACCTC CTATACAAAA</w:t>
      </w:r>
    </w:p>
    <w:p w14:paraId="253CC5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6901 CTATCTACCC TTTATCAAAG AGAAACAAGG TAGATTAGAC TATTACTGGT GGGCGAAGGT</w:t>
      </w:r>
    </w:p>
    <w:p w14:paraId="276F5F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6961 ATGTTCGTAT GGTTAGTCAA GGAAGTCAGT TAGCAGTTAT AAGAGACATA GAATAAACCA</w:t>
      </w:r>
    </w:p>
    <w:p w14:paraId="76AA28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7021 GATTAGATTA GACAAAAGGT ATCCTAGCTA GGACTTACCG GCCGGACACT GTCTTTTATT</w:t>
      </w:r>
    </w:p>
    <w:p w14:paraId="78CFA6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7081 AATACTGGTA GTTGACGCTC ACGGGTGTGT AGCGAAGTGG GCTGGAACAG CATGTTCTCG</w:t>
      </w:r>
    </w:p>
    <w:p w14:paraId="5142FC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7141 CCTAGGCTTA ACTTACGACG AAGGACAGAC AGTAGGATTT GAACCTAGCG TCTCCCTCGA</w:t>
      </w:r>
    </w:p>
    <w:p w14:paraId="11CA97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7201 ACGAAGTGGT CTATCAACGT TACTTGGATC TTAGCTTCAC CTTAGCATAT ACTATACTAA</w:t>
      </w:r>
    </w:p>
    <w:p w14:paraId="242664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7261 GCTCTTCGAA CCTTCGAAGA GAAGTCCTTT TATGCGACCT TATGTTTAAA TAGGTGCTTC</w:t>
      </w:r>
    </w:p>
    <w:p w14:paraId="6FF9E5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7321 TGAATCAACG CTCTCATGCT TGTCTCGATC GACGATTCTC AGATGTATAA GTACTCCTTT</w:t>
      </w:r>
    </w:p>
    <w:p w14:paraId="60D637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7381 CCTTGTAGTG AACGGGCAGG TCAATAGCCA TGCCCCACGC TACCAATAAG CGCTCCTGAT</w:t>
      </w:r>
    </w:p>
    <w:p w14:paraId="151991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7441 CACTAGTAAG GCTCACCAAG AACCGTGTAT CCCCCGTGGT GGTATTTCAG CGGTCACTTA</w:t>
      </w:r>
    </w:p>
    <w:p w14:paraId="10E5AA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7501 CGACATTCAG GAAAGAGTTA ACTTATGCAA TTTCCGATCA TTCTTAACCT ATAATTTAGG</w:t>
      </w:r>
    </w:p>
    <w:p w14:paraId="55DB10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7561 AGAATTCTTA ACCTTAAGTA TGAGTAGCTA TTTCTTTTCT TTATACGGAC TCACTCTTAG</w:t>
      </w:r>
    </w:p>
    <w:p w14:paraId="502065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7621 GAGTATGTAT TCCGTAGGAC TGACTACTAT GTCCTTCCTT CTTGCCTTAT CGCCTTAGTA</w:t>
      </w:r>
    </w:p>
    <w:p w14:paraId="05F542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7681 GGACCAAAGC CTCCCCTTTG ACTACTTGCT TCGTCGCTCC GTTAGTCGAT CTAAGCCGGA</w:t>
      </w:r>
    </w:p>
    <w:p w14:paraId="2D0112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7741 TTCCCCCTTT CCTACTGTAG AAGCGTAGGG GACAAATCTA CTATCGAATT CCTTCAGTCT</w:t>
      </w:r>
    </w:p>
    <w:p w14:paraId="1D2901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7801 TTCAATACGA CGGAGATGTC AATCAAACTT TTTTCCTTAA TAAGACCCCG CTCCGGCGGA</w:t>
      </w:r>
    </w:p>
    <w:p w14:paraId="491BFB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47861 CTTTCATTAA CAGACAGGCA GAAGAGGACT CTGGGAGGAA GGTGTAACGG TAGGTGCCTT</w:t>
      </w:r>
    </w:p>
    <w:p w14:paraId="517C87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7921 ACTTTGGGGT TTAAATTAAA TAGGTGTACT AGAGAGATCG TTGAAGCTAA GGGCCAGGCT</w:t>
      </w:r>
    </w:p>
    <w:p w14:paraId="316669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7981 AAGCAAGCAG GATCCGGGCT CATTCTCGGG ACTTCGTTTA GCTCTCCCCC TTTTTGTTTT</w:t>
      </w:r>
    </w:p>
    <w:p w14:paraId="40EF07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8041 GCCTTAGTAC TAGGCGCGGG TGAACGAGCG AGAGTCTGTG AGCGCTCCTG CGTGTAAGCA</w:t>
      </w:r>
    </w:p>
    <w:p w14:paraId="2CF414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8101 TGGACGATCA GTCATCTAGG ACTGATTGCG AAGAAGCAGC CTACCGTAAA TGATCGATTC</w:t>
      </w:r>
    </w:p>
    <w:p w14:paraId="2ACFF9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8161 TCCTTCCTAT TCGCTTATTT GACTCGTCTT AGGAGAGGAT TGCGAACGCC TTTGCTCAGC</w:t>
      </w:r>
    </w:p>
    <w:p w14:paraId="079196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8221 GCTTGTCTTT CCGCACCAAA ACGGAAGATC TATCTATCTT GCTCGGGATG CTTACGTGCT</w:t>
      </w:r>
    </w:p>
    <w:p w14:paraId="7758C9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8281 TCCGCACCAG ACTTTCTTGC TTTTCCGATA GCCTTTAGTA TAGGAGCATC TCTAGTGGTC</w:t>
      </w:r>
    </w:p>
    <w:p w14:paraId="24357D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8341 CCGCCTAACT CTTCGTTATC TGTCCGAATA CCTCTGACTA TCTGCCTCTG TTTCACGAAT</w:t>
      </w:r>
    </w:p>
    <w:p w14:paraId="332BA5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8401 AAGTTAAGGG ACTAGGAGTA CCTGCCGGAA TGAGCTTCCC TCGTTGATTC TTTATACTTA</w:t>
      </w:r>
    </w:p>
    <w:p w14:paraId="2C812A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8461 AGTATAGCCT TCAGACAGAA TGAACGGATC GAAGACCGAT TCTGATCTCA AAATGAACCT</w:t>
      </w:r>
    </w:p>
    <w:p w14:paraId="72374D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8521 ATCCCTTCCG CCACATATAC TATATGTCGC TCTTCAAACC TTTCTTTTCT ACGCTACGAT</w:t>
      </w:r>
    </w:p>
    <w:p w14:paraId="4E9F4F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8581 CTTTCTTCTC TTATGGGTTT TTACTTACTT TCTTCTTAGG AAAGAAGGAA GAAGGCCATT</w:t>
      </w:r>
    </w:p>
    <w:p w14:paraId="50BDEC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8641 GATCTTATAA TACGTTACCG GTGTACTTAC TTCAACACAA GAAGCGTGGG CCTCTTCGAT</w:t>
      </w:r>
    </w:p>
    <w:p w14:paraId="211F8E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8701 AGAAGCACTT TCCTTTGTCT TGGTCCCAAT TCAACTACAT CCGCTATAGC ATTTCAAATA</w:t>
      </w:r>
    </w:p>
    <w:p w14:paraId="52A421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8761 AGTGGTTATT GAGTTCTTAG CTATTGCATT TCTTTTTCTT ATTGCTGGTC ATATGTATAG</w:t>
      </w:r>
    </w:p>
    <w:p w14:paraId="7DA533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8821 AACGAACTTT GGTCCCAAAC TCCTTAGGGT TTCATTGTTT TTGGATATAA GGGAAACGTA</w:t>
      </w:r>
    </w:p>
    <w:p w14:paraId="45C575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8881 AAAGTTCCGA ATGCAAAAGA TAGAAACAGA GTTGATAACC TCACGGAGGG GTTGAAAAAC</w:t>
      </w:r>
    </w:p>
    <w:p w14:paraId="4342DC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8941 GTCAAGGGTG GTAAAAACAG GTATTTTTGC GATGTTGATT ATGCGACAAA ATGGACAAAA</w:t>
      </w:r>
    </w:p>
    <w:p w14:paraId="771F87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9001 AGATGTGTCG ATAGGCTCCT TTTTCATAAT GTCATAAGAT ATGTGTTTTT CTAAAGTACC</w:t>
      </w:r>
    </w:p>
    <w:p w14:paraId="0F9BB1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9061 TCTTTTGCAT CGAAATATAC GGGGTTTCGG CAACTTTTTC CGTCCATCGG CTCCAGAAAA</w:t>
      </w:r>
    </w:p>
    <w:p w14:paraId="62EC9F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9121 AGGAGAAACA TATTCTATTT GTCCCAGATT GGGTGAGAAG GATTTTACTA GGGCCTTTAG</w:t>
      </w:r>
    </w:p>
    <w:p w14:paraId="2AA905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9181 GCTCAAGTCG CGTAGAGACA CGTAGGTTCG AAGACTTAGA CGTTAGTCTA AGTGGCGAAA</w:t>
      </w:r>
    </w:p>
    <w:p w14:paraId="313C2B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9241 GAGCTTCATA TCGTCGTCTT ACGACTCAGT GGCTTTAGAG CTGAATAACG CCCATTAGGG</w:t>
      </w:r>
    </w:p>
    <w:p w14:paraId="6C54AB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9301 AGGGCTCAGT GTTGATAGAC TCAAATAGCG CAGAGGAGAT GCGCAGGGCC GAAGGCTCAA</w:t>
      </w:r>
    </w:p>
    <w:p w14:paraId="0746A7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9361 GTCTCGTAGA GACGCAGGCT CTTTAGAGTC AAGCCCGATA GGGCGCAGGG GGGTTTCATA</w:t>
      </w:r>
    </w:p>
    <w:p w14:paraId="3C9B75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9421 CTCAACCTTT TTCTTCATTA GCTGGCCATC TGGACCCTCA ATGAGCAAAG AAGAAGGCAT</w:t>
      </w:r>
    </w:p>
    <w:p w14:paraId="32E978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9481 AGGGACAGTA ACATCCACCT CAACTAGCAA TAACGCAAAA GAGATACGAA TGGAAGTAAA</w:t>
      </w:r>
    </w:p>
    <w:p w14:paraId="41C6C7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9541 CTCATCAGCA TAAAGAGGCA CCCCTAAAGC ACTACCAATT CGACTCAAAG AGTCATTGCT</w:t>
      </w:r>
    </w:p>
    <w:p w14:paraId="01CE5D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9601 CCAACAACTC AATGGTAGAT TAGGCAATTT AATCCACTTC CAAATTTCAG TATGAAAATG</w:t>
      </w:r>
    </w:p>
    <w:p w14:paraId="64E0A2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9661 AAAGTTAGGA GTCCAAGGCT TGACAATAGT AGGTCTACCT AGTATAAGTA TAGTATGAGG</w:t>
      </w:r>
    </w:p>
    <w:p w14:paraId="18C17A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9721 ACCTGAATAT CAAATATCAT CCCTGTCCTC AATAGAAGCA AAATGAATCA CAAAGTATCC</w:t>
      </w:r>
    </w:p>
    <w:p w14:paraId="518AC0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9781 ATCATCATGC AAGTAAACAT GGGGTTTCCG AGTATGATTC CAGTCTTTAG CAATAAAACG</w:t>
      </w:r>
    </w:p>
    <w:p w14:paraId="53095B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9841 AGATATAGCA GCAATTGTAG GCGTAGACCC AACCACATAC AAAATCATAG CAGATTCCCG</w:t>
      </w:r>
    </w:p>
    <w:p w14:paraId="290C0B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9901 CTTAGTAGCC AGAAGCATCG GCTAATTCAA CAAAGGCGTC ACAGGCCTTT GATACCCACA</w:t>
      </w:r>
    </w:p>
    <w:p w14:paraId="4E1843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49961 ATTTAGGCCC GCCCACCACG ACAGGCTTCA CTACCTTGTT CAGGAAAGAA GTGCTTCCAC</w:t>
      </w:r>
    </w:p>
    <w:p w14:paraId="13EB40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0021 TGCAGCATGC AGACCCATCC GGTGACTCAG CTTGGGAGAA AGAGAGAAGG GAACAGGCTT</w:t>
      </w:r>
    </w:p>
    <w:p w14:paraId="4319AA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0081 CCGACTAAAG GTAGGGTGAG GAATCGCCTA AAAGTTGCAA CTTACACTTA TATACACCGG</w:t>
      </w:r>
    </w:p>
    <w:p w14:paraId="4AB4EC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0141 CTTACTCTCT TTCAATGCCG TCGATATTGC CGCATCTATC AACTCATGCG CATCGTCTAT</w:t>
      </w:r>
    </w:p>
    <w:p w14:paraId="19CF08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0201 CTTATTAATG GAAGAAGAAA GAAATCGATC CGCTAAATTC TTCTCCGCTC GCACATAGTC</w:t>
      </w:r>
    </w:p>
    <w:p w14:paraId="3673E5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0261 TAGAGAAACC ACACCGTTCA CAAGAAATTG TCTCACGGAC TCATGCCTGA TGCGTATGTG</w:t>
      </w:r>
    </w:p>
    <w:p w14:paraId="173F4F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0321 CCTTTTCTTG CCATTATACA CACTGTTCTT GGCAACGGAG ATAGCTGCTT GCGAATCACA</w:t>
      </w:r>
    </w:p>
    <w:p w14:paraId="72C895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0381 ATGCACCCAA ACAGGAGGGG TCGGCTTCCC CCACAAAGGG ATATCTGCGA GAAGGTTTCT</w:t>
      </w:r>
    </w:p>
    <w:p w14:paraId="142842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0441 CAACCAATCA GCTTCCTGTG TGGCCAAATC CAGTGCTATA AACTCCGACT CCATCGTCGA</w:t>
      </w:r>
    </w:p>
    <w:p w14:paraId="678EDE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50501 ACGAGCAATA CAAGTCTGCT TTGAAGACTT CCAATTACCT GAGCATACTC TCCCTGAGAA</w:t>
      </w:r>
    </w:p>
    <w:p w14:paraId="6EFC25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0561 ACACCGTTCC CAGTATTCTT CACCAGATGC ACATTTGGAT CATATGGGGT TTTCACCGGC</w:t>
      </w:r>
    </w:p>
    <w:p w14:paraId="5A37A9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0621 ACTACATCGA AGCAATCCAA TTTCCTCAAG ATCTTTTCCA CATAATGTGC TTGAGACAAT</w:t>
      </w:r>
    </w:p>
    <w:p w14:paraId="2477BC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0681 GTGTACCCAT TCTCGGTCTT TATAGCTTTC ACACCGAGAA TCACATCCAC TTCTCCTAGG</w:t>
      </w:r>
    </w:p>
    <w:p w14:paraId="209322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0741 TCTTTCATCT CGAACTTAGA AGACAAGAAT TCCTTAGTTT TGTTAATGGA ATCAATGTTT</w:t>
      </w:r>
    </w:p>
    <w:p w14:paraId="479C5F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0801 GCACTAAATA TCAGCATGTC ATCAACATAT AAGCATATGA TCACGCAATC ATTTCCAAAC</w:t>
      </w:r>
    </w:p>
    <w:p w14:paraId="54FC28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0861 ATCTTCGAAT ACACACATAC ACACATGCAT CACCATCATT AACCACAAAG CCAAAACTAA</w:t>
      </w:r>
    </w:p>
    <w:p w14:paraId="68A2DB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0921 GAATAGTATT ATGAAATTTG TCATACCATT GCTTCGGAGC CTGCTTCAAG CCATATAACG</w:t>
      </w:r>
    </w:p>
    <w:p w14:paraId="4ACAB8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0981 ACTTCTTCAG CTTACACACC TTACTCTCAA TGCCGAACTT ATGTGAGAAC CCTATAATCA</w:t>
      </w:r>
    </w:p>
    <w:p w14:paraId="5E1217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1041 CAAGCCTTGC CTTGAACCTT TCCACTGTGC CATCTTTCTT CATTTTCCTC TTGAAAATCC</w:t>
      </w:r>
    </w:p>
    <w:p w14:paraId="770A0A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1101 ACTTGCAGCC TATAGCTCTA TTACCTTTTG GTAGGTCCAC CAACTCCCAG GTTTGGTTTG</w:t>
      </w:r>
    </w:p>
    <w:p w14:paraId="57401D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1161 CCATGATGGA TTCAAGTTCA CTATTGATCG CTTCCTTCCA GAAACTCGCA CCCACGGACC</w:t>
      </w:r>
    </w:p>
    <w:p w14:paraId="51A80B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1221 CCATAGCTTC TTCATAGGTT TTGGGATCAT CATCTACTAC CTGTAGACAT ACCATATATT</w:t>
      </w:r>
    </w:p>
    <w:p w14:paraId="36BC4D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1281 TCATCCAAAC CATCCACATC TTGCATCTCA GTGAGGAACG CTGTGAGAAA ATCAGGCCCG</w:t>
      </w:r>
    </w:p>
    <w:p w14:paraId="70FFDE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1341 AAACTCGTTT CTGTTCTTTG CCTCTTACTC CCTCCTCTTA GGTTGTTCCT GATCATCAAC</w:t>
      </w:r>
    </w:p>
    <w:p w14:paraId="22F932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1401 CCTCGTTTCA ATTTGCTTAC CCCCACATGC TCTAGCAATA GCGTTAAGAA CACCCAAATC</w:t>
      </w:r>
    </w:p>
    <w:p w14:paraId="4D13B1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1461 GCCAACGCCA ACAGTGAAAG TCACGACACA GCACACCACT TTAAAGATGG ATTCAATCCA</w:t>
      </w:r>
    </w:p>
    <w:p w14:paraId="077EAA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1521 GCTAAAAGTG TCCCTTTGGC TACCTTGTTA CGACCCGACA ATAGACTATA ACAAGCAAAA</w:t>
      </w:r>
    </w:p>
    <w:p w14:paraId="215E2D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1581 ATCCCGAGAA AACGCGAACT TGATTGTCTT ATGTTTGATT TTATATAAAA CACTTCATCT</w:t>
      </w:r>
    </w:p>
    <w:p w14:paraId="34F846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1641 TTAAGCTCTA CTTTAGTTGC TTTTATGCTT GTTCATATGA AAAGATTCAC ACAGCATGTT</w:t>
      </w:r>
    </w:p>
    <w:p w14:paraId="33B0DD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1701 TTTCAGAGAT TCTATTTCTC CCATATCATT TCCTGAAATC AGAAGATCAT CATCCACATA</w:t>
      </w:r>
    </w:p>
    <w:p w14:paraId="231DA9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1761 GATGAGAACA AGAGTAATGC TTGCAGAGGT GGTCTTTGTG AACAAACTAT AGTCAGCTTT</w:t>
      </w:r>
    </w:p>
    <w:p w14:paraId="43F2A8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1821 GGATTGGTGA TAACCAAAAC GAAAGTTTAA GAAAGCTTTG AAAACCACTG CCTTGGAGCT</w:t>
      </w:r>
    </w:p>
    <w:p w14:paraId="4F2711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1881 TGTTTCAACC CATACAATGA CTTTTTCAAC TTACATTTGA GCTTGAAGTT GTACTTGGAT</w:t>
      </w:r>
    </w:p>
    <w:p w14:paraId="28D4A7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1941 CACAGTTCAA CTGAATTCTG GAACCTTTTC CAGTGTACCC CAATGGCATC TTCATGTACA</w:t>
      </w:r>
    </w:p>
    <w:p w14:paraId="011A05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2001 CATTCTCATG CAATTCTCCA TGTAGAAAAG CATGAGTCAC ATCCATTTGT ACAGTGTACC</w:t>
      </w:r>
    </w:p>
    <w:p w14:paraId="5E53CB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2061 ATTCTTCCAT TGCAGCTACT GCTAAAACTG TTCTTACAGT AGTCATTTTT GCAACTGGTG</w:t>
      </w:r>
    </w:p>
    <w:p w14:paraId="4FC293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2121 CAAATGTCTC AGCATAGTCT ATTCCATGCT GTTGTTTGTT CCCGAGCACT ACCAACCTTG</w:t>
      </w:r>
    </w:p>
    <w:p w14:paraId="76AACD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2181 ATTTGCACCT CTCAATCATT CCACTAGGCT TTAATTTGGT CTTGTATAGC CATTTACATC</w:t>
      </w:r>
    </w:p>
    <w:p w14:paraId="118BE3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2241 CTATGGCAGT CTTTCCCTTG GGAAGATCAG TTACTTCCCA AGTTTCATTT TCTTCCAATG</w:t>
      </w:r>
    </w:p>
    <w:p w14:paraId="3EABF2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2301 AATGCATCCA ACTCTTTGTT CATAGCATCT ACCCTTGTCT GATCTGTTAC AGCATGTTTC</w:t>
      </w:r>
    </w:p>
    <w:p w14:paraId="657DE8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2361 AAGTGAATAG GATCATGAGA TTTAGCCAAA GTGGTCAGGA AACAATAGAA AGAGGGCTGA</w:t>
      </w:r>
    </w:p>
    <w:p w14:paraId="2A5C96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2421 ATGGGTGTTA TGGCTAGATT TGCAATATGT GCAGTGTTAG CACCTCCTCC TTTCTTGCTC</w:t>
      </w:r>
    </w:p>
    <w:p w14:paraId="3D13CD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2481 TCATAATCTT TCATCCAAAA AGGAGGAAGA TGAGGTCTGC TTTACTTTCT CAGTGGTGCT</w:t>
      </w:r>
    </w:p>
    <w:p w14:paraId="3BC97D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2541 ATTGGTGCAG GAATTGGACT GGCTTGTGGT TCAGAAGATG AGGATGGTTG TGTTTGAGGT</w:t>
      </w:r>
    </w:p>
    <w:p w14:paraId="3BEF7B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2601 GATAAGGGTG GTGTCTGAGG TTCTGATGCA GGTTCTTCTT CTTCTAGTTC ATCATCTGAG</w:t>
      </w:r>
    </w:p>
    <w:p w14:paraId="6D6892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2661 AAGTCAAGAT CATCAACAAC AGGTGTGTGT TTTGGATCAA TTACAGGAGA GCAATAATGA</w:t>
      </w:r>
    </w:p>
    <w:p w14:paraId="5FCD40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2721 TATGGTTACT GCAAATCCAT CTTTGGTGCT TCAACAAGAT GAGGTATGCC CAAAATCCAC</w:t>
      </w:r>
    </w:p>
    <w:p w14:paraId="60378D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2781 TCATGGAATT GAGAATAATG GTATTCCTAT CTTTCAATTG TCTATGGTGG ATGTAGCTGA</w:t>
      </w:r>
    </w:p>
    <w:p w14:paraId="4E49F6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2841 TGAACTTGCT TACTGGGAGA TGGGGGGTGG AATATCCCTC AACTGGAGTT ATGGAATAAA</w:t>
      </w:r>
    </w:p>
    <w:p w14:paraId="067AEF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2901 TCTGCTACTA TTAAGCTGCT ATGGAACTTG GCTAGAAAGG CTGACTCCTT ATGGAGCGAA</w:t>
      </w:r>
    </w:p>
    <w:p w14:paraId="354F0A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2961 GCTTCAGTAG CGTTGATAGA CTCAGAGGCG GAGCTCCAAA TAACGTTGAT AGACGCGGGT</w:t>
      </w:r>
    </w:p>
    <w:p w14:paraId="345F42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3021 TCGACGAAGT CTCGTAGATG CGGCGGTTCA AAGACAAGTC GATAGACGTT ATGCTACTTG</w:t>
      </w:r>
    </w:p>
    <w:p w14:paraId="4575E1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3081 AAGAAGAAGC GTTTTAGACA GCAAAATTAC TTAGGTCGAT AGACGCAGGG CTGCCGCGCC</w:t>
      </w:r>
    </w:p>
    <w:p w14:paraId="564BC6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53141 TTTACCTTGT TAGAGCTCTT CTTATGCCAT TTTCTGCAAG CCACTAGTAA TTCTCGGCTC</w:t>
      </w:r>
    </w:p>
    <w:p w14:paraId="33FA9B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3201 AAAGAAGTCT CCTGGCTCAT ATCAGCTCCT GTTTCTATTG ATCCCGTTCT ATTACCAGAA</w:t>
      </w:r>
    </w:p>
    <w:p w14:paraId="301DD4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3261 TAAGAAGAAA AGATGGATTC TTAGCAGGAC TAGTCAAAGA AAAGAAAGTG GCGTTAGAGC</w:t>
      </w:r>
    </w:p>
    <w:p w14:paraId="036A02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3321 TGACGTCAAT AGAGTCAGAT TCTCCGACTT CAGTTCAAGG TCGATAGACA CCGTCATAAG</w:t>
      </w:r>
    </w:p>
    <w:p w14:paraId="14E550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3381 TTAGACACAG TGGCGCAGAG CTGAAATAGC GTCGATAGAC TCAGTGGCGA CGCGCTGAGC</w:t>
      </w:r>
    </w:p>
    <w:p w14:paraId="3C3EE3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3441 CGACAGGCGA AGGGTCGAAG ATCCAAGCGG CGACGGGGAG GATAATCTGT TATTAGCTTT</w:t>
      </w:r>
    </w:p>
    <w:p w14:paraId="539CB2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3501 TGCTTTTGCG TCCGTGCTCG CGCATTCATT TACTAGAAAG TGAGCCTCTT CAGCTTGAGC</w:t>
      </w:r>
    </w:p>
    <w:p w14:paraId="3D88CF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3561 ACGATCTGCT GCGGATGAAT GGAGGGTTCT TGCTGCTTTA GGCCCTTTTA TTGAAGTCTT</w:t>
      </w:r>
    </w:p>
    <w:p w14:paraId="448255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3621 TTATGATGGC ATTAGATGCT TCAAACGAAG GATTTGGATA GAGGAAACTT AACTTGTCAT</w:t>
      </w:r>
    </w:p>
    <w:p w14:paraId="5720D9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3681 AGAATTGATG TTTCGATTGA GGCTATAAAG ATTGAATCAG TGAAGGGGTA GCCTGGTCAA</w:t>
      </w:r>
    </w:p>
    <w:p w14:paraId="2234B9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3741 CCAGGCAAGA CGGAAGAACT TCCTATATGA CAGGATCGGC AAGCCAAGAA AAGCGAGAAG</w:t>
      </w:r>
    </w:p>
    <w:p w14:paraId="5BC87F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3801 GAGCTCAGGG TAACCTCTCA ATCTCGTAGT GAGCGGGGTT AACTCAATGA GAGTAGACGG</w:t>
      </w:r>
    </w:p>
    <w:p w14:paraId="35C8B6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3861 TTTTCCACGT GGAATGAATA ATATAATCAT AGGAAAGAAT CGTATGATGA AGAGTGCTAG</w:t>
      </w:r>
    </w:p>
    <w:p w14:paraId="6FFB99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3921 TTTTTTACAA AGATTTTGGT GCACAAGAGA TTCTCTAACT AAAGAGTATG TTTGGGAACT</w:t>
      </w:r>
    </w:p>
    <w:p w14:paraId="22468D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3981 AGCCCAGCGA CCCTGGATAG CGATCCCTAG AGAGAGAGGA AGGAAACTGC GCATGAAAGG</w:t>
      </w:r>
    </w:p>
    <w:p w14:paraId="07A7BD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4041 GCAGAGAGAG CGGGGGTACT TCAGGCTGCT GGTCACGCTC CAGAGCTTCC TAATAGGCGC</w:t>
      </w:r>
    </w:p>
    <w:p w14:paraId="491CF0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4101 ATAGGAAATA ACTAAATGCC CAGCTACTCA ATACCAACTA GCAGTTCATA TTACAGAGGT</w:t>
      </w:r>
    </w:p>
    <w:p w14:paraId="765094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4161 AAGCCCTTAT CCCAGTCCTT TGGAATGGAG GGACGGGCAA GCAAGATGCC TTTAAGAGTT</w:t>
      </w:r>
    </w:p>
    <w:p w14:paraId="0C5E64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4221 AAGAGTGTAC GGAGGTAGGA AAAGCGGTCT CTTAGACAAA TAGTTGTGTA ACGAAATAAG</w:t>
      </w:r>
    </w:p>
    <w:p w14:paraId="1C31D1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4281 ACGCTACTCG GATAGCTTCA GCTAGGCGGA TACGAAGGTT CGGAGACTTA GACGTCAGGC</w:t>
      </w:r>
    </w:p>
    <w:p w14:paraId="3E3AD4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4341 TAAGTGGCGC AGAGCTGAAT AATGCCGATA GGCGAAGTAG CGGAGCCCTT TCTCTTCTAG</w:t>
      </w:r>
    </w:p>
    <w:p w14:paraId="72019B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4401 TATAGACGCC GGTTCGGATA ATTTTGGAAA AGCTTGATAT AGCAGCTGAA CTGACACTAC</w:t>
      </w:r>
    </w:p>
    <w:p w14:paraId="42C6BC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4461 ATCTGCTCTA GACAAGAAAA GAAGGTCATC TGCTTTAATC ATGTGAGTGA TTCCCAGCTT</w:t>
      </w:r>
    </w:p>
    <w:p w14:paraId="5D4B43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4521 CTCACATCTA GAGTGGAAAT TGAAATCAGA ATTCAACCTC AGCTAGACAC CTGGAAAGAG</w:t>
      </w:r>
    </w:p>
    <w:p w14:paraId="2B59A5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4581 ACTCCATACC AATGGCAAAG AGAAAAGGGG ACATGGGGTC TCCTTGCCTC AAACCCTTTT</w:t>
      </w:r>
    </w:p>
    <w:p w14:paraId="292FA2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4641 GTTGGTAGGC ACACCATTAA TATTAATAAG AATGGAGTAA GAAACAGATT GCACACACCC</w:t>
      </w:r>
    </w:p>
    <w:p w14:paraId="23866B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4701 CATGATCCAA TCCACAAATA CACCAGCCCA GCTCATACAA CATTGTTTGA AGGAAGGGAA</w:t>
      </w:r>
    </w:p>
    <w:p w14:paraId="76E031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4761 GCTCCATTCC AAGGATCCTC AAATCCACTT TAATCATGCA CCTAGGTGAA ATAAACTTGT</w:t>
      </w:r>
    </w:p>
    <w:p w14:paraId="11E5BC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4821 GTGTGTACCC TTTCATAAGT TCAGTAGCCA ATAAGATGTT ATCAGCTAGA AACTTCCCAG</w:t>
      </w:r>
    </w:p>
    <w:p w14:paraId="358EDC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4881 GGATAAACCA AGCCTGTGCA CTGTCCACCA CTTCTCCTAT AACAGCTGCC AATCTTGCAA</w:t>
      </w:r>
    </w:p>
    <w:p w14:paraId="44AF9C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4941 AATCTTGGAA ATCCATTTAT AAACTGTAGA AAGAACAACA GGCTATGTAT GCTATGGGCC</w:t>
      </w:r>
    </w:p>
    <w:p w14:paraId="2019C2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5001 TAAACTCCTT CACATAGGTA GGATGTTGAA CCTTTGGCAC TAAAGTAATG GTAGTACAGT</w:t>
      </w:r>
    </w:p>
    <w:p w14:paraId="17570B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5061 TCACTTGCTT TAACATCTGG CCAGTGCTTC AAAACTTCTT CACTGCCTTA TTTATATATA</w:t>
      </w:r>
    </w:p>
    <w:p w14:paraId="014E25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5121 TCAGTCTTTA TAGTCCCCCA AGCCTTTTTG AAAAAAAGAG CACCAAAACC ATCTAACCCG</w:t>
      </w:r>
    </w:p>
    <w:p w14:paraId="2E03FD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5181 GGAGCCTTGT CATTGCTAAT GGATTTAGAA GCCTGGTCAA TCTCAGCTTC CCCAACTGGT</w:t>
      </w:r>
    </w:p>
    <w:p w14:paraId="6A1B18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5241 TCGTTTACTT CGAGAGAGAG AAAACTATTC CTACAGCTTT TTTAGAATAC AATACAGAGC</w:t>
      </w:r>
    </w:p>
    <w:p w14:paraId="2C904A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5301 TTGAGCCTGA CAATAAGCTT GACTTCAAAG ACTTTAAAGA AATTTCTCTA TGATATGCTT</w:t>
      </w:r>
    </w:p>
    <w:p w14:paraId="36978D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5361 TCTAGGAAGT AGAAGTCCTA GAACCCTTTA CCGTGACGGA AGAAAGACGA ATCTTTGTAC</w:t>
      </w:r>
    </w:p>
    <w:p w14:paraId="6F1046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5421 ATTCCACATC AAACTCATCG TATTGAGAGT TCCATCCCAA CCCATCATAT TCAGCATGCC</w:t>
      </w:r>
    </w:p>
    <w:p w14:paraId="5E6E65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5481 CGCGTAAAAC CAACCAGTTC TAGCAGTATA AAAAAACTGG ATATCAAAGA CGCGAGTCAA</w:t>
      </w:r>
    </w:p>
    <w:p w14:paraId="4C3BFC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5541 CCTCCTTTTT CTCTCCTTTT AGTGTTAGTG GCCAAAATTC TCCTTGCCTT TCATTGTTTG</w:t>
      </w:r>
    </w:p>
    <w:p w14:paraId="344C6F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5601 ATCGAGCTGA TAGCGTGCAT GGCCTTGGGC GAGTGTATTG ACTATAGAGC ATACCAACAC</w:t>
      </w:r>
    </w:p>
    <w:p w14:paraId="734DDA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5661 CGAGCATAAA GGCTTGTAAG TGAGCGCATT TGCTCGAGCG AACGTATTTC TTCTCTTTTT</w:t>
      </w:r>
    </w:p>
    <w:p w14:paraId="0CCD25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5721 CTTTGGCTAG TCCCCGAAAA TGCCCGTTTT TTGAGAAAGT TGGGATTCTC TTCTTGTTCG</w:t>
      </w:r>
    </w:p>
    <w:p w14:paraId="3534E7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55781 ATTCTTGATA TAGTAAAAGT AGACTCAGTG GCAGTTTCTA AGGAAGATCG AGGAGGACCG</w:t>
      </w:r>
    </w:p>
    <w:p w14:paraId="49ADF3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5841 CTGGTGTCTC GACGACTAAG GGAGAAGAAG CAAGTGTCAG CTTCATTGTG CGTTCCGGTT</w:t>
      </w:r>
    </w:p>
    <w:p w14:paraId="31738B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5901 TGGGTCTTCT TTTTTTGAAT GGGTGGACTA TCGCGATGGT ACAACAACCT TCACTCTAGT</w:t>
      </w:r>
    </w:p>
    <w:p w14:paraId="38A8C9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5961 CGACTCTTAG AATTAAGCCT TTTCGGGGAG TTGGTTTTAG TGGTCCAACC TGGTATATGT</w:t>
      </w:r>
    </w:p>
    <w:p w14:paraId="3E4B1F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6021 TATAAAATGA ATCTTTTAAG TCTCAGCTCC TTACCTATCC ATTGAATGTC AGGCCATATA</w:t>
      </w:r>
    </w:p>
    <w:p w14:paraId="62F68E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6081 CCTTCTCTCT TGCTTCCATG TTCCGTCTAC GCCGACAAGG CATTAGCCTC TTCGAAAGAA</w:t>
      </w:r>
    </w:p>
    <w:p w14:paraId="27B770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6141 AGGAAGATGG ATGCCCAAAC CCTCTATTCC ACTTTTGTAT GTATAGCTGT AGCATTGAAC</w:t>
      </w:r>
    </w:p>
    <w:p w14:paraId="437579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6201 AATCCGCTTC TCCCGCCCAC CAACCCTTGA TGAGCTAGCC GAGCAGATTT AAGGGATTCT</w:t>
      </w:r>
    </w:p>
    <w:p w14:paraId="0CC56E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6261 GCTTGAAGAA GATGAAAGAG CAGAAGCTTG GATTGGAGAG AAATATGAAA GTTCTTTCTT</w:t>
      </w:r>
    </w:p>
    <w:p w14:paraId="0D230D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6321 TCACCTGGCT TGAGGAAATG ACCTGACTTC CGGATCTCCT AAAACCAAAA AGTATTCCTT</w:t>
      </w:r>
    </w:p>
    <w:p w14:paraId="14D169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6381 TCTTTTTCTT ATGCTTATGG AGAATATCCC AGAGGGAGCC CTGATCAAGA GCGACTGTGT</w:t>
      </w:r>
    </w:p>
    <w:p w14:paraId="40C201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6441 CAAAATCAAA GCTGGAATCG CTTCAAGCAC ACTACTAAGA ATGAATACGA TCGGCAGGCG</w:t>
      </w:r>
    </w:p>
    <w:p w14:paraId="6DBB75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6501 TAGGACAGGA AGAGCAGAAC GCATCTTTCA CGGATTTGAT GATAGCTCGT GCAATCTTAG</w:t>
      </w:r>
    </w:p>
    <w:p w14:paraId="4B8A12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6561 AAAAAAGCCT TCTCCATACT CTATCTTCTA AGTGAATTGG CATTACCTTA GTCTTGCAAC</w:t>
      </w:r>
    </w:p>
    <w:p w14:paraId="0AEB7E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6621 GTCGCTCTTC GAATCGCTAG CTTTCTAAGC TAAGCAAGCC CGGTTCTCCG GGCACTACGG</w:t>
      </w:r>
    </w:p>
    <w:p w14:paraId="075010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6681 TAGGACGTGG ATCGATCATG ACGAGAATGG ACTTTTCTGT AATGTAATAG AAGAGTCACA</w:t>
      </w:r>
    </w:p>
    <w:p w14:paraId="25A7B5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6741 GTCCAGTTCC CCCGGCTATC TCTTTATTCT TACTAGTCAG AATAAGAGAT ATGAATGAAA</w:t>
      </w:r>
    </w:p>
    <w:p w14:paraId="2DF6BD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6801 GCGGGTAAGG GCTTGGCTTA ACCCTGTGTT CTCTCCTAAT CAGGTCGGGG GCGGAGACCG</w:t>
      </w:r>
    </w:p>
    <w:p w14:paraId="6DD01E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6861 GCTTCATCAT TCAGTGGTAG AGTGTTCATA GAAAAGAAGG CGTCGCCCAA CGAGTGGCAG</w:t>
      </w:r>
    </w:p>
    <w:p w14:paraId="642E25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6921 ATTTTGGTGG TGGATGCTAA GGCAGTTCCT TTTTTCTGGT TTCTGGAGAG AATCTCGCTC</w:t>
      </w:r>
    </w:p>
    <w:p w14:paraId="596B4B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6981 ATGGAGGAAG AGTACGCGTG CTAGCGCGCT ACGGCTTAGG CAGTTGATCG GATCAGATAG</w:t>
      </w:r>
    </w:p>
    <w:p w14:paraId="04415C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7041 CCCTTCGGGC TACCGCACAT AAAATTCCGA TCAACAACTT GGAGGTATGG CTGAGTGGCT</w:t>
      </w:r>
    </w:p>
    <w:p w14:paraId="5A8B00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7101 TAAGGCATTG GTTTGCTAAA TCGACATACA AGAAGATTGT ATCATGGGTT CGAATCCCAT</w:t>
      </w:r>
    </w:p>
    <w:p w14:paraId="219666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7161 TTCCTCCGGC GCGGAAGTGG AACGAGCGGG CGAAATTACG TGAGTGAGAT AAAGAACCGA</w:t>
      </w:r>
    </w:p>
    <w:p w14:paraId="21E089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7221 ACCCTTGGTG GAGTCCAGTC CCCCGGAGGA CTGAATAGCA GCACCACTTA GTGACTAGGA</w:t>
      </w:r>
    </w:p>
    <w:p w14:paraId="3E1127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7281 GCAGAGAGCC CGTTGCGCCT TGTTTTTTTG ACCGGCCTAT CTTCTTTCTA TAAGCAAGCT</w:t>
      </w:r>
    </w:p>
    <w:p w14:paraId="3314D0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7341 CCCTCCGGCC GGTAGGTACC TGGACGGCTC TCGGTTCTTG AGCATGTTGG GGGATTAGGC</w:t>
      </w:r>
    </w:p>
    <w:p w14:paraId="40976A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7401 GGCAGTTGAA AGAGCTGCTC GAAAGCTTTA CGAACAAGCG AAAAGGGCCC TTAACTGAAA</w:t>
      </w:r>
    </w:p>
    <w:p w14:paraId="0BD1F4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7461 CTGAAAGGGC TTTTCTCTTT ATTCTGACTT AAGAAGAAAG TGTAGGGCGC TATTCGATGA</w:t>
      </w:r>
    </w:p>
    <w:p w14:paraId="108D7D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7521 AGAAAACAGA CTTTAGGAAA GTGGTTCAGG TAGCTCAGCT GGTTAGAGCA AAGGACTGAA</w:t>
      </w:r>
    </w:p>
    <w:p w14:paraId="1F0266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7581 AATCCTTGTG TCAGTGGTTC GAATCCACTT CTAGGCGGGC GAAGGGTCCA AAAAGGATGA</w:t>
      </w:r>
    </w:p>
    <w:p w14:paraId="3A274C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7641 GCGAGTTCGG TTCGAGTCTT GATCGATCGG GTAGATCTAT ATGCTTCGGA GGGTTAAACG</w:t>
      </w:r>
    </w:p>
    <w:p w14:paraId="10A274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7701 AGGTGTAGCG CAGTCTGGTC AGCGCATCTG TTTTGGGTAC AGAGGGCCAT AGGTTCGAAT</w:t>
      </w:r>
    </w:p>
    <w:p w14:paraId="436C77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7761 CCTGTCACCT TGATGTGATG GGCTGATGTG CACAGACCCG TAGGCTATAA GGCTGACGAA</w:t>
      </w:r>
    </w:p>
    <w:p w14:paraId="332C58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7821 AAAAAGCACA TTTTTCATTA ATGGTAAAAG ATGATTAGAC TTATTTCTTG ACTTTCTAGG</w:t>
      </w:r>
    </w:p>
    <w:p w14:paraId="473C6F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7881 GCACTCGGAG ACATAGTCTT CTAAGTTTTT CTTTCTCTTA GGCCTCTTCG CTCCTGTGTC</w:t>
      </w:r>
    </w:p>
    <w:p w14:paraId="749718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7941 TATCGATATT ACCCTTAACT TATAACCGAG TCTATCTCAG TCATTCAGCA GCCCTATCTG</w:t>
      </w:r>
    </w:p>
    <w:p w14:paraId="639B54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8001 TGTTTATTGA TATTAACCTT AACTTCTAAA CTTCGTCTAT CGACTTTATT CAGCTCTACT</w:t>
      </w:r>
    </w:p>
    <w:p w14:paraId="5909A6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8061 AAACTGAGTC TATCAACGCT ACTTCAGTCT TTTCACCTGG CTCGATGCGC TTAATGAAAG</w:t>
      </w:r>
    </w:p>
    <w:p w14:paraId="6246A2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8121 GGAAATCCCT AGATTAAGAA AGAATTTCCT TTGTTTGTAA TTAAGCAGCA TCCTTTAAGT</w:t>
      </w:r>
    </w:p>
    <w:p w14:paraId="4ADA7B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8181 GAGTTGGGGG GCGGCTTTGT TTGTATAGTA GGGGTGCGCC GGACCGCCGA CGAAGAATAG</w:t>
      </w:r>
    </w:p>
    <w:p w14:paraId="3AC90B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8241 GTACCCGCAC CCCAGGCAGA GTTAGTGAGC CGTGTAATAG GCGACCATTT CGCGCGGTTC</w:t>
      </w:r>
    </w:p>
    <w:p w14:paraId="4DC256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8301 GGGGGGCACT TGAGTCAGCC GCCGGCGCCC GACTGCGTCT TGACCCCTAT CCAATTTTTG</w:t>
      </w:r>
    </w:p>
    <w:p w14:paraId="337FE6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8361 GGCCAATTCC CTCTTCGTAC TACCAAAAAA TGAGATTCTT GCCGAATCCG AGTTTGCTGC</w:t>
      </w:r>
    </w:p>
    <w:p w14:paraId="4CAFE1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58421 TCCAACCATT ACCAAACTAA TACCTATTCT GTTTAGTACT TCAGGTGCTT CTGTTGCGTA</w:t>
      </w:r>
    </w:p>
    <w:p w14:paraId="126F13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8481 TAATGTAAAT CCCGTAGCGG ATCAATTCCA ACGAGCCTTT CAAACTAGTA CTTTTTGTAA</w:t>
      </w:r>
    </w:p>
    <w:p w14:paraId="4A55DD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8541 TCGACTCTAT AGCTTCTTCA ATAAACGCTG GTTCTTCGAT CAAGTTTTTA ATGACTTTCT</w:t>
      </w:r>
    </w:p>
    <w:p w14:paraId="5B1F8A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8601 AGTCAGATCG TTCTTGCGTT TCGGGTATGA AGTCTCATTC GAAGCTTTAG ACAAAGGTGC</w:t>
      </w:r>
    </w:p>
    <w:p w14:paraId="641185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8661 TATTGAGATA TTGGGCCCCT ATGGTATCTC GTACACATTC CGACGATTGG CCGAGCGAAT</w:t>
      </w:r>
    </w:p>
    <w:p w14:paraId="0F3F3F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8721 AAGTCAACTT CAAAGTGGAT TTGTTGTGCG AAGAGTGCGT TATGCCCCGT GGCCGCCTGC</w:t>
      </w:r>
    </w:p>
    <w:p w14:paraId="087DD5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8781 CCGGTGGGGG CGGCTCCTCC GTTGTGGGTA AACGGGAAAC CCGACTCTAC GAACCCGAGG</w:t>
      </w:r>
    </w:p>
    <w:p w14:paraId="5E619E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8841 AAAGGCTGCA AAGCAGTAGT AGGGGCGTTA AGACCGGAGC TTTTTGTAGT GCTAGCAAGA</w:t>
      </w:r>
    </w:p>
    <w:p w14:paraId="620190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8901 ATGCAAGTGA ATCAATTTCA TTCCCTAGCG AGTGAAGTGC TTACGCCCCG GAGAGAGGGG</w:t>
      </w:r>
    </w:p>
    <w:p w14:paraId="71045F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8961 CCAGCAAAAG AACTCGTTCT TCCCCTTAGC ATATACTATA CGTCGGTCTT CACTTCACAC</w:t>
      </w:r>
    </w:p>
    <w:p w14:paraId="4FD416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9021 CATTTTGAGA TCTTTCAATT CGTAAGATCA TGATAGAGTC CCCTTTACTA ATAGAATCTC</w:t>
      </w:r>
    </w:p>
    <w:p w14:paraId="167E3B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9081 AAGGTTAGGG GGCTGACTAC TTCGCGAGCC TTCTGTGCCC TTTTTTTTTT CTAACTTCCC</w:t>
      </w:r>
    </w:p>
    <w:p w14:paraId="03CF02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9141 TTTTTTCTTC CGTCCACGAG GTTCTGAAAG AAAGAAAGGG GCGGCTATCT GGCGGGAGTC</w:t>
      </w:r>
    </w:p>
    <w:p w14:paraId="37A9EE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9201 GTTTCGGTTG TATGCCACGA GGTCCCTATG GACAAGGGGA CAAGTGAATT CTCGCTTTTG</w:t>
      </w:r>
    </w:p>
    <w:p w14:paraId="0D2007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9261 AGCGCAGGCA GCCTTCTACC ATCCATCCCA TTGCATTCTA TCGTCTCGTA TTGTACTGTA</w:t>
      </w:r>
    </w:p>
    <w:p w14:paraId="20C132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9321 CCGTATCAGA CCAGATAGAT CTATTGAGTG AGAGAAAGGT AGTGTAACTA ATTCTATATT</w:t>
      </w:r>
    </w:p>
    <w:p w14:paraId="2EC3E5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9381 CTTTCTTTTT CTATTGATAG GGATCCCCAT TCATTCCGTC ATTCCCGTCA CTACGGATTG</w:t>
      </w:r>
    </w:p>
    <w:p w14:paraId="2C45A1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9441 ATTGTCCCTA CCTAACTACA TGGTAGTGGT CTAGAGAGCG CAATTGCTAG AGCACGGGAG</w:t>
      </w:r>
    </w:p>
    <w:p w14:paraId="064ACA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9501 AATGAAGAGT AATGATTTCA GCAAGAGCAG CCGGACGGAC TACTATAGTG AGTCTAGTGA</w:t>
      </w:r>
    </w:p>
    <w:p w14:paraId="7E422A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9561 CTACTAGAGT AGAGTTAAGT CAAAAGGTAT AGTATAGCAG CCTTTCCGAG CGAGCCTCTG</w:t>
      </w:r>
    </w:p>
    <w:p w14:paraId="4B56ED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9621 GGATCTCCTG TAAACCCCCA TGATGTGGTA AAGGGAGGAT ATTAGGGGAA GCAGTGAGTG</w:t>
      </w:r>
    </w:p>
    <w:p w14:paraId="60DDA7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9681 GAGATTCTCC TGCAGAGAGC CGGATGAGGG GAGACCTTCA CGTCCGGTTC GGAGGGCGGG</w:t>
      </w:r>
    </w:p>
    <w:p w14:paraId="327C91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9741 GATATCCCGA CCCTACTATC ATTATGCCTT TGCAATGTTA CTTGGTTCAA CTCTATTTGT</w:t>
      </w:r>
    </w:p>
    <w:p w14:paraId="6FE34C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9801 GACCTTTTCT CGTATGTGGG ACTTTCTATC TTCTTGGGTA GATAATCGAT CGTCTTTCAT</w:t>
      </w:r>
    </w:p>
    <w:p w14:paraId="7E033E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9861 TTGGATAGTG AGTAGTTTTT ATAATAAGTC AAGTCAAGAA TAATAATCGA ACTGGAGGAG</w:t>
      </w:r>
    </w:p>
    <w:p w14:paraId="5D7DF6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9921 CTTGCCGGGA TGGCTTGGTA AGCAAGCAAC CAGGCGCCAA CTCCCAGTTC TTTCTCTTCT</w:t>
      </w:r>
    </w:p>
    <w:p w14:paraId="446724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59981 TTCTTTTTTT TGTGTACTGT ACAACAACCT TAACCGCACA AGCCTGGGCT GGGCCTACTT</w:t>
      </w:r>
    </w:p>
    <w:p w14:paraId="4401A0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0041 CCATCCCCAG AGGAGCCGTA TGAGGCGGAA GCTCCACGTA CGGTTTTGAA GCCGAGCCTT</w:t>
      </w:r>
    </w:p>
    <w:p w14:paraId="0D6E6C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0101 TCCAGCAATG GGGCTTAGGG ACCGATATGA TGATTGGTTT AGGTAGGGCG GCCGGCCTAC</w:t>
      </w:r>
    </w:p>
    <w:p w14:paraId="603337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0161 TACGGGCACC TGTAGGGATT AGTGTGTGAG ACCGCGATCC ACAAACTAAG GCATGGGACT</w:t>
      </w:r>
    </w:p>
    <w:p w14:paraId="27D717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0221 CACCCTTTAC TTGGGAATGA AAAAGGGAAA CATAGCATGT CACAAGAGCG AGGCGAGCAA</w:t>
      </w:r>
    </w:p>
    <w:p w14:paraId="01AB79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0281 GAAGCACCTA CTGTGAGAGG GGCGCCTCGC GAGCCGGGCT TATAGAGATG AGGCCTTTTG</w:t>
      </w:r>
    </w:p>
    <w:p w14:paraId="2A623F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0341 GCGAAGCCAA GTCAATTTCG GGCCACCAAA CCCTGCAACT GATGAGAAGG CCCTATAGTA</w:t>
      </w:r>
    </w:p>
    <w:p w14:paraId="1631D7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0401 TAGAGGGAAG CGTGTACGTT GTCACACTCC CCGCCTTCCA AAGGTGCCTA GAGGACGGGC</w:t>
      </w:r>
    </w:p>
    <w:p w14:paraId="11353D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0461 CAGACGCAGC AGAGCGACGA CCCGGGAGCG GATTCCCCGC GGGGGGACAG GAGACGGCCA</w:t>
      </w:r>
    </w:p>
    <w:p w14:paraId="429166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0521 TCTCAAGGCA CATCACGACC TACAGGCAAC ACCGGCGAGA CCTGGGAAGG GAACCCGATT</w:t>
      </w:r>
    </w:p>
    <w:p w14:paraId="5F2555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0581 GGGAGTCAGA GGATCCATAG TACCTGCTGC CTTCCAGACT TCATATTCAT CATTTTTGAA</w:t>
      </w:r>
    </w:p>
    <w:p w14:paraId="3650E8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0641 AGCGGGGGGA AGGGATCTCT TTTCTGCAAC GGAAAAAGAG GAGCTGATTT GACTCGTCAC</w:t>
      </w:r>
    </w:p>
    <w:p w14:paraId="58ECD4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0701 AAACTAACGA TACATCCAAT ACCTATGATC TGTGCTTAGA AAGCGAACTA GATTGGTAAT</w:t>
      </w:r>
    </w:p>
    <w:p w14:paraId="10A0F6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0761 AACTAACTGA ATAAAATGGA ATCGAGCGAC ACTCCACTTT CCTTGCTACC CACGAGACAA</w:t>
      </w:r>
    </w:p>
    <w:p w14:paraId="0A0A9D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0821 CATTGAGGAT AACAACAGCA CGATCCGCCC GCAAGGCTGA CTCATTCGGG CTTCATAAAC</w:t>
      </w:r>
    </w:p>
    <w:p w14:paraId="545534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0881 CCAACCTGAT TATGAAACCG CAAAAAGGTT CACTTCCACC ACATTAAAAA AGGCACCGGT</w:t>
      </w:r>
    </w:p>
    <w:p w14:paraId="63D614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0941 TTGGGTGGCA ATTTTTCGCT TCCAATCCGG AATCTCGTAG ATTAAGCTCT TCTTTCATTC</w:t>
      </w:r>
    </w:p>
    <w:p w14:paraId="26EBAE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1001 CTATTGTTCA AATGCTTTCC CTTGGCTTCG GTGCCTGCTA GGACTGGTAG CATGGTCTTC</w:t>
      </w:r>
    </w:p>
    <w:p w14:paraId="3A9C63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61061 TCTTAGAGTT TCTCTTTGAT TCGGAATGGG AGCTGCACGT TAGCACTTGA CTTTTTTACT</w:t>
      </w:r>
    </w:p>
    <w:p w14:paraId="1C9F3E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1121 TTTCTGGCAT ATCAGGTCTT TTCTCTTTCC CGGGTATAGG GATAGGTATA AGCTAATATA</w:t>
      </w:r>
    </w:p>
    <w:p w14:paraId="2435BE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1181 TAAAAAGCTC CCCCTTTGTT TTCTCATTCC TGCGATTCAT ATTGATTGAC TATCCGGCCA</w:t>
      </w:r>
    </w:p>
    <w:p w14:paraId="3CD86F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1241 GAGATCAAAG TCTTTTAGCC ATGGATGATA CGATTACCTT TCTTGCTCGA CTCGAGAGGA</w:t>
      </w:r>
    </w:p>
    <w:p w14:paraId="5635FD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1301 TCAAAGAGAA GACAGCGCCA TGTTAATGCG ATCACAACAT GAACAAGCAA AAAAAAGGGT</w:t>
      </w:r>
    </w:p>
    <w:p w14:paraId="704A53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1361 CTTTTTTCAC TTTTATCATA TTTTGCCGGG ACTAGTCAAA TGAAAGTGGA GATTGAACGC</w:t>
      </w:r>
    </w:p>
    <w:p w14:paraId="6E7978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1421 TAGAAGGCGC AGATAGGAAC TGCGAGCACG GATTCTAATC AGAAGGCGAG CGAGTTGTGT</w:t>
      </w:r>
    </w:p>
    <w:p w14:paraId="450BFB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1481 TAAAGCGGTT TTGTAGTGGG AAATGCTCCA AGGAAAGAGA TTTGAAGACG TAGCGCAGTC</w:t>
      </w:r>
    </w:p>
    <w:p w14:paraId="77B77F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1541 TGTAATGAGA GCGGGATGGG GACGGAAAGG ATTCCCCCTC TCCTGTAGTA GCGAACCGGT</w:t>
      </w:r>
    </w:p>
    <w:p w14:paraId="55A2FB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1601 CCATTTTTGA ATTTAAGAAA CCGTAGGCCC AACGACAAGT CCTCAGCAAA CAGAAAGCTA</w:t>
      </w:r>
    </w:p>
    <w:p w14:paraId="68846D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1661 ATGTCGGAAT AGCAGCTGTT AGAAATCGAT CTAGATGCCA GGAATCAGAC AAGGAACTAA</w:t>
      </w:r>
    </w:p>
    <w:p w14:paraId="3B76C3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1721 ACTTACACTT GACTGAAAGC CGGGATTCAT CTCGAGAAAT TCCTTTTGAA TCGACAGATG</w:t>
      </w:r>
    </w:p>
    <w:p w14:paraId="5634CD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1781 AGATGAGAGG GAATTCGCAC ATTCAACTGA AGGAGATTTC CCACTCACTT CTCGAAACCT</w:t>
      </w:r>
    </w:p>
    <w:p w14:paraId="42B4B1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1841 CATGTTCTCT TTCATGCAAA AGGTTCGTAA TATCTATTGT CTTCAGAGTC AGAGAAGTGG</w:t>
      </w:r>
    </w:p>
    <w:p w14:paraId="28FC14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1901 ACAAATGCAG CTAGTCTTTT CGACGAATCA CTTGTTGGAG GAATAAGCGC TGTAGGGACT</w:t>
      </w:r>
    </w:p>
    <w:p w14:paraId="69B055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1961 AATCCGTATA GTTGAAAGGA TGCTATAGAC TGAAGCTGCA CATGAGCAAC TTTTGAATCA</w:t>
      </w:r>
    </w:p>
    <w:p w14:paraId="2CDD65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2021 AAGCGCTTTT CCCTTGGTTC TATTAGTTCA AACTTGGGCT ATGTAAAAGC TCCCCAGGTT</w:t>
      </w:r>
    </w:p>
    <w:p w14:paraId="4489CC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2081 AACTTAGTTA AAGTTAAAGC GGAATCAAAT ACCTCTTTTC TTTCACTTGC CTTCAAGCAG</w:t>
      </w:r>
    </w:p>
    <w:p w14:paraId="7572C3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2141 GAATGAGAGC AGCAAAGGTG TAAGTAGCAA AGGTTTTGTC TTAGCTCTAG ATTTCTAAGC</w:t>
      </w:r>
    </w:p>
    <w:p w14:paraId="4EB3FE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2201 GGTTATATAA TTTTTATTCA GTATATATAA TAAAACGTGT GTGCCTTAGA TCAAGTGGCG</w:t>
      </w:r>
    </w:p>
    <w:p w14:paraId="6A37AC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2261 GGCTTTCTTT AGCAGGCTCT TGAACCTCTT GTCGTCTGAA TGGCGCCCTT CGGCATGAAC</w:t>
      </w:r>
    </w:p>
    <w:p w14:paraId="74DF8E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2321 TATCTATATA TATAGAATTC CGGCTGATCT TTCTTCCCCG GTAAAGTCAT CAATCGCAAC</w:t>
      </w:r>
    </w:p>
    <w:p w14:paraId="3F77D0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2381 CTGACCCAGA AATAAATAAG AAGATGTTGG CTTAGGAGTT TGAGTCGTCT TCTCAATCGG</w:t>
      </w:r>
    </w:p>
    <w:p w14:paraId="72943A0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2441 CATAACCCAG TTAATATAAA GAATGGGTTT ACTGTAGTTC TTCTTTAGTC ATTCCCTAAC</w:t>
      </w:r>
    </w:p>
    <w:p w14:paraId="3B83CC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2501 CTTTTATTCA TCTTAGCGTA AGCAACCGTT GAATAAGATT ATCTAAATCA GATGCTTTCC</w:t>
      </w:r>
    </w:p>
    <w:p w14:paraId="4A380B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2561 AAGAACCTAA GGCTAATAGC TCCCGTGCTG CTTTCTACTC CTACTCAATG AATCCGAAGC</w:t>
      </w:r>
    </w:p>
    <w:p w14:paraId="632E70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2621 TGTGGTATGG GATGGGTGTC CCGTGGTGCG CAAATGAAAC CATTTTCTTG TCTTAGCCGC</w:t>
      </w:r>
    </w:p>
    <w:p w14:paraId="07AFB2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2681 GAGCAATTCC ATTTGTCCTG CAGAGGGACT TTGGAATGGA ATGTGAATGC GACGCACGCA</w:t>
      </w:r>
    </w:p>
    <w:p w14:paraId="7A5926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2741 GAGATGTGGC AGAACTTTGG ATCGAAAATG AAGAAAAGAT AAGCGAGGAT GAAAGTCAAA</w:t>
      </w:r>
    </w:p>
    <w:p w14:paraId="491832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2801 GTTGTATTGA AAAGTATCGG TTACAATTAG CGAACTGTGT AGAGGTAGAA ACCTGGACTG</w:t>
      </w:r>
    </w:p>
    <w:p w14:paraId="40535E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2861 AGGATCAATG ATGACTGAGA GAGGCAGAGG AGCAACGAAG ACTTATAAAG AGCCAAAGGG</w:t>
      </w:r>
    </w:p>
    <w:p w14:paraId="5952E7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2921 TGGTTGAGAA TGAGGCCTAC TAGGATAGGA AAGTGAGCTA GGCCCCGAAA GAAAATGCTC</w:t>
      </w:r>
    </w:p>
    <w:p w14:paraId="5C77EE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2981 AAAGGTGGGG TTAAATACAG TCTTGCTACT TGGGAAATAA TTACTACTGA ACCGCTTATC</w:t>
      </w:r>
    </w:p>
    <w:p w14:paraId="001187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3041 ATAGAAAAGC AAAGAAGGGA TTGACTGAGA GACCGGAAAA AGAAGGAGAA GCAAACTACC</w:t>
      </w:r>
    </w:p>
    <w:p w14:paraId="3B923A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3101 CTTCGGTGTA TAGCTGTTGT GGCGAATCGG TTGTTGCTGT TTTTGACAAT GGTAATGGTC</w:t>
      </w:r>
    </w:p>
    <w:p w14:paraId="73E4BB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3161 CCAGCGAGCG ATTGGAGCGG ACCGGATGTA ACAAGGGGGT TCGCTCGAGA GACCTGAGAC</w:t>
      </w:r>
    </w:p>
    <w:p w14:paraId="2901DB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3221 GCGCCTCTTA TTTCCTTCTA TTAATCCCTC TCTTTCACAA AGAGGACAAG GAAGTTCAGC</w:t>
      </w:r>
    </w:p>
    <w:p w14:paraId="475677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3281 AATGAAGCAA GGCAGTTTGG CTGTTTGATT CTTGCTCTTG AGCGGTTAAT GGAAGGGAAC</w:t>
      </w:r>
    </w:p>
    <w:p w14:paraId="5B281E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3341 GGGTGGTTGA TGGCAGGGAA TGGGCAAGGC CCTAAAGCTA AGGGCCAGAT TCCTTCTAAT</w:t>
      </w:r>
    </w:p>
    <w:p w14:paraId="2D360D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3401 GAGTCTCCTT GTCTTTGTAA CCAGCATGAA TGAAGGAAGT CAGAAACGAG AGAGAGGTCC</w:t>
      </w:r>
    </w:p>
    <w:p w14:paraId="0DB3F7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3461 GATCAAGCTG TCTCTCTTGC TTTTGAGCTA ATGGCAGGAA GAAGCGGAGA AGATCCCATG</w:t>
      </w:r>
    </w:p>
    <w:p w14:paraId="4C2BCD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3521 TTGGAGGGAC TACTAGCCTT CTAACAAGAC CATCTCTCTA TTACCTGTCG TAGCTGACTT</w:t>
      </w:r>
    </w:p>
    <w:p w14:paraId="476B67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3581 TAGAACTAGG AAGCTAGGAG AAACTGCAGC TAACCCCTTT AACTATTTCA TAACCTGCGG</w:t>
      </w:r>
    </w:p>
    <w:p w14:paraId="7E6BBB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3641 GCTCTAGGAA GCAAGGTAGA GATAGATGTT CTTAGTTGCT ATAAGTAGTT CTTCCTCTGG</w:t>
      </w:r>
    </w:p>
    <w:p w14:paraId="05FB93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63701 CTCTTCTGCT TGCCAGTCGG ATTATTCCCC TCCTTTTTCA ATTCCTTTTG GAATAGATGT</w:t>
      </w:r>
    </w:p>
    <w:p w14:paraId="1F5EAA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3761 TCTTTTGGCT TTCTTCTTCC AAATCTCTAG AGGCAGGCAT GGGTAAAATA GAAGAAACAA</w:t>
      </w:r>
    </w:p>
    <w:p w14:paraId="0DCFF8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3821 CTCAAGCTAG AAGCCGACCG TGATTCAATA ACCTACCAAT CTGGGCTATC AGCAGAAGAT</w:t>
      </w:r>
    </w:p>
    <w:p w14:paraId="7E80EF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3881 TCCTACTAAT TATAAGTGGG TGTTCCTCGA AGCTTAGACG AGTTGAATGG AAGACAAACT</w:t>
      </w:r>
    </w:p>
    <w:p w14:paraId="337AA7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3941 GTCACACCAT TCTGAGGAAG TTTACTGGTT CGACTTTGAA AAGAGAGAAG CTGATGTAGA</w:t>
      </w:r>
    </w:p>
    <w:p w14:paraId="0380E0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4001 GGACCTGAGG GGTGCCTAAG AATCCTGCCT GAGAAAACAA GAGTTTGAGG CCTAAAAGTA</w:t>
      </w:r>
    </w:p>
    <w:p w14:paraId="023E44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4061 TGAAAATGAG TTTATATAGG CAGACATTAG CCTCTGAGCG AATCTACCCC TTCTTAGGTG</w:t>
      </w:r>
    </w:p>
    <w:p w14:paraId="29E690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4121 TTTTAGCACT CCGATCGTCT GACAAACAGG GGGATTGAAG CCTAAACAAC AAGATCCGAG</w:t>
      </w:r>
    </w:p>
    <w:p w14:paraId="0D3B15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4181 CGGGTTGCCC ATCAGTTCAT TCAGTTTGGA TTTCCTCAAA CATAGGCACT ATAGGCAGCT</w:t>
      </w:r>
    </w:p>
    <w:p w14:paraId="2EB852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4241 ACCCGAGAGA TCCATCTTCA TGCAAGGAAT GTGGAAAATA GCCTGGCAAA GGCATCTTCT</w:t>
      </w:r>
    </w:p>
    <w:p w14:paraId="70408E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4301 ATAGATGGAC CGAAACTAAA CTACTAACGC TTTCTTCAAG TAGTAGAAAT GTTATGAATG</w:t>
      </w:r>
    </w:p>
    <w:p w14:paraId="77B313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4361 AACACGAGAA GAGGGGAATT GCAGGATTAA TAGTTTCGAT ATTACAAAAG CGACAGGTGA</w:t>
      </w:r>
    </w:p>
    <w:p w14:paraId="2C07DA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4421 CCTACCAAAG CATTAACGAT GGGTTCTCAA CTTTCAGATG GAGGGGGTAC GATACATTTT</w:t>
      </w:r>
    </w:p>
    <w:p w14:paraId="444E83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4481 CAGTGTACCT TGACGCTGTA AATGCTAACA TAGAAGCAAT GAATTTATCG ATCTGCTTAG</w:t>
      </w:r>
    </w:p>
    <w:p w14:paraId="13243D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4541 GGTTTCAAAT ATGGTACTAT CTAATGCCAG TCCTTATGCA GTCTGTAGGG TATTAAAATT</w:t>
      </w:r>
    </w:p>
    <w:p w14:paraId="704F77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4601 AGAATGAAAT CCTAAACCCT GAGGTGGTAA ATTACATCAA GGACAGATCA AGAGACTGGT</w:t>
      </w:r>
    </w:p>
    <w:p w14:paraId="33A578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4661 CTGCCCCGAT GATCCAGCGC TCCATAGATC TATGCGATCA TATGTATAAT ATGATTCAGG</w:t>
      </w:r>
    </w:p>
    <w:p w14:paraId="6DF964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4721 CGGGCACGCT CGAAAGAGGT GGTGCCAGCT CCTCGGTGTT AGGGACCATC GCTGAGTCGA</w:t>
      </w:r>
    </w:p>
    <w:p w14:paraId="13A2AD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4781 ACGAGACGGG TACCTTCGAT CCCTTGTTGG AAATAAAATA AGAAGAGGTG AGGAAACCAA</w:t>
      </w:r>
    </w:p>
    <w:p w14:paraId="62D484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4841 CGTGGAATAC CACAAGAAAG TAATACTTAC TAAAGTGGTG ATTGCCTGCA TCACTGTTTG</w:t>
      </w:r>
    </w:p>
    <w:p w14:paraId="0DF149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4901 TATATTAAAC AGTTTATTCG TTACTAACGC CTGCGGAACA GATCTATATC AACTATATAT</w:t>
      </w:r>
    </w:p>
    <w:p w14:paraId="7CA3E0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4961 TGATGGAATG AGTTCAGAAT AAAAAGAAGA AAAGGGTATA TGATATAAAC TACTGGATAG</w:t>
      </w:r>
    </w:p>
    <w:p w14:paraId="35E9E9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5021 ATTGCGTCTT ATTATAAAGT CTGTTATCAT ACAAGTGCAT ATCCTTCCTC AAGCTAAGCT</w:t>
      </w:r>
    </w:p>
    <w:p w14:paraId="69B16A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5081 TGGTGGATGT AATGCTTCTT GCTCGCTTGA TAGCAGGGAT TCGATACCTA GCCCATCTAG</w:t>
      </w:r>
    </w:p>
    <w:p w14:paraId="564C34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5141 AGATGAATGT GCTGCTGACT CTATTACTGT GGATTCAGAT GCTCCCAGTC TAGAAAACTT</w:t>
      </w:r>
    </w:p>
    <w:p w14:paraId="4476DF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5201 CCTAGCGTTC GTTCCCTTAC TTCAGGTTTT GCTGTCTTGC CCGCTACGAC TGGCTTGCTT</w:t>
      </w:r>
    </w:p>
    <w:p w14:paraId="1F718A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5261 GAATGGAATG AGACTGAAAA GGCCAAGGAA AGACTATTCA TATAAAAGAA TAGGAAAGCA</w:t>
      </w:r>
    </w:p>
    <w:p w14:paraId="61E40F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5321 AATTCTTAGC ATGAAGAAAG ATTGGATTCT TAGTCTAATC TATCAAACTT AAGGAATCTA</w:t>
      </w:r>
    </w:p>
    <w:p w14:paraId="0535C2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5381 TCAACTCCTT AATCTTGCCT GCGTCTATCA ACGCTACTCT TCGCTCCTGT GTCTATCAAC</w:t>
      </w:r>
    </w:p>
    <w:p w14:paraId="7A7F3B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5441 CCAGCTCTTC GCCCCAGCAT AATGAGTAGT ATGTAGCTGC TTGACCCCAG CCTTAACCTC</w:t>
      </w:r>
    </w:p>
    <w:p w14:paraId="7E0F99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5501 CTTCAACTTA GACCATACTT GAAACATCTT ACAACCACCC ACTGGTTTAT TCCAACAGCT</w:t>
      </w:r>
    </w:p>
    <w:p w14:paraId="378B37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5561 AGTCAAGATG TCCTGGAACT GAGCATGATC AGCAATCACA TTAAGAAAGA GAAAGGGTCT</w:t>
      </w:r>
    </w:p>
    <w:p w14:paraId="72D318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5621 ACCACCACCC AATGACGCAT CAAAGCACTC AAATAAAAGA GGGCTATGAT CTGAGATGCC</w:t>
      </w:r>
    </w:p>
    <w:p w14:paraId="275310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5681 AGGGGGGGAG AAAAAGGTAC TCCACATTAG GATATTTCTG CATCCAGCAT TGATTCACAA</w:t>
      </w:r>
    </w:p>
    <w:p w14:paraId="38BB20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5741 TGCCTCTATC AATCCTACTG GCAATTCTGC TAGTTCCAGA CCCCTTATTG GACCAAGAGA</w:t>
      </w:r>
    </w:p>
    <w:p w14:paraId="7DDC2C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5801 AAAATGGACC TTTACTCTTG ATCTCTGTCA AACCAACATC CACCAAAAAA TCACTGAAAT</w:t>
      </w:r>
    </w:p>
    <w:p w14:paraId="02AB64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5861 CCCTAGTCTC AAAGTGAGCC ACAGGCTCTC CATTAATCCT ATCCTCACAA GAGAGAATAG</w:t>
      </w:r>
    </w:p>
    <w:p w14:paraId="044DD3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5921 CATGAAAATC CCCAGCAATA AGCCAAGGAA TTGCCTGAAT ATTTATCCCT TGCAGAGATC</w:t>
      </w:r>
    </w:p>
    <w:p w14:paraId="38BA28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5981 TCCATAAAAC CTTCCTTTCC TCCACAGTGT TCAAACCATA TACCACAGTA CAGGCCAAAG</w:t>
      </w:r>
    </w:p>
    <w:p w14:paraId="58A1A1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6041 AGTGTTTCAA GTCTTTGGAA TGGACAAGAC AATGAATGAA CTGTTCCTGA ACCTGCACTA</w:t>
      </w:r>
    </w:p>
    <w:p w14:paraId="4BAEB6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6101 TATCAACAGA GAGAACATCA GCATTCCACC CTAGCCAAAT CCTCCCTTTA TGAGAGAAAG</w:t>
      </w:r>
    </w:p>
    <w:p w14:paraId="088D7B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6161 AATAGTTGCA CTGCCAAAGC CAAGCAGACC CAAACTTCCT TTGAATACCA AGAACTTTAT</w:t>
      </w:r>
    </w:p>
    <w:p w14:paraId="36D759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6221 GTTCTTTAAC TTGAGTCTCT AATATACCTA TAATATTCAC ATTATGGCTT TTCAGCAGCT</w:t>
      </w:r>
    </w:p>
    <w:p w14:paraId="7E8DDA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6281 TCTTAACTAC TGAAACCTTG TGAGGGTCAT TGAACCCTCT AATATTCCAA GTTACCAGAA</w:t>
      </w:r>
    </w:p>
    <w:p w14:paraId="230CD3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66341 TCATTGAGAA GGGTTGGGAT GATCCTGCTC CTTTCCATCC CCATCATCTT CAGGAATCTG</w:t>
      </w:r>
    </w:p>
    <w:p w14:paraId="3E1256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6401 AGGCTCCTCC TCAATCAACA CCATGTAGGA GTTAGAACTG CCAATCGCAG GCCTAACCAA</w:t>
      </w:r>
    </w:p>
    <w:p w14:paraId="608E96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6461 TCTCCTTCCC TTACTCTTTA TTTTCCTAGC AACCACCCGC CATTCACCAT CCTCACTGGA</w:t>
      </w:r>
    </w:p>
    <w:p w14:paraId="592C65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6521 GTTGTGCTGA GTCTGTGGGA TGGGGGTAGT AACAGGAACC ACAGCAAGAG GTTGCCCTGC</w:t>
      </w:r>
    </w:p>
    <w:p w14:paraId="173529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6581 AGTCACAATC TCAGGCCCCC CACCTGCATT AGAAGCAGCA GTAGGAACAG CTTCAGTTAC</w:t>
      </w:r>
    </w:p>
    <w:p w14:paraId="6D91B0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6641 CACTGGTTCA GCATCAGCCT CCTTAGATTT AGGAACCCAT TTCTTGGAGA CTTTCTTCTT</w:t>
      </w:r>
    </w:p>
    <w:p w14:paraId="0934E6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6701 CTCTGGAGCT TTCTTTGCAC AATCATGCCC CACTTTATTA CAAGTAGAGC AAAAAGGAGG</w:t>
      </w:r>
    </w:p>
    <w:p w14:paraId="4D8222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6761 GCGCCACTCA TAAATCACAT TTTGCTCCAT GACTTCCCCA TCAGGACCTT CCACAGAGAT</w:t>
      </w:r>
    </w:p>
    <w:p w14:paraId="14830B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6821 GCTAGTAGGC AAAGGCTTGG TCACATCAAT TTCTACCAAG AGCCTAGCAA AAGAAACCCT</w:t>
      </w:r>
    </w:p>
    <w:p w14:paraId="025C53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6881 GACTAGAAGT GCACTCATCA GCACACACAG GCACTCCTAG TAAGCTTCCC AACCTACTTA</w:t>
      </w:r>
    </w:p>
    <w:p w14:paraId="2B025C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6941 AAGAGTCAGG GCTCCAACAG TTAAGAGGCA GATTAGGAAA CTTCACCCAC AATGGCACAG</w:t>
      </w:r>
    </w:p>
    <w:p w14:paraId="149FA5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7001 TTCTTAAAAC CTCATCATGA AAATGAAAGC TAGAAGACCA AGGTTTAACA ATAGAAGGCT</w:t>
      </w:r>
    </w:p>
    <w:p w14:paraId="4B9829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7061 TCCCAAAGAA CATATGAGGC CCTGAATACA ACACAGAATG CATATCTGCA GCAGATTGAA</w:t>
      </w:r>
    </w:p>
    <w:p w14:paraId="276C5F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7121 ACTTAACAAC AAAGTACCCA TCATCATGTA AAAAAGCTGA AGGTTTAGAA ACCTGATTCC</w:t>
      </w:r>
    </w:p>
    <w:p w14:paraId="038BE7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7181 ATTGTTGGCT AATGAATCTG TAAACAGCAG CTAAAGTAGG CTTATAACCC ACCAAGAATT</w:t>
      </w:r>
    </w:p>
    <w:p w14:paraId="2936AB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7241 GCATTAGACC ACTTCTCATT ACCTTTCTCA AGCTCTGCAG ATTGTAACTG TGCCACAGAT</w:t>
      </w:r>
    </w:p>
    <w:p w14:paraId="316219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7301 TGACCTTCCG GGGCAACAAA TTGGAGAGAA ACCCCTTAGC ATTCATCTTC CCCTTGAAGA</w:t>
      </w:r>
    </w:p>
    <w:p w14:paraId="1B6E77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7361 GTTCAGTCCA ATCAGAAGAA GCATCCTCAG TTGGCTTCCC TGCATCAGCA GAAGAAGCTT</w:t>
      </w:r>
    </w:p>
    <w:p w14:paraId="77E0A5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7421 GTTTGGTAGC AGCATACCCA CCACCAGATT AAGTAACAGG GGGATCTCGA GTTACTGTTC</w:t>
      </w:r>
    </w:p>
    <w:p w14:paraId="003B85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7481 CATTGGTGTT CTCCCTGAGG TTACCAAAAG ACAGCCTATT AAAGCTAGCA ATAATCTCTG</w:t>
      </w:r>
    </w:p>
    <w:p w14:paraId="067145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7541 CATCAGTCCG CCCCAACCGA TGGATGAACA ATGGAGGGCC CAGGTGTTAC CAATTCTTCA</w:t>
      </w:r>
    </w:p>
    <w:p w14:paraId="427889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7601 TCTTCAACAA TGGTGCTAGG GTTTGAAACT GCACCAGTGT TCTTCGAATT TTGCAAAGTA</w:t>
      </w:r>
    </w:p>
    <w:p w14:paraId="253813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7661 TTGTTAACAA GGGTTTCATT TGAGCTGGTA AGAGTCTGGG GAAGAGGTGT TGAGGCCTTC</w:t>
      </w:r>
    </w:p>
    <w:p w14:paraId="73575F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7721 TTTTTCTTTG CCATGGCAGA ATCGAAGGAG CTGAAGGAAA CCGAGCTACT CAGAAATCGC</w:t>
      </w:r>
    </w:p>
    <w:p w14:paraId="7A0191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7781 CATAGTCGAG AGAAAGTAAA CGCTTCTTCA CTTTTATCTT CTTCTCTTTC TTGTTGCATA</w:t>
      </w:r>
    </w:p>
    <w:p w14:paraId="2928AD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7841 ACTCTGACAT AGGTTGAAAT TTCAGCATTG TTTTCAGTCA GAGGAGGAGC TGCTCTCATG</w:t>
      </w:r>
    </w:p>
    <w:p w14:paraId="18A50C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7901 GAGTCAATCT CATCCCACAA AGACTTAATC TTGGTGTAAT ATTCAGTAAC AGTTTTCTCC</w:t>
      </w:r>
    </w:p>
    <w:p w14:paraId="0EEFAF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7961 TTCTGCCTGA GATCATACAC AGCCTTGTTA AGTTTCTACT TTCTTGTTCC ATTTGTGAGT</w:t>
      </w:r>
    </w:p>
    <w:p w14:paraId="1C243C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8021 GCAAACCTTT TCTCAAGTTG ATCCCAAATC TCCCTTGCAT TCCTCACATA CACAACAGAT</w:t>
      </w:r>
    </w:p>
    <w:p w14:paraId="35335C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8081 TCCTTCACAC TTGGTGTCAT GGAACCAGTT AACCATGCTA TCACCATGTT ATTGCAAGTA</w:t>
      </w:r>
    </w:p>
    <w:p w14:paraId="0E799A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8141 TCCCACTGAT CTTGCTTTTC TTCATCTTCA GGATCTCTCT TCACCAAGCC TGTTACAAAG</w:t>
      </w:r>
    </w:p>
    <w:p w14:paraId="6A15B5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8201 CCAAGCTTTC GCTTTGAAGC TAAGACTATC TCCGTGTCTC TCTTCCATGT TCTGTAATTT</w:t>
      </w:r>
    </w:p>
    <w:p w14:paraId="5DE40F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8261 GAAGGGCCAC TCAGCTTTTC AGGTATGGTT CCAGTATGAG GACCATCTGA AGGATGCAAG</w:t>
      </w:r>
    </w:p>
    <w:p w14:paraId="11277A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8321 TAGAGAGAGA GGGTTCATCA TATCTGCCAT GGTGATGCTT CCACCTTTTG TAGGCATTGG</w:t>
      </w:r>
    </w:p>
    <w:p w14:paraId="328622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8381 AATGTATGTG ATTTTAAGGT TGATCAAAAA AAGATTCCAT TTTTGAGGTC AACGCAACCT</w:t>
      </w:r>
    </w:p>
    <w:p w14:paraId="5EE95D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8441 GGCTCTGATA CCATGAAGAG TATCAACCAG TGAATGAAGG AGAAAATAGA GAGAAGAAGA</w:t>
      </w:r>
    </w:p>
    <w:p w14:paraId="39B9EF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8501 ATGTTGGCGG CTCAAAAGTG ATATTTCATT GATACATTGT GTCTATTTAT ATACATGAGC</w:t>
      </w:r>
    </w:p>
    <w:p w14:paraId="2D32B2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8561 AACAGTAGTA ATTCCTAGAG AATTCTGGCT AATTACATGG GATTCCTGAA GTATACACCT</w:t>
      </w:r>
    </w:p>
    <w:p w14:paraId="0CF1A0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8621 AAGACACCAA AGAACGAGAA TAAGTAGGTG AAGACCATAC CAAACTTATA AGAAAAGTAA</w:t>
      </w:r>
    </w:p>
    <w:p w14:paraId="2CB5C4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8681 ACACTTACAA TCATTCTAAT GGAAAAGTCA ATTATAAGTC TTTTTCCATT TTTCAAATTG</w:t>
      </w:r>
    </w:p>
    <w:p w14:paraId="54474B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8741 AATGTGTAGA TACGTACGAA AAATACAAAG CAAAAAAGAA CTATGCCCAT TATCACAAGA</w:t>
      </w:r>
    </w:p>
    <w:p w14:paraId="4E26B8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8801 TTCATACCTG TGATTATTAT AGTCTTTTCT TCAGCTTCAT TCTTTCTGCG TTAATTTAGC</w:t>
      </w:r>
    </w:p>
    <w:p w14:paraId="3E7537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8861 GCTTGCTGCT TAGGGCGAGA GCGGCCCTCT CCTTCTACTC TACTGCTGTG AGTGCTTACT</w:t>
      </w:r>
    </w:p>
    <w:p w14:paraId="31D35B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8921 ATCTTCCGAA TCTTGCTGCC CTTCTGCTGC CGCGTATGGT GCTGGTAGGC CATCATATGT</w:t>
      </w:r>
    </w:p>
    <w:p w14:paraId="146EB0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68981 GTGCGGTGCG GCTCTAGTCT GGGAACTTAT GCCGGCTTAG TAAGTCTGAA GCAGCCCTCA</w:t>
      </w:r>
    </w:p>
    <w:p w14:paraId="756907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9041 GCTCTTGTTT AGATGTGATG AGCTATCTGG GCATTCTATC TAATCTCGTA GTGGATAGGC</w:t>
      </w:r>
    </w:p>
    <w:p w14:paraId="5941A9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9101 GCTTCTCGAA ATAGTCTTGC TTGCGGTTCG TGACCTAGGC GACCACGGAT TTGAATATAG</w:t>
      </w:r>
    </w:p>
    <w:p w14:paraId="472139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9161 CTGTGAAAGG TATGCCCAAT ACCTAAGGTA TCTTTTTCCG GTTTCCAAGA GGTGTCAAAC</w:t>
      </w:r>
    </w:p>
    <w:p w14:paraId="609577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9221 CAGAAAGAAA GATACAGGTC ATCCCTTAAG AAATATCTTA AAGGCACAAA ACCAAAACAA</w:t>
      </w:r>
    </w:p>
    <w:p w14:paraId="6104AE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9281 GTGAGAAAGC CGGGGTTCAA GATAGCACGG TTCCAGCTTT CCCGCTTTCT TTCTTTGATC</w:t>
      </w:r>
    </w:p>
    <w:p w14:paraId="0BBA49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9341 CGGTGGCAGC TGCCGGGGGA CTAGTAACTA GCCTGTGGTC CCTCTCTCTT GCTTCTTCTC</w:t>
      </w:r>
    </w:p>
    <w:p w14:paraId="04AFE2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9401 TCTAACGGCT GTCGGTCTGC GCGGTCTTGA CTAGTGGTTC TATCTCCTTC CTTCTTTTGT</w:t>
      </w:r>
    </w:p>
    <w:p w14:paraId="6A8491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9461 TCTGGTTCCC GCGCGTGTAG GAGGTCTCTT TTGAGCGTTG GGTTTGTTAT CAAGGCAAGG</w:t>
      </w:r>
    </w:p>
    <w:p w14:paraId="7AD805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9521 AGACTGTGCT TTTGCGCTCT TTTTACGGCT CGTTATGCTT TTTCCGGCCG TAGTGCGGTA</w:t>
      </w:r>
    </w:p>
    <w:p w14:paraId="4C48C9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9581 GCTTGCTTGC CCGATTTCCT CCTCATGGCT TTGTCAGAGC TTTTTCTCGT TCCCCGACGT</w:t>
      </w:r>
    </w:p>
    <w:p w14:paraId="1F768E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9641 CTATACGTCG ATCTTCGAAT CGCCACTAAC TATAGTATAT ATTAAGCTCT TCAATTGGTC</w:t>
      </w:r>
    </w:p>
    <w:p w14:paraId="224ED1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9701 GGATGGCTCT TTCTGTCCTT CTATCCTGGA TGAGTATGAT CAAAGAACTT CAGACGTCCT</w:t>
      </w:r>
    </w:p>
    <w:p w14:paraId="44B900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9761 TACGTAGATG GTACGAAGGC CTAAGGAGGA GCGGATGGAC GTTAGTTCAG CTCGACCATA</w:t>
      </w:r>
    </w:p>
    <w:p w14:paraId="08666C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9821 GGGAACGAGT TACATACTTG GAGGTTTGGA TGAGAATTGA ACAGGAGATA AGGGAAAGCC</w:t>
      </w:r>
    </w:p>
    <w:p w14:paraId="5C4C1F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9881 TAACGTACCT ACCTAATGGC GTGAACTATA ATATGCCATT AGCTGAAACC CCGCTATCGT</w:t>
      </w:r>
    </w:p>
    <w:p w14:paraId="6F66A6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69941 GCTACTTTTT ACCGGGTATA GAAGAAGAAG GCTCGATGAA CATTGACCTC TGTTTCGAAC</w:t>
      </w:r>
    </w:p>
    <w:p w14:paraId="5000FC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0001 CGACGCATAT ACGAAAGTCT AACTACCGCT TTCAACTTGT CCTGTCTTTG CTTTGGTTCG</w:t>
      </w:r>
    </w:p>
    <w:p w14:paraId="50DA64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0061 CAGATCTTAG TATAGTATAT GCTAAGGATA AGTATTGCGC TTAAGTCAGT TAACAAGATG</w:t>
      </w:r>
    </w:p>
    <w:p w14:paraId="655F39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0121 AGAGTCGGAA AATGGAAATA AGAACTGTCA AGTGATTCTT GAATGCTTCT ACTTATGTAG</w:t>
      </w:r>
    </w:p>
    <w:p w14:paraId="11388B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0181 ATGGAGTCCA GTACGCTACT ATATATTAGG AATGGTATGA GGAATTCAAA GAATTCTGCT</w:t>
      </w:r>
    </w:p>
    <w:p w14:paraId="41485E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0241 AACTAAGCGC AAGGGAGTTG ACTTACTTAG TTAAAGTAAG GAAGAAACAG TACCTGCTGT</w:t>
      </w:r>
    </w:p>
    <w:p w14:paraId="104E34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0301 TAACAAAACG GAGTCTCAAA AGCCCATTTA TCACACAACT CTCGAGGCGA ATCTATATCT</w:t>
      </w:r>
    </w:p>
    <w:p w14:paraId="235063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0361 ATCTATCTAA TAGCGGTCGA TTTGTAGCAT TTGTCATGTA AGATAGTTTC CCTCTTCACA</w:t>
      </w:r>
    </w:p>
    <w:p w14:paraId="5E0AC5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0421 ACTTTTCATA CTAGGGAGAA TTGGTGAGAG AATTGAACAC CATTCCTAGG AAAAGGCTAC</w:t>
      </w:r>
    </w:p>
    <w:p w14:paraId="5E4A40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0481 GCACCCTTCT TTTAAGGGAA GCTTCTTCCC TGTTCACATG CCATAACACT TTCTCCTATA</w:t>
      </w:r>
    </w:p>
    <w:p w14:paraId="61A17B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0541 CTAATAAAGT GAAAGTAAGG ACAGGCTAGC GCTTTTCTCT GCTTTCAGAG CCTTAGCATA</w:t>
      </w:r>
    </w:p>
    <w:p w14:paraId="0B129B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0601 TACGTCGCTC TTCGAACAGC CGCATAAATA CCTCGCTTTT GTTCAATTAT AAATCCAAAA</w:t>
      </w:r>
    </w:p>
    <w:p w14:paraId="63F0D0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0661 TCATTTTGAT GGAGATTTAT AGCATCATTC AAGTAAATAC AGATTAAGAT CGTAAAAACA</w:t>
      </w:r>
    </w:p>
    <w:p w14:paraId="28866E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0721 TGAGCTTGTA ATATAGCTAC ACCTAATTCA AGACCGGTTA ATGCAAGAAC TATAAATAAA</w:t>
      </w:r>
    </w:p>
    <w:p w14:paraId="48467F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0781 GGACCAAGAT CTCCTATGAA ATATAAAAGA TCATTCATAC ATAGCATAGT CCAAGCGAAC</w:t>
      </w:r>
    </w:p>
    <w:p w14:paraId="538C6A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0841 CCACTTAAAA TCTTTACTGA ACTATGACCG GCCATCATAT TAGCAAATAA ACGTATTCCT</w:t>
      </w:r>
    </w:p>
    <w:p w14:paraId="4CD330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0901 GAGCTTAATG CGCGAAAACA ATGAGGGATT AGCTCAAGGA GTACTAAAAA AGGTGCTAAC</w:t>
      </w:r>
    </w:p>
    <w:p w14:paraId="5CF195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0961 GGCAGCGGGA CTCCCGCAGG TAATGAGAAG CTTAAAAAAT GAAGCCCATT TCTTTGAAAT</w:t>
      </w:r>
    </w:p>
    <w:p w14:paraId="3AEFF6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1021 CCCACTATAG TAATGCCAAT AAAAATGGAA AATGAAAGAC CCAAAGTAAT GAGAAAATGA</w:t>
      </w:r>
    </w:p>
    <w:p w14:paraId="22D82F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1081 CTTGTAACTG TAAAGCTATA GGGTATCATA CCCTGGAGAT TACGAAATAA CAAAAAAGTA</w:t>
      </w:r>
    </w:p>
    <w:p w14:paraId="5A97D9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1141 AAAGTGACCA AGATGCAAGG GAAAAACTTT TGTTTCACAT TTCCGGAAAG ACCACCTATT</w:t>
      </w:r>
    </w:p>
    <w:p w14:paraId="0E8398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1201 TGTTCGTTTA CCAGGTTCAG CACGAAATCA TAAATAAGCT CTACCAAGGA TTGCCAAACA</w:t>
      </w:r>
    </w:p>
    <w:p w14:paraId="6970D4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1261 TTTGGTACTG AGTTTCCTCC TCCCTTTTTA GTAACAAAAT GAAGCAGAAG TAGGACCAAA</w:t>
      </w:r>
    </w:p>
    <w:p w14:paraId="288C85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1321 CTGAGAGTTA GCAGCATAAA CAAAGATGGA TTTGTGAATG AGAAATACAA GTTTCCTATT</w:t>
      </w:r>
    </w:p>
    <w:p w14:paraId="31F9CE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1381 TTCATAGGAA TCAATGGGAG AATGGAAAAT TGCTCAAGTG GGCTGTTGGG CGTAATCGTA</w:t>
      </w:r>
    </w:p>
    <w:p w14:paraId="576682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1441 ATAAACACTT TTCATTTCAT CCCTCTAGTT CCGCTTCTTG CTCAAAAATG AAGAAAGACT</w:t>
      </w:r>
    </w:p>
    <w:p w14:paraId="12B62F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1501 TGTCGGAAAT CACCGGTTGG GTTTTTTCCA ACCAAGAAAG GCATGGGAGT CTTTGGGCAT</w:t>
      </w:r>
    </w:p>
    <w:p w14:paraId="724245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1561 TGCTTTCGTC TCTTACGAGA TTTCTATTAT TCGATTCAGC TTGAAAAGAA AGATCAATAC</w:t>
      </w:r>
    </w:p>
    <w:p w14:paraId="7383D5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71621 CAAACTGACC CATATTTCAG CCAAGTCTTA GAGAACTTGA AGGAACTATC CAGCAGCAGA</w:t>
      </w:r>
    </w:p>
    <w:p w14:paraId="23A819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1681 AAATTCCCCT ACATTTTACA TGATGGTTAT CTTTTCAAAG GCAACCAGCT TTGCATTCCA</w:t>
      </w:r>
    </w:p>
    <w:p w14:paraId="02F82E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1741 GCTGGTTCAC TTCGCGACCA GATCATAAGG GAAAATAAGC TCTATGTGAA AAAGGTGCTT</w:t>
      </w:r>
    </w:p>
    <w:p w14:paraId="06136F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1801 TGCATAAGGT CTAGTTCCTT GGGCACTGGA TTGGCGACGG CATGAGTTGG TTGGATCAAG</w:t>
      </w:r>
    </w:p>
    <w:p w14:paraId="32AB11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1861 AGAAGGTGGG TGCAAGCCGT GGTGGACTGG GAGACGCCAC GCAAGGTGCA GGAACTACGA</w:t>
      </w:r>
    </w:p>
    <w:p w14:paraId="67DD4C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1921 TTCTTCCTCA GATTAGTCAT ACTTAAAAAT ATTTATTTAT ATATAAGTCT ATATAATACT</w:t>
      </w:r>
    </w:p>
    <w:p w14:paraId="2FC107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1981 ATAGGCGGTT CATCGAGGGC TTCTCGGGTG ATCAGAAGGC GTAGCAATTT GAATCACGCC</w:t>
      </w:r>
    </w:p>
    <w:p w14:paraId="1B478A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2041 GCATCGCAAA AAAGTATTAT CTCGGGCAGC GGTTGTTGTA GTCTCGGGTT TCTTGTAGCT</w:t>
      </w:r>
    </w:p>
    <w:p w14:paraId="2299A5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2101 TTGGGGATTG GTAAATGACT TTCTTCCTGC AGGCAGAACC ATTGATCATC TTCATCAAAG</w:t>
      </w:r>
    </w:p>
    <w:p w14:paraId="7B6449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2161 GCTAAGGGCC AAGAGAAGCT CAATCGAAAC GAAGACCTTC GAAAAAAAGA TTGAACCGGG</w:t>
      </w:r>
    </w:p>
    <w:p w14:paraId="515862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2221 AAGAAAAGGG GGAAAAAAGT AAAGTCTAAG CATATATGGC ACGAAAAGGA AATCCGATTT</w:t>
      </w:r>
    </w:p>
    <w:p w14:paraId="46D5D3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2281 CGGTAAGACT TGATCTGAAT CGCAGTTCAG ATTCAAGTTG GTTTAGTGAT TCTTATTATG</w:t>
      </w:r>
    </w:p>
    <w:p w14:paraId="142F75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2341 GTAAATTAGT ATATCAAGAT ATCAATCTGA GATCTTATTT TGGTTCGATA CGTCCGCCTA</w:t>
      </w:r>
    </w:p>
    <w:p w14:paraId="7BC513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2401 CGAGACTTAC CTTTGGCTTT CGCCTCGGTA GGTGTATTAT TATACATTTT CAAAAAAGAA</w:t>
      </w:r>
    </w:p>
    <w:p w14:paraId="529D28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2461 CATTCATTAA TTTCTTTCTT CCTTGTCGAC CACAACGTCG GAAACGACGC AAAAAATCCA</w:t>
      </w:r>
    </w:p>
    <w:p w14:paraId="721E20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2521 GATCCATAAA GATGAAGGGC CGGTGGTGGG GATTTGGGAA AGTCGGGCCG ATCGAGTGTC</w:t>
      </w:r>
    </w:p>
    <w:p w14:paraId="08E2F4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2581 TTTATTCAAG CGAGGGTAAA AAAGAAGAAC GAAACGAGGT GAGAGGCCGA AGGGCCGGGA</w:t>
      </w:r>
    </w:p>
    <w:p w14:paraId="05C028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2641 AAAGAGTCGA GTCGATCAGG CTCGACGACC AGAAAAAGCA AACCGAAATC AGGGTTTGGC</w:t>
      </w:r>
    </w:p>
    <w:p w14:paraId="37EE7C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2701 CAAAAAAGAA GCAACGCTAT GGATACCATG ACCGATCACC ATCGATAAAG AAGAATCTTT</w:t>
      </w:r>
    </w:p>
    <w:p w14:paraId="53314F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2761 CTAAATCACT TCGGGTCAGC GGGGCCTCCA AGCATCCGAA ATACGCCGCC GAGGTTGTAA</w:t>
      </w:r>
    </w:p>
    <w:p w14:paraId="25C61D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2821 ATAACATAGA AAATGCTTAT TATTCCTACA AAAAGTCTAA GTTATTATTC CCAAAGAAGT</w:t>
      </w:r>
    </w:p>
    <w:p w14:paraId="3C770C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2881 CTAAGTTATT CAAGTTATTA TTATTATTCC CAAAGAAGTC CCGCTACGGC GGCCCGACAG</w:t>
      </w:r>
    </w:p>
    <w:p w14:paraId="3E2396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2941 GTCATCTACC TAAAGGGGCC TTCCCTGCAG TGCGCCCTTC CTTTAATTAT TTGGTCATGC</w:t>
      </w:r>
    </w:p>
    <w:p w14:paraId="7645E0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3001 AATACTTATT GAATACAAAG AACAAAATTC ATTTCGATCC CGTCCTAGTT CTCAATCATT</w:t>
      </w:r>
    </w:p>
    <w:p w14:paraId="71C7E3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3061 TCGTGGCACC GGGCGTGGTT GAACCATCCA CGATGAAAAG AGCTAATGCG CAGGGAAGAA</w:t>
      </w:r>
    </w:p>
    <w:p w14:paraId="1C760D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3121 GCTTAGATAA GAGAATACGT TCTCGCATCG CTTTTTTTGT GGAAAGCTCG ACCAGCGAGA</w:t>
      </w:r>
    </w:p>
    <w:p w14:paraId="77E2AE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3181 AAAAGTGTTT GGCCGAAGCC AAAAAGAGGT TGACCCACTT CATTCACCAA GCGAATGATC</w:t>
      </w:r>
    </w:p>
    <w:p w14:paraId="4E4CC2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3241 TTCGCTTCGC GGGAAGAATA AAAACTACCA TCTCGCTCTT TCCTTTCTTC GGTGCTACCT</w:t>
      </w:r>
    </w:p>
    <w:p w14:paraId="71D956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3301 TTTTATTTCC AAGGGATGGA GATAGAGTTT ATAAGAACAT CTTTTTTCAA GTTGCCCGGA</w:t>
      </w:r>
    </w:p>
    <w:p w14:paraId="39DF64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3361 TACAACTCCT AGGTAAATTA CGGAGAAAAT GTTGGAACCT CATGGGTAAG GAAAAGGTAA</w:t>
      </w:r>
    </w:p>
    <w:p w14:paraId="4A14A0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3421 TGAAATTGAT AGAAAAATTC ATAGATCTAG GTGGGATAAG AGAATTGATA AAGGGAATAG</w:t>
      </w:r>
    </w:p>
    <w:p w14:paraId="146C4D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3481 AGATGATGAT AGAGATCATA CTGAAAAACA GACAAATTCC TTACGGGTAT AACTCTTATT</w:t>
      </w:r>
    </w:p>
    <w:p w14:paraId="19E219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3541 TGAACGAAGT GAAAAAAATG CGATCTTTGT TGTCTAATAG AACAAACACT AATACCGTAA</w:t>
      </w:r>
    </w:p>
    <w:p w14:paraId="11F336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3601 TTGAATCGGT CAAAATCCAA TCTGTTTATC AAAGTGCTTC TCCGATTGCT CAAGACATAT</w:t>
      </w:r>
    </w:p>
    <w:p w14:paraId="3A7574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3661 CTTTTCAACC GAAAAAGAAA AGAGGATCAT TTCGTTCTAT TTTTAGTAAA ATAGTGAAAA</w:t>
      </w:r>
    </w:p>
    <w:p w14:paraId="46FF08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3721 AGATTCCATC AGTAATGAAA AAGGGGGTAG AGGGGATCCG TATATGTTGT TCAGGTCGAT</w:t>
      </w:r>
    </w:p>
    <w:p w14:paraId="40E99D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3781 TAGAAGGTGC AGAAATTGCT AGAACTGAAT GCGGAAAATA TGGAAAAACA TCTTGTAATG</w:t>
      </w:r>
    </w:p>
    <w:p w14:paraId="5D3D11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3841 TATTACACCA GGAAATTGAT TATGCTTCCG CGGAAGTATC TACTCGTTAC GGAATCATAG</w:t>
      </w:r>
    </w:p>
    <w:p w14:paraId="0AC94C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3901 GTGTCAAAGT ATGGATTTCT TATAGTCCAA AATAAAAAGG ACGTGCTATA CCCGAAACGT</w:t>
      </w:r>
    </w:p>
    <w:p w14:paraId="67832A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3961 ACAAAATAGA GTAAATATGG TAAAAACAAA TGTAGTAGAG GTTGCAAAAC TAGCTTATCC</w:t>
      </w:r>
    </w:p>
    <w:p w14:paraId="2E0E02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4021 GAGAATAGGG TTAGGGTTTT CTCCGCTTCT CCCGAAATGT GACCCTCCTG TACGACAAAA</w:t>
      </w:r>
    </w:p>
    <w:p w14:paraId="6A7BC3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4081 CGTTGTAAGC CCGTTTCCCT TCCGGCGTCT ATACGCTATT TGTCTCTTCG ATACTGAGTC</w:t>
      </w:r>
    </w:p>
    <w:p w14:paraId="290148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4141 GTAAAACGAC GTTATTCAGC TCTGCCGCTT CTGCGTCTCG TAGAGACGCA GGCTCTTTAG</w:t>
      </w:r>
    </w:p>
    <w:p w14:paraId="31493D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4201 AGTCAAGCCC GATAGGGCGC AGGGGCGAAC TCAGCTCCAA GTCGATACGC AGGAACATTC</w:t>
      </w:r>
    </w:p>
    <w:p w14:paraId="61CF60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74261 GAACAAGAAA GATGACCCAG AAAGCATTGC TTTTTTCATT TTCAAGGGGT ATGTATTTCT</w:t>
      </w:r>
    </w:p>
    <w:p w14:paraId="6BB8BB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4321 CCATTGCTTT CCTAAGAATG GCTCTCGTGT TCATAACCCT TTTAGAGGGG GTCCCAGCTT</w:t>
      </w:r>
    </w:p>
    <w:p w14:paraId="2902A2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4381 AGAAGAGTTT GCGGTTAACT GTCGTTTCAT TGGTTCGACC AGAGAATAGA ATAAAGGTTT</w:t>
      </w:r>
    </w:p>
    <w:p w14:paraId="653006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4441 AGACTAAGAA TTGGGAGTAA GGGTCCGTTG GTACCGGATT CAAAGGATTC GTACACTATT</w:t>
      </w:r>
    </w:p>
    <w:p w14:paraId="7E82D2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4501 CAAATCAACT ATTCAGAGTT CCTAGAGCTC CCTGTCCGTG TAAAGCTTGT TGGGGAAAAC</w:t>
      </w:r>
    </w:p>
    <w:p w14:paraId="7BD155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4561 CCGTTTTGTC GGACTTCATT AACCGCTTTT TCACGACTCG AGGCTAGGAT ATTTGGAGGA</w:t>
      </w:r>
    </w:p>
    <w:p w14:paraId="28CB19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4621 CACTGTCGTC AGGTCTTATT CTGCATGAAC TGCTACCTAT GATGTACTTT CTCTTTTCGG</w:t>
      </w:r>
    </w:p>
    <w:p w14:paraId="12A5B3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4681 ATGAAACCTA AACTTCTTAG CTTCAGTCAA GCATAACAGA CACAGGATCA GAACCCTTTC</w:t>
      </w:r>
    </w:p>
    <w:p w14:paraId="79D20C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4741 TGGCTTCCAG TCTTATTAGG AAAGCGCAAA CTCCATTCCA AGACCTTTTG GTCTACATAG</w:t>
      </w:r>
    </w:p>
    <w:p w14:paraId="0A46C3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4801 TAGAATACCC CTCCTAAGAG ACTTCGTTCC AACCGTTAGA ATTCTAGCCT TTTCGTAGAA</w:t>
      </w:r>
    </w:p>
    <w:p w14:paraId="57D36C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4861 GCTGAAAGGG GGTGGTATAC GGCCATCTTA AGAGTCCAAA ACTCTAGCTA AATATGAGGG</w:t>
      </w:r>
    </w:p>
    <w:p w14:paraId="650433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4921 CCTCTCCCGG GAACATTCCT TTAGCAGCTA AAGAAGCAGA CCCTAGCAAA GAGGGGGAAG</w:t>
      </w:r>
    </w:p>
    <w:p w14:paraId="6D4221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4981 CGGGTCCTAG CAGTTGAAGA AGGGTCGAAG AGGAGAGCCG ATAGGCGAAG GAGAAGCAGA</w:t>
      </w:r>
    </w:p>
    <w:p w14:paraId="1D1D08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5041 TCCTAGTAGT TATAAGACGA GTTAGAGAGA CTCCCGCTAA TCCTATCCTA ATTGTGGTGT</w:t>
      </w:r>
    </w:p>
    <w:p w14:paraId="7DDDAF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5101 CGAGTCCAGA TGGAACTCCT AATCGGTGTC CGTTAGATGA AGAATGGCTG GAGACTCCTG</w:t>
      </w:r>
    </w:p>
    <w:p w14:paraId="3C9787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5161 CGCCTATCGG CTTGTCTCTT CGAGCCTACT ACTCCTGATG AGTGCCGAGA AAGGAAGCAG</w:t>
      </w:r>
    </w:p>
    <w:p w14:paraId="1C4868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5221 GCTAAGAATA AGTATCAAGA AAGGAAACAG ATCCTAGCAG CAGGTTAGAG AACCTTAATC</w:t>
      </w:r>
    </w:p>
    <w:p w14:paraId="20D41E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5281 AGTGTCGAGA AGGGATGGAG ACCTACTCCT AATAAGTCTC TTGAGTCCCG CCCGATATAA</w:t>
      </w:r>
    </w:p>
    <w:p w14:paraId="049CC7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5341 TAGACCGGGA ATTCGGGGTT AGAGAAAGAA TGGAAGGAAC CCCTAGCAAG TCACGAGAGT</w:t>
      </w:r>
    </w:p>
    <w:p w14:paraId="0D92AF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5401 GGGCATAGAC TAAATAAGAA CAAGTATCAA GAATGGATGG AACTCCCAAT AAGTCCGGTC</w:t>
      </w:r>
    </w:p>
    <w:p w14:paraId="4F7578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5461 GGTGCCGTTA GATAAAGGAT GTAGAATCCC AATCAGTGTT TTGTCGCTAG ATAAAGAAAG</w:t>
      </w:r>
    </w:p>
    <w:p w14:paraId="68A2D4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5521 GCTCGGTAGA GACAAGCCAT TAGGCGAAGG TGCGAAGCAG CAAGTCTAGA ATAGACGCAC</w:t>
      </w:r>
    </w:p>
    <w:p w14:paraId="49C865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5581 GGACGAAGGC TCAAGCCGTA AGGCGCAGGT TCGGAGACTG GGCCGTTAGG CCGCGGGCGT</w:t>
      </w:r>
    </w:p>
    <w:p w14:paraId="27F254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5641 ACCTCAACTC CAACATTAGT ATGATATTGT CCAATTTGTT TTTGCTAATT ACTTCAATTA</w:t>
      </w:r>
    </w:p>
    <w:p w14:paraId="169ACF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5701 TCAACCATTT GCTCTAACAA ATTGGTATCA AGAGCCAAGG TTAGATCTTT GGGTTGAATT</w:t>
      </w:r>
    </w:p>
    <w:p w14:paraId="4C209E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5761 AGGGCTTGTT TTGGTTGATT GAAGATTGAA GTTGTGGAAG GTGTTTGAGC CATGGGAGGT</w:t>
      </w:r>
    </w:p>
    <w:p w14:paraId="1A5CB7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5821 TCCAAATTGG AAATTGAGAA GTTTGATAGG TCTATCAACT TTGGATTATG GAACTTGAAG</w:t>
      </w:r>
    </w:p>
    <w:p w14:paraId="71EC6B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5881 ATGAATGCCA TTTTGGTTCA AAATGGCTTG GATGAGGCAA TGCTTGGGAT TAAGAAGAAA</w:t>
      </w:r>
    </w:p>
    <w:p w14:paraId="15D4B2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5941 CCTTCGGATA TGTTGGAGGG GGATTTTCAA AAGTTGGAAA GACTCACCTT AATTCAATTG</w:t>
      </w:r>
    </w:p>
    <w:p w14:paraId="1BCD3F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6001 AGTCTTTCTA ATGAGGTGTT GAGGGGGGTT GCGAAGGAAA CAACGGCGGC GGGGTTATGG</w:t>
      </w:r>
    </w:p>
    <w:p w14:paraId="2C0579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6061 TTGAAGCTCG AGTCGCTCTA CATGAAAAAA TCGGTGACCA ATCGACTTTT GTTGAAGAGC</w:t>
      </w:r>
    </w:p>
    <w:p w14:paraId="690986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6121 AAACTACATG ACCTCAAACT TGAAGAAGGT AAATCCTTGA AATTTCATCT TGATGAGTTT</w:t>
      </w:r>
    </w:p>
    <w:p w14:paraId="2D7DD9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6181 GATTCTATAG TTATGGATTT GCATAATATA GATGTTACTT TAGATGATGA GGATTTAGCT</w:t>
      </w:r>
    </w:p>
    <w:p w14:paraId="501D34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6241 ATACGATTGT TGTGTTCATT GCCTCCCGAT TATAAGCATT TTAGAGAGAC GGTTTTGTAT</w:t>
      </w:r>
    </w:p>
    <w:p w14:paraId="0B732A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6301 GGTAGAGATG AATTGTCACT TGAGGATGTT AGGAGTGCGT TGTTGCAAAG GGAGTTAATT</w:t>
      </w:r>
    </w:p>
    <w:p w14:paraId="5C2106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6361 GAGAATCAAT TAACTAGAAA TGATGACCTT GTGCATGGTG GTGAAGGTCT TGTTGCGAGG</w:t>
      </w:r>
    </w:p>
    <w:p w14:paraId="7A07C9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6421 GGTAGACCAA AGGAGAGGAA CAATTCAGGT GTTAGAACCG ATACTTCTAA GTCTAGGTCC</w:t>
      </w:r>
    </w:p>
    <w:p w14:paraId="17D173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6481 AAATCTAGAT TTAAGAATGA ATGTTGTTTG TCATGCTTGC CGAAAGAAGG GCCACATTCG</w:t>
      </w:r>
    </w:p>
    <w:p w14:paraId="5949CE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6541 GAAGTTTTGC CCGGAGAAGG GGAAAAAGAA CAAGGGTAAG GGTGTTGCTA GTACATCTCA</w:t>
      </w:r>
    </w:p>
    <w:p w14:paraId="7F96D5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6601 CCAAGACGAT TCGGCGGCGG TGGCTCATAG TGATAGTGAT GATTCAATTC TTCTTGCGGT</w:t>
      </w:r>
    </w:p>
    <w:p w14:paraId="5876E6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6661 TGAATCGAAC TCAAGGTGAA AAATGGATCC TTTCTTCGGG GTGTTCTTAT CATATCACTC</w:t>
      </w:r>
    </w:p>
    <w:p w14:paraId="646734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6721 CCAATCGACA TTGCTTCTCC ACTTATGATA GTGTTCAAGG TGGAGTGGTG CTAATGGGCA</w:t>
      </w:r>
    </w:p>
    <w:p w14:paraId="664AEC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6781 ATAGTGCGGC TTGTAAGGTT GCGGGAATTG GGACGGTGAG GATCAAGATG TTTGATGGAA</w:t>
      </w:r>
    </w:p>
    <w:p w14:paraId="6363F3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6841 TGGTCCGCAC TCTATCAAAT GTGCGTCATG TTCCGGATAT GACTAAGAAT TTGATCTCAT</w:t>
      </w:r>
    </w:p>
    <w:p w14:paraId="0C7656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76901 TGGGTACCTT GGATAGCAAT GGTTGTCGGT GCACTCTTGA AAGGGGTGAA CTTAGAGTTG</w:t>
      </w:r>
    </w:p>
    <w:p w14:paraId="32F29D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6961 CTTTGGGTGC TCAAGTGGTG ATGAAGGGCA AGAAGGTTGG CTCACTCTAT GAGTTAATCG</w:t>
      </w:r>
    </w:p>
    <w:p w14:paraId="20929B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7021 GGTCGACGGT TGAGGGTTCG GCATCGGCGG TGTCTTCGTC AATGTCCGAG TCCGATAATA</w:t>
      </w:r>
    </w:p>
    <w:p w14:paraId="335A40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7081 CGAAGTTGTG GCATATGAGG CTTGGGCACA TGAGTGAGAG AGGTTTGTCG GAATTGTCCA</w:t>
      </w:r>
    </w:p>
    <w:p w14:paraId="2865E0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7141 AGAGGGGTCT ATTGGGTAAT CAAGCTACGG GTTCTTTGGA ATTTTGTGAG CATTGTGTGT</w:t>
      </w:r>
    </w:p>
    <w:p w14:paraId="675E84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7201 TCGGGAAACA AAGAAGGGTT AGCTTTAAGG CGGCCACACA TAGAACAAAG GGTACACTTG</w:t>
      </w:r>
    </w:p>
    <w:p w14:paraId="30041A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7261 ATTACATTCA CTCGGATTTG TGGGGTCCAT CTAGGAAGCC ATCCTTGGAG GGTCACCGTT</w:t>
      </w:r>
    </w:p>
    <w:p w14:paraId="287AD5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7321 ACTTGCTCAC CATAATTGAT TCTTATTAAA GGAAGGAAGG TGTGGGTTTT CTTCTTGATA</w:t>
      </w:r>
    </w:p>
    <w:p w14:paraId="0B6555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7381 AAGATGAGGT CTTTGAGGAG TTCAAAGATT GGAAAACTAT GATTGAGAAG CAAACCGGAA</w:t>
      </w:r>
    </w:p>
    <w:p w14:paraId="499673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7441 GGCAAGTAAA GAGGTTGCGA ACGGATAATG GTCTTGAGTT CGTGGAGAAA GAATTCACCA</w:t>
      </w:r>
    </w:p>
    <w:p w14:paraId="2BD203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7501 AGTTTTGCAA GAAACTTGGG ATTGTTCGTC ATCGCACTTG TGTTGGTCGA CCACAACAAA</w:t>
      </w:r>
    </w:p>
    <w:p w14:paraId="32D663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7561 ATGGAGTGGC GGAGAGGATG AATAGGACTT TGCTTGAGAA GGCTCGTTGT ATGTTTGTTG</w:t>
      </w:r>
    </w:p>
    <w:p w14:paraId="65AFBD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7621 TTCCAAGCGG GATTAAGCAA GAGGTTTTGG GTCGAAGCGG TGAAAATGGC GGCTCATGTG</w:t>
      </w:r>
    </w:p>
    <w:p w14:paraId="221176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7681 GCAAACCGGT CACCACATAC CGCTCTTGGG TTGAAGACGG CGGATTCTTC CGGATTGAGG</w:t>
      </w:r>
    </w:p>
    <w:p w14:paraId="130797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7741 GTCTTCGGTT GCCCGGCTTA TGCTTATGTG AACGACGGGA AGTTGGAGCC AAGAGCAAAG</w:t>
      </w:r>
    </w:p>
    <w:p w14:paraId="253A9B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7801 AAGTGTATCT TCTTAGGATA CACGGATGGG GTCAAGGGTT ATAGACTTTG GGACCCTAGC</w:t>
      </w:r>
    </w:p>
    <w:p w14:paraId="547AA5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7861 ACATCAAGAA GAATCAATAG CCGAGATGTC ACTTTCAATG AGTCCGTGTT TCTCCATAAG</w:t>
      </w:r>
    </w:p>
    <w:p w14:paraId="001EE5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7921 GAGGAAACTT CTTCTTTTGA GCTTGCCGAG AAGGAGGTGG AGGATGGTGA GACACATAAG</w:t>
      </w:r>
    </w:p>
    <w:p w14:paraId="3C6A21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7981 AAAGATGAAG ATGTTCTTGA TGATGATGGT GGTGTTGAAA CACCACAAAG AGGTGGAGAT</w:t>
      </w:r>
    </w:p>
    <w:p w14:paraId="4E9ECD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8041 GTTCCTTTCA CTTCCTCCCC TAGGAAGGAA CCATCTCCAA GTCTTGCTCA AAGGAGGACT</w:t>
      </w:r>
    </w:p>
    <w:p w14:paraId="3D461E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8101 AGGTTTCCCA TTTACCTAAT CGACTTGGTT ATGAGGAGAT GGCGGCTTAT GCCTTGAATG</w:t>
      </w:r>
    </w:p>
    <w:p w14:paraId="460534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8161 TTGCTAATGA TGTGGTTGAT CACGAGCCAT CTATCTTCAC ATACCGAGGC CATGGAGAGT</w:t>
      </w:r>
    </w:p>
    <w:p w14:paraId="50B767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8221 GTTGATTCCG GGAAATGGCA AGTTGCCATG GAAGAAGAAA TGGAGTCTCT CCACAAAAAT</w:t>
      </w:r>
    </w:p>
    <w:p w14:paraId="26FFC4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8281 AAAACATGGG AGCTTGTAGA GAGACCACGG GGTAAGAAGA TTGTTGATTG CAAATGGGTC</w:t>
      </w:r>
    </w:p>
    <w:p w14:paraId="3D2092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8341 TACAAGTACA AAGAGGGGAT TCCGGGAATT GAGGAGCCGA GGTGCAAAGC AAGGGCTGTG</w:t>
      </w:r>
    </w:p>
    <w:p w14:paraId="25A7A5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8401 GCACGCGGTT TTAGCCAAGT TCCGGGGGTT GATTACAATG AAATATTCTC ACCGGTGGTA</w:t>
      </w:r>
    </w:p>
    <w:p w14:paraId="2B974B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8461 AGACACACTT CTATTCGTAC TCTACTTGCT CTTGTTGCTA TGCATGATTT GGAGTTGGAG</w:t>
      </w:r>
    </w:p>
    <w:p w14:paraId="663191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8521 CAATTGGATG TGAAAACCGC TTTCTTGCAT GGAGAGCTTG AGGAGGAAAT TTACATGCGA</w:t>
      </w:r>
    </w:p>
    <w:p w14:paraId="16A33B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8581 CAACCGGATG GTTTTGTTGT TGAGGGGAAA GAGGACCATG TGTGCTTGTT GAAGAAGTCC</w:t>
      </w:r>
    </w:p>
    <w:p w14:paraId="0F2CF6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8641 TTGTATGGTT TGAAGCAATC ACCTCGGCAA TGGTATAAAC GGTTTTACCA ATTTATGTTG</w:t>
      </w:r>
    </w:p>
    <w:p w14:paraId="4AE86F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8701 GGGCATGGGT TCTCTAGGAG TGACTACGAT AGTTGTGTCT ACATGAAGAA GGTGAGTGAT</w:t>
      </w:r>
    </w:p>
    <w:p w14:paraId="520191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8761 GGCTCTTTGG TGTATCTTTT GCTATATGTT GATGATATGC TTGTGGTAGC AAAAGACATG</w:t>
      </w:r>
    </w:p>
    <w:p w14:paraId="213395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8821 TTTGAGGTCA AGAAGGTGAA AGAGATGTTG AAAGGGGAAT TTGAAATGAA GGATTTGGGG</w:t>
      </w:r>
    </w:p>
    <w:p w14:paraId="5301DA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8881 CCGGCTAAGA CAATTCTCGG CATGGAGATC ATACGAGATC GCAAGAGACG GTTATCCCAA</w:t>
      </w:r>
    </w:p>
    <w:p w14:paraId="092273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8941 GAAAAGTACA TTGAGAAGGT CTTGGAGCGG TTTAATATGT TGGATGCCAA GCCCGTTTCC</w:t>
      </w:r>
    </w:p>
    <w:p w14:paraId="09BAC5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9001 GTACCTTTGG CATCTCATTT CAAATTGTCA TCCTTGGATT CTCCAAAATC TAAGGAAGAC</w:t>
      </w:r>
    </w:p>
    <w:p w14:paraId="5D387D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9061 AAGGAGTTCA TGTCATCCAT TCCTTATGCC AATGCGGTTG GGAGCATAAT GTATGCTATG</w:t>
      </w:r>
    </w:p>
    <w:p w14:paraId="5B4485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9121 GTTTGTACTC GGCCGGACAT TGCTCAAGCC GTAAGCGTGG TGAGTAGGTA CATGGCGAAT</w:t>
      </w:r>
    </w:p>
    <w:p w14:paraId="6ECA2D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9181 CCCGGAAAGG CACATTGGCA AGCGGTCAAG TGGATCCTTA GGTATTTGCG GGGTACCTCT</w:t>
      </w:r>
    </w:p>
    <w:p w14:paraId="5D440C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9241 AGCACTTGTA TAGAGTATGG GCGGAATGGT GATGACTTGA TTGGCTATGT GGATTCCGAT</w:t>
      </w:r>
    </w:p>
    <w:p w14:paraId="16B142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9301 TATGGTGGAG ACCTTGATGG TCGGAAATCT ACTTCGGGGT ATGTGTTTTG CCTCGGTGGT</w:t>
      </w:r>
    </w:p>
    <w:p w14:paraId="295511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9361 TCGGCTATTA GTTGGAGATC GGCATTGCAA GATGTGACGG CATTGTCATC AACGGAAGCC</w:t>
      </w:r>
    </w:p>
    <w:p w14:paraId="3F9F32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9421 GAATACATGG CTTTAACGGA GGGGAAATAG TGTTGTAACC GAAGTAGACT ACCGAACGGG</w:t>
      </w:r>
    </w:p>
    <w:p w14:paraId="596FCF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9481 TGTGGGGAAG AATCTCGCCA AAGGTTCCAT TTCTGATTCC TCTCCAACGG TTCACTCAAG</w:t>
      </w:r>
    </w:p>
    <w:p w14:paraId="316A2C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79541 AGATTCGATT CTCTTTTACG CCAGGTGAGA CCGAGAACTC GATTGCGGGT GAAGCCTTAG</w:t>
      </w:r>
    </w:p>
    <w:p w14:paraId="51410D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9601 TTGTCGCTGG TGGTGGAGGA ACGGCTTTGA GTGGGCCAGT GAACGGCGAA TCTTAGGAGA</w:t>
      </w:r>
    </w:p>
    <w:p w14:paraId="47B14A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9661 TTGAAGATTG AGAAACCTTT CTCGAGCAGG TAGAATTAGC AACCATAAGA ACTTTCTCTT</w:t>
      </w:r>
    </w:p>
    <w:p w14:paraId="778091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9721 GTTCTTATGG AAGATCGATT TACCCAGAAG AAGTCGTAGC CTATGCCTTT GTCTTTCGAT</w:t>
      </w:r>
    </w:p>
    <w:p w14:paraId="1A6783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9781 GATCAGACCT AAGCCTAATT CCGATCAAAA AAGGGGAGCA ATTCCCCCAG AAAGGGTAGA</w:t>
      </w:r>
    </w:p>
    <w:p w14:paraId="103082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9841 GCCTTAGTGA CCCGCAGGTC ATAAGCTGGT AACCAGTGGA AGAGCAAGAA CGGAAGGCTT</w:t>
      </w:r>
    </w:p>
    <w:p w14:paraId="2FFB69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9901 ACGAACTACT GAAGTGAACC TAAAGCACCA GCAAAGGAAA GTGATTCTCA AGTTCTTCCC</w:t>
      </w:r>
    </w:p>
    <w:p w14:paraId="5B054F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79961 GCCGCGAAGA GCATTGCTTC ACCGTAGTAA GAACTCGATT ATTCATCCAA CTAAGACCGA</w:t>
      </w:r>
    </w:p>
    <w:p w14:paraId="75CC94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0021 TTTCACTTAC ACGAAGGAAA TGGGAACTAG GCTTCAAAGG CAGACTGGAC AGGAAGTCGA</w:t>
      </w:r>
    </w:p>
    <w:p w14:paraId="445F4C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0081 GCTAGCTAAC CTTTCGAGAG GAAGGAAATC CAGCAGAAGG GAACCCATGA CCTTCTACCA</w:t>
      </w:r>
    </w:p>
    <w:p w14:paraId="170716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0141 TTCGGGCTTA AGCGGGTGGG ACTAGAAAAC TCTTTCGCCT TAGAACAAGC AGTGGGGGTG</w:t>
      </w:r>
    </w:p>
    <w:p w14:paraId="05F82A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0201 CATGTGAGTC TCATCTCTAT CAGAAAGAAG GACTACAAGC ACGGGTTAAG CAATCGCCTA</w:t>
      </w:r>
    </w:p>
    <w:p w14:paraId="1C7731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0261 TGGAACTTTG ATTTGGTCTT CCGTCTCCTC GGATTAAGAG TCGAGTGAGT ATCCCCGTCT</w:t>
      </w:r>
    </w:p>
    <w:p w14:paraId="23B4DE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0321 ACTTTGTCTC GCTCCTAGGA TTTGAGGTTA CGGAAGTGGT GGCTATGAAT AGACCTACGC</w:t>
      </w:r>
    </w:p>
    <w:p w14:paraId="6CC199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0381 TTGATAAGCC TAGCGATCTC GGTATAAATA GTGGAAGAAA TCCCTTTCTT TTTAAGCCCT</w:t>
      </w:r>
    </w:p>
    <w:p w14:paraId="5A1A4A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0441 TTCTGTGCTG TGCTTCATCT TTCCCTTTTT TCGGTGATCC CAGTCCTGCT CTTTTGAATG</w:t>
      </w:r>
    </w:p>
    <w:p w14:paraId="3DBAB0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0501 AGAATAGACC CTTCGTTAGA CCTTAGAACG AAAGAGGAGC TCATTAGTCC CGAGAAGACG</w:t>
      </w:r>
    </w:p>
    <w:p w14:paraId="3E09B0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0561 GTCTCCCTAT AAGGAAGTGT AGCGAACTCG TAATACCGCT CCGTGGGTAC AAACGGAAAG</w:t>
      </w:r>
    </w:p>
    <w:p w14:paraId="14B55E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0621 CGTTAAGCTA TGCCAATTGC AGTTCCTCTG AAGGAAGTCC CTTTCCGGAT AGAACCTTTG</w:t>
      </w:r>
    </w:p>
    <w:p w14:paraId="0D0320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0681 AAAGCAGAGG TGCCGATCTC ATCAAGTAAG TTGTTCAATC AGCTCTACTT CTTCTACTTG</w:t>
      </w:r>
    </w:p>
    <w:p w14:paraId="4BF2D3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0741 GTCACAGGAT AGGAGATGCA ATCCGATCCA CTTCTTTTTT CATTCAAGAG ATGAGATCAG</w:t>
      </w:r>
    </w:p>
    <w:p w14:paraId="3DAD36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0801 CTCGACCTAT TTCAAGAGCT TGTGCGGGTT GTTCGCCTTA GGTTCATCTT TCAAGAATTC</w:t>
      </w:r>
    </w:p>
    <w:p w14:paraId="39073D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0861 CAAGAGGCCG AGCGCCAAGG CTATAAAGCC GGTTGCGGAT TATGATTGCC CGATGGAAGT</w:t>
      </w:r>
    </w:p>
    <w:p w14:paraId="65E226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0921 CCGGGTTTTC GCTAGCCCAT TTTCGTTGTC GGCTAGTAGG TTAGGTGTCA GAGATTGGGC</w:t>
      </w:r>
    </w:p>
    <w:p w14:paraId="2FDB50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0981 ATGGGGATAG AGCCAGAGTA GTAGGGATGA GGAAAGACCC CAAACGCTAT GCATTAAACC</w:t>
      </w:r>
    </w:p>
    <w:p w14:paraId="0BAB9D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1041 AATGGGACTA AAGCCCTTAT AGACTCCAAT AGTTCGCCTA GTGGCTTTAG ATACTCCAAG</w:t>
      </w:r>
    </w:p>
    <w:p w14:paraId="51D886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1101 CCTTGGTCTA GTCCTTGCGA GTCTTATACC ATAGGCTCAG GAGATATACC TATTGATATG</w:t>
      </w:r>
    </w:p>
    <w:p w14:paraId="7AAB6C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1161 TATTCAACCT ACCCGCTTCT CTTATAGAGC TTACTTGGTC GCCAATCTCC TGCTCTATTG</w:t>
      </w:r>
    </w:p>
    <w:p w14:paraId="1D7712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1221 ACCAGAGATG ACATGACTCC TTACGCATGA ACTCTGTCGA CTAGAGTACC AATAGAAGAC</w:t>
      </w:r>
    </w:p>
    <w:p w14:paraId="7C015D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1281 GACCCTATGC TCTCATTTAT GGGCTTTCAC GACTACTGTC AAGTAGAGGG AGAGGAATGA</w:t>
      </w:r>
    </w:p>
    <w:p w14:paraId="5B6277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1341 ATTCTTCTCA TTATTCCCTT CCCTCGGAGT TCTAGTTAGC AGATGGGATC TGATTCATTA</w:t>
      </w:r>
    </w:p>
    <w:p w14:paraId="6B83C6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1401 GAGGAAGGGA TGGTGATGAA CTGATCTCTT CTCTTCTTTC AAATCGCATC TCTCAAGTGA</w:t>
      </w:r>
    </w:p>
    <w:p w14:paraId="396506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1461 GAAGAAAAGG CCCCCACGGA GCGGTGGGAA ATCAAGGTAT TCAAGGAAGA AGAAGAAGTA</w:t>
      </w:r>
    </w:p>
    <w:p w14:paraId="73A64A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1521 ATCAAGCAGC AAATCTTTCC TCCTCAGATG AGGCTTAGTT CAGCTAGCCC TAGACAGATC</w:t>
      </w:r>
    </w:p>
    <w:p w14:paraId="4D882D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1581 ACATCTCATT AGAAAGGCAG GCATTTCATT ATCATTAGAA AAGGGCATCC CATTATAAAG</w:t>
      </w:r>
    </w:p>
    <w:p w14:paraId="7C545B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1641 AATTGAATTA GCTAAGTCAG TAAGAATGAC TCTGTTGGCC CCGGCAAAAA TACGTTCTTA</w:t>
      </w:r>
    </w:p>
    <w:p w14:paraId="4B3FF8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1701 GGTTCTACAT TAGCGCTCAA AGCATTGATT CTAAGCCAGT CCGGTCTATT AGCAAAGAGC</w:t>
      </w:r>
    </w:p>
    <w:p w14:paraId="703520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1761 GATTCTTTAA GCGCCCAAAG CATTTTCTTT GGGTTCATCA TGAATGTAAG AATCCAATCT</w:t>
      </w:r>
    </w:p>
    <w:p w14:paraId="41242C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1821 TTCTTCTGAG CTGTTGAAGG TATGTAGTCG CTTAAGCGAA GCTTACGGGA AAAGGAACCA</w:t>
      </w:r>
    </w:p>
    <w:p w14:paraId="23CDA7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1881 ATCAACTCAA TATCCGTCTT CTTGCCCATC GTTAGATCTT CTTTAGTCAA ATCTCGTAAG</w:t>
      </w:r>
    </w:p>
    <w:p w14:paraId="23B07B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1941 AGAAGAAAGA AAGAGACAGG AATACCAGAT AGAGAAGAAA GATAGTACTG ACTGACCCCC</w:t>
      </w:r>
    </w:p>
    <w:p w14:paraId="446D8B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2001 TTCAGAGGTC ATTGACCTCT GTCGTATCGA GGCCCAGGAT CTCATGGAGG CCAAAGCAGC</w:t>
      </w:r>
    </w:p>
    <w:p w14:paraId="399CB8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2061 CATCATTCAA AAAATGGCCT CCTGGGATCC AGGCGGGGAT TGGATGGGCA GCGGGGCCCG</w:t>
      </w:r>
    </w:p>
    <w:p w14:paraId="4C6A0D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2121 GGCTCTTGAC AACCCCCGGA CCGCTACGGG GGAAGACTCC CTGACGAATC TCTATAAGAT</w:t>
      </w:r>
    </w:p>
    <w:p w14:paraId="1B8571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82181 CCTTGATGAT CTTAATGAGA CGGGGCCACT TTCCGATTCC TTCTCGAAAC TGCAGGATGA</w:t>
      </w:r>
    </w:p>
    <w:p w14:paraId="696485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2241 CGTCCGGGTC CGGAGGCTCC CTTAATTCCC TCTATGAATG ATCTTATCTT TTTTTCGGTA</w:t>
      </w:r>
    </w:p>
    <w:p w14:paraId="506A12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2301 TGCCGCTCCG CCCGCGAGGA GCGAGAAAAC TAATTGGTCT GTGGTGATGT CAGAATTTGC</w:t>
      </w:r>
    </w:p>
    <w:p w14:paraId="1064BA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2361 GCCTATTTGT ATCTATTTAG TGATCAGTCT GCTAGTTTCT TTGATCCCAC TCGGTATTCC</w:t>
      </w:r>
    </w:p>
    <w:p w14:paraId="036601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2421 TTTTCCATTT TCTTCTAATA CTTCGACTTA TCCAGAAAAA TTGTCGGCCT ACGAATGTGG</w:t>
      </w:r>
    </w:p>
    <w:p w14:paraId="7B52A9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2481 TTTCGATCCT TTCGGTGATG CCAGAAGTCG CTTCGATATA CGATTTTATC TTGTTTCAAT</w:t>
      </w:r>
    </w:p>
    <w:p w14:paraId="2D4D49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2541 TTTATTTATT ATCCTTGATC CGGAAGTCAC CTTTTTCTTT CCTTGGGCAG TACCTCTCAA</w:t>
      </w:r>
    </w:p>
    <w:p w14:paraId="090E74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2601 CAAGATTGAT CCGTTTGGAT TTTGGTCCAT GATGGCCTTT TTATTGATTT TAACGATAGG</w:t>
      </w:r>
    </w:p>
    <w:p w14:paraId="0A8E1E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2661 ATTTCTCTAT GAATGGAAAA GGGGTGCTTC GGATCGGGAG TAACCACTAG TGATAGGGGA</w:t>
      </w:r>
    </w:p>
    <w:p w14:paraId="092E52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2721 CAAATAATAC GGGGGAAGGA CAAACAAAGG AAAGAGAAAG AGCGATGCCC ACAATAAATC</w:t>
      </w:r>
    </w:p>
    <w:p w14:paraId="510CFA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2781 AATTGATTCG TCATGGTAGA GAAGAAAAAC GGCGCACGGA CCGTACTCGA GCTTCGGACC</w:t>
      </w:r>
    </w:p>
    <w:p w14:paraId="79E88B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2841 AATGTCCCCA GAAGCAAGGA GTACGCCCGC GTGTTTCAAC AAGAACACCG AAAAAACCTA</w:t>
      </w:r>
    </w:p>
    <w:p w14:paraId="6942D7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2901 ATTCAGCTCT ACGTAAGATA GCCAAAGTAC GGTTGAGCAA TCGACATGAT ATATTTGCTC</w:t>
      </w:r>
    </w:p>
    <w:p w14:paraId="4456A0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2961 ACATTCCAGG CGAAGGTCAT AATTTGCAGG AACATTCTAT GGTATTAATA AGAGGAGGTA</w:t>
      </w:r>
    </w:p>
    <w:p w14:paraId="4A6152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3021 GAGTGAAAGA TTCGCCAGGT GTGAAATCCC ATTGTATTCG AGGAGTCAAG GATTTGCTGG</w:t>
      </w:r>
    </w:p>
    <w:p w14:paraId="12A3B1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3081 GAATTCCGGA TCGAAGAAAA GGCAGATCAA AATATGGTGC AGAAAAACCC AAATCGATTT</w:t>
      </w:r>
    </w:p>
    <w:p w14:paraId="2CEECA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3141 ATTGATTTTA ACGATAGGAT TTCTCTATGA ATGGAAAAGG GGTGCTTCGG ATCGGGAGTA</w:t>
      </w:r>
    </w:p>
    <w:p w14:paraId="5FE47A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3201 ACCACTAGTG ATAGGGGACA AATAGGGGGG AAGAACATGG GAAATGGTTT CATATGTTTA</w:t>
      </w:r>
    </w:p>
    <w:p w14:paraId="5B2DB9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3261 TGAGTGATTT GTTCGCGGCG GTTCAGCCGG GTATTTATAC AAGCTAGCGA GACTTCCACG</w:t>
      </w:r>
    </w:p>
    <w:p w14:paraId="042C6D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3321 TCATTGGAAC AGGGTTTTCA TTCTTTTCTA ATACCCGCGG ATGATCTTCG TGCATTAGAA</w:t>
      </w:r>
    </w:p>
    <w:p w14:paraId="3762CC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3381 GCAGGAAGCA GTCGCAGAAG TGGACTCGAT CTGTCTACCT TCAGTATGAG TCACATGGTC</w:t>
      </w:r>
    </w:p>
    <w:p w14:paraId="645D50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3441 GGTGAGTCGG GGTTCGGCTC ACCACCATCC CCTTTTGACG CCCTGTATGA GCAGATAAAA</w:t>
      </w:r>
    </w:p>
    <w:p w14:paraId="6AF2CA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3501 GGTTCTGACT CTGTCAAGGC GCGGAATAGC CTGTTTGTTG GCAGAGTATT TGAAACAAGT</w:t>
      </w:r>
    </w:p>
    <w:p w14:paraId="7F60C8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3561 GAAAAAGGGA CGAAGGGCTT AGTTGATAGA CTAGGGGCGA TAGAGTCGTT AGACACAGTG</w:t>
      </w:r>
    </w:p>
    <w:p w14:paraId="3F01A2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3621 TCTTTAGAGC TTCATAATGC CGCTAGAATC AGATTCAAAG ACTGAAGTAG CAGCGATAGA</w:t>
      </w:r>
    </w:p>
    <w:p w14:paraId="3CD319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3681 CTCAGTGGCG AAGAGTCGTC TTTTTCCCGC TTTCATCCAT CCTCCCTTCG ATTGCGAAGG</w:t>
      </w:r>
    </w:p>
    <w:p w14:paraId="0993F1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3741 GATGAGATTT TAGGCCGGTT TTCAATTCGC TTCTCTCTCT CCGGCGGGGT TTGAACTCCG</w:t>
      </w:r>
    </w:p>
    <w:p w14:paraId="0BA965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3801 CGTGGTGGGA AGGCTTTCAC AATTCGCATC TTCCCTTCCA GCAAAGAGGG TGAAGGGGAG</w:t>
      </w:r>
    </w:p>
    <w:p w14:paraId="7CB1AD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3861 CGGACAGCAA GTTGGGGGAC ACTGCAGAAC CGCGTGATTG ATCCATCTGC GCTATTCCCT</w:t>
      </w:r>
    </w:p>
    <w:p w14:paraId="474B82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3921 AATTGAAGAA AGTTGGAAAG CCTTCAAAAC CTCAGCCCCT ACCATTCTTT TTAAGAAAAT</w:t>
      </w:r>
    </w:p>
    <w:p w14:paraId="36E625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3981 GAAAGCTGAC TAGCAATCGC TCGTTTTTCT TATTAGCATG GGATTGGATG TTCATTTAAT</w:t>
      </w:r>
    </w:p>
    <w:p w14:paraId="363890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4041 AATGAAAGAC ATAACATCTA TTAGAAGGCA ATCAATCCCC GGTCCTATCG ATTTTCGATG</w:t>
      </w:r>
    </w:p>
    <w:p w14:paraId="331941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4101 GACAACAATC CATCTTTCTC GCTTCTCCTA ATCAATCGCG AGGGTTTCTT CGGGCATGAG</w:t>
      </w:r>
    </w:p>
    <w:p w14:paraId="6AF58A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4161 AACGCAAGTG CCGAAATCCA ACAAAATGTC CGAACGTCCG AGGACGAAAG AGAAAATGTT</w:t>
      </w:r>
    </w:p>
    <w:p w14:paraId="68CD6D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4221 CCGCGGGGAA CTCGTTTCAT GTCGGCCTAT TCGTGCCGCT TAGACGTCGG CCATGAAATC</w:t>
      </w:r>
    </w:p>
    <w:p w14:paraId="2BDFDD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4281 CATCACTATA CTGAGCAGAT CACGGGCATT CACATCTCGG TCAAACAGAA CTGTGCGCGA</w:t>
      </w:r>
    </w:p>
    <w:p w14:paraId="464D13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4341 TTCTCTCGTG AATCGCCTTC CGCAAGGTAT GGCATTCAGG GTTTGAACCC GGAGATAAAT</w:t>
      </w:r>
    </w:p>
    <w:p w14:paraId="15FADC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4401 CTTTCTTAAT AGATACAAGA CATTCGTTGC TGATCTAAAA AAAAGATCTT ATCCCGTTAG</w:t>
      </w:r>
    </w:p>
    <w:p w14:paraId="53E446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4461 CGGGCGTTTT TCATTCTTCA CCCGGTCTTT ACTAGCGTTT ACTTTGTATT GTAAACAAAC</w:t>
      </w:r>
    </w:p>
    <w:p w14:paraId="776BEC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4521 GGTTAGTTTA CTTTGGTTTG GAAACGCGCT AAAACAGGCC TATAGGTTCG CCTTTCTAAT</w:t>
      </w:r>
    </w:p>
    <w:p w14:paraId="026A07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4581 AGAAAAAGAG TCTATAATTA GTTAGATAGA AGTATATATA TATAGAATTA GTCAGATTGT</w:t>
      </w:r>
    </w:p>
    <w:p w14:paraId="38BC8A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4641 CTGAAGCATG AACAGAATCA CCTTTGTTCC GAAGGCCAAG TCAAGTAAAG CTAAAGCTTG</w:t>
      </w:r>
    </w:p>
    <w:p w14:paraId="341EA7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4701 CCTTTTTTTT TTTCAAAGGC GGCCCCTTTC TTTCCCCGGA TCGATGACTC GCTTGTTCAG</w:t>
      </w:r>
    </w:p>
    <w:p w14:paraId="170795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4761 TACTGCTAAC TATTATAGGT ATAGGAGGAT GCCGTCCCCT CGGAACTATC AGTAGCTTCG</w:t>
      </w:r>
    </w:p>
    <w:p w14:paraId="18EE97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84821 GTTGTTGAAT CTAGTGCAAG TTAGGTTGTG GTTGTATTGG CCGCAAGCAG AACATAGGCG</w:t>
      </w:r>
    </w:p>
    <w:p w14:paraId="144259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4881 CTTTAGGCGT GCGTTGACCA TGCACTCTCG CATCGTGTAA TGTCGTATTA CTTCTATAGG</w:t>
      </w:r>
    </w:p>
    <w:p w14:paraId="50632A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4941 TGGTGTGGTA ATTGACCTCA ATGCTAATGG TTATCCCAAA GGTTCAACGA ATGAATGAAG</w:t>
      </w:r>
    </w:p>
    <w:p w14:paraId="07632C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5001 CTATGATCGT ACCGGGATAG AGATGATGGT CTTCCTCTGA TGTCTCCAAG CCGGCCATAG</w:t>
      </w:r>
    </w:p>
    <w:p w14:paraId="029F97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5061 TAGAATAGAT AGGCAAAGCA GGCAATAGCA GTCTGTTCTC GCCTATCGAT AGATAGCAGG</w:t>
      </w:r>
    </w:p>
    <w:p w14:paraId="3F886E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5121 TTGCTTCCAA GCTCAAACTT AAACTGAATT GCTACTTTTT TCTTGTTATT GATAGAGTGG</w:t>
      </w:r>
    </w:p>
    <w:p w14:paraId="700D9A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5181 TATTCCCCGC TCCTGTAAAA TAAAGTAGAG GAAGAGAGAA GGTAATGTCA ATTCACTTAC</w:t>
      </w:r>
    </w:p>
    <w:p w14:paraId="54E2E2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5241 TTGGAAGAAG TAAGGAAAAA GAGAAAAAAA TGAACAAGTC TAATGGGAGA AGAATGGCTG</w:t>
      </w:r>
    </w:p>
    <w:p w14:paraId="1F1899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5301 ACACGTTGAC TACCTTCAAG ACTCTAAAAA AATAGAACCC GAGCGGTCTA ACCTAACCCC</w:t>
      </w:r>
    </w:p>
    <w:p w14:paraId="0DB368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5361 CGGGGCGGAC CCTAACCGAA AGACGCTAGA CAGACTAACA GAAAGACAGT TTTTGGACAA</w:t>
      </w:r>
    </w:p>
    <w:p w14:paraId="36B9F0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5421 GACAAGAAAG CAACCGTCCA TTTGCCCTCA TTTCACAGGT TGAGCGAAGC TTAGGACAGC</w:t>
      </w:r>
    </w:p>
    <w:p w14:paraId="165F20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5481 ATTCAGAATA TGCATTTCTT ACAGTTCTTC GATTACAGCA TAGCTATCAT CAGAAGCAGT</w:t>
      </w:r>
    </w:p>
    <w:p w14:paraId="5A6DF1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5541 ACTTCCGAGT CACTCTATAA CTGAGAGCTT GTAGTTGGGG ATTTACCAGA TCTCTAAGAT</w:t>
      </w:r>
    </w:p>
    <w:p w14:paraId="46CB9F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5601 AGAGTCTATC CGACGTATCA CCCGTAATTG GGAGTTCAAA CGAGGCCTCA ACGTAGATGC</w:t>
      </w:r>
    </w:p>
    <w:p w14:paraId="0CAD07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5661 TGGATGGGAA CTTCTACCTG GCTTATTTAT ATTTGTATTT GTATCCCTAA CTAATAACCA</w:t>
      </w:r>
    </w:p>
    <w:p w14:paraId="6501CD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5721 AAGTAATTCC ACAAGAACAT GAATTACTGT TTCTATGTTG TATGACTGGA TGTGCATTTA</w:t>
      </w:r>
    </w:p>
    <w:p w14:paraId="113EA4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5781 CCTACTGACT CCATCAAAGA GTTATTTCCA AGTTTCAAGC ATATGGATGT GGAAAACGGG</w:t>
      </w:r>
    </w:p>
    <w:p w14:paraId="2B48F2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5841 GCCAATGAGG TTGAAAATCT GGAATATGTG CCATTGGTAT GGTTTTTATA CGCTCTACTT</w:t>
      </w:r>
    </w:p>
    <w:p w14:paraId="2880AF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5901 CCCTATGGTC TGTTATCGAC TGAAGCCCCT TTTATTTCTT TATTTTGATT CGTATTGTAT</w:t>
      </w:r>
    </w:p>
    <w:p w14:paraId="6BCFF5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5961 AGTTTATAGT TGTCGGTCCC TTCCTTACGT CCTGATTCCC GTACCGAAGC TAATCCCTCA</w:t>
      </w:r>
    </w:p>
    <w:p w14:paraId="240931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6021 TCCTGTTTCT GAGCAAAGAC CAATCAAAGG TAATTCCTAT TTGCTTACTT GATAGAATAA</w:t>
      </w:r>
    </w:p>
    <w:p w14:paraId="0FB315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6081 GGAGCAATAG CCTTTAAATC CGAAGGTTTC ATCTCGGAAG GGGATAATGA AAGAAAGACT</w:t>
      </w:r>
    </w:p>
    <w:p w14:paraId="644610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6141 CAGTAACCTG GGATTAGGCC CTCTTCATGA CCAATGAGTC TCGAGCCTTT AGGCAACCCA</w:t>
      </w:r>
    </w:p>
    <w:p w14:paraId="6EEF43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6201 TACGAGTCAG AGTTCCAAGC AATAGAAAAG CTCATTCCTA TGTAGTAGAA TCTCCTGCTT</w:t>
      </w:r>
    </w:p>
    <w:p w14:paraId="6BF9FB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6261 TTACCTAAGC ATCCGCCACC GAAGAGTTTG CTGTCGGAGG AGTCTGCCAT TGCTGAATCG</w:t>
      </w:r>
    </w:p>
    <w:p w14:paraId="703B97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6321 CTCGCTGACG CCTCAACAGA TGCTCTCTTG CTGATCCGGG TTCTCTTGCT CAATCGTCGG</w:t>
      </w:r>
    </w:p>
    <w:p w14:paraId="393927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6381 CTATAGCCAT AAACATAAAT AAAAAAGTAG GCTCCATCCG GAAGTTTAAG CTTAGCCGGG</w:t>
      </w:r>
    </w:p>
    <w:p w14:paraId="60A454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6441 GAAGTTCCCT AAATCCAATG CCAAAGACTT CTATAGCGCG CGCTTTGGCA CGTTAAGCCA</w:t>
      </w:r>
    </w:p>
    <w:p w14:paraId="1B4731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6501 ATCAACGTGA TAGGGAGAGA GGAAAGAAAA CTATGCGTTC AAGTTCCGAA CCCAAAATGA</w:t>
      </w:r>
    </w:p>
    <w:p w14:paraId="1551A0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6561 AACACTTTTC CTACAGGCAA GGGGTTCCTA TCAAAAGCCG GCCTACCAAC AACTAGGGTT</w:t>
      </w:r>
    </w:p>
    <w:p w14:paraId="7798F2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6621 CGACGTAAAA AGAGGACCCC GGACGTAGGA TTGGCTTGAG AAAGCAAGAC TAGAAGAAAG</w:t>
      </w:r>
    </w:p>
    <w:p w14:paraId="41A98E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6681 AGATTGTGTT ATAAAGGAGT AGACTGATTA TCAAAGCTCG CACGGGAATC GAGTACTTCT</w:t>
      </w:r>
    </w:p>
    <w:p w14:paraId="20C148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6741 TAAGCGGGAA GTCTTGTTTA GTACAAGAGT AGGATCCAGT AGGGTTATAA TCTTAGTTAG</w:t>
      </w:r>
    </w:p>
    <w:p w14:paraId="31FC52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6801 CAGTCTAGGG CGATGTTTTA CTACGAAAAT AGGAGGGAAT GCGATGCTTC TTTGCCCGAT</w:t>
      </w:r>
    </w:p>
    <w:p w14:paraId="37EF2D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6861 AGATGCGGAG AATCAAATCA GGGGTCAGCG CTAGAATAAG AGGGAATAGG CAGATCGAAC</w:t>
      </w:r>
    </w:p>
    <w:p w14:paraId="6D9EDD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6921 GAATGGTAGC AAGCCAAGCG AAGTGATCCC AGGGAATGAA GGAGATAGGT CTCACGATAA</w:t>
      </w:r>
    </w:p>
    <w:p w14:paraId="02ADEC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6981 AGCATGAAGC GAGGGGCTAA ATCTCATATA GAAGAGAAGG ATCCGCCCCT TCCCTCACAG</w:t>
      </w:r>
    </w:p>
    <w:p w14:paraId="6561B3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7041 CTCCCTCTAG CCAAAGGAAA TACTTGCATT CAGCTCCAAG CGAGAAAAGG ATTGGCTTGA</w:t>
      </w:r>
    </w:p>
    <w:p w14:paraId="702AB0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7101 AAACAGCAAG AGACATTTTT CTAAGTCAGA ATGGAACGAA TATGACAAGA AGATCGATCC</w:t>
      </w:r>
    </w:p>
    <w:p w14:paraId="30B5CA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7161 CGTATGGAGC CATCGTCACA GTATGTCAAG AAACCTACCT TTCCAGAGGG TTTTGCAGAC</w:t>
      </w:r>
    </w:p>
    <w:p w14:paraId="4931D8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7221 AAGCGCTTCA GGATCTTAAT TACGGATTTT CTGCTGCCCA ACAGACTTTG CTGTGCAACA</w:t>
      </w:r>
    </w:p>
    <w:p w14:paraId="183DA3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7281 CCATAGCTGT CTCGTAGGCA CCCTTTTCTT CAAGTCCGGA GACTGGATGG AGCTTTGATA</w:t>
      </w:r>
    </w:p>
    <w:p w14:paraId="0FB0E8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7341 GGAAGTGGAC AAAGTCTACC TAGGCTCGTT GGAGTGAGCA ACTCTCCAGA TCTATTTTCA</w:t>
      </w:r>
    </w:p>
    <w:p w14:paraId="10DFB4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7401 ACTGCCATAT CAAAACGGTG CGCTTTCTAT GCTTATATAC ATACGATTTG AAAATCCAAA</w:t>
      </w:r>
    </w:p>
    <w:p w14:paraId="712CA1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87461 GCTTGGTTGG TGAAGGGAAC AAGTACTTCC CGCTTAAGAA GTCGAGTGAA CGGCACTCCG</w:t>
      </w:r>
    </w:p>
    <w:p w14:paraId="58339E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7521 GTCAGGAGGG CGGAGCCCCA TAAAGAGTGA AGAGCGAAGC AAAGGTCTAT CCTGTAGACT</w:t>
      </w:r>
    </w:p>
    <w:p w14:paraId="4F4AAA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7581 GCTTTCTCTT TCTGGCTGCT ATATGTCTAA ACAGGAGAGG GTTTATGAAC GTTACAGAGA</w:t>
      </w:r>
    </w:p>
    <w:p w14:paraId="7E6DAC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7641 CACTGCACTA GATGCGCATG AGGGAATGAA TTGAGACTAC CACACACGAA TCCCATACCT</w:t>
      </w:r>
    </w:p>
    <w:p w14:paraId="50843A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7701 TCTTTTCGGT GGGCAATGAA ATTCGATTGA TCTTCGGATC CCGCTCGATT GTATTGTAGT</w:t>
      </w:r>
    </w:p>
    <w:p w14:paraId="7BC66D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7761 CATCGCCTTA TCCTATCTCA ATTTTTTTTA ACTGCTTACT CGGAGCAAGT GCTGAAGTTG</w:t>
      </w:r>
    </w:p>
    <w:p w14:paraId="066243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7821 TCTTCATTTG TGATTCCTTC CTAAAAATGA AAGTGAGGCT AAGGGATGGT TCACCATTCT</w:t>
      </w:r>
    </w:p>
    <w:p w14:paraId="02D593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7881 TGGTGTTCTA AGGGGCATTG GCTTTGCCTT AGTTGCCCTT TCTCTCTCCT TAACCTTAGT</w:t>
      </w:r>
    </w:p>
    <w:p w14:paraId="5681AD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7941 TCAGCTAAGC TATTTCATAC CTAGTCCAAA GCGAGTGTAA GAAAAGGTCT AGCACCATCC</w:t>
      </w:r>
    </w:p>
    <w:p w14:paraId="47D778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8001 GCCCTACCTT TCTTACTTGT AGCTTGAGTT GTTCTAACCC CTGCCGCATC AACTCCTGAC</w:t>
      </w:r>
    </w:p>
    <w:p w14:paraId="304235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8061 TTTATGTTCT TCCTTTTGGG TGCCGATTCC TCTCTCCGTA TACAAAGAAG CCCTTTTCGG</w:t>
      </w:r>
    </w:p>
    <w:p w14:paraId="76FBFE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8121 AGTTAGGGCG GTTAGCAAGA ATGTGTTTGA ATCAATCAAG TAAGAATGCG CTCCTATTGA</w:t>
      </w:r>
    </w:p>
    <w:p w14:paraId="3C5065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8181 ATCCGCTTTT GGGAATAGAA GGGTCTTGTT AGTTGATTTT CCTTCTTAAC TTAAATAGAA</w:t>
      </w:r>
    </w:p>
    <w:p w14:paraId="7363AC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8241 GAGGCGACAA CTCCTCATCT AAGATATACG ATAAATGCAA ATCTTGCCTA TTCACCTTAT</w:t>
      </w:r>
    </w:p>
    <w:p w14:paraId="51DB0F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8301 TCCCTAGGAG AAGAAAGCAT ATTCTTTGAA TCGACCAGTA GAAGAAAATC TGACTTCTGT</w:t>
      </w:r>
    </w:p>
    <w:p w14:paraId="5BDBED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8361 CTTTAACTGG CTTAGCGCCT TTCATAGTCT TATAGAGTTC TTGAAAGAAG GCTAACTTCT</w:t>
      </w:r>
    </w:p>
    <w:p w14:paraId="1F3290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8421 ATTCTATTTT AGAACTTAAA AATAGACCAG CAGGGTGCTT TTTAAGTCTA AAGCAAAATC</w:t>
      </w:r>
    </w:p>
    <w:p w14:paraId="71DE72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8481 AATAGGAGCA GAAGACCTTT GTTTATATAA GAAAATTGGA GATCCTTGGA ACGTTGAAGA</w:t>
      </w:r>
    </w:p>
    <w:p w14:paraId="7DD266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8541 CCAACCCATT ACCACACTTT GATAGGTGCC ACATCCATTC CAATTCGATT TCACAGTAAT</w:t>
      </w:r>
    </w:p>
    <w:p w14:paraId="0BB442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8601 TAGCTGATCA GAACTCGACT GGTAATTGAA TTACTACTTT TAGTAAATGA AAAATAATGA</w:t>
      </w:r>
    </w:p>
    <w:p w14:paraId="1D6253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8661 AATAGATGAA GTGAAGATAA AAAAAAGCTG CAAGAAAGAA GACGTTGCAT AGTACCCAGC</w:t>
      </w:r>
    </w:p>
    <w:p w14:paraId="602B64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8721 TGACTTACGA ATACCAGCAG CATACCTTCC ATATCGAGAT CGTGATCCAG ATCCGTATAC</w:t>
      </w:r>
    </w:p>
    <w:p w14:paraId="7BB279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8781 GAGGCTAGAA GCACCAGAGC AAGCATCAAT AGCAATTGAT CGGGAAGTCT ATCCAGTAGT</w:t>
      </w:r>
    </w:p>
    <w:p w14:paraId="08DB5E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8841 AGATCCGAAT GGATCTTTTT TTAGTAGCAG CCGGCTACTT TTTTTCTCTT TTTCTTCACT</w:t>
      </w:r>
    </w:p>
    <w:p w14:paraId="62C0D4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8901 TTTCTTCTTT CTTAGTTCCG GAGCGGATGG AATGGGCAGA CGAGTTGGTT CGGTTCTTTC</w:t>
      </w:r>
    </w:p>
    <w:p w14:paraId="1A9D94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8961 GAGACCAAAT AAAGGGCATA GTTACCCCGC GGAAGAGGAA ATTGAATTAG AAATTTTACA</w:t>
      </w:r>
    </w:p>
    <w:p w14:paraId="2A473B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9021 TTATAACGAT AGCAAATGAG AGAAACTAGT TATCCTAGAC TAGATAGGAC GAGGGTTAAG</w:t>
      </w:r>
    </w:p>
    <w:p w14:paraId="09CE14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9081 GCTTTGTTTT GGCGAAATTG GTTCGTGTTT ACTTAATTGC TATTGTGCTT TCTGCTGGTG</w:t>
      </w:r>
    </w:p>
    <w:p w14:paraId="41F7EA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9141 ACGAGACTGG AAATGGCTAG TATGAGTGAG GCAGGTAAGC AAGAACAGAA GAAAGGGAAT</w:t>
      </w:r>
    </w:p>
    <w:p w14:paraId="5EEBF2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9201 GGAAACCCCG CCTTTCTCCT TTAGTTTAGA GACTTTTGAG GACTCTATTA GGCTTGAGCT</w:t>
      </w:r>
    </w:p>
    <w:p w14:paraId="1CC646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9261 TACTTTTATT ACTAAAAATG AAGTGCCTTG AAAACCACTT CTTCTATTTC GAAGCTCCTA</w:t>
      </w:r>
    </w:p>
    <w:p w14:paraId="7D82C6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9321 AATGCAAGCG TTATCCTATT ATAGGATAGC ACCAGTCCGC TATCTTACGC TATCGACTTC</w:t>
      </w:r>
    </w:p>
    <w:p w14:paraId="1D1317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9381 TACAAGGCAG ACTTACGCTT ACTTTGCAAC TTTTTTACCT TCTCGCCTTA CTTGATAGCA</w:t>
      </w:r>
    </w:p>
    <w:p w14:paraId="006710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9441 CGTGGGATTA CTAGATCCTT ACGAAAAAAA TTCCCTGGGG ATAAAATAGA GACTCACTAG</w:t>
      </w:r>
    </w:p>
    <w:p w14:paraId="0CFD72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9501 CTTACAGATT AGCTCGTGGG CTGGTTTGCT TCTTGGATAC TGTTAAACCG GGTTAGAGCG</w:t>
      </w:r>
    </w:p>
    <w:p w14:paraId="720E33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9561 CTGGATTAGC GGCTTACGGA TACGATACAA GGCAGGGTTT GAGGGCACTT AGCTTATTCG</w:t>
      </w:r>
    </w:p>
    <w:p w14:paraId="25E11D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9621 TCAGCGCAAG GCTAGTTTTG AATCACCTTC CCTACTCTCA TTACTACTGG CTTCAAAGAA</w:t>
      </w:r>
    </w:p>
    <w:p w14:paraId="483581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9681 AACCTTCCCC GTGGGAGAAA GAACCTTTCT TACTCTAGCC TTGGAACTCC CCGGACTATC</w:t>
      </w:r>
    </w:p>
    <w:p w14:paraId="47C562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9741 CCCTTGGACT GAATGAGTCA CTAGCTTACT TGATTAGTTG CTTAGCTGGC TTGCTTCTCC</w:t>
      </w:r>
    </w:p>
    <w:p w14:paraId="7A70AF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9801 TAGAAAGCAG GGTAAATCCT AAAAGGCATG GGAAAGGGGG AATGACTGAC TCTAGCGCAA</w:t>
      </w:r>
    </w:p>
    <w:p w14:paraId="501180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9861 GCACTTTCCT TATCATATCC TTATTCTAGT TTAACCTTAT TTCTATCCCA ATCTCAGGGG</w:t>
      </w:r>
    </w:p>
    <w:p w14:paraId="4A7CA9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9921 ACTTCCTTCA ATTATCATAT CCCGACTCTC ATTCCCAAGC TGGATACAGC GAGGGGATAG</w:t>
      </w:r>
    </w:p>
    <w:p w14:paraId="2B8D4F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89981 CGGGTTCTCC GAATTCTATT GATCATCTTC ATCAAAGGCT AAGTGGCGCA GAGCTGAGCT</w:t>
      </w:r>
    </w:p>
    <w:p w14:paraId="67321D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0041 TTACCCGTAG GGCTCAGTAT CGAAGACAAC ACCGCTAGGC TAAGTTAGAC AGAGCTTCAT</w:t>
      </w:r>
    </w:p>
    <w:p w14:paraId="08AA6C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90101 AATGCCCCTA GGGCTCAGCT CAGTTTGGTC AACAATGTCT TTTCCGATCA ATTGGAAGCA</w:t>
      </w:r>
    </w:p>
    <w:p w14:paraId="0D1C58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0161 TACATAGACG ATAGCAAGGT AGTTGATTCT CACATTGACG ACTTGAGAGA AACCTTCACG</w:t>
      </w:r>
    </w:p>
    <w:p w14:paraId="137CF0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0221 GCACTCCGAA AGCACAACAT GAAGCTTAAT CCGGGTGACG AAGGGGAAAT TTCTGTTGAT</w:t>
      </w:r>
    </w:p>
    <w:p w14:paraId="3B115D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0281 CGATGAAAGG GGAATAGAAG CCAATCCAGA TAAAGTCCAG GCTGTCATCG ACATGAAGGC</w:t>
      </w:r>
    </w:p>
    <w:p w14:paraId="243F44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0341 GCCGACCTGC GTAAAGGAAG TCAAAAAATT GACATTGTTG GGAATCTCGC TCTGGAGACA</w:t>
      </w:r>
    </w:p>
    <w:p w14:paraId="2A306D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0401 AGTGCCATCA TTTCTTCAGC ACTATAAGGA AAAAGGCAAA GTTCGAGTGG ACGCCGGAAG</w:t>
      </w:r>
    </w:p>
    <w:p w14:paraId="1EF6DC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0461 CCGAGGAGAA TGCGTTCGGC CTTTTGAAAG AACCTCCCGA GGTTGATCAG CCCTTTGCCG</w:t>
      </w:r>
    </w:p>
    <w:p w14:paraId="7F683B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0521 GAAGAAACAC TCTATGTTTA CTTGGCAGTA TCTGACATTG CCGTTTCAGC TGTCCTCGTT</w:t>
      </w:r>
    </w:p>
    <w:p w14:paraId="5CB5EE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0581 GCTGAACGAA GCGGCATTCA GATACCAGTC TACTTCATTA GCCATGTACT GCAGAATGCC</w:t>
      </w:r>
    </w:p>
    <w:p w14:paraId="4A98EA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0641 GAGATCAGAT ATGCGACAAT AGAGAAGTTC GGCCTTGCTT TATTCATGGC TAGCAAGAAA</w:t>
      </w:r>
    </w:p>
    <w:p w14:paraId="676AF6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0701 CTTCGGCTGG CTCACAAGCT GGTTGTTTTA ACAGAGCAGC CTATCAAGCA GCCGTTGTCC</w:t>
      </w:r>
    </w:p>
    <w:p w14:paraId="0D7B4B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0761 AAGATGGAAT CCTCAGGCCG TATGCTGAAA TGGGCAGTTG AATTACTTTG ACATCACCTA</w:t>
      </w:r>
    </w:p>
    <w:p w14:paraId="4E1F3E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0821 TGAGCCGAGA AGGGCCATAA AGGGGCAGGC ATCATCGTGG AAACTACTCG GCCTCAATGT</w:t>
      </w:r>
    </w:p>
    <w:p w14:paraId="1FA0CA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0881 CCGGCTCCAA AGAAGACACA CTGGACCCTC TATGTTGATG GGTCGTCAAC ACAGAACGGG</w:t>
      </w:r>
    </w:p>
    <w:p w14:paraId="769378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0941 TGCGGCGCCG GCATTATCTG TCAGTCTCCT GAGGGGGACG TTTATGAATA TGCCATGAGG</w:t>
      </w:r>
    </w:p>
    <w:p w14:paraId="1292BA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1001 TTCCAATTTC AAGCCTCAAA CAATGAGGCC GAGTATGAGG CTCTGCTAGC CGGGATCCGC</w:t>
      </w:r>
    </w:p>
    <w:p w14:paraId="21FBF1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1061 ATGTGTAAGG CCGCAGGGGC AACCAGGCTG GAGGCCGTCT CCGATTCGCA GTTGGTGGTC</w:t>
      </w:r>
    </w:p>
    <w:p w14:paraId="595EA1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1121 AGTCAGGTGA ATGGCCAATA TGAAGCGAGG GAAACGGCTA TGATAAAATA CCTCCAAACC</w:t>
      </w:r>
    </w:p>
    <w:p w14:paraId="1E63F1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1181 CTGGAAGAAT TCTCCCTCAG CGGGCCGAGA ACAACCAAGC GGATGCCTTA TCCAAGCTTG</w:t>
      </w:r>
    </w:p>
    <w:p w14:paraId="7B2F9F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1241 CCAGCTCGGC AACCAATGAT ACTCCTCGGT CTGTGTTCTG GGGGGTCAAG GATAAACGGA</w:t>
      </w:r>
    </w:p>
    <w:p w14:paraId="6D022C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1301 GCATTGAGGC CGAGGAAGAA GTCAATTATA TTGACAGAAG GATGAGATTT TAGCATACAA</w:t>
      </w:r>
    </w:p>
    <w:p w14:paraId="076754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1361 GGCCGACGGT ACTCTGCCAA GTGATCGGCA AAAAAGGCGA TACGTCAAGT CCCGAGACAA</w:t>
      </w:r>
    </w:p>
    <w:p w14:paraId="221E01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1421 GTGGTTCGTG GTGTGGAATG GTCTACAATC AGTCTTTCTC ACGGCCGTTA CTGTTCTTGA</w:t>
      </w:r>
    </w:p>
    <w:p w14:paraId="742E94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1481 AGATCTGCAC GAGGGGCATT GCGGCTCCCA CATTGGGGCA GCTGCACTAG CCGAGAAGGC</w:t>
      </w:r>
    </w:p>
    <w:p w14:paraId="39FF27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1541 ATTTCGAACA GGATACTTCT GGCCTACAGC CCGGCAGGAT GCCAAGGACT TGGTGCAAAA</w:t>
      </w:r>
    </w:p>
    <w:p w14:paraId="0C967B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1601 ATGCAAGAAA TCCATCAGAG GCCGGCCAAC TATTTAAGTT AAGGCCCCGT TCCACTAGAT</w:t>
      </w:r>
    </w:p>
    <w:p w14:paraId="040C87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1661 GAGAGGAAAG AATCTTTCGC TTATGTGACT ATAGGTCTTT TCCCTGGAGG CAATAATGTC</w:t>
      </w:r>
    </w:p>
    <w:p w14:paraId="6FA449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1721 TAGGACCTAT TGTATTGGGT ACAAGAGTTA CCAGATGAAT CGAAAGCTCG AAAGAGCAAA</w:t>
      </w:r>
    </w:p>
    <w:p w14:paraId="0CABEF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1781 AAACTTATTT AGAGAAAGAA TGATTAAATT CTTTACTTAG CCTGAAGGGC AATAAACGAG</w:t>
      </w:r>
    </w:p>
    <w:p w14:paraId="3B17B5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1841 AGACTGAAAA GGAAGGTACC TCGAAACAAA AAGAAGGAAC TCTAGCATCG GTCTATCGCT</w:t>
      </w:r>
    </w:p>
    <w:p w14:paraId="179B5C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1901 ATACTAGGAG GGTTGATAAA TATAATAAAA TCGGTGGTAG GGATATAAAT GATTTTAGAG</w:t>
      </w:r>
    </w:p>
    <w:p w14:paraId="3E4101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1961 AGGGGTATAA AGGTGTGTTC ACTAAAAATG AGATCCTAAT TGCTATAAAT TCTAATATCC</w:t>
      </w:r>
    </w:p>
    <w:p w14:paraId="5EF27C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2021 CCGATCACGT GCTAAATAAT AAAAGAAAGC TTGAAACATG GAATACTAAG CGGGATAAGC</w:t>
      </w:r>
    </w:p>
    <w:p w14:paraId="179061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2081 TCGCTGATTG TTATCAGAAA TATAGTCAGA GAGTGTGCGG TGGGAGAAAC ACATGGGAAG</w:t>
      </w:r>
    </w:p>
    <w:p w14:paraId="18EB7E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2141 GCCATACGCT TATGTGGAAT AAATACAAAA ATCAACTCAG AGGCCCTTTT TTTATTCACT</w:t>
      </w:r>
    </w:p>
    <w:p w14:paraId="1D6253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2201 CATGATAGCC AGATTTGATC TGGGGTGTCG CCTGTATAGG AGATTTTCGG CAGGAAGAGA</w:t>
      </w:r>
    </w:p>
    <w:p w14:paraId="602AD1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2261 AGAAGCTCCT GATAAGGATG GTTCAAGGTT TTGTAGGGTC GAAGATTCAA GTCTAGTATA</w:t>
      </w:r>
    </w:p>
    <w:p w14:paraId="65B636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2321 GACGCTCGCG GGGTCGATAG AGTCAAGCCG ATAGGCGCAG GAGCGGCAGA GCTGAATAAC</w:t>
      </w:r>
    </w:p>
    <w:p w14:paraId="1A4D78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2381 GCCCATAGGG CTCAGTATCC TTGGAGACAA ATAGCGCAGA GTATCTACGC CTGATAAAAG</w:t>
      </w:r>
    </w:p>
    <w:p w14:paraId="291367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2441 CCACGATATC GATTGTAGTT GAGGTATCAC ATTAATTGCT ATTGGAATTG AGGCTACTAC</w:t>
      </w:r>
    </w:p>
    <w:p w14:paraId="686E57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2501 GAAATATTTA CTCATGGGTG GGGCAAGCTC TTCTATTCTG GTTCATGGTT TCTCTTGGCT</w:t>
      </w:r>
    </w:p>
    <w:p w14:paraId="6C2380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2561 ATACGGTTCA TCCGGTGGAG AGATCGAGCT TCAAGAAATA GTGAATGGTC TTATCAATAC</w:t>
      </w:r>
    </w:p>
    <w:p w14:paraId="291866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2621 ACAAATGTAT AACTCCCCGG GAATTTCAAT TGCGCTTATA TTCATCACTG TAGGAATTGG</w:t>
      </w:r>
    </w:p>
    <w:p w14:paraId="281353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2681 GTTCAAGCTT TCCCCAGCCC CTTCTCATCA ATGGACTCCT GACGTATACG AAGGAGTGCG</w:t>
      </w:r>
    </w:p>
    <w:p w14:paraId="086C1A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92741 GTTCGTTTGA GAAATTCCTA CCTCTCTATC TATCTCTGAG ATGTTTGGAT TTTTCAAAAC</w:t>
      </w:r>
    </w:p>
    <w:p w14:paraId="36352F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2801 TCCATGGACA TGCAGAAGAG AAATGCTATT CCCACTCAGA CCAAGACATA ACTTTTACTT</w:t>
      </w:r>
    </w:p>
    <w:p w14:paraId="3160A5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2861 GTTCAAATAA CAATTAAGGT GAAGCAGGGT CAGGAACAAC GAATCTCTTT TCTTTATGAT</w:t>
      </w:r>
    </w:p>
    <w:p w14:paraId="63AF52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2921 ATCTATTTTG CAAGTTCGTT ATTACGGGTA GTTCCTACAA AGGATCGGAC TAATGACGTA</w:t>
      </w:r>
    </w:p>
    <w:p w14:paraId="57FEB2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2981 TACTTGAATT CTCGACGTAG ATGCTACATA GTGGGTTCTC ATCCTTCAGA GACTACGAGT</w:t>
      </w:r>
    </w:p>
    <w:p w14:paraId="611A88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3041 GTAATAGGAA CATCCGTCGA CAAAAGGATC ACCCTAAGAT GATCATCTCA TGGCTATTGA</w:t>
      </w:r>
    </w:p>
    <w:p w14:paraId="51E6BF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3101 GAACGAATCA AATCAGATGG TTCTTTTTTT CAATCTTTTC GATCTTGGTT CCGTAGGAGC</w:t>
      </w:r>
    </w:p>
    <w:p w14:paraId="1C42D3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3161 AAGTCAGAAA GATTGAAAAA ATCAGTCATT CGCAACCACT GATGAAGGAT TCCTCGAAAA</w:t>
      </w:r>
    </w:p>
    <w:p w14:paraId="4AAE83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3221 GTTAAGGATT AGTAATCTTT TTTCTAAATC GAACGGATTC GGTCTTATAC ATACGCGAGG</w:t>
      </w:r>
    </w:p>
    <w:p w14:paraId="23F21C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3281 AAGGTAATCA AAAAAGAAAG AAGAACTCAT CTTCTTTCTT TTATCACTTA GGAGCCGTGC</w:t>
      </w:r>
    </w:p>
    <w:p w14:paraId="1A4560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3341 GAGATGAAAG TCTCATGCAC GGTTTTGAAT GAGAGAAAGA AGTGAGGAAT CCTCTTTTCG</w:t>
      </w:r>
    </w:p>
    <w:p w14:paraId="72A5C9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3401 ACTCTGACTC TCCCACTCCA GTCGTTGCTT TTCTTTCTGT TACTTCGAAA GTAGCTGCTT</w:t>
      </w:r>
    </w:p>
    <w:p w14:paraId="5D3247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3461 CAGCTTCAGC CACTCGAATT TTCGATATTC CTTTTTATTT CTCATCAAAC GAATGGCATC</w:t>
      </w:r>
    </w:p>
    <w:p w14:paraId="6CDB5D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3521 TTCTTCTGGA AATCCTAGCT ATTCTTAGCA TGATATTGGG GAATCTCATT GCTATTACTC</w:t>
      </w:r>
    </w:p>
    <w:p w14:paraId="3691DF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3581 AAACAAGCAT GAAACGTATG CTTGCATATT CGTCCATAGG TCAAATCGGA TATGTAATTA</w:t>
      </w:r>
    </w:p>
    <w:p w14:paraId="153D3F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3641 TTGGAATAAT TGTTGGAGAC TCAAATGATG GATATGCAAG CATGATAACT TATATGCTGT</w:t>
      </w:r>
    </w:p>
    <w:p w14:paraId="69C7DE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3701 TCTATATCTC CATGAATCTA GGAACTTTTG CTTGCATTGT ATTATTTGGT CTACGTACCG</w:t>
      </w:r>
    </w:p>
    <w:p w14:paraId="33A9C6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3761 GAACTGATAA CATTCGAGAT TATGCAGGAT TATACACGAA AGATCCTTTT TTGGCTCTCT</w:t>
      </w:r>
    </w:p>
    <w:p w14:paraId="133A02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3821 CTTTAGCCCT ATGCCTCTTA TCCCTAGGAG GTCTTCCTCC ACTAGCGGGT TTTTTCGGAA</w:t>
      </w:r>
    </w:p>
    <w:p w14:paraId="3376FB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3881 AACTCTATTT ATTCTGGTGT GGATGGCAGG CAGGCCTATA TTTCTTGGTT TTAATAGGAC</w:t>
      </w:r>
    </w:p>
    <w:p w14:paraId="76AC40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3941 TCCTTACGAG CGTTCTTTCT ATCTACTATT ATCTAAAAAT AATCAAGTTA TTAATGACTG</w:t>
      </w:r>
    </w:p>
    <w:p w14:paraId="493A8E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4001 GACGAAACCA AGAAATAACC CCTCACGTGC GAAATTATAG AAGATCCCCT TTAAGATCAA</w:t>
      </w:r>
    </w:p>
    <w:p w14:paraId="667DB5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4061 AAAATTCCAT CGAATTGAGT ATGATTGTAT GTGTGATAGC ATCTACTATA CCAGGAATAT</w:t>
      </w:r>
    </w:p>
    <w:p w14:paraId="7F98F2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4121 CAATGAACCC GATTATTACA ATTGCTCAGG ATACCCTTTT TTAGCTTCTA GAGTCTATTT</w:t>
      </w:r>
    </w:p>
    <w:p w14:paraId="299F96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4181 CTTAGTTCAA GATCCCTCTT ACTAACTGGA ATCAAAGAAT TAGTAGATCT GTTCGTTCCG</w:t>
      </w:r>
    </w:p>
    <w:p w14:paraId="6A66FC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4241 CCCAAAATGG GAATGGGCTA GGGTTATGAA CTTATAATCT AGAATCTGAT GATCGAGTCG</w:t>
      </w:r>
    </w:p>
    <w:p w14:paraId="0BDF35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4301 ATTCCATGAT TATAAGTTCA TTCCATACCG GACCCGAATA GGGTTATATA CATGCTCATT</w:t>
      </w:r>
    </w:p>
    <w:p w14:paraId="0D12F4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4361 ATGAGAAGGG GTCATTCGAG CGTATCTAAA TAGATACTAT GTTTACATAT GGATCCCCGC</w:t>
      </w:r>
    </w:p>
    <w:p w14:paraId="2B376C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4421 ATTGTTCCAT TCCATCTAGG ATTAGAAATA AGCGAAATCG GACCTGCTTT TTACATCTCT</w:t>
      </w:r>
    </w:p>
    <w:p w14:paraId="085252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4481 CGTTTTTTGG GACCCTATTT ATCTCTTTAG GCTTCTATTG AATCGAAAAA TAGGTTTGAT</w:t>
      </w:r>
    </w:p>
    <w:p w14:paraId="593A27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4541 TGTCCATCCT TTTGATATAT ATAAGTATAA GGTATCCTCT GGATAATTCA AATCGAAGCA</w:t>
      </w:r>
    </w:p>
    <w:p w14:paraId="271256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4601 ATTGGAGACC CGGGCCTATA TGACCGATCC ATAGAAATAC TCAAACACTC GACCTTTGTT</w:t>
      </w:r>
    </w:p>
    <w:p w14:paraId="059896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4661 ATATATTCCA TACATCACAC TAGATAGATA TCATATTCAT GGAATACGAA TCACTTTCAA</w:t>
      </w:r>
    </w:p>
    <w:p w14:paraId="49C8A2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4721 GATGCCTTGG TGGTGAAATG GTAGACACGC GAGACTCAAA ATCTCGTGCT AAAGAGCGTG</w:t>
      </w:r>
    </w:p>
    <w:p w14:paraId="31209A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4781 GAGGTTCGAG TCCTCTTCAA GGCATAATAT TGGAATTGGA ATAAGTTCGG CAGCGGATCA</w:t>
      </w:r>
    </w:p>
    <w:p w14:paraId="4AD100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4841 CGAAATCTTG GTGATCTTCT CTATCTAATG AAAGGGGAGT CCACTTTGAA ATCGTCCGCC</w:t>
      </w:r>
    </w:p>
    <w:p w14:paraId="4EFA91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4901 CGCCCTGCGC CCACCCCCCC GAGTATATGC TTCAACAGGA ATCGCACAAG GGGAGATTGA</w:t>
      </w:r>
    </w:p>
    <w:p w14:paraId="7D9B02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4961 TACAATAGAA ACCTCTGGTA CTGGTCAAAT GCCTGCCCGT AACGTAACTC CGCAGATAAA</w:t>
      </w:r>
    </w:p>
    <w:p w14:paraId="3EBEA8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5021 TTACATAGTC CGTTTTAGGG ATTGGCGACT TACCCATTCA GTGACTTTGG CACTGTACGT</w:t>
      </w:r>
    </w:p>
    <w:p w14:paraId="334D74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5081 TCCCAAAATG GGCACTATCG GGTCGGATGA ATTCAATAAT AGACACCTGT TGGCATTCCA</w:t>
      </w:r>
    </w:p>
    <w:p w14:paraId="3D8359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5141 GCCTTCCCTC TACTTTCAGG GCCTATCCGA AAGAGAATCC AGTACTTCTT GGTCGTGAAT</w:t>
      </w:r>
    </w:p>
    <w:p w14:paraId="73005B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5201 ATCTGAATAA ATAGGACGAA CCAACGGCCC CGTGGATATC GTTGCTTCGG AACAAAACAA</w:t>
      </w:r>
    </w:p>
    <w:p w14:paraId="6FB2D8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5261 TGAAAATTAG GCTCGGTCAA CTGGAATGTG TATTATCCAT AATGTGTATT ATCCATATAG</w:t>
      </w:r>
    </w:p>
    <w:p w14:paraId="3B20A0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5321 GGTATTTTTT TTCTATTTTA TTTAGTTATT CAGTCAAACC AATGATTCGT TATTGGAGCA</w:t>
      </w:r>
    </w:p>
    <w:p w14:paraId="6DC472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95381 GATAGCAACA ACTATTTCAT CAGACATGCG TATTTTTGCT TTTCCAATGG ATTTACATCT</w:t>
      </w:r>
    </w:p>
    <w:p w14:paraId="245EA1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5441 TTCATTAATG GAAATTTTTG GATGTAGTAA GTAATAGGCT CTGGTTGTTC GCTGTTCAAG</w:t>
      </w:r>
    </w:p>
    <w:p w14:paraId="5D5B90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5501 AATTCTTGTT TAGGCAGTTC ATACCATCCA TACATAGTGT TTTGATCTAA GATTTCAATT</w:t>
      </w:r>
    </w:p>
    <w:p w14:paraId="1CD394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5561 CTTCCATGTT TCAGCAGTAG CATATTGTTC CATGGAGCTA AGGTCCGAAA TATGGAAAAA</w:t>
      </w:r>
    </w:p>
    <w:p w14:paraId="7BFBED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5621 CAAGTGTTTC CACAACTCTA CCACCCAGTC AATTCGGTTC CACGTAATCC CCCTTTCATG</w:t>
      </w:r>
    </w:p>
    <w:p w14:paraId="0AD0E9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5681 GCCACATATC TTTCCGGCTA AGGAATGGGA AATCTTTCTC CTCTTGCATG AATCCAATTT</w:t>
      </w:r>
    </w:p>
    <w:p w14:paraId="0B8D8C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5741 TCATTTCATC CGGGAAAAGC CATCTTTTTC TCAACAATGT CTTTGTCATT TGATCCAATC</w:t>
      </w:r>
    </w:p>
    <w:p w14:paraId="50655C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5801 GTGTTCCGTT AGATAGGAAC AGATTTGATA AATACTGATA ACTCTCGGAT AGAGTATTAG</w:t>
      </w:r>
    </w:p>
    <w:p w14:paraId="5B9228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5861 AACGGAAAGA TCCATTCGAT AATGAACTAG TGGTTCTAAG CCATCTCTGG CGATTAATCA</w:t>
      </w:r>
    </w:p>
    <w:p w14:paraId="113110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5921 ACAATTCAAA GTGCCTTTCT TGCGTATTCT TGATAGAAAA GCGTTGAAAT AGAGATATAG</w:t>
      </w:r>
    </w:p>
    <w:p w14:paraId="2257DF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5981 GAGTATTCAT TTGGGAAGTA AGAAGCCCCT TTGATATCTC TTCATCTGCA AACAATTCTC</w:t>
      </w:r>
    </w:p>
    <w:p w14:paraId="201326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6041 GATGGGAAAA CACAGAGACA AAGGGCTGAT CTTTGAATAG GAAAAAGAGT GGATCTGCGG</w:t>
      </w:r>
    </w:p>
    <w:p w14:paraId="19B896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6101 GGTCCCAAAA GAATTGGCTT ATTCGAAAAA AGCCCTGTTT TTTGGAAGAT CTATCTCGTG</w:t>
      </w:r>
    </w:p>
    <w:p w14:paraId="597847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6161 TCTGGTACTG CATGGTTCCA CTCTGCAAGA ACTCCGAATC ATTCTTTTGA AGCTCATCCT</w:t>
      </w:r>
    </w:p>
    <w:p w14:paraId="76507B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6221 CTTTATCATA AATGATCCGC TTGCCCCGAA ATGACCTGGC CCAATAGGGA AATCCCAATT</w:t>
      </w:r>
    </w:p>
    <w:p w14:paraId="089016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6281 CATTGGTCCT TTCGATACAA TCAAATAGAA AGCCCCAGGG GTTCCATACT CTAGGAGCCC</w:t>
      </w:r>
    </w:p>
    <w:p w14:paraId="1ACD35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6341 AAACTATGTG ATTGAATAAA TCCTCCTCTA TCTCTTGCGG ACCGAGGGAT CCTTCCCCTT</w:t>
      </w:r>
    </w:p>
    <w:p w14:paraId="4D7FE0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6401 TTTCCAATTT GTATTTTCGA TAGAGAAATC TATATCTACG ATCAAGGATA TAAAAAGATC</w:t>
      </w:r>
    </w:p>
    <w:p w14:paraId="3DE077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6461 CCTTTTGCAT CATATCTAAG GGATTCCTTA GTTCGGGCCG AAGAAACAAT GTCACTCGAT</w:t>
      </w:r>
    </w:p>
    <w:p w14:paraId="674B13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6521 CATTCTGACT GCAATCTTTT TCTGTCCGTG AGGATCCCAC CAGAGCGCCT TCTACTTCTA</w:t>
      </w:r>
    </w:p>
    <w:p w14:paraId="4630A7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6581 ATAGGCCATG AACTAGAGAA GAATCATTCT CAACGAGTCC ATAAGAAGTG ATCCTATTTT</w:t>
      </w:r>
    </w:p>
    <w:p w14:paraId="539F3E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6641 TTTCATCGGG TAGAGACCAA AGATCTTGAG CGACCGATCC GGCAGAACAA CTCAAAAGAT</w:t>
      </w:r>
    </w:p>
    <w:p w14:paraId="1F3BC2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6701 AAAGAAGTAT CGTTAATTTC TTCATGCTCG TTCCAAGTTC GAAGTACCAT TTGTACAAAG</w:t>
      </w:r>
    </w:p>
    <w:p w14:paraId="52A5AD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6761 AAGAATCCCC TTCGTTACAT GATTTCTTCT TCATATAGAT AGATATAGGA TCTATAGGGC</w:t>
      </w:r>
    </w:p>
    <w:p w14:paraId="38EE44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6821 AATTACTTAG AATTACATTT TGTGCAACAG CCCTTCCTAT CTGATAGAAA AAGATCCCAT</w:t>
      </w:r>
    </w:p>
    <w:p w14:paraId="27B60B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6881 GATCCTGAAC CGAGCTTACC TGGGATCGCA AATCCCAAGT TTGTCTATGA AGAGCGGATC</w:t>
      </w:r>
    </w:p>
    <w:p w14:paraId="0DE616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6941 GAATTGTATT AGTGTCTAGA ATGGGTTTCT TCTGTGTAAT ACTAACCGAT AGGGCCTCAT</w:t>
      </w:r>
    </w:p>
    <w:p w14:paraId="4EEA19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7001 TGATAAGTGC TACAAGATCT CGTACATTGG AACCCATGGT TATGGTTATG GACCCGAATC</w:t>
      </w:r>
    </w:p>
    <w:p w14:paraId="05D266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7061 CATTAGTATG GAACATTTTC TTTTCCAAGT GAAATCCCCT AGTATATGAA AGAGTGAAAA</w:t>
      </w:r>
    </w:p>
    <w:p w14:paraId="73B4C9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7121 AGTGCTTTCG TTGTTGTGGA ATACGAAGCC TTCGTATCTT AATGCATGTA TTGAATTGAT</w:t>
      </w:r>
    </w:p>
    <w:p w14:paraId="79AC89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7181 TCGGAGCTAT TAGAGCGGGA TCCACTTTTT GAGGAATATG AGTCGAAGCA ATAACAAGAA</w:t>
      </w:r>
    </w:p>
    <w:p w14:paraId="6B2DF4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7241 TATTTCTAGT AGACCATCTT TCACAATCCC TGGAGAGATA GTTCACTAAT AGACCGAGGG</w:t>
      </w:r>
    </w:p>
    <w:p w14:paraId="5D190D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7301 ATAAGTAATT CGACTCATTC ACATCCAGAT CATGAATGTT TGGAATCCAT ATTATGCAAG</w:t>
      </w:r>
    </w:p>
    <w:p w14:paraId="25288B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7361 GAGACATTGC TTTTGCTACT TCGAATTGAA GGGTGATAGA AAATTGGTCG ATTTCCGGCA</w:t>
      </w:r>
    </w:p>
    <w:p w14:paraId="1F87DA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7421 TCATATCTAT AGTTAGCGCA TTCATCCTAG TTAGCAGCTC CAGCTCCGTA TCAAGGTCAC</w:t>
      </w:r>
    </w:p>
    <w:p w14:paraId="39E339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7481 AATCGATATC GTCACTAGCA TCAATATCGT CACTAGCATC AATAAGAGAA CCTTGAGACT</w:t>
      </w:r>
    </w:p>
    <w:p w14:paraId="5D2B7E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7541 TGTTATCCAG GAAGTTGTTC AGAAATACCG TAATAAAAGG AACATAGGAG TTTGTCGCTA</w:t>
      </w:r>
    </w:p>
    <w:p w14:paraId="68944E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7601 GGTATTTGAC CAAATAGGAT CGTCCAGTTC CTATAGAACC TATTACTAAA ATACCTCTAG</w:t>
      </w:r>
    </w:p>
    <w:p w14:paraId="1C9E03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7661 AGGGGGGTAG GGATAAGCGG AGCGAAAAAG GTTTTCCATG AGATGGGAAA TGAAAACTAT</w:t>
      </w:r>
    </w:p>
    <w:p w14:paraId="7502BB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7721 TAGCCCCACA CGGGGTTTGT GAATAAGTGA TTGTCTGATA ATGAGCAAGG AATACTCGTC</w:t>
      </w:r>
    </w:p>
    <w:p w14:paraId="04D008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7781 TTTCTGCTAA ACAAGATGTA TTGAACTCAT AATTCATTAG ATACTTTTTA TGAATGTCAA</w:t>
      </w:r>
    </w:p>
    <w:p w14:paraId="3BED36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7841 CTAAGTATCG TAAGTAAATT GCTCCCGGTT GTTCAATCAT TTGATAACCA GAGTCATTCT</w:t>
      </w:r>
    </w:p>
    <w:p w14:paraId="163E50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7901 TTGATAAATG ATCACTATGA GTCAGACTCA ATAGAATTTG ATCAATCCTT TTTTCGGTCG</w:t>
      </w:r>
    </w:p>
    <w:p w14:paraId="6FA16E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7961 TTAAAGTGGA GAACTGAACC AAGAATTCTC TTTCTTCATC ATCAATCGAA TCACTGCTCG</w:t>
      </w:r>
    </w:p>
    <w:p w14:paraId="1F2831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298021 CGACCCAGGA TTCTATTTTC TCATCAATCC AATCACCGTT CACCCTTTTT CTTTTTCTTA</w:t>
      </w:r>
    </w:p>
    <w:p w14:paraId="640344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8081 TCAATGAATA GATCTCTTTA CTTGTATGAC TTAGATGTAT CGTATTTCTC GAAAAAGTGA</w:t>
      </w:r>
    </w:p>
    <w:p w14:paraId="6C7ACD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8141 TTCGATTGAT GGGATTTGGT ATGATACTTC TGAAATCGAT GATATCGATG ATATCGATGA</w:t>
      </w:r>
    </w:p>
    <w:p w14:paraId="3E3D5D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8201 GATTAATATT CAAATCTTCT TTCTTAGAAT TGAACCCATA AACGGAACCA CCACCCACTA</w:t>
      </w:r>
    </w:p>
    <w:p w14:paraId="533B6A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8261 GCATGTTGTC GCCAGAAGCA GAACCCCATA TTTCTTCTAG GAAATCTCCT AATTGTTCCC</w:t>
      </w:r>
    </w:p>
    <w:p w14:paraId="297F0B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8321 CTAATTGTTT CAAAGCAACC AAAAAGAGAT TCTTTAAGGA ATTCGGTTCC GATGTAGGAT</w:t>
      </w:r>
    </w:p>
    <w:p w14:paraId="09ED0E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8381 ACCTATCCAG AAGTTTTCGA AACTCAATCA TGTATGCTGG AATCATCCAA CATTTGACCT</w:t>
      </w:r>
    </w:p>
    <w:p w14:paraId="6640F3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8441 TTTCGAACTC TGTCTGTAAC TCACTAGAGG CTCGGAAAAA AAAGAGAAGA TGTGTACGAA</w:t>
      </w:r>
    </w:p>
    <w:p w14:paraId="64C183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8501 CGAGATATCC AGCAACAAGA AGAAGGAAAA GGATTGAATA GAAGAACTCC CGAACATTTG</w:t>
      </w:r>
    </w:p>
    <w:p w14:paraId="6ED0FD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8561 GCGATCCCAG ATGTGTCCAT ATCAATGGTG ACTCATTATT TCGATGAATC TTTTCTTCGG</w:t>
      </w:r>
    </w:p>
    <w:p w14:paraId="629C05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8621 ACAGAAGAAG ATTATGTAAA CACTTACTCG AAATCTCACT TATCAGATTC CATTGTGTCT</w:t>
      </w:r>
    </w:p>
    <w:p w14:paraId="1690D1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8681 TCCACAATTT TTTCTGAAGA ATTCGCCATG ATATATCTGA TCCGTGCATA ATATCATGAA</w:t>
      </w:r>
    </w:p>
    <w:p w14:paraId="4CC69C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8741 GAATAGATAA AAATTTTGGA CTGCTACTTA GTATCGGCAA TAGGTCTGAA AAAGTATCTA</w:t>
      </w:r>
    </w:p>
    <w:p w14:paraId="7A67F4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8801 AAAATAAAAA ATTTAGATAT TTGTACCCTG TCGACGTAAG GAACCATGGC ATATATGTTT</w:t>
      </w:r>
    </w:p>
    <w:p w14:paraId="012125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8861 GGAATAGATT CCATTTTGAG AGAGTTGAAA AAGCACTATC TCGTTGAAAG GTTCTATACA</w:t>
      </w:r>
    </w:p>
    <w:p w14:paraId="6F9FC5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8921 TCTGCCCTTT CTCAACGCAT TTCTTTAGAC AAAGACTCTG TTTTTTCCTC TTTTCTGATA</w:t>
      </w:r>
    </w:p>
    <w:p w14:paraId="5F5FD5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8981 GTAAATATTT CTCAGAACAT GGAGTGTAAA TAAAACTCAT GTTTGAATTG AAATTGAGAT</w:t>
      </w:r>
    </w:p>
    <w:p w14:paraId="7A9E3B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9041 ACTGATGCAA GTTCTTCCTT TCTGAATCAG ATAGATTCAT ATTGGAAAGA GGTTGACAAT</w:t>
      </w:r>
    </w:p>
    <w:p w14:paraId="236F30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9101 AAGTTCTTTC AAAATGGACT ATTTGTCCCT CTGTTAGAGG TGTTCCAGAA ATGTCTGCGA</w:t>
      </w:r>
    </w:p>
    <w:p w14:paraId="7BB49E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9161 TCGAGTAAAT AGTTCTACGA ACGAATAGAT TGGATCGAAT TGGAAAATCG TTAGGTATGA</w:t>
      </w:r>
    </w:p>
    <w:p w14:paraId="5B3493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9221 ATATGTTAGA TACCTGTGAC TCGATTGGTG AAATAGTATC TCTCTCCAAA AAAGCATGTT</w:t>
      </w:r>
    </w:p>
    <w:p w14:paraId="0B0F03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9281 TTTTTTTACC GACACAAAAA GAAAATATTT TGTTGTGAAT GAACAAGATA TTGAGGAATT</w:t>
      </w:r>
    </w:p>
    <w:p w14:paraId="5A0880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9341 GTCTATACGT AAAATCATAA TTATTGATAC GGGCCTTTTC CATATAAAAA GGGAATCTTT</w:t>
      </w:r>
    </w:p>
    <w:p w14:paraId="134522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9401 TGTTACAATA GAAGCAGAAG TGATGTGGAT TATTCAAGAA TCGAAGTCGA TTTGCTTTAT</w:t>
      </w:r>
    </w:p>
    <w:p w14:paraId="5E3E4F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9461 AAAAAGAAGA TATCAATGAA CTTCTATGAA ATGATTTTAC GGGATTCAGC CAATTTTTTT</w:t>
      </w:r>
    </w:p>
    <w:p w14:paraId="178571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9521 GATCGTGGGA TATCATTGAG AAATAGGAAT CCGTGTTATC AAAGGATTTC CCGCGGCGCA</w:t>
      </w:r>
    </w:p>
    <w:p w14:paraId="756BC0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9581 GCAGTTCTTC CATACCAACT TATCTTTCAT CCTCAGAACA GATTGCAGAT GTGTTTACCA</w:t>
      </w:r>
    </w:p>
    <w:p w14:paraId="41C4F8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9641 AGAGACTTTC CACTGCTCAG CACAACACCT TATTAGGCAA GCGGGGAGTT CAGAAATCTC</w:t>
      </w:r>
    </w:p>
    <w:p w14:paraId="3C7BF0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9701 CACACTCCTG GCTTGAGGGG GAGTGTTGAA GCAGCCTCAC AGTTTGTAGG AAATGAAAGC</w:t>
      </w:r>
    </w:p>
    <w:p w14:paraId="79BF81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9761 ATGTGACAGC AATTCTCTTT TTGTCTGTTA GCTCTCTGAG CTTTCTTTCT TTTATTGGTT</w:t>
      </w:r>
    </w:p>
    <w:p w14:paraId="42E5A9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9821 AAGGTTTGTG TGAATCAGCT TAGTTAGGGA AAAGTGTCAT GTGAGGGGTA GGTGAAAGAT</w:t>
      </w:r>
    </w:p>
    <w:p w14:paraId="7F9F49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9881 AGGGGAGCTG TCGAATGTAA GAAAGACGTA TTGCCAAGCC TTTCTTTATG ATCATATGGA</w:t>
      </w:r>
    </w:p>
    <w:p w14:paraId="1CE2D2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299941 TCCCTTTTCG TTACTTTGCT TTCAGGCTAC TCTAATATCA TAAGAGAATC AAGGTGACCA</w:t>
      </w:r>
    </w:p>
    <w:p w14:paraId="44BAD8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0001 AAGGCTACCA ATTGGAGAAA CGAAGAAGCA GAATAGCTAG TTTTGAAAGG GTATCGAAGA</w:t>
      </w:r>
    </w:p>
    <w:p w14:paraId="4F1DEE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0061 AAACGAGTCC GGAAGGTATA GCCAATAAAG AAAAGAAAAC TCCTTCTCGC TAACGTAAGC</w:t>
      </w:r>
    </w:p>
    <w:p w14:paraId="4A4ACD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0121 CAAGCTTAAG CCTTCAACAG CTCAGAAGAA AAGAGTCTTT GTGTAAGGTT AGCCTAGCCG</w:t>
      </w:r>
    </w:p>
    <w:p w14:paraId="32B761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0181 AGCGATAGAA TAGAGAATAG AGAATTAAAG GTATCTTATG CTTCTATACT AGATAGCTCT</w:t>
      </w:r>
    </w:p>
    <w:p w14:paraId="40237C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0241 AGTCTATTAA ATTAAGCTGC CTCTATACGA CCCAACCTTC CTTCTTCTTT CTTGTTCGAG</w:t>
      </w:r>
    </w:p>
    <w:p w14:paraId="2C78C6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0301 TCGCAAGTGT TATATGAAAT GAAATTGAGA AAAAAAGTAG AATCTTACGA AGTAGAAATA</w:t>
      </w:r>
    </w:p>
    <w:p w14:paraId="305E55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0361 TCTATCTCTT ACGACATACA TTTAAGATCG TCAACGAAAA GTTTCCTCCG ATCCAGGTTA</w:t>
      </w:r>
    </w:p>
    <w:p w14:paraId="2E0D2F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0421 AGGTACGTAA AGGTAGAATA AGTAGTCAAA AATCTCGTAA GAGAAAGAAG ATCTAACAAG</w:t>
      </w:r>
    </w:p>
    <w:p w14:paraId="4AEBA4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0481 CAGAGGAGAT GCGCAAGTAA GGAGAAAGAT CAAAAAGCTA ATGGATAGGA ATGGACGGAA</w:t>
      </w:r>
    </w:p>
    <w:p w14:paraId="4D0AA8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0541 GGCTTCTGAT CTTAGCTCCT GCGCCTTTCT CCTAGATCTG ATGTTCGATA GTCAAAAAAG</w:t>
      </w:r>
    </w:p>
    <w:p w14:paraId="2CFEE0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0601 CTCGTAAGAA ATAAATAATA TACCATGAAA CACAATTTCC GTTTCCTTAC TCAGGGTATT</w:t>
      </w:r>
    </w:p>
    <w:p w14:paraId="48F420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00661 CCATTTACCC AGAAAAGGCA CTTGTATTCA AGTCCTTTTC CTCTATGTCT CTCTTGTTCC</w:t>
      </w:r>
    </w:p>
    <w:p w14:paraId="5888AD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0721 GTGAAATTTC AGGTTGTTTA TGACATGACA TTTATTCGTT CGTATCTTGG TTCTCGCTTT</w:t>
      </w:r>
    </w:p>
    <w:p w14:paraId="0E676F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0781 TCTGCTAGTT TTATTTCTGA TAGTTCGCAT TCTCAGATTC ATTATGGTCA TTACTATACT</w:t>
      </w:r>
    </w:p>
    <w:p w14:paraId="313EEC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0841 ACTACTACTT GTACTTGGCG TCAATCGCCT TATGGCACTA CTAGTTCTAA GAGTTGTCTT</w:t>
      </w:r>
    </w:p>
    <w:p w14:paraId="55F3D8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0901 TCTGCAAGTT CGCAGAATTT GAACCGTTCT GCTACTGCTA TTTCCTCAAT TCGACGATCT</w:t>
      </w:r>
    </w:p>
    <w:p w14:paraId="06D569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0961 TATACTACAA AAAGAATTAA GAAATTCTTT CAACAGGAAA TGTTTTTATT TCATAATTCT</w:t>
      </w:r>
    </w:p>
    <w:p w14:paraId="443AE5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1021 TACTATTCTA TTGAACAAAT TTCTTTACTA ATTTTTGCCT TACTTCTTTT TATTGGGATT</w:t>
      </w:r>
    </w:p>
    <w:p w14:paraId="2274C4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1081 ATTGGGTTTA TTTTGGGGAT CAATCCCGGC GTCTATTTAT TTAGGAAGGC CCTCCTTTTT</w:t>
      </w:r>
    </w:p>
    <w:p w14:paraId="74A843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1141 TATGTTATTA AATCCGTTCC AGGCCCTTTA AGTGGAGCCC TCAGGTTCTG TTTGAGTTTC</w:t>
      </w:r>
    </w:p>
    <w:p w14:paraId="763959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1201 TCTGTTTTCA ATAGTATGAT GCCTGATGGG GCGCCCTCGC CTAGTGGTTC TCTGCCTACA</w:t>
      </w:r>
    </w:p>
    <w:p w14:paraId="1124D3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1261 AGTGGGGAAT TTTGGGCGGA AGCCCCTTCC CCCGGGTGGA TTGACCAGCC GGGTCCATCT</w:t>
      </w:r>
    </w:p>
    <w:p w14:paraId="4CDBEC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1321 GAAGGCGAAC AAGCTGCAGC CCCAGCCCCT GATCCCGTTG TTCCGGACAT TCCTGTATTG</w:t>
      </w:r>
    </w:p>
    <w:p w14:paraId="2C1EFB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1381 GAACCCCTAC TTGACGATGA ACTTAGAAAG ACTCAACTAT TAGATCGACT CACAAGATCC</w:t>
      </w:r>
    </w:p>
    <w:p w14:paraId="3B97BF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1441 TCTCGCATCC TACTTAATGA GATACATATG ACCATGGAGG AAAAGCTGGA AATTGTAAAT</w:t>
      </w:r>
    </w:p>
    <w:p w14:paraId="478EE2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1501 CAGCAGGCAA TTATTGAAAA AGAGATAGAA GCCTGCCTTC GTAATGACGG AATAAATCCT</w:t>
      </w:r>
    </w:p>
    <w:p w14:paraId="4F8283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1561 GAGCCGGAAT TGAACAACTT AAGAAATGTT CTTTTTTATC CACAAGGAAC ACCCCTTAAA</w:t>
      </w:r>
    </w:p>
    <w:p w14:paraId="5D019E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1621 CAACCCACTT TAGCTCGTTA TATACGAGAA ATTGCCGAAA GTGGCACTCA TCAAAGCATT</w:t>
      </w:r>
    </w:p>
    <w:p w14:paraId="2231E4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1681 CCTTACCGAA GGGTCTACAG GGCAATTCGC AACTATGAAT TGTTCTTATC GCGTTGAGTT</w:t>
      </w:r>
    </w:p>
    <w:p w14:paraId="6F0EB0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1741 TGAATGATTC AATGTCGTTA CTGGATATAG GCATTCAAAC ATTGTTTTGA AAGAGAACGA</w:t>
      </w:r>
    </w:p>
    <w:p w14:paraId="219FFB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1801 CGTTTGGCTT GATCCCGAAA GGGTACGTCG GCAGCCAAGG AAGAATGAAT CCTGGTTCAG</w:t>
      </w:r>
    </w:p>
    <w:p w14:paraId="11742B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1861 TCAGTTCATA TAGGCAGCGA ATTCTAATAA GGAAAATATC TCCCCGTCCT GTGAGAAAGA</w:t>
      </w:r>
    </w:p>
    <w:p w14:paraId="30C4A0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1921 CCTCCTTAAG AAGACGGGGG CAGACCGCAC AGAAGAAGAA GTCATCGAAG AAGTCAGAAT</w:t>
      </w:r>
    </w:p>
    <w:p w14:paraId="02464E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1981 GGGGTAGGAA GAGGTAAACT AACCCTATTG CTAGTCTTTT TCTTTTTTTT TATCTTTTTC</w:t>
      </w:r>
    </w:p>
    <w:p w14:paraId="5E42B0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2041 TTTTTTTTCT TTAATTAATT AAACTAGGGT GAAGGAAGTG AAAAAACTCT TTCACTCTAG</w:t>
      </w:r>
    </w:p>
    <w:p w14:paraId="3F68EC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2101 CGGGAAGAAA ACAGGTGGGT GAGAATGAGC GGAGCAAGAG CAAAGCAAGT TCCAGTGGCG</w:t>
      </w:r>
    </w:p>
    <w:p w14:paraId="3751F5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2161 GGCTGTCTTC ATGGTCCCTT ACTCGCCGCT CTGTCATTGT CTGATTTTTG GTTGTTTGAT</w:t>
      </w:r>
    </w:p>
    <w:p w14:paraId="5E4BC3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2221 CACACTCGAA ATTATGTATT TACTTATCGT CTTTTTGCCC TTGCTTGGTA GTTCCGTAGC</w:t>
      </w:r>
    </w:p>
    <w:p w14:paraId="1BA429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2281 AGGTTTTTTC GGACGTTTTC TAGGATCAGA AGGAACCGCT ATAGTGACTA CTACGTGCGT</w:t>
      </w:r>
    </w:p>
    <w:p w14:paraId="03D628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2341 TTCATTCTCT TCGATCTTCT CTTTGATTGC TTTTTATGAA GTCGCACCGG GAGCTAGTGC</w:t>
      </w:r>
    </w:p>
    <w:p w14:paraId="49CEDC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2401 TTGCTATCTA AGAATTGCTC CATGGATTTC ATCGGAAATG TTTGATGCTT CTTGGGGCTT</w:t>
      </w:r>
    </w:p>
    <w:p w14:paraId="1FE812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2461 CTTTGGCGAC CGCGAAGTCA CCGGATGAAT TGCCGGGCAG ATAGATCAGA TCCGGACGCG</w:t>
      </w:r>
    </w:p>
    <w:p w14:paraId="250987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2521 GCTGTTGCTC CACGGCGATA CGGACTCGAC CCGCTCCTAC CCACCACGGA GCACCATAGC</w:t>
      </w:r>
    </w:p>
    <w:p w14:paraId="799150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2581 ATGTCGGGAA TAAGGGAGGG CATACTGGAC GTAACCACTC CCTTGGTTGG GGGCTTTGCC</w:t>
      </w:r>
    </w:p>
    <w:p w14:paraId="56BDDD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2641 CCCCTGCCTT TCGATCGATA CAAAGTTGAG GAGGCCGGTC ACGAACGCTA CAGGTGTGGG</w:t>
      </w:r>
    </w:p>
    <w:p w14:paraId="4CD76F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2701 AGCGATCCTA GTCAGGGAAG GCTAAGACGG CGCCTCGCAT ATGGGTAGCA AGAGGGCGCT</w:t>
      </w:r>
    </w:p>
    <w:p w14:paraId="7FEBF1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2761 TATGCCCAGA CGGTGGGGCC TTATGGGGAA GAGCCCGGCC CAATAGGGGC AGCACACCCC</w:t>
      </w:r>
    </w:p>
    <w:p w14:paraId="19929D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2821 CCACTTCAAG CGCACCTCTG TATCGACTGA ATCACTCTAA GGGTCTAGTC GGTGGAACCG</w:t>
      </w:r>
    </w:p>
    <w:p w14:paraId="28B430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2881 GTGAACCACG CGAGCTGGTT AGATGCGTGG GGCAGAGGGC TCGTAGTACC CCCTTTTCCT</w:t>
      </w:r>
    </w:p>
    <w:p w14:paraId="23BC24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2941 TTTCTTCGCT TCGGTAGTGA ATCACCCACA AAGAGGCAAG CCTGCACGCT CTATTTGAGA</w:t>
      </w:r>
    </w:p>
    <w:p w14:paraId="03D60E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3001 CAGACTACTA AGGCGGGCGG TGGACTACTT CATTAGGGAA GGGAAGAAGG GGCCTAAGCA</w:t>
      </w:r>
    </w:p>
    <w:p w14:paraId="4601BD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3061 CGGCAGATGC CGTACACTTG AGTGGAAAAG GAAAGCGAGA CCATACCTCT TTTTCCAGGC</w:t>
      </w:r>
    </w:p>
    <w:p w14:paraId="4BCC4C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3121 CTGTTTGGAT ATAAGGTTTC CGCAGAAAAT CAAGTTGGTG AGCCGTGTGA TGGGAAACCC</w:t>
      </w:r>
    </w:p>
    <w:p w14:paraId="779304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3181 TCCCGCACGG TTCGGAGAGC ACTGAATTCG AATGAGAGGT TCACCACCAC ATCATTGCAC</w:t>
      </w:r>
    </w:p>
    <w:p w14:paraId="5E1ED9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3241 GCAAGGGTAG CTCGCTCGAT TCGCAGATTG GTCCGACTCG TCATTCACTT CTGACTCCGT</w:t>
      </w:r>
    </w:p>
    <w:p w14:paraId="608A7A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03301 GTTCGATAGC CCGACCGTAG TGATGTTAAT TGTGGTTACA TTCATAAGTA GCTTGGTCCA</w:t>
      </w:r>
    </w:p>
    <w:p w14:paraId="3B820F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3361 TCTTTATTCT ATTTCATATA TGTCTGAGGA TCCGCATAGT CCTCGATTTA TGTGTTATTT</w:t>
      </w:r>
    </w:p>
    <w:p w14:paraId="078FBD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3421 ATCCATTCTT ACTTTTTTTA TGCCAATGTT GGTGACTGGA GATAACTCTC TTCAATTATT</w:t>
      </w:r>
    </w:p>
    <w:p w14:paraId="306E5A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3481 CTTGGGATGG GAGGGAGTAG GTCTTGCTTC ATATTTGTTA ATTCATTTTT GGTTTACACG</w:t>
      </w:r>
    </w:p>
    <w:p w14:paraId="1488D5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3541 ACTTCAGGCA GATAAAGCAG CTATAAAAGC TATGCTTGTC AATCGAGTAG GTGATTTTGG</w:t>
      </w:r>
    </w:p>
    <w:p w14:paraId="608340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3601 ATTAGCTCTT GGGATTTCGG GTTGTTTTAC TCTCTTTCAA ACAGTAGACT TTTCTACCAT</w:t>
      </w:r>
    </w:p>
    <w:p w14:paraId="264409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3661 TTTTGCTTGT GCTAGTGCCC CTAGAAATTC TTGGATTTTT TGCAATATGA GATTGAATGC</w:t>
      </w:r>
    </w:p>
    <w:p w14:paraId="1B2F32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3721 CATAACTCTT ATTTGTATTT TACTTTTTAT TGGTGCTGTT GGAAAATCTG CACAGATAGG</w:t>
      </w:r>
    </w:p>
    <w:p w14:paraId="7CA5AF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3781 ATCGCATACT TGGTCACCCG ATGCTATGGA GGGTCCCACT CCAGTATCCG CTTTGATTCA</w:t>
      </w:r>
    </w:p>
    <w:p w14:paraId="7B4723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3841 TGCAGCTACT ATGGTAACAG CTGGCGTTTT CATGATAGCA AGGTGTTCCC CTTTATTTGA</w:t>
      </w:r>
    </w:p>
    <w:p w14:paraId="733006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3901 ATACCCACCT ACGGCTTTAA TTGTTATTAC TTTTGCAGGA GCTATGACGT CATTCCTTGC</w:t>
      </w:r>
    </w:p>
    <w:p w14:paraId="147268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3961 GGCAACCACT GGAATATTAC AGAACGATCT AAAGAGGGTA ATAGCTTATT CAACTTGCAG</w:t>
      </w:r>
    </w:p>
    <w:p w14:paraId="04228A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4021 TCAATTAGGC TATATGATCT TTGCTTGCGG CATTTCTAAC TATTCGGTTA GCGTCTTTCA</w:t>
      </w:r>
    </w:p>
    <w:p w14:paraId="3C17B6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4081 TTTAATGAAT CACGCCTTTT TCAAAGCATT ACTATTCCTG AGTGCAGGTT CGGTGATTCA</w:t>
      </w:r>
    </w:p>
    <w:p w14:paraId="74D422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4141 TGCCATGTCG GATGAGCAAG ATATGCGGAA GATGGGGGGG CTCGCCTCCT CGTTCCCTTT</w:t>
      </w:r>
    </w:p>
    <w:p w14:paraId="092AA5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4201 TACCTATGCC ATGATGCTCA TGGGCAGCTT ATCTCTAATT GGATTTCCTT TTCTAACTGG</w:t>
      </w:r>
    </w:p>
    <w:p w14:paraId="441A72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4261 ATTTTATTCC AAAGATGTGA TCTTAGAGCT CGCTTATACT AAGTATACCA TCAGTGGGAA</w:t>
      </w:r>
    </w:p>
    <w:p w14:paraId="45B372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4321 CTTTGCTTTC TGGTTGGGAA GTGTCTCTGT CCTTTTCACT TCTTATTACT CTTTTCGTTT</w:t>
      </w:r>
    </w:p>
    <w:p w14:paraId="1035AF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4381 ACTTTTTCTA ACATTTCTAG TACCAACTAA TTCATTCGGG CGAGACATCT TACGATGTCA</w:t>
      </w:r>
    </w:p>
    <w:p w14:paraId="768931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4441 TGATGCGCCC ATTCCTATGG CCATTCCTTT AATACTTCTG GCTTTCGGGA GTCTCTTTGT</w:t>
      </w:r>
    </w:p>
    <w:p w14:paraId="083C18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4501 AGGATACTTG GCCAAAGTGT GACCTGTTAG CCCATAAGTA AAGACTGTGA CGAAGGGGCT</w:t>
      </w:r>
    </w:p>
    <w:p w14:paraId="048582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4561 CTTGCTCACC CGACACGATC GTACGAGGTC ACAATTCACT CAACACGACC ATCCGGGGTG</w:t>
      </w:r>
    </w:p>
    <w:p w14:paraId="10E2CC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4621 AAGAAGAATT GGGGATCGGA TGTGGGCGAA ATTCCCGCCA ATGGCTGAGA TGTTCAGTCG</w:t>
      </w:r>
    </w:p>
    <w:p w14:paraId="67CF49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4681 ACTCCCTCCC CCTTTGTGGG GGTCCAGACC CCTACGAGTG AGCAGAAAAG GGAGGAGGAA</w:t>
      </w:r>
    </w:p>
    <w:p w14:paraId="1638C2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4741 AGAGGCCCTG GTGAACCGTA ATAATTAGTG AACAAGTGTA AGCTTCGCTG CCCAACAGTA</w:t>
      </w:r>
    </w:p>
    <w:p w14:paraId="1A7995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4801 TAGAGTACTG ACCACACCGA GGGAAAGGCC CTGAAGCGAA GGACGGGAAC GAGCGGAATC</w:t>
      </w:r>
    </w:p>
    <w:p w14:paraId="45704B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4861 AATGTGTTCC AATTTCTGGC CTTGCACCGA CCATCCAATG GACCATGGAC TAAACGGCCA</w:t>
      </w:r>
    </w:p>
    <w:p w14:paraId="000A10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4921 CTGCCTAAAA GGACTATGTC CAGGGGACCG CCGCCCCCCC CACAAGGTAC ATCTCGCGCC</w:t>
      </w:r>
    </w:p>
    <w:p w14:paraId="1D26F2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4981 TATGGGCCGC TATAACTATC CAAGAAGACA CTCGAAACTG GAAAGAGAAA CAAACCCACC</w:t>
      </w:r>
    </w:p>
    <w:p w14:paraId="7A333F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5041 CGGTAGACTG CCAAGCTATA AGTCTTACGA CACAGGAGCG GGATTCTCTA AAAAGCCAAG</w:t>
      </w:r>
    </w:p>
    <w:p w14:paraId="1B2813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5101 GTCGTGAGTG GCCAAGAGGG CCCACTTGGA GACTTGGGAT CTCAGCATAA AATGCGAAGG</w:t>
      </w:r>
    </w:p>
    <w:p w14:paraId="6B73B7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5161 TTGCTTAAAG CCGGCCGATA GGCAAAAGAA AATCAACTAA TTGAGTTCTG ATCTGAGTAG</w:t>
      </w:r>
    </w:p>
    <w:p w14:paraId="5161FE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5221 GCTCATAATA GGGAATACTC TAACCCTGGG AACCGGGGCA CCCAGTGATT GAATTGGATA</w:t>
      </w:r>
    </w:p>
    <w:p w14:paraId="375E94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5281 GTGACGAAGA AGATGAAGAA CCTGAACCAG TTCAAGCCAA TGAGAGCACT GAGTTGGTTG</w:t>
      </w:r>
    </w:p>
    <w:p w14:paraId="42759B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5341 ACGTTAGTAG CAGTTCTGAG GGTTTGGCAC CTAAGGATAC ACCAGTTCAG CCTACTGTGG</w:t>
      </w:r>
    </w:p>
    <w:p w14:paraId="34EB77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5401 ACCACATCAT TCTTAGTGAT AGTGAGGATG AGGTAGATAG CAGAGTTGAC CCTATGAGGG</w:t>
      </w:r>
    </w:p>
    <w:p w14:paraId="484661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5461 AGGAGATGCT TGTTAGCACT CAGGCTAGTA GAGCTAAGCG AGTGGACGAA GCTGAGAGTT</w:t>
      </w:r>
    </w:p>
    <w:p w14:paraId="4F1F87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5521 CGCTCAGACC GAGGAAGAGG GCTAAGACGT GTGTTCGGAG ACTTGTATTC GACAGTGATT</w:t>
      </w:r>
    </w:p>
    <w:p w14:paraId="07AA2A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5581 CAGAGATATC CACTGAGGAA GGCAAGGACG ACCCGTCAGA TGAAGACTTC ACTCCACAGA</w:t>
      </w:r>
    </w:p>
    <w:p w14:paraId="263503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5641 AGTATAAGGA AGCAAAGGAC AAGGAGAGCA ATGTTGCTAA CTTTGTCATA GGATTTGTTT</w:t>
      </w:r>
    </w:p>
    <w:p w14:paraId="5ADBA8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5701 AGTTTTCTTT TGTCTCTTTA GTTGTTTTGT CAAAGGAATA AGTGGTAGAG CCACGAATTA</w:t>
      </w:r>
    </w:p>
    <w:p w14:paraId="37D6FC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5761 TGGATATTAT CACCATTTTG GAAGTTTTAG TTCAATTGTT TTGAACGAAT TTCTTTTGCG</w:t>
      </w:r>
    </w:p>
    <w:p w14:paraId="4DAC6E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5821 CATGGGAAAT GGTTGTTGCT TTACTTCTTT TCTTGTGCAA TGATAATGTC AACAGGGATT</w:t>
      </w:r>
    </w:p>
    <w:p w14:paraId="6B1084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5881 ATCATATAAA GTGAATGTTT GAAATGGAAG GGAAGGAGGT AAACGTCTGA GAATCTGAGT</w:t>
      </w:r>
    </w:p>
    <w:p w14:paraId="73B8C8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05941 CTATCAACTT TATTCAGCTC TACTAAACTG TGTCTATCGC CCTTTCACTT CAGTCTTTGA</w:t>
      </w:r>
    </w:p>
    <w:p w14:paraId="12F166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6001 ATCTGAGTCT ATCGACGTTA TTGAATCGAA CCAAACTTCT TTCTCTTTCG GGGGCCTTCT</w:t>
      </w:r>
    </w:p>
    <w:p w14:paraId="520410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6061 TCATCTATGC CCTCAATAGC AATAGTCAGG CTTTTACTTG AGTTGTTGGG AAGTGTGGTG</w:t>
      </w:r>
    </w:p>
    <w:p w14:paraId="00F2B9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6121 GGGTAAGAGC ATCTGTCGAA TCCTTCCGGG CTATATAGGG AGTGATTTCC GTTCTTGAGT</w:t>
      </w:r>
    </w:p>
    <w:p w14:paraId="7ACB3D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6181 GAATTCAGAT GTCACTCTCT TTTCTTTCAA TGATATCCTT CTTTATCCGA GCAGAAGATC</w:t>
      </w:r>
    </w:p>
    <w:p w14:paraId="61F4F5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6241 GCCTCCTCGC TGGCCTACTG GCCTGAAAGG CCTTGTGCGA GCACAGCAGC TTGACTGAGG</w:t>
      </w:r>
    </w:p>
    <w:p w14:paraId="0D86A4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6301 CTGGCTTGGG AAAAAAGGGA ATAGGATAGG ACTTGTTCAT CATAAGTGGG AGATTCTTGG</w:t>
      </w:r>
    </w:p>
    <w:p w14:paraId="016357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6361 GTGAGTGTTA ACGAAAGGCC CTCCAGACAA CTCTTTCAGC TTAGGACAAC CTTTACCCTT</w:t>
      </w:r>
    </w:p>
    <w:p w14:paraId="5B3369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6421 CTTAACCTAT TTAACAGCAA TCTATAGGTT GAGTAGAAGA AAGAGGAGTT TTGATGGCTG</w:t>
      </w:r>
    </w:p>
    <w:p w14:paraId="5E64AA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6481 TCATTTTCTG GGCTATTTGG ACGGGCTCGG ATCCTTTGCA TGATTTCATG TGAGGAGCCA</w:t>
      </w:r>
    </w:p>
    <w:p w14:paraId="56F94D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6541 CCTTTGATTT TGAATTTAGA CAGATCCAGC GGGCCCTCGG GCTTGGGCTT GTTTTGATCG</w:t>
      </w:r>
    </w:p>
    <w:p w14:paraId="3518FE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6601 GTAGGCTTGT TGTTTGTGCT TTGGCCCTTC TGTGGGCTTT CATCGAGGAA AGAGCAAGAC</w:t>
      </w:r>
    </w:p>
    <w:p w14:paraId="1AF257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6661 CAAGTCTTCA CATTTGTAGG ACTTTCTTTG ATGGTTCATG TAGGCTGGGG TCTTTCATTC</w:t>
      </w:r>
    </w:p>
    <w:p w14:paraId="5E213E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6721 GGGCCCTATT GGGGTGGGGC ACCCTGTGGG CCAATGCGTA TAAGCTTGGG CTTTCTTAAC</w:t>
      </w:r>
    </w:p>
    <w:p w14:paraId="3C6016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6781 GCGGCCCATT TGTTGACGAC TCAGTACATG GGTGTACTGA GTCTATTGAC ATAGAATATG</w:t>
      </w:r>
    </w:p>
    <w:p w14:paraId="4D5374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6841 GAATCTTTTC CACGTAAGCT GGTTGTACAA AGTTTGTTTG TTCATGCAGG CAGTGTGATT</w:t>
      </w:r>
    </w:p>
    <w:p w14:paraId="15B375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6901 TGGGGAGATT TTCTTTGCTC CGCAAGGTAG CCAGAGCCAG CCAGTTTTTC ATTAAACAGG</w:t>
      </w:r>
    </w:p>
    <w:p w14:paraId="20B6F6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6961 CATGATAGTT TTCAACTGCA GAAAAGTAGT GCGGAGAACT AGTCAAAATT GTGCCTGCCA</w:t>
      </w:r>
    </w:p>
    <w:p w14:paraId="260CCF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7021 TCCAATTCGT ACTGCATGGC GATATTACTC TACCACTCTA TAAATGGAGG CTCGATAAGT</w:t>
      </w:r>
    </w:p>
    <w:p w14:paraId="5482B7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7081 GTCTTCACTT CATCAAATTC AAATCAAAGA AATTGAGTAC TAGCACGTAT GGCTATGGAT</w:t>
      </w:r>
    </w:p>
    <w:p w14:paraId="35C77A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7141 GCTGCTGCAA ACAGGCTTTA TGCAATTGCT GCCGAAATGG GGTGGGGCAA CTGCAAAATG</w:t>
      </w:r>
    </w:p>
    <w:p w14:paraId="40A328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7201 CAATTCAAGA GCACCGTAGA GTGCTAAACT TCCTTTTGAG AAGTGTTAGA ACAACAATAG</w:t>
      </w:r>
    </w:p>
    <w:p w14:paraId="4E5201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7261 ATCCTGCAAG GAAAGAAGCG CGCATTCGCG CTACCAGAGA GCGCATAGAA GAGGGTTTGG</w:t>
      </w:r>
    </w:p>
    <w:p w14:paraId="3B0270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7321 AGAGGAGGCA GCAAGCGCTG CGGGCGGAGC AGGAAGACCT AATTGTGCGT GCTGTCACCC</w:t>
      </w:r>
    </w:p>
    <w:p w14:paraId="678FE3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7381 GCGGTCGCCG GGGAGACTAG AATAGAAGAG CCCATCGACT TTTCTATTAG AATAAATTTC</w:t>
      </w:r>
    </w:p>
    <w:p w14:paraId="162413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7441 TAAAAGTAGT GACTTTATTT TCTGTCTACT TGTGTTGGCC TATCCTTTTA CTTCTTTATG</w:t>
      </w:r>
    </w:p>
    <w:p w14:paraId="010B48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7501 TTTTTTAAAT AATTAATGTA GTTAGCATAA TGCTTTTAAA GCGCTAGTAA AGGCATATGT</w:t>
      </w:r>
    </w:p>
    <w:p w14:paraId="28E428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7561 AGTTGCTTAT GTAATGTAGT GCTTTATGTA GTAGTAATGA ATAAATCTTT TGGATAAATG</w:t>
      </w:r>
    </w:p>
    <w:p w14:paraId="53EBBA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7621 TTTTTTCTCT ACAGGCCTCT TTGAATCCTT TCAATCCATA TTTCTTTTTG GAATGCTCAA</w:t>
      </w:r>
    </w:p>
    <w:p w14:paraId="155A63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7681 AATTATACTT GAGCATCTAA ATCTGGGCCA CTACCAGCAA AAACATCTCT GAACAAGGTT</w:t>
      </w:r>
    </w:p>
    <w:p w14:paraId="479BE3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7741 CGAGACCCAT GCCAAATGTG TCCGAAAAAG AAGAGTAGTG CAAAGGAAGC ATGTCCAAAA</w:t>
      </w:r>
    </w:p>
    <w:p w14:paraId="428403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7801 GTAAACCAAC CCCTCGGACT ACTACGAAAA ACACCATCTG ATTTCAAAGT AGCACGGTCT</w:t>
      </w:r>
    </w:p>
    <w:p w14:paraId="5D943B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7861 AATTCGAAAA TTTCACCCAA TTGAGCACGT CTAGCATATT TTTTCACAGC AGCAGGATCG</w:t>
      </w:r>
    </w:p>
    <w:p w14:paraId="1ACADC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7921 CTATAACTGA CTCCGTTGAG TTCGTCGCCT ATAACTCCAC TTGACGAAGA GAAGGTATTC</w:t>
      </w:r>
    </w:p>
    <w:p w14:paraId="738803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7981 ATTAATAATC ATCGAAGGCA TACTGATACC GAGAGTCAAG GTAAAAAGTC TCCGGGTTAG</w:t>
      </w:r>
    </w:p>
    <w:p w14:paraId="43F05B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8041 AGTCACCCAG AAAGCAAACC GGGAAGGCAT AGAGTGTCCG GGTGTTGTGA GGCTACGTCC</w:t>
      </w:r>
    </w:p>
    <w:p w14:paraId="76F7F2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8101 CGCGATAGGA GTCTGAGTCC GTCCTACCGA AGTACTGATT CAGTTGATGA AAAATTCTAG</w:t>
      </w:r>
    </w:p>
    <w:p w14:paraId="212694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8161 CGAAAAGACC TCTGGCTTGA GTGGCGGTCT TGAGGTCAAC CTTTATCGTT CTTCCAAGGC</w:t>
      </w:r>
    </w:p>
    <w:p w14:paraId="6011F8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8221 TGTTGCCAAT GAAAGAGAGG CTTTCTTTCT TCATCATAAT ACTCCATAGG GCAGTGCGGG</w:t>
      </w:r>
    </w:p>
    <w:p w14:paraId="2C846D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8281 ATCCTTATCC TTAGCCATGC TGGTACAGTA TTTATGCTTG CTGGCTTTGG ATCAAAGTCT</w:t>
      </w:r>
    </w:p>
    <w:p w14:paraId="6F56A6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8341 GGTTCCCATT GTATTGTCGA ACTGTCAGGT AGTGGTCATA TATGAGCCAC GGACCGGACC</w:t>
      </w:r>
    </w:p>
    <w:p w14:paraId="6A4B5A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8401 TCCAGTGAGA GTGGATTCAT TGTCCTCCTT TCTAGTGAAC ATGACTAGGT TTTCTTAGAG</w:t>
      </w:r>
    </w:p>
    <w:p w14:paraId="67C982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8461 AAAGAAAAAC TAGGAATGGA AATCTTGCCA CCTTTAGTCA TGACAACAGT GATACCCTTC</w:t>
      </w:r>
    </w:p>
    <w:p w14:paraId="38ABDE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8521 CATCTTCCCT ATTCATAGAT AATCTTCCAA CTTGGCTGGC CGATCGCTCT CTTTGAATAC</w:t>
      </w:r>
    </w:p>
    <w:p w14:paraId="34846B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08581 GTTAAGGGCT CACTCCGTCC AGCTTCGGGT CGAAGTCCTG ATTCACCAAT CTCCAAGTAA</w:t>
      </w:r>
    </w:p>
    <w:p w14:paraId="57158B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8641 GCAACCTTAT CTAATAAGAA AGGGACTCGT GCTCGCTGCT TCTCTCGTCT ATGGTTTCTA</w:t>
      </w:r>
    </w:p>
    <w:p w14:paraId="7086DA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8701 CCATGACTCA AACTGAATCG GGAACAGAGA TCGGGATGGA ATCGCCTTTC CTTCTTCGTC</w:t>
      </w:r>
    </w:p>
    <w:p w14:paraId="0076BA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8761 TGCCTAAGAC AGAGTCCCGC TTTTCTAAGA GAAGAGGGGG TGGACTACTT AAATGTATCT</w:t>
      </w:r>
    </w:p>
    <w:p w14:paraId="65E45D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8821 TCTTTTTCTA TGTTATTCAT TGGTCGGTCT ATCGATCGTA GAGGAATGCC CACGGTCCTG</w:t>
      </w:r>
    </w:p>
    <w:p w14:paraId="04E321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8881 CCTTTGTTCC AACTAGGCCT TTGTAGCTTT TTTTCACTGA ACACTAAACG GGCATTCCCT</w:t>
      </w:r>
    </w:p>
    <w:p w14:paraId="1882A3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8941 GTGCTGGCAT GAACAACCTA GAAAGAAGAA TGAAAGATTT GATTTGTTGC ACCGATCCTA</w:t>
      </w:r>
    </w:p>
    <w:p w14:paraId="66C850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9001 AAGCTAGAGT GAACTAATCG GAACTCAATA GACTCGATCT TGACCTTACT TTATAGCCCT</w:t>
      </w:r>
    </w:p>
    <w:p w14:paraId="2DBAA7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9061 TTCCCTATCG CACTGCTTGA TGAGATCTGA AGCTGACCTA GGAGTTATCT TGTTAGGGGC</w:t>
      </w:r>
    </w:p>
    <w:p w14:paraId="6CAFF8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9121 CCGGGGAGTA CCATGAGTTG ATGTCTAGAG AACTATTCTT ATAGGACCGG ACTAGGGAAA</w:t>
      </w:r>
    </w:p>
    <w:p w14:paraId="35EF72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9181 ACCTATCCCA CACCGGAGGA AGAGAAAGCC CCCTTTAACA AGCCAGCTAC GCACCGCATG</w:t>
      </w:r>
    </w:p>
    <w:p w14:paraId="3E12FB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9241 GAAAGGTATC CAGAAAGCAC AGTAACAGCT ATGAGATAGA TAGGCACCCG GGAACCTAAT</w:t>
      </w:r>
    </w:p>
    <w:p w14:paraId="795115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9301 ACCCGCTTCT ACGGATTGAA AGTAGCACGG CTATAGGGCA GAACTCCATT CCTACTTCCA</w:t>
      </w:r>
    </w:p>
    <w:p w14:paraId="36B46E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9361 CTCAACAAAA AAGATAGGAT TCTTGGGCTC TACCTCCAGA GTGCGTACGG CTATTTCAGA</w:t>
      </w:r>
    </w:p>
    <w:p w14:paraId="42EEF2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9421 CCAAAGGGGG CCAAGGGGGA TCCCATAAAT AATAAGTAAG AGAAGTAACC CGGGCTATGA</w:t>
      </w:r>
    </w:p>
    <w:p w14:paraId="63EBCC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9481 GCTATTTCGT CGTTTTCTTG CCGGAGTTCG CTAGCCGTTC AATCCGATCT TCCCTTCGCA</w:t>
      </w:r>
    </w:p>
    <w:p w14:paraId="680ED5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9541 TGGCAGAAGA GCGCGGCTCG AGACTACTCT TTCAATTCAA AATGAAAGGC AAGCAGGAAT</w:t>
      </w:r>
    </w:p>
    <w:p w14:paraId="1C19EB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9601 TTAACCCACT AATGGGCCAG CTGCATAATC ACGTATGTAA GCAAGTGATC CTCTTCTTTC</w:t>
      </w:r>
    </w:p>
    <w:p w14:paraId="29688E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9661 GCAGGAAGCA TTACTCATTT CTTCAGAGTT GAAGAAAAGG CTACCGATTT CCCACTGACT</w:t>
      </w:r>
    </w:p>
    <w:p w14:paraId="2B34A9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9721 ATTATGTAAG GGCTTGACCC TTGGATGATA AATTCAGAGC GGAGAGGGGA GGTTTCGAAG</w:t>
      </w:r>
    </w:p>
    <w:p w14:paraId="1E65EC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9781 AATTTGGAGA TTTCTGAGTT GAAAAAAGAA TCAAATATTC ATTCATCAAA TCATTCACCC</w:t>
      </w:r>
    </w:p>
    <w:p w14:paraId="471EEF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9841 CCGAGAATAA AGATAGAGTC CCATTGAGTG ATTCATATTC TTACTCGTAC TAAAAAAATT</w:t>
      </w:r>
    </w:p>
    <w:p w14:paraId="08D882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9901 ATAGACAAAT TTTAAAAACC GAAGGATTCC GGTACTTAGA TAAATATTTG TAATACTTTC</w:t>
      </w:r>
    </w:p>
    <w:p w14:paraId="750ED0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09961 ATCGTTTTCT TCTAATTGAC AGAAACCCGA GTTATCGAGT AAAATGATGC GCCAATAAAA</w:t>
      </w:r>
    </w:p>
    <w:p w14:paraId="545261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0021 AGTGGAATGG CTAGTCGGGA TAGCTCAGTT GGTAGAGCAG AGGACTGAAA ATCCTCGTGT</w:t>
      </w:r>
    </w:p>
    <w:p w14:paraId="778155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0081 CACCAGTTCA AATCTGGTTC CTGGCACATG CTTTTTTATG AGGATATATT CTACAAATTA</w:t>
      </w:r>
    </w:p>
    <w:p w14:paraId="37AE26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0141 ACGAATATGG AATACTGGCG GGACATCAGT TACTCTGTTT GATCTAGAGC AGAACATTGA</w:t>
      </w:r>
    </w:p>
    <w:p w14:paraId="2F18EC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0201 AATAGTCTTT AGATATCTGA TGTCGTAGAA ATGAAAATAA GTTTCTTATC ATTCAAAAAG</w:t>
      </w:r>
    </w:p>
    <w:p w14:paraId="6A301B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0261 CATCTTGTAT TTCATAAAAA TTGGGAACAA TATAATCCTT GCGCAAGGGC CATCCTATCC</w:t>
      </w:r>
    </w:p>
    <w:p w14:paraId="52A573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0321 AACTTTCGGG CATTAAAATA CGCTTCAAGC GTGGATGATT ATCATACGAG ATTCCCAACA</w:t>
      </w:r>
    </w:p>
    <w:p w14:paraId="304E1F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0381 TATCATAAGA CTCCCGTTCT TGAAAATCCG CGCTTTTCCA AACCCAGAAA ATGGACGGAA</w:t>
      </w:r>
    </w:p>
    <w:p w14:paraId="402E29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0441 TTCTAGGATT CACCCTTGGA GTAAATACTT TTATGCATAC CTCTTCCGGT TGATCCACAT</w:t>
      </w:r>
    </w:p>
    <w:p w14:paraId="45F009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0501 CGTATTCTAT TCTCGTAAGA TGATACACAC TAGCTAAAAG CCCGCCAGGC GCTACGTCAT</w:t>
      </w:r>
    </w:p>
    <w:p w14:paraId="24B9DF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0561 AAGCACATTG GGAACGTAAA TAATTGTAAC CATATACATA TAAAATAACA GCAATGGAAT</w:t>
      </w:r>
    </w:p>
    <w:p w14:paraId="09B97A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0621 GCCAGTCTTC GGATTTTATT TGTAAAGTCT CTATTCCTTG GTAAGAGAAG CAATATCTCC</w:t>
      </w:r>
    </w:p>
    <w:p w14:paraId="2BA20F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0681 CTTTGGTTCT GCTTCCTATA TTTTCTTTTA ATACCGATCT CGTTATCATC CAACCAAGAA</w:t>
      </w:r>
    </w:p>
    <w:p w14:paraId="032D6D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0741 TAGGGCTGCT GAATGACTGA GATAGACTCG GTTATAAGTT AGGAAACGTT TATTCTGTCA</w:t>
      </w:r>
    </w:p>
    <w:p w14:paraId="00D6F8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0801 TAATTTGGCT ACTCCTAAAA GTAAGTTTAT TACTTGGCTT GCTGTGCAGA ACAGGTTGCT</w:t>
      </w:r>
    </w:p>
    <w:p w14:paraId="51F6B3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0861 CACTAAGGAC AGAATGGTGC AATGGCACCT TCCTTGTGAT CCTGCTTGTG TATTTTGTGC</w:t>
      </w:r>
    </w:p>
    <w:p w14:paraId="005C05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0921 TTCTGAGGAT GAATCTGTTC AACACCTGTT TTTTCAATGT CCTTATTCAA ATAGCATCTG</w:t>
      </w:r>
    </w:p>
    <w:p w14:paraId="653F49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0981 GTGTAAAGTC CTGGCTCAGC TCAGATTGTT AACTGTTCTG AGTACTTTTG ATGTTGTGGT</w:t>
      </w:r>
    </w:p>
    <w:p w14:paraId="48047E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1041 GCCATGGGTT TCTATGCATG GTAGGAAGAC TTCTGCTCAG AGTCAATTGT TGGTCATGTG</w:t>
      </w:r>
    </w:p>
    <w:p w14:paraId="6F6425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1101 CTTCTCAGAA ACCATTTATG CCATTTGGTT GCAAAGAAAT GCAAAAGTCT TTACTGGTAG</w:t>
      </w:r>
    </w:p>
    <w:p w14:paraId="70010C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1161 TTGTAAGGAT CAGATTGTGT CTTTAGAGAT GTTTTGTTTA ATGTACTGTG TAGGAGTTCA</w:t>
      </w:r>
    </w:p>
    <w:p w14:paraId="733C19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11221 GACCAGATGA AAAGCTGGCT CTTTGATTGA TTTGTAGTTT GTTTTGTTCT AGAATGCTTT</w:t>
      </w:r>
    </w:p>
    <w:p w14:paraId="639BA1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1281 GTGGTGTCTA GGTAAACCCT TCCGTTAAGG TGGTACCTAA GTCATCTTTT CTGTTTGCAT</w:t>
      </w:r>
    </w:p>
    <w:p w14:paraId="64891E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1341 TCTAGTTGCT TAGAGCTGTA CTTCTGGACT TGGTTTGTAA CTCTATTCCT ATTTTGGTAA</w:t>
      </w:r>
    </w:p>
    <w:p w14:paraId="7B58B9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1401 TAAAATGCTT TATTTACCAA AAAAAAGAGA TAGGGTTCTT CTCTTTACAG AAGCACGAGT</w:t>
      </w:r>
    </w:p>
    <w:p w14:paraId="15CDC9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1461 GGAACGCTTT CATGGCTTTA TGGCTGTTTT CCTCTTTTTC TTTCACTGTG ACTACTGGCA</w:t>
      </w:r>
    </w:p>
    <w:p w14:paraId="12A63A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1521 TCTTTGAGCA ACTTGGACCT GTCTTTCTTG TCCACCTATC TCTCTGGCCA AGAATAAGAG</w:t>
      </w:r>
    </w:p>
    <w:p w14:paraId="0E2517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1581 TCCGTGTCTC TGGAAAAGGG TTTACTGACC ACTCTTGCTG AGGGCGTGTA GGTATAATGG</w:t>
      </w:r>
    </w:p>
    <w:p w14:paraId="400157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1641 AAGGAGATAA AAATAGAAGA AAGTTGAGTC CCATCTGTCT ATATAAATCG ATTCCGTAGG</w:t>
      </w:r>
    </w:p>
    <w:p w14:paraId="0E78DB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1701 AATCTCTAGA AGCAAGCCCA GGTTCAGACA GCAAGCCAGG GTTCGGTTCC ATATTCATGG</w:t>
      </w:r>
    </w:p>
    <w:p w14:paraId="4D77FC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1761 GGATCCATCC ACTTACTTTG GTCGATTAGA TCCCTGTATA CAAGCCGTAC CCGGCTGACT</w:t>
      </w:r>
    </w:p>
    <w:p w14:paraId="0F0F59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1821 GACTTTCCTC TGCTCTTACT CCCGCACTCG GGAAAAGAGC ACCTACTGAC ACTGACTACT</w:t>
      </w:r>
    </w:p>
    <w:p w14:paraId="5AF2C8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1881 ATCTGCTATC TTTTACATTA CGCCATTAAG GAAGCAAACT CTTAGTATCG GATTGAGAGC</w:t>
      </w:r>
    </w:p>
    <w:p w14:paraId="2EF863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1941 TGTGGTTCGG GATCTCCTGC TACAAATGCC AAAACAAAAA CTACTTCAGT CTAATGCGCC</w:t>
      </w:r>
    </w:p>
    <w:p w14:paraId="09FE33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2001 TACCATGGGT CACGACTTAA GGCATGCCCT TACCCCTAAT CCTAAGCCCT TACTCCACCA</w:t>
      </w:r>
    </w:p>
    <w:p w14:paraId="77FD82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2061 CGAACAGCGG AGTAAGCTCT CACTGGAAGG ATCGGAACAC ACAACAGTAG CCCAGGCTTA</w:t>
      </w:r>
    </w:p>
    <w:p w14:paraId="5384B4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2121 GGGCGCATGA TCTCATTGCA GGGCTTTACC ACTCATGCTC ATCTCGATAA GAAGACTAGA</w:t>
      </w:r>
    </w:p>
    <w:p w14:paraId="250E90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2181 CTCCGCTGGG GTGATAGCTA GCTTAGGCTT CTCGGCTAGT CTCCCCTGCA TTGTGTTAGC</w:t>
      </w:r>
    </w:p>
    <w:p w14:paraId="3AC11F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2241 CGGCGACCAC GAGCACTGTA CATACAAAGA GACAGGTAGC TTAGCTCCTT CGACGAGTTG</w:t>
      </w:r>
    </w:p>
    <w:p w14:paraId="1DDF5E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2301 GCTAGACTCT TATCGAAATT GCGTAGATAG AGAAAAAAAA GAAATCTCGT AAGAGAAGAA</w:t>
      </w:r>
    </w:p>
    <w:p w14:paraId="1D2DE7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2361 GGAACTCCTT CTTCGCAGAG ATAGAGCTAT CAGTTAGCCG CGGAAGTTAG ACCAAATAGA</w:t>
      </w:r>
    </w:p>
    <w:p w14:paraId="050E68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2421 GAAGGAAAAG CGTAGAATCA GCCCGACTCC TCGACTTTAC CTACACACCG ATTCCTTTCA</w:t>
      </w:r>
    </w:p>
    <w:p w14:paraId="14C561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2481 AGCCAACTAC CGGTATTACA CCATCGCCTT GGATTCATAG TGAAAAGGCC GTAGGAGAGG</w:t>
      </w:r>
    </w:p>
    <w:p w14:paraId="7328A6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2541 ATGAATAGCA GATGATTGAG CTACACCCAT TTCATAGCCC TCCATTGGGC ATTGTCTCGT</w:t>
      </w:r>
    </w:p>
    <w:p w14:paraId="798895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2601 TGATAGCAGA GATAGCCGGC AAAGAAGGAC AAAGAAGTTT CCATCTCAAG TGAAAGTGAT</w:t>
      </w:r>
    </w:p>
    <w:p w14:paraId="07ED8B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2661 CGCAAATTAG TGTTCCGGGG TTTTCAATTT ATAGACTACT AGCAGAGGTC TTCATATATA</w:t>
      </w:r>
    </w:p>
    <w:p w14:paraId="3F0CBF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2721 AGAAAGTTCA GTACTCAGTA ACTCAGTGCA AAAGTAATGG AGCTTTCGGC ATCAGACGGT</w:t>
      </w:r>
    </w:p>
    <w:p w14:paraId="6718BF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2781 TGAGGCTTGG GTGGAGATGG CAGGACTTCT CAATACTTAT TCAAACATCA GTCCTTACCA</w:t>
      </w:r>
    </w:p>
    <w:p w14:paraId="3B7076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2841 TCCAGGCGTA GAGTACCCGA GATTAGTTAG GAAGCGCGTA CCCTAAATAA ATGAAATTAT</w:t>
      </w:r>
    </w:p>
    <w:p w14:paraId="648DFB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2901 CATATCATGT TCACAAGGAA AGTCAATTTT CTACTTCGTA GTTTAACGGG TCTCACCGCA</w:t>
      </w:r>
    </w:p>
    <w:p w14:paraId="35EF41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2961 ATGTTTCTAG CCTATGGTTT TGAATCGGGA GGGAAGTCGA TTGTCATCAC TCGCCCAATT</w:t>
      </w:r>
    </w:p>
    <w:p w14:paraId="36A6DA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3021 TTCATTTTTT TTGGGATACT CCTTTTCTTT ATTGTTATCT TGTTTCGTCT CTACTCTTTT</w:t>
      </w:r>
    </w:p>
    <w:p w14:paraId="3A0C53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3081 CGCTTATCTC TTCTATTTGG GAAAAGAGTC GTTTTTCTCA TTTACTTTTT GATTTTCTTT</w:t>
      </w:r>
    </w:p>
    <w:p w14:paraId="05F1F1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3141 CTAGGTGCAC TTTTTCTGTA TTTTCTGCGA GTGTCCTTTT TCAGCGGGTT TTTGGCGAAT</w:t>
      </w:r>
    </w:p>
    <w:p w14:paraId="2DD25D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3201 TTCTTAGTCA TGGGGTTTAT CCCGCTTCCT CTTCCTTCCT CCCCTAACTC GCCGGGGGAG</w:t>
      </w:r>
    </w:p>
    <w:p w14:paraId="7A5B0D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3261 GATTATTCTA CCATGATGGC AGAAAACCCG CCCACTCAGG CTGAAGGAGC ACAACCAGCT</w:t>
      </w:r>
    </w:p>
    <w:p w14:paraId="122BC6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3321 GCCCCTGCCC AAGCCCCTGT GGCTGCCCCA GAGCAATTGC CAGTTGGTCA GCAGCCCTTT</w:t>
      </w:r>
    </w:p>
    <w:p w14:paraId="345CED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3381 AACAGAGATC TGAATCTTCC CCGCGACTTC CAGGGAAACC CGATAGATCT CAACGCCCCC</w:t>
      </w:r>
    </w:p>
    <w:p w14:paraId="6C1132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3441 CCCGTTCCTG AGCTGCCGGG TAATGAAGAA GGGGTGCCGC GGCTGGAATC TCTGCCGGAC</w:t>
      </w:r>
    </w:p>
    <w:p w14:paraId="6AC960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3501 TTGAACGAGC CTCCGGTTTC GGAGGAGCCA GCGTCGGGGC AGTGGGGCCC GGACGAACGG</w:t>
      </w:r>
    </w:p>
    <w:p w14:paraId="4A96A8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3561 GCGAGGTACC GTGATGCCAT TGATCAAATG AATGAGAAAT TGAATCAGCA CCTGCTGAAG</w:t>
      </w:r>
    </w:p>
    <w:p w14:paraId="10D3AD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3621 CATAACCCAA CAAACCTAAC GCCGGGATCC TACCAAGAAT TCCGGAATAA AGTAATTCTC</w:t>
      </w:r>
    </w:p>
    <w:p w14:paraId="23AD4D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3681 CTGTTATCAG ACGAAGTATC TGATATACTC CAGAGAAAGG TGCATGTTAA TACCCTCCAT</w:t>
      </w:r>
    </w:p>
    <w:p w14:paraId="4A8212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3741 TCTGTCCTTC CAAATTTAGA TTTCCCGCCA AAAGACGAGA CGGATATCGG CCTACTGACC</w:t>
      </w:r>
    </w:p>
    <w:p w14:paraId="7B1114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3801 CCATTTTTAA AATTAGAGGG TTTAGGGGCG GATCATCCAC TAATTCGGGG TATCCTCAGG</w:t>
      </w:r>
    </w:p>
    <w:p w14:paraId="5944FD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13861 GAGTTAGAAG CCCGTAACCG CCCATAGGTT TGAATCCTGA CTCTTTGATT TCATTCGTAT</w:t>
      </w:r>
    </w:p>
    <w:p w14:paraId="46BF14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3921 TTCGAGATTG TATTTTCAAA ATAAATCTAG CCGCAAGGAT AAAGTAGTTG AAGCCAAAGG</w:t>
      </w:r>
    </w:p>
    <w:p w14:paraId="2B7CF1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3981 CGACAACGAG GTCCCCAGAA ATGGGGGGAA AGAAGAGTGG GTATGTGGGC TTCTTTCACT</w:t>
      </w:r>
    </w:p>
    <w:p w14:paraId="735BD4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4041 TTTGTAGGTT GCGAAGATAA CATCAACCAG CGGATCTTCG CTGCTGTGCC TTTTGCGTTG</w:t>
      </w:r>
    </w:p>
    <w:p w14:paraId="24F4BD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4101 AGCTTTGCAC CTTGGCTTGC GAGATATCTG TGAGTAATAA ACTGAACATA TTAAAGTGTG</w:t>
      </w:r>
    </w:p>
    <w:p w14:paraId="5C23E4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4161 CTCCCTTTGT CATATCCAAG GTATGTTAAA GATCAAGCCT TTCCCCCCCT TTTGCTACTG</w:t>
      </w:r>
    </w:p>
    <w:p w14:paraId="68115F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4221 TCATTTCTCT TTCCAGCCAA CTTCATTTGT CTTCACATCT TCGTCCTGAT CTTCATTCTC</w:t>
      </w:r>
    </w:p>
    <w:p w14:paraId="7D7CA1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4281 TTACTATTCT GGCAAACTGC TACTGCCGCC TAAGCTACAT TGATTTCGGG TTTTCCGTTG</w:t>
      </w:r>
    </w:p>
    <w:p w14:paraId="315263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4341 TCGGTCTCAT CATTAAGCTT GGCATTGGAC CCACTATTGT GAGTTTGTGA CCTTCAATAC</w:t>
      </w:r>
    </w:p>
    <w:p w14:paraId="40CE6A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4401 CCTCTGGTCT CATTCATACT CATCACTTGG ACCCGACTTG ATTGTTTATG GTACCATGTT</w:t>
      </w:r>
    </w:p>
    <w:p w14:paraId="49E81A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4461 TGAAGGTCTC TGCAGTAGGG GCGACAATGC CGGTGCTCTC AAGCTCCTTA GAAACATGGA</w:t>
      </w:r>
    </w:p>
    <w:p w14:paraId="685340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4521 GTCTCATGGC CATTGTATGC CTAATGCTGT AATTTATAGC ACCATCATTG ATAGTCTCTG</w:t>
      </w:r>
    </w:p>
    <w:p w14:paraId="5CD976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4581 TAAGGATCAG CTATTACCTC ATGCCCTTCA ACTTTTTGCT GAGATGAAAA CCGAGGGCAT</w:t>
      </w:r>
    </w:p>
    <w:p w14:paraId="1D9835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4641 CCCACCTGAC GTTGTCACCT ATAATACCGT CGTCGCGTCG AGGTATGTGC ACTTTGGGGC</w:t>
      </w:r>
    </w:p>
    <w:p w14:paraId="734597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4701 GTTGGAAAGA GGCTGAGGAA AAGTTGACTG AGATGCTGGA GGACAACATA CTTCCTGGTA</w:t>
      </w:r>
    </w:p>
    <w:p w14:paraId="4FC161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4761 CTGATACCTA CAATACATTT ATAGACATGT ATTGTAAAGA GGGCATGGTT GATGAAGCTC</w:t>
      </w:r>
    </w:p>
    <w:p w14:paraId="48C790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4821 GTGCTATCTT TGAACACATG ATTAAGAATG GTAAAATTCC TGACATCATC AGTTACAGCG</w:t>
      </w:r>
    </w:p>
    <w:p w14:paraId="2AEEF1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4881 CTTTAATAGA TGGATATTGT TTACGTGGTG AGATGGATGA AGCAGAAAAT CTTATGAAGG</w:t>
      </w:r>
    </w:p>
    <w:p w14:paraId="2BB102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4941 AGTGGTCCCT AATATTTTAA CATACAATAT TAAAATGGAT GGTTTGTGTG AAGATGGGCG</w:t>
      </w:r>
    </w:p>
    <w:p w14:paraId="40BC6D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5001 ACTCGAAGAG GCCACATATG TCTTCTCCTT TCTTGGCGAT AAGGGGTTAC AGCCAAATGT</w:t>
      </w:r>
    </w:p>
    <w:p w14:paraId="17BA5A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5061 GCATTCCTAC AACATTATTA TCAAAGGGTT TTGTAAAAAA GGGTTGCTAA CAGATGCAGC</w:t>
      </w:r>
    </w:p>
    <w:p w14:paraId="632DA7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5121 AGAATTATTC AAGAAAATGG AGGATAATGG ATGTCCTCCT GATTAATGCA CCTTCAATAC</w:t>
      </w:r>
    </w:p>
    <w:p w14:paraId="6982A7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5181 AATCATTAGA GGATTTCTTG ATGGTAAGGA TATCAGGAGG GCTTTGCAGT TTGTAAGTAT</w:t>
      </w:r>
    </w:p>
    <w:p w14:paraId="546149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5241 CATGAGAAGC AAAGGGTTTG TAGCTGAAAA TCACACTATA TCATCAATGA TCGGCTTACT</w:t>
      </w:r>
    </w:p>
    <w:p w14:paraId="333EFF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5301 CAGGGATCCA AGTGTTAGTG ATGCAGACAA GGTGGGGGCA AAAGTGTTCC CAAGCTTACC</w:t>
      </w:r>
    </w:p>
    <w:p w14:paraId="12E672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5361 TGTGGTAGCT CGCTCGACTA CAATCTATCC TATAGAAGTA TAGAAGAGAA GCTCGCTTCG</w:t>
      </w:r>
    </w:p>
    <w:p w14:paraId="2DC7F9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5421 CTCTGCAGCT AGAGGAAGGA CAAAGTAATC AATAGCAAAG GAGATGCAGC TGAATCAGTA</w:t>
      </w:r>
    </w:p>
    <w:p w14:paraId="6BC074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5481 TTATTAATTG GTAAGACTCC TACCCAGCTA GCTACTATCA GTCGTAAGCC TAGCGAGACT</w:t>
      </w:r>
    </w:p>
    <w:p w14:paraId="513C52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5541 TCTTTGCTAT GTTCGCTCAA CTGCTTCAGC TATACAACTT TTATGACTAT TTCACTGCCC</w:t>
      </w:r>
    </w:p>
    <w:p w14:paraId="1236B0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5601 CTGTCATAGA CTTCACTGAA GTTTAGAGGC TTAATAGTGT CAAGTGTCTC ATCCTACTCT</w:t>
      </w:r>
    </w:p>
    <w:p w14:paraId="5720E5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5661 TATCCCACAT AAACTCTTAT ATGTTTATCT TTATCTTACT TTCAGGTTTA TGGCCTGTCT</w:t>
      </w:r>
    </w:p>
    <w:p w14:paraId="2418C5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5721 TGGCTTGTCA TCGTCGCTGT GGTTATCATT CTTAAGGTAA AAACTATGAT TCTATGAACA</w:t>
      </w:r>
    </w:p>
    <w:p w14:paraId="656C88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5781 CAGAACTATG ATGCCTTAAA CTGTTTATAA TATATAGTTG TGCCCATGTG GATATACTTA</w:t>
      </w:r>
    </w:p>
    <w:p w14:paraId="0FC549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5841 CCCTTGGAAT TTGGTATGCT GATTGCAGAT AATGTCCATG GGTAAAAAGA AGTTCAGTGC</w:t>
      </w:r>
    </w:p>
    <w:p w14:paraId="1E94C0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5901 AGATTATCAG CTGATGTTCA GACTTCTGAA ACTTTGCCTT TTTATTGGCT TCATAGTTGC</w:t>
      </w:r>
    </w:p>
    <w:p w14:paraId="4B988C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5961 GCTGTTCTTC TTATTCTTAA ATCTGACAGT TGGAGACATA TTTGTTAGCT TGCTGGCCTT</w:t>
      </w:r>
    </w:p>
    <w:p w14:paraId="3660C1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6021 CATGCCTACT GGATGGGCTC TTTTATCAGT ATGCTCTCTC TCTCTACTTT TATCTGTCGC</w:t>
      </w:r>
    </w:p>
    <w:p w14:paraId="38EAE1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6081 TATATATCCG TTCTTTTCTT TTCTTTTTCT TTTTGTGCCT CTTCTCCTTG TACACGGTTG</w:t>
      </w:r>
    </w:p>
    <w:p w14:paraId="25D9BB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6141 TACACTCAAA TTTGGGATAT CTCATACTTC CTTACTGGCA AAAGTCATGT CAAATCACCC</w:t>
      </w:r>
    </w:p>
    <w:p w14:paraId="2CF05D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6201 ATATTTCTGC TATATTTAAT GATTGTATTC TAGAATCATA TGCATGTTCC TAGTGAGCAT</w:t>
      </w:r>
    </w:p>
    <w:p w14:paraId="1C48E1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6261 TTTTATGTAT TCTCTTTCAC TGTTATTTCA CTCATACTTG TCAACCACAT ATCAAGTAAT</w:t>
      </w:r>
    </w:p>
    <w:p w14:paraId="3310C2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6321 TTTTACATAT GGTTTTGCAA TCGGTGAACT TCCTCTGCTC ACTGTTCAAC ATTCAGCATA</w:t>
      </w:r>
    </w:p>
    <w:p w14:paraId="2512D8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6381 CATTGTCCAC TCGCTATGTT TTACAGTTTG TACTGTTATT ATAATGTTTA TGGTTTCAAT</w:t>
      </w:r>
    </w:p>
    <w:p w14:paraId="5F1842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6441 TTTTAGCTTG GTAACTCACA CATCCAATTA TATATGAGCA GATATCAATA GCATGTAGAC</w:t>
      </w:r>
    </w:p>
    <w:p w14:paraId="40AFA8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16501 CAGTGGTGAA AGGCATGGGA ATGTGGGGCT CTGTCAAAGC CTTAGCAAGA GGCTATGAGT</w:t>
      </w:r>
    </w:p>
    <w:p w14:paraId="2DEF05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6561 ACATCATGGG AATTTTCATT TTCACTCCAG TGGCAGTGTT AGCTTGGTTC CCATTCATCT</w:t>
      </w:r>
    </w:p>
    <w:p w14:paraId="45C319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6621 CCGAGTTCCA GACAAGGCTG TTGTTCAACC AAGCTTTCAG TCGGGGACTG CAGATTCAAC</w:t>
      </w:r>
    </w:p>
    <w:p w14:paraId="68B383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6681 GGATTTTGGC TGGTGGAAAG AAGCAGAAGT GAGCACTACA TGTATGGAGT GGAAAGAACA</w:t>
      </w:r>
    </w:p>
    <w:p w14:paraId="49DAE0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6741 TGATGAAACT GGTTCTTCTA GTTGAGAGAA AACTGAAACC GGTTCTTCCA ACAGAAAGAA</w:t>
      </w:r>
    </w:p>
    <w:p w14:paraId="6CEABC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6801 CTTGATGTTT CTGGGCAGCT ACTCCTTCTG CAGTTATAGG ACTTAGCTGT TGCTTGTTGC</w:t>
      </w:r>
    </w:p>
    <w:p w14:paraId="043EBD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6861 TTGTCCGGGT AGCTAGCTAC TCCTTTCTGT CTTTCCTTAT CTTGGGCTAC GCTCCTCGTT</w:t>
      </w:r>
    </w:p>
    <w:p w14:paraId="7601A7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6921 GTCGAGCGGT AGGGAGAGCG ATTATCAACT TACTAGTTAT GGGGTAGACG ATAGCAAGCT</w:t>
      </w:r>
    </w:p>
    <w:p w14:paraId="387231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6981 GTTCTAGCCT ACTTCGTTAA GACGTATATC TCTTCATCCT CTTTACCCCT GAGGAAGGTC</w:t>
      </w:r>
    </w:p>
    <w:p w14:paraId="0FDC3A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7041 CGGGTGGCCT TAGTAGTCGT GGAACTCTCA GGTAGGATAA ATGTCGTATA AGAAGTAGGC</w:t>
      </w:r>
    </w:p>
    <w:p w14:paraId="0EB5E9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7101 AAGAGAGAAG GCTATCCTAA TCAGTTTAAT AAAAAAGATA GTGCCCAGCC GGCCGGAGAT</w:t>
      </w:r>
    </w:p>
    <w:p w14:paraId="73BD57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7161 AGTGGATACA CTGTTTAATA AACTAGCTGG GCTGCTAGCC GTGTAGCTAT AAGCCTTAGT</w:t>
      </w:r>
    </w:p>
    <w:p w14:paraId="41C732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7221 CGGTTGTTTG TCCGGGTAGC TACTCCTTCT GCAGCTATAG GACTTAGCTG CTTGTTGTTG</w:t>
      </w:r>
    </w:p>
    <w:p w14:paraId="11F930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7281 CTTGTTGCCT GTCTCTTCTG TTTGTTGCCT TGTCCGGTTT CGCGCAACTC CTCGCGTAAG</w:t>
      </w:r>
    </w:p>
    <w:p w14:paraId="1FCEEA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7341 GGCTTCGCTC GAGTGTCGTT CCCAGGGCTA AATGAAATAG GTATGATCCC ATCCTTCCAA</w:t>
      </w:r>
    </w:p>
    <w:p w14:paraId="6002FF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7401 AAGAAGAGAG CTAGGCACCA GCTTCAGAAT GAGAATCTTC GACGGACCTT CAGTTTAGCA</w:t>
      </w:r>
    </w:p>
    <w:p w14:paraId="6E13B7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7461 ATCAATTAGA TCCCGACTGC CTTAGCCTTG ATGAAGCATA GCTTGCCGTT TGATGCTACT</w:t>
      </w:r>
    </w:p>
    <w:p w14:paraId="056A98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7521 CTTGGGAACA TTGAGACATC GACTTTGAAG CATCTCGTAG TTGATCGGTA CTGCCATCAA</w:t>
      </w:r>
    </w:p>
    <w:p w14:paraId="655AD7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7581 CAGTACCAAC ATGGACAAGG ACTGCTGAAT ATGGATAGAA CGAGAGTCGA ACTCGCGACT</w:t>
      </w:r>
    </w:p>
    <w:p w14:paraId="68FD7A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7641 CAATCACTCT TTTTGTTTGG AAGATCATTC GTTCTTCACT CTCTTGCTAT TTTTTACCCG</w:t>
      </w:r>
    </w:p>
    <w:p w14:paraId="5F5B8B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7701 CGGGGAGCGC AGCAACTAAG GTGCATATTA GAATATAGAA ACAAGTGAAG CGTAGCGAAT</w:t>
      </w:r>
    </w:p>
    <w:p w14:paraId="560335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7761 CGCATAGATA AGCCACTTAC GCCTATTTTT TAGGCTCCAG GGCGGGCGAA GGGGATGGAT</w:t>
      </w:r>
    </w:p>
    <w:p w14:paraId="543752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7821 GTCTGAGCGG TTGAAAGAGT CGGTCTTGAA AACCGAAGTA TTGATAGGAA TACCGGGGGT</w:t>
      </w:r>
    </w:p>
    <w:p w14:paraId="69726C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7881 TCGAATCCCT CTCCATCCGC GAGGTCATAA GTTGATAAAG GGCATCTGAA CGATCCTAGA</w:t>
      </w:r>
    </w:p>
    <w:p w14:paraId="65A74B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7941 GGACTCTTTC TTTTACTTTC AGTCTAGTGC CAATTATGTT ATGTATTAGA ATATATAAAT</w:t>
      </w:r>
    </w:p>
    <w:p w14:paraId="5E1753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8001 GATCTTCACA TATATAGCGT CAGATGTTAT GAAAGTAAGG CGATCTCCGA AAGCGAAGAA</w:t>
      </w:r>
    </w:p>
    <w:p w14:paraId="3FF00D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8061 ATTCAATCAA AGCGCATTGG AATCATCGAT CATATAGAAT GTGTGCCGCG AGTGATCCGT</w:t>
      </w:r>
    </w:p>
    <w:p w14:paraId="773907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8121 CTGCGCAAAG GCAGAATAGC GGATTGGCTT GTCTTGCCTC TCTCTTCCGG GGACCCCTAG</w:t>
      </w:r>
    </w:p>
    <w:p w14:paraId="61EEE1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8181 GGCTCTTTCA ATTGGACTTG TCTCGCTTAA CTCATCGAGT AGTGACTCTC CCGGAATGAA</w:t>
      </w:r>
    </w:p>
    <w:p w14:paraId="243F8B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8241 GATCTGTTCG ATCAGTATCC CGAGAAATCC TTAGAATGAG TAGCTCCTAG CCCCTACTTC</w:t>
      </w:r>
    </w:p>
    <w:p w14:paraId="34E9B9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8301 TATCATTGGT GCTATCATAG TCTTAGAATC ATTCCCGCAG GACCTCTTTC TATCAATTGA</w:t>
      </w:r>
    </w:p>
    <w:p w14:paraId="0574DE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8361 ATAAGAGAGA GGGTAGAAAA GAAGGGGGTG GATGGTGAAT AAGCGCTCTT TGCAATATCC</w:t>
      </w:r>
    </w:p>
    <w:p w14:paraId="6F91B0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8421 GTTCTTTGCC TAACTGCTGT TCGAGTAAGC GCTGCTAGGA GTGAAGGAAT CGAATAGGCT</w:t>
      </w:r>
    </w:p>
    <w:p w14:paraId="4323A5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8481 GCTAGACTTT GCTGGCTTAG ACTGATTGAA GTATGCCAGT TTGCTAACTC TAGCTCCTTG</w:t>
      </w:r>
    </w:p>
    <w:p w14:paraId="49884B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8541 CTCTTACTAG CCTACGGCTT AGCCAATTCA ATACAAGTAG TGCCCTTTGG GCTCGTGCAG</w:t>
      </w:r>
    </w:p>
    <w:p w14:paraId="0CC20B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8601 AAAGTCTCGG TGATAGGAAG CAGAAGGACA ATGACACTAG CTAACCAACT GAGAGAGCGG</w:t>
      </w:r>
    </w:p>
    <w:p w14:paraId="0B389B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8661 AAAGAGATTC ATTTCATGTC GGTAAAGCTA AGCCTCTTAA TAAGAAAGAG CAGGACAGCT</w:t>
      </w:r>
    </w:p>
    <w:p w14:paraId="15B0B5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8721 TCTGAAAAGA CTTGACTTCA GAGCGGGTTA ACTTCAAGTT GTCGATCTAA ATCCTTCTTG</w:t>
      </w:r>
    </w:p>
    <w:p w14:paraId="372E67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8781 ATTGACTTAC CCTCTTATTA ACGTATAATC TCGAGTTTAA GGAAGTCTTC TCTTTTATTA</w:t>
      </w:r>
    </w:p>
    <w:p w14:paraId="0A4682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8841 CAGGTATAAA GAGAAGGGAT TACGAGCTAG TATAAAAGAC TTCACTCTAA TGAAATAGCC</w:t>
      </w:r>
    </w:p>
    <w:p w14:paraId="4E1AAD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8901 TGGCCTTACT GCTTATCCCC TTAACTCCTA GTTATTAGTA AAGGAATTGA ACTAACAAAA</w:t>
      </w:r>
    </w:p>
    <w:p w14:paraId="707DC4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8961 TGCAAGCCAA GGTGATCTAA CCCGCTGTCC TGCTCTTTTT CTTGCTTGTG CCGTAATCTC</w:t>
      </w:r>
    </w:p>
    <w:p w14:paraId="23F523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9021 CTACGATGAA ACTCAATCAT CCTATGGACG AGTTTATGAC GGATCTTTCT GTAGAGCAAG</w:t>
      </w:r>
    </w:p>
    <w:p w14:paraId="0E5922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9081 TAGGTAATAG TGAGAAGCTT CACTGGATCG AAAGGATAGA GATGCTGGCC TCTTAAAGTA</w:t>
      </w:r>
    </w:p>
    <w:p w14:paraId="0C89E8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19141 AAGAGAAAAA CCTGATCTTA TTCTCTTACT TGCTTGTGAG CCTTGAGGGT TAACTAATTA</w:t>
      </w:r>
    </w:p>
    <w:p w14:paraId="21A055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9201 AGATATTAAA GGATAGTTCT TAAAAGTGAC CAAGAAGATA AGGACCAGAT CGTCTCAACC</w:t>
      </w:r>
    </w:p>
    <w:p w14:paraId="1EFE6A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9261 ACAGGCATCG GATAGGTCCA AACCAGGCGG GCGCACCATT CAGCCTCATC ATCATAAGCT</w:t>
      </w:r>
    </w:p>
    <w:p w14:paraId="215B86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9321 CGGATAATGG AAAGCTCTAT GTATATCCTT AACATATCCA CGTCGAATGA CTGGCGCAAC</w:t>
      </w:r>
    </w:p>
    <w:p w14:paraId="4F48F8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9381 TTCTTACTGG TGGGTAAGGA GAAAAGGTCA GATCTCAGCC CAAGGCTACT TTACATAGCT</w:t>
      </w:r>
    </w:p>
    <w:p w14:paraId="3D6F45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9441 ATGATTCGAT ATCTCAAGAT CTCAGATTCG GATTTTATGC TTTCATCTCT GTTAACCAAA</w:t>
      </w:r>
    </w:p>
    <w:p w14:paraId="70DAE7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9501 GCTAATCCAC TTCCCTACTG AAGGAATGTA AGTCAGTCTT GTGTGAGTAC CAAGAATTCT</w:t>
      </w:r>
    </w:p>
    <w:p w14:paraId="19010E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9561 ATATCCAAGA ACAGATGGTA TTCCAGCAAG ATAGCTAATT GGTTTACCAT TTAACTGCGT</w:t>
      </w:r>
    </w:p>
    <w:p w14:paraId="5882DC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9621 CTAATTAGAA AGAGTTTTAG TAGAACAGTG ACTTCTTATT TCTTTCACTT CAAAAGCACT</w:t>
      </w:r>
    </w:p>
    <w:p w14:paraId="2F5DBD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9681 AGTCTTTTAT CAAAAGAATC CGATGCAGTT AGCTCAAGTG AAGCAGGCGT GTTTTGTTCT</w:t>
      </w:r>
    </w:p>
    <w:p w14:paraId="3A4087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9741 TTATTCAACA AGACATCTCA ATAGTCTTTA TCCTTTGTAG AATCCACTCC TCTAAGCTTG</w:t>
      </w:r>
    </w:p>
    <w:p w14:paraId="58994F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9801 ACGTATGTTC TTACTTTTAG GACTGTAATA TGAGCGAGGA AGGGAAGGAA ATGAAGCTAC</w:t>
      </w:r>
    </w:p>
    <w:p w14:paraId="0C83EE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9861 ATCCTAAGAG CAGGAAAGAG ATTCTTATAC TGGTTAGAAT ATCCCCTAGC TTCCTCTAAA</w:t>
      </w:r>
    </w:p>
    <w:p w14:paraId="3C6180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9921 CCTATAGACA GGAGGGCGGT GAATAAGGCT TTTAAGCCTG AAGAATAAGA TTCTTTCAAA</w:t>
      </w:r>
    </w:p>
    <w:p w14:paraId="03977D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19981 TATACAGAAG TAGTCGATGA CTAAAAGGCA AGTCCGACGG CAAGGGGTGT TGTCTGGTAT</w:t>
      </w:r>
    </w:p>
    <w:p w14:paraId="65A3A0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0041 AGAACCATCA CAAGGCTTTA AAGGATAGGG GGAGTTGTTT TCCAGTAGCA GCTTTCTTTT</w:t>
      </w:r>
    </w:p>
    <w:p w14:paraId="515401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0101 TCCTGGCTGA GTAGTTTCGC AAATCCCGAG AAGGGTGGTG GATGGGAATA GATAAGTAAG</w:t>
      </w:r>
    </w:p>
    <w:p w14:paraId="1EDD37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0161 CATGCGAGTA CATTGTTTCA GACGCCGAAT ACGTTAAATC ACCCACCGAA GACGCATAAG</w:t>
      </w:r>
    </w:p>
    <w:p w14:paraId="27B66F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0221 AATAATCCGA TGAAGCATAC ATAACATAGG GATGAATCAT TCCTAAGAAC CAGAGTCTAG</w:t>
      </w:r>
    </w:p>
    <w:p w14:paraId="1CDED3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0281 GGGGGCTGCT CTTTCCCAAT CCGAACCAGC GGAATAAGCC CGGTCCGGGT CGGAAGGCTT</w:t>
      </w:r>
    </w:p>
    <w:p w14:paraId="2B71AE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0341 CCTTCCAGTG GTTGCTCCGG CTAGAGATTA TGTCTAGGAC AAGGCTATTG ATCTAGTCTA</w:t>
      </w:r>
    </w:p>
    <w:p w14:paraId="432D40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0401 GTCTACCTTC TCTTCTTTAG CTTGAGTATA TACCCTCCGC TAGATAGTCT GCTTTTCCTT</w:t>
      </w:r>
    </w:p>
    <w:p w14:paraId="3A0F08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0461 TCTCTAGGTT TTGGGTGACT ATTCCTTCAA GGAGAGTTTC GGTGAGGTTC TACTTGATCT</w:t>
      </w:r>
    </w:p>
    <w:p w14:paraId="6DD32A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0521 TAGTTCTTTT CCTGAAAGTA GGGAGCTAAA AGTATTTTTT CTCTTTATCT CGGTACTTTT</w:t>
      </w:r>
    </w:p>
    <w:p w14:paraId="591AD6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0581 TGTACTCAAT ACTCTAGTTC TCGCCCGAGA GAGTATCTGA CTTGTTTTCC GAAGTTTCAG</w:t>
      </w:r>
    </w:p>
    <w:p w14:paraId="759FBC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0641 TTGAGGATCC CTAGTTATCG AAGGGATAGT AGCTCGTATT CTAGAGTGAA GCGAGCCTCC</w:t>
      </w:r>
    </w:p>
    <w:p w14:paraId="0C1A01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0701 CCCTTCAAGT AGTAGCCCAA AGTGAAGTCA GTAGTCGTAG AGTAGAGATC TAATTCATTC</w:t>
      </w:r>
    </w:p>
    <w:p w14:paraId="5CACD2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0761 TAGAATTTCC CTGCACGTCT TTTTTCCCGC TGAAGAGACA AAACTGGGTG AGAAAGAGAA</w:t>
      </w:r>
    </w:p>
    <w:p w14:paraId="6D0F86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0821 GGCGCAGAGA CAGAGACGAC TAAAGATATA GTTCAGTCCC CTTGATCTTG TCTTTTCCCC</w:t>
      </w:r>
    </w:p>
    <w:p w14:paraId="07A18C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0881 TTTATTTTCT CTTTCCCGAT GAAAGAAGTG TGAGCCATAG AAGGCGTAGA TACAGATACA</w:t>
      </w:r>
    </w:p>
    <w:p w14:paraId="5BA35C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0941 GATAGGGCTC TTTCTCGAGT TTCTTCCCTT GATTTAGTGA AGGAGATGGC TAGGAGAAGG</w:t>
      </w:r>
    </w:p>
    <w:p w14:paraId="251424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1001 CTCTGTCTCT AGTGAATTCC CGTAGTGCGT GTCTGCCCAG ATGTGAGTGA CCTACCTCAG</w:t>
      </w:r>
    </w:p>
    <w:p w14:paraId="10B720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1061 TCGAGAGAGA GATCCCGCTA TTGATTATGA ATTCCAAGGA ATTATTATCG ATTAGCGCTT</w:t>
      </w:r>
    </w:p>
    <w:p w14:paraId="5C5912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1121 GTGCTAAGGA GTGAAACCGA GGGAAATCAC ACTTTATGCC AAAAACGATT CGAGTTTTGA</w:t>
      </w:r>
    </w:p>
    <w:p w14:paraId="6017F6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1181 TCCCACCCAA ATTCAATTGA GGCCAAAAAT ACGCTGTTTC CTAGTTCGAT CTCTTTTTTC</w:t>
      </w:r>
    </w:p>
    <w:p w14:paraId="126095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1241 TGTCAGTCAC CGGTCGGAAT CCGTTTTTTA GGCGAAAAAA TACGCGGTTT CATAGCTCGA</w:t>
      </w:r>
    </w:p>
    <w:p w14:paraId="1E5C28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1301 TTTTACTACG GGACTTTCTG GATGTTTAAG TATCCCACTA ATCTATTCCT ACAGTAAACA</w:t>
      </w:r>
    </w:p>
    <w:p w14:paraId="509172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1361 ACAAGCTGTC TGCTAGCCCA GAGTGGAGGA GAGAGATCCA ATTAGCTTAC TTGGAACTCT</w:t>
      </w:r>
    </w:p>
    <w:p w14:paraId="76E569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1421 TCCTATCCGA GTAGTTCCTA TCCCAGTAGG TAGTAGGAAG CCAAGCAAGG ATAAGAGAGA</w:t>
      </w:r>
    </w:p>
    <w:p w14:paraId="5A1366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1481 GATCCTATGG TTAGGCCAGT TAGTTAATGC TGGAAGGTTA TAGAAGACGA AAACGATGGA</w:t>
      </w:r>
    </w:p>
    <w:p w14:paraId="355756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1541 TGTCCTAAGT GACAATGCCA TCGGAAAATA GACTCTTTAT TCGGACTAGC ACACGAGGGC</w:t>
      </w:r>
    </w:p>
    <w:p w14:paraId="729156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1601 GTTAAGCTTA CTAACACTAA TAAGAAGAAG AACCCTTATT ATTAGATAGA GAAAGGGGAT</w:t>
      </w:r>
    </w:p>
    <w:p w14:paraId="4CA23E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1661 AGAGAATATC AATGCTATAT GATTGACCAT GAACTTTCTT ACCTCACTTG CGGTTCTCTA</w:t>
      </w:r>
    </w:p>
    <w:p w14:paraId="073641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1721 AGGTCTTCCA AAAGGCTGAT TGAAGGTTAG GTTAGATAAA GAAAGATAAG AATAGAATGG</w:t>
      </w:r>
    </w:p>
    <w:p w14:paraId="477B5F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21781 ATGAGGTAGT TCTTTCTTCC TACTGGTAGG GTTAGATCAA GATAGACTGC GTTAGAAGCC</w:t>
      </w:r>
    </w:p>
    <w:p w14:paraId="631A24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1841 ATTAGAAGTA GCCCTCTCTT GCTATTAGCT CCTGTAGCTA AGCGAACCCA AGCTAATCTC</w:t>
      </w:r>
    </w:p>
    <w:p w14:paraId="7CEA28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1901 TTTCCTGTAG GAGTCAGCAT TCCCTGTGCT GGTAGTGGCA TAAGGACTAG CATCTTCTTT</w:t>
      </w:r>
    </w:p>
    <w:p w14:paraId="3E2202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1961 TTTGAGAGCT ATAAGATAAG CTAGGAAAGC GCAGTTTTCA TGAATAAAGA TACGTAGCGT</w:t>
      </w:r>
    </w:p>
    <w:p w14:paraId="39C06C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2021 AGTGAGCGCT TCCCATGTGT GGGGCGTGAA GGTCTCTCTT TCCCTTCTCT TGAGCTCGTT</w:t>
      </w:r>
    </w:p>
    <w:p w14:paraId="261884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2081 GTCTTTTCTT ACTGTGCTGT GTTGGCTGTA ATCTACCGCT GCTCGATTGC TTTAGCGAAT</w:t>
      </w:r>
    </w:p>
    <w:p w14:paraId="159278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2141 CAAGCATCTT TTATGCAATT TCGATTTGAC TCCACCAGAA AAATCTCCAT GAGTCTAACT</w:t>
      </w:r>
    </w:p>
    <w:p w14:paraId="2F23BB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2201 CTCTTATAAT AAATAGGGAA GTCAAGTCGT GTTTTCTCTT CCCGGACTCG GGTGTTTTGA</w:t>
      </w:r>
    </w:p>
    <w:p w14:paraId="08CAE0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2261 CCGGTTATTC CCTTCCTTGC TTTTCTGTTA GTGGAATAAG GCCTTTCCCT CTCTCTTTGC</w:t>
      </w:r>
    </w:p>
    <w:p w14:paraId="6A238E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2321 TGTTTTAGCG GAATAAGCAG TCTTGGTGCT TTGGGCCTTG CACTAGTCTG ACTGTGCTTT</w:t>
      </w:r>
    </w:p>
    <w:p w14:paraId="711923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2381 CCTAGCCAAA GGCTATTCTT GATCTGATTT TGCCAGTAAG AAGCCAACAG ACAGAGTGAT</w:t>
      </w:r>
    </w:p>
    <w:p w14:paraId="6C8635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2441 GCTTCTGTCA TATATTATGA CATGATAGTC TATTATTTCA TTTTTTAGGA ATCCATATAA</w:t>
      </w:r>
    </w:p>
    <w:p w14:paraId="73C880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2501 ATGTTTGGCT TAGTGTTCGT ATCATAATCA TAAGAGGTTG TTTTCTTGCA ATTGAATCAA</w:t>
      </w:r>
    </w:p>
    <w:p w14:paraId="6DFD78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2561 AAGGAACTGT TCTTACCTGA AAGGGAGTGC AGCCAGCCTA TCCATCATAA CATAATCTAG</w:t>
      </w:r>
    </w:p>
    <w:p w14:paraId="2FF6CA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2621 GAAAGTAAGC CCTCTCCCTT GTCAACCCCG AACGAATGCT TAGTTAGCCG CGAATGAGAA</w:t>
      </w:r>
    </w:p>
    <w:p w14:paraId="29BCDC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2681 CTCTTCTTGC TTGTTGGCAG GTAGCTCCAT GTAAGGTTAG CTCGAAAGCG AGTTCTTACT</w:t>
      </w:r>
    </w:p>
    <w:p w14:paraId="4D712C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2741 CTTTGACCTG AGGGGAAGAA AGCTGTTCTT ACCTGGCTGG GGTGAGGTTG ACCTTCTTTC</w:t>
      </w:r>
    </w:p>
    <w:p w14:paraId="09C9CE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2801 TGCGGTACGG CTATTCTATT AGAGTAGAGT CAGTAGCAGG GAATCTCTTC TTCCGCCTAT</w:t>
      </w:r>
    </w:p>
    <w:p w14:paraId="1DF14B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2861 TAGCGGTGTG ACTGTGATTT TCTTCTTGAA AAGACTGCTT TTCTTTGAAA GAGCTGTGGG</w:t>
      </w:r>
    </w:p>
    <w:p w14:paraId="4CF46F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2921 CTAAACAAAC TCAAATGCGG GATGGGAATT TGTCAGTGCT TTCTTTTGCT AGAGAATATG</w:t>
      </w:r>
    </w:p>
    <w:p w14:paraId="586C1E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2981 GCATAACCGA TGCAGTTAGC TCAAAAGGGA GTTCTTCCGG ATCCGGATGA AATGATTGTT</w:t>
      </w:r>
    </w:p>
    <w:p w14:paraId="46CD98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3041 GAGTGAACGA AGCCAAGTCA GTAGCCGGCT TGAGAGATGC GAAACCTTAA GTGGCCAAGA</w:t>
      </w:r>
    </w:p>
    <w:p w14:paraId="586A15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3101 AAGGGAGGGA TGAGTGCCGC TTAACTGATT TAGGACTGAA AGAAGGCGGA ACATGGATCC</w:t>
      </w:r>
    </w:p>
    <w:p w14:paraId="78B883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3161 GTACGGGGAG AAGAGAATCT AGGCTCTCTA AACTAGACCG ATTGGACAGT TGATTGCCCC</w:t>
      </w:r>
    </w:p>
    <w:p w14:paraId="5993E5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3221 TTGGGAAAAG TGGAATCAGG GCGGAGGGCC TATTTCTACT TGATTTGAAC TAATTCGAAT</w:t>
      </w:r>
    </w:p>
    <w:p w14:paraId="19DEA0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3281 CTCGTGACCT TAGGAAGGGA AGAAGGGCTC GATCCGCTCC GCTCAAGGCG ATGGATGACT</w:t>
      </w:r>
    </w:p>
    <w:p w14:paraId="0CB383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3341 CTCTCTTTTC CCTACGCCCG AGTGCTGTTC TTGCTCTTCT TTCATCAGTT GCATTTGATT</w:t>
      </w:r>
    </w:p>
    <w:p w14:paraId="5DCED5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3401 TGGGAAGGTG GTCCCGTAAA GTAGTTCCGG AGAAGAAATG GATTTAGGAG CGAAATAAGC</w:t>
      </w:r>
    </w:p>
    <w:p w14:paraId="62EBA5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3461 CCGCTATCCC CTGTCATAAG GTCACCACGA ATGATGAGGA AGGAGTGAAT CAACTGATGC</w:t>
      </w:r>
    </w:p>
    <w:p w14:paraId="052DB6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3521 AACCAACCAC AATGAGTGCT CTTGTTATAT ATACAATAGC CGTTTTGGTG ACATCGACAA</w:t>
      </w:r>
    </w:p>
    <w:p w14:paraId="45BB40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3581 CAAGAAAGGC TGATTGACTT AGAATACCCC CAAAAAAGCA GGATAGAGTC ATTTAGTAGA</w:t>
      </w:r>
    </w:p>
    <w:p w14:paraId="3B9B84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3641 GGAAGGAAGG ACGTAGCTGG CACAATCAGG GAAATGAAGG CACCAGCGGA GTTTTTGGAT</w:t>
      </w:r>
    </w:p>
    <w:p w14:paraId="5824D8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3701 AAGAAGTTGT CGTTTTTCCT TACCCGCCAG CGAGATTGGC TTGGGTGAAT TGCTTTTCAT</w:t>
      </w:r>
    </w:p>
    <w:p w14:paraId="189896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3761 AGCTATGTAG CTCAAGCCCT TTCTCTTCTA GTATAGACGC CGGGCTTCGT GATATTCAAG</w:t>
      </w:r>
    </w:p>
    <w:p w14:paraId="30C8DA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3821 TTTTCAATAA GGCGCTACTT GCAAAGCAAG GGCGGAGAAT TCTGACTAAT GAGGAGTCAT</w:t>
      </w:r>
    </w:p>
    <w:p w14:paraId="246CDA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3881 TAATGTCAAA AGTACTCAAA AGTAAGTATT TTCCCACTTC GAGTTTTATG GAGGTGCAGC</w:t>
      </w:r>
    </w:p>
    <w:p w14:paraId="7F14AD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3941 TTAAACCTAA TGCAAGTTAC ACTTGGAGAT CCATTTTGTC TGCGTTAGTG AAAAAAGGGG</w:t>
      </w:r>
    </w:p>
    <w:p w14:paraId="574616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4001 CTAGAAGATT AGTTGGTGAT GGTAGCCTTG GTCTGATCCG TGGATACCCA CACTGCCTAA</w:t>
      </w:r>
    </w:p>
    <w:p w14:paraId="36E8B8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4061 CTACCTCACG CTGCCAAGGG AAACTGTCAA TGAGGAAGCT TGGTGAACGA ACTTATTAGT</w:t>
      </w:r>
    </w:p>
    <w:p w14:paraId="18F4AC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4121 AAGGGCAACT GGAAAACGGA TGTCATTGGA GAGTGGTTCA CTCCTTGGGG GAGAGAAGGC</w:t>
      </w:r>
    </w:p>
    <w:p w14:paraId="7D7A90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4181 ATTATGAGTA TTGCATTACC CTTCATACAC GTGAAGATGG ATGGACATGG TGCTATACGA</w:t>
      </w:r>
    </w:p>
    <w:p w14:paraId="620A17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4241 GGGATTTCAC AGTGATTTTC TTGAGTTAAA GAATCAACAA GTTAACGACT TCTTCAACGC</w:t>
      </w:r>
    </w:p>
    <w:p w14:paraId="383FBB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4301 TAGCAAAAAC AAGTGTGTGG AGGAATGTGT GGAATGCTGG GGTATTAGGA ATGCGCGCAA</w:t>
      </w:r>
    </w:p>
    <w:p w14:paraId="7FFFBE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4361 TGAAGCTATT TTTAAAGATA ATCCACGTTC TTATGGTGAT GCTGTTGGGG CTGCTCTTTC</w:t>
      </w:r>
    </w:p>
    <w:p w14:paraId="112DA1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24421 TTATTACTCT TCTTTTATTG AGGCCCAACC CATACAAGCT TTTGTTAATG TTAATGCTGC</w:t>
      </w:r>
    </w:p>
    <w:p w14:paraId="1EA216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4481 TGATGTTAGT TGGAGCCCCC CCTCTAGTGG GATTGTCAAG CTAAATTGTG ATGCTGGGTT</w:t>
      </w:r>
    </w:p>
    <w:p w14:paraId="4B5122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4541 TATTGGAAAT GGTATTGTTG GGTTAGGTGT TGTAAGTAGA GATGAGGAGG GGAATGTTCT</w:t>
      </w:r>
    </w:p>
    <w:p w14:paraId="02A13C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4601 AGGTGCTGCT GTCCATCAGG TCCAAGCTAA GTGGGAGGCA AGTATTGCGG AAGAAGGAAT</w:t>
      </w:r>
    </w:p>
    <w:p w14:paraId="7E991E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4661 TTCTGTATGA ATCAAATCCC GTGAAAGTTT TTTCTCTCTC TATTTCCGCG AGGAAGAAGA</w:t>
      </w:r>
    </w:p>
    <w:p w14:paraId="5323F3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4721 CGAAGAAATC TACTTCGATA GGGGAAAATA GTCGACAAAA ATGACTTCAT GATGACCAGT</w:t>
      </w:r>
    </w:p>
    <w:p w14:paraId="25493C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4781 GTGATGAGGC GATTCGTTTG AGACCTAATT TGAGGGCAAA GGCGAGGTTG GATTTTGAGG</w:t>
      </w:r>
    </w:p>
    <w:p w14:paraId="05AA5F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4841 GTTGTTCTTC GCTGAACTTG GATGAGCAAC CTGAAATTGA GGAAGTATTG CTTTCTCCGG</w:t>
      </w:r>
    </w:p>
    <w:p w14:paraId="7422F9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4901 AGCAATCTAT GGTGGAATTG GTGGAGAGAT CCAAAGCTAA GGCACAATTC TCAGAATGGC</w:t>
      </w:r>
    </w:p>
    <w:p w14:paraId="7CD9F4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4961 TTAATGTAAT GCAAACGGCG GAGAAATCGA GCAATGGGGA GGGAACAGGG GAGGCCGGAA</w:t>
      </w:r>
    </w:p>
    <w:p w14:paraId="507373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5021 ACAGGGTAAG TCATTCTGTT CATACTCCGG AGTCTTCTTC TTCTCCATTG TTTAAATTGG</w:t>
      </w:r>
    </w:p>
    <w:p w14:paraId="7826CA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5081 ATGTATGTGA TGTTATGGAT GAGATTTAAT ACTGGAAAAT GGGGATTGTA GCTTATACTT</w:t>
      </w:r>
    </w:p>
    <w:p w14:paraId="0339AE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5141 TAGGTGCAAA TCCTCATGTG AATGTTGTTA CAGGTTTCTG TAAAAGAATG TGGGGGGCTA</w:t>
      </w:r>
    </w:p>
    <w:p w14:paraId="56F8AB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5201 ATAATGTTGA TAAAGTGATT TTGATTAAGA AGGGGATATT CTTAATTCGT TTTCTTAACC</w:t>
      </w:r>
    </w:p>
    <w:p w14:paraId="1CE806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5261 ATGAATCTAA GAACAAAGCA TTGCAAGTTA CACACCTGCT GCTTGACTCT AAACCTGTGC</w:t>
      </w:r>
    </w:p>
    <w:p w14:paraId="0C4D58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5321 TTCTGAGACA ATGGGAGGAT GGGATGGAGG TTGAGACTGA GGATTTCACC CATGTTCCAG</w:t>
      </w:r>
    </w:p>
    <w:p w14:paraId="0E4258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5381 TTTGGGTCAC ATTGCCAGAT TTACCATTGA AGTATTGGGG ACAGGGGTGC CTAGAGAAAC</w:t>
      </w:r>
    </w:p>
    <w:p w14:paraId="2248D8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5441 TATTTGGCTT GGTTGGTCTT CCTATTAAAC CTGATCAGGC TACTAAGAAT AAGGAGAAGA</w:t>
      </w:r>
    </w:p>
    <w:p w14:paraId="5F98FA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5501 TAGCCTATGC TAGGTATTTG GTAGAGATGA AATTGGAAGG AGACTGTCCT GAATTTATTG</w:t>
      </w:r>
    </w:p>
    <w:p w14:paraId="0ACEF2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5561 AATTCATCAA TGAAAAGGGT ATCCTTGTCC ATCAGGAGGT TCATTATGAG TGGAAACCTG</w:t>
      </w:r>
    </w:p>
    <w:p w14:paraId="4035C3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5621 TTATGTGTAA GAAATGCAGG AAATGGGGTC ATTGTGAAGA GAAGTGTAGA ATGGGGGCTC</w:t>
      </w:r>
    </w:p>
    <w:p w14:paraId="69A3FD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5681 AGAAAAAGGT GTGGGTCCCT AAGGTGGTAC AACACTCAGT TCCTCAAGCT CCAGGTGAGG</w:t>
      </w:r>
    </w:p>
    <w:p w14:paraId="533108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5741 ATGTTGTGGA AACACATCAG GAAGCTCCTG CTCCTGGGCC ACAAGATATT GCTACAGGTG</w:t>
      </w:r>
    </w:p>
    <w:p w14:paraId="1B1B9E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5801 AGACTGGGTT CAGGACTGTT ACTCCTAGGA AACAAGCTCA TACTCAGTTG TCTTCTGTGT</w:t>
      </w:r>
    </w:p>
    <w:p w14:paraId="0D8FE0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5861 CTCCAGTGAT TTTGACAAAC TCTTTTGCAA GGCTTGGGAT AGCTGAGGAC ATCCAGATAG</w:t>
      </w:r>
    </w:p>
    <w:p w14:paraId="63A4FC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5921 GAGAGGTATT GGTGACTAGG ACCTCTGATC CAGGATTGGC TTCAAGCCAG GATCATGGAT</w:t>
      </w:r>
    </w:p>
    <w:p w14:paraId="4B70C3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5981 AGAGTGCTTA GTTGGAACAT TAGAGGCCTG AACAGGCCTA ATAAGCAAAA GGCTGTGAAA</w:t>
      </w:r>
    </w:p>
    <w:p w14:paraId="4016A2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6041 AGCTTTTTGC AGGATCAGAA GATTGGTCTT TGCTGCTTAC TTGAGACTAA AGTTAAAAGA</w:t>
      </w:r>
    </w:p>
    <w:p w14:paraId="3F5AFD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6101 GAAAGATTTG GGGAGATCTA CCAGAATATG TTTCAACAGT GGTGTGTAGC CACTAATTTT</w:t>
      </w:r>
    </w:p>
    <w:p w14:paraId="20C608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6161 TCTGTCTGCA AAGGTGGTAG GATTTTGATT GCTTGGTTGG ATTGTTTCTT TCAAGTCTCA</w:t>
      </w:r>
    </w:p>
    <w:p w14:paraId="68409D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6221 ATCCTGGAGA CTCTTGATCA GTTGATTCAC ACTTCTGTCA GGAATATTGC TTTAGATATT</w:t>
      </w:r>
    </w:p>
    <w:p w14:paraId="11F159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6281 GAGTTTCATT GCACTTTTAT CTATGGCATG AATGACAGTA GGGAAAGAGA AAGGCTATGG</w:t>
      </w:r>
    </w:p>
    <w:p w14:paraId="730EA8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6341 GATAAGCTTA AGGACATTGG GAAAGCTTGT TCTGGCCCTT GGATGATTTT GGGAGACTTT</w:t>
      </w:r>
    </w:p>
    <w:p w14:paraId="1469A5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6401 AACTGCCCTC TTAATTTTGA GGACAGAATT GGAAGACCAA TTGGACTTGG TGAAATTGAC</w:t>
      </w:r>
    </w:p>
    <w:p w14:paraId="340C6E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6461 TTATTTAGAG AATGTGCTCA GTATTGTGAA CTAAAGGATA TGAATCAGAT TGGCTGTACC</w:t>
      </w:r>
    </w:p>
    <w:p w14:paraId="5BEE16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6521 TACACATGGA CTAATAAGCA GTTGGGGAAT GATAGAGTGC TAAGTAAGAT TGATAGAGTG</w:t>
      </w:r>
    </w:p>
    <w:p w14:paraId="57DDDA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6581 ATGACTAATG AAGAGTGGGT GATCCAAATG CCATCTTCCT ATGTGCATTT TATGCCAGAA</w:t>
      </w:r>
    </w:p>
    <w:p w14:paraId="750CFC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6641 GGATGGTTAG ATCACTCTCC TGCAGTTGTT TATCTGTCTC AGCTGGTACA ACAGAAATCA</w:t>
      </w:r>
    </w:p>
    <w:p w14:paraId="0E46CC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6701 AAGCAATTCA AATTTTTTGA TATGTGGGGT TCTAGTCCTG ACTTTTCTCC TATTGTGAGA</w:t>
      </w:r>
    </w:p>
    <w:p w14:paraId="4D26A9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6761 CATGTTTGGT CCAGTCCTAT TACTGGGGCC AAGATGTATC AGGTACTTAG GAAGCTAAAG</w:t>
      </w:r>
    </w:p>
    <w:p w14:paraId="5F33AE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6821 TTACTTAAAA AGGAGCTGAA AGCCTGGGAA TATGGTGAGA TTGAGAAGCA ATTTTACTTA</w:t>
      </w:r>
    </w:p>
    <w:p w14:paraId="5CCACD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6881 CTCAGAGAGG AGTTAGACAA GGTGCAGCAA GCTATTCATC AGGACTATGA TAATAGTCAG</w:t>
      </w:r>
    </w:p>
    <w:p w14:paraId="6B288D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6941 ATTAGAAATA AGGAAAAAGA AGTGTTGGAT AAGTTTCTAG TTGTTAAGGA GGCATATTAT</w:t>
      </w:r>
    </w:p>
    <w:p w14:paraId="0DC215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7001 TCCTTTCTCC AGCAGAAAGC CAAGATCACC TGGCTCCAGT TGGGAGATGA TAATACTTCC</w:t>
      </w:r>
    </w:p>
    <w:p w14:paraId="69AC59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27061 TACTTTTATA GATGCCTAAA AATAAAGAAT TATAGGAGAA AGGTTCTGGC CTTGAATGAT</w:t>
      </w:r>
    </w:p>
    <w:p w14:paraId="140094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7121 ATGCAAGGGG TTTGGTGTGA GGGTCCTGAA AAGGTGGCTC AAGCATTTGT TGAATACTAT</w:t>
      </w:r>
    </w:p>
    <w:p w14:paraId="7554BA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7181 CAGTGGTTGT TGGGCACAGA GATGGATCAG AGAATTCAGG TTAGTTCTGA GATAGTGACA</w:t>
      </w:r>
    </w:p>
    <w:p w14:paraId="4E8EC0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7241 AAAGGAACTA TCCTTTCTCA GGAGCAGGGT GAGCTGCTCT GCAGGCCGGG AGGAAATCAA</w:t>
      </w:r>
    </w:p>
    <w:p w14:paraId="557EEE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7301 AGCTGCCATT CATTCTATTC CAGGGATTCA AGCCCCTGGT CCTGATGGCT ATAATAGTTC</w:t>
      </w:r>
    </w:p>
    <w:p w14:paraId="019E93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7361 CTTCTATAAA ATGGCCTGGA ATGTTATTGG TAATGATATT ATTGAAGCTG TTCAGCAGTT</w:t>
      </w:r>
    </w:p>
    <w:p w14:paraId="3B8273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7421 TTTCATTAAT GGGAAACTGT TGAAGGAACT GAACTGTACC ACATTATCTC TCATTCCTAA</w:t>
      </w:r>
    </w:p>
    <w:p w14:paraId="168D63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7481 GGTGTCTACC CCAAATTCAG TGATGGATTT TCGACCTATA GCTTGTTTTA ATGTCCTCTA</w:t>
      </w:r>
    </w:p>
    <w:p w14:paraId="493D82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7541 CAAGTGCATT ACAAAGCTTC TTTGCCTCAG GCTTAGGGAG GTCCTTCCTC TTCTAGTTGC</w:t>
      </w:r>
    </w:p>
    <w:p w14:paraId="57B352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7601 TCCAAATCAA ACTGGTTTTG TGGAGGGGAG GCAGATCATT CAGAATATTA ATATTATTCA</w:t>
      </w:r>
    </w:p>
    <w:p w14:paraId="157810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7661 AGATATCAAA AGGGCTTATG ATTCTGTCAA TTGGAAGTTC TTGCATGAAA TGTTGAAGGC</w:t>
      </w:r>
    </w:p>
    <w:p w14:paraId="3A2144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7721 TTTCAATTTT ACTGACAAGT TCATTCATCT TATTATGAGT TGTGTCACAA CTCCAGCTTA</w:t>
      </w:r>
    </w:p>
    <w:p w14:paraId="295B2A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7781 TACCTTGGCC ATTAATGGAA GCTTGGAAGG CTTCTTCTAT GGTAAGAAAG GGCTAAGACA</w:t>
      </w:r>
    </w:p>
    <w:p w14:paraId="297759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7841 GGGAGACACC CTCTCTCCTT TCTTATTTGT CTTGTGTATG GAATATCTGT CCAGGATTCT</w:t>
      </w:r>
    </w:p>
    <w:p w14:paraId="62A451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7901 TACTGAGGTT GGTGAGCACA GGGACTTTCA ATTTCATTCC AGATGTAGAG CTTTGAAACT</w:t>
      </w:r>
    </w:p>
    <w:p w14:paraId="54CE49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7961 GAATCATATC ATTTTTGCTG ATGACTTAAT CATGTTTAGT AGGGGTGAGG AGAAATCTGT</w:t>
      </w:r>
    </w:p>
    <w:p w14:paraId="08DC71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8021 TACTCTCCTA CTCAGAAGCC TTGCAACTTT TGCTGCAACT TCAGGATTAG TTGCAAATAG</w:t>
      </w:r>
    </w:p>
    <w:p w14:paraId="0BEB67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8081 TGGAAAGTCA GATATGTATT TCTGTAATGT GGACAGTATG ACCAAAGAGG AGATTTTAAG</w:t>
      </w:r>
    </w:p>
    <w:p w14:paraId="60F18C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8141 ATCTTCTGGT TTCAAGGAAG GCTCTTTACC TTTCAAGTAC ATTGGTATTA AACCAGGAAA</w:t>
      </w:r>
    </w:p>
    <w:p w14:paraId="2D94EA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8201 TTAACTAAGG ATGATTGCCA GCTTCTAATT GATAAGATGG TGAGTAAGAT CATAATTTGG</w:t>
      </w:r>
    </w:p>
    <w:p w14:paraId="44E730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8261 GGTAGCAGGA AAATTAGTTA TGTTGGGAGA ACTCAGTTGG TGAATGCAGT GTTGATGTCT</w:t>
      </w:r>
    </w:p>
    <w:p w14:paraId="743CC5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8321 ATGCATCTGT ATTGGGCCTC CATTTTTGTT CTTCCTAAGA AAGTAATTGA AGGAGTCATA</w:t>
      </w:r>
    </w:p>
    <w:p w14:paraId="5A6C6E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8381 GCCGTCTGCA GGAATTATCT ATGGGATGGG AGACCTATTC ATAGTAGATC CCCACCTATA</w:t>
      </w:r>
    </w:p>
    <w:p w14:paraId="0CD17B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8441 GCTTGGGATA TTGTGTGTAG ACCCAAGAAG ATGGGTGGTT TAGGGGTGCA TGACTGTCAC</w:t>
      </w:r>
    </w:p>
    <w:p w14:paraId="5B8C5D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8501 CTTTGGAATA TTGCTGCTAA TCAAATACAA AGGGATAAGC CCGATGGTGA TAAGAACTTT</w:t>
      </w:r>
    </w:p>
    <w:p w14:paraId="32EB39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8561 GTTTGGAGGC CAAAAGACAA AGAAAAAGGC AGCACCGAAG AAAGGAAAGA GCGAGATGGT</w:t>
      </w:r>
    </w:p>
    <w:p w14:paraId="05168D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8621 GGTTTTTATT CTTCCCGCGA AGCGAAGATC GATGCCCGCC CCAGCCAGCC CATTCGACGA</w:t>
      </w:r>
    </w:p>
    <w:p w14:paraId="4D49C6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8681 AGCAATCTTG GACCCTCTTG GCTGCGCTGT GCTTGGATGC ATTTATCTTC CACACGCCGG</w:t>
      </w:r>
    </w:p>
    <w:p w14:paraId="2247D0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8741 CGATGAGATG AACCTCCATT CAGTGGTTCC CGTGCCACCA CAATGGCATC AAAAGAGTGA</w:t>
      </w:r>
    </w:p>
    <w:p w14:paraId="380F23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8801 CCGGAACCTT TCCCTGACCG CTGCAGGTCG GCACAGCGTA GCGTCAAAGG CAGGTTTTTT</w:t>
      </w:r>
    </w:p>
    <w:p w14:paraId="37D631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8861 TGATTTGCCT GCTGACCTTT TCTAGGTCTC CTTCCCGCGG AACTGGATTG TCGATATCGA</w:t>
      </w:r>
    </w:p>
    <w:p w14:paraId="2F3E71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8921 CCGAATTTGT ACTAACTGAA GAAGACAAAA TGCAAGACTG CCTCTGTTTG AGACGCCCTA</w:t>
      </w:r>
    </w:p>
    <w:p w14:paraId="099260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8981 TCATTGTGTT TCCTGCTGAT CTTATTCAGA CTCCAAGTGA TCCCCTATTC CATAGGTTTC</w:t>
      </w:r>
    </w:p>
    <w:p w14:paraId="4F7AC8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9041 TTCTTTCCAT AGATGCCCGA TTCGTTTCCT ATATACGTCC GACTACATTG AACTCCTACT</w:t>
      </w:r>
    </w:p>
    <w:p w14:paraId="347B2A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9101 AAGCGTAAGG GGCCACCCAC CCTCTCCCCC TTACCCTCAT TTTCCTAAAT AAAATGAGCA</w:t>
      </w:r>
    </w:p>
    <w:p w14:paraId="7428BA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9161 CACATCTAAC TCTGGAAAAA AACTTTCATA CATAAGGTAA TTCTATTCCT ATGGATTCCT</w:t>
      </w:r>
    </w:p>
    <w:p w14:paraId="597852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9221 CCAACTCAAT GAAAAAAAGA GTATAAGGAA TTCTTTCTAT ATAAATATTC ATACAAAAAG</w:t>
      </w:r>
    </w:p>
    <w:p w14:paraId="77FE4D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9281 CAAAATGGTC AAAGCATATC TTACTGAATA ATCTGACTGA ATGAGGAAGA GCTCCTTATG</w:t>
      </w:r>
    </w:p>
    <w:p w14:paraId="71EC38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9341 TAGTTTCACT TTACCACCAT CTGAAATGCG CGAAACTTCG ATTGGCGGAA GCCAGCCCAT</w:t>
      </w:r>
    </w:p>
    <w:p w14:paraId="0E3861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9401 GAAGATTCTC CCTTTTCTTA CGCGAAATTC CCCTCTTTCG GTAAGCATCC AGTATCTCAT</w:t>
      </w:r>
    </w:p>
    <w:p w14:paraId="23EE09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9461 CAAATGAACA TTTCTCTAAG CTTATCCTGT GGGATATACG TCGTTTGAAA GCTGCTTCAA</w:t>
      </w:r>
    </w:p>
    <w:p w14:paraId="7DDE1F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9521 GGATCCAACG AATAGCTAAG GTTTGTTGAC GATCCCTGGC TACAATCCCG GGGACATCAT</w:t>
      </w:r>
    </w:p>
    <w:p w14:paraId="4D6E1A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9581 AAATAGTACC CGCTACTCTG ACTTTTTCTA CTTTGCATAT GGGCTTTATA TTCTCTACGG</w:t>
      </w:r>
    </w:p>
    <w:p w14:paraId="140700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9641 CGTCAACCAT AAGTTTGATT ACATCGCCTT CAGTTCGAGC TGGGCGATGA AAAGTTTGAT</w:t>
      </w:r>
    </w:p>
    <w:p w14:paraId="6BAD89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29701 AAAAAATAGC ACGAACCTTC GTTCTTTTAC CTTCTTTCAT GCGAAAGTTG ACCAATTTCT</w:t>
      </w:r>
    </w:p>
    <w:p w14:paraId="7B7551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9761 TGATCAATTG TTTTTGCTCA CTATCTAAGC CCCCCATATA ACTGATAATT TCCGAGCAAT</w:t>
      </w:r>
    </w:p>
    <w:p w14:paraId="5EB727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9821 TGGAAGCAGC TCCGGCACCC ATTGATTTTG CACCTTCTAA CATAACAGAG TAGATCATTC</w:t>
      </w:r>
    </w:p>
    <w:p w14:paraId="3363D3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9881 TTCTAACACT TTTTGATTTC TAATTGATTT CTAATTTACG ATTTTCTGTT CGTCATTCTT</w:t>
      </w:r>
    </w:p>
    <w:p w14:paraId="17B5EB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29941 TGTCGATTCT TCCCCTCTTA TATCTTGGGC ATTTCACTTG GCATGCCACG GCTTTTCGAT</w:t>
      </w:r>
    </w:p>
    <w:p w14:paraId="3918A6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0001 CTTCTACGAA AGTAGACTGA AGACCAACCC AATCTCATAA GTCAAGGTTT GTTCACATCG</w:t>
      </w:r>
    </w:p>
    <w:p w14:paraId="01B599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0061 CAACTTTTAG AAAAAAAACT ACTAGACTAG ACTAGTAGTT GAGTGCTCTT TGTTGTTCGG</w:t>
      </w:r>
    </w:p>
    <w:p w14:paraId="2ECA33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0121 ATCTTGCCCG GCTCCGAGCT TCCCAAGCTC TATGCTGTTG GGGAACTCCG CAAGGGTCTT</w:t>
      </w:r>
    </w:p>
    <w:p w14:paraId="1E1803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0181 GCCACCTTCT TGATTGACTA TATTTAAGTC TTTGGAGTAC TTTGGGATTA TATTTCGCGC</w:t>
      </w:r>
    </w:p>
    <w:p w14:paraId="1A3921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0241 TGAGGATTTG TGCTTGTGGG CTGGGGTGAA TATTGCAGAC CAGCGGATCT GGTAGTCGAC</w:t>
      </w:r>
    </w:p>
    <w:p w14:paraId="1CC40C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0301 AATCGTTCGG ACTTGGTAAA GGTTGTCGCG GCACCTGTAG TAGGACAGAG GACTTATCGC</w:t>
      </w:r>
    </w:p>
    <w:p w14:paraId="280FCE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0361 GATGCCCGCG GACCAATTTA CGATGTCTCC GTCGCTGACG TTCGTCAAGC AGGCCACGTG</w:t>
      </w:r>
    </w:p>
    <w:p w14:paraId="016770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0421 GATTGGCCAG GGTCTTCTTC GGCTAATGAG ACCTCGATCT CGAAGCCTTC GGAGTATCTT</w:t>
      </w:r>
    </w:p>
    <w:p w14:paraId="784242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0481 TTTGATAGGC GCTTCTATCT GTATGGGGAA TTCGCAGCTG ATAGATCTCG ACCAGTGTCC</w:t>
      </w:r>
    </w:p>
    <w:p w14:paraId="20F236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0541 CCCTCCTTCC CCCGCCGCCT TCCGACCCGC GAGAGTATAC AATGAAAACT TCTGGGCATT</w:t>
      </w:r>
    </w:p>
    <w:p w14:paraId="072A7C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0601 CATGCCCGAT CGCGAGACTG CCTGTTGAAC GTCCGATGGC ACCTTGCTCT GACCTGAGCT</w:t>
      </w:r>
    </w:p>
    <w:p w14:paraId="03FFA8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0661 ATGCAACAAC GAGATCCCCC TTGATCCTTG CCGGATGTGC TTGACGGTCT CCCATAATAC</w:t>
      </w:r>
    </w:p>
    <w:p w14:paraId="01ECB0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0721 GCTCACTTGG GGACTTCTGA CTCTAGCTGT GGAAAGACTT TCCGCTAGTT GAACCGCGTC</w:t>
      </w:r>
    </w:p>
    <w:p w14:paraId="7049FD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0781 CGGTAGACTC CCTGTTTTGC TCATCCCCTT CGTCAGCTGT TTGATCGGGA TACTATTACC</w:t>
      </w:r>
    </w:p>
    <w:p w14:paraId="6193E0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0841 TAGGTTCCTA AACTTGGAAT GAATGGCAGA GCGTAAGTGG CAAGCAGTTA TATGGATACG</w:t>
      </w:r>
    </w:p>
    <w:p w14:paraId="010C3B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0901 GTGCTTTACC CGTAGACGCT TCTCCAGCTC TCGCAAGAAT TGTATGGGAG TCGTCTTCGG</w:t>
      </w:r>
    </w:p>
    <w:p w14:paraId="4D5826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0961 AGGCACTTCC CGAATGACCG TACCGAGGAA TTCTACCGTA CTCCGTGCAG CTATTGTTGT</w:t>
      </w:r>
    </w:p>
    <w:p w14:paraId="49D220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1021 TGATCCCGCG GAGCCTGCCC AAAGGTTCAG GCCGGATTGT AGGAAGTGGG CGATACGTTT</w:t>
      </w:r>
    </w:p>
    <w:p w14:paraId="1D2896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1081 TTGTATTTCT ATGAGAAGCT CTACGGCACC CACGATTCCC AATAGTAAGT CGTCGGCATA</w:t>
      </w:r>
    </w:p>
    <w:p w14:paraId="392232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1141 TCGCGCGTAA CAAATCCTTA TTAAGTAATG GGTTTTAAAA GGGGCCAGCT TACGGGCCAG</w:t>
      </w:r>
    </w:p>
    <w:p w14:paraId="6FEC7A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1201 GCCTTTCTCT GACCTGAGAA CTAGTCTCGC TGCCTCGCCC AGCTCTATCA GGGGGCCCTT</w:t>
      </w:r>
    </w:p>
    <w:p w14:paraId="5E24BE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1261 TCTTTTGCAA TACTTAAGAA GGTCTCTCAT GTCCCAATTA TTATTACAGC ATTCTCTACC</w:t>
      </w:r>
    </w:p>
    <w:p w14:paraId="42BEFF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1321 ATAGAATTCG GCCTTCGGGG TCAACCCGGC GGCTTCTATG AGGAACGCAG CGAAAAGGAG</w:t>
      </w:r>
    </w:p>
    <w:p w14:paraId="3465F9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1381 GCTCGAGGGC TTGTTAAGGA AGGCGGCAAG GGCCGACGAA GGGGGGAAAA CGAAAGGCCT</w:t>
      </w:r>
    </w:p>
    <w:p w14:paraId="47118B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1441 TTTCTGGTCC CCCCCGAGCC GGGGGGTGCT TGCGGGGAGG GTGTGCCACG ACGAAACAAG</w:t>
      </w:r>
    </w:p>
    <w:p w14:paraId="071D89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1501 GGAATGAAAG GCCGCTTTGC GTTGGATGCT TTTTACCCTA TCCACAATGA TGGCTCTGTT</w:t>
      </w:r>
    </w:p>
    <w:p w14:paraId="133829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1561 ATCTTGGGGA GCGTTGAAGC TTTCTTCTTC TCCAGAGTTT TCTTGGTCAT CAATACGACT</w:t>
      </w:r>
    </w:p>
    <w:p w14:paraId="6CA21F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1621 TGTCTTTAAT AGAACCGATC TGATTCTCTG AACAATCGGA ATTTCGTACT TCTGTTGGAT</w:t>
      </w:r>
    </w:p>
    <w:p w14:paraId="22B21B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1681 CCTCCCTATC TCCTGATCGA GCTTGTGTAA GTAAATGTTG CCTGGTAGGG CCGATAGTAG</w:t>
      </w:r>
    </w:p>
    <w:p w14:paraId="25D8E1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1741 TACACTGTGT GGGACGGAGT AAGGGCCCTT CTCACCTCCT ACGAGTCGTC CGGCGGAAAA</w:t>
      </w:r>
    </w:p>
    <w:p w14:paraId="0C5177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1801 GACTTGATGA ATGGAGTAAA AGAACTTGGG ATCGTCGATC TCTTCCTTAA AGATTGGGGT</w:t>
      </w:r>
    </w:p>
    <w:p w14:paraId="2C52DF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1861 GAGTCGATGT CGGTCGATGG TGTGAAAACA CTTCCTGATG TCGAATTCCA AAAACCAGCG</w:t>
      </w:r>
    </w:p>
    <w:p w14:paraId="025942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1921 AGAGGTTCCC CACTCTTCTT TGATCCGTCT TAGGGCCGAA TGGCAGCCTC GACCCGAGCG</w:t>
      </w:r>
    </w:p>
    <w:p w14:paraId="354EB4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1981 GAAGTGCGAT GTGTCTGGAA ACTCGGGATC GTAAATGGAT TCGGGTACCA TTCTGATCGC</w:t>
      </w:r>
    </w:p>
    <w:p w14:paraId="27609E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2041 CTCTTTCATG ATCTTTTCTA TAGGTAGAAC TACTGTGAGC GGTTTCAACT TCGACCCTTC</w:t>
      </w:r>
    </w:p>
    <w:p w14:paraId="40BA9A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2101 TTTCTTTCTT CATATTGTAA AGGGGAGCAA AGCCCATTTT TTGCTCCCTC TATTGATAGA</w:t>
      </w:r>
    </w:p>
    <w:p w14:paraId="51D6B4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2161 CAATTTCATT GCCTGCCGTC GTTTCAGTGA CTTATGGGGC TTCCCTCAGC TCAGTCTTTT</w:t>
      </w:r>
    </w:p>
    <w:p w14:paraId="34CB8E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2221 TGGTTCTTAA GAATGGTCGC TACCTCTCCC AGGACCGGAA TGATTATCCC TGCTCGATGG</w:t>
      </w:r>
    </w:p>
    <w:p w14:paraId="0032F2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2281 GTCTACATCC ATCCCTGAAT GTCGTCGGGT ACTATTCACT TCCCCGCCAT TCTTGTAACC</w:t>
      </w:r>
    </w:p>
    <w:p w14:paraId="3D7B7A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32341 GTCACCTGTA ATCCGCGCAG GTGTGTCCGC ACCCCCCTGA GTGTACGAGA AAGAAAGGAT</w:t>
      </w:r>
    </w:p>
    <w:p w14:paraId="451AC5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2401 TTCTCGGAGC AACCCCCCAG GTTCCAGACC CAGGAGTCCA CTTTCCCGTA TGAGCATTCG</w:t>
      </w:r>
    </w:p>
    <w:p w14:paraId="2F11F5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2461 GTACATGTTT CAGTCCGTGG AAGAGTGAAA GGGTCACCAC TACTGAGGAT CTCCTTCCTA</w:t>
      </w:r>
    </w:p>
    <w:p w14:paraId="5F000C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2521 ATCTTAGATG GGTCGTCTGA GGGTTCGCCG CGGTTCATTG CTGTGCTTAC ACACTAGGCT</w:t>
      </w:r>
    </w:p>
    <w:p w14:paraId="1FED02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2581 ACCCTTCTCC GAAAGCTCCG CAGGACCACC TACCACTAGT CTTCGGCCGG AGAGGTTTAT</w:t>
      </w:r>
    </w:p>
    <w:p w14:paraId="627ABE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2641 TGCGCAAGAA GGCCGGGACG CAGGCTCCCG AAGAGGGAAG CCCAACGAAT GTCAGATGCA</w:t>
      </w:r>
    </w:p>
    <w:p w14:paraId="19F617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2701 AAGCCCCGCA CCTCATTAAG ATCATATTGG CATATTCTCC TAAAAAAAAA AGAGCAGACC</w:t>
      </w:r>
    </w:p>
    <w:p w14:paraId="10FC44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2761 CCATTGAAGA CGAGAGTGAG GTACAACAAG GCCATTTATT TCTGTCCACC GCCCTTCTCA</w:t>
      </w:r>
    </w:p>
    <w:p w14:paraId="38DDD1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2821 CGAAGCCGTA CGTGGACGTT ACCGCTCATA CAGCTCCCAG CCAGCAAGCA GTTAGCCTTC</w:t>
      </w:r>
    </w:p>
    <w:p w14:paraId="30AF69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2881 CTCTACAAAG AATGGAAGTG TGGATGAATC GACATCAAAT AGAGGAATTC GGGTTTTCTA</w:t>
      </w:r>
    </w:p>
    <w:p w14:paraId="546C0A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2941 TTCATAAATA GAAATAAGAT GACAAGAGCA CCCATTTCAC AAAAACCTAA AGATCTCCTC</w:t>
      </w:r>
    </w:p>
    <w:p w14:paraId="4FCF7E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3001 CCCCCCTTTT TTTGGGCCAA CACCATAAAC CTCATTTTTC ACCTTGAATT GGTCAAAGCC</w:t>
      </w:r>
    </w:p>
    <w:p w14:paraId="66359F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3061 AAATGATGAA TAGAAGGAAA GGAGATCATA AAGATAGGCG GACGACTTGA CTTATAGTAT</w:t>
      </w:r>
    </w:p>
    <w:p w14:paraId="3227E8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3121 AGGTCGGATG TTTTCGTGAG CAGTAAGCAG AAAATCTCCC CTTATTTTGG GAAAGCTGGT</w:t>
      </w:r>
    </w:p>
    <w:p w14:paraId="401C97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3181 GGCCGCGTGT GAATTCTTTC AAGGCAAGGT CTCCGAACCA AGTCTAGTAT AGATTAAGAT</w:t>
      </w:r>
    </w:p>
    <w:p w14:paraId="23EB60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3241 CGAAGACTGG GTAATATTGA TAGACTCAGA TGAAAAGACT GAAGTAAGGT CGGTAGACAC</w:t>
      </w:r>
    </w:p>
    <w:p w14:paraId="17DE6E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3301 AGAGGCGAAG AGCTTCGACA TTGTTGTATA CTCTGATCCG GTCGAGATAG TTTTCGTTTA</w:t>
      </w:r>
    </w:p>
    <w:p w14:paraId="4B3343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3361 CCAGCGCGTA GGTAGTCTAA GTTCCTATGA CCGAGTCTTT CTGGCCCCTG TGAACATCTT</w:t>
      </w:r>
    </w:p>
    <w:p w14:paraId="08BCCD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3421 TTCTTAATGT ATTAAAGAGG GCCTCTCTAA CCGGTGAAAA GTAGTGGGTG TCCACTAACG</w:t>
      </w:r>
    </w:p>
    <w:p w14:paraId="4E1984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3481 GCTATTCCTG GCTCGGCTCC GATAACGCAA TTCCGGGAGG AGTCGGTAGT TGGGCACTGG</w:t>
      </w:r>
    </w:p>
    <w:p w14:paraId="43F2AF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3541 ATCCTTTCGG ACCTGGAGAA CGTGTGACAC TGGGTCGGAG TTTGGTGAAC CAACAGGTCG</w:t>
      </w:r>
    </w:p>
    <w:p w14:paraId="504ACE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3601 CTCCTCTAGT TGAAGTATCG GGCCCTTTTT TCGTTACCTA GATTACACCT TCGGAATACC</w:t>
      </w:r>
    </w:p>
    <w:p w14:paraId="60D27D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3661 CCAGAAGGGA ATTTTTCTAT ACTTCCTTCA ATCTTCACTT TACGCCACGC CGACTCCCCT</w:t>
      </w:r>
    </w:p>
    <w:p w14:paraId="062AB2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3721 TTCGTCATAA GGCGCGGAAT TAGACCAAGG GTTGGTTTCT CAAGTAGGAA CTAGTCCTTC</w:t>
      </w:r>
    </w:p>
    <w:p w14:paraId="2F0157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3781 TGATTTCGCG CGTAGGAGAT CGAGGCACAG CCCCAGGACT ATAGAGAAAG ATGTAGATCG</w:t>
      </w:r>
    </w:p>
    <w:p w14:paraId="6178B2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3841 ATCGCCCGCC CCCTAGATAG ACAACTACAT AGAGGGTCTC TACAAGTCTT TCTATTATTT</w:t>
      </w:r>
    </w:p>
    <w:p w14:paraId="6E7061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3901 CTTTCAGAAC CTGCGTAAGA TCAATATCAC AATCAATGAA GTCTGCAAGT TTCACATCTA</w:t>
      </w:r>
    </w:p>
    <w:p w14:paraId="685B3A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3961 AAGTCAGACC CGCTCCGATA GTTTACGATA TAGATATATA TGAGTTTACG AAAAAATTCG</w:t>
      </w:r>
    </w:p>
    <w:p w14:paraId="0EDE8B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4021 AAGATTAATG GATATCGGTA GTTGTCCGGT CGTACCCAAA CAATAAGATT CCAGAAGAAA</w:t>
      </w:r>
    </w:p>
    <w:p w14:paraId="0A977D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4081 ATGCACCTAA GATCAAATAT TTCGAGCCGG CTTCCGTAGA AAATTCAGAC TTTCTTTTTG</w:t>
      </w:r>
    </w:p>
    <w:p w14:paraId="70C244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4141 ATGCTGCGAT CACATAAAAA CATAAACTTT GAAGCTCAAT AGCTAAATAC ATGGCAATTA</w:t>
      </w:r>
    </w:p>
    <w:p w14:paraId="67C2BF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4201 GATCATGAGC CGAGATCATA AAGAGCATAC TGCGAGTAGG AAGTGAAATT AATACAATGA</w:t>
      </w:r>
    </w:p>
    <w:p w14:paraId="3543D0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4261 ATTCAAAAGC ATCAAACCTC TCTTGTTCGA AAAAATCAAA ACACATCGAA ATGGTACCAG</w:t>
      </w:r>
    </w:p>
    <w:p w14:paraId="0596C9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4321 CCGTACTTAA TAATAGAAGG ATTTGGCAGA AATATGTAAA ATTGTCCCTC TTCAAAAGAT</w:t>
      </w:r>
    </w:p>
    <w:p w14:paraId="04C314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4381 TATTCCAGAA TAAATGGGCA ATAGTTAGGA GAGGTGCGCC AGCAGCGAGC AAAAGCAAGG</w:t>
      </w:r>
    </w:p>
    <w:p w14:paraId="4AF2EC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4441 TTATTAGATA CCTCAGGAAA GCCCGGCCAG AACCACACGT GCAAGTTTCC CTGCATGTGG</w:t>
      </w:r>
    </w:p>
    <w:p w14:paraId="6478A9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4501 CTCGTCCGTG ATAACTTCTT CGAATTTGCG TGAACTAGCG GACCGATCAC TAAGTGAGGA</w:t>
      </w:r>
    </w:p>
    <w:p w14:paraId="040B66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4561 TGCCCCCTAC AGCGTGAGCG AACCTTTTCG GAACTGGTTA GGAATGGGCG CCACTATCCC</w:t>
      </w:r>
    </w:p>
    <w:p w14:paraId="4457A0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4621 AGCCCGGATC CGGCCAGGTT CTATTGATCA TGTCCTATTC CCAACAGTTT GACGGGCGTC</w:t>
      </w:r>
    </w:p>
    <w:p w14:paraId="70C181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4681 TTTGGCTTTA CGAGAGAAAG CCCGCCGGAG AAAGCCATGT GCCCGTAGGT AAGCTCTATT</w:t>
      </w:r>
    </w:p>
    <w:p w14:paraId="4A9CF2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4741 CGGTCCGGAG CATTGATTCC CCATAACGAA TAGGTTAGCT CTATCTCTTT CTTTCAGAAC</w:t>
      </w:r>
    </w:p>
    <w:p w14:paraId="0214F9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4801 CTGTGCTCGA TAAGGCCCCC CGGTTCCTCG GAAGCACCTC GATCTTACAT GAGACTCGGG</w:t>
      </w:r>
    </w:p>
    <w:p w14:paraId="79A198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4861 CGGGGGATTT CCCACTCTTC GCTCATCCAT TCTGCCCGCT CGTCCAGACG CGGCGCCTTT</w:t>
      </w:r>
    </w:p>
    <w:p w14:paraId="476400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4921 TCTCATTATC ATCTACCGCC CTTTCTTTCT TCCCGGCTAT GCACGCATGA AGATCGTCGT</w:t>
      </w:r>
    </w:p>
    <w:p w14:paraId="6279E0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34981 ATGTATGCTC GACTTCGGCT GCCGGTTTTA TAGGTAGGAG TACATTATGG CAGGATCAGT</w:t>
      </w:r>
    </w:p>
    <w:p w14:paraId="789B2D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5041 CACCTGGGCA AACCAACCTT CCTCCAAGAA GAATTGTGCT ATGCCCTCTC GACCCCTATA</w:t>
      </w:r>
    </w:p>
    <w:p w14:paraId="742A25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5101 GAGCGAAAGA GCTGCCTGGT GATCCCTAGG TTGCAGCACG CCCGCTCGTT AACTCCTCGC</w:t>
      </w:r>
    </w:p>
    <w:p w14:paraId="0FE8ED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5161 GCCGCTGCCG CCGTTTCTAG GACCGACCGA CGCCTTACCT GCACAGGTAC CTACGTAGTG</w:t>
      </w:r>
    </w:p>
    <w:p w14:paraId="75E869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5221 TAGTGTGGGT CGCACATTCA ACATAGCGTT CGGACTCATG TGCCTTCAAG AACCAGGGGT</w:t>
      </w:r>
    </w:p>
    <w:p w14:paraId="701C83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5281 CTTCGAGCCT GCTGCGTACG ATTAGCCAGC CTTGCGGCGG CAAAAGGATT AGACGTCTTC</w:t>
      </w:r>
    </w:p>
    <w:p w14:paraId="10ED4E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5341 CCATGCTACG GTTCCCAGCG GTCCGAACCC GGTGCCGCAT TAGGTTAGGG AGCTGGGCGA</w:t>
      </w:r>
    </w:p>
    <w:p w14:paraId="7AE62A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5401 TAATAGCTCC TCCGCATCCC AAAGCGCGCT GACCTCCTAG GCGCGCAACA CTAAGTAATC</w:t>
      </w:r>
    </w:p>
    <w:p w14:paraId="6AE709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5461 CAAGCCACCC CACATTACTG ACTAACGGTG GATAATCATA TTTCTTGGAG GTGCTAAAAA</w:t>
      </w:r>
    </w:p>
    <w:p w14:paraId="3C565F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5521 CTACCCCATG AATGAGTAAA ATGAAGGTAG CATTAATGAG AAAGATCTCG GGGGATACCG</w:t>
      </w:r>
    </w:p>
    <w:p w14:paraId="5894DF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5581 CTAAAAAAAG ATTGAACATT CGGCGAGGAA AAGAAAGGAG TGAACATTCG GCGAGGAAAA</w:t>
      </w:r>
    </w:p>
    <w:p w14:paraId="6244A4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5641 GAATCCCGCT TCTTTGTCAT TTCCCCCGCC CGTATAGATT CAAGAATTAC TAAGAGCAGG</w:t>
      </w:r>
    </w:p>
    <w:p w14:paraId="7E6BEE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5701 GCGGCGGGTC ACCTGTTCTT ATGGAATAAG TCCCTAATCA ACGGGACGAT CGATGGGTTC</w:t>
      </w:r>
    </w:p>
    <w:p w14:paraId="0D9B52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5761 GATTTTTCTA ACTTCGACAG AAACACAGTT CTTTTGAACT CTTTTTTTTT CTGTATCCGG</w:t>
      </w:r>
    </w:p>
    <w:p w14:paraId="1ABFF6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5821 CGTCTATCGA CTTGTCGTTG AACCTTCGTA TAGACTATAG AAAGCTCTTC GCTCCAAAGG</w:t>
      </w:r>
    </w:p>
    <w:p w14:paraId="5163D1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5881 CTATCAGTCT TTTGAGAAAG GACAAATTCT TAGTCACAGC AGCCTTGTTC CAATCAACCA</w:t>
      </w:r>
    </w:p>
    <w:p w14:paraId="7D71A2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5941 CACTGATGAC ATTCCACCCC CCAGAAACCC TAGGTAGACA GACTTGATTC CAAGCTACTG</w:t>
      </w:r>
    </w:p>
    <w:p w14:paraId="0B6EA2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6001 GGGCTTTCTT AGAAGGGTTA GCCTGCCCAG TCCACAAAAA CACTCTACAA CTGGCTTGTT</w:t>
      </w:r>
    </w:p>
    <w:p w14:paraId="2E6864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6061 TAAGAATCTT TTTTGGCAGG AGAAAGATTT GAGTCCAATA AGTCTGCATA CCAAAAAGGA</w:t>
      </w:r>
    </w:p>
    <w:p w14:paraId="75D998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6121 CACTCTTCAC CAACTGTAAC CTGCCAGCAT AAGAGAGATA TCTTGTAGTC CAACACCTAA</w:t>
      </w:r>
    </w:p>
    <w:p w14:paraId="37C3FB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6181 TTCTACACAA AATCTTTTCA AGCAGAGGTT TACAATCAAC AATTGAAAGC TTTTTAGAAG</w:t>
      </w:r>
    </w:p>
    <w:p w14:paraId="749403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6241 TGAGAGGCAC TCCCAAGTAT CTGAAAGGTA ATGTCCCCTC AGGGATGGGC AGAACATGTT</w:t>
      </w:r>
    </w:p>
    <w:p w14:paraId="6D50F0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6301 GGATACAAGC CTGAGTAGTA CCATTAACAC CTCCAAAATA GACTGAACTT TTGTCAAGTC</w:t>
      </w:r>
    </w:p>
    <w:p w14:paraId="55152B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6361 TTCGCCCCCG CCGTCTCTAC TATACGTCGA TCTTTGAACT GGCGTCTATA CTAGACTTGT</w:t>
      </w:r>
    </w:p>
    <w:p w14:paraId="2821DB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6421 CGTTGAACTT AGTCTATCAA CGCTACTGAG TCTATCAACG CTACTTCAGT CTTTGAACCT</w:t>
      </w:r>
    </w:p>
    <w:p w14:paraId="35F483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6481 AGCATAGCCT ATATTACTTC TTTCTTTCCC GACGCATATA CTATACTTGG GACTTCGAAC</w:t>
      </w:r>
    </w:p>
    <w:p w14:paraId="00661D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6541 CTGCTCCTAT CTTAGTTATT CAGCTCTGCT AAATTCTAAC TGAGTCTATC TGACTTATGA</w:t>
      </w:r>
    </w:p>
    <w:p w14:paraId="688184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6601 AGCAGCCCTA ATGCCCTTGT GTCTGGCTGG TTTTTATCCT ACGTTCTTCT ATCAACTCTA</w:t>
      </w:r>
    </w:p>
    <w:p w14:paraId="4BCE9F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6661 CAGCAGTCTT CAAATCTGAG TCTTACGCCG CTATTCAGCT CTGCGCCACT GAGTCTATCA</w:t>
      </w:r>
    </w:p>
    <w:p w14:paraId="50C153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6721 ACCGCTACTT CAGTCCTTGA AACTGAGTCG TAAGACGACG TTATTCAGCT CTACTAAACT</w:t>
      </w:r>
    </w:p>
    <w:p w14:paraId="23B657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6781 GAGTCTATCG CCTCAGTCCT TGAACCTTAG CTGCTCATCA TAAAGGGCGC GGCTCTATAT</w:t>
      </w:r>
    </w:p>
    <w:p w14:paraId="254960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6841 GAGGTTCGTA CTGCAGAGCA AGCGAAGAAA ACGTAAGGGC GCGCGTTAGC ACTCCTGCAA</w:t>
      </w:r>
    </w:p>
    <w:p w14:paraId="0AFBF2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6901 GAAAACGAAA ACTAAGTTTC CTCCGCCGCA TAGTCGTTGC TCTTCAAACC TTGCCTTAAA</w:t>
      </w:r>
    </w:p>
    <w:p w14:paraId="7E91C80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6961 GCCTTTTTTT TCGGAGAAGG GTAAGAGCAG TTATCTATGT AATTACGGTC TTTGTCGGCC</w:t>
      </w:r>
    </w:p>
    <w:p w14:paraId="39B468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7021 GTTGTTCCGG TCGAGCACTC TCCTTTCTTT GTCTAATTCC GTCTTACCAG ACAAGACGGA</w:t>
      </w:r>
    </w:p>
    <w:p w14:paraId="590B5F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7081 CTTCTGACCA ACCCGCGAAG GGTTGTGAGA GACTGAACCA GGTACGAAGA ATGAATCTAT</w:t>
      </w:r>
    </w:p>
    <w:p w14:paraId="245C97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7141 ATCTGTGCGC GGAAGTTGCT GGCCGGCGGC CGCTCAACTG TTCGAGCGCA ATGCAGTGGT</w:t>
      </w:r>
    </w:p>
    <w:p w14:paraId="0F3E6A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7201 AGTTGGTTCC GATTCGACAA GGGCAGAATG CCTGGTCGAA GGTCCAAAGT AGGTGGCAGG</w:t>
      </w:r>
    </w:p>
    <w:p w14:paraId="688E11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7261 CGTGTTCGTT TTGGCTCCCG AGCGAGAACA AGAAATAGGC GATGCACCAT CCTTGCTGCT</w:t>
      </w:r>
    </w:p>
    <w:p w14:paraId="2D3713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7321 ATGTACGTTG ACCTTTACTT GAGAAATTCA TCCAATTGAA CCCACACTCA AAGGAGGACC</w:t>
      </w:r>
    </w:p>
    <w:p w14:paraId="34E913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7381 ACAAGCTCGG GGCTCGACGA AAGAAAGAAT TTCAGCATGA AATGAAATTC AGAAAATGAG</w:t>
      </w:r>
    </w:p>
    <w:p w14:paraId="6CA0CC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7441 GTTAGCAGTG AAAGACAGAG CCCGGCATTC ATTTCTTCAT TCATATAAAT AGCTGAGTCT</w:t>
      </w:r>
    </w:p>
    <w:p w14:paraId="6FC43D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7501 ACTAAAAGAG AAAGCAGCCT CATCGTGTCA TATTAGAGGA GACCTCTGAT CGTTCACCCC</w:t>
      </w:r>
    </w:p>
    <w:p w14:paraId="56770E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7561 TAATATGACA CGTTCCCTCC CAGTTATATG ATCAACGGGA TAAGTCGGTT AGAGAGCGGG</w:t>
      </w:r>
    </w:p>
    <w:p w14:paraId="30619F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37621 GCTATTGTAG GCAAAGTCGT CCCCTCTACT GACCGAACCG AACCCTCAGT TCGAAAGTCA</w:t>
      </w:r>
    </w:p>
    <w:p w14:paraId="2C242E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7681 GTCTTCGGTG CCATTACTTG ACTTAGAAAG GCGAACATCT GGGAAAGGGA AAGCGCAGTG</w:t>
      </w:r>
    </w:p>
    <w:p w14:paraId="030B7F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7741 CGCCTGGTGC AAATGGCTTT CTTTTCTCAT GATATACCAA GCAGAATGGA GGGTCCTACC</w:t>
      </w:r>
    </w:p>
    <w:p w14:paraId="6B33FD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7801 CACGTACATG ATTGATAGAA TCACTACATA GGGGGCGGGC GGGGGGAGCG GTAAACTTGA</w:t>
      </w:r>
    </w:p>
    <w:p w14:paraId="448839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7861 CGCGGAAAAG GCATGAGTGC AGTTCCGATC TTTTAGTGTC TTCCTTTGTA GTGAGTAGGG</w:t>
      </w:r>
    </w:p>
    <w:p w14:paraId="39198B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7921 CCTCTTTCTC GTTGATCAGT TCGCCTTTGT TCTATTGAAA GGTCTCCATT CCTACGGCGG</w:t>
      </w:r>
    </w:p>
    <w:p w14:paraId="23FB05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7981 TTTTGTCAAC GAACGCGTCT CGAGCCGGAT TGACTAACCT AACCGGAGGC CTTGCCATAG</w:t>
      </w:r>
    </w:p>
    <w:p w14:paraId="7020CF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8041 TTGGGTGCTC TGCTTTAGTG TGATTGACGA AGGCTAGGTT TGGAAATATC CAAAACAAAT</w:t>
      </w:r>
    </w:p>
    <w:p w14:paraId="35C6AF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8101 GAAAAGAGAT CGGGGTCGAT AGTTGGCAAG GAACTGGATC CTCCCAAAAA AAGGGGGGCG</w:t>
      </w:r>
    </w:p>
    <w:p w14:paraId="225367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8161 GCTGTGGTCG AACTCTAATT CTGGAAAAAG TAAGGGCCCT TTTACAAAGT CTACCAGATA</w:t>
      </w:r>
    </w:p>
    <w:p w14:paraId="74B84D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8221 GAAGATGATA GAGGGCCAAC TATCGTTGCG TTGCACAAGA CGGTGCCCTC TCAATCATCG</w:t>
      </w:r>
    </w:p>
    <w:p w14:paraId="5D7E90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8281 TTCGTAGTCA AATCTGATAA TACGCTTCGG CGATGTTACC TACTAAAGAA AAAGCCTGCT</w:t>
      </w:r>
    </w:p>
    <w:p w14:paraId="5B6869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8341 AGGTGATCGA AATCGCTCAG GTCACTGAGG ACTCACTCAC CTACTCCTTC TCTATCTAAG</w:t>
      </w:r>
    </w:p>
    <w:p w14:paraId="4FA387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8401 AGTTTCTTCT ATCTACTGAA TTCAAAAGGC GACCCGCCGC GCCGGGCTAT AAGATAAAGC</w:t>
      </w:r>
    </w:p>
    <w:p w14:paraId="4F81B3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8461 TGTTGTACTA CTTGACTGGT AAGAAAGAGC TTCCGTAAGA ATTGGAGTCA TATTGTATGT</w:t>
      </w:r>
    </w:p>
    <w:p w14:paraId="3DC685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8521 ACGATATAAC CCTCTCTTCC ACTACTGGGG GACTGTTGCA CAGAAAGGCC GACAGAAGCA</w:t>
      </w:r>
    </w:p>
    <w:p w14:paraId="0407E4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8581 ACGTTTTTAG CGCGCTTTCC AAAGCGCTTA GCTTCTGCTA GCGGCGGGGC GGCAAGGCCA</w:t>
      </w:r>
    </w:p>
    <w:p w14:paraId="3DD083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8641 TTAAGTTCAG TTGGAAACCT AAGCCAAGAA GGTACGAACG AAGTGACGGG CCCCTTTAGA</w:t>
      </w:r>
    </w:p>
    <w:p w14:paraId="0361E1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8701 GATAGGGGGG CGGCTTTTTT GTGGTAAGAA TTTCGAACAT TTCTCTTCTT CTCTTAGCGT</w:t>
      </w:r>
    </w:p>
    <w:p w14:paraId="5D078F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8761 ACACAGTTTG CTTGCATGCT GCCCTAGGCA CATCTCTCTT TCTTAGTTTC ACGCTGGCCT</w:t>
      </w:r>
    </w:p>
    <w:p w14:paraId="0605DA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8821 GAATGAAAGT CAGTCTTTTA GTAAGCGTAT ATAAGCAGCT GTTTAGTGTA TAAGCAATTC</w:t>
      </w:r>
    </w:p>
    <w:p w14:paraId="298FCE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8881 TTTAGTGGCC GCACCGAAAG GTACGTACGG TAGAGGTTGG TTGAAGATGA TGTTACGCAG</w:t>
      </w:r>
    </w:p>
    <w:p w14:paraId="0CFBBD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8941 CGTTCAGAAC CAGCCTTGAA GTGAATGAAT TAGAAGGAAG GAAGAAGTAA GAAAATGAGA</w:t>
      </w:r>
    </w:p>
    <w:p w14:paraId="3096F7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9001 CGACTCTTTT TTAAACTATA TCATAAACAG ATCTTCTTCT CCACACCAAT CACGAGTTTT</w:t>
      </w:r>
    </w:p>
    <w:p w14:paraId="2AB0CA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9061 TCTCCATTCC TCTCGTATAT TGTCGTAACG CCCTTAATGC TAGGTTTTGA AAAAGACTTT</w:t>
      </w:r>
    </w:p>
    <w:p w14:paraId="5B6501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9121 TCATGTCATT TCCATTTAGG TCCGATTCGG ATCCCTCTGT TGTTTCCTTT TCCTCCCGCA</w:t>
      </w:r>
    </w:p>
    <w:p w14:paraId="4CF354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9181 CCTTTTCTTC GAAATGAGAA AGAAGATGGT ACACTCGAAT TGTATTATTT AAGTGCTTAT</w:t>
      </w:r>
    </w:p>
    <w:p w14:paraId="2E0690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9241 TGCTTGCCAA AGATCCTACT TCTACAATTG GTGGGTCACC GGGTTATTCA AATAAGTCGT</w:t>
      </w:r>
    </w:p>
    <w:p w14:paraId="4CDCC7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9301 GTTTTCTGTA GTTTTCCCAT GTTACAACTT CTGTACCAAT TCGGTCAATC CGGAATGGAT</w:t>
      </w:r>
    </w:p>
    <w:p w14:paraId="4CE42E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9361 CGGTTAAACA TTCTATTAGG GAGCCTGGTC TTGACTCTTC TGTGCGGTAT TCATTCTCGT</w:t>
      </w:r>
    </w:p>
    <w:p w14:paraId="68D047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9421 TTGGCTCTTG GAATCACATC CAGCAGTGGT TGGAACAGCT CGCAAAATTT AACCACTTCA</w:t>
      </w:r>
    </w:p>
    <w:p w14:paraId="1944FD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9481 CCTACTTCAT TGCCCTCAAC CGTTTCTCGT ACCTCTATTG AAACAGAATG GTTTCATGTT</w:t>
      </w:r>
    </w:p>
    <w:p w14:paraId="06CD3C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9541 CTTTCATCGA TTGGTTATTT TTCTTCGTTC GTATCTCTTT TTCCAATTTC GGTCTCGATT</w:t>
      </w:r>
    </w:p>
    <w:p w14:paraId="0A9C42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9601 AGTTCACAAG ATTGAATGGC CAATTCTCCT CCGGACCCTC GATTCGATTG TTTTCCAAGA</w:t>
      </w:r>
    </w:p>
    <w:p w14:paraId="27AF5F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9661 ATGTTGGTTG AGCCGGGTAT GTAAGCCATG TATCTGGAAA GAACTTCAAA GTAAAAGAGG</w:t>
      </w:r>
    </w:p>
    <w:p w14:paraId="0DFEAD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9721 TTCGAAGACT GGAATTCAAG GTCGATAGAC ACCGTTATAA CCTAGGATAA TATCTTAGGA</w:t>
      </w:r>
    </w:p>
    <w:p w14:paraId="7E58DB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9781 CACAAGGGCA TTAGGGCTGC TTCATAAGTG AGATAGACTC AGTATCACTT GGAATTTTTG</w:t>
      </w:r>
    </w:p>
    <w:p w14:paraId="31DF07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9841 CATTACACCG CCAAGAAGAA GGATGTCCTG TTGCATATAG TCTAACAACG CTGGCTTGCC</w:t>
      </w:r>
    </w:p>
    <w:p w14:paraId="543750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9901 AGATTTGAAG TCTAACCTCG GATAGAGCCT TTACTGCCTA GATCTGGGCA TAGATTCTTA</w:t>
      </w:r>
    </w:p>
    <w:p w14:paraId="692166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39961 GCATAGAATA TTCCTTAGCT TTTCTGTTTG TTTAACCCTA ACTCCTACTA ATTCCTAAGT</w:t>
      </w:r>
    </w:p>
    <w:p w14:paraId="4161A3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0021 AAACACAGGA ATAGCAGAAT GGGTGAGGGG CTAAGGGTAA GAAAAGGGGA GAGAAATGAG</w:t>
      </w:r>
    </w:p>
    <w:p w14:paraId="59D8C6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0081 ACTATTTAAG AGAAGGAGTG AGGGAAGCTT TCTATTTCCC GTTTGGCTGT AGGCAAGGGA</w:t>
      </w:r>
    </w:p>
    <w:p w14:paraId="6C3A8B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0141 TATCTATTCT TAGAGGAAGC GATCAGATGA AGGGTTGGCT TTTGAGTTGC CTGACACTCC</w:t>
      </w:r>
    </w:p>
    <w:p w14:paraId="1D047A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0201 TTGCTTTTCA AGCTGCTTCT CGCCGTTAAA CTCAGCTCTT TTTCCGGCTT TAGCAATTAG</w:t>
      </w:r>
    </w:p>
    <w:p w14:paraId="4FDB10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40261 ATCAGTTTAG ACCTTACCTT GGGATTGGCT AGTGCCCTTT AAGGCTGACC TTTTCCCTTT</w:t>
      </w:r>
    </w:p>
    <w:p w14:paraId="220F46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0321 CTCGAAACCA AGAATTCTCT TTCTTTTACC TCCTCGAATG TGATCCCAAC AGCTCGTAGG</w:t>
      </w:r>
    </w:p>
    <w:p w14:paraId="3F1D0F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0381 AATAGTCAAA GCTGAGGCTT CTTCACCCGG CTTCAAAGGG AACTATAGAA TTGAACCTCT</w:t>
      </w:r>
    </w:p>
    <w:p w14:paraId="58F03A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0441 TCCACTCGGG AAAGCAGCAG TCCTTCCTTA CCTTTCATGG GATGAGACTG CCCCACTCTC</w:t>
      </w:r>
    </w:p>
    <w:p w14:paraId="12FA0B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0501 TTTCTTGCTG TCTGGCTTTG TTACCGGTTC AACTGATGGA AGAAAGAAAT GCAGACTCGT</w:t>
      </w:r>
    </w:p>
    <w:p w14:paraId="1D9E7B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0561 AGGAATGCAT TGACAGCTAG TTTTTGGAAA TAGAAGAAAT AGGATACGTA CGGAATTAAC</w:t>
      </w:r>
    </w:p>
    <w:p w14:paraId="63F7E2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0621 TGAGAGAAAG ATTGGAAGTC CTACCTAAGT AGGGAAGAAG AAAGAAAATT CCTGACTTCG</w:t>
      </w:r>
    </w:p>
    <w:p w14:paraId="37B99E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0681 AGTGAGCCAA CAAATACAAA TAAAGGAAAG AAGGGCATGG CGCCCCAGGC TAAAGGACGG</w:t>
      </w:r>
    </w:p>
    <w:p w14:paraId="66F6BF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0741 TTCCAGACCC GGAAAACTAT TCCCTCGCTC TCAAATAACC CTAGAAAGCA ATTCTCCGAT</w:t>
      </w:r>
    </w:p>
    <w:p w14:paraId="231D7B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0801 ATTCAATTAG AAGGTAAAGA TTCTCCTAGA ATCAAATTAT CCTCTACGGA TTGAACTAGA</w:t>
      </w:r>
    </w:p>
    <w:p w14:paraId="3D15BE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0861 AACTTTAGAT AGATACCAAG CCAAGGAAGG CTGACTTTCT ACTCTTATTC TTTATGCTAC</w:t>
      </w:r>
    </w:p>
    <w:p w14:paraId="0638FD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0921 TTGAAGAAGA AGAAGAAGCC GCAAGCTAAT GCTAGTAGCT CGAAAGGTCG GGCTATCACT</w:t>
      </w:r>
    </w:p>
    <w:p w14:paraId="5368A7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0981 TCGGATGTTC GTGGACAATC TGTGGAGGAT GCTCTTGCAG AGCTTGATGG TGATGTGACT</w:t>
      </w:r>
    </w:p>
    <w:p w14:paraId="70FDD2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1041 CTAGTTCAAC CACCTGCGTC CTTAGTTCAC CCGTCAGCTG GGCCGATCTC TGCCCGGATG</w:t>
      </w:r>
    </w:p>
    <w:p w14:paraId="547069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1101 CAACGAGTGA TAATGGATAT GAACACTGCT TTGGGTCTCT CTGGCGCTGT TGCTAGTACT</w:t>
      </w:r>
    </w:p>
    <w:p w14:paraId="778995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1161 TCGAAGCCTA CCAATGGAAC AGTAACTTCT ACCCAGATCT CGCAGCAGCC AACATTTCCT</w:t>
      </w:r>
    </w:p>
    <w:p w14:paraId="7426EE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1221 CCTGGTAATG TTTCTCGTCG CCTGGATTTG GGGAAGGATG TGCAGCTAGA GTGTTCGTCT</w:t>
      </w:r>
    </w:p>
    <w:p w14:paraId="14A716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1281 CAACGTGGTG AACCAGTGGC TGCTGATTGG TCTCAGGTTG CTAAAGGCCC GTCACTTGCT</w:t>
      </w:r>
    </w:p>
    <w:p w14:paraId="691970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1341 GCACAGGGTG TTGCTCTGAA CTTTGTTGCC CCGGGATGGC AAGAAGATTG CGCAACTTCC</w:t>
      </w:r>
    </w:p>
    <w:p w14:paraId="10035E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1401 TAAGTCAGAA CTCGCTGAAT GGTCTGAGAA ATGGGCGTCT GCTATGGTTT TCTATGTGGT</w:t>
      </w:r>
    </w:p>
    <w:p w14:paraId="6C3D13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1461 TGGTTCTACT CCTACCATCA CTGCTGTTAA GAAGTTTGTA GCCTCTAATT GGAATAATGT</w:t>
      </w:r>
    </w:p>
    <w:p w14:paraId="7E329C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1521 AAGTACTCCT CGAATCTTTC TTTATGATGA TGGTTACTTC ATTATTCAGT TTCATAGTGT</w:t>
      </w:r>
    </w:p>
    <w:p w14:paraId="76ABC5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1581 TGCTGATAGG AATGAAATAC TGTATGCTGG GCCTCATTTG TTCTTTGGCA AGCCAATTAT</w:t>
      </w:r>
    </w:p>
    <w:p w14:paraId="36CB67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1641 TGTTAAACCT TGGACTCGTG ATTTGAATTT TAATGATGAA GTGCTCAAGG TGATTCCATT</w:t>
      </w:r>
    </w:p>
    <w:p w14:paraId="345131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1701 GTGGGTTAAA TTGCCTAACC TGCCACTTAA TTGTTGGGGT CCTGAATCCT TGAGTCGGAT</w:t>
      </w:r>
    </w:p>
    <w:p w14:paraId="29DBE6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1761 TGGTAGTGTG CTAGGAGTTC CTCTTTATGC AGATGAATGT ACAACTAAAC AATGGAGAGT</w:t>
      </w:r>
    </w:p>
    <w:p w14:paraId="743046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1821 CTCCTTTGCT AGACTGTTGA TTGAGATGGA TGTCACATCT CCTTCGCCTG AGTATGTGTG</w:t>
      </w:r>
    </w:p>
    <w:p w14:paraId="7B1D5F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1881 GTTGGAGGAT GATAATGGCC TGATGTTTAA GCAAGTGGTT CATTATGACT GGAAACCTCC</w:t>
      </w:r>
    </w:p>
    <w:p w14:paraId="30F1A2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1941 CTATTGTACT GCTTGTAAGG TCATTGGGCA TAATTGTGCT AAGAAGAAAG CTGTTCCTAA</w:t>
      </w:r>
    </w:p>
    <w:p w14:paraId="40F2FC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2001 GACTAAGAAG GTGTGGGTTC CTAAGCCTGC CCAGCCTGTT GTTACTTCTG CGCCTTCTGT</w:t>
      </w:r>
    </w:p>
    <w:p w14:paraId="44C082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2061 TCCACCAGAT CCTCCCATTG TTTCACAGGA GGAGCCTAGT GTCAATGATT CAGTGTCCAC</w:t>
      </w:r>
    </w:p>
    <w:p w14:paraId="285DCE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2121 TCCTGCTAAT CAAGTTACAG TAGGGCCAGT GTCTACTGAA GAGCATGGGT GGCCAATCTC</w:t>
      </w:r>
    </w:p>
    <w:p w14:paraId="31B730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2181 TTCTCCTGTA ACAAAGTTTG GAGTATATTG GGTGGGTCTA TGGCCTCATC CTACTCTCTT</w:t>
      </w:r>
    </w:p>
    <w:p w14:paraId="5BC8AB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2241 TGTTACCTAG GGGAGGGGAC TCAGTCATTG GTGTTGACTA AGTTGTATTG GTCTAAGCTG</w:t>
      </w:r>
    </w:p>
    <w:p w14:paraId="3C5B82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2301 CTCTCACCGA GTGGCTTTGT GTTGGACCAT GCTTTGTGGG ATGAATTTGG ACAAGCAGTC</w:t>
      </w:r>
    </w:p>
    <w:p w14:paraId="1DBBF8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2361 TATCCTTAAT AAAATACATA AATAAAAAAT CATTAATAGC AAAGCAAATC AGATCGTTTC</w:t>
      </w:r>
    </w:p>
    <w:p w14:paraId="4F2F83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2421 ATTTCATATA TAACAAGATC TATAATTTCA AATGCTTGCC TAGTTGTGAG TACAACATCT</w:t>
      </w:r>
    </w:p>
    <w:p w14:paraId="6CDEF2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2481 AAGGCTTGTT GATTACATTC AAAAATGATA TTTCTTCAGA TTGTCTGCAT TCCAAGTACG</w:t>
      </w:r>
    </w:p>
    <w:p w14:paraId="3FFECC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2541 AAGCACTGGG GTCCCATCAA TAGTTTGGAG TCGATATGTC CCATCTCTTA TCTCTTCAGC</w:t>
      </w:r>
    </w:p>
    <w:p w14:paraId="2CFFA2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2601 AATCTGATAT GGACCTTCCT TCCCAGTTAG GTGTTAACTT ACCCTGCTCA TTAGCACGTC</w:t>
      </w:r>
    </w:p>
    <w:p w14:paraId="661580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2661 CAACAGCTTC CATCTTCCTT AGCACAAAGT CTCCTTTTCT GAGTGGGCGT TCTTTGACCC</w:t>
      </w:r>
    </w:p>
    <w:p w14:paraId="61DD08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2721 TCTTGTTGTA CTCCCGAGTC ATTCTCAATT TGTGCATCTC ATGCCTCAGT TGGGCGTTGC</w:t>
      </w:r>
    </w:p>
    <w:p w14:paraId="77A470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2781 CTCTAGTCTC AGGCAAGAAA TCAAGTGCTA TCTTCATGGC TTCCCAATTT GCTTCTTCAT</w:t>
      </w:r>
    </w:p>
    <w:p w14:paraId="7A8D3E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2841 CATATAACAT AACTCGCAAG GTAGGCTCAC ACAATTCAAT AGGGAGGACA GCCTCTGCCC</w:t>
      </w:r>
    </w:p>
    <w:p w14:paraId="17A32E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42901 CATAAACCAG TAGAAATGGG GTTGGTTTCT CCAGTAGAAT TCTTGGCTGT TGTCCTTATG</w:t>
      </w:r>
    </w:p>
    <w:p w14:paraId="6A2D97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2961 GACCATAATA TATTGTGCAA TTCATCTGCC CATAACCCCT TTGCTTTGTC CAACTTCTTT</w:t>
      </w:r>
    </w:p>
    <w:p w14:paraId="72164E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3021 TTCAAGCCCT CAGAGATAAT CTTATTGAAA GATTCGACCT GGCCATTGGC TTGTGGTCGT</w:t>
      </w:r>
    </w:p>
    <w:p w14:paraId="5CCC20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3081 CCTACTGAGG CAAAGTAACT AGCAATGCCT TGGTCAGATA GCCATAGCTT TAGCTTATCG</w:t>
      </w:r>
    </w:p>
    <w:p w14:paraId="1E149F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3141 GTCTCAAACT GTCGTCCATT ATCAAATACC ATGGCTTGTG GCATTCCATA CCGGGTGAGA</w:t>
      </w:r>
    </w:p>
    <w:p w14:paraId="182CC2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3201 ATGAACTTCC AGATGAATGT TTTCACATCC TTAGTTTTTA TGCTCTTTAC CGCTTCTGCC</w:t>
      </w:r>
    </w:p>
    <w:p w14:paraId="083E85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3261 TCTACCCACT TAGTGAAATA ATCTACTGCC ACAAACACAT ACCTTCTCTG ACCTGTTGCA</w:t>
      </w:r>
    </w:p>
    <w:p w14:paraId="618972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3321 GCTGGGTAGG GTCCAAGTAT ATCCATTCCC CACTTAGCAA AAGGAATTGG GCTATCAATA</w:t>
      </w:r>
    </w:p>
    <w:p w14:paraId="70FFA1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3381 GGTGTGAGAC CATTTGCTGG TTGATGGATC AGTCTTCCAA ACTTTTTACA CTTATCACAT</w:t>
      </w:r>
    </w:p>
    <w:p w14:paraId="19D113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3441 TTCATGACCA TGGTCATTGC ATCTTCTCTT AGGGTTGGCC AGAAGTAGCC CAACCTCAAT</w:t>
      </w:r>
    </w:p>
    <w:p w14:paraId="04E362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3501 GCTTTCTCAG CTAGGGCTCG TCCCCCAATG TGATTACTGC ATACCCCTCT ATGTAAATCA</w:t>
      </w:r>
    </w:p>
    <w:p w14:paraId="223D95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3561 TCCAATATCT AATTTCCAGC TTCCGGTGTC ACACACTTTA AAAATGGCCT TGAGTAAGCC</w:t>
      </w:r>
    </w:p>
    <w:p w14:paraId="2F9C74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3621 TTTTTTTTTA TACAACTCTC CCTTGAACAC CTCGAACCAT TCAGCTTTTT TCTTCAATTT</w:t>
      </w:r>
    </w:p>
    <w:p w14:paraId="202138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3681 CTTTGCTTCC CTTGGATCAG ATGGAAGAGT TCCATTTAGC TTATAAGCTA AGATATCATT</w:t>
      </w:r>
    </w:p>
    <w:p w14:paraId="359411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3741 CATCCAAGTA GAAGTTCTGT TCAGGACTTG CACTTCAGCA TGTTCAATAC TTCGTTGTTC</w:t>
      </w:r>
    </w:p>
    <w:p w14:paraId="0C7278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3801 CTTCACTTCC CAGAATACGG AACGTGGGGT GTCACATAGA GCTGATGAGG CTAGTTTAGA</w:t>
      </w:r>
    </w:p>
    <w:p w14:paraId="1E72D5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3861 AAGGGCATCG GCCTGGTTGT TTTCTGACCT TGGTACCTGC ACTAGTGAAA AGTATTTAAG</w:t>
      </w:r>
    </w:p>
    <w:p w14:paraId="36752A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3921 TTTTCCAATC TCGTCTTTCA CAAGCTGCAA GTACTTTGTC ATGGTTGCAT CCCTTGCCTC</w:t>
      </w:r>
    </w:p>
    <w:p w14:paraId="47F6CC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3981 ATACTCTCCA TTCACTTGGC TGACCACTAG CTGTTTTAGA TGTCCACGAC GAACTATTTG</w:t>
      </w:r>
    </w:p>
    <w:p w14:paraId="62071A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4041 AACCACCTTC TGTTCCCAAT CCTCCAATCT GAGCTAGCAT CAATCTTATA GACCTCTACT</w:t>
      </w:r>
    </w:p>
    <w:p w14:paraId="458FA8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4101 CAGAGGACAA GAGACTATGC AGAAAGCTTG ACTTTGTTGG GTGTCCTTAC GTCTCCTGAT</w:t>
      </w:r>
    </w:p>
    <w:p w14:paraId="3352D6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4161 ACCGATGGTA AACTCAAGAA AAAAGGCCGC TGCGGGAACT TCCTTTTCTG AGGTAGTTTA</w:t>
      </w:r>
    </w:p>
    <w:p w14:paraId="0C0023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4221 CCGGCCTGAC TGAAAGAAGT AGGGTTCTTT GGTGCTGTTG AGGCTTGGTA TACCGGAGAG</w:t>
      </w:r>
    </w:p>
    <w:p w14:paraId="7C6540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4281 TGCGTCTTCC CTTTTAGCGG TTGAAGAAAG ACAGTCTTCC TGGTAAGCGG TATGCTTAGA</w:t>
      </w:r>
    </w:p>
    <w:p w14:paraId="5372A3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4341 TAGAAATTCC CTTGTTTCAG CGCTAGGGTT AAGTAAGCAT CCCTTATAGC CAACTAGAAA</w:t>
      </w:r>
    </w:p>
    <w:p w14:paraId="7000E3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4401 ACGAATCCGC TTGTCAATTC TTGGTGTAAT ACTCACTCGT CAATTCTTGG TGTAAGAATT</w:t>
      </w:r>
    </w:p>
    <w:p w14:paraId="6D125B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4461 TTTCACTGAT CAGGTGTTAT AAGTCTCATC GGTGTAAGAA TTAGGAATTC TTCTTCCAAC</w:t>
      </w:r>
    </w:p>
    <w:p w14:paraId="743C2E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4521 TCGTCCCAGA ATGGGCGTTA TGGCAAAGAA CAAGAAAAAT AGAAAAGAAG GAATTTGTCC</w:t>
      </w:r>
    </w:p>
    <w:p w14:paraId="43C866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4581 AATAGTAACA AAGGGTGGTT CCACAGGTTG ACATCCGATC CAACCTAGTA GTAAGCAATC</w:t>
      </w:r>
    </w:p>
    <w:p w14:paraId="7A08C8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4641 CGCCAAAAGC AACCAAAATA GTCCTTGGTA AATCGGGCGA AAACTGGAAC TACGTACATA</w:t>
      </w:r>
    </w:p>
    <w:p w14:paraId="3DF42F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4701 CATACTTTTA AAAAAAGGTA AAGCCAAGAG ACATATAAAA ACGGGTGCTA TTGCGGCTAC</w:t>
      </w:r>
    </w:p>
    <w:p w14:paraId="5BBD00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4761 ACCTCCCGAT TTGTCAGGTA TACTACGAAG AATGGCATAG ATGGGTAAGA AATACCATTC</w:t>
      </w:r>
    </w:p>
    <w:p w14:paraId="7CD769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4821 CGGCACAATA TGAGGCGGGG TGGGCATCGG ATTAGCAGGT ATATAATTGT CGGGATGCCC</w:t>
      </w:r>
    </w:p>
    <w:p w14:paraId="6EF111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4881 CAAAACATTA GGAGCATAAA AAATCCAAAA GGAAAAAAAG ATAGCAAAAG CTACCCAACC</w:t>
      </w:r>
    </w:p>
    <w:p w14:paraId="3147FE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4941 TACTAGATCT TTTACATAAA AATAAGGGTA AAAGGCAATT TTATCCATCT CTGAATGTAC</w:t>
      </w:r>
    </w:p>
    <w:p w14:paraId="320956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5001 ACCTAATGGA TTATTTGATC CATATTGATG CAATGCGGCC AGATGAAGAA GACTGGCGCC</w:t>
      </w:r>
    </w:p>
    <w:p w14:paraId="2B4A39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5061 TACTAAAAGA AAAGGGAGTA AATGATGAAG ACTAAAAAAA CGATTTAAGG TGGCATTGTC</w:t>
      </w:r>
    </w:p>
    <w:p w14:paraId="597ECC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5121 CACGGAGAAA CCACCCCAAA GCCAAGTCAC TATGCTATCT CCTACTACAG GTATAGCGCT</w:t>
      </w:r>
    </w:p>
    <w:p w14:paraId="707294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5181 AGCTAAGCTT GTAATTACTG TAGCTCCCCA AAAGCTCATC TGACCCCAAG GTAGTACGTA</w:t>
      </w:r>
    </w:p>
    <w:p w14:paraId="76B129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5241 TCCTATAAAA GCTGTCACAA TCATTAATAA GAAGATTACA ACTCCGAGAC ACCAAACAAA</w:t>
      </w:r>
    </w:p>
    <w:p w14:paraId="05832C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5301 TTCCCTAGGA CTGCTATAAC TCGCATGATA TAGACCACGA AAAATATGAA GGTGAACCAC</w:t>
      </w:r>
    </w:p>
    <w:p w14:paraId="1443AB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5361 AATGAGAAAC ATACTTGCCC CATTAGCATG CATATAACGG AGCAACCAGC CCCCTTCAAC</w:t>
      </w:r>
    </w:p>
    <w:p w14:paraId="031DA4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5421 ATCTCTCATA ATGTGTTCTA CGCTGTTGAA AGCTAGATCC ACATGAGGTG TATAATGCAT</w:t>
      </w:r>
    </w:p>
    <w:p w14:paraId="234532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5481 AGCTAAAAAA ACGCCAGTCA CTATCTGAAT GACTAAACAA ATCCCAGCTA AGGAACCGAA</w:t>
      </w:r>
    </w:p>
    <w:p w14:paraId="30B834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45541 TCCCCACCAA TAACTAATAT TGCTCGGGGT TGGATAATCT ATCAAATGCT GATTAAGTGT</w:t>
      </w:r>
    </w:p>
    <w:p w14:paraId="25D0AF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5601 GGAAAATATG GGTTGTTTAA GAACAGAGAA TCGTTGGTTT CTTATACTCA TTTGCTTTGC</w:t>
      </w:r>
    </w:p>
    <w:p w14:paraId="51DFB6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5661 CAAGATTCTT TCTATCGTGA AGACTCTTCT TCCCCACCCC AGTCACTCCC CGTCTTCCTC</w:t>
      </w:r>
    </w:p>
    <w:p w14:paraId="0E733D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5721 CTAGACGCCA CTGGTACTAT TCATCTATAT ATGGATGACT CCTGTTTTCT CCCCAATGGA</w:t>
      </w:r>
    </w:p>
    <w:p w14:paraId="760ADE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5781 ATGATCTGGA CCCTTACTTG TTCCAAGTAT GAAAATAGGA ATGACCTTGC GAAAGGACCT</w:t>
      </w:r>
    </w:p>
    <w:p w14:paraId="1A10F6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5841 CTAAATCCGA CGACCTTGGC TGAAAAGCTC CCAATTAGGT AAGTAGCTGG CCGAGTAGCT</w:t>
      </w:r>
    </w:p>
    <w:p w14:paraId="17D8B1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5901 GATAGACCAA ATAAGCACAG TAGCTGTTTA GAGCCGAAGG AGCTCCTTTT TTGATTCTAT</w:t>
      </w:r>
    </w:p>
    <w:p w14:paraId="6F24EA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5961 TATAGAATAT TCTATAGCCT ACGTACGGGG ATCGAAGTTG GATGAATCTC CAGTGGTTCC</w:t>
      </w:r>
    </w:p>
    <w:p w14:paraId="76527F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6021 TTCCATCGGC GTCATCGAAC CACGCACGTT AGCAATCCAG AAGAACTGGA AGCTCGAAAC</w:t>
      </w:r>
    </w:p>
    <w:p w14:paraId="55E283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6081 GACCGGTCAA AGGTTTTCAG AGCGACTATG TGGCGGGTTG AAAAGCTTAG TTGAAAGACT</w:t>
      </w:r>
    </w:p>
    <w:p w14:paraId="6DE43F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6141 AAGGAAGGTG TGAGATTGAG TTGTAACATC AGGACAACCC TTCACTTTTG CCTACGTTTC</w:t>
      </w:r>
    </w:p>
    <w:p w14:paraId="6863FB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6201 TCTTCCTTAT CTAAGTCAGA TAGCCTGCCA GCATAAGCCC GAGACTTTGT CCCTCTACCC</w:t>
      </w:r>
    </w:p>
    <w:p w14:paraId="5EA2B9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6261 TCGCGATCGA GAATGATTCT TCGTGAGCAA GTCAGAGCGA GACCTTAGTG GATGGAATAC</w:t>
      </w:r>
    </w:p>
    <w:p w14:paraId="23A107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6321 CATAGGAGAA AGAGTCTTGT CTCTGCCTAA AGCCTAAAGT AGGAGCTTTC CCCGGTAACA</w:t>
      </w:r>
    </w:p>
    <w:p w14:paraId="73B612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6381 AGAGTCTAAA GTGGTTCTTA CCCCCCCGGA TGATCTAGCT TGTCGGTCTC TGTCCTTTGG</w:t>
      </w:r>
    </w:p>
    <w:p w14:paraId="2ADE71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6441 CCTCTGAGAG CGCAGTCAGA AGAATGGGTC AAGGAAGGTA GACGTTGGGA ATTGATCCGT</w:t>
      </w:r>
    </w:p>
    <w:p w14:paraId="32AF8F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6501 TTCATTCTGT TCTTCTCCTA GTTTTCTAGC ACACTCACGT AGAGGGATCT TTCCGACGCT</w:t>
      </w:r>
    </w:p>
    <w:p w14:paraId="142484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6561 AAGCGCGCTG CATCCCCTGT CCAAGTTGAG GATGGAGCGG ATGTTGAAAG AGCTAGGATA</w:t>
      </w:r>
    </w:p>
    <w:p w14:paraId="57F810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6621 GCAATCGGTC AAGGTTCGAA GACCTTTCAC GAAAAGTATA AGTATAATAT ATGCTAAGGT</w:t>
      </w:r>
    </w:p>
    <w:p w14:paraId="62906C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6681 GCGAAGCGCG ACGTATAGAC TATGCGTCGG GTTGAAAAGC TTAATATAGT AGATGTGGCG</w:t>
      </w:r>
    </w:p>
    <w:p w14:paraId="599F5D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6741 ATTCGAAGAA CGACGTTGAA AGACGGCTGT TCGAAGAGCT TAATATAGAC GATTCGAAGA</w:t>
      </w:r>
    </w:p>
    <w:p w14:paraId="51D363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6801 GCTTAATAGA CATAGTATAT GCGCATAGAG ACTAAAGAAA GAGGTCTTAG GTCTTCATCC</w:t>
      </w:r>
    </w:p>
    <w:p w14:paraId="35A96B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6861 CACAATGAGG CCTTTTCGGA ATGCCATGAT CTCTTTTTAG AGCGTATAAA GGGAATTACG</w:t>
      </w:r>
    </w:p>
    <w:p w14:paraId="3F8BCD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6921 GGAATTAGAA AAAAGAACTC TTTCCAACTT TTTTGATCTA TAGAAGTAGG TTAGGTTTTA</w:t>
      </w:r>
    </w:p>
    <w:p w14:paraId="7154C6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6981 GAAAGTCAAT TTGAGATTTG TATTTGCGTT GGTTTTTCCA ACGAAACAAA GCACTTTCTT</w:t>
      </w:r>
    </w:p>
    <w:p w14:paraId="5C57EE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7041 GTCTTTCTCA TTCGGAAGGC TCAGTCCCAC ACTCTGACTT CAATGATGGG AACAACCTCT</w:t>
      </w:r>
    </w:p>
    <w:p w14:paraId="345698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7101 GCACTCCGGC GCTCCAATGA ACAAGAGTTC TCCGCCTTAC TCTATTTAGA ATAGTGGTCG</w:t>
      </w:r>
    </w:p>
    <w:p w14:paraId="793057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7161 ATCTTTCGGG TTCGTAACTG ATTTTGAAAT GTTATACCCG GTGAGATTCT ATCTTTCCAA</w:t>
      </w:r>
    </w:p>
    <w:p w14:paraId="4E9796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7221 GAGTGCTACC CTGTACGTAG TCTATGTCTG GAAAGCATAC TTGACAGGAG ATAGGCACAG</w:t>
      </w:r>
    </w:p>
    <w:p w14:paraId="28885B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7281 GCGGTAGAGA GGTCCCCCAC TTAGATTCCC GCCCCTAATG CTGCACAACC CCGAAAGGAG</w:t>
      </w:r>
    </w:p>
    <w:p w14:paraId="122648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7341 AACATATTTC GTGTTTTGAA CGCTGAGGAA CCTCAGAGAA AGAAGGAATT TGAGGCCTTT</w:t>
      </w:r>
    </w:p>
    <w:p w14:paraId="61AC63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7401 TTACCGACAC TGGATAAGCC TTTATTATAC AATATATGGG CGTTGTTACG CACAACATGC</w:t>
      </w:r>
    </w:p>
    <w:p w14:paraId="2D67A9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7461 TCAATCTTTT CTATCAAAGT GGCACAACTA ACAGATGATT CCACGTTGAA TAAACTACTT</w:t>
      </w:r>
    </w:p>
    <w:p w14:paraId="7CE5F4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7521 AGAATATGAA TTAATATTGC TTCGGCTGCC ATAAGAATTA AGAAATTCCT TATCAGCTTC</w:t>
      </w:r>
    </w:p>
    <w:p w14:paraId="1CE735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7581 ATTAAGCAAA TCCTTAGAAC TCCCGACAGG TACAGGGGGG GGTTACCCTG TCCATCGGGC</w:t>
      </w:r>
    </w:p>
    <w:p w14:paraId="6D0628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7641 AGGATCTGAA TCCTATCAAG GTTATCATCA ACCTTATCCA CTTTATACTT ACCCTTCAGG</w:t>
      </w:r>
    </w:p>
    <w:p w14:paraId="2058D5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7701 TAATCCCGGG CATTAGGCAA ATCACTTTTA ATGAATTTCT CCAAAAGGCT CGGGTTACCC</w:t>
      </w:r>
    </w:p>
    <w:p w14:paraId="0B111D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7761 GCAAAAAGAC ATTCTTCGTT ATACATCATA GTGAGGCTGG ACCCGCTATT TCATCTTTCA</w:t>
      </w:r>
    </w:p>
    <w:p w14:paraId="2A9959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7821 TTTCTGGTCT CTCGTCTTTC CAGCAAATCA AAGGAATCTC GTCTACGCAT ATTGAAGCAT</w:t>
      </w:r>
    </w:p>
    <w:p w14:paraId="58153E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7881 GTTCCCACGG AGTACTAACT AGAAATCTCA TATCATAAAA GAAGTCAAAA AACTTCTGGC</w:t>
      </w:r>
    </w:p>
    <w:p w14:paraId="420A57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7941 TCACTGTCTT TCTTCATTAA AGTCAGATAG TTGATCGAGA AAGCACCGCG CCAGAAGGAC</w:t>
      </w:r>
    </w:p>
    <w:p w14:paraId="21B8EA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8001 TACATCGAGT TCTATACCAT GATCTGGGAA CCATGAAGAC AGCCCAGCCC GCCACTGGAA</w:t>
      </w:r>
    </w:p>
    <w:p w14:paraId="4E0DE2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8061 CTTGCTCTCG CTCCGCTCGT TCCCACCTGC CTTCTCCCCA CTAGAGTGAG AGTCACTCTA</w:t>
      </w:r>
    </w:p>
    <w:p w14:paraId="05B640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8121 GCAGGAACCT CACAAACCTT TTCAGTCTGT TACTAGTATG TTAGGGTTTT TCGGTCACGG</w:t>
      </w:r>
    </w:p>
    <w:p w14:paraId="3BE0FA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48181 AGCCGGCCGG TATCGGGATC TTTACAAAAA GCTTTCTAAC GTCTTTTTTG TTTTAGCTGC</w:t>
      </w:r>
    </w:p>
    <w:p w14:paraId="40F8B3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8241 CGTTTGTGAT CTCGTATATT TCGATTTTCA TCTTACTGAC CCTCATCTTT TTGCAAAAAG</w:t>
      </w:r>
    </w:p>
    <w:p w14:paraId="2002DC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8301 CCGCTCCACG GTAGTAAAGT CTCATCTTGT GTGTTGGCTG AAGTGACAAT AGTTACATTG</w:t>
      </w:r>
    </w:p>
    <w:p w14:paraId="28E414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8361 AACCCTCGAA TATGTTCGAA GATCTCAAAA TGATCTTCTA GTTCCGGGGA GAATTCGCAA</w:t>
      </w:r>
    </w:p>
    <w:p w14:paraId="50E1F7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8421 AACTCCGTTT CCATCGATAA TTGAATGGAG TTTTCCCGTA TTTCCACCAG AGAATCTAAG</w:t>
      </w:r>
    </w:p>
    <w:p w14:paraId="07D3C1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8481 AGAGACATTA CTGTCGAGAT TCTGACCAAA AAATGAAACA TTCCATGCCC TCGGAGAGTG</w:t>
      </w:r>
    </w:p>
    <w:p w14:paraId="61BFA5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8541 CTTTGTCGTG CTAGGTCATT GACATATCCT TTGTCTTTAT TTGACCCCAA GAATGGATTG</w:t>
      </w:r>
    </w:p>
    <w:p w14:paraId="1029D9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8601 GATCGAAACG ACTTTCCTAT CGAACCCCTG CGTGTCCGTA TCAATTTCTG ACCGCACGGA</w:t>
      </w:r>
    </w:p>
    <w:p w14:paraId="309092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8661 ATCTCCATAG CCAATTTTCC ATTTTTGATT ATGAAAGAAG AAGGTGCTGC CTTTGGTACT</w:t>
      </w:r>
    </w:p>
    <w:p w14:paraId="354471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8721 ACTCTTATTT CACACAATCC AGGAACGTCC ATAACGTTGG CGTGATTCGG TTTGAGCAAC</w:t>
      </w:r>
    </w:p>
    <w:p w14:paraId="1DB131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8781 GGATCTTGAC GTGAAACATC TTCGTAATGA AAATGGAGGG GAAACATGAG TTGGCTTTTC</w:t>
      </w:r>
    </w:p>
    <w:p w14:paraId="31D5FC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8841 TTTTCAAATC TCTATAGCAT GAGCACTGTT CCCTGCCCGC TTCAAAAGGA TAGTGGTAAG</w:t>
      </w:r>
    </w:p>
    <w:p w14:paraId="793C61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8901 AACGAGACTT TCTTATACAG AAAGAAGTAA AGGGGGCTTA TAGTCATTCA TTTTCTTCGC</w:t>
      </w:r>
    </w:p>
    <w:p w14:paraId="1C7625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8961 CGCAAACGAA TAGAATAAGT CTTGGCTCGC CTGTCTTTGC GGTGATAAGA ATGAATGAAA</w:t>
      </w:r>
    </w:p>
    <w:p w14:paraId="7B95E8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9021 ATCACATTCA ACCCCAAGAA AGAGCAAAAT TCCCTGAGAC TGAGATGAGT GCTTGACTTC</w:t>
      </w:r>
    </w:p>
    <w:p w14:paraId="411459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9081 CTTCCTTTCT TCTTCAAGGG AGGGAAGAGT GATGGTACTT GAGACCAGAG TTGGTGAGTA</w:t>
      </w:r>
    </w:p>
    <w:p w14:paraId="44B997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9141 AGGGGACAGA ATACGAGCTT GGACCTTTTT CTTCTCTTAC GAGATTGATA GTTAGAGGCG</w:t>
      </w:r>
    </w:p>
    <w:p w14:paraId="1F0279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9201 TGATCTATTA TATCAACGGC GTGAACGAGG TACAGAGAAA GCGAATGTTA CTCACCCGCC</w:t>
      </w:r>
    </w:p>
    <w:p w14:paraId="3CEFB9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9261 CGCCACTGGA AACACCACTT CCCGTCCGAC TTGCATGTGT TAAGCATGCC GCCAGCCTTC</w:t>
      </w:r>
    </w:p>
    <w:p w14:paraId="53A82F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9321 ATCCTGAGCC AGGATCGAAC TCTCCATGCG CTTCATATTC GCCCGGAGTT CGCTCCCAGA</w:t>
      </w:r>
    </w:p>
    <w:p w14:paraId="763EE3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9381 AATATAGCCT TCCCTGCCCC CATCGAGAAA TAGAACTGAC TAATCCGGGT CAAGAAACTC</w:t>
      </w:r>
    </w:p>
    <w:p w14:paraId="659955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9441 AACGCCACTA TTCTTGAACA ACTTAGAGCC GGGTCTTCTT TTCGCACTAT TACAGATATG</w:t>
      </w:r>
    </w:p>
    <w:p w14:paraId="46653E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9501 AAAATAATGG TAAAAATCGG ATTCAATTGT CAATTGCCCC TATCGGAAAT AGGATTGACT</w:t>
      </w:r>
    </w:p>
    <w:p w14:paraId="3524DC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9561 AGCGATTCCG ATTCGAACCA TCTCTTTTTC ATTTCCATTC AAGAGTTCTT ATGTGTTTCC</w:t>
      </w:r>
    </w:p>
    <w:p w14:paraId="623E80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9621 ACGCCCCTTT GAGACCCCGA AAATCTAGAT AAGGGATGCT TACAAGTCAG GATGTTGAAT</w:t>
      </w:r>
    </w:p>
    <w:p w14:paraId="12E1BB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9681 GCTTGCTCTA CTTCTCGCCT TTCTTCCAGA TGTCTATAGC TATAGTAAAG CCTTGTTTTC</w:t>
      </w:r>
    </w:p>
    <w:p w14:paraId="78DE5B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9741 TCAGTCCCTT GAGAGTTCAA GTAGCTCCAA CAGTTTTCTT AGATAAGCTA CTTCGTAAGC</w:t>
      </w:r>
    </w:p>
    <w:p w14:paraId="05588B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9801 AAGTGCCAAA GAGTCTTTCC CGAGTGTGAG ATAGAAAGTA GGGCCCTGTA AAGAGAGTTT</w:t>
      </w:r>
    </w:p>
    <w:p w14:paraId="30E965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9861 TTCTCTAGCT AGTTAACGTT CCAGCACCAA TAGACAGTGC CGGAGAAAGC GATCGTATTC</w:t>
      </w:r>
    </w:p>
    <w:p w14:paraId="04EBCE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9921 CCCATTGCCT CGAAGGTCTG AAGGTAATTG AGTCGTTGGA AGCATGCCAT AAAGTCCTTG</w:t>
      </w:r>
    </w:p>
    <w:p w14:paraId="654D25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49981 ACGGGGAAAT AACATCAGTT AGAACGCTTG CCTCTTTTCT GTAGTATGTC CATCGAGCGA</w:t>
      </w:r>
    </w:p>
    <w:p w14:paraId="5B949E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0041 GAGTCTAGTT TGTACACCTA GAGGACGTCG GTTCGGTTTC TTGGTCTAGC CGGAAAGGAA</w:t>
      </w:r>
    </w:p>
    <w:p w14:paraId="6F990D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0101 ATCGATTGTC CAGTAAATAT AAGGGAAGTA AGGTACTCGT ATAGGAGTCT GGTCAGATCC</w:t>
      </w:r>
    </w:p>
    <w:p w14:paraId="5DA6A9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0161 GAAAGTCCTT ATTCAACTAC GCATACCCCT ACAACCCACA CTTGCTTTCC AACATCTCCG</w:t>
      </w:r>
    </w:p>
    <w:p w14:paraId="5DC67B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0221 ATCGCCTTGA AAGTAAGACC TTCCTTTCCG GGTAGTGAGT CACTTCAACC CTTGTTAAAG</w:t>
      </w:r>
    </w:p>
    <w:p w14:paraId="22713B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0281 CTTTTCGTCT TTCTCCTTGT ATTGTAGCAT TCCGCTTTTG GTTAGCCGGT AGTGCAGGGG</w:t>
      </w:r>
    </w:p>
    <w:p w14:paraId="6CF449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0341 AAGTCAGTCT TTCAACTTCC TCTTTCTAGT CCCGCTTTCA ACAGCAGGAT TGGATATGAT</w:t>
      </w:r>
    </w:p>
    <w:p w14:paraId="72A743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0401 TGGTGATACT CCTGTGCAGT CTCCGCCGGG CCAGCAAACC ATCGCGGATT CGATCGCAGG</w:t>
      </w:r>
    </w:p>
    <w:p w14:paraId="15DBE3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0461 CGTCTATCCT GTAGCACATG GCTGACTCCG AGTAGCCTAC ATATACATAT GCACTATGTC</w:t>
      </w:r>
    </w:p>
    <w:p w14:paraId="2FB51F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0521 TGAAAGGAAC AGTGGCCTAC CCGCCCTGAG AGACCCCCTT CTCAGGGACA ACCGGTAACT</w:t>
      </w:r>
    </w:p>
    <w:p w14:paraId="5274B0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0581 TAAGACCGGC GGATCGGGGA AGGGAGAATA CGGGAAGAGA GATTCACCAA ACCCTTGTAG</w:t>
      </w:r>
    </w:p>
    <w:p w14:paraId="61AE9C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0641 TTGTGCTTCT CGCTCCCTCC TAAGGTCGTT TCGCTGCCCG GCTACTGACA GGAAAGGCAG</w:t>
      </w:r>
    </w:p>
    <w:p w14:paraId="02B9D5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0701 ACTCAGGCGA GATAGACTCT TCCGTGGGTC TTGCTGGGAC TGATCCTTCT GCGACATAAT</w:t>
      </w:r>
    </w:p>
    <w:p w14:paraId="2E36B8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0761 TTGCTTGAAC AAGCTCGAAT GCCTTCCACG CATTAGGGAC TATGTCGTTC TCCACGTCTA</w:t>
      </w:r>
    </w:p>
    <w:p w14:paraId="0460B9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50821 TGTAAGGAAT TGCTGGGGAT CGGAGGACTG TCAGGTCTTC TTCTGCATGA ACTGTTACCA</w:t>
      </w:r>
    </w:p>
    <w:p w14:paraId="0DB897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0881 GATGATCCCG AACGATGTAT TTTCTTTTCT GCTTTCAGTC TTAGGAAAGC TGTAAGCAAA</w:t>
      </w:r>
    </w:p>
    <w:p w14:paraId="7D9F82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0941 CTCCATTCCA AGACTTTCGA GTCTATATAT AGTAGAACAT CTTATCCCCT ATCCCTTCTA</w:t>
      </w:r>
    </w:p>
    <w:p w14:paraId="6B5364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1001 AGAGACTTCG TTCCAACCGA TAGAATTTCA GTCATTTCAT AGAAAAAGAT AGCTGGAAAA</w:t>
      </w:r>
    </w:p>
    <w:p w14:paraId="7953B6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1061 AATCCATTCT ATGCTAGGTA TACGACCGAA CCGAAGAGGA TACCTGCGTC TTAAGAATCC</w:t>
      </w:r>
    </w:p>
    <w:p w14:paraId="1B7F0E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1121 AACTCTAACT AAATGAGGGA AATCACTTTC TGGGACCAGT AGTGGAAAAG TTCAAGTGTG</w:t>
      </w:r>
    </w:p>
    <w:p w14:paraId="74637C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1181 CGCTGTGAGC TTAGTTTGAA TCTTCTCATT GTCCGATCGC CCAAATAAAT CATTCTTTTT</w:t>
      </w:r>
    </w:p>
    <w:p w14:paraId="279E0A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1241 TTAGACCGCT TGATTTAGCT CGAGCCTCAT CCCTTTCATC AGCCGAAACC TAAAGATAGA</w:t>
      </w:r>
    </w:p>
    <w:p w14:paraId="7501FA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1301 TTCGAAGGGC TACGTTAAGT CGCCGGATCA GTAGTTCCGT GTTCCCTTCC CTCAGTGCGT</w:t>
      </w:r>
    </w:p>
    <w:p w14:paraId="67F57A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1361 ACATCCGCCC CTTCCGAGGT TGGATCAGTG CTTCCTCTGT GGTTTTCAAC CGGGGAATAG</w:t>
      </w:r>
    </w:p>
    <w:p w14:paraId="4F605F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1421 GCCACTTTGA ATCATCATAA TAGCTGCTTT CGATTTGGGA CTTGGCAATC ACGGTCCTCC</w:t>
      </w:r>
    </w:p>
    <w:p w14:paraId="3F3E0C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1481 GGTGCCTCTC CTTTTCTTTT TTCCTTCCAT CGCGGCAAAA GCTCCTTGGG TTCCCTCCAG</w:t>
      </w:r>
    </w:p>
    <w:p w14:paraId="4A8560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1541 TAAGGGGTCG ACTGGGTTGT TCTATGGAAG GGGGTGGGTT GCTAAAGGCT TAGCGATAGC</w:t>
      </w:r>
    </w:p>
    <w:p w14:paraId="79D92A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1601 GGTGATGCCT GAGTAAAGGA AAGGAGACCA GCAAGCGTAC GGGCTAGGGT TCGAGCCGGT</w:t>
      </w:r>
    </w:p>
    <w:p w14:paraId="1B3D6F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1661 AAGAAAGTAT CATCCTCTTC GAATTCTCAC GCGGGCATGT TGCATGATGC TGTACGGGTT</w:t>
      </w:r>
    </w:p>
    <w:p w14:paraId="1EFC2A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1721 CAACCATCTA TGGAGGAATT TCCACCCTTG CAGCGGACTT TGGCTGATCC GTCTACACAC</w:t>
      </w:r>
    </w:p>
    <w:p w14:paraId="4AE4E7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1781 ATACGTGATC TTTTGCGTAT TCCAACGGAC TTGAAAGAAA TCCCTTCACA GCAGGGTTTC</w:t>
      </w:r>
    </w:p>
    <w:p w14:paraId="4AA018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1841 TCTACTACAG GAGTTAGGGT TTCGGAAACT AGGGTTTCTG ATGCAGCTGC AATCGAGCTA</w:t>
      </w:r>
    </w:p>
    <w:p w14:paraId="7ADD77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1901 CCATTTCATT TAAAGAGTGA TCGAGATTCG GATCGGAAGA GTCTATCTCG CCTCAACAGG</w:t>
      </w:r>
    </w:p>
    <w:p w14:paraId="1D4FD6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1961 ATGAGGGATT AGCTTCGGTA CGTCCATAGG TAGTGGAGTG TCGCGAATTC ACCGGATCTT</w:t>
      </w:r>
    </w:p>
    <w:p w14:paraId="1AF55C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2021 TCCTTAGCCT TTAAAGGCTC AGATCTGCGA ACCTTAAGTG ACTTCTTTTC TACATCAGTC</w:t>
      </w:r>
    </w:p>
    <w:p w14:paraId="51DA29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2081 TATGAGATAG AATAGAGGAT CAGACGCGAA TCGAGTGAGC TCATTTGCTT TGGTCTTCCC</w:t>
      </w:r>
    </w:p>
    <w:p w14:paraId="3969BE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2141 TGGAAGATCT ATGATTTGAT AGCAGAGAGG GGTGTAGCTT GGAACCCGCC ATGCCTTCAA</w:t>
      </w:r>
    </w:p>
    <w:p w14:paraId="28C674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2201 GAGCACCTCC CTGGATTCCG GGGATGCTTA CTAGGAGGAG TCTCTGGCAT GGTTTTCTTA</w:t>
      </w:r>
    </w:p>
    <w:p w14:paraId="607DD1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2261 GTCGAGTCTG ATGGTTGAAC CCGGCGGATC ATCGAACATA AGACTTTAGG CACACCTGGG</w:t>
      </w:r>
    </w:p>
    <w:p w14:paraId="55DACA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2321 GCCTTAAATA TACGCAATTA ATAAACGATA TCTGATAAAG AGACGAAACT AACAACTGCC</w:t>
      </w:r>
    </w:p>
    <w:p w14:paraId="458846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2381 GTAATGAACC TAAAGTCAAG ATTTCGACAT GTATTTAGCC AGGAACATTA GCAGGTACAG</w:t>
      </w:r>
    </w:p>
    <w:p w14:paraId="1814BE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2441 AGCGGACTGG ACACGAAACT TTGAATACAC GCCTTTTCCC CAGAGGGACC AGCTTCGTGC</w:t>
      </w:r>
    </w:p>
    <w:p w14:paraId="6ED439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2501 GAATCAGCGG CCACCAAAAT AGCAGAATCG TTAGGCGTTG GTGGTGGATT GAACCTTTAA</w:t>
      </w:r>
    </w:p>
    <w:p w14:paraId="5EA72F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2561 TTCATTCCTC TCAAGGCGGG ATGGAACCGC AGCCCTTTTT CGTGGGAATC CTGCTTACAC</w:t>
      </w:r>
    </w:p>
    <w:p w14:paraId="4EE22D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2621 TGAAACCAGA TGCCATAAGG AGTGAAAGAG AGGAGGAGCT GGATGACATT CTTTTTAAGG</w:t>
      </w:r>
    </w:p>
    <w:p w14:paraId="55FF54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2681 GAATACCTGG AGATAGGCCA AGCTGATTAG ACGGAATTAG TGGTTTAGGT CTTACCCTGG</w:t>
      </w:r>
    </w:p>
    <w:p w14:paraId="3F5439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2741 GATTCGACTT GCCTTTTTTT CTTTTAGAAC GGGTAGGGAA CCTGAAGTCT GGCAGAAAAT</w:t>
      </w:r>
    </w:p>
    <w:p w14:paraId="1D3627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2801 CCGAATCATA GTTAGCAGTT TGAATAGAAC CGGTGTCGTA GCGGGAAGCA AGGCAATGAG</w:t>
      </w:r>
    </w:p>
    <w:p w14:paraId="418A98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2861 AATTGTTCGG TTGGGATTCT GTGAGTAAGG AAGCAGAGGC AGAATCGAAC TCAAAAGCAA</w:t>
      </w:r>
    </w:p>
    <w:p w14:paraId="7D0C69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2921 CTTACCAATC CTTAAACTTC GTATAAGCAA GTTCATACCA ATACAGCTGA CATTTGTTGA</w:t>
      </w:r>
    </w:p>
    <w:p w14:paraId="604346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2981 AAAAATTCTC CTAGAAAAAG GAACTTGTCA GAGGTAGATA GAAAAGAACA GGGGGAAAGT</w:t>
      </w:r>
    </w:p>
    <w:p w14:paraId="0FE7CD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3041 ATACAGAAAA GACAGTTCTT TTCTATTCTA TTAGATTAGT ATTAGTTAGT GATCAATTTC</w:t>
      </w:r>
    </w:p>
    <w:p w14:paraId="4AB3D3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3101 ATTACCTTCT CCTCGGTCCG CAGTGTTCCG TTAGATAGGA ACAGATTTGA GAAATACTTC</w:t>
      </w:r>
    </w:p>
    <w:p w14:paraId="6FCBA7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3161 GAACTCTCGG ATAAAGTATT AGAACGGAAA GATCCATTCG ATTGGTTCTA AGCCATCTCT</w:t>
      </w:r>
    </w:p>
    <w:p w14:paraId="72F420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3221 GGATCGAAGA CCTGAGTCGA AAGACGCTGG AGATTAATCA ACAATTCAAA GTGTTGATAA</w:t>
      </w:r>
    </w:p>
    <w:p w14:paraId="1A7D9C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3281 AACATCCTTT ATATATAGAT GTAGGAGAAT CCATTTGGGG AGTAAGAATC CCCTTTGACA</w:t>
      </w:r>
    </w:p>
    <w:p w14:paraId="5FF788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3341 TCTCTTCATC TGCAAAGAAT TCTCGAAGTC CTCAGCATAG AGTATACTAA GATCTTCGAT</w:t>
      </w:r>
    </w:p>
    <w:p w14:paraId="363E60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3401 CCAGAGTCTT AAGGTCTCAC ATTCGATTAG GACAAGCAGT GGCCACTATA TAAGAACAGA</w:t>
      </w:r>
    </w:p>
    <w:p w14:paraId="1217D2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53461 GACACAAGCT CTAGTCATTA GACAATCACT TGACTTTAAC TGATAGCATT GAATGGGGAG</w:t>
      </w:r>
    </w:p>
    <w:p w14:paraId="36E925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3521 CATGAAAGCA GAGAGGGAAC ACTTTCTTCG CGGCGGGTTC AGAATGCTGG ATGATAAAAA</w:t>
      </w:r>
    </w:p>
    <w:p w14:paraId="295495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3581 TGAGTAAACA TTCGATCCAT AAGCTTCGCA TAAGCGATTC CATACCATAA GCTTCGCATA</w:t>
      </w:r>
    </w:p>
    <w:p w14:paraId="2CE639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3641 AGCGACTACA TACCTCGTCA AAGTGGATAG GAAAGAGAGT GACTCTTGGT AAGAAAAGAG</w:t>
      </w:r>
    </w:p>
    <w:p w14:paraId="1727D6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3701 GCAAAGCTCC TTCATGCAGG CAAGAGCGAG TAAAGCAAGC CATATTCTTT CCTTAGTCTT</w:t>
      </w:r>
    </w:p>
    <w:p w14:paraId="6E5DF0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3761 ACGACTAAGA TCTGCGAACC ATACTTGGAG CAGGACTGAC ATTCTTATGA ATGAGTCCAA</w:t>
      </w:r>
    </w:p>
    <w:p w14:paraId="24D9A6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3821 CTGAAGCTTC CCATATAAGC AACTCTAATA AAGAAGTCAT TATTCAATTA ATCAATTACC</w:t>
      </w:r>
    </w:p>
    <w:p w14:paraId="4CE689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3881 TCTACTTCTC AACTGACCTT CTTTAAGAGG GGGAGCGCTC TCTAAGCGTT AGTAATGCGA</w:t>
      </w:r>
    </w:p>
    <w:p w14:paraId="4332E9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3941 GGCTTTACTG AAAAGAAAGC TCAATCCCAA CTCTCGAATC TGGTAAAATA AAAGGCACTT</w:t>
      </w:r>
    </w:p>
    <w:p w14:paraId="133771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4001 ATACTCCATG ATATGGCACT GATTGCAGAT GGGCATTCAA TTGGATCTTT CTCTTTCCTG</w:t>
      </w:r>
    </w:p>
    <w:p w14:paraId="50FB2E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4061 ACTCTTAGGT TAGAATATCA GAGTCGTAAG ACTCTGGAGT CAGATCCTTG AACCTTAGTC</w:t>
      </w:r>
    </w:p>
    <w:p w14:paraId="4F3A14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4121 TAGCAACTAA GCTCTTCGAA CCTTAATCGG AAGACGTCTA CCTTAGGCTC AACCAAACCT</w:t>
      </w:r>
    </w:p>
    <w:p w14:paraId="022CF1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4181 ACGCTATTAA AGAAATCATT CTCTCGAGTT CGCTCAGCTG CTCTTTGTCA GCTTTCTTGA</w:t>
      </w:r>
    </w:p>
    <w:p w14:paraId="113E9B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4241 AGGTAGTTTC TACTTGCTTA CTTGAACAAC AAGTAAGGCC GACAAAATCT GTTACATTTG</w:t>
      </w:r>
    </w:p>
    <w:p w14:paraId="29D710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4301 AAAGCGCAGG CTTGCTCCAA ACAGATGCTA TAGTTAGTCC ATCTTGCGTG ACCACTCAAT</w:t>
      </w:r>
    </w:p>
    <w:p w14:paraId="3AABEF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4361 TGAAGCCTTC TCTCTTGCAA TCTTTAAATG CTATAAGTCT CACGTGAAGA AGAAGGGAAG</w:t>
      </w:r>
    </w:p>
    <w:p w14:paraId="71194E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4421 AGAATAGCTC TCTTGCCGCT GCTAGTCTCT AGTAGTAATA GGGGGAGGTG AGAACTCTTT</w:t>
      </w:r>
    </w:p>
    <w:p w14:paraId="72E45A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4481 TGAAAGAAGG GACGATTTGG TCTTTTCTCA ATCAAAGAGA AAAGAGCCTC TTTTCTTTCA</w:t>
      </w:r>
    </w:p>
    <w:p w14:paraId="3D7EA1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4541 GAACCTTAGA CTTCGAGTTG CCAGAGCGGA GAGGAATGGC AGAACTCTTG TCCTTACTTT</w:t>
      </w:r>
    </w:p>
    <w:p w14:paraId="3DF86E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4601 ACGAGGACAC CCTAACTAGA TTCAAATTCT TCCTCCCAGG GGAGAAAGGT AAATGCATTC</w:t>
      </w:r>
    </w:p>
    <w:p w14:paraId="7EC2FC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4661 TTTTTGAATG AATACCCGCT AGCTGTAGCA AAGGAAGAAG GCGTATAGGC TCTGCCTGAT</w:t>
      </w:r>
    </w:p>
    <w:p w14:paraId="19705F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4721 CTGATCCCCG GAGATGGAAG AACTTCTGAC CCTGGCCCCG GCTTAACCAC ACTAAGACTT</w:t>
      </w:r>
    </w:p>
    <w:p w14:paraId="07176E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4781 ATTCAGTCTA ATTGGTTGGA AGACTGCTAT TGACAAAAGA AGACTTGAAG CGTGTGTAAG</w:t>
      </w:r>
    </w:p>
    <w:p w14:paraId="29034F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4841 CGGCCTATCT CATTCCGCAC GGACAAGGGC ATTTTATTTT GACTATCCCC GGGATTGAAT</w:t>
      </w:r>
    </w:p>
    <w:p w14:paraId="7EFE3F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4901 TGAATGTCTA TAACCCCAGA AGAAAGCTTT TAGATAGGAT AGAAGCTGGT AGCTATGAGC</w:t>
      </w:r>
    </w:p>
    <w:p w14:paraId="7ADC03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4961 TAGATTAGCT CATTAGCAGC CGGGATTGTT AAGTAGGTGT ACTATAAGCT CTTGATCACT</w:t>
      </w:r>
    </w:p>
    <w:p w14:paraId="65838F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5021 GATGAAGGTG ATTGTCAGAT ATAGCTGCTA GAGCACATGT GTCGAATGCA GCTGGGAAAG</w:t>
      </w:r>
    </w:p>
    <w:p w14:paraId="031B75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5081 TGCATCGTTC AGTCTTCCCT TTTTTGTTCA GAAGAGCTTT CTTTCTATCC CTTAGCATCT</w:t>
      </w:r>
    </w:p>
    <w:p w14:paraId="4F81F9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5141 ACGAGACTTC GTTCTTCGCT CCCTTAGCAT CTATTATACT ATAAATCGGT CTACGAACCT</w:t>
      </w:r>
    </w:p>
    <w:p w14:paraId="484DBC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5201 TAGCATAACC TATATTACTT CGAATCTTAG TCTATCAACG TCGCCGCCCG CCTCTGAGTC</w:t>
      </w:r>
    </w:p>
    <w:p w14:paraId="69372E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5261 TATCGCCTCA GTCTACGAAC CTTTCCTCGT GGTTTTTGTG TGAAACTGAT GATTTTAAGG</w:t>
      </w:r>
    </w:p>
    <w:p w14:paraId="050F49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5321 GGATGTAATA GCTAAAGCTA TGCTTTTGGG TCTGTATCCT TTCTTTTCGA AGGCGTTTAC</w:t>
      </w:r>
    </w:p>
    <w:p w14:paraId="36912C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5381 GGGGTGGGGT GTCTCTTAAG TAAGGCAGCA TTGAAAGCAT TCGCTGTAAA GTCCCCTTTT</w:t>
      </w:r>
    </w:p>
    <w:p w14:paraId="7A6AD1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5441 CTAATTGAGA TGATTCTGGG ACGGCAGGCT TTGTGGAAGT AGTAGTTACA TTGCTCTCCT</w:t>
      </w:r>
    </w:p>
    <w:p w14:paraId="6EE82C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5501 CTTTCTTTTT ATGGTAATGA GATCAATCTA CGCGCTTACG CTAAGGTGGC TGAGAGTGGG</w:t>
      </w:r>
    </w:p>
    <w:p w14:paraId="5BFD33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5561 ACCGCTAACC TTTGGATTCG CTTTACCGTG CGGATTCATG ACTTTCTATC TATAGAGCTA</w:t>
      </w:r>
    </w:p>
    <w:p w14:paraId="1BAEAB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5621 GCGAGTGCTC ATTCTATGGT TGATCTTTTT CTTCTGGTAG TCCTGGCCAA CCCAGTGAGT</w:t>
      </w:r>
    </w:p>
    <w:p w14:paraId="16F4E3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5681 AGCTAACTGA ACCGATTGCT GCTCTCTTTG GGCTGAGTCC TGTCCGGGGG GTTCACGAGG</w:t>
      </w:r>
    </w:p>
    <w:p w14:paraId="4BD6D4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5741 GCTGCTGCCC TGCCTTCTCT ATTCCCCCTT TCTCTTCCTA CCGCGGTTTG GGTGCTAAGT</w:t>
      </w:r>
    </w:p>
    <w:p w14:paraId="0BA601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5801 AGCAGACATC ACGTAGTGGG TGCTAGGTGG TGAAGTCATC AAGTCAAGCG GTCGGCTTTG</w:t>
      </w:r>
    </w:p>
    <w:p w14:paraId="7A887C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5861 CCTCAGTTGA TTGGGCGTTA GGTCTTTCAT CAGTTCGCTA AGTTTGAATA GCTCGAGGAG</w:t>
      </w:r>
    </w:p>
    <w:p w14:paraId="612E99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5921 GCATTAAGAA CTGGAATAAA GAGAAGCTCT CTTGTGAGCT GTTTTGCCGC TTCTCTTATC</w:t>
      </w:r>
    </w:p>
    <w:p w14:paraId="53CE01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5981 CCGATCTATG CCATTGGCGA TTGCAAAAAC AGGTAAACCA GAAGTTGAGT TTCCTGTGAT</w:t>
      </w:r>
    </w:p>
    <w:p w14:paraId="211FF4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6041 AAGCTTGAAA CTGGTCTTGA AGCATAGGCT AGCCTTCCAT TCCCCCCGGT TATGCGGGTA</w:t>
      </w:r>
    </w:p>
    <w:p w14:paraId="61FB07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56101 AGAGAAGTAA TATCTCCCTT TGGTTCTGCT TCGTTGATAG ACTAAGTTCG AAGACCTGGG</w:t>
      </w:r>
    </w:p>
    <w:p w14:paraId="765365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6161 TTGATAAACA GGCGCGTTAG AGCTGAGTCG ATAGGCGATG GGGCGGAGAG AAACTAAGAT</w:t>
      </w:r>
    </w:p>
    <w:p w14:paraId="7862C0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6221 AGACTCAGAT TCGAGAAGAG TGGAGCAACG TTGCAAGACT CAGCTAAGTC CTAACACCTG</w:t>
      </w:r>
    </w:p>
    <w:p w14:paraId="7F8198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6281 CTATTATTCA TATGGATTAG CTTTTCCCAT TTCAAATGCA GAACGATGAT AGACTTTGGG</w:t>
      </w:r>
    </w:p>
    <w:p w14:paraId="29D361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6341 GCGATAGAGT CGAGCCTTCT ACGATACTCT ACTTGTCTCT TCGAACAAAA GCCACGCGAA</w:t>
      </w:r>
    </w:p>
    <w:p w14:paraId="2D517E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6401 TCAACACTTT TCTTCGCCTT ACCGCGGCCT CTTTGAATCA CACCTAAAGG CGAATGGGAT</w:t>
      </w:r>
    </w:p>
    <w:p w14:paraId="2A64D0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6461 TGAGAAGGAG CTCTAGTAGG TGAATGCGTC CGGTGACATC GCTAGCCTTT GTTTGTTTGA</w:t>
      </w:r>
    </w:p>
    <w:p w14:paraId="789490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6521 AGGGCGGGCG GGGAAATAGA ATAGATAAAG GAAAAGGGCA AGGTTCTAGC CCGTTGAAGT</w:t>
      </w:r>
    </w:p>
    <w:p w14:paraId="767BDD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6581 AAGAGTATGA AAGGGAACAG CAGGGTATTC CCCCCCCCTC TACGCTTACC AACTACCAAC</w:t>
      </w:r>
    </w:p>
    <w:p w14:paraId="08DC20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6641 GCCTGCCGAC TATTAGCCAG GAGTGGAAAG AAAGAAACTA TCGGCACGGC ATACAACGAA</w:t>
      </w:r>
    </w:p>
    <w:p w14:paraId="7FDD73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6701 GGAACTAACT AACGACCTAG TAACCGCCGC GGAAGGGAAT GGGGATGAAG ACGGATTCCC</w:t>
      </w:r>
    </w:p>
    <w:p w14:paraId="6DB4E2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6761 AGAAAAGCCA GCCCTGATAG TTCGCTTAGC TGCCCATACG AGTTGTACGC CCGGTTGAAG</w:t>
      </w:r>
    </w:p>
    <w:p w14:paraId="4F66EF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6821 TGCGCCTTAC CGAAAGAAGG AATAAGCGGT TCAAGAGTAA GCCAAGTCCG ATCGATCTTA</w:t>
      </w:r>
    </w:p>
    <w:p w14:paraId="3AFD6B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6881 AAGCTACGAG TTCAGGGTAA AGGAGTAGGT TCGAAGTTCC TAGCCCGGCT TGAAGCCAAG</w:t>
      </w:r>
    </w:p>
    <w:p w14:paraId="2720E4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6941 TTGAATTCTT TCACTGCTAC ATCAATTCCT TACGATAGAA AACAGTTGAA GCGGAAGGGT</w:t>
      </w:r>
    </w:p>
    <w:p w14:paraId="33EA87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7001 ATAAAGAGGA CTAGTAAGTT GGAAGAAGAA GAAAGCGAGG GAACTAACCA ATATCCGAAA</w:t>
      </w:r>
    </w:p>
    <w:p w14:paraId="475819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7061 CGTACAAAAT ATAGTCAATA TGGTATCCTT TCTTCAACAC TAAGGCTCTC ATCTACGAGA</w:t>
      </w:r>
    </w:p>
    <w:p w14:paraId="19E7B8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7121 ATCTAAGAAG AACTTATGTT CGGAGCTGCA GGAGCCTGTC ATTTAGTTTT GCCTGCCTCA</w:t>
      </w:r>
    </w:p>
    <w:p w14:paraId="69913B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7181 TTCTATGCCA ATAGACTCGT GACATCCATG TACTGAGTCG TCAACAAATG AGCCACTTGC</w:t>
      </w:r>
    </w:p>
    <w:p w14:paraId="039F2E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7241 CATACAAGAA ATACTTAAAA AACTCTAACA AGAAGATTCA TTTCCCTTCA AGCCTACATG</w:t>
      </w:r>
    </w:p>
    <w:p w14:paraId="0CBF75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7301 AACCATCTCT TATGGGTTCA AGCTTTCCTT TTGCCCCAAG AGAGAAAGTG CAGAAAACTG</w:t>
      </w:r>
    </w:p>
    <w:p w14:paraId="28110D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7361 CTGCTAGTTG CAACTGCATG ATGATCATTT CACCCAATGC GGTTCTAAAT CCTCTCTCCA</w:t>
      </w:r>
    </w:p>
    <w:p w14:paraId="31431A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7421 GTCCAATCTA TCTCCATGAT CATGGACAAA GCCATTAAAA GTCCCAGTTT GGACTACAGA</w:t>
      </w:r>
    </w:p>
    <w:p w14:paraId="7665D0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7481 CTCTGAAGCC ATGGCTGCCT TGAAGGCAGC TTCTCCCTTC GTCCTAGCAA ACCTAATTAT</w:t>
      </w:r>
    </w:p>
    <w:p w14:paraId="3AF8D0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7541 TGATTGCTCC AAACCAATCA AAGATGTGTT AGCAACAGCA AATGAAATAA AGGAGCAGTC</w:t>
      </w:r>
    </w:p>
    <w:p w14:paraId="7651FA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7601 TTACCTCATG TCATGAAAAA GCAAAGAACA CCCGATTTGA AAGTTCTATA ACTAAAAAGG</w:t>
      </w:r>
    </w:p>
    <w:p w14:paraId="4205FB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7661 GTCGTCTTCT ATGAAAAATA TTTCTTGAAT GTTTCGCCTA TGGGCGGATG TCTGATCAAG</w:t>
      </w:r>
    </w:p>
    <w:p w14:paraId="7A8081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7721 AATTTCAAGC TATATTCTTT TTAAGATCTG CTGCTTACAC CTCTATGCTG GGAATCAAGC</w:t>
      </w:r>
    </w:p>
    <w:p w14:paraId="2EE580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7781 CAGGGGGGGA ATCATGGCCC TTTTGCCTAG TAAGCGAATG GTTGATCTAC TTCTCTTACT</w:t>
      </w:r>
    </w:p>
    <w:p w14:paraId="35903D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7841 ATTAATATAT GCTGCACTTC AAATTCTTTT GCACTGCTTC CGACTTCTGT TCTGACATTT</w:t>
      </w:r>
    </w:p>
    <w:p w14:paraId="7995EC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7901 GTCCTCTTTC TCATTTGGGT AATTTTACTT TCGTCCTTAC CTTAATGGCG TTCGTGTTAC</w:t>
      </w:r>
    </w:p>
    <w:p w14:paraId="07ABCA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7961 ATGTCAATAA ATTTCTTCAT TCTTTTCATT TAATATGTGT ACATAATCAG CGGTAGGTTG</w:t>
      </w:r>
    </w:p>
    <w:p w14:paraId="648FD4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8021 AGGGCAGTCA TAGCATAGTT GATAACTGAT CCGTCCAACC CCAAAATGTT ACCAATAATT</w:t>
      </w:r>
    </w:p>
    <w:p w14:paraId="7CC86A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8081 TACAGTAGCT TTTCTTGTGT GAAAAGGGTG CTGACCACGG CACTGACGTA GAATCCAATT</w:t>
      </w:r>
    </w:p>
    <w:p w14:paraId="2FA492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8141 GTCGTGAAGT AACACGAAAG CATGCGGAAA AAGTCAAAAC GATGGCCTAA CCGGTAAACA</w:t>
      </w:r>
    </w:p>
    <w:p w14:paraId="579CCA0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8201 TCCCGACTGA GTGTCTGCTC CCCATTACCA CAGGCTACTT TTGCCTCAAA CAGTGAGATT</w:t>
      </w:r>
    </w:p>
    <w:p w14:paraId="350013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8261 TGGTTGAGCC CAACATCTCG CCCTTTCTCT ACTTGGATAT ACTCATGGTG AGTAACATTT</w:t>
      </w:r>
    </w:p>
    <w:p w14:paraId="5EEDEB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8321 CCACGCCTTA GTGTTTAGTT GAATCCTACA AGATGAGATG CATATGAGCC AAATGGGGTT</w:t>
      </w:r>
    </w:p>
    <w:p w14:paraId="686471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8381 GAAACCCAAT ACAATAAAAG ATGACTAGTC TGCGGTCAAA TCTGGTCTAA ATTTAGGAAT</w:t>
      </w:r>
    </w:p>
    <w:p w14:paraId="70704A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8441 AGAAAGAGAG GGCCTGCTCA CTCTTGTCGG AGCCTTCTTC CCCAAAGAGA CTCATTTATA</w:t>
      </w:r>
    </w:p>
    <w:p w14:paraId="1EE330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8501 GGGGCTCTCC ACAAGGATTC CGGAGATCCG GAGAGAGGAA AGAAGAAGTG TTAATCATCA</w:t>
      </w:r>
    </w:p>
    <w:p w14:paraId="0CCB6B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8561 TCATTTAATA CAAAACAAAA CACATGACAG AAGAGAGAGA GCACATGTAT GGTTGTTTTT</w:t>
      </w:r>
    </w:p>
    <w:p w14:paraId="72EC5B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8621 TCATGCAGCC TGACTCAGAA AATGCTGTTA TGGCATTGAA GGCAGAAGGA TGTCGAGTAA</w:t>
      </w:r>
    </w:p>
    <w:p w14:paraId="7085B6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8681 CTACTAGTAA AGTACCTTAA TTTAATCATA TTGCAGATAA AGTGACGTTT CACTTCTCAT</w:t>
      </w:r>
    </w:p>
    <w:p w14:paraId="54A689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58741 ATAGGCACAT AAATATTTTG TAAAAACACA TGACAGAAGA GAGAGAGCGC AAAATTGAAA</w:t>
      </w:r>
    </w:p>
    <w:p w14:paraId="13EC96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8801 AAACATTCTA AACAGGAGAC CCTTTTCTAG TCGTTTTCGC TTTGGCAAAA CTACTTGTGA</w:t>
      </w:r>
    </w:p>
    <w:p w14:paraId="7648FC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8861 ACATACAAGC AAAGGTAATT GCTAGCCGTA GAGCTAGAAG CAAACACCTA TCTCCTCTTA</w:t>
      </w:r>
    </w:p>
    <w:p w14:paraId="690147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8921 GCCCTTGTTG CTTCCCGAGC TGTTATCTCC TTAACGCTAT ATCTATCTTC ATTCTTTTTT</w:t>
      </w:r>
    </w:p>
    <w:p w14:paraId="712AE6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8981 ATATCATTGT TGGTCGATCA CCTGTCGAAG GATGCCTTAA CTAAGGCCTA CTTAAATAGT</w:t>
      </w:r>
    </w:p>
    <w:p w14:paraId="15C91F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9041 TCCTCGTGCT TTATGACTTC TAACGGATGA ATCAGTCAGA CTAGGGAAGC GAAGACAAAG</w:t>
      </w:r>
    </w:p>
    <w:p w14:paraId="5FC664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9101 ACTCCGCTTT TAGCTTCTTT TTGGCCAGCA AGAGAGACTA ACGGGCTACC AATTATGGCA</w:t>
      </w:r>
    </w:p>
    <w:p w14:paraId="590656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9161 CCCCCCATTA GTCGAACGAA CTCAAGCCGT TCAACTTACA CACACATAGA CAAACCAACC</w:t>
      </w:r>
    </w:p>
    <w:p w14:paraId="632F58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9221 AAACTCAAAA ACGCATTCTT TCCAAAAGCT TCGCTTAAGC TATTACAACC CTCCATTCAC</w:t>
      </w:r>
    </w:p>
    <w:p w14:paraId="2A70DD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9281 TAGGAATGAG CCCATTGGGC AGTCTTTACC CTTCCCCCAA AAGTCCTAAT CGAAGAGCCA</w:t>
      </w:r>
    </w:p>
    <w:p w14:paraId="46DBCE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9341 TATGAGACAA AGAACCAACT AGCTTATATC CTTAACTGCA AAACAGCTCC GAGTGGTTAG</w:t>
      </w:r>
    </w:p>
    <w:p w14:paraId="79853B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9401 CGAACTATTG AAGTATATAA GTTCCAGTCC GCATTGAGGA GACAACCCAG GTGAAGCAGA</w:t>
      </w:r>
    </w:p>
    <w:p w14:paraId="075708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9461 AGCTGCAGCT CTAACCCTTG GGGACAAAAA CAAGCTCCAA AGAGAAGTAC TTCTCTTAGC</w:t>
      </w:r>
    </w:p>
    <w:p w14:paraId="30EEB1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9521 CATTTTTTAG TTTCCCCTCC TTCAAAACGA AGCAAGTGTA TCAAGGAAGC GGAAAGAAGA</w:t>
      </w:r>
    </w:p>
    <w:p w14:paraId="5027FD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9581 AGTGTTAATC ATAGCCAGCA TTTTAAAACA CTTGACAGAA GAAAGAGAGC ACTTGACATT</w:t>
      </w:r>
    </w:p>
    <w:p w14:paraId="292F7D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9641 TTAAAACACT TGACAGAAGA GAGAGAGCAC ATGTAAGGTA CCGCCGCCCG TAGTAGAGAG</w:t>
      </w:r>
    </w:p>
    <w:p w14:paraId="1DFCD0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9701 AAGAGAACCT AGCTTTGGAA AGTGAATTAG TGATTCACTA GACTCAAAAT AACAGCTCTC</w:t>
      </w:r>
    </w:p>
    <w:p w14:paraId="06E4B9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9761 TGAACATCAG AGGCTCTACA ACACACTCCA CAAAAAACAT CAAATAAATC TGATGTTGAG</w:t>
      </w:r>
    </w:p>
    <w:p w14:paraId="0FAC29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9821 GCTTATTTCT TCTGCCACAT TTAATGGCCC ACTCAACTTC AGAAGTAAAC ACATCAGGGC</w:t>
      </w:r>
    </w:p>
    <w:p w14:paraId="5AD33F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9881 ATCTTCTAAA CTGCAACAGA TTAAGAATTT ATGGGGAGAG TGTGTTCTAG CAGCAACTCA</w:t>
      </w:r>
    </w:p>
    <w:p w14:paraId="7539D4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59941 CATCATAAAT TGACTTCCAT CCTCTGTGCT CAAATGGAAG ACCCCCTATG AAAGATTGAT</w:t>
      </w:r>
    </w:p>
    <w:p w14:paraId="46AD0D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0001 GAAGAAGTTT CCTGATTATG ATCACCTTAG GGTGGTGGGA TGCCTTTGTT ATGCAGTTAA</w:t>
      </w:r>
    </w:p>
    <w:p w14:paraId="77DDAA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0061 CACTCACAGA AAAGGGTGTG AGATGTGTCC TTCCTTTTAG GTTACCCTGG TGGACAAAAA</w:t>
      </w:r>
    </w:p>
    <w:p w14:paraId="0DEC09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0121 GCTTACAGAT TAATGGATTT AGAGACAAGG AAGATCTTTG TGTCAAGAGA TGTAGAGTTT</w:t>
      </w:r>
    </w:p>
    <w:p w14:paraId="332BA8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0181 AAGGAGCATA TATTTCCTTT TAAGCAAAGT TCAGAAGAGT TTAACAAGCT TCCTCACTGT</w:t>
      </w:r>
    </w:p>
    <w:p w14:paraId="2CD8FA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0241 ATACAGATGT TGCCACAACT GCACTGTGAA GAAGATGTAG ATCACAATGC AGGGACTCCA</w:t>
      </w:r>
    </w:p>
    <w:p w14:paraId="1B08BC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0301 ATTCCAACTA TTCTTGAAGA AGCATTTGGA TGAGGCATTC ACAATCAAGG ATCTGGGAAA</w:t>
      </w:r>
    </w:p>
    <w:p w14:paraId="3933DB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0361 GATGAGAGAT TTTCTTGGTA TAGAAGTTGC AAGAGGAAAC AAAGGGAGTG AAACTTTCAA</w:t>
      </w:r>
    </w:p>
    <w:p w14:paraId="15890F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0421 CTGATCAAGG TGAAGTTTTG GTACCAGTAG TCCCATTCCT TGAGAGCAGG TAACTTGAGA</w:t>
      </w:r>
    </w:p>
    <w:p w14:paraId="461549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0481 TTTTAGGCCA GAAAGTGGTG GTCTAGCTCC TTCCCCTGCT TTGTAGCTTT CCACTAGCTA</w:t>
      </w:r>
    </w:p>
    <w:p w14:paraId="39C063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0541 CCCCTCTGCT TTATTGTGAA CTAGCTTTCT AGCTTAGAAA AGAGAATATA CTGCTTTGGA</w:t>
      </w:r>
    </w:p>
    <w:p w14:paraId="24B438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0601 CCCTCATATG GCCAGTCACC CACGAGGGTG GGTTCTCGTT CGAAATTGAC TAGTTCAAAT</w:t>
      </w:r>
    </w:p>
    <w:p w14:paraId="30F1EE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0661 GGTTCATCCA GGTAAACTCG TCAATTGGTC TTTGACCTCT CCCATGTTGT TGATTGGTAT</w:t>
      </w:r>
    </w:p>
    <w:p w14:paraId="4C66BC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0721 ACCCTTCGTT TAGGAAATGA CTTAGAGTCA AGCCATCTCG CTCAACCTTA CTCAACCTCT</w:t>
      </w:r>
    </w:p>
    <w:p w14:paraId="1C5B72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0781 ATAAAAAAAG CCCTTGCTGA ACTAGATTCC CTGCTAGCGA GAGCGGCATA AAGGAGCACA</w:t>
      </w:r>
    </w:p>
    <w:p w14:paraId="7B35B2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0841 AACAAGGGTT TTTTTAAAAT GAACAGATAA GCTAACGCAC TACTGATTTT CTGCCTACTA</w:t>
      </w:r>
    </w:p>
    <w:p w14:paraId="55FB9B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0901 GCAATGCAAC TACTCCTGAT AAATACTCAA ACTGAACTAG TTTCTCTCTC TTCCTTGCTT</w:t>
      </w:r>
    </w:p>
    <w:p w14:paraId="307CBE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0961 GTAAAAAGTC AAAAAACAGA TTAATCGCCG ACGCCTATAC TTGAATTTAG AAAGGATTCC</w:t>
      </w:r>
    </w:p>
    <w:p w14:paraId="3CADB3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1021 CAATTCATGG TTACTTGGGG CGTTTTGTGA AAGTAAAGAT CGAGGTTTAA GCCAATTCCT</w:t>
      </w:r>
    </w:p>
    <w:p w14:paraId="6EDD24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1081 TTATGAGTCT TATTCCTTAT AGTCACAACT GTGAACCAAA CTTCATGATT CGCTTTTTTC</w:t>
      </w:r>
    </w:p>
    <w:p w14:paraId="34D212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1141 TTTCATACTT TCTATTTAGA GCTCAATTAC ATCGAGCCTC GCGTCGGGTC TAATGTTAGC</w:t>
      </w:r>
    </w:p>
    <w:p w14:paraId="7A0B11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1201 ATAAATAACA GAAAATAACC AGGATTGGGA AGAGCAAATC CCCTTCATTC CCGCATGGAT</w:t>
      </w:r>
    </w:p>
    <w:p w14:paraId="15B01A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1261 CTCCTTCTCC GTCTTTCGTA TTCGTAGTAA GGGCATCGGA TGTAGTTCAT GCTTTCCCGG</w:t>
      </w:r>
    </w:p>
    <w:p w14:paraId="200748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1321 CTTTCCAGTC TCTTTGCTCT TTGCTAGCCT TCTAATCGCA TCAGCCTTTA CAGCAGCCTA</w:t>
      </w:r>
    </w:p>
    <w:p w14:paraId="527BF1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61381 ATTCTTCTCC CCTTAAACGA GTACTGTATT GATTTTCATT TCTTTCTCAG TCTTGGATGT</w:t>
      </w:r>
    </w:p>
    <w:p w14:paraId="77F0C2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1441 CTTGCTTTCT GTGAGTCTTT CATTCCTTCC TCGGATGAAG TTGGTGTAAT CTAATAGCCC</w:t>
      </w:r>
    </w:p>
    <w:p w14:paraId="6A6506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1501 CAGGAGGGAA CAATGCCTAT GTCCGGAAGT GGTCCATCCC GCATTCTTAG TTAACCCATT</w:t>
      </w:r>
    </w:p>
    <w:p w14:paraId="40C29C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1561 CCCGAGTGGC TTTATTATTC GGATGAGTGT CTATTTCTTT TGTCTTGAGA CTGTTTCACT</w:t>
      </w:r>
    </w:p>
    <w:p w14:paraId="050BCB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1621 CCTCCAGTGA GATAAGGGTT GAATTCCCTT TTTTGGTTTT CTCTCTTCCT TGAGCTCTTT</w:t>
      </w:r>
    </w:p>
    <w:p w14:paraId="30955F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1681 TTATAGTTCT AGCACGGCCC TATCGCTTAT GGCCTAAAAA GTATCTCTCA GCCCAAGGTA</w:t>
      </w:r>
    </w:p>
    <w:p w14:paraId="6D759D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1741 CTATCCTCTA GTCCGTCTTG TAGGAAATAA CGTATGTAAG TCAAGCACTA TCTTCATTCT</w:t>
      </w:r>
    </w:p>
    <w:p w14:paraId="542669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1801 ATCTTTTAGT CTAGTTGGTA GCAATCTAAG GATTCGCAGC TCTCCAAAGG TAGGTTAATC</w:t>
      </w:r>
    </w:p>
    <w:p w14:paraId="60B763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1861 AGTATATCCC GATTCCCCGC ACCTTGCTTT CGATTAGGGT TCCTGCCCTC CATTCTCTCA</w:t>
      </w:r>
    </w:p>
    <w:p w14:paraId="766967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1921 AGTACCTCTC CGCTTCCTCT GCTTGCTTTC ATGTAGTTTA TTGCGGCTAG ACTTTCTTCT</w:t>
      </w:r>
    </w:p>
    <w:p w14:paraId="44A23A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1981 TGTCTTTACT TTTTTTTCTA TTCGTTGAGG TACTTTTCAC TCTTTTGAGG ATGTAACAAG</w:t>
      </w:r>
    </w:p>
    <w:p w14:paraId="1E9DD6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2041 TCCTTCTTTC CACTCCGCTA GCAGTCCATG TCTAACAGTC TTCGAAGCCG TATCAGGGCC</w:t>
      </w:r>
    </w:p>
    <w:p w14:paraId="283872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2101 AATTCCCTTT CTTTGAGATT AAGACTCGGG TGAGAGGGAA GGAATTAGGT TGCAGGGGAG</w:t>
      </w:r>
    </w:p>
    <w:p w14:paraId="1890AD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2161 CCCCATTCGC GATCGGAGAA GCCCTTGAGA AATTCTCCTA TTACCTTACC TGCTGCCCGG</w:t>
      </w:r>
    </w:p>
    <w:p w14:paraId="015EB1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2221 GGACAATTCC TTTGTATCGA GGGGCTTTCT TTCCTTCCTA GGTCTATTCC TTCTCTCCGA</w:t>
      </w:r>
    </w:p>
    <w:p w14:paraId="28CD17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2281 CTATTCGGTA TGTCCGCCCA GTCATAAAAG CTTTTCCTTG AGACTGAGAG TAAGCACCAG</w:t>
      </w:r>
    </w:p>
    <w:p w14:paraId="5EFC2D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2341 CGGGAGAATC TTCCTTCCTC TTTCATTATG TTGCCCTGGG ATGGGACACA TTCCTTCGAC</w:t>
      </w:r>
    </w:p>
    <w:p w14:paraId="0B777D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2401 CGTGGTAGAA AGGTAAAGAG ATATGAGAGT GAGGCTAGCT TTTGGCATCC CCTAAGCCCT</w:t>
      </w:r>
    </w:p>
    <w:p w14:paraId="022746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2461 AAGAGAATGG ATGTGCTTAG ACGACTCTTG GAACTCGTCT TTACGCCCTT CGTTCAAAAT</w:t>
      </w:r>
    </w:p>
    <w:p w14:paraId="37D57A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2521 TCCGGTTAAA AAAAAGACTT AAGAGCAAAG TTCGAAAGAA AGAAGGAGAG AGAATCTTAC</w:t>
      </w:r>
    </w:p>
    <w:p w14:paraId="13BA02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2581 CCTCCCACAG ACCAGCTCCA TGCTCAGCTA AGCTCGCAAC AAATGAAATA AAAAGAGTGA</w:t>
      </w:r>
    </w:p>
    <w:p w14:paraId="62057F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2641 AATCATATAT TATATGATTG CCGGCGGTCC ATCGTGCTTG CGGGTTCGGT TGTGCTTCTA</w:t>
      </w:r>
    </w:p>
    <w:p w14:paraId="07F5D3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2701 GCAAGTTAAT CACTTCGTTG ACACACGTAA AGCTTTGCAG CCCTCCCTGC GGTTTCCAGT</w:t>
      </w:r>
    </w:p>
    <w:p w14:paraId="7CCB7E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2761 TTAGTTTGTC TACTTCCCTT CCAAACGACG ATGAGGCTAA GCGAACAAAG TCTAACCTTA</w:t>
      </w:r>
    </w:p>
    <w:p w14:paraId="25D0EB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2821 AGAGGGGGAT TGATCCTACT TATATATATT TTACCATATA TGCATGCCGT TCTTCCTTCC</w:t>
      </w:r>
    </w:p>
    <w:p w14:paraId="5AEAE1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2881 CTTCCTTAGA AGGTCTCTTT TCATTTCATG AAACCGCAGC TATTGAATCT GCTGAAAAGT</w:t>
      </w:r>
    </w:p>
    <w:p w14:paraId="7FCDC6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2941 CAGTAGTACT TTGATTGGAC CGGGAATGGG AATTCTTTTT CTAACCTAAG AGAATCCAGA</w:t>
      </w:r>
    </w:p>
    <w:p w14:paraId="144140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3001 GCCAATTGGG ATTATACGCT AGATGATACG AATCCTAGTC TATCTCAATT CCGTAAGAGC</w:t>
      </w:r>
    </w:p>
    <w:p w14:paraId="265BE0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3061 TTCTTTCTAT TTTTCCGTTT ATGGTAAATA ACCAAAGAAC GAACCAAGGC TCTACTGCTA</w:t>
      </w:r>
    </w:p>
    <w:p w14:paraId="2DBDA7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3121 ACCAGTCTTC TTTCCCGACT CCTTCCCCCT ATACCACCAC CTCCCCCCGA ACCCACCTAC</w:t>
      </w:r>
    </w:p>
    <w:p w14:paraId="5FDAC3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3181 GAACCTCGAA TATAGGCCTC AGCCTAAGCC TCGTAACCAA GAGCACTCGC TTCATCAGCG</w:t>
      </w:r>
    </w:p>
    <w:p w14:paraId="66844A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3241 GAGGTCCCGG CCGGAAAAAG CATGGAGTTT CGCACAAGGT TCAGACCCCC CAGCCCCCAG</w:t>
      </w:r>
    </w:p>
    <w:p w14:paraId="7C225A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3301 CTTTTCGAAG AGGGCTTTTG GTAGAGTAAA GAACGGATAC AATCTCTGAA CCGGACGATC</w:t>
      </w:r>
    </w:p>
    <w:p w14:paraId="4CFDE4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3361 CACTTGTCCT TCTTTGTTGT CTATCGACAG AAGACATTTT TTATCAGCTA TAGTAACTTC</w:t>
      </w:r>
    </w:p>
    <w:p w14:paraId="4322F0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3421 TTTCTTCTTT CGTTCTCACT TGGATATCGA TCTAGTAGAG TAAGCAGGAG TTTTTTTTCT</w:t>
      </w:r>
    </w:p>
    <w:p w14:paraId="2E68FC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3481 AGGGTTCATG TGATCGTTGC CACGGGGGAA GCTTACCCCG CTCGAAACAC TACAAGGACG</w:t>
      </w:r>
    </w:p>
    <w:p w14:paraId="0CA709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3541 TCTCCTTCTG GCGAGAAAGA ATGTCCTTCC AAAAAGCTGA GTGCTTGCAA ACGCCTCAGG</w:t>
      </w:r>
    </w:p>
    <w:p w14:paraId="7F2836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3601 TGCATCACAA CATGCAGGCA TGCCACTCTC GAATGCGCCG TTATGTCCCG TCCCTACTAG</w:t>
      </w:r>
    </w:p>
    <w:p w14:paraId="44B274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3661 TTCACTGACG GACTATACTT CTCGAGTGAT TTCAGGCAAG GGTCACGGTC AAAGAGTGGT</w:t>
      </w:r>
    </w:p>
    <w:p w14:paraId="0D3A6E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3721 ATACTGACTT GCTTGTTCGG CGCGAGTGCC TAAAAAAGAC GTTCTTCCCC TCTGAAAAGA</w:t>
      </w:r>
    </w:p>
    <w:p w14:paraId="15BB3A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3781 GTGTCTCTGG TACGGTTTTT CACAGCGGAG ATTGCTAAGT TGGAAATGGC GATCTTGCCC</w:t>
      </w:r>
    </w:p>
    <w:p w14:paraId="4AC0E9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3841 CATCGCACAC AGCACTCTGA TTCATTGCTT AGTAGGGGTT GCCCGAAAGG AGACCGGAAG</w:t>
      </w:r>
    </w:p>
    <w:p w14:paraId="65C2A8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3901 GCGTACATCA GAGCTAGCTT TTCGAGCCTC CGTGGACTTT CTTATCCGAA AGCCTCTCTT</w:t>
      </w:r>
    </w:p>
    <w:p w14:paraId="77B6EC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3961 TGTGGAATTG ATCTCTCGAC TGTTCCTCGT GACGAAAGAT CCTGGCTCCG TCAGTAGCCG</w:t>
      </w:r>
    </w:p>
    <w:p w14:paraId="3F9007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64021 TTGTTTCATC GGCACCCGGG ACTTCTTCAT CGGTCCCTGA ACCAAGAGCC CACACTTCTT</w:t>
      </w:r>
    </w:p>
    <w:p w14:paraId="137672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4081 TTGTTCATCG CACTCGCCTT GCTCATTGCA AGGGGAGATC CTTTCCTGTC TCCATCGGCT</w:t>
      </w:r>
    </w:p>
    <w:p w14:paraId="4201D6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4141 TGTCCCGTCG GTAGGAAACA GATTCTTAAT GAATATCGGT TCAGCAATGC CTCGATGGTG</w:t>
      </w:r>
    </w:p>
    <w:p w14:paraId="5B9D49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4201 AATCAATTCC ACTCTTTCTC GCAAGCTTTC CGGTCTTGAA TTCAGGGTAG TTAGCTGCCG</w:t>
      </w:r>
    </w:p>
    <w:p w14:paraId="3C0B7D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4261 GTTCCAAGTG AGCTTCACGT AAGCGTAGGT GCTATACGGG CCCGCTGTGG CAAGGTGATC</w:t>
      </w:r>
    </w:p>
    <w:p w14:paraId="1FDCB9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4321 AATTATTCCC ACCTGGAGGC GCGCACCAGA TAGATGCCCC CCTAAGACTA GGTAGCCAGA</w:t>
      </w:r>
    </w:p>
    <w:p w14:paraId="71C478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4381 CTTTCTCCCC AGCTTGGATC GGGGATAGAT TGCTGATTTT GCGTTGCCTC CACCGAGGTG</w:t>
      </w:r>
    </w:p>
    <w:p w14:paraId="193E78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4441 TCATGGGGTT TAGGAATTCT TACATTCTAT CTTTCCGAAG AGTCACTTTA CAGCCAATTT</w:t>
      </w:r>
    </w:p>
    <w:p w14:paraId="0CACD7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4501 TAATACCTTC ACGTAATTTG AAAGTGGCTA TAGACTTCTT AGCATGAGTA ACATAAGGTT</w:t>
      </w:r>
    </w:p>
    <w:p w14:paraId="5DC660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4561 TCTGACCTAT AGTAGCAGTC ATATCATTAA TAGCAATGGC TCCGATCCTG ATCGATAAAG</w:t>
      </w:r>
    </w:p>
    <w:p w14:paraId="1E68B3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4621 AAAGAAGGAA ATCCACCAAT AAGCCAATAA GTTAGGGACA TTCCTGCATG CTCTGGGAGC</w:t>
      </w:r>
    </w:p>
    <w:p w14:paraId="31A9CE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4681 GTGTCAGCGT GCTGATCGAC GTGAATCAAA GTTAGAAGCT GCCATCCGGA GGTACTAAAT</w:t>
      </w:r>
    </w:p>
    <w:p w14:paraId="5A5436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4741 CAATCAGCGA GCTCAGTCTG CAGAAGAGGC AAAGACATGG GATCAAGCCG AATCAAGGTT</w:t>
      </w:r>
    </w:p>
    <w:p w14:paraId="6BB8C6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4801 GTCTACTCCT CTTCGGACAT AGAGATTTGG TCCAGGAGAC CTCTCCAAGA ACTAACCATA</w:t>
      </w:r>
    </w:p>
    <w:p w14:paraId="2AB3FE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4861 AGAGTTTGCC AGTGAGATTC GAGTCGACCT ATCTTCTGAC TTCCTTGTTC GTCAATCTAC</w:t>
      </w:r>
    </w:p>
    <w:p w14:paraId="563B8D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4921 CGCCCCGTGA CTTTTTTGAA AGCAAGCTCC ATTCAAAGCG GTCGTTAGAC CTTGCGACAC</w:t>
      </w:r>
    </w:p>
    <w:p w14:paraId="45AC5D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4981 AGCCAGGTTC CATCAAGCTC AATCAAAAAC GAACCGGCCC CGATCAGTCC CATGGGGCTC</w:t>
      </w:r>
    </w:p>
    <w:p w14:paraId="00794F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5041 ACCCAAAAAA GGGCTTTTCT CAATGGGCCA CCATTTTCAT GACATGTATG CCGCGCTGAT</w:t>
      </w:r>
    </w:p>
    <w:p w14:paraId="48FBF9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5101 GAATGCCTTG GGTCCTTTCT ATCGGCATTT TCGGACTTAC CGTTCTCAGG CATATTTGGA</w:t>
      </w:r>
    </w:p>
    <w:p w14:paraId="058DA2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5161 AGACAAAGAT AGGGCGACGC AAGGCCGGGT CGATCCCTTG AATCCTAGTT TGAGATTACC</w:t>
      </w:r>
    </w:p>
    <w:p w14:paraId="259121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5221 CAGTACTCAC CAGAAGTCTG CTGTGGTACC TCTTTCAAGA TAGAGCTTGC TACTAAGCTA</w:t>
      </w:r>
    </w:p>
    <w:p w14:paraId="4BC4EB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5281 GCCCGGACGA CCAAGTTGAT CAATGGATTC GCGCCTCTCC GATAAGATCA TCTCCACGAG</w:t>
      </w:r>
    </w:p>
    <w:p w14:paraId="5C979D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5341 CTAAATCCCC AACTTGGAAC GAACTTTTTC ACTCCCTTTT GGTTGGGCGC AGGGCAGCTC</w:t>
      </w:r>
    </w:p>
    <w:p w14:paraId="3F7673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5401 GCACAGACAG GTACATTGAT ATCGATTCAT CCCTGGATGT CTCTGACCTT CATCGATGAT</w:t>
      </w:r>
    </w:p>
    <w:p w14:paraId="3E28F5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5461 AAAGTAAGGG ATATCCATAA AAAAGGCTAG GGGCATTCCC GGCATGCTGG TAGCCATACG</w:t>
      </w:r>
    </w:p>
    <w:p w14:paraId="446D23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5521 AGGGCGGTAA ACAAACGCTC TCATCAAGGA CCTCCTTCTC TTCTCAGGAT GTTGAACAGG</w:t>
      </w:r>
    </w:p>
    <w:p w14:paraId="29F069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5581 AAGCGGGCTC CCTCCTCTCG TAGTGTGTAA TGACTTTGTC TCATACGTCT TCTTTGAGAA</w:t>
      </w:r>
    </w:p>
    <w:p w14:paraId="070BA7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5641 AGACTCCTCG ACCCGGTTGA TCCCTCCGAA TCCTTCCTTG CTGGAACGTC TTCTGGTAAG</w:t>
      </w:r>
    </w:p>
    <w:p w14:paraId="65237B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5701 AACCAACCAA TGGGGGCAGC GGGCATTTCG AGAGCATGGA AGTGCGTTGT GAGCACGGGT</w:t>
      </w:r>
    </w:p>
    <w:p w14:paraId="1D4136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5761 GTGTTTGCGC AGGCAAGTAA GTTCAAAGAC CGTTTGCGGC ACGTTTGACA TGGGTTTCCC</w:t>
      </w:r>
    </w:p>
    <w:p w14:paraId="69D73B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5821 GTCTCTCGTC ATAGGATAAA GACCCATTAG CGCGAAACCT CGCGGTTTCC TTCGCTTACT</w:t>
      </w:r>
    </w:p>
    <w:p w14:paraId="0123F3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5881 CTCCACCGGT GGATCGCTCA ACTGATGAAC AGCACGCATA CTTCACACCG ATCGAATCTT</w:t>
      </w:r>
    </w:p>
    <w:p w14:paraId="5B3AC8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5941 GATTCCCGGT TGATGAGCAA GAAAGGGAGG AAATTGGAAC AAAAAAGAGA TCGCGATAAA</w:t>
      </w:r>
    </w:p>
    <w:p w14:paraId="7933D1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6001 GAAAAAAAGA AAGAAATTCT GAAACTTCGG GCTCGCTTGA AGCCGTAGAG GCTGCGGCAT</w:t>
      </w:r>
    </w:p>
    <w:p w14:paraId="5401B4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6061 TTTCCATAGT GCACTTTTCT ATGTGAGCGC CAACTCGATC TCGGTATCCA TTATCTGATG</w:t>
      </w:r>
    </w:p>
    <w:p w14:paraId="607363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6121 AAAAGAAGAC CGTTTCAGCT GCCCGAACTG CCTTCACTGA TGTACGAGAT CGTTATCCAG</w:t>
      </w:r>
    </w:p>
    <w:p w14:paraId="45C7D3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6181 TCAACGAGAA GAAAGAGATC CATTCTGCCT CGCCTGTCTC TGGTTGCTGC CGCACGCACT</w:t>
      </w:r>
    </w:p>
    <w:p w14:paraId="1E0DED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6241 CGGTAGCTTC TACCTTCCCT TCTTCTGGAA ACCAATTGTC ATTGGGTTGC TTCTCAACGC</w:t>
      </w:r>
    </w:p>
    <w:p w14:paraId="17575B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6301 ATAAAATCTA ACTATTGGGA ACAATGGGAG AGTTCTATTC TAACATAAAC TCCTCTTGCC</w:t>
      </w:r>
    </w:p>
    <w:p w14:paraId="0D6AAE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6361 AACTAACTTG ATGGAAGTCC CACACTTATG TGATGACCCA CTAGGAATGA AAAAATCCCA</w:t>
      </w:r>
    </w:p>
    <w:p w14:paraId="50B37B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6421 CCGCCCCGAT CCAAAGCATG ACGTGCATCT AACTGAAGCA GCTTACTCAT CGCTCAAAGC</w:t>
      </w:r>
    </w:p>
    <w:p w14:paraId="108A0B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6481 AACAAGCCGG TCAAGATAGT GGGAGGGTGA AGAGATCTAG CCTTACGCAA TCTTTCTAAG</w:t>
      </w:r>
    </w:p>
    <w:p w14:paraId="1AF93A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6541 AAAGTCATTT CAGTCATCGA TTGCCTGCTA TTACCACTTC CTGACTTGAG GAGTAAAAGG</w:t>
      </w:r>
    </w:p>
    <w:p w14:paraId="664616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6601 TTGGAAAGCA GTTCTTTTCC TAGGTTGACT CATGAGTTAG TGTGCAAGAC CAATTGCTAG</w:t>
      </w:r>
    </w:p>
    <w:p w14:paraId="29D7D4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66661 GCTCTCATCT TTTTTAGATG TTCTAACAGT GGGATTTGAG CTTTGCTGGA TTTCCCACCA</w:t>
      </w:r>
    </w:p>
    <w:p w14:paraId="57ECF3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6721 ACCTTAGATC CCTAGTCTTA GAGCTAAAGG TTGTAATAGC TAAAGCTATG CTTTTGGAAG</w:t>
      </w:r>
    </w:p>
    <w:p w14:paraId="38546C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6781 TCCTATAACT AAAAGAATCC CCCGAAGGAG AAGGCGGAGT TCTCTTTCCT TTGCTATCAA</w:t>
      </w:r>
    </w:p>
    <w:p w14:paraId="19DD11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6841 GAAAAAGGAA GGTACTTCTT TTTTAGGAAT AATGAAAATG AAAGTGAAGA CGTTCAGCTA</w:t>
      </w:r>
    </w:p>
    <w:p w14:paraId="50F6A4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6901 CCATAGAATC AACAGGCTCC TTCTTTCTCT CCTGCATGAG ATCTTGACTA TTGGGGATAT</w:t>
      </w:r>
    </w:p>
    <w:p w14:paraId="210E42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6961 CCTTAAGAAA AGAAGACAGA AGGTGCGAAG CGATTCTTTA AAAAGGCTAA TTCAGTCCGG</w:t>
      </w:r>
    </w:p>
    <w:p w14:paraId="3B220F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7021 GCGAAGGCAG GTGAAATCTT TCATTGCTTT TTTTCCTAGC TAGAGCTAGT AGGGAGTGAG</w:t>
      </w:r>
    </w:p>
    <w:p w14:paraId="24BB0F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7081 CATAGTAGAG CTATTGAGTG CCATCCCTGC CCAAACAAAA GAATCTTTCC CTAAAAGCTC</w:t>
      </w:r>
    </w:p>
    <w:p w14:paraId="375450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7141 GACCTTATAA CAACTGTTTG ACTTTCATAA CTAAATAGGA GAGAGATTCG GCCCTTCAGT</w:t>
      </w:r>
    </w:p>
    <w:p w14:paraId="389E99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7201 CTCTCTCCAG AGGACCAGTC TGATTCAATG TACCCTCAGT CTTAATGGTA CGCAAAACAG</w:t>
      </w:r>
    </w:p>
    <w:p w14:paraId="376822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7261 ACATACTCCC AGGCTAAAGA CAAGCGCGAG GATGAGATCG CAAATACGCG ATCCTTTCCA</w:t>
      </w:r>
    </w:p>
    <w:p w14:paraId="30FD94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7321 CTTAGAGGAA TCTAATTTAC CTATTTGAGG GTGTCACGTG CTTATGTAGG ATTTTCCTTG</w:t>
      </w:r>
    </w:p>
    <w:p w14:paraId="0B434B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7381 TTCCGAAAGG TCAGCAAGGT CCGTATCTTT CTTTACTTTA GTAGGGGTTC CACAGCAAAT</w:t>
      </w:r>
    </w:p>
    <w:p w14:paraId="2FBC05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7441 AATGGTGCTT GGGCTGCCCT TACGGTTTCT TGAGGATATG GGTACACCAA AGCCCTTTAT</w:t>
      </w:r>
    </w:p>
    <w:p w14:paraId="5B2009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7501 TGGGTTAAAA ATGACCTTTT CCTGAAGCTG ATTCTCAAAA GAAAAGAATA ACGCTATGAA</w:t>
      </w:r>
    </w:p>
    <w:p w14:paraId="771D73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7561 CAAATCTGAT TTAATTAATC AATTACTGAA TTCTCCTGAA GTCATCAAAG GGCCGTAAGG</w:t>
      </w:r>
    </w:p>
    <w:p w14:paraId="3FDA2B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7621 CTCAAGTCTC GCTAGAGACG AAGGTTTTTG TAGAAGTTTT TTTATTGTGC ACTCAGGTAA</w:t>
      </w:r>
    </w:p>
    <w:p w14:paraId="2FC28B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7681 AACTAAGGAT AATATGGATA AATTATGTCA TTTCTGGTCT GATTTCTTCT AACTCAATTC</w:t>
      </w:r>
    </w:p>
    <w:p w14:paraId="557A6F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7741 CCTTAAGGGT CGATAGACTC AAGCAGCACC TGCGCCGGGA GGTCGGGACT CTGTTTCTTC</w:t>
      </w:r>
    </w:p>
    <w:p w14:paraId="5519F8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7801 TCTAGCTGGC ATTCCGGTCT GTTTCCGCGA GTGTTGTTGC TTGAAACCGG CCGATAGCCC</w:t>
      </w:r>
    </w:p>
    <w:p w14:paraId="606EF9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7861 CCTGTGATCC TTGCGTAAGA GAAGAGAGTT GCTGGTAGAT CTCCAACTCC TTCTGCGCTT</w:t>
      </w:r>
    </w:p>
    <w:p w14:paraId="1C5481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7921 GGTAAAGAAA GCAGCCCCGG CCAGTTGAGC CCATTCTCTT AGGCGTAGGC TTGCTTGCCT</w:t>
      </w:r>
    </w:p>
    <w:p w14:paraId="70F6CE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7981 TCTGGCCTAG TAGGAATTCT TCTTGCATCG GATCAGCTCT TTCTCTGGCT CCTTTACTTG</w:t>
      </w:r>
    </w:p>
    <w:p w14:paraId="475FC7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8041 AAACCTTTGA ATTGAGTCAG TCAAAGAGTT TTCAACTCCG ATCCTTTCAG CCCTAGTTGA</w:t>
      </w:r>
    </w:p>
    <w:p w14:paraId="406CBB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8101 GCTCTAAGCC AAGGCCTTTA GTTGATCTGG TTCTTAGTAT CGTTCCTCTT TAGTCTAGCG</w:t>
      </w:r>
    </w:p>
    <w:p w14:paraId="266597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8161 GACAGCTTTT CCCTTGACTC GCATTTATAC GCCTGCTTTT GGAAGTCAAT ATTCCCTTTT</w:t>
      </w:r>
    </w:p>
    <w:p w14:paraId="225FB5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8221 TCCTCTAAGT CGAAAGCGAG TTCCGTTCCC TCGTTTACTG CTTTCCGAGC TTTCCGTATT</w:t>
      </w:r>
    </w:p>
    <w:p w14:paraId="4CB333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8281 TCTACCCCGG TATTTTCTTT ATTAAAGATA AAAGGTGAAC ATCCTTCCAT GGCAAGTTTA</w:t>
      </w:r>
    </w:p>
    <w:p w14:paraId="11CAE6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8341 GGCGCTGCAA GCGTTTATCT TTCTTTCATC TAGTGAAGTA GATTCCAATT CCGGTGAAGA</w:t>
      </w:r>
    </w:p>
    <w:p w14:paraId="300331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8401 AAAGAGTGAA ACTCCGATAG CTACAGGTCT TAGCCCCAAA CTCATAAGAT ATTCCAAACT</w:t>
      </w:r>
    </w:p>
    <w:p w14:paraId="0585A5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8461 TCTCTCTCCC CACTGCTACC GGTCAAGCTT CTTTTGATAT GGTGCTTTCC CCGGATTTGA</w:t>
      </w:r>
    </w:p>
    <w:p w14:paraId="731F18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8521 AGGAGGTAGG GCTTGAAGAA TCTGGGTACT CAACAATGGG TTAAGCCTTT AGCTACGGCT</w:t>
      </w:r>
    </w:p>
    <w:p w14:paraId="0AEB71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8581 GTTGGGGGCA AGTAAGTCTG ACGCAGCCTA AACTAAAACT AAACAAACCT TACTGCCTTC</w:t>
      </w:r>
    </w:p>
    <w:p w14:paraId="056D81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8641 AGGAAGGAGT CTTCCCCATC GAAATAGTTC TTATCGGAAG GAGGGGACTG ATTATGGTCA</w:t>
      </w:r>
    </w:p>
    <w:p w14:paraId="54FFBC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8701 CCGAAATTAA AGAATCAATA GGCCCGGATC ACGGATTAGT TCAGTTTGTT ATAAAGAAAA</w:t>
      </w:r>
    </w:p>
    <w:p w14:paraId="71DF5D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8761 TAGAAAAATA AGAATAAATA GCCCAAAGCA CACGGGGTAG ACGAACATTT TCATTGTTGT</w:t>
      </w:r>
    </w:p>
    <w:p w14:paraId="2110ED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8821 TGAAAGCATT CCACGAGCAA AAAATTGGGG TTTTTATTCA ACAAATGCAC TTTTGAGATG</w:t>
      </w:r>
    </w:p>
    <w:p w14:paraId="2169AC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8881 AGATGGCACT CCGCCCTAAA AAGGAGTGAG CTTTCAAAGG TCTTTTATCA ATTCGATTTT</w:t>
      </w:r>
    </w:p>
    <w:p w14:paraId="6DF865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8941 TTAAAATTTG ATGTCCTACT CGGTCGAAAA TGCCCCATCT GGATTCTTTC TTTTTTTTTG</w:t>
      </w:r>
    </w:p>
    <w:p w14:paraId="6D54F0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9001 AATCTAAAGG TCGAGCTCTC TCAATCGCTT GAGCTGGTCG CTTCTTTAAG CCCTTGCCGC</w:t>
      </w:r>
    </w:p>
    <w:p w14:paraId="6E884D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9061 TCGAATTTAT CCCTTAAAGT TTCTCATCTG TCGATAGGGG AGAACAAATG AAGTGTATAA</w:t>
      </w:r>
    </w:p>
    <w:p w14:paraId="7E039A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9121 GACGCAAATA CTCTTTAGTT ATAGTATCCT ATTTTTAAGG AAAGCATTCG TGACTTTCTC</w:t>
      </w:r>
    </w:p>
    <w:p w14:paraId="6B5353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9181 GTAGCTAAGA GCTCTCTTCT ATTACTAGAA TAAATGAATT GCTAGAGTTG CTTGATTAGT</w:t>
      </w:r>
    </w:p>
    <w:p w14:paraId="76B504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9241 AGGCCAGATG GGACTTTTAA GTGAAAGGCT TAAGTAAGGA AGATTTAATA CATTTGAACT</w:t>
      </w:r>
    </w:p>
    <w:p w14:paraId="1982EB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69301 CGATCCATGT AAGGAAGCTC CCGGGGGAGC CCGGGCAAGT AGGTGAATCC ACAAAAGCAC</w:t>
      </w:r>
    </w:p>
    <w:p w14:paraId="4E9618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9361 TAGCAGTGCC AGTAGTTGGT ACGTGGATAT CATCAGGATG CAGCTTGACT AGCTCTTCAT</w:t>
      </w:r>
    </w:p>
    <w:p w14:paraId="6F346D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9421 CCATGATCTT CACTGCAATC TTTCTAGCAC CATCGCCTTT CCGACTGGAA GCATCAGCTG</w:t>
      </w:r>
    </w:p>
    <w:p w14:paraId="494D7E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9481 TACCTATATC ATGATCGGGC AGCCACGCAA TGTATTTCAC TCCGGTTCAG CGCAACATGT</w:t>
      </w:r>
    </w:p>
    <w:p w14:paraId="3CFB4A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9541 ACACAGGCGC TAAAGCCCTT GTTTCGACCT CAACCTTCTA TTTTGATTTG AACTAATTCG</w:t>
      </w:r>
    </w:p>
    <w:p w14:paraId="0F6E5A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9601 AATCTCGTGA CCTTAGGAAG GGCAGAAAGG CTAAATGGAT TTAGGAGCGA AATAAGCAGG</w:t>
      </w:r>
    </w:p>
    <w:p w14:paraId="17966C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9661 CTATCCCCTT CTTATTAAAA GACGCGGGCC CCGGCACCGG TTCGGGCTAA ATCAAAGTAG</w:t>
      </w:r>
    </w:p>
    <w:p w14:paraId="00D44B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9721 CAGCAATCAA CGGGCTCAAG GTATGCAATC GATCAATATA TTTATTGAGG GTAGATAAGA</w:t>
      </w:r>
    </w:p>
    <w:p w14:paraId="6B704D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9781 GGCTATTCCT CTTACCGTAC TTCTCGATGG AAAAAAGCTC TTACAGAAGA AGAGTCCTTA</w:t>
      </w:r>
    </w:p>
    <w:p w14:paraId="4E50B8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9841 GGCCGACATT AGCAGTAGCC CTAGTAAGGC CGACAAATAC AAAGAGGGAC GGTGCGACAG</w:t>
      </w:r>
    </w:p>
    <w:p w14:paraId="09B8EA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9901 CGCTTTTTAA AAGCCAAAAG GCTAGTTCAG TCACTTCCGA ATGAATAAGA GTTCTCTTTC</w:t>
      </w:r>
    </w:p>
    <w:p w14:paraId="160FEB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69961 TCGATCGAAA GAACCAACAT CGAATGGACA AGCTAAGAAG AATCGAATCA TCGCCCGAAA</w:t>
      </w:r>
    </w:p>
    <w:p w14:paraId="7BDCBC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0021 GAAAGTTCCT TAATGCTTTT CAAGCACTAA GTAAGTAAAC TACCTTCGAA AGGTAGGAGC</w:t>
      </w:r>
    </w:p>
    <w:p w14:paraId="5E3FE1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0081 TAAAATCCGG TTCGGAGTTG AATTCCAAAA AAAGAACTGA CTCTACCTCT GCATCGGTTA</w:t>
      </w:r>
    </w:p>
    <w:p w14:paraId="53BD36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0141 ATTCTAGAGA CTGTATCACC TTGGCGGCCA CTGATGTGCG GTTCTATAAT GACCAGAATA</w:t>
      </w:r>
    </w:p>
    <w:p w14:paraId="1CE235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0201 TCGGGCTTAC GGTCTCTAAC AAGATCCTGG ACTACACATC GAAAGAGTTT GTGTTTTGCC</w:t>
      </w:r>
    </w:p>
    <w:p w14:paraId="2D1F18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0261 CTTTGGCAAT TCCATACTCT AATAGAAAAA ATAGAAAACA AGAGAAAGAA AGAACCCGAG</w:t>
      </w:r>
    </w:p>
    <w:p w14:paraId="1D0A2A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0321 CTTACAGAGG GGCAAGCTTC AGAGGGTTGA GTCATCTCCC CCCTTTCCTT CATTAGCTAC</w:t>
      </w:r>
    </w:p>
    <w:p w14:paraId="2A011A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0381 AAAGTCATAA AACACACCTT CCTCATCCAG ACTCAAAGAT TCCAGTTGGG ACAAGGCACG</w:t>
      </w:r>
    </w:p>
    <w:p w14:paraId="076745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0441 GGTCTTGACA GTTCTTCCCT TAGAGGATTT CACAACCTTA GAAATGGAGC ACTTTACCGG</w:t>
      </w:r>
    </w:p>
    <w:p w14:paraId="1FF106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0501 GGTAAGCCCC CTATGTCGTC CTTTGTATGG GAGTTTGTAT GGTGTATCTC TCGCGCCAAC</w:t>
      </w:r>
    </w:p>
    <w:p w14:paraId="7C946C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0561 ACTATGCACA TCCAAGGGAA TGGAAGAAGG GGAGGACAAT GGATCAACAA AAGAGTTGTA</w:t>
      </w:r>
    </w:p>
    <w:p w14:paraId="652341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0621 GTGGCATCGG GTGACGTCGC AGAGTCTGCA TGGTTATGCC TTTGATCTAC ACTTGTCGTA</w:t>
      </w:r>
    </w:p>
    <w:p w14:paraId="1489F7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0681 ATTTTAGGTG TCTCAGTGGG TTTGCTAGTA GCCAGTTTCA TAGGGGCTGC ATGTGCATGG</w:t>
      </w:r>
    </w:p>
    <w:p w14:paraId="0BD7BB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0741 CTTGGGGGGG TTAATTAGGA AAACCTAAGA CCGAGGACAA CAAGTGAGTG AATGCTTCCC</w:t>
      </w:r>
    </w:p>
    <w:p w14:paraId="6E4637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0801 TAGGCGCTGT CGTTTCAGCT TCTCCCAATT CGGCCAGCCT GCGCGTGAGA TATCCAGCAT</w:t>
      </w:r>
    </w:p>
    <w:p w14:paraId="16BCC6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0861 CTGATGTTCG TACAGCAGTA TCCACAACTC CTTTGCGGGC TCCGTAGCAA GAAATTATAT</w:t>
      </w:r>
    </w:p>
    <w:p w14:paraId="63291E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0921 ATTCTGTTAA AGAGAGTCCT TCACGTAAAT TGCTTTGAAT AGGTAAATCA ATCATTTGTC</w:t>
      </w:r>
    </w:p>
    <w:p w14:paraId="3B7D9C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0981 CTTGGGGATC CGACATTAAT CCTCTCATAC CTACTAATTG ATGTACCTGA GACACATTTC</w:t>
      </w:r>
    </w:p>
    <w:p w14:paraId="5CF1D9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1041 CTCTAGCTCC CGAAAAAGAC ATTATATGAA CTGGATTATA AGGGTCAGTC ATCCTAAAAT</w:t>
      </w:r>
    </w:p>
    <w:p w14:paraId="4529F0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1101 TAGGATTCAT TTCTTGTCGC AAATATTCAC TTGTAGAATA CCATATCTCA ATGGATTGAC</w:t>
      </w:r>
    </w:p>
    <w:p w14:paraId="750231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1161 GTAATTTTTC TACCGCGTGT ACATTTCCAT AATGATGGTG TTTTTCCAAA ATAAAATGAA</w:t>
      </w:r>
    </w:p>
    <w:p w14:paraId="703C63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1221 GTCGCACTCT CTTTAAGAGC AATAGGACTG TGATTCCTCA TTCCAAAATG AAAAGAAGTA</w:t>
      </w:r>
    </w:p>
    <w:p w14:paraId="57C124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1281 GGTGGGATAA ACATTATCAA GTGAAAAGAG AAAAGTACCT GCTTAATCCG CATTATAGGC</w:t>
      </w:r>
    </w:p>
    <w:p w14:paraId="27A3F7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1341 TGGTTTAGCT CATGCTGTGA TAGACCCGTT CAGTATGACA CCCCTTACTT TAGCACATCC</w:t>
      </w:r>
    </w:p>
    <w:p w14:paraId="586D52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1401 CAGGATTCTC GGGTAATGGA ATCCCATTCT CTCTGGGTAT ATGACAAAAT CAATAAGAAA</w:t>
      </w:r>
    </w:p>
    <w:p w14:paraId="74FBCA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1461 GGACGTAAGC TAACCCTTAG AGTCTCTTCT GAAGAGAGAG ATCGTAAGAA GACAGAAGTC</w:t>
      </w:r>
    </w:p>
    <w:p w14:paraId="7A8588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1521 TCTACCTTCG TCCACTTCAT CCATCAGAAA GATGCTTATA TTGCTATGAG AGTGGTAGAA</w:t>
      </w:r>
    </w:p>
    <w:p w14:paraId="6FD0ED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1581 AAAATGATTC AAACCAAAGC ACCTAGCTTA GATCCGATTC TCTAGCAACC TATTTGGAAT</w:t>
      </w:r>
    </w:p>
    <w:p w14:paraId="3D2527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1641 ATTGATTCAT CTTCCCATCC TCTTCTTTCT ATCTCCGTAG TCAGTCTGGC TGCATACTCC</w:t>
      </w:r>
    </w:p>
    <w:p w14:paraId="557131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1701 ATCTGGATGA GTTCTGTGGC AAGCTGACGG ATTCTGCAAC TTCTTATCTT CCGAAAGAAG</w:t>
      </w:r>
    </w:p>
    <w:p w14:paraId="727897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1761 TTTTGATTCT AAGAGCGGAG ATTTCAAAGA GAGCACCGGA TCTTGCATGA ATGTGCACAT</w:t>
      </w:r>
    </w:p>
    <w:p w14:paraId="174BFD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1821 CCGATTTGTT CACATCTTTA ATATGACCCT TTGCCATAGA CCAATTGCCA GAGATTGGCT</w:t>
      </w:r>
    </w:p>
    <w:p w14:paraId="595654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1881 AGCATGAGGA CATATAGGCT AAAAAGAGGT TAGCCCTAGT TGATTCTGCA CTCCCGGGGC</w:t>
      </w:r>
    </w:p>
    <w:p w14:paraId="5FFC8C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71941 ATAGCGCTTG CTAAAGGAAT GCTTACCGAG AAGCTTCCCT GGTCACGAGC GAAGGAGGAA</w:t>
      </w:r>
    </w:p>
    <w:p w14:paraId="76ACC7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2001 AAAAAATAGA CTAAAAAGCA CAGATTGCAT ACGAGATAAA GATCTTATTT GCTGGAACTG</w:t>
      </w:r>
    </w:p>
    <w:p w14:paraId="5D7D85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2061 GAAAGAAAGA TCCTCTTTGC GGAATCAAAG AGAAGAGCGG GGAAGACGGG ATATTGGTGA</w:t>
      </w:r>
    </w:p>
    <w:p w14:paraId="336D68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2121 AAAGAAAGAA GGGATTGGAT TCACCGAAGA GAAGATCCTT GAGGCAAGGA GATAGCAAAT</w:t>
      </w:r>
    </w:p>
    <w:p w14:paraId="074DD8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2181 GGGAGCCCGT CTTTCTTCTC GGCCTAACGA CTGAACTCTT ATTGGGAGGC TGTCTTCTTT</w:t>
      </w:r>
    </w:p>
    <w:p w14:paraId="507F36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2241 AAGCGAGCGA ATGAAGAAAG GTGCTTTCCT TTACTAATAG AATACCCCTT CACGATAAGT</w:t>
      </w:r>
    </w:p>
    <w:p w14:paraId="3B624B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2301 AAGGTAGGAG GCTTGCTTAA TATTTCCAAT ATTGCCCAGG GCTTGGCTTA TCGCCTACTC</w:t>
      </w:r>
    </w:p>
    <w:p w14:paraId="44F8D7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2361 CTGCTGGTGA AGAGGAAGGC AGGGCAAGAA GGAAGATCTT GGCGTCTCAG GGACAAATGC</w:t>
      </w:r>
    </w:p>
    <w:p w14:paraId="1962F4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2421 CACAGAAGTA GCTGTTTTCG CGTTTCGAGT TGTTATCGCA ATTGAATCAT CATAGGTATA</w:t>
      </w:r>
    </w:p>
    <w:p w14:paraId="043EF3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2481 GGTAAGCGTT CCATTAACCG GTCTTTCAGG TCTGATCGTA TCTTCTGTGA GAGTTGCCGG</w:t>
      </w:r>
    </w:p>
    <w:p w14:paraId="7E1A52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2541 TGCTCATATT TTATGTTACA GTCAGAGCTG CAATTGAATA CGGTGTTCTC GAATAAGCCG</w:t>
      </w:r>
    </w:p>
    <w:p w14:paraId="52D2A6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2601 CTTGAGAAGA AGCGGCTATT TCATCCCGTC TGTCTGTAGT AAGCAATTTC TTTCCGGGGG</w:t>
      </w:r>
    </w:p>
    <w:p w14:paraId="765179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2661 TACACAAGAA CAAAAGAAAT GAACCTTTTG TTGACTTTCT CCTGAAGATA TGGAGATGCT</w:t>
      </w:r>
    </w:p>
    <w:p w14:paraId="2EAAC7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2721 TTCTGTTTTT GGACCTTATA CCATTGAATG GATTTTCATT AATGTTTTAA GTAGTTTGTT</w:t>
      </w:r>
    </w:p>
    <w:p w14:paraId="68BFA8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2781 CAGCATTGAA AGTAGTGTAA GGTGTGCTAG TGTTATCGAA AGGATTGAAT CTCTGGTTCG</w:t>
      </w:r>
    </w:p>
    <w:p w14:paraId="1BA6F3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2841 TCATAACGGT AATAAAATGA TGGAAAAAGC TGCCAATAAA AAGAAATCAA AAAATCTTAT</w:t>
      </w:r>
    </w:p>
    <w:p w14:paraId="6ED086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2901 AAGTTATCCT TTTGGTACTG CTTTGATCGA ATTTTTGATT GAACGAGGTC TGATAGACCT</w:t>
      </w:r>
    </w:p>
    <w:p w14:paraId="50B53E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2961 TAAGGTTTTG GATACTTCAG TTAAAAATAA TACCGATGTA AAAAAAAAGA AGGGTTATCA</w:t>
      </w:r>
    </w:p>
    <w:p w14:paraId="542F8B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3021 CTATCGTTCC AGCGGTGTCT ACGTTGAGTG TAAATTCGAC ACTTCTCTTC TTCCAATAAA</w:t>
      </w:r>
    </w:p>
    <w:p w14:paraId="3F118E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3081 ACTCCATCTA CCAATGGTGT ATAAGCCCAA ACAATGGGGA ATTGTTGAAT CAAAAAGCGA</w:t>
      </w:r>
    </w:p>
    <w:p w14:paraId="1F8D37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3141 TAATTCCCGA TTATTGAGCA TATTTTGTTT ATCGGGTGGG TACTTAAATA GTACAGAAAC</w:t>
      </w:r>
    </w:p>
    <w:p w14:paraId="079EC7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3201 GAATGAGGGG TACAATCTTT TATCATCGGG GGACTTATCG AATTTCTTTC TTTTTTTTGG</w:t>
      </w:r>
    </w:p>
    <w:p w14:paraId="7154EA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3261 TAATAAAAAT GACAAAAACA CCCATTCCAA GGCTCATAAC CTTTGCGAAG TTATGAATAA</w:t>
      </w:r>
    </w:p>
    <w:p w14:paraId="61C364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3321 ACTGCAAAAT CAAAAATTTC TAATTAATGA AGACTATCTC AATTTTATTG AAAGAAACGA</w:t>
      </w:r>
    </w:p>
    <w:p w14:paraId="1FE5D8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3381 TGATTTATTG GTTTCTCGTG GGTTTCTGAT GCCGGAATTT CTTCTCAAAA TTAATACCAA</w:t>
      </w:r>
    </w:p>
    <w:p w14:paraId="4FAD9B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3441 TGAAATAATT GATAGAGTAC GACGGGTGTA CCTGGAAGAG AGTCAAAGTT TTCATAACTC</w:t>
      </w:r>
    </w:p>
    <w:p w14:paraId="522140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3501 CGTAAGCTTA GAAGCTGTCA TGCAGATTTT GTATACTAAC ATCCAACGAG CTCGTTATGA</w:t>
      </w:r>
    </w:p>
    <w:p w14:paraId="60C46E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3561 GCGAACCATT CTAGAAATGG CCTCAGCCTA CGCTGGTTAT ACATTTTATA TACCGGCATT</w:t>
      </w:r>
    </w:p>
    <w:p w14:paraId="6ACA83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3621 TCTTGACTTC CGTGGTCGAA TCTATCGTAG TGGAATCTTG CATTTCCACG AGCGTGATCT</w:t>
      </w:r>
    </w:p>
    <w:p w14:paraId="763615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3681 CGCACGGAGT CTTATTCTCT TTGATGCTAA AGAATTTATA AATAATTCTC AGTTTGTACT</w:t>
      </w:r>
    </w:p>
    <w:p w14:paraId="13ECE0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3741 AGCACCTCAT GTAATACAGG AAATGCTTTA TTATTATCGA GCTGCTGGTG GGTTCCATTA</w:t>
      </w:r>
    </w:p>
    <w:p w14:paraId="017458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3801 TAAGTCTTTC TCGACAAACC CTATTGATTC GGCTAACATG TTTTTTACAG ATGTAGAAAA</w:t>
      </w:r>
    </w:p>
    <w:p w14:paraId="67662A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3861 ATGTGTTATT GAGGAGGTGG GTGATATTCA AAAAGACTCT TGTAGAGAGG ATGGTTTTTG</w:t>
      </w:r>
    </w:p>
    <w:p w14:paraId="556FDC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3921 TTATGATTCT GCTATTGTTA TCACAAGCGC TAAAGCTAAA AACCCTTTTC AGTGGATGAT</w:t>
      </w:r>
    </w:p>
    <w:p w14:paraId="3F7A4E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3981 GTTTTTGTGG GGTATTTTTA ATAAATCAGA AGATTCTAAT TTTATATGCG GAGTGCCTAT</w:t>
      </w:r>
    </w:p>
    <w:p w14:paraId="521BC0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4041 TACCCAAGAT GCTTCGGCTA GTGCCTACCA AATAATGGCT TATTTGCTGT TGAATGAACC</w:t>
      </w:r>
    </w:p>
    <w:p w14:paraId="0DA6CD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4101 TATGGCTAAA AGAACGAATC TTATAACCGA CCCTGAGAAG CCAGACTCCA TAGCTGATGT</w:t>
      </w:r>
    </w:p>
    <w:p w14:paraId="532524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4161 TTATTCTGTT ATTATGGATG ATTTAAAGTC CTTCCTTAAT AAGGAAGATC TTCCTGATTC</w:t>
      </w:r>
    </w:p>
    <w:p w14:paraId="52F232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4221 CGTCAAAGAA TTATACAATG AGTATATTGA TCGCAAATTG GTAAAAAGTA TTTTTATGCC</w:t>
      </w:r>
    </w:p>
    <w:p w14:paraId="308A08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4281 TATTATCTAC GGAAAGACTG AAATGAGTAC GGCGGGTAAT ATTAAAGCGG CGTTGAAGCC</w:t>
      </w:r>
    </w:p>
    <w:p w14:paraId="3A6FBA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4341 GTACTTTTAT CCCGCTTACA AAGAAAGCGC TGTGTTGGCC TCCCTCTGCT TCAAGTTTTG</w:t>
      </w:r>
    </w:p>
    <w:p w14:paraId="6B400A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4401 GAGGGAATAT TACAAGGAAA TGGATCATTT GATCCGTTTG ATTCGCCTTA TAGGTTGGTT</w:t>
      </w:r>
    </w:p>
    <w:p w14:paraId="12D877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4461 TGCTTCTACC TGCGATAGCC ATGTTGTCTA CGATACTCAA TTCTTTTCAA CCTGCCAGGA</w:t>
      </w:r>
    </w:p>
    <w:p w14:paraId="1563CA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4521 TTTTATGGTT AAGGATTCCC ATATCATTTG GGTTTATGAC AAAATAAGAA AGAAGAAACG</w:t>
      </w:r>
    </w:p>
    <w:p w14:paraId="305CCB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74581 TATGGTTACT CTTAGACTCT CTTCTGACAA GAGAGATCGT AAGAAGACTG AAGTGTCTAC</w:t>
      </w:r>
    </w:p>
    <w:p w14:paraId="72F895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4641 TTTCGTTAAT TTCATCCATC AAAAAGATGC TTTAATAGCT ATGAAGGTGG TTTTAAATAT</w:t>
      </w:r>
    </w:p>
    <w:p w14:paraId="458DC2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4701 GCAAGGTCTA AATGCTCCTA TTTACACCGT ACATGAGAAT TTTATTAGTA ATGTCTACTT</w:t>
      </w:r>
    </w:p>
    <w:p w14:paraId="6A669E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4761 TTGCCAACTC TTACCGCGAA TATACCAGAC TGTATTTACA AGCCTGGGTC CACCCCTGAG</w:t>
      </w:r>
    </w:p>
    <w:p w14:paraId="7DD906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4821 ATTCATTAAT AATTTTATTA ATTCTAATAT TATTAGACTC GCTTTACAGA ATGGTCTTGA</w:t>
      </w:r>
    </w:p>
    <w:p w14:paraId="09CA18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4881 TAAAAACAAA CTTGGGGTGA ATATCGAACA ATTCCCCTAT ATAGTTTTAA CTGAAGAGTG</w:t>
      </w:r>
    </w:p>
    <w:p w14:paraId="292D43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4941 TATAGATACT TTATTTAATT GTATTTTACC TGAAACCTTT AAAAACAAGA AAGAGAAGCT</w:t>
      </w:r>
    </w:p>
    <w:p w14:paraId="488567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5001 TAAAGTGTGG AATGCCAACG TCTCTCGTTT TAAAACGTAC TACTTTGGCT ATGTGCGCAC</w:t>
      </w:r>
    </w:p>
    <w:p w14:paraId="40DD3C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5061 TGTGTGCTGT GAGGATCCAA GGAGTGACTC TGTGGATATG AAATGGGATA ATCATGAGAT</w:t>
      </w:r>
    </w:p>
    <w:p w14:paraId="026BAE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5121 TAAATGGGAG CAATTTATGA GTAAGATCGA CGGGCAGTAT TGTGTGCATT ATTAATGAGT</w:t>
      </w:r>
    </w:p>
    <w:p w14:paraId="78099F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5181 ATGATTATAC CTGTGGGCTT CCAACAGCGG CAAAAGGATT GTTTGTCGTT GTTGATGACG</w:t>
      </w:r>
    </w:p>
    <w:p w14:paraId="244081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5241 CGGATAGAGA AATCCGCGGT TCGCAATCCA CATCCTGGTT TGATCATTTC TCGTCATTCA</w:t>
      </w:r>
    </w:p>
    <w:p w14:paraId="59C541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5301 TTCCGTTCTC CTTTCCCCAC TTTTGGGGAG GTTGGTTTTA TTACATTGTG TATTATGGAT</w:t>
      </w:r>
    </w:p>
    <w:p w14:paraId="7F644F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5361 TTGCTTATAC TGTATACTTA TCCTTCCATT GGATCTTACG CAAAATTCAC TACCATTGTG</w:t>
      </w:r>
    </w:p>
    <w:p w14:paraId="465DC2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5421 AATATGAAGA TATGGCGCGG TGATGAGATT GGAACTTGAT TTGATCATTC GCTCCCGAGA</w:t>
      </w:r>
    </w:p>
    <w:p w14:paraId="15ED33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5481 TGAGCTCATT CATTCCTTGC GCTTAGTTAC CTTAATTCAT TCCTCCACGG AGAGAGGCTC</w:t>
      </w:r>
    </w:p>
    <w:p w14:paraId="47D987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5541 TATGAAAGAA GAGAATACGG AGCAACCTTC GCCTGAGACG GGGCTTCCTT AGCTTAGAGT</w:t>
      </w:r>
    </w:p>
    <w:p w14:paraId="7F3023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5601 GGACAGAGAC TGTGATCCTC GCTTTCTTTC TTTTTGAGCT ATGAAAAAAA GACGAAGCGG</w:t>
      </w:r>
    </w:p>
    <w:p w14:paraId="74C426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5661 AAAGCAAAGC CCGAGGGAGC AAGTGAAGGC AGAATTGCTT AGACTAGCTT GATGACTGGA</w:t>
      </w:r>
    </w:p>
    <w:p w14:paraId="2413A8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5721 CTAGCTTACC TCTGACTGAA CTACGAAGTC GGTCACATTC CTTTTCGAAG TGTTGCATTT</w:t>
      </w:r>
    </w:p>
    <w:p w14:paraId="2126BF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5781 GAAGGAAAGC AAGCAAGGTA GGTAATTTCG ATAGAAAAGG TCAGCTTCGA AATTATGGTA</w:t>
      </w:r>
    </w:p>
    <w:p w14:paraId="667E27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5841 GTTCTTTGTA TGGTAAGCTG GATGAGAGGA AAGCTCTCTT ACGCACCAAC GACGGCCCCT</w:t>
      </w:r>
    </w:p>
    <w:p w14:paraId="10C233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5901 TTTATTTTCC TTTCCGTTCC CGGTGCTCTC TTTCCTATCC TTCATTTTGC GTTCCTCAGT</w:t>
      </w:r>
    </w:p>
    <w:p w14:paraId="052BBB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5961 CCTTGGAGGA TCTTCTTTCT TATCCGATCG TATAAATAGG TTATGGGTTC CGCCTCTCGT</w:t>
      </w:r>
    </w:p>
    <w:p w14:paraId="79C22D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6021 TAAAGAGTGA ATTCATCAGT TCCAGGCTAA AAGGAAGGTA AGGGCAGGCT AGACGACCCG</w:t>
      </w:r>
    </w:p>
    <w:p w14:paraId="295566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6081 GAAAGAATAG TGACTCTCAA GCTCAAGCAA GGAAATGAAG CCTAAAGATT TGAGGGGGGT</w:t>
      </w:r>
    </w:p>
    <w:p w14:paraId="4C49DD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6141 AGGAAAGGCT CGAAAGAATA AAAGCCAAAG CGGCTCGAAA GCTGCAAGGG ATTCTCAAAC</w:t>
      </w:r>
    </w:p>
    <w:p w14:paraId="48B3BC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6201 AAGACTTTAG ATTCTCTTTT TAGATATGTC TTTAATGGAA TTTAAGTCTG GCTGAGCTAC</w:t>
      </w:r>
    </w:p>
    <w:p w14:paraId="32434D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6261 GAAGTCGGAA ACAAAGGATA CGTCGAGCAA GCGCTCGTTC TCTCCACTCG GAGCTCGCAG</w:t>
      </w:r>
    </w:p>
    <w:p w14:paraId="5B0948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6321 GGCTCGCATT CGCTGATGGG CGGAGAGCAG CTGATAATCA AACCGATTGC CTGCCCAGCT</w:t>
      </w:r>
    </w:p>
    <w:p w14:paraId="0E2ACE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6381 CTATAAGGTA TTCCAAGGGG GATTTTCCAG GTCAAGAGTG TAATGAGTGG GATAAGGAGT</w:t>
      </w:r>
    </w:p>
    <w:p w14:paraId="1B4CDB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6441 TGATAGAGCT TTCCCTCTAG TTGACAATAC TTCTTATCTA CAAACTGTTC CTAGTGTGGC</w:t>
      </w:r>
    </w:p>
    <w:p w14:paraId="6E7B70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6501 ATGCCTTCCT CGAATTTACC CCTTGGGTTA CGGGGGGGAA CAAGAAAAGA AGGCAGAAAG</w:t>
      </w:r>
    </w:p>
    <w:p w14:paraId="10A0CA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6561 GGATTTCAGC GCTTACCTCG GCTCCATGAA TGGCCGTTGA ATCGTACATA ACTGATTGTC</w:t>
      </w:r>
    </w:p>
    <w:p w14:paraId="037D6B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6621 TAACGAAATA AGTTGGCCTT CGGAGAGAGT CCCCGGATCC GCACTTATAT ATTCCCCTAG</w:t>
      </w:r>
    </w:p>
    <w:p w14:paraId="7D95A9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6681 CTCCGGAGCG GAGAAAGAAG CAAAAGCAAA AAGGCGCCAA GGGCGGGAAC TATCTCCTTC</w:t>
      </w:r>
    </w:p>
    <w:p w14:paraId="71A568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6741 TTCGGTTGGA GGTCAGTACC AGACCCTCTG TGACTACCTT TTATTAATAT AGAGCTAGCT</w:t>
      </w:r>
    </w:p>
    <w:p w14:paraId="71B364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6801 AGGGATGGGA TCAAAACCTT TATCTAAACT TCCAGTAGTC AACTTGAGAC AGGGTTAATC</w:t>
      </w:r>
    </w:p>
    <w:p w14:paraId="0A2775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6861 CATTTAGATT CTATACTTGA AAGACTTTAA ACCGACCCTA CTTTTTCTTT CTTAAGAGCT</w:t>
      </w:r>
    </w:p>
    <w:p w14:paraId="26C775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6921 TTTACTCAAC GCTTGCTCGT ACCAGATTCC CACCGATCTG AATCTGACTG AATAACCAAA</w:t>
      </w:r>
    </w:p>
    <w:p w14:paraId="4CE239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6981 AAGCTTGTTT GGGCTTTTAA AGGCTTCGCA CCTACTTGTT GTGTCTCCCG TCATAAGACA</w:t>
      </w:r>
    </w:p>
    <w:p w14:paraId="1DC6E1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7041 GCCGGCCGAT ACGAGGGATT GACTTAAGCG CAATAGCCTG TTTGAATAGA ATCGTAAACT</w:t>
      </w:r>
    </w:p>
    <w:p w14:paraId="71C652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7101 AAACCGCTCT ATCGCTACAC CCGTGTTTGC CCGCTACACC TGATCTGTTT ACTTACTTAC</w:t>
      </w:r>
    </w:p>
    <w:p w14:paraId="604999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7161 TCTTACGCCG CTAACGCGCC CCTTTGTCAA ACAGGAAACT TCCGATCTAC TTCTGCCGGG</w:t>
      </w:r>
    </w:p>
    <w:p w14:paraId="0289F1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77221 TTGGTTGCTC GCTTCCAAAG CCCTAAGCAA CAGGTCCCAT ACTGTCCTGA ACTAGAACAG</w:t>
      </w:r>
    </w:p>
    <w:p w14:paraId="010E9B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7281 CTAACTCGGA CTCAGGGGAC ACTTCTGACT TGTTAGCTGC AGGTACGAAC GTAGAGAGTT</w:t>
      </w:r>
    </w:p>
    <w:p w14:paraId="28639B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7341 TGTTAGGTCT ACAAAAATAG AACTAGAACG CGAACTCGAA CTACTGGCTT TACTTTAGCT</w:t>
      </w:r>
    </w:p>
    <w:p w14:paraId="106306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7401 ACAGGGACAG TTTCACCGAC CTAACAGCCA ATAAACTACG GCTGGAATCA GGTTATCCTA</w:t>
      </w:r>
    </w:p>
    <w:p w14:paraId="420E76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7461 TTTATTTCCA CTTCCTTATA GGCACCTCTA TCAAGCTTTG GAACGGCAGT TTCACTTACT</w:t>
      </w:r>
    </w:p>
    <w:p w14:paraId="3FD683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7521 TCGCATGTCT GGACGACGTT GGACCTTCTT CAAACTGGCC TTTGAACTTT AGCAAATAGT</w:t>
      </w:r>
    </w:p>
    <w:p w14:paraId="23856D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7581 CTATTGGATA GAACGGAGAG AGCTCGTTGG GGGAGCTCTT TGCTAATCGA GGGCTTAACT</w:t>
      </w:r>
    </w:p>
    <w:p w14:paraId="50C839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7641 TCCGATTTAG CTGCTATTTC ACTTCCCTGC TCTGGTTCAA AACTAGCTAG GCATCTTCCT</w:t>
      </w:r>
    </w:p>
    <w:p w14:paraId="2C4358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7701 CAGTCTCGTT AACCGATTCA CTTTCACTCA CCGTCTCGTT ACCACGCTAG CTTGAATAGC</w:t>
      </w:r>
    </w:p>
    <w:p w14:paraId="2EA676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7761 CAGGCATTTA CCTTGGAATG GCGGACTGAA CACCAAACCT TCAAACCATT ACAAAGGGGC</w:t>
      </w:r>
    </w:p>
    <w:p w14:paraId="431049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7821 TCCCCTGTTT GCTTTCGCTT AGCTTTATCT TATAAGCCTT GCTAGGAGAA TTCATAAAAC</w:t>
      </w:r>
    </w:p>
    <w:p w14:paraId="62EA4D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7881 CTTATCCTTC TGAAGCGAGC GAAATACCTG GAGCGAGTTC ATTTGAGCAA GCTTTCCTCT</w:t>
      </w:r>
    </w:p>
    <w:p w14:paraId="51B77F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7941 AACTAAGTTA GACTGCCTCT TACGAGCAGG TAACCCACCT TCTAAACCAT GCCCCACTAG</w:t>
      </w:r>
    </w:p>
    <w:p w14:paraId="079F42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8001 ACTTTCTTCT GAGCCAGCTT AACCCTTTAG TGGCTTTAGT TACTTCTAAA AAATCCTAAC</w:t>
      </w:r>
    </w:p>
    <w:p w14:paraId="03BF3A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8061 CCCATGGATC TATTCTATTA GCGGTTATAG TAACAGTAAG GATGGAATAA GTAGAAACAT</w:t>
      </w:r>
    </w:p>
    <w:p w14:paraId="5A23A3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8121 TACTCTTTCA GTTGTTGATT AAAGTGAGCC TGAACGCACT TCATAAGTCT TGGTTGCCTG</w:t>
      </w:r>
    </w:p>
    <w:p w14:paraId="245477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8181 TTGCTGTTTC AGCCTATTCC CCATAAGAGA ACCATATCCC GAGCCTTGCT TATACAGTTT</w:t>
      </w:r>
    </w:p>
    <w:p w14:paraId="57731F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8241 AATTACCCCC GACCTAGATA CAAGCGCGTT GAGCTTTTAA GTGCATTCCG AAAAAAGAAG</w:t>
      </w:r>
    </w:p>
    <w:p w14:paraId="769D4A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8301 CGACAAAGGG CTTCTATCTA CAGGTGCTTT CATTATGGAT CGGTCGACTT GTCACGATTG</w:t>
      </w:r>
    </w:p>
    <w:p w14:paraId="0B3FE4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8361 ATTGCTCACA CACAATTAGG TTAGGCAGGA AAAAACATTA CTTCGAGAAC TGCTTACCTC</w:t>
      </w:r>
    </w:p>
    <w:p w14:paraId="2D2227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8421 TTTACGAATT CGCTGCGCTC CGCTCGGGCT TCTCTAGCTA TAACCGAAGC CCTTCCCGCG</w:t>
      </w:r>
    </w:p>
    <w:p w14:paraId="1263BB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8481 CTTCGCTCTG TCGGTCCTTC ATTGCCTTCT CTTCCTCCAA ATGGCACTCC CCCTACGCTA</w:t>
      </w:r>
    </w:p>
    <w:p w14:paraId="170A80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8541 TTTAGGGGCT ACGGGGGAGC TCCTTGGGAG GAGTTCACTG CCTTCTGCCC CTCCTTTAGG</w:t>
      </w:r>
    </w:p>
    <w:p w14:paraId="08F2F4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8601 CCCTGCGCTT ACTCTTCGCT CCTCTAGCTA TAGACGGAGC TCTACCTCGC TTGCTCATGA</w:t>
      </w:r>
    </w:p>
    <w:p w14:paraId="6BA134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8661 GAAAGAGGCC CTAGGAGCAT TTCTCAATAA ATAAAGAAAG AATTCCATTT CCCCGCCTAC</w:t>
      </w:r>
    </w:p>
    <w:p w14:paraId="226B50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8721 AGATAGAATA CCAGGCTTAG CTAGCTTAGA TGGTATATCT AAGGAGAAGA CGCAAGAGGA</w:t>
      </w:r>
    </w:p>
    <w:p w14:paraId="0A0E9C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8781 AGCTGCTGAA GCTATCATCT TCGTTTTCTC GTCTTCCCCC CCGGTTCTCC CGATCTGCCT</w:t>
      </w:r>
    </w:p>
    <w:p w14:paraId="6D839E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8841 TGTAAGCCCG CTAACTCCTA CGCCATTCCC GGTCCCCGGT CATATTTCTT CTAGCTTTTC</w:t>
      </w:r>
    </w:p>
    <w:p w14:paraId="6D69CF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8901 GTTTTTTCTT AGTTCTGTCT AGCGATTCCT GTAAATAAAT ATGTCCTACG TTCCCTGTTA</w:t>
      </w:r>
    </w:p>
    <w:p w14:paraId="0F5C47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8961 GTATTGGTCC TGTCCCGTAC TCTATCTATC GGTCTCAACT GGATCAATCG CTTTGTCGGA</w:t>
      </w:r>
    </w:p>
    <w:p w14:paraId="623263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9021 ACTCTTCCCT TGCTTGCTTC ATTTCGCCTA TAGTTCGATA GTATGGCATT CTTTCTTTAG</w:t>
      </w:r>
    </w:p>
    <w:p w14:paraId="422DD5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9081 TAACAAGCTG TAGTAACAAG GCTTGTTAAA AGATCAGAGG CGGTCAATGA ACTATTGATT</w:t>
      </w:r>
    </w:p>
    <w:p w14:paraId="7355FD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9141 TGAAAGCTCC GGGCTAATAT GTGAAAGCGG TCATCTGCGG CAAAGGCTTC TGTAACTGTG</w:t>
      </w:r>
    </w:p>
    <w:p w14:paraId="44DE64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9201 GAAAAGGATG TGCCTAAATT ATTTTTTGTA ATTGTAAATA GAGCGACTTT CCCTCTTCTG</w:t>
      </w:r>
    </w:p>
    <w:p w14:paraId="22D331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9261 CCTTCTGTCT CCTGCCCTTA AGTATTTGTA TACCGGTAAT CAGTCCGTAG GCCTTAGTTA</w:t>
      </w:r>
    </w:p>
    <w:p w14:paraId="1B0C3A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9321 GCCAGCTTAT AGGAAGGTAA AGGAAGGTAG CATGGTTATA GCATGGGCAG GCAATCGCCT</w:t>
      </w:r>
    </w:p>
    <w:p w14:paraId="3F2DF8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9381 GTTAGCGAAT TTCTATCTGT AACGGTAGGA GCATTAGTCA ACCATCTGTC GCAGTAGCCT</w:t>
      </w:r>
    </w:p>
    <w:p w14:paraId="61B18D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9441 TCCCTGCTCC TTGTACTTAT CAAGCCTTGA TCAATTTCCT CCAATTTTCC AGTGCTTTCC</w:t>
      </w:r>
    </w:p>
    <w:p w14:paraId="7381F5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9501 TTTTAGCTCG GGCTATCTGT CCACGAATAC ACCGTCCTTA ATCTTTCTTT TCCGTGAGCT</w:t>
      </w:r>
    </w:p>
    <w:p w14:paraId="5BB231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9561 ACGGTTCTCT TCTTTGAAAT AAGATCTCTT CTGTCTTTAT CTATCTTTTC CAAACTTCAA</w:t>
      </w:r>
    </w:p>
    <w:p w14:paraId="5E226E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9621 GCAAGTAAGA ACAAGAAAAT AGAAAGCTAA TCCTATAAAG GAATAACCAC TCAGAAGCCT</w:t>
      </w:r>
    </w:p>
    <w:p w14:paraId="6A0133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9681 TAGACGAGAT CTACGACCAA CCTCAGCTCT TAGCTCTTCT AGCTCTTTCA GTCAAGTCGA</w:t>
      </w:r>
    </w:p>
    <w:p w14:paraId="4B1E69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9741 AGTTCAGTCG ATCCCTGTGG GGCTTAAGAT CGAGGGTACG TCAACTCCCA TTAGAGCTAT</w:t>
      </w:r>
    </w:p>
    <w:p w14:paraId="68B8FD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9801 TTATGTTATG CCTAGTTGTT GTTCCCCTTG TAAAGCCATC TCTATCAATC TACGCTCATT</w:t>
      </w:r>
    </w:p>
    <w:p w14:paraId="1BE46F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79861 TCCAACTAGT TTTATCTGAA AGCGGAAGCC GAAGGCGAAG GCCCTGAAAG AGTAGGAGAC</w:t>
      </w:r>
    </w:p>
    <w:p w14:paraId="25939A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9921 GAGTGACGAA AGAGAAAGAG AGGTTACAGG CGAATAAAGG AGCGTTATTG TTGAATAGTT</w:t>
      </w:r>
    </w:p>
    <w:p w14:paraId="2AABCA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79981 TGACGCCGGA GGACCATCGA TCATAGCATA GAGCATAGGC CATAGACAAG CGGGAGGACC</w:t>
      </w:r>
    </w:p>
    <w:p w14:paraId="1B73E9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0041 ATTGCTTAGT GGAGTGTCTT TGGGAAGGTT ATCAACGGCT GGGCAGGATA GACTCATGCC</w:t>
      </w:r>
    </w:p>
    <w:p w14:paraId="48C0BA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0101 CTATGTGAGT AAGTTGGTGT GCAAGTTCTT CTTCTTACTA ATATGACTCC GAAAACGAGG</w:t>
      </w:r>
    </w:p>
    <w:p w14:paraId="24AFF5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0161 GAAGACCTAT CTATTGTAGT GGCAGGCTTG GAAGCAAGCA ATTAACCTTT CTTCATCTTT</w:t>
      </w:r>
    </w:p>
    <w:p w14:paraId="0D756D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0221 TCGTCCGTAC TTTCGCCAAC GACTATAGAT AGCTACTACC TGGCTCTATA GCTAGCGGTA</w:t>
      </w:r>
    </w:p>
    <w:p w14:paraId="6CE737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0281 TTCTCAGAAT CATTGGAGAA TAAGGAAATT AAAACGGGCA CATGATCACG AGGCCAACCA</w:t>
      </w:r>
    </w:p>
    <w:p w14:paraId="7D5052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0341 ACATAACACT GCCAACAATT TTCTTTCACT TATCCATTCA ACCCACTTTC AAACTCTTTA</w:t>
      </w:r>
    </w:p>
    <w:p w14:paraId="0D77D4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0401 GCAAGCTAGT CCAATCATTC AATAAAGGGC GAGGCTAGAA CCAGCACGTC AACTCACCTC</w:t>
      </w:r>
    </w:p>
    <w:p w14:paraId="492C94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0461 TATGATCCCT TTCTCATCCC ACCTCTATGA TCTCCCTATC ACATGTTGGT TCAGCAGGCG</w:t>
      </w:r>
    </w:p>
    <w:p w14:paraId="4E5415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0521 AGAGTTTTTG TTTGGCGGGT TGGTCTTCTG CTGCTCTACT GATTCCCCGC TCTATCTCCG</w:t>
      </w:r>
    </w:p>
    <w:p w14:paraId="0ACB56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0581 GGTCGTCCGC GCACCGGCCG GTGAATGAAA CTGCCTCAAA CACCCGCTTC TCAGGGTGGG</w:t>
      </w:r>
    </w:p>
    <w:p w14:paraId="35BD9B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0641 AACAATGGTG CTAGTGCATT GAGAAAGAGA AAAGGGGGTT GGTTCTTGCT GGATCAACGT</w:t>
      </w:r>
    </w:p>
    <w:p w14:paraId="460D37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0701 ATGCTTCATC GGTTGAATAA AAAAAGAAAC CACTAGTGCC GCTACTGGCT ACCGACCTGG</w:t>
      </w:r>
    </w:p>
    <w:p w14:paraId="04086B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0761 AAGGAATGTT GGACAAGATG ATGATGGATA AGCTATTAAT GGTGCCGGTA CATAAGCCAG</w:t>
      </w:r>
    </w:p>
    <w:p w14:paraId="520AC2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0821 ATCAACTGGA TCTCCTTCAA GCACTCAATC TGGATCTTCA CCTGTAACAG GATATGCCTT</w:t>
      </w:r>
    </w:p>
    <w:p w14:paraId="01D820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0881 TCACGCCACT GGCCATGGAT CAATAACTCT ATCTACTAAT GATGTGACTC GTGCTTCTGG</w:t>
      </w:r>
    </w:p>
    <w:p w14:paraId="5B7036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0941 CTACGCTATG GGCTATCTCG GTGAACCGGA TCAACCACTT AGGCAGGGTC TACTTCTACT</w:t>
      </w:r>
    </w:p>
    <w:p w14:paraId="7ADAB8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1001 GGTGTTGGAT TCTCCCTGCA TACATCACCA TCAACGACTA AAAACAACGC TTAGAGTTTT</w:t>
      </w:r>
    </w:p>
    <w:p w14:paraId="33DAB1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1061 TTGCATCAAC CAACCGCCCA AGTAAAGAAC TGGTGTACGA TCGAATACAG AACCTGCTGT</w:t>
      </w:r>
    </w:p>
    <w:p w14:paraId="67D8AE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1121 TGTAGTCGTA GGTTCAGTTA GTCAAGCCTA CCTGGTGCAG GAACTTTAGT AGGTCCATTT</w:t>
      </w:r>
    </w:p>
    <w:p w14:paraId="7EB122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1181 CCGGTAGTAC ATGTAGGAGC TGGTGTAGAA ATCGCAACCG AGGAATATCG ATTGAGAAAA</w:t>
      </w:r>
    </w:p>
    <w:p w14:paraId="6C76D6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1241 CAACTAGCAT TAGACCTAAA GGGAATGTCA ATTACAATCT TATGAAGTTT CTGAGGGCGA</w:t>
      </w:r>
    </w:p>
    <w:p w14:paraId="261D50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1301 GCGGATGGCA TACACTCTTG ATGAGCCTTT TGTCAGTCTT TTCTTTCGCT TGACCAGTAA</w:t>
      </w:r>
    </w:p>
    <w:p w14:paraId="4D95AB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1361 CACCGGGGAA AGAAAGCCTT AGTAAAAGGA GACAGATGAT TGTGCGAGCC AAAGCTAAAA</w:t>
      </w:r>
    </w:p>
    <w:p w14:paraId="01E1AC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1421 AATAGAATAC GCGAACCACC GTTGTTCATC AACTGGAGGA GTAGTTGCCG AGTTGACAGG</w:t>
      </w:r>
    </w:p>
    <w:p w14:paraId="49AE7F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1481 GGAGTCCATA ATCAAATCTA TTTCAAAAAA GAAGTTCCGC GCATTGTTGG AGAAGGGGGG</w:t>
      </w:r>
    </w:p>
    <w:p w14:paraId="466F5A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1541 GATTCTCGTT CAATAGACAG ATCACCTCAA AGCTGACTGA GGCAATGACC AAAGAGAGTA</w:t>
      </w:r>
    </w:p>
    <w:p w14:paraId="38EE08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1601 GATTAGGCTT CCGGCTATGA GGATGGCGAA ACCCATTATC ATCCATCCTT ACATACAATA</w:t>
      </w:r>
    </w:p>
    <w:p w14:paraId="1EC63A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1661 GAATGAAAAA TGCATTTGTT TGAGATCTAT ATGAGAATGA AAGCCTGTAA GCGGTTAAGT</w:t>
      </w:r>
    </w:p>
    <w:p w14:paraId="35B3B9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1721 CAGCGAGACC AGTCACATAA GCCCCTTTAG AGATAGGGGC GGTAAGAGGC ACTGTAAACC</w:t>
      </w:r>
    </w:p>
    <w:p w14:paraId="4ADA91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1781 TTAACCGGCA CACGCACCTG CATAATGAAC TGATCCCGAT CAATCGAGAG AGAAAGCGAG</w:t>
      </w:r>
    </w:p>
    <w:p w14:paraId="3DFC8E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1841 TCCGCGAGAC CAGGAAGACA AGCAAAGGGA ACAGCCGAAA CTTCCATCGC AACAATTTCA</w:t>
      </w:r>
    </w:p>
    <w:p w14:paraId="1D01DC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1901 TTGCCTCAGG TTAAACAACC GAATCTCCTA GCTCCACTAA TGGGTAGTAT GAACAAGAAC</w:t>
      </w:r>
    </w:p>
    <w:p w14:paraId="6B6F2C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1961 CAAAGTCAGG AAATCAATAA ACAAGTCTAT TGGCTGTTGT AGTAACTGGT GTAGGAGCAT</w:t>
      </w:r>
    </w:p>
    <w:p w14:paraId="230299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2021 ACGCAAAAAA AAAAGCCATT TATTCAGTAT TTATTTTCGG GTAAAAGGCC AAGCCAATCG</w:t>
      </w:r>
    </w:p>
    <w:p w14:paraId="35D515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2081 AATCAAATAA GTCAATAACT CACTCAATAA GAGGGATACG AGGAGTGTGT CCTGTGAGGA</w:t>
      </w:r>
    </w:p>
    <w:p w14:paraId="4AB963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2141 TGAAGGACCT TAAACTCATG CACATACTCT CTCTCTCAGC CCTCTTGGGA TTAAGCAGTT</w:t>
      </w:r>
    </w:p>
    <w:p w14:paraId="453B4C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2201 CAGGCTTAGA CCAGAACCTG TACCCTATGA GATTGGATAC CGGGACCTCT CCTCCAAAGG</w:t>
      </w:r>
    </w:p>
    <w:p w14:paraId="0EFFDA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2261 CAAAAAGGGG AACAGAGGCC AACTACATAG TAGCCTCTGA AATCCTACAT TCCATGAGGA</w:t>
      </w:r>
    </w:p>
    <w:p w14:paraId="087AC1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2321 CTAGGAAGGG GAACAAAGGT TGGATGGCCA TCAAGATAGA CTTAGAGAAG GCCTATGACA</w:t>
      </w:r>
    </w:p>
    <w:p w14:paraId="684F8E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2381 AATTGGAATG GGGATTCATA TACCAAGTCC TCAAAGACCA TGGTTTTGAC TCTGCCACTT</w:t>
      </w:r>
    </w:p>
    <w:p w14:paraId="4F165A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2441 GTAAACTTAT TATGAGCTGC ATTACTTCTG TGTCTTCCTC TGTCAAAATC AATGGCAATC</w:t>
      </w:r>
    </w:p>
    <w:p w14:paraId="27A59D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82501 TCACCAATTT CTTCCCAACT TCCAGAGGGA TAAGACAGGA GGACCCCCTA TCCCCCTACA</w:t>
      </w:r>
    </w:p>
    <w:p w14:paraId="179043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2561 TCTTCATACT TTGCATGGAA TTCCTCTCCA AAACAATTGC AAAAGCCTGT GACTCCAAAG</w:t>
      </w:r>
    </w:p>
    <w:p w14:paraId="146741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2621 CCTGGACGGA CACCTTTTCA CTTGGCTAGG GGGAAGCTTC CCACCTCACA CCTACTGTTA</w:t>
      </w:r>
    </w:p>
    <w:p w14:paraId="5844BD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2681 TATGATGACA TACTTCTCTT TGGGGAAGCC AATGTTTCCA CAGCAAATAG CATCCTGAAC</w:t>
      </w:r>
    </w:p>
    <w:p w14:paraId="601B0A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2741 ACCCTCAATC ACTTCCACTC CCTCTCAGGT CTCAAAATGA ACCCCTCCAA AAGCAAACTC</w:t>
      </w:r>
    </w:p>
    <w:p w14:paraId="086F64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2801 TACCTCTCTA AGAACACTGA TCCCAGAATA GCTGACCTCC TTTCCACCAA ACTTGCAATA</w:t>
      </w:r>
    </w:p>
    <w:p w14:paraId="34739B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2861 CCCATTAGCA CAGATTTAGG CACATACCTT GGTTTCCCCC TCTCTGACAA AAGACCTACT</w:t>
      </w:r>
    </w:p>
    <w:p w14:paraId="522BD2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2921 AGGACTCAGC TCAACCCCAT CCTAACTAAG GTCCAGAAAA GACTTGAAAG TTGGAAGTCT</w:t>
      </w:r>
    </w:p>
    <w:p w14:paraId="76325F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2981 AAAACTCTCA CTAGAGCAGG TAGAGCAGTC CTAATTAGGT CCACACTGAA CTCTATTCCC</w:t>
      </w:r>
    </w:p>
    <w:p w14:paraId="0581D0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3041 TTGTACTCCA TGCAATGTAT CAAACTCCCC ACCAAACTCA CTGAAGACCT GACCAAAACC</w:t>
      </w:r>
    </w:p>
    <w:p w14:paraId="601745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3101 AAAACTGTTA GGAGCTTCTT TTGGGGGGAG AATGAACAAG GGAAGAGACT CCCTCTGGTC</w:t>
      </w:r>
    </w:p>
    <w:p w14:paraId="77C03A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3161 TCTTGGGACA AAGTCTGTGC ACCTAAAGAA TGGGGGGGAC TAGGAATTAG GGATCTAGCC</w:t>
      </w:r>
    </w:p>
    <w:p w14:paraId="2494A8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3221 CTCACCAACA AAATCTCACT AGCCAAACTG GGGTGGAGAG AGTCAAAACC TTTGCGCTTC</w:t>
      </w:r>
    </w:p>
    <w:p w14:paraId="76082A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3281 AGTCCCGATA GTTACCGTTG TTGTAAGAGT AGTATCAGTC TAAGTAGTTG TCTCAATAGA</w:t>
      </w:r>
    </w:p>
    <w:p w14:paraId="325F86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3341 CCCCTTCTTT CTTTGTAGCA ATAGGAACCT AATCTCATTC TAGGGTTTTC CTTCTACCTT</w:t>
      </w:r>
    </w:p>
    <w:p w14:paraId="15AEBF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3401 ATTCAGTCTT AGATTCTTTC TGCTTTCTCT TAGGTTGTAC TTTGTCGTGC TAGGCGAGCC</w:t>
      </w:r>
    </w:p>
    <w:p w14:paraId="6BFE71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3461 TCCGTTGCTG TAGTGCTTCT TTCGTTCCTT TTCAACCCCA GCTATTGATT CAGGTTCAGT</w:t>
      </w:r>
    </w:p>
    <w:p w14:paraId="1B5EC6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3521 TGCTTTTCCT GACCCGGGGT TTTGAGTTTG ATTGGAAGTT GGAGTCTCGT TCATTCGCCC</w:t>
      </w:r>
    </w:p>
    <w:p w14:paraId="1DF281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3581 TGTCAATACT CATTGAATTC CTTGTTAAGC TTTAAGCCCT CGGTAGTTCT CAACCATACC</w:t>
      </w:r>
    </w:p>
    <w:p w14:paraId="7B6C88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3641 ATGTAATGCT GCTATTGTAA GAGGAGTTGA TAGGTTCTAC CTTGTACCAG TACAAAGAGG</w:t>
      </w:r>
    </w:p>
    <w:p w14:paraId="0DBC62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3701 AGCTGTTTCT GCCTTCCCTT CCTAACAACT CATCCGCGAC TAATAGGTAC TAATAAAAAG</w:t>
      </w:r>
    </w:p>
    <w:p w14:paraId="0F1F5C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3761 CGGAGCGGAT ATGCGACCTC ATTTCTTATA GCAAGCAAGG AAGCGTGATT GTGTTAGTGT</w:t>
      </w:r>
    </w:p>
    <w:p w14:paraId="413CC5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3821 TCCGGGGCCC AATCATAGTC AAAAGAAGAG TTTGCTCCTG GCTCAGAAGG AACGCTAGCT</w:t>
      </w:r>
    </w:p>
    <w:p w14:paraId="5377F5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3881 AACTCTAACC CAGGAGCAAT CGTGAATAAG TCTTTCTTCT TCAGTAGCAG ATTCAGATAG</w:t>
      </w:r>
    </w:p>
    <w:p w14:paraId="3C07B6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3941 TGATCAGTAC CCCTCTCGTT CCTCCCATAG GTACCGTTCT ATGAAGGGCA CTATCGACTG</w:t>
      </w:r>
    </w:p>
    <w:p w14:paraId="0EF2D1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4001 CGCTTTCCCT AGGCTGATAA CCTGGTCAAT GCTGAAGGGT AGCTCCGCCC CCTGTAGGTA</w:t>
      </w:r>
    </w:p>
    <w:p w14:paraId="1464C7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4061 TCGTCAAAGT GGTTACCCGA ACCCACCTAC GAACCTCGAA TATAGGCCTC AGCCGTAACC</w:t>
      </w:r>
    </w:p>
    <w:p w14:paraId="794A42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4121 GACCGGTTAC GTATATAAGA TCACTGCTGT ATTTAGGAGT GATCTGTTCA TCTAACTAGA</w:t>
      </w:r>
    </w:p>
    <w:p w14:paraId="30E6F7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4181 CATTTTTTAA GAAGAGAAAG CGTAGAAAAG GATTCGATTC GAGGCTTTTT TCTTTTAGAG</w:t>
      </w:r>
    </w:p>
    <w:p w14:paraId="27C04D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4241 TGCCATCTGC TGTTTCAAGG CCGGGAATGC GCCTTGCCTT TCAAAGGCCA ACGCCAACCG</w:t>
      </w:r>
    </w:p>
    <w:p w14:paraId="176919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4301 CTCCAACGTT ATCATCAGCC ACCTCGAGGC CACCACTAGC TGTTTTAGAT GTCCACGACG</w:t>
      </w:r>
    </w:p>
    <w:p w14:paraId="3612E7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4361 AACTCTTATA ACCACCTTCT GTTCCCAATC CTCCAATCAT AGTGAACTTT AAGAAAGACC</w:t>
      </w:r>
    </w:p>
    <w:p w14:paraId="0E521C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4421 CTTCATTTCA CTACAGTTGG AACCTCACTG GCCTTATCGG TAAGTTACTT ACTTTGAGCT</w:t>
      </w:r>
    </w:p>
    <w:p w14:paraId="7F2C77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4481 GGGGTCCCCG CCCGCCAGCT TTGGAGAAAA ATGAAAAGAC AAACTAGCTT TATTCCCGAT</w:t>
      </w:r>
    </w:p>
    <w:p w14:paraId="6802AC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4541 TTCTTTTTTT TAGTAAGTAG ACCGCAATTG TCAATAGCGC ACTGAGATAA AAGACAGTTA</w:t>
      </w:r>
    </w:p>
    <w:p w14:paraId="49AFC4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4601 ATACATAAGT AAAGGTAATA AAGTCGTTGG GTACGGTGAA TATGAGGGGG TCGCTCTGTT</w:t>
      </w:r>
    </w:p>
    <w:p w14:paraId="7719FC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4661 CTTTCAACGC GTCGAGTGAC GCTGCTGTAC CATCTATAGT CAATTCACGC CCAGACCATA</w:t>
      </w:r>
    </w:p>
    <w:p w14:paraId="3AF366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4721 ACGAATTGAT CGTTACCTTG GATTTTGTCT TCACAGCTAG GTTGGCTGCG GCTACTGTCA</w:t>
      </w:r>
    </w:p>
    <w:p w14:paraId="26BDCF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4781 ACTGCAAATT CGCTATGAAG GTGGTTTGCG TGAAGAATAG GATGGTACGT AAAAAAAACA</w:t>
      </w:r>
    </w:p>
    <w:p w14:paraId="5ABFEA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4841 AATCTCGTTC AATCCATAAA CACGTACAAT TCCATCTCCA ATCAAAACTT TATATGTCGG</w:t>
      </w:r>
    </w:p>
    <w:p w14:paraId="0F8960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4901 TCTTAAACAT CTTTTTGAAA TGGTTCGATT CAGTTCCAAA GTAAGTCAAA CTATTCTGAA</w:t>
      </w:r>
    </w:p>
    <w:p w14:paraId="243E65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4961 CTTCAAGCAC GAAATGGAGT TCTTCTTCCG TATTGGGCAA CTCCCCCGTT CTGGCTTCGG</w:t>
      </w:r>
    </w:p>
    <w:p w14:paraId="08C4AD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5021 TTTCTTTCTC AAAATCAAAG AATATATGCT TTAAGGTGGA CATAGTGAAT TTCCTATCTT</w:t>
      </w:r>
    </w:p>
    <w:p w14:paraId="7C534B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5081 GAATAGCTAT AATAGACGGT TTTTTGTATG AGTTCGATCC ATTAGGTTCT TCTATTTGTT</w:t>
      </w:r>
    </w:p>
    <w:p w14:paraId="227CB0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85141 CAGAAAAGAA ACGAGAGACA AGAAAACATC TTTGATTACG ATCTCAAATA GACCAAGAGG</w:t>
      </w:r>
    </w:p>
    <w:p w14:paraId="2478C0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5201 GCCATTTCTT GGTGAACATG ATCCGCCAAA ATCTCTTCGA TTCCATCATT TATGTGCCGG</w:t>
      </w:r>
    </w:p>
    <w:p w14:paraId="477F9E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5261 AATACAGCAG GGTAGGAAAG TGGAAGATAC TTTTTTGTAT ATATATGATA ATCAAAGGGA</w:t>
      </w:r>
    </w:p>
    <w:p w14:paraId="05FC77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5321 GTGGGAAAGC TGCAGTAATT CTTTGGAAAA GCCCGATTCT CTTTGTCTTC GAGCTTTCAT</w:t>
      </w:r>
    </w:p>
    <w:p w14:paraId="41774B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5381 TCTTCAATCC ACTGATTCGT TCCTTCATAT ACCTCCCCAC CAATAGATAG AGACAAATAA</w:t>
      </w:r>
    </w:p>
    <w:p w14:paraId="189E46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5441 GAATAACCAA ACCACGTCTA CAAAATGCCA GTACCATGCA GCTGCTTCAA AGCCAACGTG</w:t>
      </w:r>
    </w:p>
    <w:p w14:paraId="0B024C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5501 ATGTTCCTTG GTCAGATGAC CAAAATATTG GCGAATACCA CATATAATCA AGAAAAGAGT</w:t>
      </w:r>
    </w:p>
    <w:p w14:paraId="72435B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5561 ACCGATAATC ACATGAAAAC CATGAAAGCC TGTTGCTAAG AAAAAGGTAG AACCATAAAT</w:t>
      </w:r>
    </w:p>
    <w:p w14:paraId="1D0A52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5621 ACTATCCGAA ATAGTGAAGG GTGCTTCGTA ATATTCCATT CCTTGAAAGC CAGTGAATAC</w:t>
      </w:r>
    </w:p>
    <w:p w14:paraId="300ECD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5681 TAGAGCCAGT AGAACGGTAG CTACTAAAGC GTAAACTGCT CGTTTTTGCT TCCCCGCGAG</w:t>
      </w:r>
    </w:p>
    <w:p w14:paraId="42F67F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5741 TATAGCATGA TGAGCCCAAG TTACGGCAGC TCCGGATGAA AGAAGAATAA GGGTATTAAG</w:t>
      </w:r>
    </w:p>
    <w:p w14:paraId="058E0C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5801 AAAAGGGATT TCCCAAGGAT CTAAAACCCA AATACCTTTT GGAGGCCAAA TACCTCCGAT</w:t>
      </w:r>
    </w:p>
    <w:p w14:paraId="357921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5861 CTCTACCGCG GGTGCCAAAG AAGAATGAGA AAAAGCCCAA AAAAAAGCAA AAAAGAACAT</w:t>
      </w:r>
    </w:p>
    <w:p w14:paraId="02F70C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5921 AACCTCCGAT ACGATGAACA AAATAAAACC ATATCGAAGT CCTAATTGTA CGACTTTGGT</w:t>
      </w:r>
    </w:p>
    <w:p w14:paraId="5A963E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5981 ATGATGTCCT TCTAACGTGG ATTCGCGTAG AACATCACGC CACCATACAA ACATGGTATA</w:t>
      </w:r>
    </w:p>
    <w:p w14:paraId="50E368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6041 TAGGATAAAA AGCAGGCCTA AACTTAGAAG TGTTGCACCC CCTTGAAATG AGTGCATGTA</w:t>
      </w:r>
    </w:p>
    <w:p w14:paraId="3F272B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6101 CATCACACCT CCTACGGTCG TTGCCAAAGC TCCGAGTGAA CCCGAAATAG GCCACGGACT</w:t>
      </w:r>
    </w:p>
    <w:p w14:paraId="5CAE29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6161 TGGATCTACC AAATGAAAAG AATGCCTTTG AGATTCAATC ATAAAGCACT TTGCCTCAGT</w:t>
      </w:r>
    </w:p>
    <w:p w14:paraId="208329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6221 TGTATGTAAA CCCCCCCTTC ACCCACACCC CCTAAAGTGG TAAAGAGGGG CGGGCTCTTT</w:t>
      </w:r>
    </w:p>
    <w:p w14:paraId="62CB7E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6281 GGGGTCTCAT TTTCTTTCTA TCTGACAAGA CAAAGAAATA GGAAGGGATG GTTCTTTCAT</w:t>
      </w:r>
    </w:p>
    <w:p w14:paraId="33BAB1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6341 TGCATTGATA GAAGTCTAAC TAGAAAAAGA TCTCTCTATT ACTTTGAGAA GAAAATCGTT</w:t>
      </w:r>
    </w:p>
    <w:p w14:paraId="1C39BE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6401 GGTTTGACCG ACGAACTACG TGGGGAAATG GGCCTTCTTT CTTTTCAGCA AGCAAGTATT</w:t>
      </w:r>
    </w:p>
    <w:p w14:paraId="6E3F6D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6461 GGACTTCTAA TCGACCTGAA CAACATATAC GCCTTTTATT GATTATTATT ATTAAAAATC</w:t>
      </w:r>
    </w:p>
    <w:p w14:paraId="125B70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6521 AAATCGTAGA CCCGTCGGTA AGGAATGCTT TGACGGGTGC CACTTTGGGC AATTTCTTGT</w:t>
      </w:r>
    </w:p>
    <w:p w14:paraId="59005E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6581 ATATAACGAG CTAAAGTGGC TGGCGAAAGG GGGGTACCCC GGGGATAAAA AAGAACTCCC</w:t>
      </w:r>
    </w:p>
    <w:p w14:paraId="7E3AC5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6641 CTTAAGCGGT TCAATTCATA TAAAAAGCGC ATTGGAGGAA TTCCGTCGAG AATAAGGCAA</w:t>
      </w:r>
    </w:p>
    <w:p w14:paraId="2FB545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6701 GCTTCGATCT TTTTTTCGAC CTCCGCCTGT TGATAGACGA GATCAACGAT AGTGTTAAGG</w:t>
      </w:r>
    </w:p>
    <w:p w14:paraId="582735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6761 GGAAGCTGTT GCACGACAGA ATGCGTAGCT AGCCTATTAG AAAGCTGCGT TCGCCTAAGG</w:t>
      </w:r>
    </w:p>
    <w:p w14:paraId="733D57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6821 TCATCGTGAA GTAAGGGCTG CTCCAATACA GGAATGTCCG GAACAAAAAC AACAGCATCT</w:t>
      </w:r>
    </w:p>
    <w:p w14:paraId="13456E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6881 TGCCCCCACT CTATAGGGGG GCCCTCCTCG TTGACTTGAG GTGGTTGGCT AAGCTCCCGC</w:t>
      </w:r>
    </w:p>
    <w:p w14:paraId="69AFDD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6941 CTCAACTCCG CGGGGTCATA AGAGGAGCCG GACCCATCGG CCCAAGCTAC ATTAGAAACA</w:t>
      </w:r>
    </w:p>
    <w:p w14:paraId="1AD2AC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7001 AAACTTACTA CCAGTAAGAG TAAGGGGCAT AATAATTCAA TAGGAAAATT CAAAAGAAAA</w:t>
      </w:r>
    </w:p>
    <w:p w14:paraId="1F2A11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7061 AAAAAGTACC CGTCCCTTTT GGGGACGTGG TAATATCTAA CATAAGTACA AAGGAATAGC</w:t>
      </w:r>
    </w:p>
    <w:p w14:paraId="2BE930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7121 ACAAACAGGC TAAGCAAAAA GGGTAAAATC ATTCTGATGG TCATATTTTG AAACTTCCTT</w:t>
      </w:r>
    </w:p>
    <w:p w14:paraId="2C03A5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7181 GGCCGTGTAG AACATGGATT AGCATTATGT CATTCTTACA AGTGATCACC CAGCCAGGAT</w:t>
      </w:r>
    </w:p>
    <w:p w14:paraId="22E9B5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7241 TGGAAGAAGT GCTATATGAA GACTTCGAGA TCAAATAGAA TATGTTTCTT TCCATTCCTC</w:t>
      </w:r>
    </w:p>
    <w:p w14:paraId="7AE67A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7301 GTGAGCCACT TATTTCTCCG AAACAAGGGA TCAAAGTGAT TTTCTTCCTT TTTCCAAATA</w:t>
      </w:r>
    </w:p>
    <w:p w14:paraId="76EDB5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7361 AGTCGGCGGC CTCACACCAT TGGGATACTT CGAATAAACT AGAGTACATA TAGGATACAC</w:t>
      </w:r>
    </w:p>
    <w:p w14:paraId="1846D9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7421 CTGTGTGAAA ACCTTTTCTC AAGATATCTT CCAAACTCTT GGGGTCCTTG CTTTGGATCT</w:t>
      </w:r>
    </w:p>
    <w:p w14:paraId="711055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7481 TGTTCCCCCG GTGTGAAAGC AGTTGATTTC GTAGTTTTAG AATTCTGCTG ATCCCAAGTA</w:t>
      </w:r>
    </w:p>
    <w:p w14:paraId="1ABE81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7541 CTCCATCTCT ATCATTGCAT ATTAGAATAT AAAAAGTAAA GAAAAAGAGG CATGACCAGA</w:t>
      </w:r>
    </w:p>
    <w:p w14:paraId="1980C2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7601 AGAATTGTGT GAAATAAGTA AATTGATCAA GTTGAGGCAT AAGAATGTTC TATTTTGAAT</w:t>
      </w:r>
    </w:p>
    <w:p w14:paraId="7B9F6E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7661 GATTCCCTCC AGACAGCTTA ACCTTAACTC CGTCGAGCCT CTAGAAATGG TGGTGAAAGC</w:t>
      </w:r>
    </w:p>
    <w:p w14:paraId="2E5123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7721 AGATACTTGA AAAGATAGGT GGTTGGTTGT TGACCAACAA AAGCGAATGA ATCCCCAACC</w:t>
      </w:r>
    </w:p>
    <w:p w14:paraId="79C74B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87781 AACTATGGGC ATTTTCGGGG AGTAGCCCGT TTCCCATTAC TCAATAGAGC AATTCCATTA</w:t>
      </w:r>
    </w:p>
    <w:p w14:paraId="6DA3AD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7841 ATTTAGGGAG TAATATTGAA TAAATTGGGT ATAGAGGAAC GATTGATTCG CTCGTTGGTT</w:t>
      </w:r>
    </w:p>
    <w:p w14:paraId="3B50F6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7901 AAGGTCATTG GACCAATAAT TGAGCATGGA TAAGCAAACC CGTCTATCAA ACGGGGAACG</w:t>
      </w:r>
    </w:p>
    <w:p w14:paraId="2C1283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7961 AGGATCCGAC AGAGAGAACT TTTCTAAAAA GTCGTCAATG AACTCAAGAG CGCCATCTTT</w:t>
      </w:r>
    </w:p>
    <w:p w14:paraId="5D4B15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8021 AATCTGACCC TCCTTCAATG TGGTTTGCTT GAAAATAGAC ATATATTGCT GAGAAGGCTC</w:t>
      </w:r>
    </w:p>
    <w:p w14:paraId="248C2B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8081 GTTGATCAAA AGACCCCAGA GCCCCTCAAC CAAATCGGCC TTTCGTTCCA GGACGTTTAG</w:t>
      </w:r>
    </w:p>
    <w:p w14:paraId="307B0A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8141 ATCAAACCCT TCCGTACTTA GTGTGGTGTC ATAATGTTGA ATCGAGATTG AGCTATTGAG</w:t>
      </w:r>
    </w:p>
    <w:p w14:paraId="7B3CCB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8201 AAAGGATTTG ACCAAAGCTT CGTATTCGCC CTCAGTTAGT TGAGGAGGAA TTCCCGGGAT</w:t>
      </w:r>
    </w:p>
    <w:p w14:paraId="6663F4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8261 CATCCTCTCT TCAAGTAAAC GAATACGAGC AATCAGGTCC TGTTCGAATC CCACCTTCAA</w:t>
      </w:r>
    </w:p>
    <w:p w14:paraId="23B641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8321 GGCCCGATAG TGCTCAAGAC TACCGTTCAT AGGAACGCCG TGAAGTGGAA GGTTATTAGA</w:t>
      </w:r>
    </w:p>
    <w:p w14:paraId="21FE2B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8381 GGGAAGGGGC TCTTCCTCCT CTAAACTATC ATTTCCTATG GATTCACTAA TCGGGGAATT</w:t>
      </w:r>
    </w:p>
    <w:p w14:paraId="2EE110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8441 AGAACCAGCG CTTGGCCTTG AATGCGCTGG CGGATCATAA TTAAATAAAG TCATATCATC</w:t>
      </w:r>
    </w:p>
    <w:p w14:paraId="0B4607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8501 CGAAGAACTA GCTGACGTAG ATGCCGGAAG AGCCTGGGGT AGAACACCCA AGCCCCAAAA</w:t>
      </w:r>
    </w:p>
    <w:p w14:paraId="18AB33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8561 ATAAATAAAA TCACAAAACA CAGGTAAACC ATAAAATCGC AAAACAAAAC AAAAGATTCC</w:t>
      </w:r>
    </w:p>
    <w:p w14:paraId="7AE6100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8621 AGTCAAAAAG ACCAGCAATA TGTAAAAAAA ATAAAACAGG CTTGTACCAA ATATTGTCTT</w:t>
      </w:r>
    </w:p>
    <w:p w14:paraId="67029C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8681 TTTTTTCAAT TTTTGTGAAT AGATATTAAA CCATAAAAGG AAAAATATAA TAAGTAACCC</w:t>
      </w:r>
    </w:p>
    <w:p w14:paraId="6A3752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8741 ACAAATGACT ACATTGTGAA CAGAACCAGT ATTCTTAATA TTATTCATAA ACGAAACCAA</w:t>
      </w:r>
    </w:p>
    <w:p w14:paraId="675DD6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8801 CTCTTTGGAC GCAAAGAAGG CAAGAAAGGA AACAATAAAA CGAATACGAA AAATCATATT</w:t>
      </w:r>
    </w:p>
    <w:p w14:paraId="15E893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8861 ATACTTTGAG TTTTAGTGGG GATAAATTCA AATGTTATAA CACATTTCCT TCTTCCAAAC</w:t>
      </w:r>
    </w:p>
    <w:p w14:paraId="167EB1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8921 AAGCCCTTCT TGAAGAGCAT TCACTGAGTT ACTTACGATC TCCCATTCCC TCCGTGCTTA</w:t>
      </w:r>
    </w:p>
    <w:p w14:paraId="1574F7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8981 CATCCATCCT AAAGAAAATG TTCTTGGTCC AGTCAGCTTT GGTGTGGTCT GCTTGGAGTC</w:t>
      </w:r>
    </w:p>
    <w:p w14:paraId="435614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9041 CCGGTTAAGA GGCCGATCAA GGAGCTTTCT TTGATGTGAA ACCTTACCTT CTTGATTTGA</w:t>
      </w:r>
    </w:p>
    <w:p w14:paraId="586CDB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9101 TGAGTTAGGA GATCGGAGTA AGAGCTTCAT AGAAAGAAAA GAAGAGTAGC TAGACCAGGA</w:t>
      </w:r>
    </w:p>
    <w:p w14:paraId="632E9C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9161 AAGCCATGGG ATGGACCCGG ATCGGGGTTG AAGCTTTACG TTAGGAAAGG CATGCTTTTC</w:t>
      </w:r>
    </w:p>
    <w:p w14:paraId="0E2F93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9221 CTTCTTCCAC TGTAATTTTT ATGAACACAG CTACTTTCCT GTCTCTAACT AGACTACCTA</w:t>
      </w:r>
    </w:p>
    <w:p w14:paraId="52474C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9281 CTAAATTATT CTCCTATGAT TTTTCAAACT TTCTTTAGTT TAGTGATTGA TATCAAAGAG</w:t>
      </w:r>
    </w:p>
    <w:p w14:paraId="14495A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9341 AGTCTTAGAT AGACCATAAA CCTTTCATAT CATACGCAAT TTTTCGATCC AATTTCGCAC</w:t>
      </w:r>
    </w:p>
    <w:p w14:paraId="5D230F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9401 TTGACATGCA AAGCACAGCC TATCTTCACA GAGAAAGAGA AGGATCTTCT ACCCACGGTG</w:t>
      </w:r>
    </w:p>
    <w:p w14:paraId="25273F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9461 CGGTAACGAA CTCAATTTCA ATGAAATGAA GTACACGCAA CTACGCCTGT GAACTCGGAT</w:t>
      </w:r>
    </w:p>
    <w:p w14:paraId="6DC2D9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9521 AGCCTTTCCG CATTCCTTTC ATCTACCCGC ACTTTCTTTT CTTACGAAAT ATCTTTTTAG</w:t>
      </w:r>
    </w:p>
    <w:p w14:paraId="672723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9581 AGGTAAAAGA GCCCAGGGTA GAGTTTAGTG ATAGAGGTAG GTCAGCTTGG TTCGCTGTGG</w:t>
      </w:r>
    </w:p>
    <w:p w14:paraId="6391DC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9641 CTTGAAAATG CCGGTGATGA AGCAAAGCAA ATAGGGTGTA ATAACATTCA GACTTCTCTG</w:t>
      </w:r>
    </w:p>
    <w:p w14:paraId="6DB3BD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9701 AGATTAAGAG GGGTTAGGAG GTCTTCCTGT AAGCCTTGTA ACATTAACCC AAATTACAAT</w:t>
      </w:r>
    </w:p>
    <w:p w14:paraId="238854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9761 CGTCACGGGT TTCGGCACAT TCTTGTCGCC CTCTCTCCAG GTGGTATCCG TCCTATGCCT</w:t>
      </w:r>
    </w:p>
    <w:p w14:paraId="402A24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9821 TTCTCAGTCT GGTTAGGTTT TCCAGAGGGT TTTCTGGTAA GCTGTTATAA GATTGGTATG</w:t>
      </w:r>
    </w:p>
    <w:p w14:paraId="2BBD74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9881 ATGTTAGTTG AGAGCTGTAA GCCCGATTGG GGTTACGTAG AGAGACTTAT AGAGGATTTC</w:t>
      </w:r>
    </w:p>
    <w:p w14:paraId="1E3211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89941 TCTCGCCAGC TCGACGACGA TGCTTCTTTC CTCGTTGAGA AGATTGAGTG AAAATCTTGG</w:t>
      </w:r>
    </w:p>
    <w:p w14:paraId="01D070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0001 ACTCAATCAC TCTGCGAGTA CTGTAAGTGG TACTACGAGG CGTCGATGGA CTATGGGCGG</w:t>
      </w:r>
    </w:p>
    <w:p w14:paraId="348730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0061 CATATAGAGG ACTTTCTATA CCCTCCTGCC CTGTGTTTTC ATCCTGAAAG AAAGGAAAAA</w:t>
      </w:r>
    </w:p>
    <w:p w14:paraId="4161F9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0121 AAAGGGTCTA ATCTTTCGGT GTTATGAGAT CATAACATAA GGCAAAGAGC TGCTCCAATT</w:t>
      </w:r>
    </w:p>
    <w:p w14:paraId="66B3E9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0181 CCTCTTCCTG CTTGGTTCAT GTCTCCGTTT GCGGGATCCG CGAGGGACTC CTAAATTGCA</w:t>
      </w:r>
    </w:p>
    <w:p w14:paraId="1F1CCD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0241 ACTCAGTAAA CAAGGCCCTG TCAAGCGTGC TATGCTACCT TATCTTATTT TCTTTTTTAT</w:t>
      </w:r>
    </w:p>
    <w:p w14:paraId="2F163F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0301 CTAGGTTATA TGCTTAACAC AGACCTCTTT AGTTGTAATA TTCACGAGGT TGTATGTTCA</w:t>
      </w:r>
    </w:p>
    <w:p w14:paraId="039178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0361 ATGAGATGAC TTTCCCAACA CTAGAAGTCC TACTCATGCT TGTGAAAAAG AGGAAGATCA</w:t>
      </w:r>
    </w:p>
    <w:p w14:paraId="7EC553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90421 CAGTAGAGGA TAGATCGAAA AAGAGGTCTA TGGACCTTCG ACTCCTACAT GGCATTGCAT</w:t>
      </w:r>
    </w:p>
    <w:p w14:paraId="7310CE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0481 ATGGCCGACC ATGGTTTGGA AGATGGGGAT ACAAGTTCTC CCATGACTGC TTTGGTGTTC</w:t>
      </w:r>
    </w:p>
    <w:p w14:paraId="66C373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0541 AACCTCACCA TTACCAAGGA GCAGTAGAGA TTCTTAGCTC TCATGATCTT GATGACCTGG</w:t>
      </w:r>
    </w:p>
    <w:p w14:paraId="7339F5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0601 TTTCAAGTCT CTCAAAAGAA AAACCTGACA CAACCAAAAT CTGATTTTCA TTCGAAACAG</w:t>
      </w:r>
    </w:p>
    <w:p w14:paraId="1198F6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0661 CATAACAGTA TTGTATAAAG TTTCTGCTGA TCTAGATGTA TCTAAGTCCT GATAAGTATT</w:t>
      </w:r>
    </w:p>
    <w:p w14:paraId="3442B0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0721 GCTGTCTCGA TATTAGATAC TGAGCCAAGG AGTCAATTAT TCCCAGTAGC CCTAATATTT</w:t>
      </w:r>
    </w:p>
    <w:p w14:paraId="7D69F9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0781 TAACCTTGAT CACATCGGTA ATTATGATGG CTGACAGATT AAGAGGTAGA GTCAACAGTG</w:t>
      </w:r>
    </w:p>
    <w:p w14:paraId="65A42E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0841 GCGCCATGTC TTTCTGCTTC GTGTAGCTCC ACACAAATTG ATTAAAAAGA ATATGACTTG</w:t>
      </w:r>
    </w:p>
    <w:p w14:paraId="6690A8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0901 GGAATGTCAG AATCAGAAGA GCCACATTTT TCACTGCAAA AAACACATCC GGCCCACCGA</w:t>
      </w:r>
    </w:p>
    <w:p w14:paraId="56AF14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0961 TTTCCAAGCC CCAACCAGCA TTTCCATGCC ACACCTCTTC CCAAATGTTA TGCAGTCCAG</w:t>
      </w:r>
    </w:p>
    <w:p w14:paraId="15C571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1021 TCAAGACTAA ATAAGACGTA ATAACAACAG TGACAGGGAA ATCTCGTTGT TTGTCACCAA</w:t>
      </w:r>
    </w:p>
    <w:p w14:paraId="52AD6B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1081 ACCCAGCAAC AAAATAAGTA TCTTGGTTTA GTAGCAGCAA GATTGGTGCC AGCAAGAATA</w:t>
      </w:r>
    </w:p>
    <w:p w14:paraId="61FA17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1141 TTGCACGGTT CGAACCACCA GTGAGAGTGA CATTCAATAT CAAGCATATA GCAAAGCACA</w:t>
      </w:r>
    </w:p>
    <w:p w14:paraId="527001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1201 TAACAGTAGC GACATTGCCG ACTGCAGGCA TCCAGGCCCC CTCAGCAGCC ATCCTCTTAA</w:t>
      </w:r>
    </w:p>
    <w:p w14:paraId="2DF524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1261 TTGTAAATGT TGGCACCATG GAAGCTCTAC GTTGCTGCAA AAATCTCATC TTGGCAGGGA</w:t>
      </w:r>
    </w:p>
    <w:p w14:paraId="309735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1321 AATTTGCCGA GTTACTTTGA CCAGACTGAC TTGACTTGAT ACCACCTCTT TCAAATGCTT</w:t>
      </w:r>
    </w:p>
    <w:p w14:paraId="33E3A4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1381 TCTCCCGGAC AACTCAAACT TTATTTCCAA GGCAATAAGC ATAAAGATAG CAGCATACAA</w:t>
      </w:r>
    </w:p>
    <w:p w14:paraId="3F328B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1441 ACCCAGGAGT GATGTCCTAG CACCCTCAAC AGCTAACATT GTAGTCCGCC TTTGTTCTTC</w:t>
      </w:r>
    </w:p>
    <w:p w14:paraId="1115B5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1501 TTCTGTGATA CCCCCACCAT CTATGAGGTT TTTAATCCTA ACCTGGCCCT CTAACAAATT</w:t>
      </w:r>
    </w:p>
    <w:p w14:paraId="08F01E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1561 TTATAGGAAA AAGTCCAACA AGGAGAGCAA AAACCCAAGG CAAAGCCTTT GTGCTAAATG</w:t>
      </w:r>
    </w:p>
    <w:p w14:paraId="7ED309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1621 CAGATGGGAG GTGAGTGAAG ACAACAAATA TTGAGCTGCA GATCATTGTT AATATAACTA</w:t>
      </w:r>
    </w:p>
    <w:p w14:paraId="0117FB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1681 GGACCTGCAA GAGCACAGCC TGGGGGAAGT ATTCAAAAGA TATGTAGACA CCCAATGCAA</w:t>
      </w:r>
    </w:p>
    <w:p w14:paraId="101290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1741 CACCAACAGC AATGGAATAC AAAGTTCTCA ACTCAACAAT GTACTTGATG GGGATTAATG</w:t>
      </w:r>
    </w:p>
    <w:p w14:paraId="334317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1801 ATGTCACTGC AGCAAGTGTG AGCAAGATAC CCAAAATAAG GAGCCAAGAA GGCCATGTAG</w:t>
      </w:r>
    </w:p>
    <w:p w14:paraId="2FE1CD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1861 GCTTTGATGC CATGAACCCA TAAATAGAAA TATCATCGCC AGTCTGATGA GCAGATTTGA</w:t>
      </w:r>
    </w:p>
    <w:p w14:paraId="049F79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1921 TGAGGTCAGA GTGATAAGTC CATGATAACA GAATTGGTGG CTGAAGCAAT ATAAACAGTA</w:t>
      </w:r>
    </w:p>
    <w:p w14:paraId="750273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1981 ATCCAGTTGC CACCACCAGT ACTAAGCATC TTTTGACGAC CTGCACATAG CAGAGCAAAA</w:t>
      </w:r>
    </w:p>
    <w:p w14:paraId="7A10F6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2041 CTCACGCAAT TACAAAAAGT TAACTGAACT CTGTCTGTGT ACACCCTTCA TTGAAGAAAA</w:t>
      </w:r>
    </w:p>
    <w:p w14:paraId="77BE9C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2101 CCATTTAGAA AGAAAATTCA TAGCAACCTA GTACTAAAGT AACAGGTAAA TTAAAGAAAG</w:t>
      </w:r>
    </w:p>
    <w:p w14:paraId="668CEF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2161 AAATAAGGGC TCACGCAGAT ATTCCTCCCC TTTTCTCAGA TACAATAATC TGAACACTTT</w:t>
      </w:r>
    </w:p>
    <w:p w14:paraId="47C97E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2221 CCAAAGTTTG TTTTACCATT TTGAATTTCA TAAACACCGT GTTCTTAAGA AGTTAACATA</w:t>
      </w:r>
    </w:p>
    <w:p w14:paraId="17FDB8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2281 GCCTATAGCA AGAAGACATT TATGGACAGA ACTGAAATGA TCAATTACAT GTTGCTATTG</w:t>
      </w:r>
    </w:p>
    <w:p w14:paraId="7B9B7F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2341 AATAGACAAA AGAAATTCAA ATGCATAAAT AAGGTAAACA AAGTGTATAA GCTATCACAT</w:t>
      </w:r>
    </w:p>
    <w:p w14:paraId="177E22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2401 GTTCACTATT AAGAACACTA GAACATTAAA TTAAACACAC AGGTGACAAG TTCCATACCA</w:t>
      </w:r>
    </w:p>
    <w:p w14:paraId="5CEF55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2461 GCACATGGGA GAAGTGGAAA GCAACTATTC AAACCTGCAA AGAAGCCATT CTATCAAAGA</w:t>
      </w:r>
    </w:p>
    <w:p w14:paraId="64A56F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2521 AGTTGAAAAG CCAGGAGTGA AGCAGTCTAG TTCTTATCCT TGTCATTCCT ATCCGTCTGC</w:t>
      </w:r>
    </w:p>
    <w:p w14:paraId="39BC34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2581 CTTTGCTTCA GCCTTCCCTT CTTAATCTCT TTCATCTCAT GTTGATCCAG CCGAGGCGAG</w:t>
      </w:r>
    </w:p>
    <w:p w14:paraId="043F64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2641 GGAATAGGTG AATACAGTAG ATCCATACGA GGGACGTTCA ATATCTTACT CGCGCTCGTT</w:t>
      </w:r>
    </w:p>
    <w:p w14:paraId="0EF559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2701 CGTACTCGAG GAGGGAATAG TCTTTCTAGG AGGGCTAAGG AAAATTCCAT TGTTAAGATA</w:t>
      </w:r>
    </w:p>
    <w:p w14:paraId="75770E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2761 ATAGGTAGCC TAAAGGCCCT TATATCATTA TCTCTCTAGG CTGTAGCATT TGAAAGCCTT</w:t>
      </w:r>
    </w:p>
    <w:p w14:paraId="737D4BF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2821 TACATCAGTC CAAGGCTCTT TGACTATTAA GATGACTTCG CCCCCTTTCC AGAAGACCGA</w:t>
      </w:r>
    </w:p>
    <w:p w14:paraId="28D729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2881 GAATCAGGAG CTACTTTATA CATACCAAGC CAATCTCGCT GAAACAACAA GCCAAGGAAA</w:t>
      </w:r>
    </w:p>
    <w:p w14:paraId="617141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2941 GACTACCAGC TGATTTAACT TGAACAATTC TTGGCTAAAA AAGAGAAATG GCATCTTTCC</w:t>
      </w:r>
    </w:p>
    <w:p w14:paraId="50EC4B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3001 TAAGCTAAGT AAGACCGCTA GCGCTTTCTA ACCGAACGAC TTGTTGGCTC GAGTTCCTTC</w:t>
      </w:r>
    </w:p>
    <w:p w14:paraId="1415D3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93061 TCTCCGTGAA GACGTTAGCA AGAACAGCTG ATGAAAGAAG ATCGGAGTCG GTAACAGAAC</w:t>
      </w:r>
    </w:p>
    <w:p w14:paraId="246A9B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3121 TCTATTTAGC TGAACTCCCT TTCGCTTTAG AGAAGACAGT TCGAGCAGAA GAATAAGAAG</w:t>
      </w:r>
    </w:p>
    <w:p w14:paraId="28D434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3181 AAGAAAGGGC TAGGGCCATC TAATCGCACT GCATCTGTCA GACCATTTCC CTATGCCGAT</w:t>
      </w:r>
    </w:p>
    <w:p w14:paraId="6FEE41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3241 GAAACAACTC TTTCAGCAAA AGAGAATGAA ATCATCCCAG GGGTTGAAAG ATCCAGAAAG</w:t>
      </w:r>
    </w:p>
    <w:p w14:paraId="224B1E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3301 TCACTTACAA CCATCGCCAA GAAACCTCTC CCCGTGCATG AAGGAAAAGC CTTAAGGGAA</w:t>
      </w:r>
    </w:p>
    <w:p w14:paraId="36DF03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3361 ATGAAGCAAC CAAGGGTAAT CATAAAGCAA AGCGCTGCGC CCGTTTATAA GCCAAAGAGA</w:t>
      </w:r>
    </w:p>
    <w:p w14:paraId="24A472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3421 ATCACTTCTA TTTCGTCACA TAGAATCCTA ACCTCCACGC TAGCAATTTA TGTAGGATCA</w:t>
      </w:r>
    </w:p>
    <w:p w14:paraId="53C005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3481 CCATCTGTTT CGACTCGTTC GTTACCCCGC TCCTAGAGTT TTCGATTGAT TCAGTTTATT</w:t>
      </w:r>
    </w:p>
    <w:p w14:paraId="08944A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3541 ACTCACAGAT ATCTCGCAAG CCAAACTCTC GTCTCAGTCA AATTACTACT AATCTTAGCT</w:t>
      </w:r>
    </w:p>
    <w:p w14:paraId="3BF503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3601 AACACATGAG CAGCTTTGTT TCCTTCTCTT CTCACATGTG AAGGAACAAA AGATAAGCAG</w:t>
      </w:r>
    </w:p>
    <w:p w14:paraId="41938D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3661 CAAGAGGCCA AGGATAAGTC TGATTACACA ACCAAAAGCA TTAGTCTCGA TTTCCTTCTT</w:t>
      </w:r>
    </w:p>
    <w:p w14:paraId="54953A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3721 CTGCAAAGCA AAGCCAGGAA CAGCTTCAAA CAGTCAGTTT CCAGAACAAT GTTCCTAAAA</w:t>
      </w:r>
    </w:p>
    <w:p w14:paraId="7BFF8E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3781 CCTCCAATGC GATACGAAGT CCATGCCTAG CAGCTAGTGC TGAAGCTACT GCAACTTCAC</w:t>
      </w:r>
    </w:p>
    <w:p w14:paraId="1612F4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3841 CTTTTCCCTT GATAGCACGG CAAGTTGTGA CAACACCCAC ATTATCTCTC AATATGGCCC</w:t>
      </w:r>
    </w:p>
    <w:p w14:paraId="7032DE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3901 CTAGCTTCCC TGACTCCAAG CGTCTACATT CAGCTTGCAA ACACCACTTG AGCCCAGAAG</w:t>
      </w:r>
    </w:p>
    <w:p w14:paraId="6A8150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3961 TTCTTGCTTT TAGTATCAGA CCATAGCTTT TCGATACCAG ATTCTCTTCT TCTTTTTGAG</w:t>
      </w:r>
    </w:p>
    <w:p w14:paraId="7DEC44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4021 ACTAGAATCA GAAGAATCGA ATCTGCTTCA ATATCATAAG AGAATCAAGG TGACACCAGT</w:t>
      </w:r>
    </w:p>
    <w:p w14:paraId="6BFE71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4081 AAAGGTGAGA CTGAAATCCC ATAATCGAAT CTGGCTCGAA GAGACAAGTA GAGTAGATAC</w:t>
      </w:r>
    </w:p>
    <w:p w14:paraId="1B5B72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4141 GCCGGGTCGA AGCTCCAAGA CAAGATTAAG AAAGAGGACA GGACTTAAGA CAGGGGAATT</w:t>
      </w:r>
    </w:p>
    <w:p w14:paraId="1E3C00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4201 CCTAGATTCG AAGGGAACGA AGCTTCAAGT AGAGCAAGGT CTCAGACTTT TGAATAAGTT</w:t>
      </w:r>
    </w:p>
    <w:p w14:paraId="7EF7D8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4261 TCTCGACTAT ATAGGCTTCA AAAGAGGAAG GTTCAAACTT AGTGAATACC GAGGGGCCGT</w:t>
      </w:r>
    </w:p>
    <w:p w14:paraId="052900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4321 GTCTTAGCAT AAACTTGACG AGTCCATCTA GTGGCTGTTG GACATAAACC TGCAGGTCTA</w:t>
      </w:r>
    </w:p>
    <w:p w14:paraId="10FE95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4381 TTATTTGGCT ATTGGTTTGA ACCTGTATTT CCCCCTTTTT CCAACGGACC TGTCGTTCTA</w:t>
      </w:r>
    </w:p>
    <w:p w14:paraId="11CC23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4441 TTCCTTTTAG GGAATAGGGT AAGAGGTTTC CCCTGTTGTT GTTAATGCAG CTAATGAAGT</w:t>
      </w:r>
    </w:p>
    <w:p w14:paraId="5F8698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4501 TTGAAGTTCC CGTAGTTTTT GCAGCTGTTG GAACGGCTGT TGATGTTGAA GCTGCTGGGG</w:t>
      </w:r>
    </w:p>
    <w:p w14:paraId="4992CB2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4561 CTGCTGTTGG AACTGCTGGG GATGTTGGAT CAGGAGTTAT TTTATTCCTT ATTCCCCCTT</w:t>
      </w:r>
    </w:p>
    <w:p w14:paraId="1F88F9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4621 TTCCTTGGGG GACTGGCCGT CCCTTTATTA GGTTAACCTT TTCTTACTTA GGACTTGCCG</w:t>
      </w:r>
    </w:p>
    <w:p w14:paraId="64CE00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4681 TTCTATTCCT GAAGGGAATA GAGTCAGAGG GTTCCCCTGT TGTTGTTAAT ATAGCTAATG</w:t>
      </w:r>
    </w:p>
    <w:p w14:paraId="4DEDBE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4741 CAGTTCTTGA AGTTTATGTA GCTTTTGAAG CTATTGGAGC TAATTCGGCT ATTGAAGCCA</w:t>
      </w:r>
    </w:p>
    <w:p w14:paraId="34B891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4801 ATGCAGTTTC TGCAGTTCCT GCAGTTCTTG AAGTTTTTGA AGAAGTTCCT GAGGTTCTTG</w:t>
      </w:r>
    </w:p>
    <w:p w14:paraId="27A9D4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4861 CAGCTGTTTG AACTGATGAA GCTCTTGAAG CTTTTGGGGC TATTGGAGAT GTTGGAACCG</w:t>
      </w:r>
    </w:p>
    <w:p w14:paraId="393D2F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4921 TTGAAGCTGT TAGAGCTGTT GAAGTTTTTG AAGTTTCTGT AACCATTGAA GCTAGTTCAG</w:t>
      </w:r>
    </w:p>
    <w:p w14:paraId="7B5E4A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4981 CTATTGGGGC AGCTGTTGGA GCAGTTGTTG AAACTATTGG AACTGTTGTT GAAGCGGTAG</w:t>
      </w:r>
    </w:p>
    <w:p w14:paraId="6B5316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5041 CTATCCCTTG TCCCTATTAG GGAGGACTGC CTCTTTCCCT TAGGGCCTTT CTCTTTATTT</w:t>
      </w:r>
    </w:p>
    <w:p w14:paraId="6D9D73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5101 AGGACTTGGC CTTCTTGCCT TCCCTACGAA CCTATCGTTC TATCTCCCGA AGGTTATGGA</w:t>
      </w:r>
    </w:p>
    <w:p w14:paraId="4C5C8A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5161 GACAGGGTTC CTTCTACTGA AGTTATTGAA GTTATTGAAG TTTCTGCAGT TTTTGATTTG</w:t>
      </w:r>
    </w:p>
    <w:p w14:paraId="154453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5221 AAGTTCTTGC AGTTCTTGGA GCGGTTGGAA CTGTTGTTGA AACTGCTGGA GCCGTTGTTG</w:t>
      </w:r>
    </w:p>
    <w:p w14:paraId="794613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5281 GAGCTGATGG AGCCGTTGAA GTTGGAGTTA TTCCTTAACC TTAGGGACTG GCTGCCTTAA</w:t>
      </w:r>
    </w:p>
    <w:p w14:paraId="106ACA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5341 CCTCCTTACT TTCTTAGGAC TTTTGCCGCT CTATCTCCCG ACAAGGAATG GAGTAGGGCT</w:t>
      </w:r>
    </w:p>
    <w:p w14:paraId="6BE546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5401 CGACGAAGAG GCAAGCCAAT AGACGCAGGG GTCTCACAGT TTTTCTTTTT CGGAATAAGG</w:t>
      </w:r>
    </w:p>
    <w:p w14:paraId="55D2CE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5461 ACTATATGAG TATGATTCAA GCTGCCAATG TTACCCCCAT TATGAAATAT ATTCAGAGCC</w:t>
      </w:r>
    </w:p>
    <w:p w14:paraId="134E99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5521 AAAGAGAGAA CATCACCTCC CACTATGTCC CAAAAATGTT GATAAAAAAG AGCGGGCATA</w:t>
      </w:r>
    </w:p>
    <w:p w14:paraId="49611D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5581 CCGGGCCCGG GGCCTTAGTT GGGTGCATTT GAAAGAGGGC TTCCCGAACC TCCTCACCAT</w:t>
      </w:r>
    </w:p>
    <w:p w14:paraId="2DA555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5641 TAAGCGGAGC TGTCAACGAG GCTGCTATAT CCACCGAAAT GATCGTCTCA ACCACCTCTA</w:t>
      </w:r>
    </w:p>
    <w:p w14:paraId="3AC8CD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95701 GCACTGGCTG TGTTTCTACA TTCAACCTGA AGCAAAAAGA TTGCTAAAAT AATTTACAAA</w:t>
      </w:r>
    </w:p>
    <w:p w14:paraId="447F31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5761 GACACCTGCA ATATTCTCCT CTTCTTCATA AAGCCAGCCT CATCCTTTAT GCACATCACC</w:t>
      </w:r>
    </w:p>
    <w:p w14:paraId="5EA0FB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5821 GTATTCCTCT CACGCCTTTG TTAGTATGAA AAAAGCGTGA GTTTTTGGTT GCGTACCTTC</w:t>
      </w:r>
    </w:p>
    <w:p w14:paraId="60E33F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5881 TTGGCGGCGT AACATCATAT TATAAAGGAC GGATCCTAGT TTATGTTTCT GGGTTGTGAT</w:t>
      </w:r>
    </w:p>
    <w:p w14:paraId="08F52D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5941 AGGCCATTAC CTTACGGTTC AATCATGGAC GCCCCAATTT CGTGCGACAA AATAGAGTGT</w:t>
      </w:r>
    </w:p>
    <w:p w14:paraId="40EEF2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6001 AACCGGTGCA GCGGTTTGGG TTAGGTTTAC AGGGGTCCAA TACGTCAGTG CTAAAGTCCT</w:t>
      </w:r>
    </w:p>
    <w:p w14:paraId="29DEB9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6061 GCGTTCTATT GGGAACCCAG CCAGTAGGAC GAACAATTAA GGTTGACCTT AATACAAAAA</w:t>
      </w:r>
    </w:p>
    <w:p w14:paraId="6086A5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6121 CAACTCAAAA GGTAGGTTTG CACGAATTGC CGTGGGAGTA GATTTCACAA AACCATTGTT</w:t>
      </w:r>
    </w:p>
    <w:p w14:paraId="28927B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6181 AAGTAAGTTC TTGCTTGATG GTAAGTAAGC TAATTTTATT TCACCAACAT CATACAACCT</w:t>
      </w:r>
    </w:p>
    <w:p w14:paraId="16870D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6241 AAGAGAGCTT GGGACTAGGC AAATCTTCTA GGAAGAACCC CCTAGCTACC CCAAACTCTC</w:t>
      </w:r>
    </w:p>
    <w:p w14:paraId="562BD2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6301 ACCAAACCAA TCAGCACATT GATCTATACA TTTTATTTTG CAGAGTTACA AACCAAGCTT</w:t>
      </w:r>
    </w:p>
    <w:p w14:paraId="6A3051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6361 TCTCAATTAC ATTTAGTCTA TCAGCTAACA AGGCTCCTGT CCTAAGCAAA ACATCTGACT</w:t>
      </w:r>
    </w:p>
    <w:p w14:paraId="5AA07C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6421 TAATGTCCCT CACAGTTTTC TTGACCCCCT TCAATCTTCT CTGAATCCAT TTCAGCTGTT</w:t>
      </w:r>
    </w:p>
    <w:p w14:paraId="59D77B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6481 GAGGAAGAGC TCGAACAGTA GTAGCACACC CTAGCCCGCC CAGTCTATGA AATGGGGTCA</w:t>
      </w:r>
    </w:p>
    <w:p w14:paraId="3A987A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6541 GGATCATCAT CCAATAGAAC AAGCCCTCCC CTTATCTATA GATTGTCATT TTCTATAGCG</w:t>
      </w:r>
    </w:p>
    <w:p w14:paraId="069837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6601 AAGGCAGTCC CATCGGCTTA GCTTCCGAAA GCCTTTGCCC AATTTAGGTT GACCATTAGT</w:t>
      </w:r>
    </w:p>
    <w:p w14:paraId="1889D8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6661 ACCGGGGTCC CACCTTGTGG CTTCGGTCCG TCTCCTATAG CAACTAATAA GTATAAGCCT</w:t>
      </w:r>
    </w:p>
    <w:p w14:paraId="7B4ED1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6721 TCTGTTTAGG CTGGTTTTCA AGCCTTCGTC CTTTATTTGT GCCCTATAAC CCTGACACGT</w:t>
      </w:r>
    </w:p>
    <w:p w14:paraId="19D9D1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6781 AGAGATTCCT TTTCGTCGGG CGAGGCGGGC CTTAAGGGAA ATCAGGATAG AATAACTCAT</w:t>
      </w:r>
    </w:p>
    <w:p w14:paraId="5459A8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6841 CTATGTCATT CCGGGCCAGG GACTCTCTCA CAGCTATACA GGGATTAGGA TCACTTATTG</w:t>
      </w:r>
    </w:p>
    <w:p w14:paraId="0E9116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6901 CCATTAGGGT CTCGATTCTT TCGTGTGGTC GCCTAGCGAA ATCTGATTCA CCATGATGGG</w:t>
      </w:r>
    </w:p>
    <w:p w14:paraId="6F1618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6961 CTTTGACAAC TAGGACGGGT CAGTCTATCT ACTGCTCGCG CAATGGGTCC ATTCTATCTA</w:t>
      </w:r>
    </w:p>
    <w:p w14:paraId="3DAF57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7021 TTGCTTGCGA TCATCCGTCA ACTTACTTTC TTTCAGCTTT CCCCCGTGTG GATATCGAGC</w:t>
      </w:r>
    </w:p>
    <w:p w14:paraId="0AC944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7081 GTAGCAGATG TTTTGACTCT AGTAACTCAA CATTTTCAAA TCAAAGTAAG AAGACATTCA</w:t>
      </w:r>
    </w:p>
    <w:p w14:paraId="665B45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7141 TGAGTAGGGT GATAGAGAGC TTCCTTGAGG AATCTTTTCA GCTTATCTAT TCTATTTTTG</w:t>
      </w:r>
    </w:p>
    <w:p w14:paraId="568A39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7201 ATCATCAATG TATTGATTCA AGGCTTGATT CAGTCCCTGA TGGTTGATGT TATCTTCGCA</w:t>
      </w:r>
    </w:p>
    <w:p w14:paraId="0FBC92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7261 ACCTACAAAA GTGAAAGAAG CCCACATACC CACTCTTCTT TCCCCCCATT TCTGAGGACC</w:t>
      </w:r>
    </w:p>
    <w:p w14:paraId="503CCC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7321 CCGTTGTCGC CTTTGGCTTC AACTACTTTA TCCTTGCGGC TAGATTTCAA AAAGAATCGA</w:t>
      </w:r>
    </w:p>
    <w:p w14:paraId="4782FB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7381 AATACGAATG AAATCAAAAA GGCCATCATT AGGGCAAACA ATGCGATAGC TTCAGTTAGA</w:t>
      </w:r>
    </w:p>
    <w:p w14:paraId="06EEB4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7441 GCAAAGCCCA AAATGGCATA ACCAAATAAT TGCTTTGCCA ATGACGGATT TCGCGCCACG</w:t>
      </w:r>
    </w:p>
    <w:p w14:paraId="0E9DC6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7501 GACTGGATCA AAGAACTGAA AACATTTCCA ATACCGATAG CAGCTCCCGC TGAAGCAATT</w:t>
      </w:r>
    </w:p>
    <w:p w14:paraId="55CD32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7561 GTAGCAGCTC CGGCACCCAT TGATTTTGCA CCTTCTAACA TAATTAAGTC GATCATTCAC</w:t>
      </w:r>
    </w:p>
    <w:p w14:paraId="3C05A1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7621 CCTTAGCCTT CTCCTTCTCC GCAGCTGTTT CAGTCTCATT TCCTTCATCC CGAGGCGGAT</w:t>
      </w:r>
    </w:p>
    <w:p w14:paraId="3F00F7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7681 ATGGCACAGG CCGAATTCGA GTGCCTGGCC ATCCATATTC AATGAAATAC AAGAAACCCA</w:t>
      </w:r>
    </w:p>
    <w:p w14:paraId="23257E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7741 ACGTGTGACC TTTGGTTTCA TTGAACCCAA GTGTCTCTTT CACTATCCGT TGGTTCGTCC</w:t>
      </w:r>
    </w:p>
    <w:p w14:paraId="707A15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7801 GAAGGCCATA AGCCCAGACT ATGAGAAACA AAAAACAAAT AAGTAGAAAA ATCAATTGCT</w:t>
      </w:r>
    </w:p>
    <w:p w14:paraId="1686A2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7861 CTCCTTTGAA AGCTCTTTCA ATAAACTCTA AAAAGTCTAT CATAGGGAGG GTACGGTAAG</w:t>
      </w:r>
    </w:p>
    <w:p w14:paraId="460AC4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7921 CAGGCAAGGT ACTCTTATTT CAACTATAGT ATAGGGCGTT CTTATTGAAC ACAAAAATCT</w:t>
      </w:r>
    </w:p>
    <w:p w14:paraId="26166B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7981 ATCTATAGAT AGGGTGTTCT TATTGAACAC AAAAATCTAT CTATAGGTAG GGTGGATTTG</w:t>
      </w:r>
    </w:p>
    <w:p w14:paraId="4532F1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8041 AGTTTTAGCA AGGGAACAAA ATAAATAACT ATATATAAAT AGAATATACG TCGTTATTTT</w:t>
      </w:r>
    </w:p>
    <w:p w14:paraId="4E70BE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8101 CTATTCGTCA TTCTTTGTCG ATTCTTCCCC TCTTCTTATA ACTAACAATT TTTTGTTTTA</w:t>
      </w:r>
    </w:p>
    <w:p w14:paraId="56388D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8161 GAACAAACTG GGCGTACTAC TTCTCTTCTC CACCTTCTGT GGACCTTGAT TCTCTTAACG</w:t>
      </w:r>
    </w:p>
    <w:p w14:paraId="5290ED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8221 GATTTATGAG AGAAGAAAGC CAAGTCCAAG TCCTCTCTTC CTGTAGTTCC TGTAAGCCAA</w:t>
      </w:r>
    </w:p>
    <w:p w14:paraId="1CFBF7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8281 GGAAGAATGA TCAGTCCTAT TTACTTACCT GCAAACCCTA TGAAGGAAGG AGGTTCCTCT</w:t>
      </w:r>
    </w:p>
    <w:p w14:paraId="095191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398341 AGCTGTTTTC TTTGTCTAAG TCCTGTTAGT CTGATATGGG TAGTGACTAC GTCCTGTAAT</w:t>
      </w:r>
    </w:p>
    <w:p w14:paraId="194FA1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8401 AACTCTCGAT AATAAGTTCT ATCTATAGTC CTCCTTAGGA TTAGGACTAA ACCTCTTGAA</w:t>
      </w:r>
    </w:p>
    <w:p w14:paraId="1EFEEF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8461 AAACTTCTTC CCGGATTCCT AAAGTAAGTA AGAAAAACCC TCTCCACTCC TTAAGCTTCG</w:t>
      </w:r>
    </w:p>
    <w:p w14:paraId="352A19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8521 CATAAGCGAC TACGTACCAA AAGCTTCGCT TAAGCGACTC AACAAGCAAC GGGTGAGCTA</w:t>
      </w:r>
    </w:p>
    <w:p w14:paraId="2B162F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8581 ACGCGAAAGC CGTATAGCGT TAGTCACTCA AGCTAAGAAG AAAGATTGGA TTCTTACGGA</w:t>
      </w:r>
    </w:p>
    <w:p w14:paraId="0D2CA1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8641 AAGTCAACTA GTAAAAGAAA AGAAAGGTTC GAAGACTGAA GATAGACGCA GGGAAGGAAG</w:t>
      </w:r>
    </w:p>
    <w:p w14:paraId="043015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8701 AATTGGAATC TCATATTCTG CTAAAGGTGA GACTTCTACT TTCTCTTCTA TTCTATTCTT</w:t>
      </w:r>
    </w:p>
    <w:p w14:paraId="43BDC3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8761 CAATATCATA ATCGAAGAAG GAAGATCATA TTCTTGTCTT ATCTTTCATT CGGCTGGTCG</w:t>
      </w:r>
    </w:p>
    <w:p w14:paraId="61F684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8821 AAGATCGCAG ATGGTTCTTC AAGACTCGCG TCTTACGACT TGGTTCGAAA GACCGGCGTC</w:t>
      </w:r>
    </w:p>
    <w:p w14:paraId="495156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8881 TATCAACGCT ACTGAGCTTC GCCCCTGAGT CTATACTATA CTCAGCTCTT CGAACCTTCA</w:t>
      </w:r>
    </w:p>
    <w:p w14:paraId="5081CE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8941 TAGATACTCT ACTTGTCGCT TCGCCCCTGA GATTCATGTT CAGCCTGGTT TTTATAAAAT</w:t>
      </w:r>
    </w:p>
    <w:p w14:paraId="1EDAA6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9001 AACACTGGTT GAGAATGAAG AGAATATCTT ACCTAAGATA GCATCCGCCT AAAGGAGGAT</w:t>
      </w:r>
    </w:p>
    <w:p w14:paraId="453D5B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9061 AGCAGAGCTA GAAGTGTCTC GTACTAGAGG ATTCTCTAGA GAAAAGGCTT TGCTTATGCT</w:t>
      </w:r>
    </w:p>
    <w:p w14:paraId="5DD974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9121 TTATTTCCTT GGTTTGCTGG TTTAGGAGCA GGTTGTAATA GCTAAAGCTA TGCTTTTGGA</w:t>
      </w:r>
    </w:p>
    <w:p w14:paraId="7A62E0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9181 AGATTCTCAG TTGTTTTTTT TCCGAATCTG GTTAGGATAC GGCTGTCTTC TCCCCCAGCT</w:t>
      </w:r>
    </w:p>
    <w:p w14:paraId="3E3FC4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9241 TTTGCTGTAA GAGGAGTAGG TGCAGTGGTA GCAGTCGGGG GATAAGATGC CCTTAAGGCT</w:t>
      </w:r>
    </w:p>
    <w:p w14:paraId="2F5FFA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9301 GTAAAGATAG ATTTCCTACC TGAGTATGAT GCCCCAGGCT GTTTCCGCTT ACTGACAGAG</w:t>
      </w:r>
    </w:p>
    <w:p w14:paraId="101F4C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9361 GAATGGTTCT ACAAACAACA CTCCCTTTCC AAGGCCGAAA ACCCATACCC TTCAAATCAC</w:t>
      </w:r>
    </w:p>
    <w:p w14:paraId="1BC207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9421 TGGAAAACTT GGACATGAAG GAGAGGAAAG ACAGACGTGA ATGCGGTAAC CATCCATTCT</w:t>
      </w:r>
    </w:p>
    <w:p w14:paraId="7D99E5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9481 AAGTCCCTTC GCCTCTTAGC TTTGTGACCT CAGTCAGGTT TCCCTTTATA CTTCATTTCA</w:t>
      </w:r>
    </w:p>
    <w:p w14:paraId="141843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9541 AAAAGAAAGA CAGGTGTGAA ACTTACAAAA TGATCTTTCG TAAATTTAGC AACTGAGAGC</w:t>
      </w:r>
    </w:p>
    <w:p w14:paraId="01ECAC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9601 AAATTTGGCT TGGCATTGAA CACGTCGTCC ATCAAAGTCG GATGACGGGG TAGGGCCTGG</w:t>
      </w:r>
    </w:p>
    <w:p w14:paraId="6FB455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9661 AAGTCCTGAA TTCGAGAAGA AAGATCCACG ACCTCCTCGT CCAAAGTCAC CACGAATAGC</w:t>
      </w:r>
    </w:p>
    <w:p w14:paraId="744A6E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9721 ACGACCACGG TTAGTTATAA AAGGCAGTAG GGTAGGAAGA ATTGGAAGAA GGAATGATTG</w:t>
      </w:r>
    </w:p>
    <w:p w14:paraId="6676A9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9781 TTGTGAGTTG TGACTCAAAG GAAAGCAATC GAGCACGAAG ATCGGGAAAA GAAGGTAAGG</w:t>
      </w:r>
    </w:p>
    <w:p w14:paraId="714189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9841 TGGGGAAATT TTAGATAGCA GTGACTAGCA TAGCATAATC TGGGCCAAGA CCACGAAGAA</w:t>
      </w:r>
    </w:p>
    <w:p w14:paraId="7A4421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9901 CGGAGGTAAC AAAGTCAACA TTTGAGACTG GTTCGTTGAT AGCAAGCAGC CAATGAATCT</w:t>
      </w:r>
    </w:p>
    <w:p w14:paraId="22C15D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399961 GCTGCAGAAG CTGCTGCACA CTCTGAAAAC ACTTTTGGAA CTTCCTGTGG TTCCTTTCTC</w:t>
      </w:r>
    </w:p>
    <w:p w14:paraId="6F1CB6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0021 TCCAAATCAC ATACACGGAG ACACGACACT GAGAGCTAAT CTGTAGAGCT GATGCATTCC</w:t>
      </w:r>
    </w:p>
    <w:p w14:paraId="3B8614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0081 TGAATTCTTG TTATAATGAT TCTGCACAAA CAGCAACTCA GAGGTCCATG TTTCAGGAGC</w:t>
      </w:r>
    </w:p>
    <w:p w14:paraId="21D99D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0141 TTTGCTAATA TGTAACCACT TCAGAACTGC TCCCCATACA GTACCAGAAA CATCACATTT</w:t>
      </w:r>
    </w:p>
    <w:p w14:paraId="348C34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0201 GAAAAATAGA TGATCATGAG TTTCCAACTC TTTTGCACAC AAAATAATTG TATTCCAGGC</w:t>
      </w:r>
    </w:p>
    <w:p w14:paraId="01BBCE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0261 TGAGCACAAG AAAAACCAAT TTTCAGCATG TTATCACAGG TTGTTAACCT TGTGTTTCTC</w:t>
      </w:r>
    </w:p>
    <w:p w14:paraId="1CEA87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0321 CACTGGTATG CTCTTAGTCA GAATATCAGC AAGTTGTGCT TGAGTGGGAA CATATTTTGG</w:t>
      </w:r>
    </w:p>
    <w:p w14:paraId="6C56A5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0381 TTTGATAACA CCTTGTGTTA CTTTGTCTCT TACAAAATGA CAGTCCACCT CCACATGTTT</w:t>
      </w:r>
    </w:p>
    <w:p w14:paraId="530572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0441 GGTTCTTTCA TGGTGGACTG GATTCACAGC AATGGACAGA GCTGCTTGGT TGTCACATTT</w:t>
      </w:r>
    </w:p>
    <w:p w14:paraId="131309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0501 CAGAGAGATG GGAGTTCAAT TTTTGATCCC TAGTTCCTTC AACAATTGAG CAATCCATAC</w:t>
      </w:r>
    </w:p>
    <w:p w14:paraId="5C6FC9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0561 CACTTCACAG GTTGTCAATG CCATTGCTCT ATATTCAGCT TCTGCTGTAG ACCTGGCCAC</w:t>
      </w:r>
    </w:p>
    <w:p w14:paraId="478EFA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0621 CACCTTCTGC TTCTTTGTTT TCCAGGAAAT AGGTGAATTA CCCAATAGAA TACAGAATCC</w:t>
      </w:r>
    </w:p>
    <w:p w14:paraId="5324E2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0681 AGTAGTGTCC TTGTCACAGG GCATCCTGCC CAGTCACTGT CACTGTAGGC AGTGAGTATG</w:t>
      </w:r>
    </w:p>
    <w:p w14:paraId="491A6D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0741 GCAGCTGAAC TTGAGGCCAG TAGAATCCCT TGACTTGATG TTCCCAAGAG ATATCTCAAC</w:t>
      </w:r>
    </w:p>
    <w:p w14:paraId="15EDA4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0801 ACTCTCTTAG CTGCTTGCAT ATGAACTGTA GTAGGTTGTT GCATATATTG GCTGAGAGTG</w:t>
      </w:r>
    </w:p>
    <w:p w14:paraId="58CA57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0861 TGGACAGCAA AGGCAATGTC TGGTCTGGTG ATGGTCAAGT AAATGAATTT GCCAATTAGA</w:t>
      </w:r>
    </w:p>
    <w:p w14:paraId="6596F1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0921 TGTTGATATG CTGTGATATC CTGCAGTGGT TCACCTAGCT CTGGAGTGAG CTTCAAGTGT</w:t>
      </w:r>
    </w:p>
    <w:p w14:paraId="6AB3AF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00981 GAGTCCATGG GCAGCTTTAG TGGCCTTGCT TGAGTCAGAT TGTGCTCTTT CAGCAAATCA</w:t>
      </w:r>
    </w:p>
    <w:p w14:paraId="0A59DE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1041 GCAGTCTTAT AGGCCCTTCT AGGAGGTAAG GGGAAGAGTT CCGGTAAGTC AAAAATGGTA</w:t>
      </w:r>
    </w:p>
    <w:p w14:paraId="34B0AB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1101 ATGTGTCTGG AACTAATATG CCTGGAATGA ATGTGACTGG TGGTAATTCA TTTAGCTCTG</w:t>
      </w:r>
    </w:p>
    <w:p w14:paraId="78B99E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1161 TTTTGAACCC TGTTTACAAT GACCCTGTTA AAATTGATTG ATATGGATGA TATTAGATAA</w:t>
      </w:r>
    </w:p>
    <w:p w14:paraId="040050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1221 GAAATGGAGT ATTGGGAATC AGCTGTAGTT TGCTATGTTT TGGGAGCCAA TCCACCTATT</w:t>
      </w:r>
    </w:p>
    <w:p w14:paraId="1B0A39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1281 TCAGTGATGG AGGGATACCT AAAACGTATT TGGGGGAAAC TTGGAATTGA GAAAATTAGT</w:t>
      </w:r>
    </w:p>
    <w:p w14:paraId="724965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1341 CTGTTGAACA GAGGTAGAGG TATATTCATG GTACGAATGT CTTCTCCTTT CGGGACAGCA</w:t>
      </w:r>
    </w:p>
    <w:p w14:paraId="04C529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1401 TTTGTGGAAT TCTTGGTTGA AAGAGATCAG ATCGTTTTAA AACATCGGGA GTTCGACAAA</w:t>
      </w:r>
    </w:p>
    <w:p w14:paraId="1AD87C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1461 CAATTTTTGG GTAAAAAAAG AAAACAGAAA AGAAAAGAAA GGTTCTTATT CTCGTTCAAG</w:t>
      </w:r>
    </w:p>
    <w:p w14:paraId="7E2209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1521 CACTCTATGA GTGTAAATTC GATACCTCCT TGCTTCCCTT AAAGCTCAAC CCCCTCCCAT</w:t>
      </w:r>
    </w:p>
    <w:p w14:paraId="7AE54D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1581 GGTAAGCATG ACTCGGGATT GGGATGCCCA TCACCCTGAT GTGCTTCCGT TTAGCTCTTC</w:t>
      </w:r>
    </w:p>
    <w:p w14:paraId="49DE02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1641 CTTAAGAGAA AGGCTCGAAG ATATGGGTCG TAAGACGCAG GAAAGGAATT AAAGCTAAAG</w:t>
      </w:r>
    </w:p>
    <w:p w14:paraId="6514C8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1701 GTCCGTAGAC AGGTCGTAAG ACGAAGGCTC GAAGAGACAA GTCTAGTATA GACGCCGGGA</w:t>
      </w:r>
    </w:p>
    <w:p w14:paraId="696416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1761 AGAGCCTATC TCTTTCTCTA TCCTCCGGGT CCGGGCATTG CTCATTTATA GCACAGAGAT</w:t>
      </w:r>
    </w:p>
    <w:p w14:paraId="3FC3E5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1821 GGATGAAAGA CCAATTTAAC AAGAGTGGAG TCGTTTACAG GTATCTTCTC TACCTAATCT</w:t>
      </w:r>
    </w:p>
    <w:p w14:paraId="59535A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1881 ACTGCTGATC AACGCAGGGC TTATTCCAGA TCCGGAGAAC AGAGCTGCAG CAAGCGGATT</w:t>
      </w:r>
    </w:p>
    <w:p w14:paraId="6DB1FB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1941 CTTCAGTCTC GGATTCTGTA TCAGAAGGAC AGTCCCAGGA AGAATAGGAT CTTTTTCCTA</w:t>
      </w:r>
    </w:p>
    <w:p w14:paraId="6007CE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2001 ATAGCTTTAC TTAGCTTCGC TTCGTTCCAT AACATAAATA AAAGAGGAAA TCTGACTAGC</w:t>
      </w:r>
    </w:p>
    <w:p w14:paraId="26825F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2061 CAGATCAGTA GAAGAGCAAA AACTAGAAGA AGAGCGAGTC AACCAAGGCC CGTCAAATGC</w:t>
      </w:r>
    </w:p>
    <w:p w14:paraId="728DF1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2121 GGGTTCTAGC TCCCTCTCCA GTGGACTCCT TTCCCCTTTC TTTATAGAAT GATAGAAATC</w:t>
      </w:r>
    </w:p>
    <w:p w14:paraId="4A7952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2181 GGACTCCTTT AGCAAAGGTT TGCTTTTGCT TTACCTGGAA GGACGTATGA ATATCCTACC</w:t>
      </w:r>
    </w:p>
    <w:p w14:paraId="2B5F82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2241 TCGAATTGAA TTCTTGGATG TTCATCTAGA CTTCTTTTAG AATAAGCTAG TCACCTACTA</w:t>
      </w:r>
    </w:p>
    <w:p w14:paraId="0A0FB5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2301 GGAAGAGTAA GAGAAATGGA TTGACAAAGA GTGGACTCGA ATTCGAAATC AGAGAGTTGC</w:t>
      </w:r>
    </w:p>
    <w:p w14:paraId="17C151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2361 TTACTCAGGA AGGAAGAATT CCCAATATAA AGGAATTATT GAGCCGAGAG GCTGTCAACC</w:t>
      </w:r>
    </w:p>
    <w:p w14:paraId="6E674A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2421 GATTAAAATC ATTCTTAGCT AGCTGGAGTG TTATTCGCTG ACTGAACTGA TAAGATTCAA</w:t>
      </w:r>
    </w:p>
    <w:p w14:paraId="0BB4B0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2481 TTGTATCGAA TACAAAGCCT TTTCTAAGGG AATTTATGTG GTCAATAGAA AGCCCTAAGT</w:t>
      </w:r>
    </w:p>
    <w:p w14:paraId="2DDFB6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2541 ATATTCTCTG TCTGGGCCAC GTCTGTTAAA CTTGACTGTC TACATGTCCT AAGCCACTAG</w:t>
      </w:r>
    </w:p>
    <w:p w14:paraId="7A5B0C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2601 ACCAGGGGTG AAGCCAAGCA ACTGGTTCTT GCTCGGTGAA GAAGACGAAC TGCTTCACGC</w:t>
      </w:r>
    </w:p>
    <w:p w14:paraId="120D5F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2661 CATTAGAATC GAGTTAGTTG TTGATCATTT CATAGATCAA ATTCTTTCTT GTTTTCAAGG</w:t>
      </w:r>
    </w:p>
    <w:p w14:paraId="2603A7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2721 TTTGAAGACT GGGTAATTAA TATTGATAGA CACAGAAGCG AAGTCAACAT CAATACTCCT</w:t>
      </w:r>
    </w:p>
    <w:p w14:paraId="752F3B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2781 CATAGCTCCT TCCTTCCACT TCAGCCTGAG TAACAGGTTG AACCAACACA TCCCTAGCTG</w:t>
      </w:r>
    </w:p>
    <w:p w14:paraId="30127A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2841 TCTCAGTCAA CCTAGGACCT TGCCTAACAA CTGGCAAATC AATATGGGGC AATTCATAAG</w:t>
      </w:r>
    </w:p>
    <w:p w14:paraId="4FFB01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2901 CTCCTTGCTC ACCTCAAACT TCTTAGCTAA TTCTGGTTTA GGGGTGTATG AACTGCTCCC</w:t>
      </w:r>
    </w:p>
    <w:p w14:paraId="6B7BDD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2961 TTTGTGATAA GGGTATGTTC CTTTGCAAAG AGGTTTCTTC TCCTTTCTAT CTTTTTCAAC</w:t>
      </w:r>
    </w:p>
    <w:p w14:paraId="09F241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3021 CTTTAATGCC AATCGTCGGT TTTTTAAGGT TGTAGTTCAA CCTTCCTGTC TATCTCCCTG</w:t>
      </w:r>
    </w:p>
    <w:p w14:paraId="2DC8C2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3081 TTCAGTCAAC CTAGAAAGCT TTCCATGCTT CCCTCCCCTC TGGAAGCTAA ATTATTATTC</w:t>
      </w:r>
    </w:p>
    <w:p w14:paraId="09D560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3141 TATCTCTTTA GTCCTTTTCT CTCACTACCT CCTTCCTTAA CGAGCCAGAA GTGTCCCGCT</w:t>
      </w:r>
    </w:p>
    <w:p w14:paraId="59DD11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3201 CTCAATGCGG TGGTACGGTA GGGTTTCTAC CAAGCGTAGT GAACGACTGA ACGGAGCTAG</w:t>
      </w:r>
    </w:p>
    <w:p w14:paraId="10EC31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3261 AAGACAGTTT TCAATAAATG CAGCTATCAA CCCTAGTAAG CAGTTAAGCA GCTAAGGGAG</w:t>
      </w:r>
    </w:p>
    <w:p w14:paraId="50388B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3321 CTAATGCAGT TTCTGCTGCT CCTTTGCTTT CCCTCGCCCG CCGCCTTTCA AAAGGGAAGG</w:t>
      </w:r>
    </w:p>
    <w:p w14:paraId="24481A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3381 GTAGAAACAA GGACATCGAT TACTTTCCTT AGTCATCTAG CCAGCATTTT ATGTCTTCTT</w:t>
      </w:r>
    </w:p>
    <w:p w14:paraId="7D3329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3441 TATACAGTTA TCTAAGTGAA TCCACTTTAT AGAAGGCAAT TTCTATTTTG TAAAAAGGCC</w:t>
      </w:r>
    </w:p>
    <w:p w14:paraId="2EC41E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3501 AGCCAATGAA ACTGATATAG GTAGGCCTAA CACAAGTTTA GAAAAAAAGG CTTTCTTTTA</w:t>
      </w:r>
    </w:p>
    <w:p w14:paraId="34C0CF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3561 GGCCTCTAGT GAAAGAGTGA AGTAAGGAGT TCCAGGCAGG CGATAGGGGC TTCGGGGGAT</w:t>
      </w:r>
    </w:p>
    <w:p w14:paraId="63D518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03621 AAGATTCATC GTATAAGCCT GAACCCTATT AGTTATGTGC TTCCCCTTCA TACCCTAACC</w:t>
      </w:r>
    </w:p>
    <w:p w14:paraId="011E43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3681 GAAAGTGCTT ACTAGCATAT AGTAATGTAC AGATTCACTC TTTATCTAAT ATAGTAGCTA</w:t>
      </w:r>
    </w:p>
    <w:p w14:paraId="011F10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3741 ATAGTTAGTT AAGCATTAGG CGCAACTTCT ATAATAGAAA GCATTCAGTG TTGATCTTAT</w:t>
      </w:r>
    </w:p>
    <w:p w14:paraId="1FD4E1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3801 CTTTCTGTAT TCAAGCGGAG CTCGGATTCC ACTTCTATCG TTAGAGGGAA GCATAGTTGG</w:t>
      </w:r>
    </w:p>
    <w:p w14:paraId="44EE97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3861 AATCTCTTCC AGCGGCGAAT AAAGGAATAG CTACTTACCC ATAGAGAGAG AAGACAGCTA</w:t>
      </w:r>
    </w:p>
    <w:p w14:paraId="1044C8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3921 CAGAACACCA TTGAAAGTTA AGAAGTCCAG CTCTTTGTCA ATACGAACCT ACCCTAGCTT</w:t>
      </w:r>
    </w:p>
    <w:p w14:paraId="39CD86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3981 GCTTGGCTTC AACTCCTTTA CTTCGGACAG CCCTTCCGGG AAGCCAGCCT TTCGTGAAGT</w:t>
      </w:r>
    </w:p>
    <w:p w14:paraId="1CAFF9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4041 TCTTTTCTAT CGGGCTTCAA AAAGATTTGA TTCAATCGGC TAAGCCGGGT TTAGAGTCAG</w:t>
      </w:r>
    </w:p>
    <w:p w14:paraId="2604D1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4101 CCAGTCCGCT ATCTTACGCT ATCACCTTCC TGACTTCTAC AAGGCATACC TTTTTTCACA</w:t>
      </w:r>
    </w:p>
    <w:p w14:paraId="21E959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4161 ACCATGCTAC CACGCCTACC TCTAATTGAG CAATCAACAA AGAAAGATCT AATTGATAGT</w:t>
      </w:r>
    </w:p>
    <w:p w14:paraId="100882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4221 GAGGAAGCAC CGTAAAGATC AATTAATGAG GTTTTGGGCC AATACATTAA GAAAAGAACT</w:t>
      </w:r>
    </w:p>
    <w:p w14:paraId="318A4F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4281 GCTTACTTAT GCCTCTATCT AAAATAGAGA AAAGTTAGGA ATTAACTTAT GTAATAGAGT</w:t>
      </w:r>
    </w:p>
    <w:p w14:paraId="2207EA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4341 TGATCCACTA AGACTAAGGC TCATTATTCA GATGGTATTA CATCCCTTCT CTGTCTTAGG</w:t>
      </w:r>
    </w:p>
    <w:p w14:paraId="24B5B0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4401 TATCAGGCTT CTTATCGTCT GTTTTTGTAT TCTCTTCTAA TTTAAGGTTA CTACCCTCAC</w:t>
      </w:r>
    </w:p>
    <w:p w14:paraId="694873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4461 TATCTTCATC GATATATAGT CTCATTATCT CTTCATTAAG ATTACTATCT GTATTAATAG</w:t>
      </w:r>
    </w:p>
    <w:p w14:paraId="1B75AA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4521 ACATCAAATC TTTCTAATTC TTATCTATAT TTTTATTCAT TTCAGCTAAT TTGTCTTTAA</w:t>
      </w:r>
    </w:p>
    <w:p w14:paraId="0C1538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4581 GATTTGTGTT ATCAGTCTTT AGATTTTTTA TATTCTGTAT CAGGTTAGTA ATTATTACAT</w:t>
      </w:r>
    </w:p>
    <w:p w14:paraId="25153A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4641 TACTCATGTA ATCTACATCG CAAAAGTCAT ACACTTGTTT AGGAGTACTA CTCACCCATT</w:t>
      </w:r>
    </w:p>
    <w:p w14:paraId="3A8519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4701 TATCACCATC GAAGACTGGA TTTCTTTTCT TCTCCGGTGA TAATTGTAGG GTGACACGTC</w:t>
      </w:r>
    </w:p>
    <w:p w14:paraId="1F2CA3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4761 CTGTTTGCTT ACGTACTTCT AGTGTTTTCA AATTGGGCCT GATATTGGCG GTATATTCAG</w:t>
      </w:r>
    </w:p>
    <w:p w14:paraId="0E8EA3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4821 TTTCTTTTGT CGTTTCGGGA TGCTTGTACT GATTCGCATA CCATTGCGGT GTTACATTTA</w:t>
      </w:r>
    </w:p>
    <w:p w14:paraId="11324F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4881 CCCGCACCCT TGTATTTCAT AACTTCTTTT TTATTATCAT CATCTAAATT AATAACTTCT</w:t>
      </w:r>
    </w:p>
    <w:p w14:paraId="521EBE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4941 TTCTTTATTA TCGAAACTGA TGTAGTAATA GCTCTTAGGA GCTAAAAAGA TTCCCAATGC</w:t>
      </w:r>
    </w:p>
    <w:p w14:paraId="0084D8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5001 GAGTTTATCC TCTAACTTAA ACATACCTAT TAAGGATGAA GATATGAGTT CATTAGGGAG</w:t>
      </w:r>
    </w:p>
    <w:p w14:paraId="0369B3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5061 AGGGTTGCCC AGAACGACTG AGTCAGTATC AGTGTAGTAG CAGTCATAAG GTTTGAAATT</w:t>
      </w:r>
    </w:p>
    <w:p w14:paraId="0916EB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5121 GGGCTGTACC AATTCTACAG GAGTAAGACA TTCACCCCTG GTCTTTCTTT CGATTCGGGC</w:t>
      </w:r>
    </w:p>
    <w:p w14:paraId="4F5DD1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5181 ATATCTTTAA TATGAATATG AATCTATAAA TTACCATTAA ATGCCCTGCT GAGATGATAA</w:t>
      </w:r>
    </w:p>
    <w:p w14:paraId="5D2C02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5241 GAACATTCGA CGACATTAGC ATCCTAAAAA GCTCATGACA TCTCGCGAGT CGCTCTTAGG</w:t>
      </w:r>
    </w:p>
    <w:p w14:paraId="7C7770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5301 GGAATACCCG ATCTTCGAAA ATCCACCGCT CTTGCTGAGA ATAGGATGGG CGTATAGACA</w:t>
      </w:r>
    </w:p>
    <w:p w14:paraId="0D2CFE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5361 GTGAATCAAT AGTATAAGCA ATAGGCGATT AGGAAAGGAC AAAGAAGGTC TTTGCACCAA</w:t>
      </w:r>
    </w:p>
    <w:p w14:paraId="122452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5421 TCCCCTCTTT GAATAGCCGG ACAACTTCTA TTGTTTAATG GACGAGGAGT AGGAGGGAGG</w:t>
      </w:r>
    </w:p>
    <w:p w14:paraId="166A79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5481 AACGAAATTC ATGCTAGGTT GTGAGGGAAT GCCTTCTTAC TCTTGGAGAA TCAACTGATA</w:t>
      </w:r>
    </w:p>
    <w:p w14:paraId="0DCFA9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5541 GTCTTTTCGA CGAATTCACT GCTTGAGAAT CTATCCCTTT TTTACCGAAA CGGACATCCA</w:t>
      </w:r>
    </w:p>
    <w:p w14:paraId="729FDF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5601 TATAATAGTA TAAGGAATAT GCCCACAATC GGGCGATAGA CGGATAGAAT CCTACCAAAA</w:t>
      </w:r>
    </w:p>
    <w:p w14:paraId="7A3BA5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5661 AGTCTTATTG CCCTAGAAGC CAAAACTCTT AACTAACTCT TAGGCGAAAG GCTTCCATGC</w:t>
      </w:r>
    </w:p>
    <w:p w14:paraId="5D379C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5721 TGAAGAGCCT GATATGAAAG AAAGCTAGAA CTCCAAGTAC AGACAGAGAG AGGGAGATAT</w:t>
      </w:r>
    </w:p>
    <w:p w14:paraId="3973C8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5781 TGTCTTATAT AAAATAGGCT GTTAGGAAGA ATCAGCTGCA GATGTTAGAA AGTGAACTGT</w:t>
      </w:r>
    </w:p>
    <w:p w14:paraId="29DEEB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5841 ACTGCTGCAT TCCGTAGAAT TCCGGGAATT GGAACTGGCA AAAGAGGATA CTTTTGCATA</w:t>
      </w:r>
    </w:p>
    <w:p w14:paraId="67F7BF4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5901 CCTTACTTAC TAAGAGACTT TCGAAAGACC AACTCTTTTC GGGTATTGGT TGGACTGGCT</w:t>
      </w:r>
    </w:p>
    <w:p w14:paraId="2671C9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5961 GAAAGAGGAT GACTCCGCTG ACCACTCGTA CCTTTCTGCC GAGCCTTCCC CTAGGCTACT</w:t>
      </w:r>
    </w:p>
    <w:p w14:paraId="765100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6021 GGACTTTCAG ACAGGAAAAA AAGAACAGAA ACTTTCGGCT AGATAATAAA GCTTGAAACT</w:t>
      </w:r>
    </w:p>
    <w:p w14:paraId="1C8289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6081 GGAGCGAAGC AACTCGACTA AACATAGGTT AGCTTCCTTA GAAGATTCAA CTAGCGCTTA</w:t>
      </w:r>
    </w:p>
    <w:p w14:paraId="56E700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6141 GAGTTCGGTG CGAGGATCAA CTCCGTACCC TTCCTTCAGA TATTGACTGC TTTGCACGAG</w:t>
      </w:r>
    </w:p>
    <w:p w14:paraId="77115A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6201 CTGAGACAGT GTAGATAGAT CCGGATAAGG CAAAGACCAC ATTCCTACTG CTATAACTAA</w:t>
      </w:r>
    </w:p>
    <w:p w14:paraId="6FC67A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06261 GACTGGAAAT TCCCTCAAAG AAAAACATAC TTTTTGTTGC ATCGATCGGA AGTTGGAACC</w:t>
      </w:r>
    </w:p>
    <w:p w14:paraId="2C55C9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6321 TTCTTTTCTC AACTCAAATG CTTCGAGTTT AAGTTAGTGT TCATTGCTTA CTAGTAAATA</w:t>
      </w:r>
    </w:p>
    <w:p w14:paraId="7211C7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6381 GATATTCTAA GTTTCTCCTA AGTGGGATAG AAGGAAGATA ATAGCGGATT TCCCACAAAA</w:t>
      </w:r>
    </w:p>
    <w:p w14:paraId="2F31F5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6441 TGAATTCTAC CAAAGCATTC TCCGACTGCT CGCGACCTAT GTCAATCAAA GGAATGAATG</w:t>
      </w:r>
    </w:p>
    <w:p w14:paraId="2AB538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6501 GTTGACAGGC GATGGATAAA AAGAAGTGGA AGAAAGATGT GCGATTACCA CTTCGATTAA</w:t>
      </w:r>
    </w:p>
    <w:p w14:paraId="053AF7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6561 AGAGTAAGGT ACTTTCTACT TGAACTTCTA AGGGAATGCT AATTTGCTTA AGGGGGGTTC</w:t>
      </w:r>
    </w:p>
    <w:p w14:paraId="4241D2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6621 TTACTTGACT TAGGTGTGAA GATACCTGTA CATACAAAGA GACAGGTAGC TTAGCTCCTT</w:t>
      </w:r>
    </w:p>
    <w:p w14:paraId="722B22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6681 CGACGAGTTG GCTAGACTCT TATCGAAATT GCGTAGATAG AGAAAAAAAA GAAATCTCGT</w:t>
      </w:r>
    </w:p>
    <w:p w14:paraId="7BD01A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6741 AAGAGAAGAA GGAGCGAAGT CTTCACTACC ACGCACGCTA CTACTAGACT AAACGCACTC</w:t>
      </w:r>
    </w:p>
    <w:p w14:paraId="799E05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6801 TACGAGTCTC TTAGTTGAGT GACTAGACTG AGACTCTCTT TGATATCAAT CACGGCACTC</w:t>
      </w:r>
    </w:p>
    <w:p w14:paraId="3E56ED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6861 AAGAAAGAAA AATCATAAGA GAATCAAGGT TGGGAAGTAG TACGCCCGGT TCACGAGGTT</w:t>
      </w:r>
    </w:p>
    <w:p w14:paraId="27E435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6921 CTACCACTGC AGGACCCAAT CATAGTCAAA AGAAGAGTTT GATCCTGGCT CAGAAGGAAC</w:t>
      </w:r>
    </w:p>
    <w:p w14:paraId="78F5C1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6981 GCTAGCTATA TGCTTAACAC ATGCAAGTCG AACGTTGTTT TCAGGGAGCT AGGCAGAAAG</w:t>
      </w:r>
    </w:p>
    <w:p w14:paraId="06FB14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7041 AAAAGAGGCT CCTAGCTAAA GGTAGCTTGT CTCGCCCAGG AGGTGAGAAG AGTTGAGAAC</w:t>
      </w:r>
    </w:p>
    <w:p w14:paraId="693BBB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7101 AAAGTGGCGA ACGGGTGCGT AACGCGTGGG AATCTGCCGA ACAGTTCGGG CCAAATCCTG</w:t>
      </w:r>
    </w:p>
    <w:p w14:paraId="339A42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7161 AAGAAAGCTA AAAAGCGCTG TTTGATGAGC CTGCGTAGTA TTAGGTAGTT GGTCAGGTAA</w:t>
      </w:r>
    </w:p>
    <w:p w14:paraId="3FF2D3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7221 AGGCTGACCA AGCCAATGAT GCTTAGCTGG TCTTTTCGGA TGATCAGCCA CACTGGGACT</w:t>
      </w:r>
    </w:p>
    <w:p w14:paraId="61A593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7281 GAGACACGGC CCGGACTCCC ACGGGGGGCA GCAGTGGGGA ATCTTGGACA ATGGGCGAAA</w:t>
      </w:r>
    </w:p>
    <w:p w14:paraId="2824EB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7341 GCCCGATCCA GCAATATCGC GTGAGTGAAG AAGGGTAATG CCGCTTGTAA AGCTCTTTCG</w:t>
      </w:r>
    </w:p>
    <w:p w14:paraId="2B64E2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7401 TTGAGTGCGC GATCATGACA GGACTCAAGG AAGAAGCCCC GGCTAACTCC GTGCCAGCAG</w:t>
      </w:r>
    </w:p>
    <w:p w14:paraId="583F67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7461 CCGCGGTAAG ACGGGGGGGG CAAGTGTTCT TCGGAATGAC TGGGCGTAAA GGGCACGTAG</w:t>
      </w:r>
    </w:p>
    <w:p w14:paraId="137389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7521 GCGGTGAATC GGGTTGAAAG TGAAAGTCGC CAAAAACTGG CGGAATGCTC TCGAAACCAA</w:t>
      </w:r>
    </w:p>
    <w:p w14:paraId="525F62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7581 TTCACTTGGG TGAGACAGAG GAGAGTGGAA TTTCGTGTGT AGGGGTGAAA TCCGCAAATC</w:t>
      </w:r>
    </w:p>
    <w:p w14:paraId="3060AF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7641 TACGAAGGAA CGCCAAAAGC GAAGGCAGCT CTCTGGGTCC CTACCGACGC TGGGGTGCGA</w:t>
      </w:r>
    </w:p>
    <w:p w14:paraId="0847D3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7701 AAGCATGGGG AGCGAACAGG ATTAGATACC CTGGTAGTCC ATGCCGTAAA CGATGAGTGT</w:t>
      </w:r>
    </w:p>
    <w:p w14:paraId="469B1E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7761 TCGCCCTTGG TCTACACGGA TCAGGGGCCC AGCTAACGCG TGAAACACTC CGCCTGGGGA</w:t>
      </w:r>
    </w:p>
    <w:p w14:paraId="47F176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7821 GTACGGTCGC AAGACCGAAA CTCAAAGGAA TTGACGGGGG CCTGCACAAG CGGTGGAGCA</w:t>
      </w:r>
    </w:p>
    <w:p w14:paraId="156478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7881 TGTGGTTTAA TTCGATACAA CGCGCAAAAC CTTACCAGCC CTTGACATAT GAACAAGAAA</w:t>
      </w:r>
    </w:p>
    <w:p w14:paraId="4A687E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7941 ACCTGTCCTT AACGGGATGG TACTGACTTT CATACAGGTG CTGCATGGCT GTCGTCAGCT</w:t>
      </w:r>
    </w:p>
    <w:p w14:paraId="25C94A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8001 CGTGTCGTGA GATGTTTGGT CAAGTCCTAT AACGAGCGAA ACCCTCGTTT TGTGTTGCTG</w:t>
      </w:r>
    </w:p>
    <w:p w14:paraId="364334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8061 AGACATGCGC TTAAGGAGAA AGTCTTTGCA ACCGACGTGA GCCAAGGAGC CGAGTGACGT</w:t>
      </w:r>
    </w:p>
    <w:p w14:paraId="4B4208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8121 GCCAGCGCTC AACATTTTTT GCCAGCACGT AGCTGTGCTG TCAGTAAGAA GGGAGCCGGC</w:t>
      </w:r>
    </w:p>
    <w:p w14:paraId="3F44C7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8181 GCCTTTCTTT CGAAGTACTT TCTAGTGTGC GCTTTAGTTT TCAATAAGGA CTTGAGGCTT</w:t>
      </w:r>
    </w:p>
    <w:p w14:paraId="4C94A1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8241 TATAGAAAGG GCTTTTTTCG CTTGTTTAGT AAAGTCAAGT TTTTGGCCTT ATCTTGCAGG</w:t>
      </w:r>
    </w:p>
    <w:p w14:paraId="7D00AC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8301 TGACGACGAC GTCGAGTTGG CGGCGGAGAA AGACTCGGCG TTCGGGCGAG CCGCCCGGTG</w:t>
      </w:r>
    </w:p>
    <w:p w14:paraId="1DF70F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8361 GTGCGGTACG TAGTGGGTTT AGTACGCTCC GCCAAAACGG CTCCGAAACA AACAAAAAGG</w:t>
      </w:r>
    </w:p>
    <w:p w14:paraId="2A1521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8421 TGCGTGCCGC ACTCACGAGG GACTGCCAGT GATATACTGG AGGAAGGTGG GGATGACGTC</w:t>
      </w:r>
    </w:p>
    <w:p w14:paraId="07B8C6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8481 AAGTCCGCAT GGCCCTTATG GGCTGGGCCA CACACGTGCT ACAATGGCAA TTACAATGGG</w:t>
      </w:r>
    </w:p>
    <w:p w14:paraId="569E5D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8541 AAGCAAGGCT GTAAGGCGGA GCGAATCCGG AAAGATTGCC TCAGTTCGGA TTGTTCTCTG</w:t>
      </w:r>
    </w:p>
    <w:p w14:paraId="1483A1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8601 CAACTCGAGA ACATGAAGTT GGAATCGCTA GTAATCGCGG ATCAGCATGC CGCGGTGAAT</w:t>
      </w:r>
    </w:p>
    <w:p w14:paraId="18E050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8661 ATGTACCCGG GCCCTGTACA CACCGCCCGT CACACCCTGG GAATTGGTTT CGCCCGAAGC</w:t>
      </w:r>
    </w:p>
    <w:p w14:paraId="707C7E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8721 ATCGGACCAA TGATCACCCA TGACTTCTGT GTACCACTAG TGCCACAAAG GCTTTTGGTG</w:t>
      </w:r>
    </w:p>
    <w:p w14:paraId="7319BC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8781 GTCTTATTGG CGCATACCAC GGTGGGGTCT TCGACTGGGG TGAAGTCGTA ACAAGGTAGC</w:t>
      </w:r>
    </w:p>
    <w:p w14:paraId="3D585A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8841 CGTAGGGGAA CCTGTGGCTG GATTGAATCC TTCGCGATGG AAATGCCCTC TTCCCCCAAC</w:t>
      </w:r>
    </w:p>
    <w:p w14:paraId="018C9D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08901 CAACTAAGGG CAAGAATAGA GGAAGAGAAG GTCTCCGAAC CAAGTCTAGT ATAGACTTAG</w:t>
      </w:r>
    </w:p>
    <w:p w14:paraId="0A8DAD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8961 GAAAAGGTAT AAGAAAAGAA AGAAGAAGAA GCTCGTACCT CGCTCCTCTA CTTGTCTTGG</w:t>
      </w:r>
    </w:p>
    <w:p w14:paraId="784298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9021 CCCTAGTCGA TGGGGGGCTA GCGTGCCAGT TGGTGGCGGG CGGGCGAGGG GTGGCCTTTG</w:t>
      </w:r>
    </w:p>
    <w:p w14:paraId="2DDB4F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9081 GACACATAGC CGGAGGCAAG TCAAAAATCC AATAGTTCCA TTTTCCTTCT TGTTCATCAA</w:t>
      </w:r>
    </w:p>
    <w:p w14:paraId="517F4C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9141 TCGGAAATCA AGACAAACCG GGCACTACGG TGAGACGTGA AAACACCCGA TCCCATTCCG</w:t>
      </w:r>
    </w:p>
    <w:p w14:paraId="1BA924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9201 ACCTCGATAT GTGGAATCGT CTTGCGCCAT ATGTACTGAG ATTGTTCGGG AGACATGGTC</w:t>
      </w:r>
    </w:p>
    <w:p w14:paraId="42EDFE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9261 CAAGCCCGGG GAAGAAAATG GAAAGATTAT GCTCGTGAGC GAAATGGTAG AACCCTGCCT</w:t>
      </w:r>
    </w:p>
    <w:p w14:paraId="3F3D53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9321 GAATGGGACG TAAGAGAATC TTTTTCTCAA CCCGGCCCAA GCAATGCCCA AAGACTCCCA</w:t>
      </w:r>
    </w:p>
    <w:p w14:paraId="2EC87D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9381 TGACTTTCTT GGTTGGACCA ACCCTTTCCG ACAAGTCTTT CTTCATTTTT GAAGTCAAAG</w:t>
      </w:r>
    </w:p>
    <w:p w14:paraId="5C9442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9441 CGGTAAAGGA TAGGAGATAT CAGCGAGCCA TGAAACATTT CCTTTTCATG CTTTTCATAG</w:t>
      </w:r>
    </w:p>
    <w:p w14:paraId="3ED341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9501 TCAACAATAT AATCGTAGGT ATTCTAGATA TATCTAGAAT TCTTTTTCAA AGTGTAAATA</w:t>
      </w:r>
    </w:p>
    <w:p w14:paraId="4974AC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9561 ATGTGGCCGC GTGGTTCTTC AAATTCTCAC TTTGCATGCT CCTTCTGTAT TGGATAGGGT</w:t>
      </w:r>
    </w:p>
    <w:p w14:paraId="1C0D7D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9621 TTATGGTCCA GATGGGACTA AATCGTTCAC TGGGCTTAGG TCAAAACCTT TCCCAGCACT</w:t>
      </w:r>
    </w:p>
    <w:p w14:paraId="4C92ED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9681 AGTCTCAGTT TTTCACACAG GAGCTTGGTT ATACACTTAT ACACTACATT GCAATAAGAG</w:t>
      </w:r>
    </w:p>
    <w:p w14:paraId="3BB165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9741 ATAGGTCTGT ACTCTGTAAC ATTTCCTGGC ACTTGAACTT TAGGAATCAA ACTGATTAAA</w:t>
      </w:r>
    </w:p>
    <w:p w14:paraId="1F9135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9801 GTGGCATTAA GCTCCTTTAG CAGCTTGCCT TGTTCAAAAA AAGAGAGCCT GAGAGAAGTC</w:t>
      </w:r>
    </w:p>
    <w:p w14:paraId="20AB20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9861 ATCCCCAATT ACATTCCATG CTTGCTTAAA AGACATGCTA CCATACCCAT CAGGTCCTGG</w:t>
      </w:r>
    </w:p>
    <w:p w14:paraId="601D31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9921 TGCTTTGTCA TCTGGAATGG CGCGTTAAGC CCTCACATCA TCTTTAGTAA AAAGACATGC</w:t>
      </w:r>
    </w:p>
    <w:p w14:paraId="5AF445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09981 TAAGTTGTTC TTCTGAGTTT GATTCAACAC AGGACCCATA GAGAGAATTC TCTCCTTCAC</w:t>
      </w:r>
    </w:p>
    <w:p w14:paraId="68236A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0041 CTGTGTCCTA TTCACATTTT GAGACCCCAA CAGATTCTGA TAATACTCAA GAAAAGCATT</w:t>
      </w:r>
    </w:p>
    <w:p w14:paraId="31B6B5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0101 TGCCACAGAT CATCCACCCA TATACCTTGC ATATTTGAAA TGCCATGGAT TCTAGACTGC</w:t>
      </w:r>
    </w:p>
    <w:p w14:paraId="495D20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0161 TGCCTTCTAA CCTTAATACT CTGATGAAAA ACCTTAGTGT TCTCATCACC ACTAGTCAAC</w:t>
      </w:r>
    </w:p>
    <w:p w14:paraId="14AFE3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0221 CAGCTAATCT TAGCCTTTTG TCTAAGGAAG CTCAAGTAAT TAGCATGAAC TACCTGGTAC</w:t>
      </w:r>
    </w:p>
    <w:p w14:paraId="3AC71D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0281 TCCTTAGTTG CAGCTTTTTC CAGCTCATAA TGATGCAGAT CAAGCAAGGT ATTGCTGACT</w:t>
      </w:r>
    </w:p>
    <w:p w14:paraId="03CCA9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0341 ATCCTGCTGA GCAGCTATCA TATTCTTATA AGCCTCACTG TCTTTGACCT GAATATCACC</w:t>
      </w:r>
    </w:p>
    <w:p w14:paraId="5D7E96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0401 AAATTATTTA GCTTTTTCAA AGTTCAACCT TTTCAGTTTT TGAGATAGCC TGTACATTGC</w:t>
      </w:r>
    </w:p>
    <w:p w14:paraId="5C65E4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0461 AGTACCATGA ACAGGCCTAT CCCACTCTGA CTGAACTAGT TCCAAAAAAA GCACTGCACC</w:t>
      </w:r>
    </w:p>
    <w:p w14:paraId="4BFCC5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0521 ACAACATGTT GAAAAATCTA AAAGGTTTCT TCCCATCATC CTGATAATCC AGCAGTTTCA</w:t>
      </w:r>
    </w:p>
    <w:p w14:paraId="3B2F54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0581 TAAGTATGGG AGAGTGATCA TAGGAGCCTT CAGGAAGGAA AGTAGCAACT GAGAGTTCAA</w:t>
      </w:r>
    </w:p>
    <w:p w14:paraId="21DA9A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0641 AACAATCTAG CCATTTATCA TTCACCAATG CCCTATCCAA CTTTGAATAC ACCCTAGCCC</w:t>
      </w:r>
    </w:p>
    <w:p w14:paraId="5A5428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0701 TCCTGTTTGT TATTCCAAGT AAAGAAGCAG CCATTTGCTT GCATATCACT GAGACCACAC</w:t>
      </w:r>
    </w:p>
    <w:p w14:paraId="69936F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0761 TGAGCCAAAC ACTGTCTCAT AGGCTCAATT TCTCTAGCCC TCACAGGAGC CCCAACTCTT</w:t>
      </w:r>
    </w:p>
    <w:p w14:paraId="582FE7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0821 TCATTTCATT CAACTGCAAT ACAGAATGAA ACCAACACCA ACCAAGGCCC ATTAACCTGC</w:t>
      </w:r>
    </w:p>
    <w:p w14:paraId="40D05D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0881 TTGGCTATGG ATTCCAAATC ACACCACAAA ACTTCTCTAT TTTTTGCCTC ATTAAATCCA</w:t>
      </w:r>
    </w:p>
    <w:p w14:paraId="149685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0941 TAAACAAAGG TGCACTGAAA TCTATTGGAA GTACCAATCA ATTGAACTTC AGTATGAATC</w:t>
      </w:r>
    </w:p>
    <w:p w14:paraId="6D8554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1001 AACTTACTAG TACAATGAAC AATATTAACA CTGAATATAG AAGGCAGCCA ACCAATAAGA</w:t>
      </w:r>
    </w:p>
    <w:p w14:paraId="2EFB6E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1061 ATTCTACTCA TAACATGCAT TATTTGAAGT AAAGCACCAA TTAGGACTTA AGGTTTGTTA</w:t>
      </w:r>
    </w:p>
    <w:p w14:paraId="7EBDE1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1121 GAGACTAGAA TTAGATTGCC TAATAAAGCT AAGGCTATTA AGAGATTAGG TCCTAACTGG</w:t>
      </w:r>
    </w:p>
    <w:p w14:paraId="558882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1181 AGCTGGTCTC ACAATTATGA GTTTTCTCCT AAGGGAAGAA TTTGGGTTGG GTGGAAAGCT</w:t>
      </w:r>
    </w:p>
    <w:p w14:paraId="710F70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1241 GGCCTCTCTG TTCTTTTGAA ACATGAACAG TTTGTCCACT GTTGGATTGA GCTCCCAAGT</w:t>
      </w:r>
    </w:p>
    <w:p w14:paraId="78524F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1301 GGTCAGTTAG CTTGTTTTGT TACCTTCATT TATGGGCTTC ACAGTGTTGA TTCCAGGAAA</w:t>
      </w:r>
    </w:p>
    <w:p w14:paraId="08CB10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1361 CCCTTATGGA GTCAACTGAA ACAACTGGCT CAAACTTGTT CCCCTCATCC TTGGTTGGTG</w:t>
      </w:r>
    </w:p>
    <w:p w14:paraId="7148F4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1421 GTTGGTGATT TCAATGCAAT GCTCTATTCT ACTGATAGAG TCAATGGGTC TGAGGTTTCT</w:t>
      </w:r>
    </w:p>
    <w:p w14:paraId="16DDBB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1481 GAGTATGAAA CTAGAGACTT TGCTGAATGT TTGGATAGCT GTCAGCTGTT TGAACTTAGA</w:t>
      </w:r>
    </w:p>
    <w:p w14:paraId="535CBC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11541 AATGTGGGTT GTTCTCACTC TTGGACTAAC AAGGACCAAA TTGATTTTGA ATTTGGCCTA</w:t>
      </w:r>
    </w:p>
    <w:p w14:paraId="27C40C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1601 CTTTATGTAG CTTAACTTTT GTTTCCAAGA TAGCAATAAC AGAAACAGAA TACTGTTTAA</w:t>
      </w:r>
    </w:p>
    <w:p w14:paraId="2727C4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1661 TTAACCTCTT TATTTCTCCT ACTTTATTAG GCCTAAGACT AGGCCCCTAA TGTTCCAGGA</w:t>
      </w:r>
    </w:p>
    <w:p w14:paraId="3BB1340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1721 TAGCAAAATC ATGAGGCAGG TATAGGATCA GTAGCATCCT CCTCCTCCAT TTCCTCATCT</w:t>
      </w:r>
    </w:p>
    <w:p w14:paraId="182500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1781 CCAGACCCAT CATGCTCCTC AATCAATACC ATATAAGAAG ACGAACTGCT AGGACCAGTA</w:t>
      </w:r>
    </w:p>
    <w:p w14:paraId="5E97BF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1841 ACCATAGGCC TCTTACCTTT GTTCTTGCCC TTCCTAGTGA CTGTTGTCCA ACCACCCGAG</w:t>
      </w:r>
    </w:p>
    <w:p w14:paraId="7E974C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1901 TCAGGGATAG GAACAGCAGG AGTAGAGTGA GAAACTAGAG CCAAGCTTGA CTTGACCCTG</w:t>
      </w:r>
    </w:p>
    <w:p w14:paraId="0D515D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1961 CAGCATCTTT TCCTGGATTG CCTGCATCCT GAGGAACTTC AGGAGCAGCA GTTGTCTTCT</w:t>
      </w:r>
    </w:p>
    <w:p w14:paraId="058339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2021 TAGGTACCCA CTGCTTTTTC CCTTGCTTTT TGGCACCCTT AGGAACCTGC TTTTTTTCAC</w:t>
      </w:r>
    </w:p>
    <w:p w14:paraId="163CB9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2081 AATCATGCCC CACCACATTG CAAGTCTTAC AAAAGGGGGG GTCCATTCAT ACAGAACAGA</w:t>
      </w:r>
    </w:p>
    <w:p w14:paraId="32A8CC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2141 TTGCTCCACA ATCTCTCCAT TAGGATCAGC AATTGACACC ATTTTAGGCA ATGGCTTAGT</w:t>
      </w:r>
    </w:p>
    <w:p w14:paraId="10A7A0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2201 AACATCCATT TCTACAAGAA GCCTTGCAAA AGACACCCTG ACTTGAAGTG CACTCATCCG</w:t>
      </w:r>
    </w:p>
    <w:p w14:paraId="09C344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2261 CACATATAGG CACTCCTAAC ACACTCCCAA TCCTACTAAG TGAATAAGAA CTCCAACAGT</w:t>
      </w:r>
    </w:p>
    <w:p w14:paraId="232026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2321 TGAGAGGCAA GTTAGGCAGT TTAATCCACA AAGGAACTGT TCTCAATACT TCAGCATGGA</w:t>
      </w:r>
    </w:p>
    <w:p w14:paraId="237A5E8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2381 AAGAAAAAGT AGGAGACCAA GCAAGGTTTT TGACTTATCC ACCAATGGAA GAGTTCATCG</w:t>
      </w:r>
    </w:p>
    <w:p w14:paraId="28881F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2441 AGCGGATCAG ATAGAGCTTC GGGTCGGTCG GTCTTTTTCA TCCTTGCATT GCGGCTATGA</w:t>
      </w:r>
    </w:p>
    <w:p w14:paraId="092A8B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2501 GGACGAGACT ATTCATGCAG TTAAGCCCAA GCCCTATTAG TCCATGGATA CACTTGCCCG</w:t>
      </w:r>
    </w:p>
    <w:p w14:paraId="4023D9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2561 GTCTCTCTGG TATAGGCAAG GGCTCCAACC CGCTGGTTTA GCTCGCTCCA CAAGGTCCTG</w:t>
      </w:r>
    </w:p>
    <w:p w14:paraId="3A6CC2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2621 CTGACAAAGA CGACAAGTTC TCACCTGAAA CCTCTTCCTC CATCTTTGGC CAGTAGTCAC</w:t>
      </w:r>
    </w:p>
    <w:p w14:paraId="797FBA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2681 CTCGTGCTAT AAGGACCAGT GTCCTCTGTG GGTGACCAGC CGCATGGCAC TCTCTTAATG</w:t>
      </w:r>
    </w:p>
    <w:p w14:paraId="341ABD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2741 GTCAACTTTC TTAAGAAAAA AACCTTGAGC ACGTAGAGGC AATTCCTGAT CTTATCTTTA</w:t>
      </w:r>
    </w:p>
    <w:p w14:paraId="00D7E0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2801 TAGAAATATC ATAATCGAAG ACAGATCGTA GCTACGAGAA GAGAAGAAAG GTATGCCGGT</w:t>
      </w:r>
    </w:p>
    <w:p w14:paraId="74BC47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2861 TGTTCCTTCT ACTTTTTTTT ACCGAATTGA ATTGTTGTTT ACTTTCGGTC GTGGTACTTT</w:t>
      </w:r>
    </w:p>
    <w:p w14:paraId="761819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2921 GAGTTGGTCT TATGTGTACC CAGAGAAAGG GGAAGATCTA ATTAGCTCTG GTTCAAGGAG</w:t>
      </w:r>
    </w:p>
    <w:p w14:paraId="158E06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2981 CCTAGCCTTC TTTCTTTCGT AGCCAAGGGA TTCCACTCTC CTTCTCAGAT GGAGAGAAAG</w:t>
      </w:r>
    </w:p>
    <w:p w14:paraId="049714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3041 AGCTGGTATA GAATCCGATC TTTCTCTTTG AAATAATCCG GTGCTAGTCT TTACTGCTCT</w:t>
      </w:r>
    </w:p>
    <w:p w14:paraId="3301D4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3101 CCTCCCTCTC TAGCTACTTT CATACCAGTA AATCTCACAT CAGGAAGAGC CTTTTTTGCT</w:t>
      </w:r>
    </w:p>
    <w:p w14:paraId="684697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3161 TCTGTGATCA GATCAGCCAA AGCAAGAAGA ATCCATTGTT GGAGTTGGAG GAATACGCGA</w:t>
      </w:r>
    </w:p>
    <w:p w14:paraId="771EA0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3221 TGCTAGAATG GCTATTTCTT TAAGGGCTAG TAGAAGGATC CAACACTCGG TGAAAGAACC</w:t>
      </w:r>
    </w:p>
    <w:p w14:paraId="6CFC43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3281 AAAGTCAAGT AGCATTCATC TGTTCTCGGA AGGGGGCGTG GCCAAGAAGC AGCCAGCTGA</w:t>
      </w:r>
    </w:p>
    <w:p w14:paraId="24B61B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3341 CTCCACTCGG CCTTTCTTCG CTGTGTGAAT AAGGTCTTAG TATGGATGGG CATTATGGGC</w:t>
      </w:r>
    </w:p>
    <w:p w14:paraId="795952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3401 AGGTCGCTGG TCGAAGGTTT GGACCAATCT TCATCACCAT TTTGCCTGCT TCTAATTGAT</w:t>
      </w:r>
    </w:p>
    <w:p w14:paraId="72C83D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3461 GAGTGGCTAA TACTACGACC CCCAGCAAGG ACTTTGTCAA GGGACCTTTC GAGTGTCCTT</w:t>
      </w:r>
    </w:p>
    <w:p w14:paraId="06EA83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3521 ATATAAGATT ACCAAGATTT CCTCTCTAAG TGATGTCGCA TTCCCATTTT CACACGACTT</w:t>
      </w:r>
    </w:p>
    <w:p w14:paraId="6DD10D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3581 GGAAGATTGT TAAGTGCTTA ACATCATGTC AACAATATGC CTTGAACATA GAGGAGGACT</w:t>
      </w:r>
    </w:p>
    <w:p w14:paraId="08056F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3641 TGAAGATTCC TGTTATTAGG ACACTCGATA TCTTTTTCTT TTCTTTCCCG ACAGGCAAAC</w:t>
      </w:r>
    </w:p>
    <w:p w14:paraId="539DCA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3701 CCAAAGGGGC GTAGCGAGTC GCTAAAGCGA AGTTTTTGGA AAGTCCTACT TCCATTCGAT</w:t>
      </w:r>
    </w:p>
    <w:p w14:paraId="675E68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3761 AAAGCTGAGG GAAGAAGTTA GATCTCTAGG CGAGAATACA GAATAAAAGA ATAGCTATAA</w:t>
      </w:r>
    </w:p>
    <w:p w14:paraId="2BDF1D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3821 AGCCTGTTCC CTTCTCTCTT TCTCCCAAGC TGAGTAACCG GATAAGTAAG TAAACTACCT</w:t>
      </w:r>
    </w:p>
    <w:p w14:paraId="298DF7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3881 TCTCCTCCTT CCGGGAGACG ACTAACTAAG CTAATCATTA TGGCCCTTTC TTATTATTCC</w:t>
      </w:r>
    </w:p>
    <w:p w14:paraId="4664A6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3941 TCCCCAGTGA TGTCACCCTC GGATTGCTTC TCTCACTTTA AAGACGTTAG CAAGAAGAGC</w:t>
      </w:r>
    </w:p>
    <w:p w14:paraId="1E4915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4001 TCTGATTCAA CACGACTTGG GAGCAGGGTC TATTGCTTTT CGTCTGGTAT GAATTCCTAA</w:t>
      </w:r>
    </w:p>
    <w:p w14:paraId="74D325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4061 GGTACTAATG TAGTCGATTT CTTCACATTC TTAATAGCTA ATGGTTCCGG AGACAAGGAT</w:t>
      </w:r>
    </w:p>
    <w:p w14:paraId="63475B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4121 TTTTCCTCAG CCTTCGATCT AGTGTTCACG TTTCGGTTCT ATTCTACTAG ACATCGGGAC</w:t>
      </w:r>
    </w:p>
    <w:p w14:paraId="43935F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14181 CCAGAACATG CTTCTTTTTG TGTGGTATAG CTCCGAACTT CAGTCTTAGG AACTCCATTC</w:t>
      </w:r>
    </w:p>
    <w:p w14:paraId="07D497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4241 CTTCTGGGGG GTAGTAGTTT AGGGTGCCTC CGAAGGCAGA GCTGAGCCAT CTCCTGCTAC</w:t>
      </w:r>
    </w:p>
    <w:p w14:paraId="01CC0D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4301 TCGCGCGGCT GCTTTTCAGC CCGTAGCTTG TTTGCAAACA TTTGAAGAAG GATCAAGAAA</w:t>
      </w:r>
    </w:p>
    <w:p w14:paraId="0C2C34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4361 TTAACCATCG GAAGTTGTAG TTCGCTGGAA CCTGTAGTGA TGGAATTCAC TGAAGCAGTG</w:t>
      </w:r>
    </w:p>
    <w:p w14:paraId="16EC3E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4421 GGCGTGGCAG AGGCGGATCC TTGTATGGGT AGAGTGGTTT AAGCAGGGGC ATGAATAGAC</w:t>
      </w:r>
    </w:p>
    <w:p w14:paraId="00337E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4481 CGTCCTTGCA CCGGTCCGGA CAGAGAGGCA GGTATACAAA GGGAATCGAT ACGCTAGACC</w:t>
      </w:r>
    </w:p>
    <w:p w14:paraId="528D00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4541 GAAAAAGAAA ATCCTTACAA TTCTTATTGT TATAAGATGA GCCGTAGTCC TGGGACATGG</w:t>
      </w:r>
    </w:p>
    <w:p w14:paraId="065243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4601 GTCGAGAGGT ACTCTATCCT AGCCATATGG TTGGGGAATG ATGGCAGAGA GGGGGGGTGA</w:t>
      </w:r>
    </w:p>
    <w:p w14:paraId="1CF7B0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4661 GAAATAAGAG TTCTATTGGA GACTTCACTA TCCCGGGAAG ATGCGAGTGA GAATTCGGCT</w:t>
      </w:r>
    </w:p>
    <w:p w14:paraId="653544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4721 TAGTTACTTT CCCAGTAAGA GAAGGGAATC TAAGGAAAGC TACTCTTCTT ATCTTACTTA</w:t>
      </w:r>
    </w:p>
    <w:p w14:paraId="47A08A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4781 TTTAGCACCT AAGCTAAGTC TTTCTGGCTT GCTAAACCTA GAGCTAAAGA GTTCCCTCCA</w:t>
      </w:r>
    </w:p>
    <w:p w14:paraId="74E5F9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4841 GGGGAGCAAC CGCGCTGATG ACCAAGGTAG GCACCTTAAA TAGCCCATCT TGAGAGGCAC</w:t>
      </w:r>
    </w:p>
    <w:p w14:paraId="35AEBFD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4901 AATGGGAGCT TCCTGCCTGT GGGTAACCCA AGCCTTACCG GAGTTATAAG GAGACACTTA</w:t>
      </w:r>
    </w:p>
    <w:p w14:paraId="0C0181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4961 ACCACACTAG AGAGCTTCTA AATTTCCCAT AGGTCCACGA TGTCTTGTGT GACTGCGTGT</w:t>
      </w:r>
    </w:p>
    <w:p w14:paraId="30D4DD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5021 GCTTGTTAGA TTGCTTGGAG TTCCATGTTG GACCCACCCT TTGTCACCTT AGGAAAATTG</w:t>
      </w:r>
    </w:p>
    <w:p w14:paraId="71478C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5081 ACTTATCGGC TGTGTTTCTT GGCCCTATGA TGGACCTTTA GATAGAATAG GAGAGGGCTT</w:t>
      </w:r>
    </w:p>
    <w:p w14:paraId="60D301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5141 TGAATTAAGC CCAATCTGTG GTTTTGTCAT ACAATAAGAA AAAATTTGTT TGGACTCGTT</w:t>
      </w:r>
    </w:p>
    <w:p w14:paraId="19F6A7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5201 AGGTTATCTA CGACCGCCCT TGCCCCAGCA GAACGAACTA AGATATCTCG AATGAGGATA</w:t>
      </w:r>
    </w:p>
    <w:p w14:paraId="268F10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5261 TAGAATAGAA CAAGGTAATC CGCAAGTGTC GAAAGAGCGG GTAATTCAAT GTAAGGTAAT</w:t>
      </w:r>
    </w:p>
    <w:p w14:paraId="59891E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5321 TCCTATTCAC TTACTTGGAA CAAGTAAGGA AAAGGAAGTT TTTTTTCTTT TGCCTAACTG</w:t>
      </w:r>
    </w:p>
    <w:p w14:paraId="7C587D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5381 AGCTACTAAC CCGCCAGGGA AGAATTCCTA ACTAGGTTCT GAAAGACCTT CTTCTGAAAT</w:t>
      </w:r>
    </w:p>
    <w:p w14:paraId="69C0F1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5441 AAGACTCATG TTGAAAGAGA AGCCGTAACT GATCTTAATT GAGACCTATT TATTACACAA</w:t>
      </w:r>
    </w:p>
    <w:p w14:paraId="29F4D6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5501 GTGTAAAGAT AAGGGTTAAG CCCTAACTCT ATAGGGGGTG TGTCCTGCCG AACTAGTCCA</w:t>
      </w:r>
    </w:p>
    <w:p w14:paraId="30E094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5561 TAGATAATAC CTAGAATAGA TCACGCCTCT ATCTAAGTTC ATTTCTGATT TAATCGATTC</w:t>
      </w:r>
    </w:p>
    <w:p w14:paraId="329B43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5621 GATTCCAATT CGACCCCGAG AGGAACTTCA CTCAAGCTTA GCCCGTTATA GAGTCAAATT</w:t>
      </w:r>
    </w:p>
    <w:p w14:paraId="0982347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5681 CTCTCTTTTC GCAGCGAAGG AAGCGAGTCA GAAAAAGCGC TAACTAGAAT TATTAACTGG</w:t>
      </w:r>
    </w:p>
    <w:p w14:paraId="6322FF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5741 CTTAGTGTGC TCCTTTATGC CCTTAGAAGT TCAAGTAAGT GAGTAGAAAC TACCTTCATG</w:t>
      </w:r>
    </w:p>
    <w:p w14:paraId="50B4E9B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5801 AGTCTTTACG AGGGAAGAGA AGGCGCTAAA GCAAGTACTA AAGGAAGCAG GCTAATAAAA</w:t>
      </w:r>
    </w:p>
    <w:p w14:paraId="477747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5861 GAATAACTTA GCAGGAATCC CTCTAATCTT TTAGAGCTCT TTCGGACTGG GAGAGCTGCT</w:t>
      </w:r>
    </w:p>
    <w:p w14:paraId="45F29B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5921 ACATCCCGGC AGGGAAAGCT ACATAGGTAG CGTCCATCTG CAGTCCTAAC TATAGTTGAA</w:t>
      </w:r>
    </w:p>
    <w:p w14:paraId="0753F8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5981 GCGAAGGATT CGGCTTATGA AAGAATCAGC TCTTCTTTGC CCTAGCCCCA TACTTGTATC</w:t>
      </w:r>
    </w:p>
    <w:p w14:paraId="3B65FC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6041 CAAGTAAGTA AATAGAAATT ACCTTACTTA TTCAAGTAAG TAAGTCAATT GCATTGCCTT</w:t>
      </w:r>
    </w:p>
    <w:p w14:paraId="529FD5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6101 ACTCTAACAA GAAAGAGGGA ACTGATTCCT CAGATTTCCA GGGTTAATGG GCGAGTCAGG</w:t>
      </w:r>
    </w:p>
    <w:p w14:paraId="58BC73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6161 GGAGGTTAAA TCAGAATAAG ACTTAGCGGG GGATAGACCA AAGGAATGGA TTAAATATAG</w:t>
      </w:r>
    </w:p>
    <w:p w14:paraId="509CE0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6221 TTAGTAGAAA TGGAACCTCG AATGCAAGTT CTGAGGGAGA AGACAGGAAG GGGCGAAGAG</w:t>
      </w:r>
    </w:p>
    <w:p w14:paraId="2D61EC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6281 CTTAATATAT ACTATAGTGG CGAAAAGAAG ACATATATAC TATACTATAG TGGCGAGAAA</w:t>
      </w:r>
    </w:p>
    <w:p w14:paraId="20C877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6341 TTGACTGACA AGCTTTTCCA GTATAGTATA GATGAAATTG TTCGATAGGG TAGTAACCAG</w:t>
      </w:r>
    </w:p>
    <w:p w14:paraId="458F2A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6401 CTGCTCCCTT AAGGAATGCA AAACTGTCTT TTCAAGTCAG AAAAGCTGTA CCTTGACTAT</w:t>
      </w:r>
    </w:p>
    <w:p w14:paraId="2060E7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6461 ACCTATAAGA TGTTAGAAAT TCAGTAGTTG CGGAAGTAGT AGTGGGCTTT CTATATGGAG</w:t>
      </w:r>
    </w:p>
    <w:p w14:paraId="408ABB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6521 AAGTCATTTT GATGATTGAT GGTAGTAAGT AGTCAAATAG GGAGAGCTAT GTTGGGGAAT</w:t>
      </w:r>
    </w:p>
    <w:p w14:paraId="253B6E7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6581 GGTTGACTTT TCTTAATTGA GAATGCTTGG CTTACATCAT CATACATCAA CTAGATCATG</w:t>
      </w:r>
    </w:p>
    <w:p w14:paraId="740978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6641 TATTTCTAGT TGCAGTATTC GGTTGTTTGC TCCACCGACT TAGGAATTAC AATGGTCTAG</w:t>
      </w:r>
    </w:p>
    <w:p w14:paraId="2A6BA1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6701 ATTATTCTAG TTGCTTACTT AATTAGTATC TAGTATCTTT CTCTAGAGTA CATTACTATC</w:t>
      </w:r>
    </w:p>
    <w:p w14:paraId="7E24FCB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6761 TTTCTCTTAG GATATTTCTA GATACTATTT GAACTCTCTT TTTCTAGTTT ACATTTTTTT</w:t>
      </w:r>
    </w:p>
    <w:p w14:paraId="6BFF3C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16821 CATAAGAGAA TTCTATCTTT TTCTAGATTA ACATTTTAAC ACTCCCCCTT AATCTGAAAA</w:t>
      </w:r>
    </w:p>
    <w:p w14:paraId="39D387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6881 AGATTGTACT CCGAGTTGTC TTCTGAATTG GAGGAATTTC TCGGCTGGGA GTGCCTTGGT</w:t>
      </w:r>
    </w:p>
    <w:p w14:paraId="02FC98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6941 GAATATGTCC GCGAGCTGTT CTCCGGTCTT GCAGAATTGC AACTGTCTTG TTTCTCAACT</w:t>
      </w:r>
    </w:p>
    <w:p w14:paraId="2F85B6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7001 AGCTCTCGGA TGAAGTGGTG ACGTATTTCA ATGTGCTTCG TGTGACTGTG AAAGACTGGA</w:t>
      </w:r>
    </w:p>
    <w:p w14:paraId="37C05D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7061 TTTTTTGTCA TTGCTATTGC TGACATATTG TCGCAATAAA TTGTCGTTGG TTCTTCCGTG</w:t>
      </w:r>
    </w:p>
    <w:p w14:paraId="69D118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7121 TCTTGCTGTA GATCACCGAG AATCCTCTTA AGCCAAACTG CTTCACATGC CGCACTTCTG</w:t>
      </w:r>
    </w:p>
    <w:p w14:paraId="159F13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7181 GCCAATATGT ATTCTGCTTC TGATGATGAT AGTGCCACCG TTGCTTGTTT CTTTGATGAC</w:t>
      </w:r>
    </w:p>
    <w:p w14:paraId="12CB40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7241 CATGAGATGG ATTTGGATCC CAACTGGAAC ACGTAGCCAC TTGTACTCTT CCTATCGTCG</w:t>
      </w:r>
    </w:p>
    <w:p w14:paraId="1A647F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7301 ATGCATCCGG CCCGGTCGCT GTCGGTATAT CCTGTGAGCT TGCAATCGTC TTCGGCCTCG</w:t>
      </w:r>
    </w:p>
    <w:p w14:paraId="1C6F96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7361 TACAAGATTC CATAACTCTT TGTGCCTTTG ATATACCTGA GAATGATTTT TGCTGCTGTA</w:t>
      </w:r>
    </w:p>
    <w:p w14:paraId="7FDB324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7421 AGATGTACTA GGTTCGTTCA TGAACTTAGA GACAATGCTG ACAGCATGTA CTATGTCGGG</w:t>
      </w:r>
    </w:p>
    <w:p w14:paraId="1723CB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7481 CCTTGTATTT GTGAGGTAGA TGAGAGATCC GACCAAGTTT CGATACATTG ATGCATCCAC</w:t>
      </w:r>
    </w:p>
    <w:p w14:paraId="534DFF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7541 TTTATCCTTG CCATCATATT TAGAGAGCTT CTCGTTTGTT GCCATTGGCT TGCAGTCGCT</w:t>
      </w:r>
    </w:p>
    <w:p w14:paraId="723E09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7601 CATGTTCAAT TTCTTGAGCA TATCTTCAGC ATATTTCTCT TGTGAGAGAA AGATTCTTCC</w:t>
      </w:r>
    </w:p>
    <w:p w14:paraId="510848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7661 TGAGCTTTGT TTCACTTGCA TGCCTAGGAA GTACTTCATG GCTCCAAGGT CGGTCATCTC</w:t>
      </w:r>
    </w:p>
    <w:p w14:paraId="45DB53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7721 ATATTTTGAC ATCATTGCTT TCTTGAAATC CTCGAGCATC CTTGGGTTAG TGCCCATGTA</w:t>
      </w:r>
    </w:p>
    <w:p w14:paraId="0A2305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7781 GATAAGATCA TCTACATAGA GGCACAAGAT GAGAAAATCA TGTGACCCTT GAGTCTTAAT</w:t>
      </w:r>
    </w:p>
    <w:p w14:paraId="7C9F6E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7841 GTAGAGTGAT GGCTCACTTG GGCTTTTTGT AAACCCATTT TGAAGAAGAT AGCCATCCAT</w:t>
      </w:r>
    </w:p>
    <w:p w14:paraId="0B661F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7901 TTATTTTGCT ATTCCAAGCT CGAGGGGCGA TAGAGTCGTT AGACACAGTG TCTTTAGAGC</w:t>
      </w:r>
    </w:p>
    <w:p w14:paraId="67D9B2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7961 TTCATAATGC CGATAGGAGC AGGTTCGAAG ATCAAGCCTA GTCTATATAG GCGACGGGGC</w:t>
      </w:r>
    </w:p>
    <w:p w14:paraId="25AC0CA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8021 GGTTGACTGG GTTGATAGAC GAAGTGGCGG AGCTCCAAAT AACGTTGATA GACGCCGGAA</w:t>
      </w:r>
    </w:p>
    <w:p w14:paraId="546D46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8081 GTTTGTTTGA ATAGGATATG TATGAAATGA TATGATAAAA AGCTTCTTCT TCTTCTTCAA</w:t>
      </w:r>
    </w:p>
    <w:p w14:paraId="7F4580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8141 GTAGCTAAAG AGATAGAATA AGAAGAGTTA GCTTCCTATT CTTTAACTGC TTCTACTGTA</w:t>
      </w:r>
    </w:p>
    <w:p w14:paraId="286C23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8201 GCTTATTAAC TACAGCTACT GTAGCTATTG TAGTTAGTTA CCTATCCCTT GTTTTCAATA</w:t>
      </w:r>
    </w:p>
    <w:p w14:paraId="579501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8261 CAGCTATTCG GGTGAATTGA AGGGGGTTTC CCTAGAATCC ATCTTTTCTT CTTACATTCA</w:t>
      </w:r>
    </w:p>
    <w:p w14:paraId="0A6927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8321 TTTCGTAAAA GAGTCTCAAT ATATCAAATG GCATAAGAAG AGAAAATGGC ATAAGCATAA</w:t>
      </w:r>
    </w:p>
    <w:p w14:paraId="7F0F23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8381 TCAGAGCTCT ATTACCTAAC CTTATTCTAT TGTATTTTCG GCTTAGATTA GAAATGAACT</w:t>
      </w:r>
    </w:p>
    <w:p w14:paraId="02E266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8441 TGGAACTGGA TTAATAGAAG AAGCTGATTT GAATTCCTTC TTACCGGCTA CTATACTATA</w:t>
      </w:r>
    </w:p>
    <w:p w14:paraId="428FDF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8501 CTTTCAGCGG ATCTTCGCTT CTGTGCCTAA CGACCCTAAA TTAGAACAGA ACTGTGCCTA</w:t>
      </w:r>
    </w:p>
    <w:p w14:paraId="247E47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8561 ACGGCCCAGC CTTCGAACCT GCTCCTATCG GCGCTATTCA GCTCTAAAGA CCCTTCTCTT</w:t>
      </w:r>
    </w:p>
    <w:p w14:paraId="1B95A8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8621 TCTTCTTAGC TAAGGTAATC CGATCAAATA GAATAGATAA TGCTGTGGCT TTCCGGTAGG</w:t>
      </w:r>
    </w:p>
    <w:p w14:paraId="577DF5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8681 GTTTCTACCA AGCTGAGTGA ACGGATGAAT GATAGGGTAA GGCAGCTTGA AAAGAAAGAG</w:t>
      </w:r>
    </w:p>
    <w:p w14:paraId="16363C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8741 AAAGCAGAAA AAGTTCGAGA AAGAAAGAAG AGCTGAGAGT GATTGACCTC TCACTCACGG</w:t>
      </w:r>
    </w:p>
    <w:p w14:paraId="39B6AA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8801 CACACATTTA GCATGTGTGA TGCCGACACC ATGGATTGGA AGCGAAGTTT GGTTCAAGTA</w:t>
      </w:r>
    </w:p>
    <w:p w14:paraId="2FC188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8861 GGGGGAGCTC CCAAAACGAT CGATAGAAAT TGAGTAGTAA GCCTAATGTC CAGAAAGAAA</w:t>
      </w:r>
    </w:p>
    <w:p w14:paraId="2E97CC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8921 GTGTAGGTCG ATAGGAGAAT GCTTTTTAGC TTTACACCGG CCTTTTGACT TTTGGGAAGT</w:t>
      </w:r>
    </w:p>
    <w:p w14:paraId="109380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8981 GCAGTTGTTC ACCACCTTAA CGCGATGTAA GGGTCATCAA GGACAGGTGA ATGGATTAAC</w:t>
      </w:r>
    </w:p>
    <w:p w14:paraId="05C514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9041 GTTCCTAAAA GGACAGGAAA GGTCTTAAGG TGCTTTTTAC CCCGCCATGT CCTGCCTTAA</w:t>
      </w:r>
    </w:p>
    <w:p w14:paraId="74ABAD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9101 CGGAGCTCCA ATCAGCCGCT CCTCGCGGGA ATGAGGGTAG AACCGTCGAT TGGTCTACCG</w:t>
      </w:r>
    </w:p>
    <w:p w14:paraId="793550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9161 CCTACTCACT ACCTATGCAA TAACCGGCCC TCGGGCGGAC CCATACCTGT GTTACCAAAA</w:t>
      </w:r>
    </w:p>
    <w:p w14:paraId="0D5B4F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9221 CTTGCTAGCC GACACCGGCT ACCGCAAAGG CAAAGGGTTC GGTTGGTGGG TTGAAATCTC</w:t>
      </w:r>
    </w:p>
    <w:p w14:paraId="0315E0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9281 GTCTTGAAAG TAAAAAACGG GGTTTGGTTA CTCGTTCTAG TGCTGAAGCA GAGTACAGGG</w:t>
      </w:r>
    </w:p>
    <w:p w14:paraId="7964EB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9341 CGGACGCGAA GGCCCCCGGC CGGGATGGAA CGCTCGATTT ATCAAAGATT TCTGGAACTA</w:t>
      </w:r>
    </w:p>
    <w:p w14:paraId="2FB04F4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9401 TAGTAGGAAA GGATGTGACT AGGTCCAAAG GAAGTGAACT CCATTCTCCC TTTGGAGACC</w:t>
      </w:r>
    </w:p>
    <w:p w14:paraId="19DEA5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19461 CAGTTGACTG CCGCCACCCC TTCACTTCTG CGGGTTCCTT GGGACCCACT TCTGCACCAT</w:t>
      </w:r>
    </w:p>
    <w:p w14:paraId="0D80BE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9521 GCGTGCACGG TGGCGGGCTC GACACACGTT TGGTTGGAGA GAAAGAACCT AGAGGAGGGA</w:t>
      </w:r>
    </w:p>
    <w:p w14:paraId="1F239B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9581 CCCGCGGATC GAGTACACCA GCGGATCAAG ACCAACAGCC CACATCTTAT CTTCTTCTTT</w:t>
      </w:r>
    </w:p>
    <w:p w14:paraId="34117B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9641 GTCTTGTCTA GAGGATCGTC GGGCTTAACC GAGACCAGAC ATCCGCCTTG ACTGCCCTTG</w:t>
      </w:r>
    </w:p>
    <w:p w14:paraId="1DAB98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9701 CTTTTTTCGT CGTGTCCACA CATACGCTTT TCTTAGAAGG CCCCCCCGAA GAATGGTCAT</w:t>
      </w:r>
    </w:p>
    <w:p w14:paraId="5B09A9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9761 TTACTCTTAT ATAAGTTATT AGAGTATCCG GTGTTGTGTT AAAGTAATTC GTGCTTGTAT</w:t>
      </w:r>
    </w:p>
    <w:p w14:paraId="1CA659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9821 TCTTACCGAG AACTTAACTT GATTTGAAAC AAAGGAAGAA TTCGACCTTA GCGGCTCCTC</w:t>
      </w:r>
    </w:p>
    <w:p w14:paraId="34B1E8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9881 TGACCTCAGA TGCATGTGTT AAGCATGACG CTATGGTCTT GCATGATTTG CTTTTTTTGA</w:t>
      </w:r>
    </w:p>
    <w:p w14:paraId="283A5E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19941 ATTCGATTTT GAAGCTACAC TACCTTTACT TCTTCCGTAA AGAAGTCACT ACTGCTCAAG</w:t>
      </w:r>
    </w:p>
    <w:p w14:paraId="625849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0001 CTGTATCGGA CTAGGCTGAA GGAAGAGAGA GGAGTCACTT AGTCTTTAAG TGTCTGAAAG</w:t>
      </w:r>
    </w:p>
    <w:p w14:paraId="700564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0061 CTCCCTTCGG CTGCTAACTC TTAGCAATAT CCATTATTAT ATAGTTGCAG ATCAGTTCTG</w:t>
      </w:r>
    </w:p>
    <w:p w14:paraId="19FB47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0121 ACTTTTCTTT GCTCAATCGG AGTGATGTGA GTCTCGGGTG AGCAGTTTCT GTCTTCACTA</w:t>
      </w:r>
    </w:p>
    <w:p w14:paraId="57FAA0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0181 TAAGCAATTA GAATTTGACT TAAATCGTTC TTCACTCGCT AGGGAAAGAT AACTCCTAAA</w:t>
      </w:r>
    </w:p>
    <w:p w14:paraId="44FC8A7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0241 AGCAGCCTTT CTCTTATCGT AGATAGCTGC AAACTGAATG GCTGCAGAGT GGAGATGAGG</w:t>
      </w:r>
    </w:p>
    <w:p w14:paraId="27583C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0301 ACACTCAGAC CGAAAGCAAA GGCTATCGAC CAACCATAGC CCTTAGGATT TGAAACCCTA</w:t>
      </w:r>
    </w:p>
    <w:p w14:paraId="7F0CB20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0361 GGCCCGGCCT ACAAATAGAA AAAAGAAATG GCTAGCGAGT TGAAGCAATA GCCAGAGATT</w:t>
      </w:r>
    </w:p>
    <w:p w14:paraId="251783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0421 AGGGGGTGCG TCGCCTTTTA ACAGTCAAAA ATTCCTTCGA TTTGCATCTT GGGACAGAAA</w:t>
      </w:r>
    </w:p>
    <w:p w14:paraId="120F2E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0481 ATTCCTCTTT CAGCAGTGTC ATATCCTGAT GCCATCTTTT GAGGACCAAA GGACGGTTGG</w:t>
      </w:r>
    </w:p>
    <w:p w14:paraId="6B7151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0541 CCATGTGCCA GGGGGCACGG TCTAGGACGG CACTCAGGTC ATCCTCACTA CTAAACTTGA</w:t>
      </w:r>
    </w:p>
    <w:p w14:paraId="754E18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0601 AGAAGAAAAA GCCACTCTCA GTAGAAATTC CTCCAGTCCC ATATTGCCCC AAATCTTGTG</w:t>
      </w:r>
    </w:p>
    <w:p w14:paraId="5009B0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0661 GGCAATACTG TGGACTGCCT GGTAGTGTAG ACGTTGACCC ACAAACTGGC CTACTAACGT</w:t>
      </w:r>
    </w:p>
    <w:p w14:paraId="1EC617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0721 ATTTCCCCAC AACACACAAC CCTCCGCCAC AACATCTTTA GGGGGTTTCA CCATCAGTCT</w:t>
      </w:r>
    </w:p>
    <w:p w14:paraId="309042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0781 ACCATTCTCA AAACACGGCT GGAATAGAAT AAATCCAGAT CAACAGGGGA AGAAGGAATA</w:t>
      </w:r>
    </w:p>
    <w:p w14:paraId="29644C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0841 CCTGTCTTAG AGTTAGCTGC CGATTGAGGA CGAACGGAAT TTCTGACCGC ACCAGCGTAT</w:t>
      </w:r>
    </w:p>
    <w:p w14:paraId="07D977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0901 GATTTCCTCA CTCCTTGCTG ACCACCGGAT TGAATATGAC TGTAGGAACC TTGGGCCAGA</w:t>
      </w:r>
    </w:p>
    <w:p w14:paraId="3CCAE8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0961 CAAGCATGAG CTGGGTTGGC ATACTGAGCC TCAGAAGGAT TAACTGCCCC GAACTGGTTG</w:t>
      </w:r>
    </w:p>
    <w:p w14:paraId="4F56D4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1021 TTATTGCTTC CTTTTAAAGG GGAGCCCATT CCTGGACGAA CTTGTTCCAA CAAATTGGGT</w:t>
      </w:r>
    </w:p>
    <w:p w14:paraId="5121C9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1081 CCACTGAATG TAAAGGTTCT CTACGTATAT ATAAGCTTTG TCAAAAAATC AGTCAGGCCA</w:t>
      </w:r>
    </w:p>
    <w:p w14:paraId="183DE4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1141 AACAAGCTCT AAAGAGGTGG AATAAGAAGC ACTTCGGATT GATACAGCAA AAGATCCAAG</w:t>
      </w:r>
    </w:p>
    <w:p w14:paraId="197087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1201 CTCTCACTGC AAAACAAAAA TAGATCGCAT TCAGCAAGAT GAAAGCACAG AGGCGAATCT</w:t>
      </w:r>
    </w:p>
    <w:p w14:paraId="0CFFC7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1261 TATCAGGGAG ATGACTATGC GAAAAGCCTT ACAAGAGGAG CTCAAACGGG AAGAATTGTT</w:t>
      </w:r>
    </w:p>
    <w:p w14:paraId="4BA021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1321 GTGGAAGCAC AAATCTAGAG TCACATGGCT TACTACAAAG GACTTAAACA CAAAGTTCTT</w:t>
      </w:r>
    </w:p>
    <w:p w14:paraId="59225C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1381 CCACCTATCC ACTATCATCC GAAGAAGGCG CAATGCAATT GAATTCCTCA AAACGGCAGA</w:t>
      </w:r>
    </w:p>
    <w:p w14:paraId="164753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1441 GGGTGTGTGG CTTGGGGAAA GAAGGGAGAT TGGTGATCAC TTCCTGAATG TCTTCAAGTC</w:t>
      </w:r>
    </w:p>
    <w:p w14:paraId="495510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1501 TCTCTATAGA TCCTCCTTCC CAAATTTTCC TCGAGACCTT GAAGGGCTCA TTACTTATAT</w:t>
      </w:r>
    </w:p>
    <w:p w14:paraId="5F72DE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1561 CAGAAGCAGA AAACTTTGCC CTTTGCCAAG TTCCTGATGA AGCCGAAGTT CTTGCAGCTT</w:t>
      </w:r>
    </w:p>
    <w:p w14:paraId="54BF13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1621 TGAAGAGCAT GGGATCCTAT AAGGCACCCG GCCCGGATGG TATGGTGGCA CTCTTCTTTA</w:t>
      </w:r>
    </w:p>
    <w:p w14:paraId="414C21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1681 AACATTATTG GAGCATAGCG AAAGAAGATG TTGTTTCGTC AGTTCGGTCT TTTTTCCTCA</w:t>
      </w:r>
    </w:p>
    <w:p w14:paraId="209D36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1741 GAGGTTTTAT GCTCAAGAGG CTCAACCATA CTAATATCAC TCTGATACCG AAGAAGGATA</w:t>
      </w:r>
    </w:p>
    <w:p w14:paraId="4A328F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1801 ACCCTTACAT GGTGAACCAG TTTCGCCCTT CTTATCTTAG TCAAGCTTTG CAATGTGGTG</w:t>
      </w:r>
    </w:p>
    <w:p w14:paraId="10BB7A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1861 TATAAGATAA TATCCAAGAT TCTTGCGGCG AGATTAAAGC CCCCTTTGCA TAAACTCATC</w:t>
      </w:r>
    </w:p>
    <w:p w14:paraId="0357A1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1921 TACCCGTTGC AAGCAGCCTT TGTTCCCAAT CGTACCATCC AGGAAAATTC TATCCTTGTG</w:t>
      </w:r>
    </w:p>
    <w:p w14:paraId="53D0D2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1981 TATGAAATTT TTCATACCAT GAAAAAGAAG CAAGGCAGGG GTGGACTAAT GGCAATTAAG</w:t>
      </w:r>
    </w:p>
    <w:p w14:paraId="0D3902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2041 ATAGATATGG AGAAAGCTTA TGACAAAATG TCATGTCCTC GCCCTAACGG GCGAGCGTAT</w:t>
      </w:r>
    </w:p>
    <w:p w14:paraId="5F2B57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22101 TTCATAACCC TTTATCCTGA GAGTGATGGA ATGTTTTGGT TTTAGTCCTC AATGGATCCA</w:t>
      </w:r>
    </w:p>
    <w:p w14:paraId="1CB9EB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2161 ATGGATATCT CAGTGCATGT CGACAGTATC CTATTCCATT ATGTTGAATG GAAGTCCCGG</w:t>
      </w:r>
    </w:p>
    <w:p w14:paraId="2397B9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2221 GGTTCTTCAT TCCATCTAGA GGACTGAGAC AGGGTGACCC GTTGTCACCC TTCCTGTTCA</w:t>
      </w:r>
    </w:p>
    <w:p w14:paraId="0EA29C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2281 TTATTGGCAT GTAGGTGCTA ACACGCATAA TAATGAGGGA AGAAAATAGG GGTTCCATTC</w:t>
      </w:r>
    </w:p>
    <w:p w14:paraId="0F6870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2341 ATGGAGTCAA AATTAGCAGA AATGCTCCCC CGGTTTCTCA CTTGCTTTTC GCAGATGATC</w:t>
      </w:r>
    </w:p>
    <w:p w14:paraId="34BC29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2401 TGATTATCTT CAGCAGGGCA AATAAGTTTG AGGCTACTAC AATTCGATCT TGTTTGCAGA</w:t>
      </w:r>
    </w:p>
    <w:p w14:paraId="319FB2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2461 AATTCTCTGC TTGGTCGGGA CAAACTATTA ATGAAGCAAA ATTGGCAGTC CATTTTAGCA</w:t>
      </w:r>
    </w:p>
    <w:p w14:paraId="569ED5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2521 GAAATTTTCG GGGGTTGGCT CGTGATGAGG TATGTGCCAC TTTAAACATC CAGCACTCCT</w:t>
      </w:r>
    </w:p>
    <w:p w14:paraId="266AE5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2581 TTAATCAGAA CTCCCATTTG GGCCAGCTTC ATCCATCGTT CTAAAAGACT GGCTTTCAAT</w:t>
      </w:r>
    </w:p>
    <w:p w14:paraId="6DE25F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2641 GACGAGAGGG TTCTCCAAAA AATTGAGGGG TGGAAAGCAA AAGTTCTTTC TCAGGCTGGA</w:t>
      </w:r>
    </w:p>
    <w:p w14:paraId="207EE5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2701 CGGACAGCCC TAATCAAAGC AGTGGCAGCG GCGATCCCCT CATATTGTAT GTCCTCCTTT</w:t>
      </w:r>
    </w:p>
    <w:p w14:paraId="3F39CF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2761 CTTCTTCCAA AAACTCTTTG TGCTTCGCTT GATGCAAGTA TTCAAGATTT TTGGTGGGGC</w:t>
      </w:r>
    </w:p>
    <w:p w14:paraId="27E2190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2821 TTCAAGGAAT TATTATCGCT TAGCGCTTGT GCTAAGGAAG GAAAGGTGTG GAATAGCATC</w:t>
      </w:r>
    </w:p>
    <w:p w14:paraId="27E756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2881 TGGGGCCGGG GCCCTGTTCT GGTTACTATA GTGTAGCGCC TTTCTTTTCA GGGCTTACTT</w:t>
      </w:r>
    </w:p>
    <w:p w14:paraId="70F3D2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2941 CGGAGAGTAC CGCTGCTATT GTTTGAGTAT AATCCTGGCA TCTTTCTACA ATCGTCTTTG</w:t>
      </w:r>
    </w:p>
    <w:p w14:paraId="54E915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3001 CCTGTTGCTG CAGAGCCTCT GTGCTGTTGG TTTGACCCTG CCCGGTAACG TTCTCAGGTT</w:t>
      </w:r>
    </w:p>
    <w:p w14:paraId="0CF04B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3061 CCGATTGTCG ACAAAAAAAC CAGCTAAGTT CTTTTTTCCT TCCTCCAGCA ATCTACCAAT</w:t>
      </w:r>
    </w:p>
    <w:p w14:paraId="798F87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3121 GGAACAATCT TTGAAGAAGA GAGGGGTCAA TACCCAGGGT GAACTCATTA GGTAAGCCTC</w:t>
      </w:r>
    </w:p>
    <w:p w14:paraId="123B64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3181 GGTTGTTCCT AGCTTTAGTG GGCTACGAGG ACAGTAAGCA TCATCGGCGG TTGAAGAACC</w:t>
      </w:r>
    </w:p>
    <w:p w14:paraId="0B91C1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3241 CGAATCAGAG GGAGAGGCAA GCGAGGACTC AGCAGTAGGG GCTTTCGCAG TAGCAGTGCC</w:t>
      </w:r>
    </w:p>
    <w:p w14:paraId="71AE7E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3301 ATGAGTATGA AGCGCGCGCC CGCTAAGAAA CAGATACTTA AGTGGTAGGA GGGAGCTAGG</w:t>
      </w:r>
    </w:p>
    <w:p w14:paraId="4E258F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3361 AGTCTTCCAT TCATGCGGCT ACCTGCTTGA CTTTCTTTAT CGAGGAAGCT CGCCGGAGAT</w:t>
      </w:r>
    </w:p>
    <w:p w14:paraId="12032F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3421 CTATTCCTCT TCCTCTGCCT CTGCCGATGT AACTTCTTGT CTTGTTTCAG CTGCCCTTAG</w:t>
      </w:r>
    </w:p>
    <w:p w14:paraId="1F2F49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3481 CACAAGCGCT AAGCGATAAT AATACCTTTA AGAATAGGAT ATATACTATA ATAGATAGAA</w:t>
      </w:r>
    </w:p>
    <w:p w14:paraId="742A45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3541 TTATTACCGA CAACGGGAAT TGATCGAGTA AGATCTTGTG GACTTCCTTG AGCAAGCGCA</w:t>
      </w:r>
    </w:p>
    <w:p w14:paraId="14BABB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3601 TATTCGCATC AGGAGTCGTC AAGCCAGCAT CACGGATAAG TTCCTTGGTC AACTTAGCCA</w:t>
      </w:r>
    </w:p>
    <w:p w14:paraId="5AACFF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3661 AGAAACCAGT CGTCTCAATA TACGGGTGAG CTTTGGGAAA TTCGACCAGA ATCTCTTGGC</w:t>
      </w:r>
    </w:p>
    <w:p w14:paraId="39C085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3721 GATATCTATC CAGATACTCT TCCACTTCTT GCAGAACGAG AGCCCTTATC TTCTCTGTCT</w:t>
      </w:r>
    </w:p>
    <w:p w14:paraId="29CAED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3781 TCTTAGCTGT TGAAGGGATA GTCAAACAAA TCCCATTAAG TCGAAGAGCT GAGTTGCAAG</w:t>
      </w:r>
    </w:p>
    <w:p w14:paraId="68F7D8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3841 ACTCAGAGTC GAAGATCCAA ATAGCGTCTA GTATAGACGC CGGAAGAAAC CAAAACCGGC</w:t>
      </w:r>
    </w:p>
    <w:p w14:paraId="073DDF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3901 TGAAAAGACA CCTTCGACAG CAGCTACTTA CTTGGCTTAT TCTGAATACA GATTCTGTAG</w:t>
      </w:r>
    </w:p>
    <w:p w14:paraId="6BBE4F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3961 TAATAGCTTG GTATGTAGTT GCTTAAGGGT GGTTACCCGC TTAAGCAATT GGATATTAAC</w:t>
      </w:r>
    </w:p>
    <w:p w14:paraId="7EEF42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4021 TAGAAAAGTT AGGACACTAT AACCCGGGTT CTATCCTAGG ATAAGGGAGT CTGAGGGTGA</w:t>
      </w:r>
    </w:p>
    <w:p w14:paraId="3BDE4A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4081 CTCTCCTGAA TGGAGTCAAA AAATCCGTCT TGAAGACATG AGGCTTAACA TCCCCCCTCC</w:t>
      </w:r>
    </w:p>
    <w:p w14:paraId="59E4C3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4141 CATAATATAA TAGGGACAGG AGACATTCCC TTAACGGTCA ATTTAGTTAC GGGTGTAGGT</w:t>
      </w:r>
    </w:p>
    <w:p w14:paraId="382B918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4201 AAACCGCAAT CCTTGAAGAT TTGGTCCATT ATAAACCGAT AATGTTGGGT ATCTTCTACC</w:t>
      </w:r>
    </w:p>
    <w:p w14:paraId="7A7AFE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4261 GACTTAACCC CCATTACTAT ATGGTAACCA TACCATACAT AGTGACAAGC CGGATGATTG</w:t>
      </w:r>
    </w:p>
    <w:p w14:paraId="5B7F64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4321 TAGGCATCGA AGGTACGATC GATACTATCA AGCAAGAGTT ATGTATAATA GAATTAATGA</w:t>
      </w:r>
    </w:p>
    <w:p w14:paraId="4136D9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4381 GAGTTCAGGA AGATTATTAA GATCCCTCGG GATGGATGTC TGCCGCATAG AAGAAATGAA</w:t>
      </w:r>
    </w:p>
    <w:p w14:paraId="703478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4441 TGAATAAGAT TCAAGATCTC AGGTTCATTT TCTATTAAAG GTTTGACTTT ATCCAGTACT</w:t>
      </w:r>
    </w:p>
    <w:p w14:paraId="28031C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4501 CTAGCACGGG ATATGTCCCC CATAGCATAA CCGCAATCTA TTACAATTAT CCCTTACAAA</w:t>
      </w:r>
    </w:p>
    <w:p w14:paraId="1A5B38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4561 TCTTTCCACC TTTTAAAGGT ACAGAATAAG AAAAGTACAA GATCTCAAGG AAAGCGGCGC</w:t>
      </w:r>
    </w:p>
    <w:p w14:paraId="3884A2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4621 ACAATAGGTG CTTTGCTATT TTGAGCCACC TCCATTGATG GGGAAGAAAC TACGTCGGTG</w:t>
      </w:r>
    </w:p>
    <w:p w14:paraId="53638C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4681 TCCCACTTGG CAGCTGGAAT TGCTCGCTCA TTGACTCGTT CTTCTGTGCC TTCTCACATC</w:t>
      </w:r>
    </w:p>
    <w:p w14:paraId="2D1280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24741 GTAGAACGGA GTCCTTTGGT GCAACCTGAT CCCTCCCTTG TCCACCCCTC TGCTGGGCCG</w:t>
      </w:r>
    </w:p>
    <w:p w14:paraId="39E0C1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4801 GTCTCAGCGC AGGAGCTTCA TCAGATGAAA CCTCCACCTG CTTGCTAATG GGCAAGGTGT</w:t>
      </w:r>
    </w:p>
    <w:p w14:paraId="7E6751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4861 TGCTGGTAAT GGAGGTAATG TTGATGCTCG TGCTTCTACC TCTGTTAATC GTCGTTTAAA</w:t>
      </w:r>
    </w:p>
    <w:p w14:paraId="5CC180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4921 TTTAGACAAA GATCCAATTG CTGATAATGG TGTGATAAGA ATGACAATAA TCAAACTGAT</w:t>
      </w:r>
    </w:p>
    <w:p w14:paraId="066A7D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4981 AATGTTGCTT CGAGATAAAT GGAATAATCT ATTTTCTGGT AGTAAGCTAA AGGTTTGCAG</w:t>
      </w:r>
    </w:p>
    <w:p w14:paraId="3E6C8F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5041 TTGAAATTTG TTGCACCCGC CATTAGAGAG GGTAAGGCTG TTGCGCAGTT GCAGAAGCCT</w:t>
      </w:r>
    </w:p>
    <w:p w14:paraId="65BCF0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5101 GATGTTGATG CTTTTTCTGA GAATCCTACA ATTGCTGCTG TGTTTAGATT TATTGCCACT</w:t>
      </w:r>
    </w:p>
    <w:p w14:paraId="1C75CC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5161 TTATTGCTCT TAATTGGAAC AAGCCTTCTA TTTTCTTGCA TGAGGAGGGG TATTTTGTTG</w:t>
      </w:r>
    </w:p>
    <w:p w14:paraId="6E2A02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5221 TTAGGTTTGG GTCAATTGCT GATAAGAATG GTGGCCCTTA TCTTGTCTTT GGCAAGCCTA</w:t>
      </w:r>
    </w:p>
    <w:p w14:paraId="5CB1B2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5281 TCATTCTCAA AGCTTGGACT GCAGATTTCA AATTCCATGA TCCAGTCCAT GCATGCGGTT</w:t>
      </w:r>
    </w:p>
    <w:p w14:paraId="280FE3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5341 CGGCCCATGC CTGCAAACTA GTCTACGCCC ACGGTCCAAC GGACTCACTA TACTTTTGAA</w:t>
      </w:r>
    </w:p>
    <w:p w14:paraId="049CF2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5401 AGTACTTTTT GTCACTTTCT TGGTACAGGG AATAATCCGA TTAATAGAGA AAAGTGATAG</w:t>
      </w:r>
    </w:p>
    <w:p w14:paraId="1418B5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5461 ATAAAATTGT ATTAATCTAT CACTATCGTG ATCTCGACGT AGTATAACCC TGCGATGGAA</w:t>
      </w:r>
    </w:p>
    <w:p w14:paraId="1304E5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5521 AGCAGGTATT ATACGCGGAA GCCCCGAACC TGTCAAGGAG ACTGGAACAG ATAGTTCTCT</w:t>
      </w:r>
    </w:p>
    <w:p w14:paraId="3DD220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5581 AGGCACAGGG AATTGACTCC CTCTGAATAG CTGAGGGCTA ACACTGCACT GTTTGTTTAA</w:t>
      </w:r>
    </w:p>
    <w:p w14:paraId="413286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5641 GGTACAGTGA TAGAAACAGA AATCCAGATT TGTGACCTAT ACGAACTATC TGTCTGGCGA</w:t>
      </w:r>
    </w:p>
    <w:p w14:paraId="4A5FEB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5701 CGAGGTATGA TGCGATACTG TACTCCTTAG TTAAGCCGTC CAGCATGAGA AGTTGGACTC</w:t>
      </w:r>
    </w:p>
    <w:p w14:paraId="5CCEA4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5761 GAACGAAAAG TCCAACAACC ATGCGGCAGT TTTCCAAGAC TGCCTGCCAG GACAACGGCC</w:t>
      </w:r>
    </w:p>
    <w:p w14:paraId="7E7DF3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5821 GAAGGTTAAA CAGTTTATCA AATAAAGGTT TCATTTGGGT ATTTGTTGAT TTACACCCTA</w:t>
      </w:r>
    </w:p>
    <w:p w14:paraId="40F327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5881 TAGCTTGTTT ATATGGATGG TTAAGCAACA TTGCTCTTCA TTCTATAAAC AATGCACGCC</w:t>
      </w:r>
    </w:p>
    <w:p w14:paraId="4B2FF3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5941 CCTCAAAGGG CACTGGGGAC GATTTCAACC TACTCTGAAC CTTTAAGAGA TAAACTGCCT</w:t>
      </w:r>
    </w:p>
    <w:p w14:paraId="09ABB3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6001 AATGATTCCG GTAGTCATCC TCTCGCCCAC TTGATGACCA TCTTGTGGCA TCATAGGGTG</w:t>
      </w:r>
    </w:p>
    <w:p w14:paraId="1B1757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6061 GCACCTTCGG GTAAATAAAC CGAAGGGAGT ACGATCGAGC GCCACCGGTC TCGACAATAC</w:t>
      </w:r>
    </w:p>
    <w:p w14:paraId="6978F0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6121 CGGAGATTTT AGTAGCTAGC TGTTGTTGAG CGAACATAGC AGATAGGCAG TGTACTAGTT</w:t>
      </w:r>
    </w:p>
    <w:p w14:paraId="5FC1A2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6181 CAAGGTAGAC GAGAGAAAGC TGTTCCAGCC AAATCGCTGC GCCTTAAATA GAAAATATCG</w:t>
      </w:r>
    </w:p>
    <w:p w14:paraId="2284EA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6241 TAATAAAGCT AAAGGTCTGA AGAACCAAGT ATAGTATAGA CTTAGGAAAA AAGAACGAAA</w:t>
      </w:r>
    </w:p>
    <w:p w14:paraId="60294D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6301 CGTCGGGTTC AGAGTTAGGG TAATATCGAG ACACAAGCCT ATGTTGTTCA GTCAAAAGGG</w:t>
      </w:r>
    </w:p>
    <w:p w14:paraId="2B8162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6361 GCGGGCAATA GGCCGTAGGA TTGGCAAATG ACCGACGAAC GTTCGGACCG GACGGAAAAT</w:t>
      </w:r>
    </w:p>
    <w:p w14:paraId="1DAE9A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6421 GAAGAAGTAT AAAAAGATCT TGCCTTCGGG GCCGGGCTTC TCACAAAGAA CCGCAACATG</w:t>
      </w:r>
    </w:p>
    <w:p w14:paraId="4E684F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6481 GAAAGGGAGG TATCCAAGCT CGCATCTGGC TATCTCCTTG GCTGCTGGAT CGGGCGGGAG</w:t>
      </w:r>
    </w:p>
    <w:p w14:paraId="12B22E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6541 ATATGGGACT CGTAGATGAA AGACCGGTTA CGCATTCAGT ACCATCGGTT ATTCCAGCAA</w:t>
      </w:r>
    </w:p>
    <w:p w14:paraId="58B133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6601 AAGTCAATCC CGTAAGAAAG GCACTAATAA CTGCGGTTAC GAAGACAACA GCGGATATTT</w:t>
      </w:r>
    </w:p>
    <w:p w14:paraId="211203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6661 TTCAAGCAGC GGATGAGATC ACACCGCTTA CTCTTGTTGC AGCGGCAAGG GTAAGAGCGG</w:t>
      </w:r>
    </w:p>
    <w:p w14:paraId="4B1686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6721 CAAGAGGTTG ACCGGAAACT CTTGCAGCGG CAAGGATAAC TCTAACAGCG GGTAGGCTTA</w:t>
      </w:r>
    </w:p>
    <w:p w14:paraId="3A22A1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6781 CACCGGTTAA TTGAACACTA ACCTACTCTC GAGCAAGGGT ACCAGCGCTT ACTAATTCAC</w:t>
      </w:r>
    </w:p>
    <w:p w14:paraId="5DAAFA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6841 TTTCTCCAAG AGCTGCTACG ATCCCTCATT CCGTTCTTCT TTCATTCTCG GGTAGCAAGG</w:t>
      </w:r>
    </w:p>
    <w:p w14:paraId="034CA4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6901 AGCTCAGCGA ACGGATGAGG TTAGGGCTTT GTTTAACAGA CACATTCTAG GATAGATTGC</w:t>
      </w:r>
    </w:p>
    <w:p w14:paraId="2E601F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6961 CAGTAAGCAA GCAGGTATCT ATTTGCAGGA AGCTTAAGGC GACAAGTGGA AGGCAAGAAT</w:t>
      </w:r>
    </w:p>
    <w:p w14:paraId="38ADA6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7021 AAGGGGCCTA GCGGCCGCAT CTGAGAAGGA GAGTTGATTC CCTTGGCTAC TTTACTACGC</w:t>
      </w:r>
    </w:p>
    <w:p w14:paraId="78E684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7081 TATTCTTCGC AGTTTCCTAC CTTATCGCTT AGCACAAGCG CTAAGGTAAA AGGGCGGTTG</w:t>
      </w:r>
    </w:p>
    <w:p w14:paraId="3E7659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7141 AAAGATACAA GCTTTCCGTA GGCTAGACTT AATGGTGACT ATTCACTAAA GGGTATTTTT</w:t>
      </w:r>
    </w:p>
    <w:p w14:paraId="5D5366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7201 TACGCCCCTT CTGCGACTTT CTTTCCTTGC TAGGTCCAAT AGGCTCTTTA TCGGTCTTGA</w:t>
      </w:r>
    </w:p>
    <w:p w14:paraId="6396CE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7261 TGCCGAGAGC TGGAGTTCAT CCAATGCAGC CGTGATCTTA TATACGATGA TACCACCAGA</w:t>
      </w:r>
    </w:p>
    <w:p w14:paraId="2B6A61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7321 CGCGCATTCC TTGGGATCAG AAGGAAGACT ATCCCTGTGC GTGCTACTGC TCTAAGGCTT</w:t>
      </w:r>
    </w:p>
    <w:p w14:paraId="2B1CAA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27381 TAAATAATGA ATTTGATGGC ATGCTTTCGA CGTGCTGTGA TGAGAGGTGC CTTAGCCTAA</w:t>
      </w:r>
    </w:p>
    <w:p w14:paraId="05D100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7441 CATATTAACA TCCCGTCCTT TTGAGTTGTA AGCAATGTTC CTTCGCTTTG TGAAAGTGAT</w:t>
      </w:r>
    </w:p>
    <w:p w14:paraId="3E1FE2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7501 TTTACTTTTA TCTTCTTAAT GGAATAAGAA TAAATAACTG GGCAAAGGCC CTTTTCTGGG</w:t>
      </w:r>
    </w:p>
    <w:p w14:paraId="6842D9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7561 TATGGCCACA AGGTAGCGAG TGCAAAGCAA AGAGGCAGTA ATGCTAATTA AAGAGCCTTC</w:t>
      </w:r>
    </w:p>
    <w:p w14:paraId="6795FF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7621 CTAGCATGGC CTCATCGCAA AAAGTCTCTT TCCCGTGCTA TCAAGATCAG GTGTTGGAGG</w:t>
      </w:r>
    </w:p>
    <w:p w14:paraId="007ED1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7681 CAAAGAAAAA GATCCTTTCA CTTGACAGGT GCAAGCAGAC AGCCATCCGT TCCTTTGGTT</w:t>
      </w:r>
    </w:p>
    <w:p w14:paraId="1C3F23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7741 TATAGTTACT AACTATTCTT TTGTCCCAAT CCATATACTA CTATGCTTCG GCGGGGAATG</w:t>
      </w:r>
    </w:p>
    <w:p w14:paraId="3D3298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7801 CGTCGACTAA AGATAGAATA AAGGGGCATC TTCTTCTTCT GTGCGCGTGC ATGGGATATC</w:t>
      </w:r>
    </w:p>
    <w:p w14:paraId="5909B0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7861 TTAATACTAT TGATTCAACC AAAGCGGACA TTAATTGATG ATCTAGCACA CTTGCAAATG</w:t>
      </w:r>
    </w:p>
    <w:p w14:paraId="63D757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7921 CCCAAGGAAA GAAAGAAGCG CCAGAGCTTG TTCGCGCAAG CTATTCGTGC ACAAGCTATT</w:t>
      </w:r>
    </w:p>
    <w:p w14:paraId="574ADD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7981 TTTTCGCAAA AGAACCGTTA TCCCGAAAAA CCAAAAGAGT AAGACATGGT AATTTCTACG</w:t>
      </w:r>
    </w:p>
    <w:p w14:paraId="6E1B12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8041 CTACTCTAGC CAGTCGAATG ATAAAGGAGA GTAGAAATGG AATTTATTTC AGAAAAACGG</w:t>
      </w:r>
    </w:p>
    <w:p w14:paraId="1FB4B5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8101 CTAGTTCCCT TTTAGCGGTT GAAGAAAGAC AGTCTTCCTG GTAAGCGGTA CGCTTAGATA</w:t>
      </w:r>
    </w:p>
    <w:p w14:paraId="72965E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8161 GAAATTCCCT TGTTTCAGCG CTAGGGTTAA GTAAGCATCC CTTATAGCCA ACTAGAAAAC</w:t>
      </w:r>
    </w:p>
    <w:p w14:paraId="0DA209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8221 GAATCTGCTA TTTCAACATC TTTTCTTAGT CCCCGCTAAT CTTTCTCGAT GCTTTTCATA</w:t>
      </w:r>
    </w:p>
    <w:p w14:paraId="1C5782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8281 GCTATCGGTT TAATCATTCA CTTCCAGGAA AGAAGAGCTA AGCGTTCAAA GTCCTACCAT</w:t>
      </w:r>
    </w:p>
    <w:p w14:paraId="642B11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8341 TTTTTATCTA CGAAAGGAGT CTAGCCCCAA GGGAGTAGAA GTTTTCAAGC TGATATAAAG</w:t>
      </w:r>
    </w:p>
    <w:p w14:paraId="634F45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8401 TATACCAAAC TTTATCAATA TGGTTAGGGT TCATTAAGGT ACGGCCCTGA GCCTATTCCT</w:t>
      </w:r>
    </w:p>
    <w:p w14:paraId="733558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8461 TTCTGCCTTT TGAACGAATC TAGAACCTCA AGATTCATTA GAAACCTTTC TTGGAAGACT</w:t>
      </w:r>
    </w:p>
    <w:p w14:paraId="608F66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8521 CAATTCTCGG TATTCAGCCA ATCACTTAGA CTGGCTTGAA AGGAGTGGTA TGGTAAGGCC</w:t>
      </w:r>
    </w:p>
    <w:p w14:paraId="786C9D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8581 GGCAGTGCCA TATGTTGAAT ATTCTATTGA TCCAATCCAG TTTAGGCAAG TCCCCACAGT</w:t>
      </w:r>
    </w:p>
    <w:p w14:paraId="79F5D1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8641 TGATTCGTGC TAACTCCTAG CAGCGGTTAT GTAGGATCTC TGAGACCAAT AAGAATGAAA</w:t>
      </w:r>
    </w:p>
    <w:p w14:paraId="6671CB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8701 ATGGAGAATC ACTTGAACTA GTATACATAG CGAAGATACG GGGAAAATGC CTCGATGCGC</w:t>
      </w:r>
    </w:p>
    <w:p w14:paraId="3695DE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8761 TGCAGTCACT ACTTTGACTC CTTTTATACA ATTATGAACT TTACGTAACT TTCTCAATTC</w:t>
      </w:r>
    </w:p>
    <w:p w14:paraId="2E87AB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8821 CAACCCAATT TATCCTTTTG GAGTTGACGT AACAAACTAC GCGAGCCTCC CAACGAAGCC</w:t>
      </w:r>
    </w:p>
    <w:p w14:paraId="25D5C1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8881 AACAGAAATC CTATCCGAAT CAAAAAAAGA AAAGGCAGTT TCATTATGGT AGTATACCAG</w:t>
      </w:r>
    </w:p>
    <w:p w14:paraId="147FF8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8941 CCGCCTGTTC TTGAACTTCC AGTTCCAATC GAAGCATATA GATCCGTAAA TGGATTTGTA</w:t>
      </w:r>
    </w:p>
    <w:p w14:paraId="0C78AD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9001 TGGATAGCCA CTTCAGTCGT GCTCGTTGTT TCTCGAAAGT ATCTTTTTTC TGGGAACATG</w:t>
      </w:r>
    </w:p>
    <w:p w14:paraId="0CB48A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9061 CTTAACCAGA AATTTGGATG TTCGCGATTC TTCATCCACC GGTGCAGAAA ATGCTCCAGT</w:t>
      </w:r>
    </w:p>
    <w:p w14:paraId="053330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9121 TTTCCATTCT CATATGAGGC CCAAAAGTGG ATTGACAACA GGTCGGCACG AAGTGATTCA</w:t>
      </w:r>
    </w:p>
    <w:p w14:paraId="17D618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9181 TCATGCTCAA AGATGAGCCG ATCGTTCGTT AAGGACGGTT TATAGATCAT CAAATTCCCA</w:t>
      </w:r>
    </w:p>
    <w:p w14:paraId="0B85EB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9241 CAAATGGAAT GAAAAGTGGG TCCATGTAAA TGATCGAGAC CCCGCAAACA ACAACGTTCC</w:t>
      </w:r>
    </w:p>
    <w:p w14:paraId="2BB0EC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9301 TTCCCCATAT GGAGTTCGGA ACCCAAAGGC AATCGTTGAG TGAACTGTAT CTTCTTTGTG</w:t>
      </w:r>
    </w:p>
    <w:p w14:paraId="3D70B1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9361 TTAGTTGACC TAAGCCGCAC CATTACTGCT GGGGTGGGGC TCGGCCTTCG AACCGTACGT</w:t>
      </w:r>
    </w:p>
    <w:p w14:paraId="275542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9421 GAGACGAGTT TCTGCCTCAT ACAGCTCAGG CCGAAGACCG GGGGAAGTTT AGAAGAGATG</w:t>
      </w:r>
    </w:p>
    <w:p w14:paraId="0CDC77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9481 AGGAGACCCA GCAGCTGCCG GCCGGGGCGA GGATAAGCTT GTGAAGAAGC AAGCTTCTCC</w:t>
      </w:r>
    </w:p>
    <w:p w14:paraId="00CF54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9541 CCCCAAAAAC CGACCCTATA GCGCTAGCGC TTCGCGTTCT TTCTATCCCA TTCCATTCCG</w:t>
      </w:r>
    </w:p>
    <w:p w14:paraId="2CEBC5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9601 GGATAGGCAG CTAATACTAA TCTAATAAGT GAAGTAGTCG TCTGATCAAT CGGCTCGGAC</w:t>
      </w:r>
    </w:p>
    <w:p w14:paraId="6C15A0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9661 GCTAGACCGC TCGTGCCCGC CCATTCTGTC TCGTCCTAAA TGGAATGGCT CTTTTAGTTA</w:t>
      </w:r>
    </w:p>
    <w:p w14:paraId="14AD78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9721 CGCTGCGCTC CGACCCGAGT CCCCACGTCC GCTTTTTTCC GCCCGCAACC CGCAAAGCCA</w:t>
      </w:r>
    </w:p>
    <w:p w14:paraId="5DF4D2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9781 ACACACAACA TTAGGGCCGT CCCCTTCATT CTATGCTGAC CCCGGCCGGG GCTGGCTTTT</w:t>
      </w:r>
    </w:p>
    <w:p w14:paraId="144F23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9841 TGGGAAGCCC GTTCCCACCG CGCTCACGGC CCGGCTGGCC TGCCAGCGGT AGTGGGAATT</w:t>
      </w:r>
    </w:p>
    <w:p w14:paraId="3B1F4A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9901 ATCCCGTTCC CTGGTCAAAG ACTTAGTTGG ATGCGGGATC TACTCCACGA GGAGCGGTAC</w:t>
      </w:r>
    </w:p>
    <w:p w14:paraId="3A711E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29961 GGACGTAGAT GATATCATCA CGACCTCTCT TTTCGTACCG CTGGGGATGC TTAACGCCAC</w:t>
      </w:r>
    </w:p>
    <w:p w14:paraId="20A6EC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30021 TTCGCCAACT GGCGTTACCT GCGCGTTCGT GTCTCTCAGT GTGGTCAGCA CTGGGTGTTT</w:t>
      </w:r>
    </w:p>
    <w:p w14:paraId="3EBEF6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0081 TCGAGCAGCG AAGCTTACAC CCATTCGCAT TAGTTCATCC AAAGTTCCTT ACCCTTATGC</w:t>
      </w:r>
    </w:p>
    <w:p w14:paraId="3EFBC9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0141 ACGAATTCTT GAATAAGCCA TCTTCCTATC AAGGTTAAGG ATTCAACTGA GCACCTCAGC</w:t>
      </w:r>
    </w:p>
    <w:p w14:paraId="5C60CD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0201 GGCGGGATTG AATACCCGGA TCGAATCAGA GTTCACGCCG CCCGCCCTGA ACAAATAGGA</w:t>
      </w:r>
    </w:p>
    <w:p w14:paraId="08BAD2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0261 GGCGTGGGCC ACAGGTCGCA CATAAGCCGC CGGGTCGCAC GACAGAAGAA CACCCAACAT</w:t>
      </w:r>
    </w:p>
    <w:p w14:paraId="0229388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0321 AAAGATGCAC ACTCCCCCAT GTGAAATATT CATCTTCATG TTCACTTTTT GGTAGTAGTC</w:t>
      </w:r>
    </w:p>
    <w:p w14:paraId="026AAB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0381 GCGACCAACA GCCATCAGCT GTCGGCTCGT TGGTAAGGCG GGAGCTTCAA GCCCGATTTC</w:t>
      </w:r>
    </w:p>
    <w:p w14:paraId="5148BF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0441 AGGTAGCACA CCCCCCATGC AAGCACCCCC CGACGAAGGG GGGGCGGGGA AAGCTACAGG</w:t>
      </w:r>
    </w:p>
    <w:p w14:paraId="6EE39B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0501 CCCAACCCCT TCGACCCTTC TTTCTAAATG GGGGCGCCCG GGGCACTTTC TCTTTTCATT</w:t>
      </w:r>
    </w:p>
    <w:p w14:paraId="2CD8C0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0561 TCGTCGTTGC TCATTCCCGT TAGGCCGAAG TGTTTGGCCT TTTCTTCTCC GCGCCCGCTC</w:t>
      </w:r>
    </w:p>
    <w:p w14:paraId="12532C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0621 ACGCTTCGCT GACCTATCGC GTGGTAAAGA GAAGAAAGTA CGAAAGAATA GTAAACGGAG</w:t>
      </w:r>
    </w:p>
    <w:p w14:paraId="1BD8D3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0681 CACACCGCAA AAAGATTCTA AATAGGGGAA GTCCCCCTTG AATTCGAGAA GAAGAAAATG</w:t>
      </w:r>
    </w:p>
    <w:p w14:paraId="68269F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0741 AAGAATGGGA ACGAAACGAA ATAAGGCGTT TCTAGCTCTA GTTTCGGATG AGCTTCTCCC</w:t>
      </w:r>
    </w:p>
    <w:p w14:paraId="2CBEE7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0801 AATTATGTCT GGTAATAAAA TAGGGCAACT TGCTCTGACC AAGACTCCAC TTTTGACTCC</w:t>
      </w:r>
    </w:p>
    <w:p w14:paraId="32C0F7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0861 GTCCATAGAG CGTATGAATT TCCTGGAATG TAGATAAACC AAAAGAAGGA ATGAAGGGAT</w:t>
      </w:r>
    </w:p>
    <w:p w14:paraId="2FDEC8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0921 AAGAATAGGA ATTAAAGTAC CATTGGAAAA AGGGGCACCT GTGGGAACAT CTCTACTGAC</w:t>
      </w:r>
    </w:p>
    <w:p w14:paraId="10CD69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0981 GAACCATTTC AATAGTACGG GTGCTGCCGT GCCACAAGGC ACGACCACGG AAGTAATGAA</w:t>
      </w:r>
    </w:p>
    <w:p w14:paraId="3367A0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1041 AAAGAAGAAG TTATGTAATT GGACCATCTG CTCTATTCGT TCGAGTTTCG CTTCTCTAGA</w:t>
      </w:r>
    </w:p>
    <w:p w14:paraId="29943B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1101 GAAGATGAAA GACTAAAAAA GACAGTGTTC GCAAGGCATA CCGAAAGGAT ACCAATTAAG</w:t>
      </w:r>
    </w:p>
    <w:p w14:paraId="36B95E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1161 CCGACCATTA ATGACTAGTT TGAACCAACG GGCGACTTCC CTACGAGTCG ATCATGATGG</w:t>
      </w:r>
    </w:p>
    <w:p w14:paraId="006A54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1221 GAGGATCTTA CAGGATCCCG GCCCCCCCAC CATTCGGCGA GGAAAAGAAT CCCGCTTACT</w:t>
      </w:r>
    </w:p>
    <w:p w14:paraId="0A47C8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1281 AACTACTTCT CCTTTCTTTG CTTTATGACA TGACAGACTA TCTATCATAT CTTACTAGCT</w:t>
      </w:r>
    </w:p>
    <w:p w14:paraId="7EE6CB7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1341 GTTAGCATCA CTGATATGAC TACTCTATTA ATAAAAAAGA TAGTGCAGCT AATGCAGCTT</w:t>
      </w:r>
    </w:p>
    <w:p w14:paraId="7718FA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1401 AGTAGCTAAG AACATAGAAT AAGACTTAGA AAGCTAGGCG TGCAATAAGA GAAAGCTTAC</w:t>
      </w:r>
    </w:p>
    <w:p w14:paraId="1449F8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1461 CTTTCTTTGT AAGGGGTTTT GGGATGAAGT TTGTAATTAG CACTAAGGAA GTGGAAGTAG</w:t>
      </w:r>
    </w:p>
    <w:p w14:paraId="74BF3B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1521 AATCCGTTGA TGAATGCGAG ATATCGGCTA AACGGAAAGG GTATTTGTGC TTTCCTCTTA</w:t>
      </w:r>
    </w:p>
    <w:p w14:paraId="67522A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1581 AAGTAGGGGT TGTACCAAGA AGATAGGTCA CAAGCGGCCT TACTCTCTTT GTTTCGGAAT</w:t>
      </w:r>
    </w:p>
    <w:p w14:paraId="563349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1641 GAGGATGGGA AGGCCTTCCA ATAAATGATA GGACAGCTTT TGCTACTCTC GCGGAAGGAA</w:t>
      </w:r>
    </w:p>
    <w:p w14:paraId="08A431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1701 AGAAAGAGAG GGAGACAGAG AAGGGATCCT AACGCATTCC CATAGTGAGA TTCACCTAGA</w:t>
      </w:r>
    </w:p>
    <w:p w14:paraId="1E19E2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1761 GACAAGACTA TGTCACAAGA TAAGACAATA AAAGAATACA GAAAGAAGAG AGTCTGATAG</w:t>
      </w:r>
    </w:p>
    <w:p w14:paraId="6201BC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1821 ATAGGAGAAA GAGAGGAGTC TAGAGCAAAA CTATTAGACG TTACGCTCAT ACCGATAGAT</w:t>
      </w:r>
    </w:p>
    <w:p w14:paraId="77A49C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1881 AGGAGGAACT TCCCAGACTC TCTGTCTCTG CATCCTGACC GCTTCTTGCT ATGGGAGGGA</w:t>
      </w:r>
    </w:p>
    <w:p w14:paraId="012003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1941 CTAAGGGGAG TTTGCTGTGA ACTAGAATCT CCTACTCACA TTTTGAGATT CCTCCGTGCT</w:t>
      </w:r>
    </w:p>
    <w:p w14:paraId="4432DA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2001 TATCCCCTAA TGTGTCGTCC TCCATGAATG TGGCACTTGT CTTGAAGAGG GTGATGAAAA</w:t>
      </w:r>
    </w:p>
    <w:p w14:paraId="6DF195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2061 CCCATTCAAT TAAGGATCTC ACCGGAGCCC AGGGGCAAGA CTGACATAAG CCACTGTCAA</w:t>
      </w:r>
    </w:p>
    <w:p w14:paraId="67F7E3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2121 CTACTGTAAT AAGAGCAAGT TCCAGTGTTT GCTGGAATCA TAAGGTAGTT AGTCCTTCTA</w:t>
      </w:r>
    </w:p>
    <w:p w14:paraId="2BD562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2181 GTGCTCTATC CGATAGAAGA AAGAACCATT GACTACTGAG GATTCTTCGG TCAATACGAT</w:t>
      </w:r>
    </w:p>
    <w:p w14:paraId="3421F34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2241 ACTAAGTATC ACAAGGTTGG GAATGAGTGA CTCAAGCTTA TAGCTTTTTC TCTCCCAGCG</w:t>
      </w:r>
    </w:p>
    <w:p w14:paraId="157E2D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2301 CTTGAAAAGC TTTCTGCTCT TATGATATTG AAGCAGTTTG AGACTAGATG ATCTCACGCC</w:t>
      </w:r>
    </w:p>
    <w:p w14:paraId="24A191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2361 TCAGCTCTAA CGATCCATAG CTTTTCTGAG AAATAGCCCA AAGTAACTTC TTGTTCCAAT</w:t>
      </w:r>
    </w:p>
    <w:p w14:paraId="6557D2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2421 GAACCAGACT AAGAATGTTC CATCCACTGG TCCCAAGCAA TAGGAGCTTT TCTTGAAGGG</w:t>
      </w:r>
    </w:p>
    <w:p w14:paraId="753B69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2481 CTCACCTTCC CTGTCCAGAA GAACAACCTA CACAGCTTCT CAATCTCCCT AAGCACTTTT</w:t>
      </w:r>
    </w:p>
    <w:p w14:paraId="034E4E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2541 TTAGGAAGAA GAAAGATTTA GTGTTCAATG AGCTCGAGAT AGCTGCCTGA TGAGAGGAAG</w:t>
      </w:r>
    </w:p>
    <w:p w14:paraId="6E1F8D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2601 GGACGCCGGG TACATACAGT CTTTCTTTGG TTCGAGCCCG CCCGCCGGTT ACACCACATC</w:t>
      </w:r>
    </w:p>
    <w:p w14:paraId="4B9204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32661 AGTCAACACT GTACTATAGC TTTGACATGA TTTTTCGAAT TGAATCAATT GAATAAGATG</w:t>
      </w:r>
    </w:p>
    <w:p w14:paraId="3BB9AE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2721 GGTCGAGTCT TCTATGGCTA CAACTCCACT ACTTATTTAT ATATCAAGTA GCTTCCTCTC</w:t>
      </w:r>
    </w:p>
    <w:p w14:paraId="5D7552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2781 ATTATAAGTC AATTTAAAGG GATCCAACTA AAAGGTTTTG ACCTTCTAGG TATATGTCTT</w:t>
      </w:r>
    </w:p>
    <w:p w14:paraId="78F0EE1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2841 TTCATATTTC TTTTTATAGT GCGTGTCAAC GCTATTAGAT TGAAAATAAA TAAACAAAAA</w:t>
      </w:r>
    </w:p>
    <w:p w14:paraId="4DEADA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2901 ATGCTTTAGT CTATTAGTCT AACAGTCTGT CAGTTGTAGG CAATCTCTTC CACAATGCAA</w:t>
      </w:r>
    </w:p>
    <w:p w14:paraId="45C380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2961 GCCAAGAAAG AAAAATAGGG AGAAGAGCTA ATAGCCACTC GACCGAAGCT CTATTTTTGA</w:t>
      </w:r>
    </w:p>
    <w:p w14:paraId="781EB7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3021 TAAGGTCGAC AGGTCTCATT TTCTTATAAA TTAGTTTAAT GCAGAACTGA TTCTTCTTGC</w:t>
      </w:r>
    </w:p>
    <w:p w14:paraId="4D60A7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3081 AAATAGCAGA CCACCCCTCA CATCATCATA AGCATCCAAA ATTCTCCTCA AAGCCCAAGT</w:t>
      </w:r>
    </w:p>
    <w:p w14:paraId="100D05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3141 TATTCTGCAC CATATCAAGC CTTATCAGGC TTCTTGGGTT ATTAAGAAGC CTCAAAATTT</w:t>
      </w:r>
    </w:p>
    <w:p w14:paraId="5E873A2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3201 CTGTTGCAGT ATTGTGGAGA TTCACACCAG GTTCATGGGA TCAAGAAGTT TCAGTGTTGC</w:t>
      </w:r>
    </w:p>
    <w:p w14:paraId="04CDFA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3261 TGCAGCATTT TAACAACTGC TCTGTTAAAC ATCACTTGTA TAGGATGGCT GTTTCTATTG</w:t>
      </w:r>
    </w:p>
    <w:p w14:paraId="6D13AE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3321 TGATTTATTT GATTTGGAAA GAGAGGAATA GTAGAAGATT TTGTAATGTG AAAACTTCTC</w:t>
      </w:r>
    </w:p>
    <w:p w14:paraId="270812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3381 CCGTTGCTGT AGCTTATCAG GCTAAAGTAT GGATCAGTGT TAGGAGATGT CAGGCTCATA</w:t>
      </w:r>
    </w:p>
    <w:p w14:paraId="7BB47E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3441 AGCTTGCTAG TAGCAGCTTT TGAGCTAGAG TTTTTGTTGC TTCTTGCTTT GTAAGGTTGG</w:t>
      </w:r>
    </w:p>
    <w:p w14:paraId="566CA2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3501 TGCTGTAAGC CAACTCGGAA AACCCTAGAG AGAGAAAGAC TAATGGCGAT TTCTCCATAG</w:t>
      </w:r>
    </w:p>
    <w:p w14:paraId="209CC8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3561 CTTTGGTTTT TGACAAAGTT TCTGGACTAA TCACCATGGC TAAGAAGAAG AAAGCTTCCA</w:t>
      </w:r>
    </w:p>
    <w:p w14:paraId="39BA7D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3621 CTCCTCTTCT TAGGGATTCA TCTAGCTTGC GTACTTTTAA TCATAGTAAT TTGGGACAAT</w:t>
      </w:r>
    </w:p>
    <w:p w14:paraId="426C05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3681 CTTCTGCATT TGCGGTTGGT GAGAGCTCGA GGAGCTCTGT TCAGGTGGGT GGTCCTGATG</w:t>
      </w:r>
    </w:p>
    <w:p w14:paraId="45211C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3741 ATTTGGTGGT TCCTTCCCCT CAGCTTGTGC ACCCTTCTGC TGGACCCATT CCACGAAGGG</w:t>
      </w:r>
    </w:p>
    <w:p w14:paraId="223CFB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3801 ATTTGGAGTT GATTGTTGCC AATTATCAGC ACTCTATTAC TCGCACTCCA GTTACAGCTA</w:t>
      </w:r>
    </w:p>
    <w:p w14:paraId="1898B2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3861 CAGTAACCAA TGGAACAGTA ACTTCTTCGC AAACTGGTGA AATGCCTGAA CCTGTTGCTG</w:t>
      </w:r>
    </w:p>
    <w:p w14:paraId="34F43E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3921 GGCACTCTGG AACTGAGGTT CCTGCTCCTA ATGGTGATGC TAATGGACAC AGGGTGGACC</w:t>
      </w:r>
    </w:p>
    <w:p w14:paraId="19132A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3981 AAACTTGGGA CAATTTGTTC AAATCAAAGG GCCCCTACAT GCTAAGGGTA TGCAATTGGG</w:t>
      </w:r>
    </w:p>
    <w:p w14:paraId="0F595C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4041 GTTTATTGCT CCAGTTGTAA CTGCTGGTAA GCCTGTTGCT AAATTGAATA TTGATGAGGT</w:t>
      </w:r>
    </w:p>
    <w:p w14:paraId="722B89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4101 TGCTAAGGGT AGTAGTAAGT GGGAATCTGC AATTATTTTC TATGTTGTTG GCTCTACTCC</w:t>
      </w:r>
    </w:p>
    <w:p w14:paraId="0B5245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4161 TACCATTACT GCACTTTTTA AGTTTATAGC ACAGCAATGG AACTTTGTGG CTAAGCCTCT</w:t>
      </w:r>
    </w:p>
    <w:p w14:paraId="6E40489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4221 TGTTTACAAA CATGATGAAG GATATTTTAT GATTCGTTTT GCTTCTGTTG AAGATAAGAA</w:t>
      </w:r>
    </w:p>
    <w:p w14:paraId="332D98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4281 TGCTGTGCTT CAATCTGGAC CTCACATGTT TAATAATAAA CCTACTGTAG TGAAGCCATG</w:t>
      </w:r>
    </w:p>
    <w:p w14:paraId="774349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4341 GAAACCTCAT TTTTACTTTC ATGCTGAAAT CCTGAACACT GTGCCTTTGT GGGTGAGACT</w:t>
      </w:r>
    </w:p>
    <w:p w14:paraId="6B72DD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4401 TCCTAATCTA GCCCTTAATT GTTGGAGTAT GGACTGTTTA AGTAGGATTT GTAGCTTGCT</w:t>
      </w:r>
    </w:p>
    <w:p w14:paraId="30A42DD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4461 AGGTACCCCT ATCTGTGCAG ATGAATGCAC TTCTAGGCAG CTTAGGGTGT CCTTTGCAAG</w:t>
      </w:r>
    </w:p>
    <w:p w14:paraId="257FED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4521 GGTCTTGGTG GAGATGGATG TAACAAAGCC TTTACCTAAG TCTGTTGTGC TGGAGGATCC</w:t>
      </w:r>
    </w:p>
    <w:p w14:paraId="37B4B7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4581 ACAGGGGAAG CTGATTGAAC AGAAGGTTTG GTATGAATGG GCTCTTCCTT TCTGTGTCAA</w:t>
      </w:r>
    </w:p>
    <w:p w14:paraId="2AE041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4641 ATGCCAAAAG GTGGGGCATG TTTGTGGTGA GTCTAAATCA ACTGACAAGA GGAAGAATGT</w:t>
      </w:r>
    </w:p>
    <w:p w14:paraId="782D42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4701 TCAGAAGCAA TGGGTGCCTA AAGCTACTCA ACCTGCAGGA CAGAAGAACC CTGAGGTTGT</w:t>
      </w:r>
    </w:p>
    <w:p w14:paraId="7B5674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4761 GGTGGTTGAG CCTACTGAGC CTGAGCCTGT GGTTCAGCCT GTTCCTCCAT CAGGTGTAAC</w:t>
      </w:r>
    </w:p>
    <w:p w14:paraId="3ECD64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4821 CCCTACTCAG GTGGAATTGA CCACCCCTGT TACTACTGTT CAGCCTTCCA GGGAGGATGT</w:t>
      </w:r>
    </w:p>
    <w:p w14:paraId="689D05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4881 GGATGGTGTG TTACTGTGGC TAGGAAAGCA AGAGACAAAA CCAAAAGAGC CTTAATACCA</w:t>
      </w:r>
    </w:p>
    <w:p w14:paraId="6AFA8D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4941 GCAGTGTCTC AGGCTAATAC TTACCTAGCT TTAGTTGAGG AAGGAGGGGG ATGAAGGTGA</w:t>
      </w:r>
    </w:p>
    <w:p w14:paraId="291441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5001 TACAGAAGAG GAGGCAGATG AGGGGCAAGC TCAGGGAAGC TTAGACCCTA CCTGATGATT</w:t>
      </w:r>
    </w:p>
    <w:p w14:paraId="092AFD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5061 ATCTGTACTT GGAATGTTAG GGGGTTTAAT GACCCGGGGA AGTGAAGCAA TTCTTGAATA</w:t>
      </w:r>
    </w:p>
    <w:p w14:paraId="51576A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5121 AACAGCATGT CTGCTTTGTT GGTTTACTAG AAACTAAAGT TAAAGAGAAT AAAAGGCAAA</w:t>
      </w:r>
    </w:p>
    <w:p w14:paraId="21ACFA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5181 GGAAACTTGG TTTAAAATGG ACTTGGTCCT GCAACTACTC CCATTCCCAT AGGGGTAGGA</w:t>
      </w:r>
    </w:p>
    <w:p w14:paraId="0401D8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5241 TTTGGATTGG TTGGTGCTCT GAGGATATTA ATGTCCAAAT CTTAAATGTG GAGGAGCAGT</w:t>
      </w:r>
    </w:p>
    <w:p w14:paraId="55E087C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35301 TTATGCATTG CTCTATAAGT GAGAGGGACA CTCAAAGAAC TATACTGTGT ACAGTGATTT</w:t>
      </w:r>
    </w:p>
    <w:p w14:paraId="21C4ED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5361 ATGGCTTGAA TACAGTTGGT CAAAGGCAAG AGCTGTGGAG GCAGCTCAGT ACCCTAGGTG</w:t>
      </w:r>
    </w:p>
    <w:p w14:paraId="1ACCA1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5421 TTCAGGGTAT TCCCTGGTTG GTTGTTGTTA GGAGATTTCA ATGCAGTTCT TGTTACTGAT</w:t>
      </w:r>
    </w:p>
    <w:p w14:paraId="375EB1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5481 GATAGACAGA ATGGGGCTCC CATTACAACT TATGAGACTA GAGACTTCCA GTGCTTCATT</w:t>
      </w:r>
    </w:p>
    <w:p w14:paraId="46C20C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5541 GATGCTTCTT TTCTGAATTG AAGACTAAAG GCTCATTTTA TACTTGGACC AATAAAGGCC</w:t>
      </w:r>
    </w:p>
    <w:p w14:paraId="1D723C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5601 AAGGTGACAG GAGGGTTTCA AGTAGAATTG ATAGGGTGTT TGGCAATGAT ATGTGGATGC</w:t>
      </w:r>
    </w:p>
    <w:p w14:paraId="42751E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5661 AGGAGTTTGG CCATCTTGAG GCCTTATATC TTCCTTCTTC CTTGTCAGAT CATTGCCCGC</w:t>
      </w:r>
    </w:p>
    <w:p w14:paraId="2224AA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5721 CCCATCATTG TGGATTTCCA AAGCAGGAAA TATGGTGGTG GAAGACCATT TATCTTTCTC</w:t>
      </w:r>
    </w:p>
    <w:p w14:paraId="73A645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5781 AATGTCTTGG CTAAGCATGA GCAATTCCAG CAGTGTGTTT CTGAGGCTTG GCAACAAGAT</w:t>
      </w:r>
    </w:p>
    <w:p w14:paraId="4CC277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5841 GTTGTTGGGG TTCCTATGTA TCAAATTTGG ACTAAATTGA AACAAGTCAA GCAAGCTCTT</w:t>
      </w:r>
    </w:p>
    <w:p w14:paraId="5B755B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5901 AAACTCCTTC ACAAAAATCA TTTTGCTAAT ACAGATCAGA AGGTGGATGA GGCTAGGAGT</w:t>
      </w:r>
    </w:p>
    <w:p w14:paraId="4032AE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5961 AAGCTGGCTC AAGTGCAAAT TGATCTTCAA AATGATAGTT TGAATGGCAG CTTACACCAG</w:t>
      </w:r>
    </w:p>
    <w:p w14:paraId="7352E3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6021 CGGGAACAAA TGTGTATTGA GGAGTTGAGG CACTGGCTGA AGGTTGAGTG GAACTTCCGT</w:t>
      </w:r>
    </w:p>
    <w:p w14:paraId="4DE4011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6081 GAAAAGAGGG GCCCCCCGCC GGCCGGCTCC CTGTGGATGG CCTCAATAGA AAAAAAAAGG</w:t>
      </w:r>
    </w:p>
    <w:p w14:paraId="3F0A7A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6141 CCTCTTACAC CCTTTGAACC GGATCCCTCT ATTCATACGG AACCGCCCCT TCTGGCCTTC</w:t>
      </w:r>
    </w:p>
    <w:p w14:paraId="101385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6201 GCTTGTTTAC TTTCGTTCAC CTTGTCAGTC CCCGGTCGGT GCCACAGGAG AAAAAATCCT</w:t>
      </w:r>
    </w:p>
    <w:p w14:paraId="57E2DA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6261 AACACACTCG AAGCGCGGTT TGATCTTCCA ATCCTTGGAA GTTTAGACGG TTTCACGGAG</w:t>
      </w:r>
    </w:p>
    <w:p w14:paraId="34F55B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6321 GTACATCTTG ATTCGTCTAG AGCGAATATG CCGCTGATGC ATAAAGCTGT GTGGCACCTG</w:t>
      </w:r>
    </w:p>
    <w:p w14:paraId="43D1F5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6381 CTGAATCATA TAGAGTTTGT AGCTAGGCGT CACGCACACA AAGACCTGAA CATTTCGTTA</w:t>
      </w:r>
    </w:p>
    <w:p w14:paraId="68CD46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6441 GACCGAAAGG AAAGGTCAAA ATAGAAAAAA AGACGAGCTG CTAACATGGA ACAAGCCTCT</w:t>
      </w:r>
    </w:p>
    <w:p w14:paraId="260ECE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6501 CTTCCCTTGC TGCGGCTGGT CGCCCTAGTT CAGTCAAATG AGTTTTGAGA GGCGAAACCA</w:t>
      </w:r>
    </w:p>
    <w:p w14:paraId="210FB0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6561 AACCGCCTGA CATCTATACA GCCGCACTTC CAAGGATCTT CTGATCGTAG ACCACCCTAC</w:t>
      </w:r>
    </w:p>
    <w:p w14:paraId="71E6D2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6621 CGCCCGCACT TATACTTCCC CTCTATACCC TTCCCTAAAG CCTGGTCTGT CCACTCCACT</w:t>
      </w:r>
    </w:p>
    <w:p w14:paraId="3F1B6B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6681 CGGTTAAGTA AGTGGAGATT GACTTAGTTC TTGTCTATTT AGCACTAATT GCTCCTGTTT</w:t>
      </w:r>
    </w:p>
    <w:p w14:paraId="19F196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6741 CTGAGAGCAA AGAAAATTGT TTCAGTTAGG TTCTTTACAA CCAAATCAAG AACAGAATCT</w:t>
      </w:r>
    </w:p>
    <w:p w14:paraId="642EAC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6801 TTAGGCGGCA CCAAAACAAT GAGAATTGCC TCTCTTTCAC CTTTCCTGAA TGAAGAAAGA</w:t>
      </w:r>
    </w:p>
    <w:p w14:paraId="6DA0D2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6861 CAAGAGATCA GTGCAATAGA TACAGAGGGG AGAGAAACTT TCTTCGTTCG GTTCGGCAGA</w:t>
      </w:r>
    </w:p>
    <w:p w14:paraId="4DAE21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6921 AGAAAGAAAG CCGAGACTGA CTCTTTATCT TCAGCTTCAA TTACAGAGCA TTCTGCTTCC</w:t>
      </w:r>
    </w:p>
    <w:p w14:paraId="2C449C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6981 CGGCGAACTG AGAAATTCTT TGATTCGTTC GAGCGACGGC TTGTAGGGCG GGAGTAATAG</w:t>
      </w:r>
    </w:p>
    <w:p w14:paraId="5F2C0F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7041 GGCGGAGCAA GCCTACTATC CTTTCTTTAT TAGTTAGTGC CAGCTCTCCC GACGAAGGAA</w:t>
      </w:r>
    </w:p>
    <w:p w14:paraId="384F4B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7101 TCCCTTTCCT ACAGCTATTC TTAGTTCTAC TATGCCCTAT TACTAATTCC ACTGCGCGCG</w:t>
      </w:r>
    </w:p>
    <w:p w14:paraId="5503D3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7161 TCGGTCTTTC AAAGCCTACT ACCGGGGTGG GGTCCTTTCC TCTATTTGGT AGTGGGATGT</w:t>
      </w:r>
    </w:p>
    <w:p w14:paraId="0EDC04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7221 GAAAGTCAAA AAATTCCCCG CTTCTTTCGC ATTAATCCGC GGAGTATAAT GACCCATGGA</w:t>
      </w:r>
    </w:p>
    <w:p w14:paraId="299980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7281 TTGGTTAGTC AATGATCTCC TCTCTCCAAA TCAAAGAATT AGTGTACCAA TTATGTTTCC</w:t>
      </w:r>
    </w:p>
    <w:p w14:paraId="00EB36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7341 CCGAGGAGGG GGGAAACAAG GGTTCGATGA GAAAGAGCTA CGAAGGAAGA CAGCATAAGC</w:t>
      </w:r>
    </w:p>
    <w:p w14:paraId="5A83C2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7401 TTGAATTTCT TTCGAAAAAA GGAGTTTGTC GGGAAGCACA ACATGAACCA ATGAAGAAAA</w:t>
      </w:r>
    </w:p>
    <w:p w14:paraId="0BCB23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7461 GGTTATGGCC GCCGCTATAT GACTCCGGTA CCCGGGGATA GTTTTGCCCA TTATAAACAA</w:t>
      </w:r>
    </w:p>
    <w:p w14:paraId="0B2AD0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7521 CTCACGGGAG TCTTTTTAGC CAAACAACAG GCTAAGGGGC GATCACCCAA GCAATTGATT</w:t>
      </w:r>
    </w:p>
    <w:p w14:paraId="047FB1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7581 TGGTTTCTAA AAGATCTTTC TATCTCTGAA AAATTCACCA GCGGTCCGGG CGGAGGGAAG</w:t>
      </w:r>
    </w:p>
    <w:p w14:paraId="31BCB2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7641 TCTTAATTCA AAGGTCGCCA GAACTTTTTA AGAAAGGGAA GAGTTGAAGC TTTACATATA</w:t>
      </w:r>
    </w:p>
    <w:p w14:paraId="2F144B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7701 AAAAATGAAT GTTGGTTTAT GAATGGACAT CTCTTACTTT ATTGGGGGTT TCACACAGAG</w:t>
      </w:r>
    </w:p>
    <w:p w14:paraId="38AC7D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7761 GTTTCGCTTC CTTATCCTCT TTCTTTAAGC AGATGATGCA TGCTCTTCTA TAGCGGTGAT</w:t>
      </w:r>
    </w:p>
    <w:p w14:paraId="4C5ECC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7821 AAAAAAGCTT TCCATCGATC TCTGAGAGAG CGGAAAGATG AGAAGGCCGA CATCTTAGTT</w:t>
      </w:r>
    </w:p>
    <w:p w14:paraId="6BC756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7881 AAGCTAAACT TGTCTTTCTT TCTTAAGCTC AAAGCTTATA GTCTTTCGAC AAGAATCCAA</w:t>
      </w:r>
    </w:p>
    <w:p w14:paraId="59562F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37941 GTCTAAGTTT GAGTCGGTAG TCTCTGAGCC TTCTACTTCA ACCTCTAGTC TTATTTATAA</w:t>
      </w:r>
    </w:p>
    <w:p w14:paraId="5A7781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8001 GAGAGTGAGT GAGAAGTGTG TGCTGCGGTG TAAACGGTAT ATTATATTCC TAGGATGTTC</w:t>
      </w:r>
    </w:p>
    <w:p w14:paraId="35A4D0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8061 TTTCTTTTTA TGGATGTCGG ACTCTGCTGG TATCCTGTTT GGACTTCGTC GCTAGTACCT</w:t>
      </w:r>
    </w:p>
    <w:p w14:paraId="0EDECCB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8121 TTCAAATATA GCCCTTAAGA GCTCTCTTTT TTCCGGGATT TCTTTTCCAT ATCATTATTG</w:t>
      </w:r>
    </w:p>
    <w:p w14:paraId="145F32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8181 ATATAAGGGG TTCTGGCCCC CGTTTCCGGC CAGGCCCTGG GGGATACTGC TTGAGCCCAT</w:t>
      </w:r>
    </w:p>
    <w:p w14:paraId="232C215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8241 AGATACCTTT CAAAGTCTGC TCTCCTTGTG TGTGATGGGA GGTGAGGCTG TTCAAGGTAA</w:t>
      </w:r>
    </w:p>
    <w:p w14:paraId="6F08A6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8301 TGAGAATTGG GGAAGGCCGG GCAGTCAAGC TCTCGCGGAT GGAACAAAAC TACTTTTTAA</w:t>
      </w:r>
    </w:p>
    <w:p w14:paraId="39DC11C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8361 AGAGAATCTT ATTCCATCTA GAGGAGATAC GCATTTATTT AGTATCGGGC CTTCTATAGC</w:t>
      </w:r>
    </w:p>
    <w:p w14:paraId="4AA385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8421 AGTCATATCC ATTCTAATAA GTTATTCAGT AATTCCTTTT GGTTCTCGCC TTGTTCTAGC</w:t>
      </w:r>
    </w:p>
    <w:p w14:paraId="7E5554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8481 CGATCTCAGT ATTGGAGTTT TTTTATGGAT CGCTATTTCA AGTATTGCCC CCATTGGACT</w:t>
      </w:r>
    </w:p>
    <w:p w14:paraId="2AA2FA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8541 TCTTATGTCA GGATATGGAT CAAATAATAA ATATTCCTTT TTAGGTGGTC TACGGGCTGC</w:t>
      </w:r>
    </w:p>
    <w:p w14:paraId="496E7C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8601 TGCCCAATCA ATTAGTTATG AAATACCATT AGCTCTATGT GTGTTAGCAA TATCTCTACG</w:t>
      </w:r>
    </w:p>
    <w:p w14:paraId="2EBB22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8661 TGCGATTCGT CGAAATCGAA AGATTGCCCT TTATATGCTA TGCTTTAAGG TGGACATAGT</w:t>
      </w:r>
    </w:p>
    <w:p w14:paraId="5C1D09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8721 GAATTTCCTA TCTTGAATAG CTATAACAGA CGGTTTTTTG TATGAGTTCG ATCCATTAGG</w:t>
      </w:r>
    </w:p>
    <w:p w14:paraId="610710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8781 TTCTTCTATT TGTTCAGAAA AGAAACGAGA GACAAGAAAA CATCTTTGAT TACGATCTCA</w:t>
      </w:r>
    </w:p>
    <w:p w14:paraId="6721FB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8841 AATAGACCAA GAGGGTCATT TCTTGGTGAA CATGATCCGC CAAAATCTCT TCGCCTCTGA</w:t>
      </w:r>
    </w:p>
    <w:p w14:paraId="1DB03F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8901 GTATATCTTA GCTACTTCAG TCTACGATAC TGAGCCTATC AACGTTATTC AGCTCTATCG</w:t>
      </w:r>
    </w:p>
    <w:p w14:paraId="0D812A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8961 CCACTTAGCC TGACGTCGTC GTCTCCGATC CATCGCCTGT CGGCTCTGCT CTAACGCCCC</w:t>
      </w:r>
    </w:p>
    <w:p w14:paraId="2F510C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9021 TTCGCAGATA CTCTGCTTGT CGCTTCGACC CTTCTTTTCT TTTTTCTCCT CGACAATCAA</w:t>
      </w:r>
    </w:p>
    <w:p w14:paraId="53677E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9081 GCTGCACTTC CTTCTAACAA GTGGCTGAGA GTTAGCAAGC AACCTTTGCC TCTTTATTGG</w:t>
      </w:r>
    </w:p>
    <w:p w14:paraId="4473D7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9141 CGGGGGGTTC GCCTAGTGGA GAACGAAGAA GAATTCTGGG CCGACTACGT AGACTACATG</w:t>
      </w:r>
    </w:p>
    <w:p w14:paraId="2B2C2B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9201 CGCATCTAGT GCAGTGGCGT GGAAGTAAGC TACCTTGACC ATCTTCCGAA GTTCTAAATA</w:t>
      </w:r>
    </w:p>
    <w:p w14:paraId="589CD3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9261 ATCTATCAAA GGCTGTAAGA GCGGACTGCT CTACATTCAG TCACGCCGCA GTGATCTCCG</w:t>
      </w:r>
    </w:p>
    <w:p w14:paraId="1366B6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9321 AAGTGATCTT CTTCTAGTTG CGGAGCGAAA TCTGGCAGCC AATTGTTGGC TCTGAATAAC</w:t>
      </w:r>
    </w:p>
    <w:p w14:paraId="6670C9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9381 CAGCCCAGCA ATAAATAAGC TCAATTCTTC CATAACATAA GGGGGCGAGG CCGCGCGCGA</w:t>
      </w:r>
    </w:p>
    <w:p w14:paraId="0FEE97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9441 GCCAAGTGAC GTAAGTGCAC AAGAGTACTT CGCGCTACAA CCATCTCTTT TTTATAGGTT</w:t>
      </w:r>
    </w:p>
    <w:p w14:paraId="4F27A0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9501 CTACGGACCG ATGCCTGCTG CTTCATCTGA GAGAAAAGAA GAATAGATAT GCCGGTCATT</w:t>
      </w:r>
    </w:p>
    <w:p w14:paraId="3E3F89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9561 AGAAGGAAGA ACCGCCATAA AAAGATTCCT CGTGTATCAT CTGTAGCAAA ACTATGAACG</w:t>
      </w:r>
    </w:p>
    <w:p w14:paraId="2693165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9621 GGAGCTAGCA ATCCGGACCG TATTGAAAAG GTTCCTAAGA CACAGCATAG AAAAGTCACA</w:t>
      </w:r>
    </w:p>
    <w:p w14:paraId="73CCA7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9681 ATATTAAGAA GCAAAGTCCA AGAATGAAGC AGGGGTAAAA TGACTGAATG AATACAAGCT</w:t>
      </w:r>
    </w:p>
    <w:p w14:paraId="0D40C8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9741 GTGGCTAATA CCCGAGGCAT AAAAGAAGCA TTTTCTACGG GATCCCGAAA CCACCAGCCA</w:t>
      </w:r>
    </w:p>
    <w:p w14:paraId="094C92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9801 CCCCGACCTA ATTCATGATG AGCCCACCAA CTTCCTGGCA AGATGCCTAC GGTTAAAAAG</w:t>
      </w:r>
    </w:p>
    <w:p w14:paraId="598A35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9861 CACCGGCATG TCAAGATCCA AATTCGAATT GGTTCCTGGT CCTGGTCAGA GACCACTGTG</w:t>
      </w:r>
    </w:p>
    <w:p w14:paraId="264213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9921 TTCGCGCCGG CGGTCCAACA AAGAGGCAAA GTAGTGGTCT TTTTCTTTCC ATTACGAAAG</w:t>
      </w:r>
    </w:p>
    <w:p w14:paraId="4FE619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39981 AAACGCTTCG CCCGCCCCCT CCCCGTGTCC ACTAGCGCTC TTGTCCAGAG CGAAGAGAAG</w:t>
      </w:r>
    </w:p>
    <w:p w14:paraId="497EB4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0041 GCGAAAAAGC GCCGCCGAAG CAGCATGAGC AGGCTTCTTT TGCTACGCAA CAATAGAGCA</w:t>
      </w:r>
    </w:p>
    <w:p w14:paraId="1CEC07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0101 GGATAGCATT TGGCGCCCAC ATGTTTGAAT TGAAGGGCAA AGAGCCCGCT TGTTATACGG</w:t>
      </w:r>
    </w:p>
    <w:p w14:paraId="25DFF5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0161 GATCCGCCGC ATCCAGCGGA GCAAAGCAGC GTTCCATTCT TTTCGGCGGC ATCCTTCCGC</w:t>
      </w:r>
    </w:p>
    <w:p w14:paraId="1BDDE1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0221 ATTGGCGGCG AGTGGAGTGC CACAATCCCA TTCATCATTT TTGATCTACA TAAGCCAAAG</w:t>
      </w:r>
    </w:p>
    <w:p w14:paraId="2A1BDD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0281 CCCATAGCAC TGGCGACGTC TCCGGCATAA ATGCAAGGAG GATGTATAGC TAATATAGGA</w:t>
      </w:r>
    </w:p>
    <w:p w14:paraId="0A1A63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0341 TCTTGTGGAA CAGGATTTGA TTCTGCAAGC GGTTCGGTAC GAACGAAGAA ATTTCGAACA</w:t>
      </w:r>
    </w:p>
    <w:p w14:paraId="315ED9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0401 AAAGGATCGG AACTCGCTGA TAGAAAAAGA AAGAAAAAAA ACGCAATGCC GAGAGCTCCG</w:t>
      </w:r>
    </w:p>
    <w:p w14:paraId="1EC088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0461 TCAATCCGCT GTTCATCGAT AGACGAAGCT CTCTCTTTAT CATCTCGTGC CAGATGCAAC</w:t>
      </w:r>
    </w:p>
    <w:p w14:paraId="5B4AD8D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0521 AAAGGATGAG TCCTTTTTCC TTCTCGCGAA CAAAGTTCAG AATCAACAAG AGTTCGTAGA</w:t>
      </w:r>
    </w:p>
    <w:p w14:paraId="616D4E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40581 ACAAAGAGAG TGTACAACTG GGGTTCGTGA AGAACTCTAC TTTTTTGTTC GTAACGAGGA</w:t>
      </w:r>
    </w:p>
    <w:p w14:paraId="395EE1A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0641 AGAGATAGAA TGGAGTTCTT CACGAAGTTT AAGACAAAGG AAAAAAGAAG ACTTTCTCTA</w:t>
      </w:r>
    </w:p>
    <w:p w14:paraId="0803DB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0701 TGGCCTCCTC GTTTTGAGAC ATTATGGCTT TGGGGTCGAC CCCGGTAACA AAGAAGGAAT</w:t>
      </w:r>
    </w:p>
    <w:p w14:paraId="16F64B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0761 CCATAAAAAC TTAGGATCCG ACACCATAAT AAAATACTAC CTTCATGATT AGACCATGTC</w:t>
      </w:r>
    </w:p>
    <w:p w14:paraId="01C3CA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0821 CCTGAGATTT GATAAAAGAA CGGCGCGTTA GCGGTTAATA CGTTGTAATT GGATAAGTTA</w:t>
      </w:r>
    </w:p>
    <w:p w14:paraId="4F3015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0881 TTAGGAATAT GACAGAACAA AAGACCAAGG AAAGAAAGAA GAATAGACCA AAATGCAGGT</w:t>
      </w:r>
    </w:p>
    <w:p w14:paraId="02B9E5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0941 GCTGCGCCAA ACGCTGGTGG TTGTTTTTTG TTGTAAGTGA ATGCAATGAA AAGACCCGGA</w:t>
      </w:r>
    </w:p>
    <w:p w14:paraId="30B0E78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1001 ACTAACGAAT AATGAAACAA TTCATATATT GACATTTCGT GCTCATTTCA AAATTTCTGC</w:t>
      </w:r>
    </w:p>
    <w:p w14:paraId="0DAFC1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1061 TTTGTTATTT CCATCATCCG GTAACAACCG GAGGAATTAC AAGAAAGGTG GCTGGGTTCG</w:t>
      </w:r>
    </w:p>
    <w:p w14:paraId="2A8DDC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1121 AACCAGGGTG GGTCACTCGC CTCCCAGGTT ATTAACGATA TTCTTTATAA GACGATGATT</w:t>
      </w:r>
    </w:p>
    <w:p w14:paraId="1F4C21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1181 AACACCATAT TCGTAAAGTT CCCTTTTTAA TGGTAAAAGG TCCTCATACT TTTTACATTT</w:t>
      </w:r>
    </w:p>
    <w:p w14:paraId="46B772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1241 TTCCAAGACA CCCTCTTTTC TCAGCTGACT CCGGATGGTA TTATGGTGAA TCCTTCTATT</w:t>
      </w:r>
    </w:p>
    <w:p w14:paraId="06A427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1301 GAGACGTTCC TCGACTATGG ATTTGACATC CATAACGAGG GAGTTATAAA ACCCAGAAAA</w:t>
      </w:r>
    </w:p>
    <w:p w14:paraId="6294DC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1361 TAAATTTGGG CTGTCAGTAC GCTGCCCAGA ACTACTTTCT GCCTCCACGC CTAAGGTGGG</w:t>
      </w:r>
    </w:p>
    <w:p w14:paraId="03D4EFC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1421 TCGTGGAGTC CACTCCTTAA TATAGGAAAG GTCACACCTA TCACGGAGTT CCGCTTCCCT</w:t>
      </w:r>
    </w:p>
    <w:p w14:paraId="1AFFBC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1481 CCGGGGATCT TCTATTAAAG GGGGAAGGGG GGCAGGGGGA ATCAGAGAAA GGTTTAGTCA</w:t>
      </w:r>
    </w:p>
    <w:p w14:paraId="5FE0E3C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1541 ACAATCATGA CCATAGGAAC ATTTGTTCGC TTTCTAGGTA CCCACGAATC CGCTAGTCAT</w:t>
      </w:r>
    </w:p>
    <w:p w14:paraId="518E2B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1601 AGCCTTTGAG CCGGGAAAAG CATTTACCTG GTCTAGACCT GATTCAGCAA AGGAAAGAAG</w:t>
      </w:r>
    </w:p>
    <w:p w14:paraId="562A4C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1661 CCTTGATCCC AAGACTAGCA GTGGATTCTT CCTTTTATCC GGACTGACTC TAATCGTGAT</w:t>
      </w:r>
    </w:p>
    <w:p w14:paraId="2FBE95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1721 TTTGACTCTA TTATGATACC TTCCTCTCTC GCGATAGAAT GGAGGTGACT TCGCTACCAT</w:t>
      </w:r>
    </w:p>
    <w:p w14:paraId="3D865D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1781 TATTGGTGAA GAATCTTTCT TTCTTTCCTT GGTCACATAA GCTTGAACCA CTCAGGGGAA</w:t>
      </w:r>
    </w:p>
    <w:p w14:paraId="66B710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1841 ACATACTTTG ATATTCTACG ATCGGACTTT GCCGGGCATG AGCAACTCTC TTCTAGCCTT</w:t>
      </w:r>
    </w:p>
    <w:p w14:paraId="17F8F0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1901 CCTCTAACAG ATTCAATGGC ATCGCTTATT CTTTTTATTT CAAGCATGAC AGTCGACGTA</w:t>
      </w:r>
    </w:p>
    <w:p w14:paraId="443318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1961 TTCGGATTGT CTAATTAAGA TATAGCAGTC AACAATCAAG AAATCATCAA CTATTTCACC</w:t>
      </w:r>
    </w:p>
    <w:p w14:paraId="7735C34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2021 GGGGATGAGT TCTATGGCTA ATTCGTTCGG CTATTCTATT AAGTAAGGAT CAACTTAGGC</w:t>
      </w:r>
    </w:p>
    <w:p w14:paraId="6490B8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2081 TTAAGCGTCA GCCTTCTTTC TCAATTGATT TTGAATTCAA TTAAATGACT GGGACTCTTC</w:t>
      </w:r>
    </w:p>
    <w:p w14:paraId="1F0DA9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2141 CACTTATTTG ATGGGGTGGC CAAAAGACCA ATCACTTACT ACCTAATTCC GACTTTCAAC</w:t>
      </w:r>
    </w:p>
    <w:p w14:paraId="6A301D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2201 CGGCACTTCC AAGCGGGCAG ATAGATGGTC AGCTTAGCTA TGAATTTTAC ATGACACGGT</w:t>
      </w:r>
    </w:p>
    <w:p w14:paraId="52E336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2261 CCCTCCGAAG AGTACGATGT TTGGCTTGCT GCTTTCCCAT CTCATTAGGG ACAAAACACA</w:t>
      </w:r>
    </w:p>
    <w:p w14:paraId="71BE05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2321 TGCGCCCCCT TTTCCGAAAA CAAGAGATTT TCTTTATGTT ATGGCACTAA AGATGACGAG</w:t>
      </w:r>
    </w:p>
    <w:p w14:paraId="21EB80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2381 ACTAGAAGAG CACTCCTACC AAGACTCTAC ACACCCCAGT AGCCTTCCCA TACGTTGACT</w:t>
      </w:r>
    </w:p>
    <w:p w14:paraId="62BEED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2441 GGGGCAAAGC AGGGGACAAA AACACATTGT GTAACGAAAG AAGTTGGTAG CCAACTACCT</w:t>
      </w:r>
    </w:p>
    <w:p w14:paraId="51B4BC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2501 CCATTCTGCG AAACGGCTCT TATGGAGAAG AATGTGCCCC TACTAAAACT GAAGTCCTTT</w:t>
      </w:r>
    </w:p>
    <w:p w14:paraId="1DB6A9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2561 CATCTGAGTC TACCAACTCA GCTCTACGCC CCCAGTCTAT CAACTTGGGT CTTCGAACCT</w:t>
      </w:r>
    </w:p>
    <w:p w14:paraId="0396B0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2621 TTTCAAATCA AGTTAATATG TGGACAGGTA AGACATTACG CCCACTAGAT CCTTTCTCTT</w:t>
      </w:r>
    </w:p>
    <w:p w14:paraId="470E3E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2681 AAGAATCTTA ATAAAGTCAA CTTCAAAGCT TTCGGTTCAC AGCAATCCTC AAACCAAAGA</w:t>
      </w:r>
    </w:p>
    <w:p w14:paraId="087ADC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2741 GAGTGACGTA TACGACCTCC CCTCCTATCT CCTACTCGCT ACAGGAGTGA AAGAGCCTTA</w:t>
      </w:r>
    </w:p>
    <w:p w14:paraId="6C73E5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2801 CAAGATAGGA ACGAAGTAGC TCGACTGAGA AGTTTAGGCT CCTCTACTCT CGCTAAAGAA</w:t>
      </w:r>
    </w:p>
    <w:p w14:paraId="352717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2861 GAGAAATTCA CCCTTAACTT CTCGTACCGG ATAGGCTCTT GGACTTGGAG CTCACAAATG</w:t>
      </w:r>
    </w:p>
    <w:p w14:paraId="37AE82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2921 CGCTATTTGA GTGAACGAAT GCGCTGTTGA CATGAGCTAA CGAGTTTGAC TTTTTTTCTG</w:t>
      </w:r>
    </w:p>
    <w:p w14:paraId="3CDFFF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2981 CTGAACTCGG AGAAGAGGAG GTAGCGGTTC GTGCTTGAGT TGAATCACTT GACTTTGGCC</w:t>
      </w:r>
    </w:p>
    <w:p w14:paraId="785F84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3041 CTATCTTTCT ATTTATATAA GTAGTAGACC CCCGGGAAGG AATCTAGGTA AAAGCTATTG</w:t>
      </w:r>
    </w:p>
    <w:p w14:paraId="036D22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3101 GCAGCTACCT GGTAGGCAAC TAACCATATA TCACCGATAG GCCAATCCAA TTAGACGGAG</w:t>
      </w:r>
    </w:p>
    <w:p w14:paraId="0CC1926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3161 GGATGGCATC AGTAGCCAAG AAGGAACTGA CTTGGTCAGC TCTTTGAAGT TCTTGTGACT</w:t>
      </w:r>
    </w:p>
    <w:p w14:paraId="791ABF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43221 ACGCTTTCTG CGGTTCGAGA TAGAGATTCA GAGTAGGTAA ATGCCTGAGT TCTCCCAGCT</w:t>
      </w:r>
    </w:p>
    <w:p w14:paraId="1243C1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3281 CGAAAGTCAT AACCCGGTTG GCCCTCTTTC AGTTCCAGAG ATATAGAGTT CAGTGACTGT</w:t>
      </w:r>
    </w:p>
    <w:p w14:paraId="4C4FD5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3341 AGGGCTTAAA GCTAAGGCAG ATCCGGGAGA GGGAAATTAT TTTGCAGGAA AAAAAGAAAG</w:t>
      </w:r>
    </w:p>
    <w:p w14:paraId="2DAFE1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3401 ACTTCAATGT AGCCTTAACT ACTACTACAT TACGCAAGCT CCACCAATAC CTATCGCGAA</w:t>
      </w:r>
    </w:p>
    <w:p w14:paraId="4F7CF3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3461 AGCGTACTCA GCGTCCATCT GGAGTCAAAG TTCCTGGTGA ATACGGAATG GCGAGTGGTT</w:t>
      </w:r>
    </w:p>
    <w:p w14:paraId="07A50A8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3521 TGGTTCCGTT TCAATTTCCT AGACTTACAA AAGAGAATTG TGAGAATTGG GCAATTAGAG</w:t>
      </w:r>
    </w:p>
    <w:p w14:paraId="6192C12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3581 CCTTGCTAGG ATCACAAGAT GCTTGGGAGA TAGTTGAGAA AGGTTATGTA AAGCCAGAAG</w:t>
      </w:r>
    </w:p>
    <w:p w14:paraId="5609C2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3641 ATGAAACTTC TTTACCCACT CAGAGGGGGG GGATACCTTG CAAAAGGCTA GGAAGAAGGG</w:t>
      </w:r>
    </w:p>
    <w:p w14:paraId="4F6A0D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3701 CTTTAGTTAG GCAGCGAATC TTCATTGAAG TGATGTTAGC TAGGTCCTTT CCTCAAGCCA</w:t>
      </w:r>
    </w:p>
    <w:p w14:paraId="329DCE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3761 GTCTTGAAGC AGGAAGTGTT GTACCTTGAA GGTATGTCCT GGTATTTTGA CTTGACCTCA</w:t>
      </w:r>
    </w:p>
    <w:p w14:paraId="6B0D78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3821 TATCATATAC TTATTACTGT TCTCTAGAAG GTCAGCCAGC CGGCTTGGTT GTTGAGGAGA</w:t>
      </w:r>
    </w:p>
    <w:p w14:paraId="7ED915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3881 GATTTTCTTT GACTTTACTT CCCTTCGCCT CTTAGTCTAT CAACGTCGCT CTTCGTCCCT</w:t>
      </w:r>
    </w:p>
    <w:p w14:paraId="692329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3941 TACTCTAACA AGATCGATCT TCGAACCTAG TCTATCAACT CAGCTCTTCG ACCCTTGGCT</w:t>
      </w:r>
    </w:p>
    <w:p w14:paraId="04F294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4001 TCTGATGGGG GATTTCAATT CTGTGCTCTC TAGTGATGAT AGACTTGGGA GTGCAGTTAC</w:t>
      </w:r>
    </w:p>
    <w:p w14:paraId="694095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4061 CACTGCTGAG ACATAGGACT TCCAAGAATG TATCATGCTC TCAGACTTGA TCCAACTGAA</w:t>
      </w:r>
    </w:p>
    <w:p w14:paraId="6DC3EC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4121 ATGCATAGGA CATTCTTACT CCTGGAATAG TAAAGGGTTG GGTGATGGTA GGGTTCACAG</w:t>
      </w:r>
    </w:p>
    <w:p w14:paraId="1055CB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4181 CAGAATTGAT TGGAGTTGGG GTAATAGCAG TTGGATGGGG CTATATGGCT CTGCCACTGT</w:t>
      </w:r>
    </w:p>
    <w:p w14:paraId="466F28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4241 TGATTATCTT AATCATTCTA TTTCTGATCA TACTCCTCTC CTGTTTCAAG TTGGAGGGTC</w:t>
      </w:r>
    </w:p>
    <w:p w14:paraId="31830A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4301 TAAGAAGTAT GGTGGTAAGC CTTTTCAATT CTTCAATCAT TTGGCCGATC ACCCCTCCTT</w:t>
      </w:r>
    </w:p>
    <w:p w14:paraId="0B26A1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4361 TGAAAGCTTG GTTAAGGAAG CTTGGGAGGG GAGTTCTAGC TCTTCTCCTA TGCAGAAACT</w:t>
      </w:r>
    </w:p>
    <w:p w14:paraId="64130A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4421 CTGGACTAAG CTACAACATG CTAAGCAGCT GTTGAAGGAC TTGCATCATA AGGATTTTTC</w:t>
      </w:r>
    </w:p>
    <w:p w14:paraId="4973BF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4481 TGCTGCTCAA CAGAGAATAG AACAGGCAAG GTTGGATTTG GAGACTGTTC AGACCCAGCT</w:t>
      </w:r>
    </w:p>
    <w:p w14:paraId="7894C3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4541 GAAATCTGAC TTTGGGAATG CTCAGTTGCA TAGAAAGGAA AAGGAGTTGA CTGAAGATCT</w:t>
      </w:r>
    </w:p>
    <w:p w14:paraId="7E17186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4601 TAAAAAATGG TCTAGGATTG AGGAAAGTGC TGTAGCTCAA AAGTCAAGGG TTCAATGGCT</w:t>
      </w:r>
    </w:p>
    <w:p w14:paraId="571016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4661 CCAGTTGGGT GATGATAACA CTCAGTTTTT CTTCAGAGCT ATGAAATAAA GGTTTCTTAG</w:t>
      </w:r>
    </w:p>
    <w:p w14:paraId="1F4EAD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4721 GAACTCAATT GAAATTCTGT ATGATGCTCA AGGTAATAAG CTTACTGAGC CTACTGACTT</w:t>
      </w:r>
    </w:p>
    <w:p w14:paraId="285817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4781 GAAGAATGAG GTGACTCAGT TTTATTCTCA CCTGCTAGGG AGTGCTGCTA ACCACCTCAT</w:t>
      </w:r>
    </w:p>
    <w:p w14:paraId="569816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4841 GGGAGTGGAT GTTTCAGTTC TGAGAGCTGG GCCTCAGTTG AGTGCTAGGG GTGCTGCTTC</w:t>
      </w:r>
    </w:p>
    <w:p w14:paraId="23A72C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4901 TCTTGTGCTT CCTGTCTCTC ATGAGGAGAT TGATAGAGCC TTAGCTAGCA TCAATGATGC</w:t>
      </w:r>
    </w:p>
    <w:p w14:paraId="5F6E39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4961 TAAGGCTCCA GGGGTGGATG GCTTCAATGC TTTCTTTTTT AAGAAAGCCT GGGTTTGGAT</w:t>
      </w:r>
    </w:p>
    <w:p w14:paraId="229AB7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5021 TAAACAGGAT GTGTATGCAG CTGTTCTGGA GTTTTTTAAA TCTGGCACTA TTTTGAAGCA</w:t>
      </w:r>
    </w:p>
    <w:p w14:paraId="247A49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5081 ATTTAATTGC ACTTCTGTCA CCTTAGTTCC TAAGGTTCAG AACCCAACTC TCATTAAAGA</w:t>
      </w:r>
    </w:p>
    <w:p w14:paraId="02693D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5141 TTATAGACCT ATTGCTTGTT GTACAATGGT GTATAAGTTG ATTGCAAAGG TTCTCAATGC</w:t>
      </w:r>
    </w:p>
    <w:p w14:paraId="1A5EA9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5201 TAGGCTCCAG GCAGTAATAG GGGAAGTTGT GGATCAGGCT CAATCTGGGT CTATTCCTCA</w:t>
      </w:r>
    </w:p>
    <w:p w14:paraId="3C9C15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5261 GAAGCATATA GCTGATAACA TTCTTCTTGC TACTGAGCGG GTATAATAGG AAGCATTTGT</w:t>
      </w:r>
    </w:p>
    <w:p w14:paraId="4AE4D5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5321 CTCCTAGATG TATGGTGAAG GTTGACCTTA GAAAGGCTTA TGATTCCATA GAGTGGACTT</w:t>
      </w:r>
    </w:p>
    <w:p w14:paraId="47EF03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5381 ATTTGAAGAC TGTGCTAGAA GAGTTGGGTT TTCCCCCTTT GTTTATTAAA TGGATTATGG</w:t>
      </w:r>
    </w:p>
    <w:p w14:paraId="3764D2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5441 CTTGTGTTAC TTCTGTTTCA TACTCTATTC TCTTGAATGG TACCCCCTGT GCTCCTATCC</w:t>
      </w:r>
    </w:p>
    <w:p w14:paraId="31E9BC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5501 CTGCTAGGAA GGGTCTTAGG CAGGCTCGAA GACCTTCTTA TTTGCTATAG GAATGGAATA</w:t>
      </w:r>
    </w:p>
    <w:p w14:paraId="6EFF9A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5561 TCTTTCTAGA TGCCTTGGTA GATTGAAGCT GCAGCCTGAC TTCAACTTTC ACCCTAAATG</w:t>
      </w:r>
    </w:p>
    <w:p w14:paraId="5EE8DB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5621 TGAAAGGATG AATATTACCC ATGTCATGTT TGCAGATGAC TTGCTATTAT TTGCTAGGGT</w:t>
      </w:r>
    </w:p>
    <w:p w14:paraId="263611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5681 AGATAAGGAA TCCATTAGGC TTCTTCTTCA GGCTTTCCAC TCCTTCTCCC ATGCTTCTGG</w:t>
      </w:r>
    </w:p>
    <w:p w14:paraId="03448B1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5741 CCTGAGTGCT AATTTAGACA AGAGCAACTT GTACTTTTGT GGTGTGGACT CCTGCAGCCT</w:t>
      </w:r>
    </w:p>
    <w:p w14:paraId="779943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5801 TTCTGAGATT TTGGAAATGA CCCAAATTCC TCTTGGTTCA ATCCCATTCA AGTATCTTGG</w:t>
      </w:r>
    </w:p>
    <w:p w14:paraId="4DBABF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45861 TGTCCCTCTT GCTGCTAGGA AGCTTAGCTA TTCTGAATGC AACCCTTTGA TTGAGAAGAT</w:t>
      </w:r>
    </w:p>
    <w:p w14:paraId="104D90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5921 TGTTGGTAGA ATTAAGAGCT GGGCTAGCAA AAAACTTTCC TATGCTGGTA GAATTCAATT</w:t>
      </w:r>
    </w:p>
    <w:p w14:paraId="0ABA20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5981 GATTAAGAGT GTATTACAGG GGATTCAGAG CTACTGGTCA CAAATTTGTC TGCTTCCAAA</w:t>
      </w:r>
    </w:p>
    <w:p w14:paraId="219022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6041 GAAGGTGATG AGGGAGGTTA AGAGCTTGTG TAGGTCTTTC TTATGGACAG GAAGTTCAGA</w:t>
      </w:r>
    </w:p>
    <w:p w14:paraId="31907E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6101 CAAAAGTAAG AGGTCTTTGG TTGCTTGGGA TACTCTATGT TTACCCAAGG TAGCTGGAGG</w:t>
      </w:r>
    </w:p>
    <w:p w14:paraId="0F5895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6161 TTGGAACATC TTAGACATTG AGTGTTGGAA CCAAGCTGCC ATTATGAAGT TCTTCTGGGC</w:t>
      </w:r>
    </w:p>
    <w:p w14:paraId="546D3E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6221 AGTGGCTTTG AAGAAGGACA AGTTATGGAT CAAATGGGTT CATGCATACT ATATTAAGCA</w:t>
      </w:r>
    </w:p>
    <w:p w14:paraId="7DFDC2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6281 GCAGGATATC TGGTCCTTCT TTATTCCTAC TGGTCTTTCT TTCTTGGAGC TTGAGGAAGA</w:t>
      </w:r>
    </w:p>
    <w:p w14:paraId="0B0E72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6341 TCCTTAAATG CAGGGAACTC ATTCAAGACC CTTCTGATTT GGACAGGTTG ACGGGAAGGA</w:t>
      </w:r>
    </w:p>
    <w:p w14:paraId="445D40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6401 ATTGCAGGTT TTCTATAAAC AAAATGTATA AACTGCTCAG AGGGGATCTG CAACAGGTTG</w:t>
      </w:r>
    </w:p>
    <w:p w14:paraId="48700A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6461 GCTGGAAAAA GCTTATTTGT AACAATGGTG CTAGCAAGAG AAGTCTTTTT ATTTTATTCT</w:t>
      </w:r>
    </w:p>
    <w:p w14:paraId="0D552B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6521 ATGGCTTACT ATCCTTGGTA GGCTCCCAAT TAAGCAGAGA TTGCTTAAGT GGTCAATGAT</w:t>
      </w:r>
    </w:p>
    <w:p w14:paraId="17705D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6581 TGCTGATGAT GTATGCCCTT TATGCAAGAC TAGTAGTGAA GATATTGAGC ATCTCTTTTT</w:t>
      </w:r>
    </w:p>
    <w:p w14:paraId="4CB359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6641 CCAGTGTCCT GTGTCTCAAG AGATTTGGAC TGCCATTCTG TCTTCTCTAC AGATATGCAG</w:t>
      </w:r>
    </w:p>
    <w:p w14:paraId="17904C8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6701 ATCAGTGGGG ACTTTCTCTT TGGAATTGCA TGAAGCTATC TATCAGAGCT AGCAAGTACT</w:t>
      </w:r>
    </w:p>
    <w:p w14:paraId="15D4961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6761 CTTCTTTAAA AGCTAAGGTG TATGTAATGT GCTTCACAGA GACTATTTAT CATCTGTGGT</w:t>
      </w:r>
    </w:p>
    <w:p w14:paraId="178D8E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6821 GCAGTAGGAA CAGGGTTGTT TTTGAGAACC AATGTATAGA TAATGGGCTA GCTGCTAGAA</w:t>
      </w:r>
    </w:p>
    <w:p w14:paraId="2C9033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6881 CTATTCTGTT TAGAGTGACT AGCAGATGTA ATGACTCTAT GAAGGCTGTG TTGGTGAGAT</w:t>
      </w:r>
    </w:p>
    <w:p w14:paraId="331317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6941 AGACATAGGT GGCACATGAA GGGTGAGCTT GTCAACCCGG TGGGATGAGC TGTACACTGA</w:t>
      </w:r>
    </w:p>
    <w:p w14:paraId="7E7677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7001 TGCCTGTCCT TGTCTTGGTT TTGTTTTGGT GTTTTGTTGT GCTTTGTACT TTTGGTAATA</w:t>
      </w:r>
    </w:p>
    <w:p w14:paraId="21C41DB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7061 AAAGTGCTTT ATTTGCCAAA AAAAAAAGAA TAGACTCTCT CTAACTATGA GAATGCTTCC</w:t>
      </w:r>
    </w:p>
    <w:p w14:paraId="7BB5370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7121 CACGTTCTCC CCTAAAAGGC GAAGACTGAT TCCTTCTAGG CTTTCCCGTG GCTAGAAAGC</w:t>
      </w:r>
    </w:p>
    <w:p w14:paraId="720C9B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7181 CTAGCATCTC GACCAGCAAA AGCAAAGACC CCGACCTTCC CCCTCGGGTA ACGGAACTAC</w:t>
      </w:r>
    </w:p>
    <w:p w14:paraId="68B557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7241 CTAAGGAGGC AAGTCAAATC AATCTCCTCC AACAGCAGAA AAGAAAAGAG CGGAAACAGC</w:t>
      </w:r>
    </w:p>
    <w:p w14:paraId="0FDAB0A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7301 GGATGCTAAC ACTGGACTGG CATATCTCTC AAGAGTCAAA ATAAATCCCC TATTCTATTT</w:t>
      </w:r>
    </w:p>
    <w:p w14:paraId="53B798F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7361 CCTTTCTTGG TCACCAAGCA TTCGTTCAAA GTCGACAACA GCAAGAAGTG AAATGGCATC</w:t>
      </w:r>
    </w:p>
    <w:p w14:paraId="4574DC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7421 TGGTTCAATG TACGCTATCT TGCCTAGTTC AATCAATGGC AGGATGAAAA AGGCACTTGA</w:t>
      </w:r>
    </w:p>
    <w:p w14:paraId="2F44BB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7481 TCGACCAATC CCCCTCTTGT CGTCAACCGG ATTTCCCTTC CATGACGAAG ATTGAAAATG</w:t>
      </w:r>
    </w:p>
    <w:p w14:paraId="7AEBB7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7541 ACATCGGGTT TCAAATCCCC TTTCGCTAAA ACCGGACTTA GGGACCCGGG TCAAAAATCT</w:t>
      </w:r>
    </w:p>
    <w:p w14:paraId="3FFA72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7601 GTCTTTCTCG GATCCGCTAT ATATTATACA TTGGTTCAAG AAGGGCCTTC CAAACTGGAT</w:t>
      </w:r>
    </w:p>
    <w:p w14:paraId="0603CB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7661 CATCCCACTC ACTGTCTGTG GGGTAGGAGG TTGTCACCGA CAGAGCGCAA TTACACCATA</w:t>
      </w:r>
    </w:p>
    <w:p w14:paraId="5AAF92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7721 ACTGAAAGAG AAGGACTCAC GTGGTACATT CTGTACAGAA GTTTCGACAT TAGCTATTAG</w:t>
      </w:r>
    </w:p>
    <w:p w14:paraId="1C89B1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7781 ATTAGGCACA AAATGGTTTA TGTGGACCAC TAGGCCTTGA CAAAAAAAGC AGAGGTACTT</w:t>
      </w:r>
    </w:p>
    <w:p w14:paraId="69780E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7841 ACTGGCCGAG CATGCGAGAC GATGTTTAGG AAGATAGGAT TCCTGAGAAC AAGAGCCATT</w:t>
      </w:r>
    </w:p>
    <w:p w14:paraId="3DCD269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7901 CGTGGTCACA TGAAAGCGGC AATAGAGAAT CCTCCTACTG CTAGGCTAAA GGCAAAGATC</w:t>
      </w:r>
    </w:p>
    <w:p w14:paraId="024F1A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7961 ACAGCAGTAC TTGCGTCAGT CCCCCGTGTG CTATGTAGAA AGTAGTTAGC TGCTCCTCCT</w:t>
      </w:r>
    </w:p>
    <w:p w14:paraId="2FB55C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8021 CGCCTAGGAG GGCCAATTGA TTGACCGAGA TGGGAATCAA TGCCTAGTTC CGGGTTCGGA</w:t>
      </w:r>
    </w:p>
    <w:p w14:paraId="5BA4CE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8081 CATTCATTCT AACTATACAG ATTGTATAAG TTAAGGTTCA AGTCAAGGGA TTGGATAATG</w:t>
      </w:r>
    </w:p>
    <w:p w14:paraId="5C96B5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8141 GATCTAGCTT GTGCATCTTT TCGTTCATAG TGGGATATAG CCCGTCCCCT TTCTTTGGTC</w:t>
      </w:r>
    </w:p>
    <w:p w14:paraId="1CC280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8201 TATGACCTTT TGCTTCTGTT AATGAGATCA TTGGCTAATC TATTATATAA GATTTCATTC</w:t>
      </w:r>
    </w:p>
    <w:p w14:paraId="6CBA7D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8261 AACGAGTCCC TCTAAACTTG TCTTTGGCAG CTGCTCTCGC TTCGTGGCAG GGCCTGAATC</w:t>
      </w:r>
    </w:p>
    <w:p w14:paraId="4967E0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8321 GAATGCTCGA ATGTACTTGC TTTTCTTTGT TGAACCTTCT ACGGTCTACC TACCCTCTTT</w:t>
      </w:r>
    </w:p>
    <w:p w14:paraId="311104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8381 CTCTAAACGA AATGCTTAAC ACATGCCAAT ATTCTTTTTC GTTTTCGGGA CGAATGAATA</w:t>
      </w:r>
    </w:p>
    <w:p w14:paraId="74D84CA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8441 CACAAAGGGC AGTCAAGCAG GCAGGCATTC ACATCTTCTT TCTTGGCTCG CAACCGAACC</w:t>
      </w:r>
    </w:p>
    <w:p w14:paraId="290103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48501 TTACCCGCCC TGGCAACTGG AAAAGTAGGA GGAACGCCAA AAAGGAGTTC AGCTTCTAAG</w:t>
      </w:r>
    </w:p>
    <w:p w14:paraId="26F2E9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8561 CGCACATAGC GGGGGTTTGA GGATACCTTC CAGGAGTATC AACCACCAAG TGGAAAGTCG</w:t>
      </w:r>
    </w:p>
    <w:p w14:paraId="4FFC8D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8621 GGGTTGGGAC GCTCTTCCCT TTATTTAACA AATGTGTGAT TCAATTGAGG GTCGGCTTAG</w:t>
      </w:r>
    </w:p>
    <w:p w14:paraId="26C4FC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8681 GAAGAAGTGG TGAAAGGCAT CATCCGCAGG CAAGGCAGAG GCGAGCACGA GGAGATGTAG</w:t>
      </w:r>
    </w:p>
    <w:p w14:paraId="6E21BD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8741 ATCGGAATAA GTAATCCACC ATCGTAATCG TACCGTACAG TTTCGGAAAG GAATAGGCTT</w:t>
      </w:r>
    </w:p>
    <w:p w14:paraId="1F6EB5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8801 TCTACTAGCT ATATTGATAG AAGAGGTAGT GAATCTTACC TGTAGTTAGG CGAGAAAGCA</w:t>
      </w:r>
    </w:p>
    <w:p w14:paraId="753E9A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8861 ATATACACGA CCAACTCTCA TCTGGAGCAA CCTTCTCTCC CGCTTGATAG CAGTCTGTCG</w:t>
      </w:r>
    </w:p>
    <w:p w14:paraId="7DBEE8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8921 GTCTCAGTCC GGTAGACCGT ATTGTTGTTC TTCGGTGCAA GTTCCTCGTC TCTTTGGTTA</w:t>
      </w:r>
    </w:p>
    <w:p w14:paraId="1FDF0B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8981 GTCCCGCGAA GTAGAGAAGT AGGGAGCGGG TCAGATGGGT AAAGCATGGG CAGCTCAGCT</w:t>
      </w:r>
    </w:p>
    <w:p w14:paraId="4AC15E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9041 CGCTTTGTTC ATCTTTTAGG GTCTCAGTCA AAGTTGTTTC GGTCGGTGAG CCTATGTCCG</w:t>
      </w:r>
    </w:p>
    <w:p w14:paraId="77631D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9101 GAAGTTGACT TGTCCAATCT AAGCCCGTGA GCCTAATCAG TCAAGTCAAC CATACCTAAG</w:t>
      </w:r>
    </w:p>
    <w:p w14:paraId="30812F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9161 GATCGGTGAA AATGGAGATG GAAAGAACCT CAACAGGGTT AACTTCGAGT TAAGATTTAG</w:t>
      </w:r>
    </w:p>
    <w:p w14:paraId="67165F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9221 CCGTTGCAGG AACTGTTCTA GTGGTTCAAG CAGGGTCCGA AGAAGAATCT GAGAAAAGTG</w:t>
      </w:r>
    </w:p>
    <w:p w14:paraId="604ECB3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9281 AGTCAAGTTC AACATAGTAC GTAAGTCGCC CACCTATATC CGTCCCAATG CTTTATCTTT</w:t>
      </w:r>
    </w:p>
    <w:p w14:paraId="49D602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9341 ATGGTAGTCA AGGAGCAGCC AAGGGAAGGT ACTCGAGGTA GAAATCTGAA GACGAAGAAA</w:t>
      </w:r>
    </w:p>
    <w:p w14:paraId="3223F6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9401 GGGGTAGGGA AGCCAAGTCT TTTCTTTATT TCCGCTTCAG TGTGCCGTTC AGTGCCGTAG</w:t>
      </w:r>
    </w:p>
    <w:p w14:paraId="28BD2F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9461 GTTAATGAAA TGCGAAAAGG AAAGGGAATC CAAGGCGCCC AGTCTCCTCC GTAGGGAAGT</w:t>
      </w:r>
    </w:p>
    <w:p w14:paraId="7CE0FEA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9521 CGCTTTCTCG CAGGAGCTAA GAAGTCTAAA AAAGTAGGTA GTTCACCCGT TCAAGTAACA</w:t>
      </w:r>
    </w:p>
    <w:p w14:paraId="5E964B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9581 ACTTCATATC TATCCGTTCC CGAACTCAAG TCCATAGCTC AGGGAAGCGG AGCAACCTTA</w:t>
      </w:r>
    </w:p>
    <w:p w14:paraId="46E1DA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9641 AAACCAGCAG CAAAGGCAGA TGTAGGCAGG CGTTCAGGAG GTCCGTAGCT CAGTAAAGGG</w:t>
      </w:r>
    </w:p>
    <w:p w14:paraId="6194CC9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9701 ATTATTAAAT ACTTCAAATT GCTTATCAGA ATCCAACATC CACTTCCACT AATCTGTATG</w:t>
      </w:r>
    </w:p>
    <w:p w14:paraId="24795A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9761 AATCAAGGGA TCAATCAAAA TAGTAATCCA CGGAGAAAGA GAAAATCAAT ACAATAAGTA</w:t>
      </w:r>
    </w:p>
    <w:p w14:paraId="5E95A4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9821 AGTTGCGCAC TTAAGGAGAG ATCGATAGAC CAACCCACAA AAGAGTTCTT TGTTCATGAT</w:t>
      </w:r>
    </w:p>
    <w:p w14:paraId="2DC38C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9881 TCCATCCTGA TCTATGTTCC CTTGGAAGCA AATCCATTAC TCTCGCTTAG GGTGGTCACG</w:t>
      </w:r>
    </w:p>
    <w:p w14:paraId="41EAFA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49941 GGCAATAAAA ATAGAGTCAG TCAGGACATC ATCCTTATGC TTGGTCGATA GTCTTTCTAA</w:t>
      </w:r>
    </w:p>
    <w:p w14:paraId="6E973E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0001 TCTTTAGAAT CCCGGTTAGG GCAAAGGTTT GAATTGGGCT AGGCTAGAGA AAGGCAAGGG</w:t>
      </w:r>
    </w:p>
    <w:p w14:paraId="3B3594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0061 TTAAGATAGG GTTCTGGATA AACGAATAAT ATAATATATA TATACTAGGC AGTGAGAAGA</w:t>
      </w:r>
    </w:p>
    <w:p w14:paraId="119B63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0121 AAGCAAAGTA AATGCATTCC CGACCCCCGG GGCGCTATCG AGTACGGTTT TGTTTTCCAT</w:t>
      </w:r>
    </w:p>
    <w:p w14:paraId="114EBB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0181 CGATTAGAGA TGGGCTGTCT AGCTCAAAGG AGATAGGCTC GAGCGGAGAT CTTTCTTTAA</w:t>
      </w:r>
    </w:p>
    <w:p w14:paraId="1482D08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0241 ATTATAGAAT AGTCCAGGTA GGGCTTCATC TCTCAACAAT TACAAGTGAA GGAGAGAAAC</w:t>
      </w:r>
    </w:p>
    <w:p w14:paraId="798604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0301 GGTGTAAATA CGAGATAACT CTAGCTGTAG GGGCGGGCAA CTATGAAGAG TTTGTTTGAA</w:t>
      </w:r>
    </w:p>
    <w:p w14:paraId="256038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0361 AACCCCTGCC GTGCCGTGAA GGTGTACTAT CCTATTGGTA AAATCAATGC GTTTTCGAAG</w:t>
      </w:r>
    </w:p>
    <w:p w14:paraId="777470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0421 CATCAGCCTT TTAACGAAAT TCGAATAGAG AATTCCGATT ATCGCTTGGA TAGCCCGGTG</w:t>
      </w:r>
    </w:p>
    <w:p w14:paraId="4914815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0481 TTTATGGCCA ATTTGGAAGG TGTTTCATGC GGGAAAAAAA ACAAACAGGC CCATTTGGCG</w:t>
      </w:r>
    </w:p>
    <w:p w14:paraId="32B363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0541 GCCAAAAACA AGCAAAAAAC ACGGTGTTTC ATCACTTTTC TCAAATTGAG ATGTCCCGTA</w:t>
      </w:r>
    </w:p>
    <w:p w14:paraId="26FC8D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0601 TGAAAGGAAT TTGACTTTAA GCCATTTTTA CGGGGGGAGA TGAAAAGTTG CATGATTGAA</w:t>
      </w:r>
    </w:p>
    <w:p w14:paraId="41D3E27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0661 TTCCCATTTT TAAAGGAATT TGAGTTTAGG CCAAAATCAC GGGGGTTGAT GAAAGTTGCA</w:t>
      </w:r>
    </w:p>
    <w:p w14:paraId="78A3C7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0721 CTATTTCGAT GTCTCGTATG ATATGCCATT TTGACCGGGA AAACGGAAAA AGTCCGATTG</w:t>
      </w:r>
    </w:p>
    <w:p w14:paraId="3E17EC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0781 GAATGGACGT AGCTCACGAG GAAGAGGCTG TTGCAAGCAA GTAGGAGTCC CATTTCGTCT</w:t>
      </w:r>
    </w:p>
    <w:p w14:paraId="36E08B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0841 CAGGTCAAGA TCGAGTCTAG TTATATTGAT TCAAAGCGAG CACTATTGAT TAGTTTAAGG</w:t>
      </w:r>
    </w:p>
    <w:p w14:paraId="5F42A35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0901 CAGAAGAAGA AGGGGCTGGC TAATAGGAAG GGAATGGGCT CAATATCTCA CTATTTAGGA</w:t>
      </w:r>
    </w:p>
    <w:p w14:paraId="1A8167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0961 AAGTAGTTTA GGAAAGCTCA AGATCTCAGT CTAGTGTAAG TAAACTTACC TCTACTCTTT</w:t>
      </w:r>
    </w:p>
    <w:p w14:paraId="716594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1021 CTTAGGGCAG AAGCATACTC AAGGAGATAT GGAATATCAA TAGCATAGGA AATGAAATTC</w:t>
      </w:r>
    </w:p>
    <w:p w14:paraId="60FADE3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1081 ACTCAACTAG TTATCACGTT GAGTAAGGAA GCAAAGCAAC TAGTTAGAAC GGTTTCTCGC</w:t>
      </w:r>
    </w:p>
    <w:p w14:paraId="132B3F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51141 AGTCTGCCGG TAGAAGTGTT CCTGTGCCTG AGGGAAGGGA AGTCAAGTAG CTCATTGAGG</w:t>
      </w:r>
    </w:p>
    <w:p w14:paraId="7D40CC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1201 AAGTAGGAAT AAATAAAATA TCTTATAGGA GGAAATGCTC TAGTGGGCAA GGGGAGCTTT</w:t>
      </w:r>
    </w:p>
    <w:p w14:paraId="39E7B8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1261 AGCTTCAAAG GGAGAGGAAG AGTCAGTTCA GTAGGGAGTG AAAGTAAAGG CATATCTTAT</w:t>
      </w:r>
    </w:p>
    <w:p w14:paraId="099BAC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1321 ATGGAATTGG AGGAAGGAGA TGGGCTTTCT AGTTCTATTT CTAGTAAGGT GATGGGCTCT</w:t>
      </w:r>
    </w:p>
    <w:p w14:paraId="342749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1381 CTCTCACTCC TCTTCTCATG CGCGGGGATA GGCTCATAGT ACGTGAGCCA GTCAAGTAGG</w:t>
      </w:r>
    </w:p>
    <w:p w14:paraId="622C3F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1441 ACTAAATGGA GATAGTCCGT AGCTCACTGA AGGGTAGATC TTATCTAGAG CTCCAAGGTT</w:t>
      </w:r>
    </w:p>
    <w:p w14:paraId="568C7E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1501 AAGGAGTAGG GAAGTCGAGG AAAGAAATTG TAATAGAAAG GGGCAGCGGG CTCAAACACC</w:t>
      </w:r>
    </w:p>
    <w:p w14:paraId="66DC963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1561 GTCTTTGTGG CTTGTTTTCC TGGTTCAACC TCAACCCGTC TCGTTCCCCA GGATGGAAAG</w:t>
      </w:r>
    </w:p>
    <w:p w14:paraId="377A8C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1621 GGAAGGGACC AAGCTCAGAG TCAGAGGCGA GTTGAGAGAC AAAAGCTTGG ATGTTGTGAT</w:t>
      </w:r>
    </w:p>
    <w:p w14:paraId="735B95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1681 TCCGCCTTTC CAGTAGCAAG TGAAACTCCG TGAATAGGCA GAACAGAAAG GGTGTTCAAC</w:t>
      </w:r>
    </w:p>
    <w:p w14:paraId="1B8A0E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1741 CCGGGTGTTG AGTAAACCTT CGTCAGGGGG TTTCTCTTTG AGGAATCGCC TCGCTCAAAA</w:t>
      </w:r>
    </w:p>
    <w:p w14:paraId="1A5DF9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1801 TAATTAAGAA GACCTCTATT CCCCTTTTTG CCTTTTTAAT AGCTTGAGAC AAGTACAATG</w:t>
      </w:r>
    </w:p>
    <w:p w14:paraId="223ED3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1861 AGGATCAGAA CCGGGCAACC CCTTTTAGTC AAGCCCAGTT GAAATGCCAG TCAGGAAAGC</w:t>
      </w:r>
    </w:p>
    <w:p w14:paraId="5F33AF0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1921 TCTCGGAGGG TTAGGAAGGA CAGGGGGCTG ACCTTTCCCT TTGCTTCACT CAAGCCATTC</w:t>
      </w:r>
    </w:p>
    <w:p w14:paraId="5CCF86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1981 TATTCTTTGA AATTTGACTT CTTATTTCGA GCCGAAAATG GAGTATTCCT CGCCTAGAAC</w:t>
      </w:r>
    </w:p>
    <w:p w14:paraId="2060062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2041 CCACACCCGT GGAAATAACG ATTAACAAAA GATTTGATCG ATGCGAAGAA AAGCTAAAGC</w:t>
      </w:r>
    </w:p>
    <w:p w14:paraId="1ED7BE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2101 TCCTATAATA ATTATCCACT CAGTCCACGC TTTGAATAGC CTTAGTTTAT AGTAATAGAA</w:t>
      </w:r>
    </w:p>
    <w:p w14:paraId="55B0923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2161 TATCCCTCTT TTTAAGGTTT GAAGAGCGAC GCGACGTAGC TAAGGAAGTT TTAAATAACT</w:t>
      </w:r>
    </w:p>
    <w:p w14:paraId="71E7350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2221 CATTGATAGT GGGCATCAAG TGATTGAAAG GAGGACGCCA AAAGAGAAGG TCGGACACAA</w:t>
      </w:r>
    </w:p>
    <w:p w14:paraId="4DEA4B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2281 AGGAGCGTCT TCAATGAGAC CAAGGGCAGT GAGGGCGATC GAAGTGAGAA AAGATGGCAT</w:t>
      </w:r>
    </w:p>
    <w:p w14:paraId="30706D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2341 ATTTATGAAA CCGGGAGTTC TTTTTTCACT TTCGAGCGTG ATGTAGCTAT ATGTTATATT</w:t>
      </w:r>
    </w:p>
    <w:p w14:paraId="641B8D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2401 AAGCCCATCC ATCCGATTCG ACATCCTATT CTCGAATGAG AACTGGCAGA TTATGTCACA</w:t>
      </w:r>
    </w:p>
    <w:p w14:paraId="1009DD5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2461 CTAGTCTTTT TGGCCTTATA CCTCCAGAAG GATGGCAAAT AAAATAAGTA AGTTATGGAT</w:t>
      </w:r>
    </w:p>
    <w:p w14:paraId="657DBF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2521 GACACTCTTA TTAAGGATAG AAAGAAGGGG CAGGCCTGAC GGAGGAAAAA AAGAACTACT</w:t>
      </w:r>
    </w:p>
    <w:p w14:paraId="243AC4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2581 GTGTCAAGCC GCGAAAGTCT AACTCCAAGA ATTCTCGGCT TTGAACCTTT GATCCGGGGG</w:t>
      </w:r>
    </w:p>
    <w:p w14:paraId="7D8F0F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2641 TCCCTGTTCT ATCCACTAAC CATGTAATAA AATGATTGAT AGAATGGCGC TGTAGGAACC</w:t>
      </w:r>
    </w:p>
    <w:p w14:paraId="744309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2701 GGTCGGATTC GAACCGACGA ATAGAAGTTT TGCAGACTCA TGCCTTAGCC ACTTGGCTAC</w:t>
      </w:r>
    </w:p>
    <w:p w14:paraId="4ABFF3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2761 GGTTCCCTAT CAATTCTATG CCCGACTTTG CTTCACAGGG CGAGACCAAG AATAACAGAT</w:t>
      </w:r>
    </w:p>
    <w:p w14:paraId="40E94D4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2821 GCCGGAATGC TTGGGGAGAA AGGACACAAC ATAGGTGGAG ATGGATTTGA ATAAAGACTA</w:t>
      </w:r>
    </w:p>
    <w:p w14:paraId="514639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2881 TATCAAACTT GGGAATCTAA GAGTTCTCCC TACCTTCACT TCACCTTTTC CGTGGCGAAA</w:t>
      </w:r>
    </w:p>
    <w:p w14:paraId="0E0FC07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2941 GTATAAAGAA GCATTTAGGG ATTTCTTGAT GATCCATGAT TACACAGTTG ATCAAGCCTC</w:t>
      </w:r>
    </w:p>
    <w:p w14:paraId="0D5687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3001 TGAAACCGGA CTCTTTCTTC CCTCTCGATT CCATCTATAT CCCGAACCCG AACCAGAAAG</w:t>
      </w:r>
    </w:p>
    <w:p w14:paraId="4B9D86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3061 ATGAATGACC TGGAATTCTT TTCCAATTTA GTATATTAAC TAATGGGGAC ACCGGGAGGG</w:t>
      </w:r>
    </w:p>
    <w:p w14:paraId="754553B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3121 CGGAGAGAAA GGGCCCCGTC TTACTTTAGA AGCAGAGACA GGAATTGCTA CTTTAACTAG</w:t>
      </w:r>
    </w:p>
    <w:p w14:paraId="7FAAB49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3181 AAAGCATACT ACTTAGATAA GAGTTCTTCA TGTGCACATC CCGTAGGCAA GGAAAGATCT</w:t>
      </w:r>
    </w:p>
    <w:p w14:paraId="52DF7FA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3241 TAGTTGAAAG CCAAGTCATC GACTGACCGA TTTCTTTGTT TCAACGAAGA AAGTACAAGC</w:t>
      </w:r>
    </w:p>
    <w:p w14:paraId="63308E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3301 CGGTATTTTC CCTATATGTT TAAAGTGAAA ACTCCCTTTC ATTCTTGGAA CTGACTTGCC</w:t>
      </w:r>
    </w:p>
    <w:p w14:paraId="58DC2D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3361 CGTTGGAGAA CTACCGAACT GCCTTCCTTG CTTTCATCCC TTGTGGCGAA CTAGACTGAT</w:t>
      </w:r>
    </w:p>
    <w:p w14:paraId="11D002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3421 AATTGTGTAT AAAGAAAAGA GGAGGCAATG AAATTGTTTT TATTTTGCTT CTTTTTCTTT</w:t>
      </w:r>
    </w:p>
    <w:p w14:paraId="73FD20D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3481 GAGGAGAAAG ATTTGTTGTT CACCGAAGCT AATGATTTGA CTTGATATCT TCTACCTTAA</w:t>
      </w:r>
    </w:p>
    <w:p w14:paraId="50E112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3541 CCGCGTATTC TCGGCATCCG GATTCTATGC ATCTATCCTA GCAGCTACCC CAAGAATTCC</w:t>
      </w:r>
    </w:p>
    <w:p w14:paraId="6583F66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3601 GAATTCCGTC TATTGCTCTA GGGCAGGGGT TCTTTTTGAG AAGAAAGAAA GCTCCTTGCT</w:t>
      </w:r>
    </w:p>
    <w:p w14:paraId="128FEE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3661 ACGGCTATTC AAAGTTCTCT CCCCTGTCTT CTAGAAAGGA TCAGTCTGTT TCATATGCTT</w:t>
      </w:r>
    </w:p>
    <w:p w14:paraId="36CB3E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3721 GCTTGAACTG GATTGACTAC AAAAGAAGAA AGCAGTTCAG GGATTAGTCT TGATTAGATC</w:t>
      </w:r>
    </w:p>
    <w:p w14:paraId="2E39A4C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53781 CTCTGTCTGA TGTTACACTA AGCTAAGTGA TCACTGTAAT AAGAGATGCT TTATGAATGT</w:t>
      </w:r>
    </w:p>
    <w:p w14:paraId="74730CE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3841 AAAGCAAGTG CTATTAGGAC AGTTATTTTC AATTAAGGAT AGCTAGATTG CTCGCCATAG</w:t>
      </w:r>
    </w:p>
    <w:p w14:paraId="7CC202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3901 GTAATTGAGT AAGCGTAGCA AAGGAACGAT AAGATGGTTT TAGGGAAGTA GTCTCCCTGT</w:t>
      </w:r>
    </w:p>
    <w:p w14:paraId="39E614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3961 TAGTGGTAGG GCTAAAGTGA GTATGTCCGT ATAACGTATT TTATTCTCGA AAAGTCTTTC</w:t>
      </w:r>
    </w:p>
    <w:p w14:paraId="4AAD81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4021 TAGAAGGGCA GCAGGAGTAC AGCAAGTCCC GCTGTGCGGG AACCCCCTTC TTCTTCCTTC</w:t>
      </w:r>
    </w:p>
    <w:p w14:paraId="7D499B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4081 CTCGTGCGAG TGAGTTGTTA GTAGGTCAAT CCGCTTTCTA GTTCGGCTAA GGCCATCAGT</w:t>
      </w:r>
    </w:p>
    <w:p w14:paraId="0BE792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4141 ATCGGTAGGA AGCAAGTTAG TTGAGTCAAA AAAGTTCTAT GAATGGAGTA GTGAAGGTCG</w:t>
      </w:r>
    </w:p>
    <w:p w14:paraId="4DF680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4201 CAGGCAGCCA TCTTGAGAAG TTTTCTCTTA ATAGAGCTTT TGTCTTTTAG ACTAAGTATT</w:t>
      </w:r>
    </w:p>
    <w:p w14:paraId="04BD23D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4261 AGTAACCTTA TGGTAGTTCG GAAAGCAAGA ATGGTTTCTA ATTCAATATT CAATAGGGAA</w:t>
      </w:r>
    </w:p>
    <w:p w14:paraId="6714F9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4321 TTTTTTGATT CTTATTAGTT TAGTTAAATA GTGAACGAAT CTAAATAGAA TTTAGAACTA</w:t>
      </w:r>
    </w:p>
    <w:p w14:paraId="2AA8EA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4381 ATCCTCCTAG TCCTAATATA TACTTAAAGG TCTTTTCTTG TGTGTCCCAA AATAGATATT</w:t>
      </w:r>
    </w:p>
    <w:p w14:paraId="2D315E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4441 ATTGTTGTGT TAAGAACGAG CTATGGTAGG ACAGACTCAC TTTTTGACGA AATAACGAGG</w:t>
      </w:r>
    </w:p>
    <w:p w14:paraId="5A01FA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4501 CAGATTCGAT CCAGCCAAAA GTGTCCCTTC GGCTACCTTG TTCCATCAAT GACCCTCGGT</w:t>
      </w:r>
    </w:p>
    <w:p w14:paraId="190383E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4561 CAACTCACTC TCTACCGTCT AGTGACTCAA TGAAGGAATT CATGGATGAC CCATTTAGTG</w:t>
      </w:r>
    </w:p>
    <w:p w14:paraId="36E804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4621 AAATTTTTGA TTTGTCTTTT CATAGAAAAA AGTCCGGAAA TAAATAAGGG CGAAAGAGAT</w:t>
      </w:r>
    </w:p>
    <w:p w14:paraId="7E0CAB5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4681 TCTTCCCTAA GAGCTTGTCC AGTACCATCT ATACCTAAAA TGAAAAAACA CTTCTTAGGC</w:t>
      </w:r>
    </w:p>
    <w:p w14:paraId="471659B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4741 GGGGGCAGGA TTCGAACCTG CAATCTTCAG GGCATGAGCC TAATGAGTTT TCCAATTACT</w:t>
      </w:r>
    </w:p>
    <w:p w14:paraId="3F7D6A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4801 CTACCCCGCT TCTTCTCTTT CTTTCCCTAT TCTCACCTAG GTCCCCGGCT TTGGTTGCTT</w:t>
      </w:r>
    </w:p>
    <w:p w14:paraId="496885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4861 GGCCGGGGTA GAGGTGGTAG TAATTGCGAA TGAGCAAGTA GGGGGCGGCA ACTCAAGAGG</w:t>
      </w:r>
    </w:p>
    <w:p w14:paraId="49C354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4921 TAGCGAGACT GACCGCAATT GCAGGTAATG CCAATTCACT TACTTGGAAC AAGTATGGTA</w:t>
      </w:r>
    </w:p>
    <w:p w14:paraId="657C44A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4981 ATGCAATTCA CTTACTTGGA ACAAGTATGG TAATGCAATT CACTTACTTG GAACAAGTAT</w:t>
      </w:r>
    </w:p>
    <w:p w14:paraId="6B626A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5041 GGTAATGCAA TTCACTTACT TGGAACAAGT ATGGTAATGC AATTCACTTA CTTGGAACAA</w:t>
      </w:r>
    </w:p>
    <w:p w14:paraId="399E59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5101 GTATGGTAAT GCAATTCACT TACTTGGAAC AAGTATGGAG CGGAGCGTTG ACTTTCTTTC</w:t>
      </w:r>
    </w:p>
    <w:p w14:paraId="0AD57E5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5161 ATTTTGGTTA TGGAAAGTGA AAGTAGTTTC GTTTAGTACG AGATCGCTTC ACACCTCGCG</w:t>
      </w:r>
    </w:p>
    <w:p w14:paraId="3B5C00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5221 GTGCTTACAC CTCTCGCCTA TCGAAGTTCT GTTCAAAAAC CTCGTCCGAG AACTTGTATA</w:t>
      </w:r>
    </w:p>
    <w:p w14:paraId="53858FF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5281 GAGAAGGATT TCCCGCGGCG CAGCAGTTCT TCCATACCAA CTTAGCTGCC CGGCGCTGCT</w:t>
      </w:r>
    </w:p>
    <w:p w14:paraId="45F12E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5341 ATTGGCATAA CAACCGGTAC ACCATAGGTT GGCCCAACCC AGTCCTCTCG TACTAGGGTT</w:t>
      </w:r>
    </w:p>
    <w:p w14:paraId="5084812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5401 GGCTCCTCGC AGTTCTCCCT TTAACACCAA CGGTAGATAG GAACCGAACT GTCTCACGAC</w:t>
      </w:r>
    </w:p>
    <w:p w14:paraId="065CBA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5461 GTTCTAAACC CAACTCACGT ACCACTTGAA TCGGCGAACA ACCGAACCCT TGGGACCTTC</w:t>
      </w:r>
    </w:p>
    <w:p w14:paraId="2E7CAB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5521 TTCAACCCCA GGATGTGATG AGTCGACATC GAGGTGCCAA ACGACTCCGT CGATAAGAGC</w:t>
      </w:r>
    </w:p>
    <w:p w14:paraId="7FD417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5581 TCTTGGGAGT CATCAGCCTG TTATCCCCGG CGTACCTTTG ATCCGTTGAG CGAGAGCCCT</w:t>
      </w:r>
    </w:p>
    <w:p w14:paraId="06A0B25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5641 TCCACACGGG ACTCCCGGAT CACTATGGCC GACTTTCGTC TCTGTTCGAC CAGTCGGTCT</w:t>
      </w:r>
    </w:p>
    <w:p w14:paraId="5DE587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5701 CACAGTCAGG CAGGCTTATA CCATTACGCT CACGAGCAGA ATAGACGCTT GAGCCTACCT</w:t>
      </w:r>
    </w:p>
    <w:p w14:paraId="498BE4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5761 TCGCACACCT CCGTTACTCT TTAGGAGGCA TCCGCCCCAG ATAAACTACC CACCTCGCAG</w:t>
      </w:r>
    </w:p>
    <w:p w14:paraId="16BEB3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5821 TGTCCCGCCT TCCCCCGAAT GATCGGTGCG GCGGTTAGGC ATCCTTAGAC GAAAGAGTGG</w:t>
      </w:r>
    </w:p>
    <w:p w14:paraId="2CFDC9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5881 TCTTTCAGGA TTGGTCGTTG TGTGTCACCA CCTCCCACCT ATCCTACACA TTCGATCAAG</w:t>
      </w:r>
    </w:p>
    <w:p w14:paraId="1F3984C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5941 GTTGTCACTG CGAAGCTATA GTAAAGGTGC ACGGGGTCTT ACCGTCTAGC CGTTGGTACT</w:t>
      </w:r>
    </w:p>
    <w:p w14:paraId="7CA6EEA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6001 CCGCATCTTC ACGGAGAATT CAATTTCACC GGGTCCATGT CGGAGACAGC GGGGCAGTCG</w:t>
      </w:r>
    </w:p>
    <w:p w14:paraId="2B1D5C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6061 TTACACCATT CGTGCAGGTC GCTACTTATG CGACAAGGAA TTTCGCTACC TTAGGACAGT</w:t>
      </w:r>
    </w:p>
    <w:p w14:paraId="206E7AA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6121 TAGAGTTACT GCCGCCGTTT ACTGGGGCTT CCATTCAAAG CTTATAACAC TTTTCCTTCC</w:t>
      </w:r>
    </w:p>
    <w:p w14:paraId="49649B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6181 GACCTTCCAG CACCGGGCAG GTGTCAGACT CTATACATCG TGTTACCACT TAGCAGAGTC</w:t>
      </w:r>
    </w:p>
    <w:p w14:paraId="33B9213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6241 CTGTGTTTTT AATAAACAGT CGCTACCCCC TGGTATGTGC CGCTTTCCTA ATCAAAAGAT</w:t>
      </w:r>
    </w:p>
    <w:p w14:paraId="603B575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6301 AGGAGAGCAC CCCTTCTCCC GAAGTTACGG GGTCATTTTG CCGAGTTCCT TCGACATGGT</w:t>
      </w:r>
    </w:p>
    <w:p w14:paraId="5F91F5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6361 TCTCTCAAGC GCCCTAGTAT ACTCTACTTG TTCACCTGTG TCGGTTTGGG GTACGGTCAG</w:t>
      </w:r>
    </w:p>
    <w:p w14:paraId="7D71DA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56421 TTCACCGGGA GGATCGCCCT CCCAATTCGA AGTTTTTTCC TGGAAGCCTA AACGCCCTTG</w:t>
      </w:r>
    </w:p>
    <w:p w14:paraId="13CF62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6481 TTGACTATGA CAACAGTCGC GACTATAAAC AGACTCGCGA CTATGGTAGG TTCTGCTTGC</w:t>
      </w:r>
    </w:p>
    <w:p w14:paraId="161230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6541 TGAAACCTCT ACTCGACTAA AGGCCCCTTC GTCTATCAAC GTTATTCAGC TCTTCGCCTC</w:t>
      </w:r>
    </w:p>
    <w:p w14:paraId="52C95C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6601 TTCGCCTATC GGCTCAGCGC GTCCGCCTCT GAGTCTATCG CCTCAGTCTT TCGAACCTGG</w:t>
      </w:r>
    </w:p>
    <w:p w14:paraId="11FDD40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6661 TTCTATCAAA CCAGACACTT CATCCAGCCC CTTGAGCTGA CATCAGCTCA AGCTCGAGCA</w:t>
      </w:r>
    </w:p>
    <w:p w14:paraId="51BBB6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6721 CTGAAATGAG AAAGGCTTGT AGACTCGTAA GGCGAAGGAA CTCGACTACT TGCTTACTTG</w:t>
      </w:r>
    </w:p>
    <w:p w14:paraId="294DBD2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6781 AATGAGTAAG GTAATGCCAA TTCACTTACT TGAACAAGTA AGGTAATTCC TATTTGCTTA</w:t>
      </w:r>
    </w:p>
    <w:p w14:paraId="265E73C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6841 CTCGTTAGAG TATGGTAATG CAATTCACTT ACTTGGAACA AGTATGGATG AACGACACAT</w:t>
      </w:r>
    </w:p>
    <w:p w14:paraId="108DA2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6901 TCTAAAACTA AAGCGCACAC TATAAAGTGC TTCGAAAGGT GTCAGCAGGT GCGCGGAGCC</w:t>
      </w:r>
    </w:p>
    <w:p w14:paraId="24A365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6961 GGAGCCCGGC ATGTTCGCCC GCTGGGCCGA GTGTTCGCCC ACTGATCAGT CTTCGCCTTT</w:t>
      </w:r>
    </w:p>
    <w:p w14:paraId="2B7045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7021 AGATAACAAA AAGTGTCCGC CTCCGACCTT AGCATATACT ATACTATAAG TCTCTCTTCG</w:t>
      </w:r>
    </w:p>
    <w:p w14:paraId="0D30E0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7081 AACCTAGTCT ATACTAGACT TGTCTTTGAA CCTTACTCTA ACAAGTAAGC AAGTAGAAAC</w:t>
      </w:r>
    </w:p>
    <w:p w14:paraId="27202F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7141 TACCTTTTGA AGCGCCAGTC GCGTAGGGCG ACCGGGCCAG GCCAAGTCAG AAAGGCTTTG</w:t>
      </w:r>
    </w:p>
    <w:p w14:paraId="18D9FE9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7201 ATGACTCAAG GTTCATATTA GGGAAAGGAG AGTGAGGGGA AGAGGCGACG AGAGTCGGCC</w:t>
      </w:r>
    </w:p>
    <w:p w14:paraId="7E07D8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7261 CGATCATCCA ATTCGCTCCA ACAGACAGGC ATGGTTCTGT AGTCAAAGCA ACTTCGTCAC</w:t>
      </w:r>
    </w:p>
    <w:p w14:paraId="0DFACF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7321 TTTCGTGTAC CCATCGGACG GCAGCCCTTT CGGGGGTTCC TTAGGGACCG ATTCACTCTG</w:t>
      </w:r>
    </w:p>
    <w:p w14:paraId="6A0156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7381 CGTAGATTGA CTGAACGCAG AAAGCCTTCC ACTGGCAGGC GATCGTGTTT TTCACAGGAT</w:t>
      </w:r>
    </w:p>
    <w:p w14:paraId="5053596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7441 TTCTCGTTAC TCATGTCAGC ATTCTCACTT CTGATATCTC CAGGTGTTGT CACCAAAAAC</w:t>
      </w:r>
    </w:p>
    <w:p w14:paraId="289AB87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7501 CTTCCCCGAT TGACAGAACG TCCCGCTACT GACACTTGAA AAAGCTGCTT TCAAGGTCTC</w:t>
      </w:r>
    </w:p>
    <w:p w14:paraId="52A2749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7561 GTCGCTTCGG TGAATCACTT GAGCCCTGAT ACATTTTCGG TGCCATGGAG CTAGACCAGT</w:t>
      </w:r>
    </w:p>
    <w:p w14:paraId="3D6048E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7621 GAGCTATTAC GCTTTCTTCA AAGGATGGCT GCTTCCAAGC CCACCTCCTG GTTGTCATCG</w:t>
      </w:r>
    </w:p>
    <w:p w14:paraId="31DABE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7681 CTCGATCACT TCCTTTTCCA CTAAGTGATT GCTTAGGGAC CTTAGCGTAC GATCTGGGCT</w:t>
      </w:r>
    </w:p>
    <w:p w14:paraId="2FCB58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7741 GTTTCCCTCT CGACTTTGGA TCTTAGCACC CAAAAAGTCT GTCTGTACAA ACGATCTAGG</w:t>
      </w:r>
    </w:p>
    <w:p w14:paraId="270431C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7801 CCTGTATTCG GAGTTTCCCT GGGGTTGGTA AGGCGAAATG GGGGCCACCC TAGCCCATTG</w:t>
      </w:r>
    </w:p>
    <w:p w14:paraId="66F5E2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7861 AGTGCTCTAC CTCGGGCCAT CGACATCATA CGCTCTACTG AAATAGATTT CGCGGAAAAC</w:t>
      </w:r>
    </w:p>
    <w:p w14:paraId="01FA633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7921 CAGCTATATC CGATCTTGGT TGGCCTTTCA CCCCTAGCCA CAAGTCATCC CCGTATTTTG</w:t>
      </w:r>
    </w:p>
    <w:p w14:paraId="7DBD86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7981 CCACATACGT GGGTTCGGTC CTCCAAGGCC TGTTAGAGCT CTCTTCAACC TGCTCATGGC</w:t>
      </w:r>
    </w:p>
    <w:p w14:paraId="6ADFD1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8041 TAGATCGATC GGTTTCGGGT CAAATAGGAA GAACTAGAAG ATTCCACCTC TGGAAAGCGC</w:t>
      </w:r>
    </w:p>
    <w:p w14:paraId="276D4E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8101 CTACACCTAA TGGCTTAAGC CGCTGTTCCC ATTTCCTCGC TGACCCATCA TGCAAAAGGT</w:t>
      </w:r>
    </w:p>
    <w:p w14:paraId="275A91F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8161 ACGCCGTTAG AGTGAGTGCG CTTTACTAAT AGAATCAAAA GTAAAGGAAC AAGCAACGGG</w:t>
      </w:r>
    </w:p>
    <w:p w14:paraId="589E8B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8221 TGACGCGAAA ACCGTCACGC GCTGCCGTTT TCTTGCTCCG CTCCTTCGAC TGATTGTTCG</w:t>
      </w:r>
    </w:p>
    <w:p w14:paraId="556D72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8281 CATCGGATCT CAGGTTCTCT ATTGCACTCC CTAAATAGGG TTCTTTTCAC CTTTCCCTCA</w:t>
      </w:r>
    </w:p>
    <w:p w14:paraId="62C4FF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8341 CGGTACTTGT ACGCTATCGG TCATTGAGGA ATACTTAGGC TTAGAGGGTG GTCCCCCTTT</w:t>
      </w:r>
    </w:p>
    <w:p w14:paraId="3A87F44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8401 CTCGCGTAAA AGCGATCAGA ATTCGAACAC GCCGCGTTTT ACTGGGAAGG ATCGAACCAT</w:t>
      </w:r>
    </w:p>
    <w:p w14:paraId="0CB429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8461 GGGAACGAAG ATACAGGGCT ATCACCTTCT TTGGCCAGAT CTTCCAACCT TTTCACAATT</w:t>
      </w:r>
    </w:p>
    <w:p w14:paraId="76B86D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8521 ACAGTTCCCT GCGCCCTGGA GCCTAAGAAA TAGGCGTAAG TGGCTTTCAA GCTTACTAAG</w:t>
      </w:r>
    </w:p>
    <w:p w14:paraId="1C4973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8581 CCTTTCAGCC GTAGCTTGCT GGTTTTTCCA TCATCCAATC CACAACAAAT CGAATGAAAC</w:t>
      </w:r>
    </w:p>
    <w:p w14:paraId="48DE6E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8641 CTGGCGAAAA AGAAGTTCAC ACTTCTATTC TTATTCGTGT TTGTTTTTCT TCAAACCCCC</w:t>
      </w:r>
    </w:p>
    <w:p w14:paraId="1852286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8701 AATCCGCTCT CGCTCGCCGC TACTAACGGG GTCTCGGTTG ATTTCCCTTC CTTTAGCTAC</w:t>
      </w:r>
    </w:p>
    <w:p w14:paraId="22E4DB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8761 TCAGATGTTT CAGTTCGCTA AGTTTGAAAA GTCCAAAGAG CGCAGACTAG CCACGGAGCT</w:t>
      </w:r>
    </w:p>
    <w:p w14:paraId="40B251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8821 TGGATACGGT TTCCCGATCG GAGATCCATG GATCACAGAC GGTATCTCCC CATGGCCTTT</w:t>
      </w:r>
    </w:p>
    <w:p w14:paraId="13FA597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8881 CGCCTCTGAA AGCGTCCTTC CTTCTCAATG CCCGGGCATC CATCCAATGC ATTCTTTTCG</w:t>
      </w:r>
    </w:p>
    <w:p w14:paraId="06479C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8941 ATCTTGTACG AAAGTACACT GAAGACCAAC CCAATCTCGA CGAAAAAAAG AAGCGGCGTT</w:t>
      </w:r>
    </w:p>
    <w:p w14:paraId="044211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9001 ATCGGAGCAA GAAAACGGCT TGCGTGACTA ACGCCTCTAA TAACTAAATA AGCTTTCGCG</w:t>
      </w:r>
    </w:p>
    <w:p w14:paraId="75A820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59061 CTAGCGCGCT TACCCGTTGC TTGTTGACTT AAGCATACTT GATTCTCTTA TGATTTTTCT</w:t>
      </w:r>
    </w:p>
    <w:p w14:paraId="4E04AB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9121 GCTTTCTCTT TTCAAGCTGG CTTATCCTAT CCGTTCACTC AGCTTGTCCG AACCCCTACC</w:t>
      </w:r>
    </w:p>
    <w:p w14:paraId="243E85E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9181 TCAATAGCTA CAAGAACTGC AAGAACCTCA AGCTAAGGAA TCCCTTACTC TATTCCCCTC</w:t>
      </w:r>
    </w:p>
    <w:p w14:paraId="0DA3A0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9241 GGTAGGTTTT CTCCAAAGCG TAGCGAGCGG ATGAACGGAG CTAAAAGAGA TTGTTTTTTG</w:t>
      </w:r>
    </w:p>
    <w:p w14:paraId="5951F1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9301 AAATATATTC CCTCTCCGAG GTAGCTAGTA AGATTCTAAG TACTCCGGAA AGAAAGGAAT</w:t>
      </w:r>
    </w:p>
    <w:p w14:paraId="37AE47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9361 AGTAGGAGGT TCATGCAGCA GCATTGTGAA CCTGATGTGC TTGTTAGACA TGTTAAAACT</w:t>
      </w:r>
    </w:p>
    <w:p w14:paraId="34097A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9421 CTGATGTGTT TTCGTTGTTT GCATGTTCAG AAATTAGCTA GGAGTCATAT TCTGAACTAG</w:t>
      </w:r>
    </w:p>
    <w:p w14:paraId="6AAD7D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9481 TTTGATTGTA ACTCTGTGCT TGTAAGTTGG GCTTTACAGC TTACTTTGGT TTAATAAAAT</w:t>
      </w:r>
    </w:p>
    <w:p w14:paraId="1CC4EFD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9541 CCTTTATTTT ACCAACATAG AAGAGTAGAA GAAATGATGA TTGGAATCAC CAAGCCACAT</w:t>
      </w:r>
    </w:p>
    <w:p w14:paraId="4A3230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9601 AATTCTATCT TTCTGCTGTA AAGCAGCTTC AATAACTTGA AACCATTTCC TCAAAGTAGA</w:t>
      </w:r>
    </w:p>
    <w:p w14:paraId="0271C7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9661 GACACATTGC TGTTCTTGCT GTTGCAGTGT GACATCATCC AGGGCATCCT TTAATCCACT</w:t>
      </w:r>
    </w:p>
    <w:p w14:paraId="6203AC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9721 CTGAATCATA TCCAGGTCAC TCTGAGCCTG AGCAATTTTA TGGTGTATGC CTGCAAATTC</w:t>
      </w:r>
    </w:p>
    <w:p w14:paraId="4210A0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9781 CTCTGCATGC AAGGTTTGAA GTTGAGCCTT AATACCCTGC AACTTCCTCC AGACCTGAAA</w:t>
      </w:r>
    </w:p>
    <w:p w14:paraId="12DB2B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9841 CATAGAACTG CCAGAAACAG CCTGCATCCA TTGAGATTGA ACAATAGGCA AGAATTGACT</w:t>
      </w:r>
    </w:p>
    <w:p w14:paraId="7D11C2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9901 ATGATCAGTT AAGTGATTAA AGAACCTAAA AGGCCTTCCT CCTCCAACCC GCATAGTCAA</w:t>
      </w:r>
    </w:p>
    <w:p w14:paraId="2D585B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59961 TAGAAGAGGT GAATGATCTG AAATAGAAGG ATTCAGAACC TCAACCTGCA AAGCACTATA</w:t>
      </w:r>
    </w:p>
    <w:p w14:paraId="31BCAD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0021 ATCCTCCCGG TTACCTAGAG CTTTCTCAAT TCTAGAATAA GTTCTAGAAT CACCAATAGC</w:t>
      </w:r>
    </w:p>
    <w:p w14:paraId="2E51399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0081 CTTATTGGAC CAGGTATAAG ACCACCCTAC CATCCTCAGC TCACTACAAC CTGAAGACTG</w:t>
      </w:r>
    </w:p>
    <w:p w14:paraId="7D1B2E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0141 TATGAAATGA GAAAAGTCTC TAATCTCATA GAGACTAACA GGAGCACCAT GAAGCCTATC</w:t>
      </w:r>
    </w:p>
    <w:p w14:paraId="16DF12E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0201 ATCCATATGT AGCATAGCAT GAAAATCTCC CATGAGAAGC CATTTAGAAC CCCTCAGTAC</w:t>
      </w:r>
    </w:p>
    <w:p w14:paraId="06E473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0261 AGAGCAGATC TGCTGAAGCT GAAGCCATAA ACATTTCGTG TCTTCCACAG AATGAAGGCC</w:t>
      </w:r>
    </w:p>
    <w:p w14:paraId="0520376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0321 ATACACCAAA GTAAACACAA AAGACACATC AGACTGCTTG CTAGAAACAG CGCAGTGGAT</w:t>
      </w:r>
    </w:p>
    <w:p w14:paraId="3FF998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0381 GAATTGTTCC TGAACTTCCA GCACAGTCAA GTCCACCTCA GCTGCATTCC ACCCCAACCA</w:t>
      </w:r>
    </w:p>
    <w:p w14:paraId="655752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0441 AATCCTCCCT TTAGGAGAAC ACTGATAGTT AGCAACCCAT GTCCAGGTCC TATTAACTTT</w:t>
      </w:r>
    </w:p>
    <w:p w14:paraId="61FDFD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0501 CTTACAACTT TTCTGAAAAT TATGACTTTT GACTCTTGTC TCAAGTAGGC AAAAAATACT</w:t>
      </w:r>
    </w:p>
    <w:p w14:paraId="67F36F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0561 CAATGAATGA TGGTGTAGAA AGATTTTGAT TTCCACTACC TTTTGTCTTC GCTCCTTCGT</w:t>
      </w:r>
    </w:p>
    <w:p w14:paraId="0112AE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0621 ATAGACTATA CTCGGCTCTT CTTTCCGGCG TCTATACTAG ACTTGTCTCT TCGAGCCTGA</w:t>
      </w:r>
    </w:p>
    <w:p w14:paraId="44AE12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0681 AGTAAGGTCG GTACTGTCGG TACTAGGAAT CTATCAATAT CCATCCGGGG ATAAAGAATC</w:t>
      </w:r>
    </w:p>
    <w:p w14:paraId="6511705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0741 AATGCGGCGA GCAGTCCACT GATTATTGTA GTCTCGGGAC TGCCTTCCCT AATCGAATGT</w:t>
      </w:r>
    </w:p>
    <w:p w14:paraId="6910A2A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0801 GAGGCCTAAG GGATCCCCAC AGTTAGTAGT CAGAGTCTTC CCTGGTATGT CTGTAGCAAA</w:t>
      </w:r>
    </w:p>
    <w:p w14:paraId="3E3DF9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0861 GTCCAGCTCT TTCCTTGCTA TTTCCCTTTT TTCTCTAATC TACGGGGATC GCTCTAAATA</w:t>
      </w:r>
    </w:p>
    <w:p w14:paraId="6AA9D79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0921 GCTTATGTAA AGTAGAGTTC CACCCTCCCC CTATGCTTCC TCTTGTCGAA TGATCTTCAC</w:t>
      </w:r>
    </w:p>
    <w:p w14:paraId="10C04A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0981 CTCTGCTTTG AAACTCGGGC CGGGCATTCC TCCGTGGGGC AATCGTTCCA TTAGCTTCTG</w:t>
      </w:r>
    </w:p>
    <w:p w14:paraId="3C04008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1041 TGCTTGCAGT CTGCCATAGA GGTGTACGGG GAAAACGAAT CACCATGAAA CTAGTACCCG</w:t>
      </w:r>
    </w:p>
    <w:p w14:paraId="009546D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1101 TAGTGCGCGT TGCTGCCTTG GAGGAGTATG AGACCTCTTC CACGAACCAA CTAGAAGAGC</w:t>
      </w:r>
    </w:p>
    <w:p w14:paraId="79CC3D8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1161 GAAGCAAGTA TGCACCTTCT TCACGGCTAA TCGAGTGACT AAAGGGCCTA GCGCACCAAT</w:t>
      </w:r>
    </w:p>
    <w:p w14:paraId="2B60B1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1221 GATTCTGCTA CTTAGACCGT GATTTCCATG GTTGGAAGTC TTACAGCCCC TATCAAAGTA</w:t>
      </w:r>
    </w:p>
    <w:p w14:paraId="378236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1281 GTCAAATATA TCCACTCTAC TACAGAAGAA GCTTGGTCCC CTTTCCTTTA CAGACCTTCC</w:t>
      </w:r>
    </w:p>
    <w:p w14:paraId="197D186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1341 AATTCTTGCA CAATTCACAC AAGGTCACCG CAAGAGAAGG TGCATAAAGT CTCTCGTACT</w:t>
      </w:r>
    </w:p>
    <w:p w14:paraId="6F1E47F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1401 CTAGTACCAT CTAGAGATGG AAGCTTAAGT AGGATAGGGA ATCAGCCTTT TATTTTAAAG</w:t>
      </w:r>
    </w:p>
    <w:p w14:paraId="77BC98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1461 GTCAATTCCC AGCGAGGCCT GACACCAATA GAAATTATAG AACATCTATT AGGATTCTGT</w:t>
      </w:r>
    </w:p>
    <w:p w14:paraId="1935BC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1521 AAAGTGTAGT TTTGGCATCC TAGAGTCAGC GAATTGAATA GCGGGGTGTT CCGCTCATGA</w:t>
      </w:r>
    </w:p>
    <w:p w14:paraId="3D92511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1581 TTGGTGGTTA AAACCAAACA GGCCTCTAGT CCTATATATA GTATATTCCC TGGTAGAGGG</w:t>
      </w:r>
    </w:p>
    <w:p w14:paraId="313EC39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1641 ACCCATACAT ACTTATGTAG CTGATATTTC TCCTTTTTGC AGGGAGAAGA TCCAAATACA</w:t>
      </w:r>
    </w:p>
    <w:p w14:paraId="4FE159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61701 TAAGATGAAA ACTGTATGGG CCAAAATCCA ACTTTATGTG CTTAGATCCA TACTTGAGAA</w:t>
      </w:r>
    </w:p>
    <w:p w14:paraId="132358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1761 GTCTTAAAAA AGAAAGAAAA GTCTTTAGCT ATTACATATC CTTAAGCAAG TAATAAGCTA</w:t>
      </w:r>
    </w:p>
    <w:p w14:paraId="4E04AA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1821 TTAAACAAGC AACGGGTGAC GCGAAAGCGC TTGCTAACAT GGTTGTTAGA AAGTAGCCTC</w:t>
      </w:r>
    </w:p>
    <w:p w14:paraId="240A63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1881 TCTCTGCCCG TCTGTGGTAC TAATTCCTCT CTCTGTCTCT GCTTTATGGT TGTTAGTTCA</w:t>
      </w:r>
    </w:p>
    <w:p w14:paraId="3D903C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1941 AGAGTCGTGA ATGCTACCGA TACCGATACC GGAGCTGCTA AACTAAAGGA AGTTACATGA</w:t>
      </w:r>
    </w:p>
    <w:p w14:paraId="6175233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2001 CATAGTTAAT GAGGAAGGGG TATGCATCGT AAAAATGAAA AAGACTTCCT TTGTATTCAT</w:t>
      </w:r>
    </w:p>
    <w:p w14:paraId="65D522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2061 CCCATCTGAG ATCGAATGAG GGTCATTCTT TATAGATCAG ATCTGCAGCG CTTACTGATT</w:t>
      </w:r>
    </w:p>
    <w:p w14:paraId="3C8B902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2121 CAATCACAGC TGATACGCAT TCAATTGCAA ACAGAACACT GGTTAATTGA ACAGTTAGCA</w:t>
      </w:r>
    </w:p>
    <w:p w14:paraId="5125F0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2181 AATCTGTACC CCTAGCGGCC TATTCTCTAG CAGCTGATTC TAGACCAGCC GATTCAATTG</w:t>
      </w:r>
    </w:p>
    <w:p w14:paraId="377BB7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2241 CAGCTACTTA AAAAAAACTG CCTATTATGG CTATGTAAAG GGACCGGCTT CCCAGAAAGG</w:t>
      </w:r>
    </w:p>
    <w:p w14:paraId="202F28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2301 TTAATGCCCT AGGATTTCCT TCGGAACCAT ATGGAACTGG GTGAGGGATT CCCTGAAACC</w:t>
      </w:r>
    </w:p>
    <w:p w14:paraId="4C3045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2361 AGAGCAAGAA CCTAAAAAGC GATAACAAGC TAAAAGGCGC ATCTCTCTAA GCCAAGATCG</w:t>
      </w:r>
    </w:p>
    <w:p w14:paraId="72E286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2421 TTTGCTCCTC AGCAATTGAT CCAAAAAGTC CCACAGCTCC TTCTTAGGCG AGCGAAGTGA</w:t>
      </w:r>
    </w:p>
    <w:p w14:paraId="774F15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2481 CCTCCGTTGG ACGTTGGAAG AAAGAAGCTA ATAGAGTCAT AGAAGATCCC GAAAGAGGCG</w:t>
      </w:r>
    </w:p>
    <w:p w14:paraId="2FEA35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2541 AATTCCCAGA AAGTGTCTCA AATCCGATCC TTGCATCATC TGATCTCGAT CGGGTTAACT</w:t>
      </w:r>
    </w:p>
    <w:p w14:paraId="471A31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2601 CCTAACAGTG AGCATCGAAT AAGCCAATTG ACACTATCGT CTGTTTACAG CAAATCAAGA</w:t>
      </w:r>
    </w:p>
    <w:p w14:paraId="52FAF3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2661 TTAGATGGAC AAAGAGAGCT TCAGTCAACA CAGTCCTAGA AGCTCCATTC ATGCCCACTT</w:t>
      </w:r>
    </w:p>
    <w:p w14:paraId="0062D06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2721 CTATTCCTAA GAGCCCATCA TTCTACTCAA AAGAGGACGG AGGCTACTTT CGGGACATTG</w:t>
      </w:r>
    </w:p>
    <w:p w14:paraId="69E1946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2781 GTTGCAGCGA TTTGTAGACC AATAGCAAAA GCAGCAACGA TTCGATGCTC TCAAGCAGAT</w:t>
      </w:r>
    </w:p>
    <w:p w14:paraId="0E06E1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2841 CTTCCTCCAA GAGTAAGAGC GCGAGGTCTA ATGAAATTCC CGGATCGAGT TCTGACCCTT</w:t>
      </w:r>
    </w:p>
    <w:p w14:paraId="3905C89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2901 ATCGAGCAGG AAATAGGAAT AGAATCTTTC AAAGAGCTGT TAGCAGGGCT TGTTCACGAC</w:t>
      </w:r>
    </w:p>
    <w:p w14:paraId="2DEC06B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2961 TGTTAGAAGG AATCATTGGA CAAAAGGAGG AGACGAAGAT CGGCCGGCGA GAGGGTTCTC</w:t>
      </w:r>
    </w:p>
    <w:p w14:paraId="52CA82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3021 TGCTTCAATA TCCCACTAGT CAATAAAGGG GGTGAGTGCA CCAATCCAGA AAGAGCCCGT</w:t>
      </w:r>
    </w:p>
    <w:p w14:paraId="3DFC870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3081 GCCATTATAT CCATTCCCAT TTCCTTGGAA GGAATGGAAG GAATCCCCGG GGATCAGTAC</w:t>
      </w:r>
    </w:p>
    <w:p w14:paraId="1BD4989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3141 TGCTTTACTA AACCCGAGTT AGTCAAATGC TATTGAATTC TTTATTAAGG GGAATGGAAT</w:t>
      </w:r>
    </w:p>
    <w:p w14:paraId="45EEC78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3201 TTTGTCCAAA AAAGCGGTTA ATCAAAGAGG AAATGAATCA TCATAGGTTA TGAAAGAGGA</w:t>
      </w:r>
    </w:p>
    <w:p w14:paraId="746944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3261 CTGATGACTT TCCTAAGGGC GCAAGGCCAG GAAAGGTTGC GGGCTATCAT TCGTATCTTA</w:t>
      </w:r>
    </w:p>
    <w:p w14:paraId="0571423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3321 AGGCAGTTCA GTTACTTGCA TCAACAGGAA AGGGATCAGC CCCAGTGTCG TTTTAGTTCA</w:t>
      </w:r>
    </w:p>
    <w:p w14:paraId="6506E1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3381 CTGGCGGCGG TGGGATCGCT TAGTGTCTCA GGTTTCTTTG GATGATCGGA CTAGAAACCC</w:t>
      </w:r>
    </w:p>
    <w:p w14:paraId="5406907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3441 CCTAGCCCAG CCTCTGGCTT AGCGGCAACA CCCTTTGAAA ACAGAGACTT CTGGAAATAG</w:t>
      </w:r>
    </w:p>
    <w:p w14:paraId="1AE12D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3501 GTCGAATTCT TATATGGTCG GAAGAGGAAC GAACCGCCCC CATTGTTTCT CAGGAAGAAT</w:t>
      </w:r>
    </w:p>
    <w:p w14:paraId="4BA216C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3561 TTTGACCAGG ATCTAGTGAC GAGAGAGGAA TCGAACCTAC GAGTTCCCCA ATGATGAGTT</w:t>
      </w:r>
    </w:p>
    <w:p w14:paraId="2450640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3621 GGGTGCTTTA AGCAAGCATT CAGCCATGGA TCTCACATCG GCGAGATATG GGCAAACTAA</w:t>
      </w:r>
    </w:p>
    <w:p w14:paraId="3B1925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3681 TGCTCCTCAG CTATTTCAAC TCAAAAAGGA GCTATGGGAG ATGCAGCAAA ACAACCTGTC</w:t>
      </w:r>
    </w:p>
    <w:p w14:paraId="4EB011E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3741 AGTTGGAGAA TATTACTGCA AACTGAAGGA TCTGTGGGAT CAGATTGAAT AATTGGAAGA</w:t>
      </w:r>
    </w:p>
    <w:p w14:paraId="53ABE07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3801 GATACCAGAA TGCAGCTGTG GTGCAATGGC CAAATGCACC TGCAATGTTG TGAAGAAAGT</w:t>
      </w:r>
    </w:p>
    <w:p w14:paraId="03CF71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3861 GTTAGAAATG GAACAGAACA ACAAACTTCT CAAGTTTCTC ATGGGACTGA ACTCAGGTTA</w:t>
      </w:r>
    </w:p>
    <w:p w14:paraId="4831CE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3921 TGACCAGATG AAGACTAATT TCCTAGGGAT GGAGCCCTTG CGTCAATAAA GCCTACAACT</w:t>
      </w:r>
    </w:p>
    <w:p w14:paraId="39BAB4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3981 TGGTTCTTCA AGTTGAAAGG CAAAAACAGA TCACTGGAGA GATGAATCTT GGAGAAGAAG</w:t>
      </w:r>
    </w:p>
    <w:p w14:paraId="4ABE60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4041 TGAGTGCTTT GGCTGTGAAC AGACAAGGTC AAAGCCTTGG ACCACTTCAG AACTTCCAGA</w:t>
      </w:r>
    </w:p>
    <w:p w14:paraId="047C410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4101 AGAAAGATTA CAAAAAAATG AGGATGGAAA GGGAAGCCAA AAGGTGTGAC CACTGTGGGA</w:t>
      </w:r>
    </w:p>
    <w:p w14:paraId="2DD7FA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4161 TGAGAGGACA TCTCAAGGAA GAATGCTTCA AGCTAGTGGG ATATCCAGAT TGGTTCAAAA</w:t>
      </w:r>
    </w:p>
    <w:p w14:paraId="51A9EB0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4221 ACCCTAAGGG AAAACCAAAC CAGAGACAGG CTGCAAATGT GAAAAGGGAA GGAAATCTCT</w:t>
      </w:r>
    </w:p>
    <w:p w14:paraId="7EAA7F4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4281 ATGCAGGAGA CAACCCTCTA GACTTTGGAA ATCAACAAGG TGAAAGCAGT GGAGTGAAAC</w:t>
      </w:r>
    </w:p>
    <w:p w14:paraId="6DE28E4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64341 CAGATAACAA TTTCATTTGG TGCAGGAAAT GATATGGGAG AGAAGCAGAA TGGAACAGTG</w:t>
      </w:r>
    </w:p>
    <w:p w14:paraId="277A1E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4401 ACTAGCCAGA GCAATTTTGC AGGTAATGTT ACAGTCACAA AAGAGATGAG TGATGCAAAG</w:t>
      </w:r>
    </w:p>
    <w:p w14:paraId="12EC33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4461 TTGTGTGCTT TGAGTGCATG GCTTATAGAT GAAGGTGCTA GTGATCACTT TACAGGGAAC</w:t>
      </w:r>
    </w:p>
    <w:p w14:paraId="0A74FB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4521 AAAGAAATTA TGAGCAATGT TAGAACTCTA AGGAAAGAAA TTAGAGTAGG TTTACTTGAT</w:t>
      </w:r>
    </w:p>
    <w:p w14:paraId="44E8E98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4581 GGAAGTGTTC AAACTGTTAA TGAAGTGGGA AATGTCAAGA TATCCCCTAA TGTGACATTG</w:t>
      </w:r>
    </w:p>
    <w:p w14:paraId="3652CD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4641 ACTGGTGTTT TATATGTCAA TGATTTGAAG CATAACTTAC TATCAGTAAG TCAACTTCTT</w:t>
      </w:r>
    </w:p>
    <w:p w14:paraId="21AD5C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4701 GAGAGTAGAA ATTTGAGGCT GTTGTTTGAT AATCAAAGAA AACTATAGCG CGTTACTAAC</w:t>
      </w:r>
    </w:p>
    <w:p w14:paraId="12B9FBD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4761 GCTATAGGCT TTCGCGCTAG CTCGCTCACC CGTTGCTTGT TCCCCCTGCC TCGAATCGAC</w:t>
      </w:r>
    </w:p>
    <w:p w14:paraId="03FF3E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4821 CAGCTAGTGG ACGCTACAAG CGGACAAGCT CTGCTCAGCT TCATGGATGC ATTTTCAGGA</w:t>
      </w:r>
    </w:p>
    <w:p w14:paraId="71FE1A7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4881 TATCATCAAA TCAGCCTATA TGAGCCTGAC AGAAACAGGA CAGCGTTCGT CACTGAGGAA</w:t>
      </w:r>
    </w:p>
    <w:p w14:paraId="3C4B7D0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4941 GGAGTCTTCT GCTTCAGAGC TATGCCTTTT GGCCTGAAAA ACGCAGGAGC AACTTTCCAG</w:t>
      </w:r>
    </w:p>
    <w:p w14:paraId="3708A8B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5001 AGGGGAATGG ATCACATATT CACAAAGCAG AAAGGTAGGA ACATAGAGGT ATATGTCGAT</w:t>
      </w:r>
    </w:p>
    <w:p w14:paraId="623C9A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5061 GATTCAATAG TCAAGAGCAT CACCGAAGAA GTTGGCTGAC CTCAAAGAAA CATTCGCCAC</w:t>
      </w:r>
    </w:p>
    <w:p w14:paraId="49F1487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5121 ATTGCGCAAG TACAAGATGA GACTCAATCC CAAAAAATGT GTGTTTGGGG TAAAGTCAGG</w:t>
      </w:r>
    </w:p>
    <w:p w14:paraId="4876CA3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5181 CAAATTTGGA GCTTTCCTCG TTAGCGAAAG AGGAATAGAT GCTAACCCAG ATAAAGTGGA</w:t>
      </w:r>
    </w:p>
    <w:p w14:paraId="10385B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5241 GGCAATCCTT AATCTGCCTG AGCCCAAGTG CACCAGGGAT GTCATGAGGC TAACAGGCAG</w:t>
      </w:r>
    </w:p>
    <w:p w14:paraId="5D1CF3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5301 AATGTCTCAC CAGATTCATC AGCAAATCAG CTGACAAGGC CCTACCTTTC TTTCAGCTCC</w:t>
      </w:r>
    </w:p>
    <w:p w14:paraId="3AAB20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5361 TTAGGGGTAA CAACACCTTC AAATGGGGAG AGGAAGAAAG GACAGCGTTC GCAGCAATAA</w:t>
      </w:r>
    </w:p>
    <w:p w14:paraId="521B1AC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5421 AAGAGCATCT AAAGAAACTT CCTACGGTCA CAAGACCGAA AGAAGGAGAG AGGTTGCAGC</w:t>
      </w:r>
    </w:p>
    <w:p w14:paraId="74DF60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5481 TATACATTTC AGCATCACCC AAAACGGTAG CAGCAGTTCT GTTGGTTGAG CGCATCAAGA</w:t>
      </w:r>
    </w:p>
    <w:p w14:paraId="38755E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5541 CCCAACTACC CATCTATTTT GTCAGCCATG TCCTAAAACG AGGCTGAGCA AAGGGTACCT</w:t>
      </w:r>
    </w:p>
    <w:p w14:paraId="09AC4F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5601 AGGTAGACCC CTTTTTGCTG ATGAATTTGA AGCTACTCAA ACAAGGGTTT CTTATGATAA</w:t>
      </w:r>
    </w:p>
    <w:p w14:paraId="3272D47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5661 CTACGGATTT CTTTGTTTCA GTACCTAGTT TTCCTCTTGC ATGTGGTTCT GTAGCCTTTG</w:t>
      </w:r>
    </w:p>
    <w:p w14:paraId="7A4CBEF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5721 TAATATTACT TGCAGGTCGT TCCGTACCCA ACCTTCCAAC CTTTCTTGAA ATGGTGAGGG</w:t>
      </w:r>
    </w:p>
    <w:p w14:paraId="6D46708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5781 CCCTATGGAG AATGTGGTCA GAAATCCATA ATAGAGTCCG ACCACAACGA CCGAATTGAT</w:t>
      </w:r>
    </w:p>
    <w:p w14:paraId="4258D03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5841 TATCTTCATG CATAAGGATA CCAGATTACC TAATAGAAAA GATTTTAAAA TCATTACAAA</w:t>
      </w:r>
    </w:p>
    <w:p w14:paraId="6439166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5901 CCTCCCTTTT TTTTCTTTTG TATTGCAATT TCTGGATTAT TATATGATGA TTTTTTTTTT</w:t>
      </w:r>
    </w:p>
    <w:p w14:paraId="7D1DB61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5961 TAACTTTCCA TATATATATA TAGAAATAGA AAGAGATAGA CTAGAAACGA TATCTCTTAT</w:t>
      </w:r>
    </w:p>
    <w:p w14:paraId="77DEE1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6021 GTCGAAAAGG ATATTAAATG AATGTAATTG GTATATGGAT GGAATATAAT GAAATAGAGC</w:t>
      </w:r>
    </w:p>
    <w:p w14:paraId="3C78FE0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6081 CACTTTGAGG TTCCCTATGA AACGGGGCAT GGAAGGGAGC CACTACGAAG AAGTTCCTGG</w:t>
      </w:r>
    </w:p>
    <w:p w14:paraId="08B76BB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6141 AGTTACGAAG GAAGCTTCGA GCTCATATTG GTCATGGGTT GAGAACGGGA ATTGAACTCT</w:t>
      </w:r>
    </w:p>
    <w:p w14:paraId="7FAC96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6201 ATGAGATCGA GTCTCCCGTT GTTCCTCAGT AGCTCAGTGG TAGAGCGGTC GGCTGTTAAC</w:t>
      </w:r>
    </w:p>
    <w:p w14:paraId="1B06A9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6261 TGATTGGTCG TAGGTTCGAA TCCTACTTGG GGAGATTGTA TTCATTCTTC ATTGTTTAAT</w:t>
      </w:r>
    </w:p>
    <w:p w14:paraId="69ADE9C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6321 TCAGAATGAA GGGACTCGCT TTGGCCGTTA AGAGTAGGTA AGTGGGTGAC CCCTTCCCTG</w:t>
      </w:r>
    </w:p>
    <w:p w14:paraId="4FEE673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6381 TCTTTTTTTA TATCTCGTCG TATCACATTC TCATTATCTT CTGCGCTATT TGAAAATCTC</w:t>
      </w:r>
    </w:p>
    <w:p w14:paraId="07FB50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6441 CGTCAATACC TCGGTGTAGG TCCGGGATAA TCTTTTGTTC CGTAGTCCTG GGGCTATTTA</w:t>
      </w:r>
    </w:p>
    <w:p w14:paraId="4F5A605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6501 CAACTAGCCA ATTAAGAATT CTCGGATGTA CTAGCAGTGC ATCAAAGATG CAGTCATTGA</w:t>
      </w:r>
    </w:p>
    <w:p w14:paraId="592DCD1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6561 TTCTCCCGAG AGGCTGCAAT TACCGCAAGC AACCATAAAA CATATTAATG ACATGACGAG</w:t>
      </w:r>
    </w:p>
    <w:p w14:paraId="4D2167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6621 GAACGCATTT TAGCTATGCT ACTAATACTT GTACTTGCTC TGCTATTCTG CCCAAGCCTG</w:t>
      </w:r>
    </w:p>
    <w:p w14:paraId="158522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6681 GGTGAGAAAG AGGTGCGGGG CATAAAAAAA ATAGGCCGGG GGCATACTAT ATGTAAATTT</w:t>
      </w:r>
    </w:p>
    <w:p w14:paraId="2F98022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6741 AAATAAATTT GATTCACGAT AAAAGATAAC ACGTAATAAA AAAAAGCAAG GCCCATTCCA</w:t>
      </w:r>
    </w:p>
    <w:p w14:paraId="759697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6801 CTTCGACAAA AGACCCACAC CCAAGTTCCA TAGCTTTTGG TCCGCTATCC CGATCATGAT</w:t>
      </w:r>
    </w:p>
    <w:p w14:paraId="2D3F49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6861 TTTCCTACTC CCAAAGGGGA AAGGTCCTTC CCTTTGGGGT CGGTTGTGGG CGAGGAGGGA</w:t>
      </w:r>
    </w:p>
    <w:p w14:paraId="6FE6C2A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6921 TTCGAACCCC CGACACCGTG GTTCGTAGCC ACGTGCTCTA ATCCACTGAG CTACAGGCCC</w:t>
      </w:r>
    </w:p>
    <w:p w14:paraId="02C728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66981 CACCCCGCCT CCACTGGATC TGTTCCCGGG AGTATCCTCA AAAAAAAAGG AACCTTTCCT</w:t>
      </w:r>
    </w:p>
    <w:p w14:paraId="2D633BC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7041 CTCCCCAGCC ATTTCGGGTT AAGAAGATGT GAAAGCGCGT TTCTCTAAGA ATAAGAACGG</w:t>
      </w:r>
    </w:p>
    <w:p w14:paraId="52F9985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7101 TGCATTCCGA GATGTGAAGT GGGAGAGAAG GGATGTCATA ATTGGGTTTT TGAATAAGAC</w:t>
      </w:r>
    </w:p>
    <w:p w14:paraId="4C5617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7161 GACCTTTTCA TTTTTTTTCT TTTTCATATT GAAAAAGTAA TAAGAATGAG AGGTGTTAAG</w:t>
      </w:r>
    </w:p>
    <w:p w14:paraId="1DE09C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7221 CTTTTTATCA TCCTGGCGTC GAGCTATTTT TCCGCAGGAC CTCCCCTACA GTATCGTCAC</w:t>
      </w:r>
    </w:p>
    <w:p w14:paraId="4CD3D2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7281 CGCAGTAGAG TTTAACCACC AAGTTCGGGA TGGATTGGTG TGGTTCCTCT ACGCCTAGGA</w:t>
      </w:r>
    </w:p>
    <w:p w14:paraId="75401B4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7341 CACCAGAATA TCGAACCACG AACTAAGAAA GGCATGAGAG AAAGGCATAT TAGTTAGTGA</w:t>
      </w:r>
    </w:p>
    <w:p w14:paraId="37640A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7401 TTGTGGGGCC CCAATTCTTA ACTGGGGGGG ACACCAAAGG CCTCCGCCCT TCCATCTCTT</w:t>
      </w:r>
    </w:p>
    <w:p w14:paraId="13F0CC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7461 GGATAGATAT AGATAGAGAG GGAGGGCGGG GCTTTTGGTT TTTTCATGTT GTCAAAGAGT</w:t>
      </w:r>
    </w:p>
    <w:p w14:paraId="17F30F1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7521 TGACCAATGG TTTTTTCGTG TTGTCAAAGA ATTGAACAAT GAAAATGGAT GGCGAGTGCC</w:t>
      </w:r>
    </w:p>
    <w:p w14:paraId="6297DC5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7581 CGATCGAATT GATCGGGCCA TGTAGGAACA AGGTTCAAGT CTATCGGTCT GTTAGGATGC</w:t>
      </w:r>
    </w:p>
    <w:p w14:paraId="76EE06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7641 CTCAGCTGCA TACATCACTG CACTTCCACT TGACACCTAT CGTAATGATA AACGGCTCGT</w:t>
      </w:r>
    </w:p>
    <w:p w14:paraId="2480E0F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7701 CTCGCCGTGA CCTTCTCTTG AATTCTCAAA ACTTCTGTCG CTCCATCCCC GCAGGGGCAG</w:t>
      </w:r>
    </w:p>
    <w:p w14:paraId="7F446B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7761 AGAACCCGTC GCTGCCTCGG CTGTGCTATC GGCGGCTCTG GGGAAGTCGG AATAGGAGAG</w:t>
      </w:r>
    </w:p>
    <w:p w14:paraId="7ED852C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7821 CACTCATCTT GGGGTGGGCT TACTACTTAG ATGCTTTCAG CAGTTATCCG CTCCGCACTT</w:t>
      </w:r>
    </w:p>
    <w:p w14:paraId="4BECCE3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7881 GGCTACCCAG CGTTTACCGT GGGCACGATA ACTGGTACAC CAGAGGTGCG TCCTTCCCGG</w:t>
      </w:r>
    </w:p>
    <w:p w14:paraId="56B130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7941 TCCTCTCGTA CTAGGGAAAG GTCCTCTCAA TGCTCTAACG CCCACACCGG ATATGGACCG</w:t>
      </w:r>
    </w:p>
    <w:p w14:paraId="668BB6D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8001 AACTGTCTCA CGACGTTCTG AACCCAGCTC ACGTACCGCT TTAATGGGCG AACAGCCCAA</w:t>
      </w:r>
    </w:p>
    <w:p w14:paraId="18F2F2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8061 CCCTTGGAAC ATACTACAGC CCCAGGTGGC GAAGAGCCGA CATCGAGGTG CCAAACCTTC</w:t>
      </w:r>
    </w:p>
    <w:p w14:paraId="3B52189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8121 CCGTCGATGT GAACTCTTGG GGAAGATCAG CCTGTTATCC CTAGAGTAAC TTTTATCCGT</w:t>
      </w:r>
    </w:p>
    <w:p w14:paraId="57867BD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8181 TGAGCGACGG CCCTTCCACT CGGCACCGTC GGATCACTAA GGCCGACTTT CGTCCCTGCT</w:t>
      </w:r>
    </w:p>
    <w:p w14:paraId="5D492A1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8241 CGACGGGTGG GTCTTGCAGT CAAGCTCCCT TCTGCCTTTG CACGCCTCCG TTACCTTTTG</w:t>
      </w:r>
    </w:p>
    <w:p w14:paraId="5AE179E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8301 GGAGGCCTAC GCCCCATAGA AACTGTCTAC CTGAGACTGT CCCTTGGCCC GTAGGTCCTG</w:t>
      </w:r>
    </w:p>
    <w:p w14:paraId="170F0EF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8361 ACACAAGGTT AGAATTCTAG CTCTTCCAGA GTGGTATCTC ACTGATGGCT CGGGCCCCCC</w:t>
      </w:r>
    </w:p>
    <w:p w14:paraId="37BE68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8421 CGGAAGGGGG CCTTCTTCGC CTTCCACCTA AGCTGCGCAG GAAAGGCCCA AAGCCAATCC</w:t>
      </w:r>
    </w:p>
    <w:p w14:paraId="1EAEB0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8481 CAGGGAACAG TAAAGCTTCA TAGGGTCTTT CTGTCCAGGT GCAGGTAGTC CGCATCTTCA</w:t>
      </w:r>
    </w:p>
    <w:p w14:paraId="2EB532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8541 CAGACATGTC TATTTCACCG AGCCTCTCTC CGAGACAGTG CCCAGATCGT TACGCCTTTC</w:t>
      </w:r>
    </w:p>
    <w:p w14:paraId="785A88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8601 GTGCGGGTCG GAACTTACCC GACAAGGAAT TTCGCTACCT TAGGACCGTT ATAGTTACGG</w:t>
      </w:r>
    </w:p>
    <w:p w14:paraId="4444F10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8661 CCGCCGTTCA CCGGGGCTTC GGTCGCCGGC TCCCCTGTCA TCAGGTCACC AACTTCCTTG</w:t>
      </w:r>
    </w:p>
    <w:p w14:paraId="23E055A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8721 ACCTTCCGGC ACTGGGCAGG CGTCAGCCCC CATACATGGT CTTACGACTT TGCGGAGACC</w:t>
      </w:r>
    </w:p>
    <w:p w14:paraId="704341B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8781 TGTGTTTTTG GTAAACAGTC GCCCGGGCCT GGTCACTTCG ACCCCCTTTG TGAGGGGGCA</w:t>
      </w:r>
    </w:p>
    <w:p w14:paraId="5F3CAC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8841 CCCCTTCTCC CGAAGTTACG GGGCTATTTT GCCGAGTTCC TTAGAGAGAG TTGTCTCGCG</w:t>
      </w:r>
    </w:p>
    <w:p w14:paraId="35B730F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8901 CCCCTAGGTA TTCTCTACCT ACCTACCTGT GTCGGTTTCG GGTACAGGTA CCCTTTTGTT</w:t>
      </w:r>
    </w:p>
    <w:p w14:paraId="4FDD7DF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8961 GAAGGTCGTT CGAGCTTTTC CTGGGAGTAT GGCATGGGTT ACTTCAGCGC CGTAGCGCCT</w:t>
      </w:r>
    </w:p>
    <w:p w14:paraId="7F35721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9021 AGTACTCGAA CATCGGCTCG AGGCATTTTC TCTACCCCTT CTTACCCTGA AAAACAGGGT</w:t>
      </w:r>
    </w:p>
    <w:p w14:paraId="40660F7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9081 CACCTTGCGT CCTTGAACCG ATAACCATCT TTCGGCTAAC CTAGCCTCCT CCGTCCCTCG</w:t>
      </w:r>
    </w:p>
    <w:p w14:paraId="266CADB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9141 GGACCAACAA GGGGTAGTAC AGGAATATTC ACCTGTTGTC CATCGACTAC GCCTTTCGGC</w:t>
      </w:r>
    </w:p>
    <w:p w14:paraId="3251ED2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9201 CTGATCTTAG GCCCTGACTC ACCCTCCGTG GACGAACCTT GCGGAGGAAC CCTTAGGTTT</w:t>
      </w:r>
    </w:p>
    <w:p w14:paraId="0C039B3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9261 TCGGGGCATT GGATTCTCAC CAATGTTTGC GTTACTCAAG CCGACATTCT CGCTTCCGCT</w:t>
      </w:r>
    </w:p>
    <w:p w14:paraId="0165EF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9321 TCGTCCAGCA TGGCTCGCGC CAATGCTTCC ATCTAACACG GAACGCTCCC CTACCGATGC</w:t>
      </w:r>
    </w:p>
    <w:p w14:paraId="3EB1853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9381 TTTTTTACAT CCCACAGCTT CGGCAGATCG CTTAGCCCCG TTCATCTTCG GCGCAAGAGC</w:t>
      </w:r>
    </w:p>
    <w:p w14:paraId="3B4FE14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9441 GCTCGATCAG TGAGCTATTA CGCACTCTTT CAAGGGTGGC TGCTTCTAGG CAAACCTCCT</w:t>
      </w:r>
    </w:p>
    <w:p w14:paraId="0282276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9501 GGCTGTCTCT GCACTCCTAC CTCCTTTATC ACTGAGCGGT CATTTAGGGG CCTTAGCTGG</w:t>
      </w:r>
    </w:p>
    <w:p w14:paraId="562D6B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9561 TGATCCGGGC TGTTTCCCTC TCGACGATGA AGCTTATCCC CCATCGTCTC ACTGGCCGAC</w:t>
      </w:r>
    </w:p>
    <w:p w14:paraId="278BE22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69621 TTTGACCCCT TTTATTTGGA GGTCATATCT AGTATTCAGA GTTTGCCTCG ATTTGGTACC</w:t>
      </w:r>
    </w:p>
    <w:p w14:paraId="3C7083A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9681 GCTCTCGCGG CCCGCACCGA AACAGTGCTT TACCCCTAGA TGTCCAGTCA ACTGCTGCGC</w:t>
      </w:r>
    </w:p>
    <w:p w14:paraId="43779D6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9741 CTCAACGCAT TTCGGGGAGA ACCAGCTAGC TCTGGGTTCG AGTGGCATTT CACCCCTAAC</w:t>
      </w:r>
    </w:p>
    <w:p w14:paraId="5EDF067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9801 CACAACTCAT CCGCTGATTC TTCAACATCA GTCGGTTCGG ACCTCCACTT AGTTTCACCC</w:t>
      </w:r>
    </w:p>
    <w:p w14:paraId="2D07A89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9861 AAGCTTCATC CTGGTCATGG ATAGATCACC CAGGTTCGGG TCCATAAGCA GTGACAATTG</w:t>
      </w:r>
    </w:p>
    <w:p w14:paraId="19DCA7B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9921 CCCTATGAAG ACTCGCTTTC GCTACGGCTC CGGTGGGTTC CCTTAACCAA GCCACTGCCT</w:t>
      </w:r>
    </w:p>
    <w:p w14:paraId="411BDE8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69981 ATGAGTCGCC GGCTCATTCT TCAACAGGCA CGCGGTCAGA GCCTGTCCCC TCCCACTGCT</w:t>
      </w:r>
    </w:p>
    <w:p w14:paraId="65354F0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0041 TGAGAGCTTA CGGTTTCATG TTCTATTTCA CTCCCCGATG GGGGTTCTTT TCACCCTTCC</w:t>
      </w:r>
    </w:p>
    <w:p w14:paraId="4925221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0101 CTCACGGTAC TACTTCGCTA TCGGTCACCC AGGAGTATTT AGCCTTGCAA GGTGGTCCTT</w:t>
      </w:r>
    </w:p>
    <w:p w14:paraId="3099E4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0161 GCTGATTCAC ACGGGATTCC ACGTGCCCCA TGCTACTCGG GTCAGAGCGT AAGCTAGTGC</w:t>
      </w:r>
    </w:p>
    <w:p w14:paraId="1AD2D2E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0221 TGCTTTCGGC TACTGGACTT TCACCATCTA GGGTACGGCA CTCCACAGAT TCGCCTAGCA</w:t>
      </w:r>
    </w:p>
    <w:p w14:paraId="24F107B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0281 GCACGACGCT TGTATTGCTC TCCCACAACC CCGTTTTCAC GGTTTAGGCT GCTCCCATTT</w:t>
      </w:r>
    </w:p>
    <w:p w14:paraId="4DC1A24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0341 CGCTCGCCGC TACTACGGGA ATCGCTTTTG CTTTCTTTTC CTCTGGCTAC TAAGATGTTT</w:t>
      </w:r>
    </w:p>
    <w:p w14:paraId="187AD9A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0401 CAGTTCGCCA GGTTGTCTCT TGCCTGCCCA TGGATTCAGC AGAAGTTTGA AAGGTTGACC</w:t>
      </w:r>
    </w:p>
    <w:p w14:paraId="3BFDACE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0461 TATTCGGGAA TCTCCGGATC TCTGCTTATT TTCAACTCCC CGAAGCATTT CGTCGATTAA</w:t>
      </w:r>
    </w:p>
    <w:p w14:paraId="0DDFA2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0521 TACGCCCTTC CTCGTCTCTG GGTGCCTAGG TATCCACCGT AAGCCTTTCC TCGTTTGAAC</w:t>
      </w:r>
    </w:p>
    <w:p w14:paraId="5777DCE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0581 CTCGCCCTTA ACTTTAAGGT TATGCCATCC TAAGGTGCTG CTAAATGTAA AGATCTTATC</w:t>
      </w:r>
    </w:p>
    <w:p w14:paraId="2C62D4A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0641 AACGTCCATG AATGATAAAT CATAGATCGA ACAGCCGAAT CGGAAAAATT GGGTGCTATC</w:t>
      </w:r>
    </w:p>
    <w:p w14:paraId="6685B8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0701 GTATAGCTTT GTATCGGATA AGTTCACGAG TTGGAGATAA GCGGACTCGA ACCGCTGACA</w:t>
      </w:r>
    </w:p>
    <w:p w14:paraId="32FA736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0761 TCCGCCACAG GGTAAACCAC CGTCTTTCAT TCAGGCCCCC GACTGACTGA TTCTACCATA</w:t>
      </w:r>
    </w:p>
    <w:p w14:paraId="4D2ADF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0821 GAGGCCAACG ATAGACAATA ACTCCCCCCG AACACAGCTT ACAACTTTCA TCGTACTGTG</w:t>
      </w:r>
    </w:p>
    <w:p w14:paraId="00DE9F2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0881 CTCTCCAAAG AGCAACTCTT CTCAAAATCT CAAAAAAGGG TGATAAGTTG GAATCCAACT</w:t>
      </w:r>
    </w:p>
    <w:p w14:paraId="778CA3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0941 CGAACTAAGG ATTCTTGTGG TTCCGGAGGA TCCAGCTACA GAAGAACCGG GAACAGAGAG</w:t>
      </w:r>
    </w:p>
    <w:p w14:paraId="696D8EF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1001 CTTTCCCCCC TTTTCCGCCC GACTCCTTTC CCTGGTCTTA AGAATACTGG TTTGAAGGTT</w:t>
      </w:r>
    </w:p>
    <w:p w14:paraId="2B1238F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1061 TTAAGAATGA GTGATTGCCC TTCTCCGACC CTTACTGCCC AACCTGGGAG CGGACAGCTA</w:t>
      </w:r>
    </w:p>
    <w:p w14:paraId="75209ED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1121 ATGCGTTCCA CTTATTGAAT TGAACAGGGT TCTATGGTCG GCCCGTGACC CCTGGATGCC</w:t>
      </w:r>
    </w:p>
    <w:p w14:paraId="7F7A9E0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1181 GAAGGCGTCC TTGGGGTGAT CTCGTAGTTC CTACGGGGTG GAGACGATGG GGTCGGTCCA</w:t>
      </w:r>
    </w:p>
    <w:p w14:paraId="1E0C8EF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1241 TGGATTTTCC TTCCTTTTTT TTGCCGCATT TCGCTCAAAG GGTTGAAGGG AGATAGTGCA</w:t>
      </w:r>
    </w:p>
    <w:p w14:paraId="62D5644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1301 TCAAGCTGTT CGCAAGGGCC AACTTGATCC TCTTCCCCAG GATCCAAAAT TAGGGAACCT</w:t>
      </w:r>
    </w:p>
    <w:p w14:paraId="2F75141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1361 AGGAGAGCCG CCGACTCCAA CTACTGTCCA TGTACGATCC ATACTAGATC TGACCAACTG</w:t>
      </w:r>
    </w:p>
    <w:p w14:paraId="3990B2D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1421 CCCATCCTAC CTCCTCTACG TTCTTGACAG CCCATCTTTG TTTTGTCTCA GTAGAGTCTT</w:t>
      </w:r>
    </w:p>
    <w:p w14:paraId="7F28A41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1481 TCAGTGGCAT GTTTCAGTCC TCTTCCCTAT TACTTAGAAA AAGTGAGCCA CCGGTTCAGG</w:t>
      </w:r>
    </w:p>
    <w:p w14:paraId="552BC79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1541 TACAAGATAC TATCATTACC GCCTGGACAA TTAGACATCC AACCCGTAAT CGCAACGACC</w:t>
      </w:r>
    </w:p>
    <w:p w14:paraId="0B95DA5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1601 CAATTGCAAG AGCGGCGCTC TACCAACTGA GCTATATCCC CCCGAGCCAA GTGGAGCATG</w:t>
      </w:r>
    </w:p>
    <w:p w14:paraId="0EE5B1D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1661 CATGAAGGAG TCAGACGCTT CTTCGATTCT TATTCTTTTC CCTGGCGCAG CTGGGCCATC</w:t>
      </w:r>
    </w:p>
    <w:p w14:paraId="1CE553F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1721 CTGGACTTGA ACCAGAGACC TCGCCCGTGA AGTAAATCAT CGCACCTATG GTCCAACCAA</w:t>
      </w:r>
    </w:p>
    <w:p w14:paraId="24D2D4B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1781 TCTTGGAGAC ATGGTATAAT TATGACACCA TCTCCATCTC TTCAAAGCTT TCTGTTTATT</w:t>
      </w:r>
    </w:p>
    <w:p w14:paraId="4736595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1841 ATGATCCTTG ATTCTAGTTT CAAGTAATCC AACCACATTG ACTACTTTAG GAGCTAATAG</w:t>
      </w:r>
    </w:p>
    <w:p w14:paraId="0B0E9D6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1901 TGTTTTCACT TCTACTTGTT TAAGAGGATC ATTAAGTCCT CTTACATTCC AAGTTAACAA</w:t>
      </w:r>
    </w:p>
    <w:p w14:paraId="4AB830E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1961 AAGAATTAAG AGAGGTAAAC ACTCTCAGCA CCATCACCAG GATCCGAACC CACCACAGCA</w:t>
      </w:r>
    </w:p>
    <w:p w14:paraId="1738331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2021 GGTTGCTCCT CCAACAGTAC CTGAAAAGCA TTAGTCATAC TACCACTTCC GCGCATGGTC</w:t>
      </w:r>
    </w:p>
    <w:p w14:paraId="620D66F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2081 CTCTTCCCTT TGTCCCTAGA CTTCCTGGAT ACAACCCTCC ACCCACCATC ATCATCAGAT</w:t>
      </w:r>
    </w:p>
    <w:p w14:paraId="373377C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2141 GTAACTGGAG GCTGAGGCTG AGCTGGAGTC TCCTTAACAG ATGGTGCCTG AACTGCATGC</w:t>
      </w:r>
    </w:p>
    <w:p w14:paraId="4C87F98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2201 AGTCCTACCA GCAGCTTGTT CAGTAACAGG AACCCGAGCA TTACCACTGA CCTTGGGAGC</w:t>
      </w:r>
    </w:p>
    <w:p w14:paraId="177C3B6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lastRenderedPageBreak/>
        <w:t xml:space="preserve">   472261 AGCCTTAGGT ACCCACTGCT TAGCTTGCTT AGTCTTGTCA CAATTGTGGC CAACTTCTTA</w:t>
      </w:r>
    </w:p>
    <w:p w14:paraId="1400DC2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2321 CAAAAGACTA CCTTTTGTTC AAAAACAATG CCCTGATCAT CCATTACACT CACAGAAGAG</w:t>
      </w:r>
    </w:p>
    <w:p w14:paraId="000B95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2381 GGGAGTGCTT TGGTAACATC CATCTCTATC AGCAATCTTG CAAAAGATTC CCTCAATTGT</w:t>
      </w:r>
    </w:p>
    <w:p w14:paraId="577E78B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2441 CGTGATGTGC ACTCATCTGC ACTGGAACAC CCAAAGCACT CCCAATCCTA CTAACCCCAA</w:t>
      </w:r>
    </w:p>
    <w:p w14:paraId="29E9FAD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2501 CAGTTTAAGG ACAGATTAGG GACCATAATG GAATGGTTTT GAGTACTTCA GAGTGAAAAT</w:t>
      </w:r>
    </w:p>
    <w:p w14:paraId="1049FDD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2561 CAAAACCCTC CCTCAGTCCA TGGCTTCACT ATACTATAAT TGGTTTGCCA TTAAACATAT</w:t>
      </w:r>
    </w:p>
    <w:p w14:paraId="019B661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2621 GAGGACCAGC AGCTAGGACA GCATCTTTAT CATCTTTAGA AGTACATTTA ACCAGATCCT</w:t>
      </w:r>
    </w:p>
    <w:p w14:paraId="41A7488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2681 CGTGAACTTC AGGTTTAGCA ATGAAATTCC ATGTTGTAGC AATATACTTA TGAACAGCAG</w:t>
      </w:r>
    </w:p>
    <w:p w14:paraId="49975A2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2741 TAATAGTAGG GTCGAAGACT CAAGTCTAGT ATAGACGCAG GACTAGTTTG AAAATATGAC</w:t>
      </w:r>
    </w:p>
    <w:p w14:paraId="4E69BAE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2801 CATCAGTCTA AAACGCTGAT TCTTAAAGTC TCAAATATCG AAAAGCTCAG TCTTATTCTT</w:t>
      </w:r>
    </w:p>
    <w:p w14:paraId="4933B64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2861 TAGCTAACTC TTTGGGACGT TCTTACTTTT GGAAAGAAGC CCGGTAATTC AATATCATAG</w:t>
      </w:r>
    </w:p>
    <w:p w14:paraId="5FE4F937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2921 ATAAGATAAG GTGAAGGTTG GAAGACGACG TCGTCAGGCT AAGCTTAGGG CGGCTGAGTA</w:t>
      </w:r>
    </w:p>
    <w:p w14:paraId="6E39A5F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2981 TAGTATAGTA GAAGAATCGG AGACTGAGTC GTAAGACTAA GTTAAGTAGA GCTGAATAAC</w:t>
      </w:r>
    </w:p>
    <w:p w14:paraId="34A1FA8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3041 GTATAGTATA GTAGAAGGAT TGAAGAGCCA AGTTGATTGA CTTTTAGGCG AAGATACCTG</w:t>
      </w:r>
    </w:p>
    <w:p w14:paraId="4514232B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3101 AGACTTGTGT TGAAACCCGA TAAGCTGAAT TAGATTAGCT TTGCTACTTG AAGAATCAGC</w:t>
      </w:r>
    </w:p>
    <w:p w14:paraId="30960F9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3161 CTTTTAGACA GCTTTTCAAA CAAACTGCCT TCTTCCGTGC TACTATCTTT CTTCCATCTT</w:t>
      </w:r>
    </w:p>
    <w:p w14:paraId="07E043E9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3221 CCCGGCGTAG ATACTCTACT TGTCTGTCTC TTCGAGCCTG CGTCTATCAA CGCTATTTGG</w:t>
      </w:r>
    </w:p>
    <w:p w14:paraId="4199FC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3281 AGCTTCGCCA CTTAGCCTGA CGGCCGCTGT CGTCGTCTTC GATACTGAGT CGTAAAACGA</w:t>
      </w:r>
    </w:p>
    <w:p w14:paraId="4B744B63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3341 CTCAGCTCTT CCGCCCCTTC TCCTTGCCCG GAGAACCCTG ACTTGCTCGC ACTAGACCTT</w:t>
      </w:r>
    </w:p>
    <w:p w14:paraId="477D049C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3401 ATCTTCGAAG GAAGATAAAG ACGTAAAAAA CATTCGGGCT AATCCCGTGT ACACCAAGAC</w:t>
      </w:r>
    </w:p>
    <w:p w14:paraId="2226A0E0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3461 ATCATCTGCC GTAGGTATAT ACATAAGATA ATGATTTCAA AACAAGAATA GGGCAGTTGG</w:t>
      </w:r>
    </w:p>
    <w:p w14:paraId="3EF680C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3521 AGAAAGGGTT CCCTCGGGCA AAGACAGCCC CTCTAAGAGG TATCTTCTCT TATGAAACTC</w:t>
      </w:r>
    </w:p>
    <w:p w14:paraId="11B800A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3581 GAAAAAGAAC CATCCCTCTA TTCCCGACCT AACTTCTTAG AAATTCCCTT GAAAGTGGCC</w:t>
      </w:r>
    </w:p>
    <w:p w14:paraId="5AFCF741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3641 TTGAAACAGC TTTCTCATTC AGGAAAATAT CCTAAAACAT GGTGTAGCAA AGTCGACTTG</w:t>
      </w:r>
    </w:p>
    <w:p w14:paraId="35A65F7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3701 CCCCCTTTTA TAGTCCTAAT ATAGTAAAAA AAATGAGACA GCCAAGGACA GCTTTCTTTA</w:t>
      </w:r>
    </w:p>
    <w:p w14:paraId="4AAA274F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3761 GATGCCAGCC TTATAGAAGA TGCGATTTAC TCGGCTCTCA TTAAGTCATT GAAAGGCAGG</w:t>
      </w:r>
    </w:p>
    <w:p w14:paraId="7CB2E6ED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3821 CTTTATCACA TGCTTTCAAA CAGGCACGAG TGTGAACCAT TCAAAGGATG CTCCGCAAGA</w:t>
      </w:r>
    </w:p>
    <w:p w14:paraId="7651FB25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3881 GGAATATTAA GGATTCTTAG CTGCGGCCCC TGCTCTTAGC AAGCCCGGCG ATTGGGGGCG</w:t>
      </w:r>
    </w:p>
    <w:p w14:paraId="421CADC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3941 GAACCAGGTC ATGTATAAAT CTTCCTTTAT GAGATACCTT CTGAGTGACC TGACTCTTGT</w:t>
      </w:r>
    </w:p>
    <w:p w14:paraId="6142B3EE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4001 GCATGAATTT CTCTGACAGA GGAACGTTTT AAGTAGTACT TTCTAGGTGC AAAGCATGCC</w:t>
      </w:r>
    </w:p>
    <w:p w14:paraId="56FDA41A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4061 TTAACCTTCT CTCTCGAGTC TCCGAACCTC GGGTCCCCTG AAGCTGGGTT TTCCACTCTT</w:t>
      </w:r>
    </w:p>
    <w:p w14:paraId="5B8D4FD6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4121 ATAGCTGAGC CGAATCCAGC AGTTCTTCTT GCTTTCGAAT CTTTTTCTTC TTCTTGAAAT</w:t>
      </w:r>
    </w:p>
    <w:p w14:paraId="573CAF2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4181 AGTAGCCTTA TATATATATA GAATTTCAAT TGGAATCAAT CTGATGCTTC TACTTTCACA</w:t>
      </w:r>
    </w:p>
    <w:p w14:paraId="4E17CF38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4241 GAAGCTAGTT CCTTTTGGAT AAGCCTTTCA TTCTGCCCCT ACGCGGAGAC TTTCTATCCT</w:t>
      </w:r>
    </w:p>
    <w:p w14:paraId="02757AB4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 xml:space="preserve">   474301 TAGTGAGTGA AAAGCTTCCC CTGTTAGGGT</w:t>
      </w:r>
    </w:p>
    <w:p w14:paraId="6FF0F952" w14:textId="77777777" w:rsidR="00D1294A" w:rsidRPr="00D1294A" w:rsidRDefault="00D1294A" w:rsidP="00D1294A">
      <w:pPr>
        <w:rPr>
          <w:sz w:val="16"/>
          <w:szCs w:val="16"/>
        </w:rPr>
      </w:pPr>
      <w:r w:rsidRPr="00D1294A">
        <w:rPr>
          <w:sz w:val="16"/>
          <w:szCs w:val="16"/>
        </w:rPr>
        <w:t>//</w:t>
      </w:r>
    </w:p>
    <w:p w14:paraId="2E638B22" w14:textId="77777777" w:rsidR="008B7217" w:rsidRPr="00D1294A" w:rsidRDefault="008B7217" w:rsidP="00D1294A">
      <w:pPr>
        <w:rPr>
          <w:sz w:val="16"/>
          <w:szCs w:val="16"/>
        </w:rPr>
      </w:pPr>
    </w:p>
    <w:sectPr w:rsidR="008B7217" w:rsidRPr="00D1294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1DB502" w14:textId="77777777" w:rsidR="00D1294A" w:rsidRDefault="00D1294A" w:rsidP="00D1294A">
      <w:r>
        <w:separator/>
      </w:r>
    </w:p>
  </w:endnote>
  <w:endnote w:type="continuationSeparator" w:id="0">
    <w:p w14:paraId="1EEFE6D1" w14:textId="77777777" w:rsidR="00D1294A" w:rsidRDefault="00D1294A" w:rsidP="00D129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18FED5" w14:textId="77777777" w:rsidR="00D1294A" w:rsidRDefault="00D1294A" w:rsidP="00D1294A">
      <w:r>
        <w:separator/>
      </w:r>
    </w:p>
  </w:footnote>
  <w:footnote w:type="continuationSeparator" w:id="0">
    <w:p w14:paraId="03DBE835" w14:textId="77777777" w:rsidR="00D1294A" w:rsidRDefault="00D1294A" w:rsidP="00D1294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sjQ1MzQyNzQzsLBQ0lEKTi0uzszPAykwrAUAFhAnuywAAAA="/>
  </w:docVars>
  <w:rsids>
    <w:rsidRoot w:val="00DC3749"/>
    <w:rsid w:val="005327C2"/>
    <w:rsid w:val="007150C9"/>
    <w:rsid w:val="008B7217"/>
    <w:rsid w:val="00C50A46"/>
    <w:rsid w:val="00D1294A"/>
    <w:rsid w:val="00DC3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683DB6A6-58B0-4F08-BFF7-4040DC185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129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1294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1294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1294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01</Pages>
  <Words>96834</Words>
  <Characters>551955</Characters>
  <Application>Microsoft Office Word</Application>
  <DocSecurity>0</DocSecurity>
  <Lines>4599</Lines>
  <Paragraphs>1294</Paragraphs>
  <ScaleCrop>false</ScaleCrop>
  <Company/>
  <LinksUpToDate>false</LinksUpToDate>
  <CharactersWithSpaces>647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</dc:creator>
  <cp:keywords/>
  <dc:description/>
  <cp:lastModifiedBy>Yan</cp:lastModifiedBy>
  <cp:revision>4</cp:revision>
  <dcterms:created xsi:type="dcterms:W3CDTF">2020-11-08T17:19:00Z</dcterms:created>
  <dcterms:modified xsi:type="dcterms:W3CDTF">2020-11-08T17:21:00Z</dcterms:modified>
</cp:coreProperties>
</file>